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2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616EFB" w14:textId="396F2140" w:rsidR="001135A5" w:rsidRDefault="001135A5" w:rsidP="001135A5">
      <w:pPr>
        <w:pStyle w:val="Header"/>
      </w:pPr>
      <w:r>
        <w:t>/START LETTER/</w:t>
      </w:r>
    </w:p>
    <w:p w14:paraId="518D56BE" w14:textId="77777777" w:rsidR="00D833CC" w:rsidRPr="00B32F62" w:rsidRDefault="00D833CC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</w:t>
      </w:r>
    </w:p>
    <w:p w14:paraId="36458EFD" w14:textId="57BA470D" w:rsidR="004A07CB" w:rsidRPr="00B32F62" w:rsidRDefault="00D833CC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7 marzo 1622</w:t>
      </w:r>
      <w:r w:rsidR="00CC47F9" w:rsidRPr="00B32F62">
        <w:rPr>
          <w:rFonts w:ascii="Times New Roman" w:hAnsi="Times New Roman" w:cs="Times New Roman"/>
          <w:sz w:val="24"/>
          <w:szCs w:val="24"/>
        </w:rPr>
        <w:t>, L’Aia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1r-2v, 13r-14v)</w:t>
      </w:r>
    </w:p>
    <w:p w14:paraId="1277068F" w14:textId="77777777" w:rsidR="00221066" w:rsidRPr="00B32F62" w:rsidRDefault="00221066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691C20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r / </w:t>
      </w:r>
    </w:p>
    <w:p w14:paraId="2E68E2D9" w14:textId="06DE0E4B" w:rsidR="00BE338B" w:rsidRPr="00B32F62" w:rsidRDefault="00CC47F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BE338B" w:rsidRPr="00B32F62">
        <w:rPr>
          <w:rFonts w:ascii="Times New Roman" w:hAnsi="Times New Roman" w:cs="Times New Roman"/>
          <w:bCs/>
          <w:sz w:val="24"/>
          <w:szCs w:val="24"/>
        </w:rPr>
        <w:t>rima</w:t>
      </w:r>
      <w:r w:rsidR="002432DE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8D375FA" w14:textId="467780E6" w:rsidR="00BE338B" w:rsidRPr="00B32F62" w:rsidRDefault="00BE338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74 fin 375</w:t>
      </w:r>
      <w:r w:rsidR="00D833C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"/>
      </w:r>
      <w:r w:rsidR="00CC47F9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361B4D0" w14:textId="77777777" w:rsidR="00BE338B" w:rsidRPr="00B32F62" w:rsidRDefault="00BE338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6263DB" w14:textId="35CF032F" w:rsidR="00BE338B" w:rsidRPr="00B32F62" w:rsidRDefault="00BE338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79DAFA9" w14:textId="253CCB73" w:rsidR="00BE338B" w:rsidRPr="00B32F62" w:rsidRDefault="00CC47F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</w:t>
      </w:r>
      <w:r w:rsidR="00BE338B" w:rsidRPr="00B32F62">
        <w:rPr>
          <w:rFonts w:ascii="Times New Roman" w:hAnsi="Times New Roman" w:cs="Times New Roman"/>
          <w:bCs/>
          <w:sz w:val="24"/>
          <w:szCs w:val="24"/>
        </w:rPr>
        <w:t xml:space="preserve">o data essecutione al commandamento di vostra Serenità nel communicar qui 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E338B" w:rsidRPr="00B32F62">
        <w:rPr>
          <w:rFonts w:ascii="Times New Roman" w:hAnsi="Times New Roman" w:cs="Times New Roman"/>
          <w:bCs/>
          <w:sz w:val="24"/>
          <w:szCs w:val="24"/>
        </w:rPr>
        <w:t xml:space="preserve"> risolutione fatta da lei di condur al suo servitio i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BE338B" w:rsidRPr="00B32F62">
        <w:rPr>
          <w:rFonts w:ascii="Times New Roman" w:hAnsi="Times New Roman" w:cs="Times New Roman"/>
          <w:bCs/>
          <w:sz w:val="24"/>
          <w:szCs w:val="24"/>
        </w:rPr>
        <w:t xml:space="preserve">onte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E338B" w:rsidRPr="00B32F62">
        <w:rPr>
          <w:rFonts w:ascii="Times New Roman" w:hAnsi="Times New Roman" w:cs="Times New Roman"/>
          <w:bCs/>
          <w:sz w:val="24"/>
          <w:szCs w:val="24"/>
        </w:rPr>
        <w:t xml:space="preserve"> Mansfelt con le considerationi proprie. Era ben l’avvis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E338B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D6496" w:rsidRPr="00B32F62">
        <w:rPr>
          <w:rFonts w:ascii="Times New Roman" w:hAnsi="Times New Roman" w:cs="Times New Roman"/>
          <w:bCs/>
          <w:sz w:val="24"/>
          <w:szCs w:val="24"/>
        </w:rPr>
        <w:t xml:space="preserve">venuto per avanti; ma questa confermatione per bocc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D6496" w:rsidRPr="00B32F62">
        <w:rPr>
          <w:rFonts w:ascii="Times New Roman" w:hAnsi="Times New Roman" w:cs="Times New Roman"/>
          <w:bCs/>
          <w:sz w:val="24"/>
          <w:szCs w:val="24"/>
        </w:rPr>
        <w:t xml:space="preserve"> mia a nome publico ha sodisfatto ad ognuno.</w:t>
      </w:r>
      <w:r w:rsidR="00E21A67" w:rsidRPr="00B32F62">
        <w:rPr>
          <w:rFonts w:ascii="Times New Roman" w:hAnsi="Times New Roman" w:cs="Times New Roman"/>
          <w:bCs/>
          <w:sz w:val="24"/>
          <w:szCs w:val="24"/>
        </w:rPr>
        <w:t xml:space="preserve"> Li signori St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21A6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="00E21A67" w:rsidRPr="00B32F62">
        <w:rPr>
          <w:rFonts w:ascii="Times New Roman" w:hAnsi="Times New Roman" w:cs="Times New Roman"/>
          <w:bCs/>
          <w:sz w:val="24"/>
          <w:szCs w:val="24"/>
        </w:rPr>
        <w:t xml:space="preserve">enerali hanno laudata detta risolutione, et laudato i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21A67" w:rsidRPr="00B32F62">
        <w:rPr>
          <w:rFonts w:ascii="Times New Roman" w:hAnsi="Times New Roman" w:cs="Times New Roman"/>
          <w:bCs/>
          <w:sz w:val="24"/>
          <w:szCs w:val="24"/>
        </w:rPr>
        <w:t xml:space="preserve"> fine suo prudente con parole molto piene, proferite 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21A67" w:rsidRPr="00B32F62">
        <w:rPr>
          <w:rFonts w:ascii="Times New Roman" w:hAnsi="Times New Roman" w:cs="Times New Roman"/>
          <w:bCs/>
          <w:sz w:val="24"/>
          <w:szCs w:val="24"/>
        </w:rPr>
        <w:t xml:space="preserve"> nome publico dal Presidente, dicendo che speravano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21A67" w:rsidRPr="00B32F62">
        <w:rPr>
          <w:rFonts w:ascii="Times New Roman" w:hAnsi="Times New Roman" w:cs="Times New Roman"/>
          <w:bCs/>
          <w:sz w:val="24"/>
          <w:szCs w:val="24"/>
        </w:rPr>
        <w:t xml:space="preserve"> vostra Serenità non haverebbe havuto bisogno per adesso del Conte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21A6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41CE" w:rsidRPr="00B32F62">
        <w:rPr>
          <w:rFonts w:ascii="Times New Roman" w:hAnsi="Times New Roman" w:cs="Times New Roman"/>
          <w:bCs/>
          <w:sz w:val="24"/>
          <w:szCs w:val="24"/>
        </w:rPr>
        <w:t xml:space="preserve">et che intanto lo haverebbe lasciato continuar il buono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F41CE" w:rsidRPr="00B32F62">
        <w:rPr>
          <w:rFonts w:ascii="Times New Roman" w:hAnsi="Times New Roman" w:cs="Times New Roman"/>
          <w:bCs/>
          <w:sz w:val="24"/>
          <w:szCs w:val="24"/>
        </w:rPr>
        <w:t xml:space="preserve"> et profitevol servitio, che presta a questo Re, et al commu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F41CE" w:rsidRPr="00B32F62">
        <w:rPr>
          <w:rFonts w:ascii="Times New Roman" w:hAnsi="Times New Roman" w:cs="Times New Roman"/>
          <w:bCs/>
          <w:sz w:val="24"/>
          <w:szCs w:val="24"/>
        </w:rPr>
        <w:t xml:space="preserve"> interesse. I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6F41CE" w:rsidRPr="00B32F62">
        <w:rPr>
          <w:rFonts w:ascii="Times New Roman" w:hAnsi="Times New Roman" w:cs="Times New Roman"/>
          <w:bCs/>
          <w:sz w:val="24"/>
          <w:szCs w:val="24"/>
        </w:rPr>
        <w:t xml:space="preserve">rincipe Mauritio non solo ha dato seg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F41CE" w:rsidRPr="00B32F62">
        <w:rPr>
          <w:rFonts w:ascii="Times New Roman" w:hAnsi="Times New Roman" w:cs="Times New Roman"/>
          <w:bCs/>
          <w:sz w:val="24"/>
          <w:szCs w:val="24"/>
        </w:rPr>
        <w:t xml:space="preserve"> di contento; ma d’allegrezza ancora dicendo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F41CE" w:rsidRPr="00B32F62">
        <w:rPr>
          <w:rFonts w:ascii="Times New Roman" w:hAnsi="Times New Roman" w:cs="Times New Roman"/>
          <w:bCs/>
          <w:sz w:val="24"/>
          <w:szCs w:val="24"/>
        </w:rPr>
        <w:t xml:space="preserve"> questo era uno de’ gran servitii, che potesse farsi d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F41CE" w:rsidRPr="00B32F62">
        <w:rPr>
          <w:rFonts w:ascii="Times New Roman" w:hAnsi="Times New Roman" w:cs="Times New Roman"/>
          <w:bCs/>
          <w:sz w:val="24"/>
          <w:szCs w:val="24"/>
        </w:rPr>
        <w:t xml:space="preserve"> vostra Serenità. Il Re poi hieri a sera, che fui a darglie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F41CE" w:rsidRPr="00B32F62">
        <w:rPr>
          <w:rFonts w:ascii="Times New Roman" w:hAnsi="Times New Roman" w:cs="Times New Roman"/>
          <w:bCs/>
          <w:sz w:val="24"/>
          <w:szCs w:val="24"/>
        </w:rPr>
        <w:t xml:space="preserve"> parte rese gratie, dicendo confessar d’esser a par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F41CE" w:rsidRPr="00B32F62">
        <w:rPr>
          <w:rFonts w:ascii="Times New Roman" w:hAnsi="Times New Roman" w:cs="Times New Roman"/>
          <w:bCs/>
          <w:sz w:val="24"/>
          <w:szCs w:val="24"/>
        </w:rPr>
        <w:t xml:space="preserve"> del favore per l’honore, che haveva ricevuto il Con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F41CE" w:rsidRPr="00B32F62">
        <w:rPr>
          <w:rFonts w:ascii="Times New Roman" w:hAnsi="Times New Roman" w:cs="Times New Roman"/>
          <w:bCs/>
          <w:sz w:val="24"/>
          <w:szCs w:val="24"/>
        </w:rPr>
        <w:t xml:space="preserve"> et haver a lei anco tutto l’obligo perché si compiaceva</w:t>
      </w:r>
      <w:r w:rsidR="000C32E8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32E8" w:rsidRPr="00B32F62">
        <w:rPr>
          <w:rFonts w:ascii="Times New Roman" w:hAnsi="Times New Roman" w:cs="Times New Roman"/>
          <w:bCs/>
          <w:sz w:val="24"/>
          <w:szCs w:val="24"/>
        </w:rPr>
        <w:t xml:space="preserve"> non retirarlo incontinente appresso di lei; ma lasciar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32E8" w:rsidRPr="00B32F62">
        <w:rPr>
          <w:rFonts w:ascii="Times New Roman" w:hAnsi="Times New Roman" w:cs="Times New Roman"/>
          <w:bCs/>
          <w:sz w:val="24"/>
          <w:szCs w:val="24"/>
        </w:rPr>
        <w:t xml:space="preserve"> proseguisse il fedel servitio, che le prestava contra 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32E8" w:rsidRPr="00B32F62">
        <w:rPr>
          <w:rFonts w:ascii="Times New Roman" w:hAnsi="Times New Roman" w:cs="Times New Roman"/>
          <w:bCs/>
          <w:sz w:val="24"/>
          <w:szCs w:val="24"/>
        </w:rPr>
        <w:t xml:space="preserve"> suoi nemici; et mi pregò di renderne per suo nome 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32E8" w:rsidRPr="00B32F62">
        <w:rPr>
          <w:rFonts w:ascii="Times New Roman" w:hAnsi="Times New Roman" w:cs="Times New Roman"/>
          <w:bCs/>
          <w:sz w:val="24"/>
          <w:szCs w:val="24"/>
        </w:rPr>
        <w:t xml:space="preserve"> dovute gratie a vostra Serenità. Entrando in discorso con sua Maes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32E8" w:rsidRPr="00B32F62">
        <w:rPr>
          <w:rFonts w:ascii="Times New Roman" w:hAnsi="Times New Roman" w:cs="Times New Roman"/>
          <w:bCs/>
          <w:sz w:val="24"/>
          <w:szCs w:val="24"/>
        </w:rPr>
        <w:t xml:space="preserve"> dei tentativi, ch’erano stati fatti al Conte perché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32E8" w:rsidRPr="00B32F62">
        <w:rPr>
          <w:rFonts w:ascii="Times New Roman" w:hAnsi="Times New Roman" w:cs="Times New Roman"/>
          <w:bCs/>
          <w:sz w:val="24"/>
          <w:szCs w:val="24"/>
        </w:rPr>
        <w:t xml:space="preserve"> si ritirasse dal servitio della Maestà sua io volli pur sa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32E8" w:rsidRPr="00B32F62">
        <w:rPr>
          <w:rFonts w:ascii="Times New Roman" w:hAnsi="Times New Roman" w:cs="Times New Roman"/>
          <w:bCs/>
          <w:sz w:val="24"/>
          <w:szCs w:val="24"/>
        </w:rPr>
        <w:t xml:space="preserve"> come intendeva quello, che con ultime lettere di Brusseles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32E8" w:rsidRPr="00B32F62">
        <w:rPr>
          <w:rFonts w:ascii="Times New Roman" w:hAnsi="Times New Roman" w:cs="Times New Roman"/>
          <w:bCs/>
          <w:sz w:val="24"/>
          <w:szCs w:val="24"/>
        </w:rPr>
        <w:t xml:space="preserve"> havevo havuto, che quivi di nuovo si armasse persona</w:t>
      </w:r>
      <w:r w:rsidR="00E21A6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0768BDD7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v / </w:t>
      </w:r>
    </w:p>
    <w:p w14:paraId="5847939B" w14:textId="774BF7C0" w:rsidR="00527360" w:rsidRPr="00B32F62" w:rsidRDefault="00527360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nome di esso Conte, che si publicava, ch’egli facesse dimanda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’Infanta, che gli fosse accordato di esser perpetuo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vernato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Hegnau, et di haver quivi la sua ordinaria residenz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gli fossero sborsati 400 mila scudi per lui, et per la sua soldatesc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contarsi la metà da ecc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(</w:t>
      </w:r>
      <w:r w:rsidRPr="00B32F62">
        <w:rPr>
          <w:rFonts w:ascii="Times New Roman" w:hAnsi="Times New Roman" w:cs="Times New Roman"/>
          <w:bCs/>
          <w:sz w:val="24"/>
          <w:szCs w:val="24"/>
        </w:rPr>
        <w:t>lesiasti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)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i l’altra metà dal Re catholic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da Baviera, ri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>posti</w:t>
      </w:r>
      <w:r w:rsidR="006E1DE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50 mila fiorini per anno di rendita, et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fosse dichiarito Principe perpetuo del </w:t>
      </w:r>
      <w:r w:rsidR="00502986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ant’Imperio. M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disse la Maestà sua che tenissi per fermo, et lo scrivessi a vostra Sereni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che questo non haverebbe havuto minimo effetto, che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negotio s’è posto in pratica, ma per finezza come l’accor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con Baviera, che si fidava del Conte; ma che li spiac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rebbe bene, che questo potesse dar a pensar alla Serenità vost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et per consequente cadesse in pericolo di sospetto; che 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prometteva della fede di lui; et anco la serenissima Republic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poteva promettersi lo stesso. Io volli saper qual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cosa da sua Eccellenza in questo proposito, anc’ella mostrò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non vi fosse da dubitare; et che tutto che vi fosse dovess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andar a monte colla nuova della condotta di esso Mansfelt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4364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CF68B7B" w14:textId="386C73D7" w:rsidR="00F24364" w:rsidRPr="00B32F62" w:rsidRDefault="00F2436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ttro giorni sono, che questa Maestà mandò a me il su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cretario con la copia di una lettera, che scriveva a vostra Sereni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rve per risposta di quella, che li ha portata il Zichna</w:t>
      </w:r>
      <w:r w:rsidR="008839E6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fu agente per lei costì, rappresenta lo stato de’ suo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ffari; la risolutione fatta da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 della Gran Bertagna per lei, et prega vostra Serenità ad haver tutto in considera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porger la mano a’ suoi interessi con qualche assistenz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conformità, a nome suo mi raccomandò di scriverne; come </w:t>
      </w:r>
      <w:r w:rsidR="002432DE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2951D649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r / </w:t>
      </w:r>
    </w:p>
    <w:p w14:paraId="439677E0" w14:textId="09A612D2" w:rsidR="00DF19C4" w:rsidRPr="00B32F62" w:rsidRDefault="00DF19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 ella medesima hieri a sera me ne fece </w:t>
      </w:r>
      <w:r w:rsidR="008157BD" w:rsidRPr="00B32F62">
        <w:rPr>
          <w:rFonts w:ascii="Times New Roman" w:hAnsi="Times New Roman" w:cs="Times New Roman"/>
          <w:bCs/>
          <w:sz w:val="24"/>
          <w:szCs w:val="24"/>
        </w:rPr>
        <w:t xml:space="preserve">efficacissima instanz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157BD" w:rsidRPr="00B32F62">
        <w:rPr>
          <w:rFonts w:ascii="Times New Roman" w:hAnsi="Times New Roman" w:cs="Times New Roman"/>
          <w:bCs/>
          <w:sz w:val="24"/>
          <w:szCs w:val="24"/>
        </w:rPr>
        <w:t xml:space="preserve"> a fine che la pregassi a condescendervi; et ad sustenta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157BD" w:rsidRPr="00B32F62">
        <w:rPr>
          <w:rFonts w:ascii="Times New Roman" w:hAnsi="Times New Roman" w:cs="Times New Roman"/>
          <w:bCs/>
          <w:sz w:val="24"/>
          <w:szCs w:val="24"/>
        </w:rPr>
        <w:t xml:space="preserve"> l’armi del Conte. La lettera sarà mandata al signor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8157BD" w:rsidRPr="00B32F62">
        <w:rPr>
          <w:rFonts w:ascii="Times New Roman" w:hAnsi="Times New Roman" w:cs="Times New Roman"/>
          <w:bCs/>
          <w:sz w:val="24"/>
          <w:szCs w:val="24"/>
        </w:rPr>
        <w:t xml:space="preserve">avali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157BD" w:rsidRPr="00B32F62">
        <w:rPr>
          <w:rFonts w:ascii="Times New Roman" w:hAnsi="Times New Roman" w:cs="Times New Roman"/>
          <w:bCs/>
          <w:sz w:val="24"/>
          <w:szCs w:val="24"/>
        </w:rPr>
        <w:t xml:space="preserve"> Wt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="008157BD" w:rsidRPr="00B32F62">
        <w:rPr>
          <w:rFonts w:ascii="Times New Roman" w:hAnsi="Times New Roman" w:cs="Times New Roman"/>
          <w:bCs/>
          <w:sz w:val="24"/>
          <w:szCs w:val="24"/>
        </w:rPr>
        <w:t>n perché opportunamente la presenti, et facci l’ufficio</w:t>
      </w:r>
      <w:r w:rsidR="004A5492" w:rsidRPr="00B32F6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4A5492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Forse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"/>
      </w:r>
      <w:r w:rsidR="004A5492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arà all’arrivo del Calandrini, </w:t>
      </w:r>
      <w:r w:rsidR="003F0B3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</w:t>
      </w:r>
      <w:r w:rsidR="004A5492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4A5492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 xml:space="preserve">parte hoggi otto </w:t>
      </w:r>
      <w:r w:rsidR="004D7F94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</w:t>
      </w:r>
      <w:r w:rsidR="004A5492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i qua, ma credo, che </w:t>
      </w:r>
      <w:r w:rsidR="003F0B3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’</w:t>
      </w:r>
      <w:r w:rsidR="004A5492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 vento contrario lo tenghi ancor in </w:t>
      </w:r>
      <w:r w:rsidR="004D7F94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</w:t>
      </w:r>
      <w:r w:rsidR="004A5492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Zelanda.</w:t>
      </w:r>
      <w:r w:rsidR="004A549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7E819F8B" w14:textId="77777777" w:rsidR="004A5492" w:rsidRPr="00B32F62" w:rsidRDefault="004A549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arà qui aggiunta la copia della medesima lettera per quelle del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ccellenze vostre che havessero gusto di vederl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DD28929" w14:textId="72FA3E36" w:rsidR="004A5492" w:rsidRPr="00B32F62" w:rsidRDefault="004A549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medesimo oggetto mando anco annessa una scrittura ispedi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questo Re dal signor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m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rchese di Anspach, che da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ingua tedesca ho fatta tradur nella italiana invia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d esso Marchese da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>aron di Papenon</w:t>
      </w:r>
      <w:r w:rsidR="00536768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Consiglio del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mperatore, ch’è un’apertura, che fa a sua Maestà cesare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maniera come potrebbe obligarsi esso d’Anspach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come vendicarsi delle città imperiali, et particolarmente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86372" w:rsidRPr="00B32F62">
        <w:rPr>
          <w:rFonts w:ascii="Times New Roman" w:hAnsi="Times New Roman" w:cs="Times New Roman"/>
          <w:bCs/>
          <w:sz w:val="24"/>
          <w:szCs w:val="24"/>
        </w:rPr>
        <w:t>No</w:t>
      </w:r>
      <w:r w:rsidRPr="00B32F62">
        <w:rPr>
          <w:rFonts w:ascii="Times New Roman" w:hAnsi="Times New Roman" w:cs="Times New Roman"/>
          <w:bCs/>
          <w:sz w:val="24"/>
          <w:szCs w:val="24"/>
        </w:rPr>
        <w:t>rimbe</w:t>
      </w:r>
      <w:r w:rsidR="00986372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gh origi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"/>
      </w:r>
      <w:r w:rsidRPr="00B32F62">
        <w:rPr>
          <w:rFonts w:ascii="Times New Roman" w:hAnsi="Times New Roman" w:cs="Times New Roman"/>
          <w:bCs/>
          <w:sz w:val="24"/>
          <w:szCs w:val="24"/>
        </w:rPr>
        <w:t>, et promotor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(così le dichiara) di tutte le ribellioni, et rivolte in Alemagna, proponen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detto Marchese per farvelo adherire il mantenerg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vecchia pretensione</w:t>
      </w:r>
      <w:r w:rsidR="00EF1FC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pra il viscontato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86372" w:rsidRPr="00B32F62">
        <w:rPr>
          <w:rFonts w:ascii="Times New Roman" w:hAnsi="Times New Roman" w:cs="Times New Roman"/>
          <w:bCs/>
          <w:sz w:val="24"/>
          <w:szCs w:val="24"/>
        </w:rPr>
        <w:t>N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mbergh, et adherenze; che la missione di det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crittura era stata di assenso</w:t>
      </w:r>
      <w:r w:rsidR="00D554E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’Imperatore per cava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86372" w:rsidRPr="00B32F62">
        <w:rPr>
          <w:rFonts w:ascii="Times New Roman" w:hAnsi="Times New Roman" w:cs="Times New Roman"/>
          <w:bCs/>
          <w:sz w:val="24"/>
          <w:szCs w:val="24"/>
        </w:rPr>
        <w:t xml:space="preserve"> l’intentione di esso Marchese; che egli havutala havev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86372" w:rsidRPr="00B32F62">
        <w:rPr>
          <w:rFonts w:ascii="Times New Roman" w:hAnsi="Times New Roman" w:cs="Times New Roman"/>
          <w:bCs/>
          <w:sz w:val="24"/>
          <w:szCs w:val="24"/>
        </w:rPr>
        <w:t xml:space="preserve"> mandata a Norimbergh, et che al Re la copia porta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86372" w:rsidRPr="00B32F62">
        <w:rPr>
          <w:rFonts w:ascii="Times New Roman" w:hAnsi="Times New Roman" w:cs="Times New Roman"/>
          <w:bCs/>
          <w:sz w:val="24"/>
          <w:szCs w:val="24"/>
        </w:rPr>
        <w:t xml:space="preserve"> qui da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986372" w:rsidRPr="00B32F62">
        <w:rPr>
          <w:rFonts w:ascii="Times New Roman" w:hAnsi="Times New Roman" w:cs="Times New Roman"/>
          <w:bCs/>
          <w:sz w:val="24"/>
          <w:szCs w:val="24"/>
        </w:rPr>
        <w:t xml:space="preserve">apitano Ornech, che a nome del Marchese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8637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0E4D8DE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v /</w:t>
      </w:r>
    </w:p>
    <w:p w14:paraId="06607081" w14:textId="5FF7D914" w:rsidR="0022345B" w:rsidRPr="00B32F62" w:rsidRDefault="00223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’altri Principi ha fatta ogni attestation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e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ottima volontà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ssortato il Re a passar in Palatinat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CC8ACA7" w14:textId="55D09691" w:rsidR="0022345B" w:rsidRPr="00B32F62" w:rsidRDefault="00223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a risolutione resta ancor impedita per li emergenti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rrono, et per l’incertezza ancora della sicurtà de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mino, o di come si doverà farlo. Ma che debba andarv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sto è il senso di ognuno de’ suoi, et particolarmente del signo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ncipe Mauritio, che hoggi appunto me l’ha dett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9944773" w14:textId="00C3D30C" w:rsidR="0022345B" w:rsidRPr="00B32F62" w:rsidRDefault="00223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’aspetta l’avviso della partenza de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>aron Chicester</w:t>
      </w:r>
      <w:r w:rsidR="0092793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ers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eidelbergh spedito d’Inghilterra, et si vuol sentir quell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guirà delle levate de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ron di Flechstein, et d’alt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anco come passeranno le cose del </w:t>
      </w:r>
      <w:r w:rsidR="00C56B4F">
        <w:rPr>
          <w:rFonts w:ascii="Times New Roman" w:hAnsi="Times New Roman" w:cs="Times New Roman"/>
          <w:bCs/>
          <w:sz w:val="24"/>
          <w:szCs w:val="24"/>
        </w:rPr>
        <w:t>d</w:t>
      </w:r>
      <w:r w:rsidR="005129FF" w:rsidRPr="00B32F62">
        <w:rPr>
          <w:rFonts w:ascii="Times New Roman" w:hAnsi="Times New Roman" w:cs="Times New Roman"/>
          <w:bCs/>
          <w:sz w:val="24"/>
          <w:szCs w:val="24"/>
        </w:rPr>
        <w:t>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metter tutto in buon punto; perché, che vadi genti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sti signori con il Re non vi è minima apparenza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urtroppo ne hanno bisogno per la loro difes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885FD3D" w14:textId="5BB013FF" w:rsidR="0022345B" w:rsidRPr="00B32F62" w:rsidRDefault="00223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5129FF" w:rsidRPr="00B32F62">
        <w:rPr>
          <w:rFonts w:ascii="Times New Roman" w:hAnsi="Times New Roman" w:cs="Times New Roman"/>
          <w:bCs/>
          <w:sz w:val="24"/>
          <w:szCs w:val="24"/>
        </w:rPr>
        <w:t>uca Christiano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sudetto prese altra risolu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quella, che scrisse di haver abandonate le due città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Zuste</w:t>
      </w:r>
      <w:r w:rsidR="00CC768E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, et Paterborn anzi le ha presidiate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 con 500 fan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 l’una, et mille n’ha posti in Lipstat. Quivi ancor 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 trovava pochi giorni sono mi disse sua Eccellenza; ma con la prim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 risolutione di ritirarsi alla campagna con 2400 caval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 et qualche archibuggieri; intendendosi pure, che 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 genti di Anolt, et di Colonia, et d’altri con le spagno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 fossero per attaccarlo. Le spagnole et tutte l’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"/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>altr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 armi saranno commandate da uno della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asa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 Lorena, ch’è canonico della chiesa di Colonia, che h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 fatto levar i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375719" w:rsidRPr="00B32F62">
        <w:rPr>
          <w:rFonts w:ascii="Times New Roman" w:hAnsi="Times New Roman" w:cs="Times New Roman"/>
          <w:bCs/>
          <w:sz w:val="24"/>
          <w:szCs w:val="24"/>
        </w:rPr>
        <w:t xml:space="preserve">onte di Bergh dal campo, et doveva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5750EDBE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3r / </w:t>
      </w:r>
    </w:p>
    <w:p w14:paraId="56BD7108" w14:textId="27522086" w:rsidR="00D1556D" w:rsidRPr="00B32F62" w:rsidRDefault="00B645F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assar a Brusseles pretendendo non voler ubidirgl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vava qualche altre genti il signor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, et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rmarle questi signori hanno risposto per 800 corsaletti al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rmarol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CA62609" w14:textId="6687AED0" w:rsidR="00B645F1" w:rsidRPr="00B32F62" w:rsidRDefault="00B645F1" w:rsidP="470DF3DA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470DF3DA">
        <w:rPr>
          <w:rFonts w:ascii="Times New Roman" w:hAnsi="Times New Roman" w:cs="Times New Roman"/>
          <w:sz w:val="24"/>
          <w:szCs w:val="24"/>
        </w:rPr>
        <w:t xml:space="preserve">Il signor </w:t>
      </w:r>
      <w:r w:rsidR="003F0B33" w:rsidRPr="470DF3DA">
        <w:rPr>
          <w:rFonts w:ascii="Times New Roman" w:hAnsi="Times New Roman" w:cs="Times New Roman"/>
          <w:sz w:val="24"/>
          <w:szCs w:val="24"/>
        </w:rPr>
        <w:t>p</w:t>
      </w:r>
      <w:r w:rsidRPr="470DF3DA">
        <w:rPr>
          <w:rFonts w:ascii="Times New Roman" w:hAnsi="Times New Roman" w:cs="Times New Roman"/>
          <w:sz w:val="24"/>
          <w:szCs w:val="24"/>
        </w:rPr>
        <w:t>rincipe Mauritio mi disse in proposito delli affari di Ale-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Pr="470DF3DA">
        <w:rPr>
          <w:rFonts w:ascii="Times New Roman" w:hAnsi="Times New Roman" w:cs="Times New Roman"/>
          <w:sz w:val="24"/>
          <w:szCs w:val="24"/>
        </w:rPr>
        <w:t xml:space="preserve">magna, che si haveva havuto avviso, che </w:t>
      </w:r>
      <w:r w:rsidR="003F0B33" w:rsidRPr="470DF3DA">
        <w:rPr>
          <w:rFonts w:ascii="Times New Roman" w:hAnsi="Times New Roman" w:cs="Times New Roman"/>
          <w:sz w:val="24"/>
          <w:szCs w:val="24"/>
        </w:rPr>
        <w:t>’</w:t>
      </w:r>
      <w:r w:rsidRPr="470DF3DA">
        <w:rPr>
          <w:rFonts w:ascii="Times New Roman" w:hAnsi="Times New Roman" w:cs="Times New Roman"/>
          <w:sz w:val="24"/>
          <w:szCs w:val="24"/>
        </w:rPr>
        <w:t xml:space="preserve">l </w:t>
      </w:r>
      <w:r w:rsidR="003F0B33" w:rsidRPr="470DF3DA">
        <w:rPr>
          <w:rFonts w:ascii="Times New Roman" w:hAnsi="Times New Roman" w:cs="Times New Roman"/>
          <w:sz w:val="24"/>
          <w:szCs w:val="24"/>
        </w:rPr>
        <w:t>r</w:t>
      </w:r>
      <w:r w:rsidRPr="470DF3DA">
        <w:rPr>
          <w:rFonts w:ascii="Times New Roman" w:hAnsi="Times New Roman" w:cs="Times New Roman"/>
          <w:sz w:val="24"/>
          <w:szCs w:val="24"/>
        </w:rPr>
        <w:t xml:space="preserve">e d’Inghilterra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Pr="470DF3DA">
        <w:rPr>
          <w:rFonts w:ascii="Times New Roman" w:hAnsi="Times New Roman" w:cs="Times New Roman"/>
          <w:sz w:val="24"/>
          <w:szCs w:val="24"/>
        </w:rPr>
        <w:t xml:space="preserve"> per il suo agente a Brusseles ricercava una tregua.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Pr="470DF3DA">
        <w:rPr>
          <w:rFonts w:ascii="Times New Roman" w:hAnsi="Times New Roman" w:cs="Times New Roman"/>
          <w:sz w:val="24"/>
          <w:szCs w:val="24"/>
        </w:rPr>
        <w:t xml:space="preserve"> Disse questa è </w:t>
      </w:r>
      <w:r w:rsidR="0069777C" w:rsidRPr="470DF3DA">
        <w:rPr>
          <w:rFonts w:ascii="Times New Roman" w:hAnsi="Times New Roman" w:cs="Times New Roman"/>
          <w:sz w:val="24"/>
          <w:szCs w:val="24"/>
        </w:rPr>
        <w:t xml:space="preserve">una peste; né so come si governa quel Re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69777C" w:rsidRPr="470DF3DA">
        <w:rPr>
          <w:rFonts w:ascii="Times New Roman" w:hAnsi="Times New Roman" w:cs="Times New Roman"/>
          <w:sz w:val="24"/>
          <w:szCs w:val="24"/>
        </w:rPr>
        <w:t xml:space="preserve"> temo, ch’ella non ruini doi armate in un medesimo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69777C" w:rsidRPr="470DF3DA">
        <w:rPr>
          <w:rFonts w:ascii="Times New Roman" w:hAnsi="Times New Roman" w:cs="Times New Roman"/>
          <w:sz w:val="24"/>
          <w:szCs w:val="24"/>
        </w:rPr>
        <w:t xml:space="preserve"> tempo quella di Mansfelt, et q</w:t>
      </w:r>
      <w:r w:rsidR="000E31D3" w:rsidRPr="470DF3DA">
        <w:rPr>
          <w:rFonts w:ascii="Times New Roman" w:hAnsi="Times New Roman" w:cs="Times New Roman"/>
          <w:sz w:val="24"/>
          <w:szCs w:val="24"/>
        </w:rPr>
        <w:t>uella di Bransv</w:t>
      </w:r>
      <w:r w:rsidR="0069777C" w:rsidRPr="470DF3DA">
        <w:rPr>
          <w:rFonts w:ascii="Times New Roman" w:hAnsi="Times New Roman" w:cs="Times New Roman"/>
          <w:sz w:val="24"/>
          <w:szCs w:val="24"/>
        </w:rPr>
        <w:t>ich</w:t>
      </w:r>
      <w:r w:rsidR="00927936" w:rsidRPr="470DF3DA">
        <w:rPr>
          <w:rStyle w:val="FootnoteReference"/>
          <w:rFonts w:ascii="Times New Roman" w:hAnsi="Times New Roman" w:cs="Times New Roman"/>
          <w:sz w:val="24"/>
          <w:szCs w:val="24"/>
        </w:rPr>
        <w:footnoteReference w:id="11"/>
      </w:r>
      <w:r w:rsidR="0069777C" w:rsidRPr="470DF3DA">
        <w:rPr>
          <w:rFonts w:ascii="Times New Roman" w:hAnsi="Times New Roman" w:cs="Times New Roman"/>
          <w:sz w:val="24"/>
          <w:szCs w:val="24"/>
        </w:rPr>
        <w:t xml:space="preserve">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69777C" w:rsidRPr="470DF3DA">
        <w:rPr>
          <w:rFonts w:ascii="Times New Roman" w:hAnsi="Times New Roman" w:cs="Times New Roman"/>
          <w:sz w:val="24"/>
          <w:szCs w:val="24"/>
        </w:rPr>
        <w:t xml:space="preserve"> et levar il corraggio ai </w:t>
      </w:r>
      <w:r w:rsidR="003F0B33" w:rsidRPr="470DF3DA">
        <w:rPr>
          <w:rFonts w:ascii="Times New Roman" w:hAnsi="Times New Roman" w:cs="Times New Roman"/>
          <w:sz w:val="24"/>
          <w:szCs w:val="24"/>
        </w:rPr>
        <w:t>p</w:t>
      </w:r>
      <w:r w:rsidR="0069777C" w:rsidRPr="470DF3DA">
        <w:rPr>
          <w:rFonts w:ascii="Times New Roman" w:hAnsi="Times New Roman" w:cs="Times New Roman"/>
          <w:sz w:val="24"/>
          <w:szCs w:val="24"/>
        </w:rPr>
        <w:t>rincipi, et alle città, che dan</w:t>
      </w:r>
      <w:r w:rsidR="003F0B33" w:rsidRPr="470DF3DA">
        <w:rPr>
          <w:rFonts w:ascii="Times New Roman" w:hAnsi="Times New Roman" w:cs="Times New Roman"/>
          <w:sz w:val="24"/>
          <w:szCs w:val="24"/>
        </w:rPr>
        <w:t>n</w:t>
      </w:r>
      <w:r w:rsidR="0069777C" w:rsidRPr="470DF3DA">
        <w:rPr>
          <w:rFonts w:ascii="Times New Roman" w:hAnsi="Times New Roman" w:cs="Times New Roman"/>
          <w:sz w:val="24"/>
          <w:szCs w:val="24"/>
        </w:rPr>
        <w:t xml:space="preserve">o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69777C" w:rsidRPr="470DF3DA">
        <w:rPr>
          <w:rFonts w:ascii="Times New Roman" w:hAnsi="Times New Roman" w:cs="Times New Roman"/>
          <w:sz w:val="24"/>
          <w:szCs w:val="24"/>
        </w:rPr>
        <w:t xml:space="preserve"> intentione di armarsi. Io per saper meglio di questo negotio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69777C" w:rsidRPr="470DF3DA">
        <w:rPr>
          <w:rFonts w:ascii="Times New Roman" w:hAnsi="Times New Roman" w:cs="Times New Roman"/>
          <w:sz w:val="24"/>
          <w:szCs w:val="24"/>
        </w:rPr>
        <w:t xml:space="preserve"> 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partito dall’Eccellenza </w:t>
      </w:r>
      <w:r w:rsidR="003F0B33" w:rsidRPr="470DF3DA">
        <w:rPr>
          <w:rFonts w:ascii="Times New Roman" w:hAnsi="Times New Roman" w:cs="Times New Roman"/>
          <w:sz w:val="24"/>
          <w:szCs w:val="24"/>
        </w:rPr>
        <w:t>s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ua sotto pretesto di visita me n’andai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 al signor </w:t>
      </w:r>
      <w:r w:rsidR="003F0B33" w:rsidRPr="470DF3DA">
        <w:rPr>
          <w:rFonts w:ascii="Times New Roman" w:hAnsi="Times New Roman" w:cs="Times New Roman"/>
          <w:sz w:val="24"/>
          <w:szCs w:val="24"/>
        </w:rPr>
        <w:t>a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mbasciator d’Inghilterra mostrando nel discorso haver’io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 havuto un tal avviso di Brusseles. Disse non tanto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 il mio Re, che l’Imperatore in particolare ricerca questa tregua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 et ha sua Maestà cesarea rimesso all’Infanta il negotiarla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 et il far quello, che troverà a proposito</w:t>
      </w:r>
      <w:r w:rsidR="003F0B33" w:rsidRPr="470DF3DA">
        <w:rPr>
          <w:rFonts w:ascii="Times New Roman" w:hAnsi="Times New Roman" w:cs="Times New Roman"/>
          <w:sz w:val="24"/>
          <w:szCs w:val="24"/>
        </w:rPr>
        <w:t>.</w:t>
      </w:r>
      <w:r w:rsidR="00927936" w:rsidRPr="470DF3DA">
        <w:rPr>
          <w:rStyle w:val="FootnoteReference"/>
          <w:rFonts w:ascii="Times New Roman" w:hAnsi="Times New Roman" w:cs="Times New Roman"/>
          <w:sz w:val="24"/>
          <w:szCs w:val="24"/>
        </w:rPr>
        <w:footnoteReference w:id="12"/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 Io dissi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 non par a vostra Eccellenza, che possi nuocer a</w:t>
      </w:r>
      <w:r w:rsidR="003F0B33" w:rsidRPr="470DF3DA">
        <w:rPr>
          <w:rFonts w:ascii="Times New Roman" w:hAnsi="Times New Roman" w:cs="Times New Roman"/>
          <w:sz w:val="24"/>
          <w:szCs w:val="24"/>
        </w:rPr>
        <w:t>g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l’interessi </w:t>
      </w:r>
      <w:r w:rsidR="00E2755A" w:rsidRPr="470DF3DA">
        <w:rPr>
          <w:rFonts w:ascii="Times New Roman" w:hAnsi="Times New Roman" w:cs="Times New Roman"/>
          <w:sz w:val="24"/>
          <w:szCs w:val="24"/>
        </w:rPr>
        <w:lastRenderedPageBreak/>
        <w:t xml:space="preserve">di questo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 Re, et dar causa di qualche disordine agl’affari, che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 sono in piedi?</w:t>
      </w:r>
      <w:r w:rsidR="005C6736" w:rsidRPr="470DF3DA">
        <w:rPr>
          <w:rFonts w:ascii="Times New Roman" w:hAnsi="Times New Roman" w:cs="Times New Roman"/>
          <w:sz w:val="24"/>
          <w:szCs w:val="24"/>
        </w:rPr>
        <w:t>;</w:t>
      </w:r>
      <w:r w:rsidR="00E2755A" w:rsidRPr="470DF3DA">
        <w:rPr>
          <w:rFonts w:ascii="Times New Roman" w:hAnsi="Times New Roman" w:cs="Times New Roman"/>
          <w:sz w:val="24"/>
          <w:szCs w:val="24"/>
        </w:rPr>
        <w:t xml:space="preserve"> rispose</w:t>
      </w:r>
      <w:r w:rsidR="005C6736" w:rsidRPr="470DF3DA">
        <w:rPr>
          <w:rFonts w:ascii="Times New Roman" w:hAnsi="Times New Roman" w:cs="Times New Roman"/>
          <w:sz w:val="24"/>
          <w:szCs w:val="24"/>
        </w:rPr>
        <w:t xml:space="preserve"> anzi si scuopre, che Spagnuoli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5C6736" w:rsidRPr="470DF3DA">
        <w:rPr>
          <w:rFonts w:ascii="Times New Roman" w:hAnsi="Times New Roman" w:cs="Times New Roman"/>
          <w:sz w:val="24"/>
          <w:szCs w:val="24"/>
        </w:rPr>
        <w:t xml:space="preserve"> pensano di sturbar li suoi, et colla tregua dar tempo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5C6736" w:rsidRPr="470DF3DA">
        <w:rPr>
          <w:rFonts w:ascii="Times New Roman" w:hAnsi="Times New Roman" w:cs="Times New Roman"/>
          <w:sz w:val="24"/>
          <w:szCs w:val="24"/>
        </w:rPr>
        <w:t xml:space="preserve"> ai fautori del Re non ancor armati di armarsi, di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5C6736" w:rsidRPr="470DF3DA">
        <w:rPr>
          <w:rFonts w:ascii="Times New Roman" w:hAnsi="Times New Roman" w:cs="Times New Roman"/>
          <w:sz w:val="24"/>
          <w:szCs w:val="24"/>
        </w:rPr>
        <w:t xml:space="preserve"> far augumenti, et proveder di amunitioni, et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5C6736" w:rsidRPr="470DF3DA">
        <w:rPr>
          <w:rFonts w:ascii="Times New Roman" w:hAnsi="Times New Roman" w:cs="Times New Roman"/>
          <w:sz w:val="24"/>
          <w:szCs w:val="24"/>
        </w:rPr>
        <w:t xml:space="preserve"> viveri</w:t>
      </w:r>
      <w:r w:rsidR="00B91FCC" w:rsidRPr="470DF3DA">
        <w:rPr>
          <w:rFonts w:ascii="Times New Roman" w:hAnsi="Times New Roman" w:cs="Times New Roman"/>
          <w:sz w:val="24"/>
          <w:szCs w:val="24"/>
        </w:rPr>
        <w:t xml:space="preserve"> le piazze, che restano in Palatinato a questo Re </w:t>
      </w:r>
      <w:r w:rsidR="004D7F94" w:rsidRPr="470DF3DA">
        <w:rPr>
          <w:rFonts w:ascii="Times New Roman" w:hAnsi="Times New Roman" w:cs="Times New Roman"/>
          <w:sz w:val="24"/>
          <w:szCs w:val="24"/>
        </w:rPr>
        <w:t>|</w:t>
      </w:r>
      <w:r w:rsidR="00B91FCC" w:rsidRPr="470DF3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0DF0D9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3v / </w:t>
      </w:r>
    </w:p>
    <w:p w14:paraId="2ADD9CE9" w14:textId="06E02900" w:rsidR="00B91FCC" w:rsidRPr="00B32F62" w:rsidRDefault="00B91FCC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ogliono, che s’intendi la tregua con questo</w:t>
      </w:r>
      <w:r w:rsidR="0092793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Mansfel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 ritiri fuori di dove è, ma</w:t>
      </w:r>
      <w:r w:rsidR="0092793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no consequenza, che anc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lla parte del Re si vorrà, che si ritirino l’armi dall’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to, et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sso Palatinato, et con cose simili andò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mio senso coprendo l’ordine non ben sentito qui et da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 Principe in particolare che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e d’Inghilterra prosegu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ì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s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egua; soggiungendo bisogna, che ancor il Re impari 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</w:t>
      </w:r>
      <w:r w:rsidR="0092793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sciarsi ingannare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 mostrò meco l’Eccellenza sua di dubita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randemente che seguisse questa tregu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12D95596" w14:textId="34B68C42" w:rsidR="00063094" w:rsidRPr="00B32F62" w:rsidRDefault="00B91FCC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 i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ca di Lorena si vorrebbe mescolar in un tratt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a l’Imperatore, et il Palatinato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. Ha scritto una lette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 a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uca di Doiponti, copia della quale capitatami a ma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 et tradotta invio qui aggiunta. Esso di Doiponti l’h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 inviata a questo Re, che ha risposto, che ringratiav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 i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>uca di Lorena della sua buona volontà, che volo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tieri si sarebbe valso della sua interpositione purché 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 fosse potuto far cosa con sua riputatione; ma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 havendo messo tutto il suo affare nelle mani de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e d’Inghilter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 non li restava, che disporre per hora; ma in altro sarebb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 stato sempre accetta la buona dimostratione dell’anim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63094" w:rsidRPr="00B32F62">
        <w:rPr>
          <w:rFonts w:ascii="Times New Roman" w:hAnsi="Times New Roman" w:cs="Times New Roman"/>
          <w:bCs/>
          <w:sz w:val="24"/>
          <w:szCs w:val="24"/>
        </w:rPr>
        <w:t xml:space="preserve"> suo. Con eguali concetti ha scritto il R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844B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6B52526" w14:textId="0AE51C6D" w:rsidR="00B91FCC" w:rsidRPr="00B32F62" w:rsidRDefault="0006309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medesimo Duca ha anco fatto ricercar questo Princip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poter metter in Lichs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 terra di giuridittione della Maestà sua nell’Alsatia ai confini della Lorena c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omessa di restitutione quando la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orrà havere;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E5EEB7C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4r / </w:t>
      </w:r>
    </w:p>
    <w:p w14:paraId="7A7CD53A" w14:textId="2BA5C084" w:rsidR="00606567" w:rsidRPr="00B32F62" w:rsidRDefault="0060656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o a fine che li Austriaci non se ne faccino padroni, et perché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terra non è di gran consideratione, poco forte, et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cilmente potrebbe esser su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esa, ha il Re dato ordine a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o Consiglio in Palatinato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che col parere di Mansfelt 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ve quello si deve far</w:t>
      </w:r>
      <w:r w:rsidR="00927936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="0092793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se trovano a proposito lasci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le genti lorenesi vi entrino; mi disse il Re ques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che pareva, che Lorena si conservasse neutrale. Grazie etc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540BE517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20D0277" w14:textId="67607D1E" w:rsidR="00606567" w:rsidRPr="00B32F62" w:rsidRDefault="0060656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7 marzo 1622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8245463" w14:textId="310C593E" w:rsidR="00606567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606567" w:rsidRPr="00B32F62">
        <w:rPr>
          <w:rFonts w:ascii="Times New Roman" w:hAnsi="Times New Roman" w:cs="Times New Roman"/>
          <w:bCs/>
          <w:sz w:val="24"/>
          <w:szCs w:val="24"/>
        </w:rPr>
        <w:t xml:space="preserve">i vostra Sereni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0656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4C64CE7" w14:textId="6F365162" w:rsidR="00606567" w:rsidRPr="00B32F62" w:rsidRDefault="0060656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,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devotissimo servito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6812C2F" w14:textId="77777777" w:rsidR="00606567" w:rsidRPr="00B32F62" w:rsidRDefault="0060656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7386057" w14:textId="77777777" w:rsidR="00CC47F9" w:rsidRPr="00B32F62" w:rsidRDefault="00CC47F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88E0FD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4v / </w:t>
      </w:r>
    </w:p>
    <w:p w14:paraId="022C228E" w14:textId="6B6D3395" w:rsidR="004A07CB" w:rsidRPr="00B32F62" w:rsidRDefault="004C27CC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 serenissimo </w:t>
      </w:r>
      <w:r w:rsidR="003F0B33" w:rsidRPr="00B32F62">
        <w:rPr>
          <w:rFonts w:ascii="Times New Roman" w:hAnsi="Times New Roman" w:cs="Times New Roman"/>
          <w:sz w:val="24"/>
          <w:szCs w:val="24"/>
        </w:rPr>
        <w:t>p</w:t>
      </w:r>
      <w:r w:rsidRPr="00B32F62">
        <w:rPr>
          <w:rFonts w:ascii="Times New Roman" w:hAnsi="Times New Roman" w:cs="Times New Roman"/>
          <w:sz w:val="24"/>
          <w:szCs w:val="24"/>
        </w:rPr>
        <w:t>rincipe di Venetia</w:t>
      </w:r>
      <w:r w:rsidR="00335552"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236507D" w14:textId="77777777" w:rsidR="004C27CC" w:rsidRPr="00B32F62" w:rsidRDefault="004C27CC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prima </w:t>
      </w:r>
      <w:r w:rsidR="00335552" w:rsidRPr="00B32F62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28BAC061" w14:textId="5760CB12" w:rsidR="004C27CC" w:rsidRPr="00B32F62" w:rsidRDefault="004C27CC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374 fin 375</w:t>
      </w:r>
      <w:r w:rsidR="003F0B3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9"/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="00335552" w:rsidRPr="00B32F62">
        <w:rPr>
          <w:rFonts w:ascii="Times New Roman" w:hAnsi="Times New Roman" w:cs="Times New Roman"/>
          <w:sz w:val="24"/>
          <w:szCs w:val="24"/>
        </w:rPr>
        <w:t>|</w:t>
      </w:r>
    </w:p>
    <w:p w14:paraId="7683C9F3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3BA099D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1A24C0D8" w14:textId="4FD25956" w:rsidR="004C27CC" w:rsidRPr="00B32F62" w:rsidRDefault="00CC47F9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4vC /</w:t>
      </w:r>
    </w:p>
    <w:p w14:paraId="0F06DBB0" w14:textId="21B28C99" w:rsidR="004C27CC" w:rsidRPr="00B32F62" w:rsidRDefault="004C27CC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7 marz1622</w:t>
      </w:r>
      <w:r w:rsidR="00192734" w:rsidRPr="00B32F62">
        <w:rPr>
          <w:rFonts w:ascii="Times New Roman" w:hAnsi="Times New Roman" w:cs="Times New Roman"/>
          <w:sz w:val="24"/>
          <w:szCs w:val="24"/>
        </w:rPr>
        <w:t>. R</w:t>
      </w:r>
      <w:r w:rsidRPr="00B32F62">
        <w:rPr>
          <w:rFonts w:ascii="Times New Roman" w:hAnsi="Times New Roman" w:cs="Times New Roman"/>
          <w:sz w:val="24"/>
          <w:szCs w:val="24"/>
        </w:rPr>
        <w:t>icevute a</w:t>
      </w:r>
      <w:r w:rsidR="007121CE" w:rsidRPr="00B32F62">
        <w:rPr>
          <w:rFonts w:ascii="Times New Roman" w:hAnsi="Times New Roman" w:cs="Times New Roman"/>
          <w:sz w:val="24"/>
          <w:szCs w:val="24"/>
        </w:rPr>
        <w:t>’</w:t>
      </w:r>
      <w:r w:rsidRPr="00B32F62">
        <w:rPr>
          <w:rFonts w:ascii="Times New Roman" w:hAnsi="Times New Roman" w:cs="Times New Roman"/>
          <w:sz w:val="24"/>
          <w:szCs w:val="24"/>
        </w:rPr>
        <w:t xml:space="preserve"> 30 detto </w:t>
      </w:r>
      <w:r w:rsidR="004D7F94" w:rsidRPr="00B32F62">
        <w:rPr>
          <w:rFonts w:ascii="Times New Roman" w:hAnsi="Times New Roman" w:cs="Times New Roman"/>
          <w:sz w:val="24"/>
          <w:szCs w:val="24"/>
        </w:rPr>
        <w:t>|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26B1C7" w14:textId="22C10C76" w:rsidR="004C27CC" w:rsidRPr="00B32F62" w:rsidRDefault="004C27CC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el segretario Suriano</w:t>
      </w:r>
      <w:r w:rsidR="00192734" w:rsidRPr="00B32F62">
        <w:rPr>
          <w:rFonts w:ascii="Times New Roman" w:hAnsi="Times New Roman" w:cs="Times New Roman"/>
          <w:sz w:val="24"/>
          <w:szCs w:val="24"/>
        </w:rPr>
        <w:t>.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="00192734" w:rsidRPr="00B32F62">
        <w:rPr>
          <w:rFonts w:ascii="Times New Roman" w:hAnsi="Times New Roman" w:cs="Times New Roman"/>
          <w:sz w:val="24"/>
          <w:szCs w:val="24"/>
        </w:rPr>
        <w:t>P</w:t>
      </w:r>
      <w:r w:rsidRPr="00B32F62">
        <w:rPr>
          <w:rFonts w:ascii="Times New Roman" w:hAnsi="Times New Roman" w:cs="Times New Roman"/>
          <w:sz w:val="24"/>
          <w:szCs w:val="24"/>
        </w:rPr>
        <w:t>rima</w:t>
      </w:r>
      <w:r w:rsidR="00192734" w:rsidRPr="00B32F62">
        <w:rPr>
          <w:rFonts w:ascii="Times New Roman" w:hAnsi="Times New Roman" w:cs="Times New Roman"/>
          <w:sz w:val="24"/>
          <w:szCs w:val="24"/>
        </w:rPr>
        <w:t>.</w:t>
      </w:r>
      <w:r w:rsidRPr="00B32F62">
        <w:rPr>
          <w:rFonts w:ascii="Times New Roman" w:hAnsi="Times New Roman" w:cs="Times New Roman"/>
          <w:sz w:val="24"/>
          <w:szCs w:val="24"/>
        </w:rPr>
        <w:t xml:space="preserve"> n° 374 </w:t>
      </w:r>
      <w:r w:rsidR="00335552" w:rsidRPr="00B32F62">
        <w:rPr>
          <w:rFonts w:ascii="Times New Roman" w:hAnsi="Times New Roman" w:cs="Times New Roman"/>
          <w:sz w:val="24"/>
          <w:szCs w:val="24"/>
        </w:rPr>
        <w:t>|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8F9719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0089605" w14:textId="6407CD03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lastRenderedPageBreak/>
        <w:t>L. C. R. |</w:t>
      </w:r>
    </w:p>
    <w:p w14:paraId="087ED3AC" w14:textId="77777777" w:rsidR="004C27CC" w:rsidRPr="00B32F62" w:rsidRDefault="004C27CC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1651F34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48B1FB1" w14:textId="77777777" w:rsidR="004B3601" w:rsidRPr="00B32F62" w:rsidRDefault="004B3601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07CB" w:rsidRPr="00B32F62">
        <w:rPr>
          <w:rFonts w:ascii="Times New Roman" w:hAnsi="Times New Roman" w:cs="Times New Roman"/>
          <w:sz w:val="24"/>
          <w:szCs w:val="24"/>
        </w:rPr>
        <w:t>2</w:t>
      </w:r>
    </w:p>
    <w:p w14:paraId="684B713C" w14:textId="18C7BF5C" w:rsidR="004A07CB" w:rsidRPr="00B32F62" w:rsidRDefault="004A07CB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 al n. </w:t>
      </w:r>
      <w:r w:rsidR="003F0B33" w:rsidRPr="00B32F62">
        <w:rPr>
          <w:rFonts w:ascii="Times New Roman" w:hAnsi="Times New Roman" w:cs="Times New Roman"/>
          <w:sz w:val="24"/>
          <w:szCs w:val="24"/>
        </w:rPr>
        <w:t>1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="004B3601" w:rsidRPr="00B32F62">
        <w:rPr>
          <w:rFonts w:ascii="Times New Roman" w:hAnsi="Times New Roman" w:cs="Times New Roman"/>
          <w:sz w:val="24"/>
          <w:szCs w:val="24"/>
        </w:rPr>
        <w:t>(cc. 3r-4v)</w:t>
      </w:r>
    </w:p>
    <w:p w14:paraId="314403E2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55BCF6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r / </w:t>
      </w:r>
    </w:p>
    <w:p w14:paraId="093EE444" w14:textId="3B88F940" w:rsidR="004C27CC" w:rsidRPr="00B32F62" w:rsidRDefault="004C27CC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 segretario Suriano d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e’ </w:t>
      </w:r>
      <w:r w:rsidRPr="00B32F62">
        <w:rPr>
          <w:rFonts w:ascii="Times New Roman" w:hAnsi="Times New Roman" w:cs="Times New Roman"/>
          <w:bCs/>
          <w:sz w:val="24"/>
          <w:szCs w:val="24"/>
        </w:rPr>
        <w:t>7 marzo 1622</w:t>
      </w:r>
      <w:r w:rsidR="00D338C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"/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4CC7AF56" w14:textId="77777777" w:rsidR="004C27CC" w:rsidRPr="00B32F62" w:rsidRDefault="004C27CC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39E5DA5" w14:textId="59814298" w:rsidR="004C27CC" w:rsidRPr="00B32F62" w:rsidRDefault="00FB5DA6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gnor mio cugino. Io ho sempre detto, et scritto, che mi ripu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erei il più felice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ncipe del mondo, se Dio mi facesse grat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’intromettermi valorosamente per qualche buon accordo degl’affa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’Imp(erato)rio</w:t>
      </w:r>
      <w:r w:rsidR="004B3601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"/>
      </w:r>
      <w:r w:rsidRPr="00B32F62">
        <w:rPr>
          <w:rFonts w:ascii="Times New Roman" w:hAnsi="Times New Roman" w:cs="Times New Roman"/>
          <w:bCs/>
          <w:sz w:val="24"/>
          <w:szCs w:val="24"/>
        </w:rPr>
        <w:t>, et che volontieri v’impiegarei fin</w:t>
      </w:r>
      <w:r w:rsidR="004B3601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mio proprio sangu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st’intentione non ha già mai cessato, et ho perpetuamente tent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cercato li mezi, come potermici impiegare; ma o sia per u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la fortuna generale, o sia per il mio particolare io non ho giama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ovata apertura alcuna fino al presente, che mi viene de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la maestà dell’Imperatore è per intender a qualche tratt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se questo segue</w:t>
      </w:r>
      <w:r w:rsidR="004B3601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ho pensato, che l’interventione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n terzo, che ha l’honor d’esser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rente, et servitor co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(</w:t>
      </w:r>
      <w:r w:rsidRPr="00B32F62">
        <w:rPr>
          <w:rFonts w:ascii="Times New Roman" w:hAnsi="Times New Roman" w:cs="Times New Roman"/>
          <w:bCs/>
          <w:sz w:val="24"/>
          <w:szCs w:val="24"/>
        </w:rPr>
        <w:t>mmun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)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otrebbe aiutar ad adolcir le cose, et dire con una since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votione, et fedele quello, che crederà esser del bene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servitio dell’una, et dell’altra delle parti, come n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ssendo interessato, che per l’affettione, che ha di servirle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di veder restituita la pace alla Germania, et a’ suo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ri parenti, amici, et vicini. Ma perché non devo intr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ender questo ufficio col mezo d’ambasciatori espressi, ch’i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otrei inviare sopra il luoco dove si farà il detto tratt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ndo io lo saprò, che primieramente io non sappi se 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ia interpositione riuscirà aggradevole a quelli, che 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nno il principal interesse. Io vi prego stante la buo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rrispondenza, che sempre è passata tra di noi, di dirm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rancamente se dal canto del Palatinato ella sarà approba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prenderne lingua dal Consiglio, che vi è stabilito, 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a d’altrove se voi lo stimate</w:t>
      </w:r>
      <w:r w:rsidR="000A4C2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cessario; perché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D7B4FE5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v / </w:t>
      </w:r>
    </w:p>
    <w:p w14:paraId="4EB4CC92" w14:textId="77777777" w:rsidR="00FB5DA6" w:rsidRPr="00B32F62" w:rsidRDefault="00FB5DA6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sa del mondo non mi voglio gettar a traverso d’un affare s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con il buon grado di quelli, a’ quali porto ogni buona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ncera affettione. Mi sovien bene di quello, che altre volte m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è stato scritto intorno</w:t>
      </w:r>
      <w:r w:rsidR="00581535" w:rsidRPr="00B32F62">
        <w:rPr>
          <w:rFonts w:ascii="Times New Roman" w:hAnsi="Times New Roman" w:cs="Times New Roman"/>
          <w:bCs/>
          <w:sz w:val="24"/>
          <w:szCs w:val="24"/>
        </w:rPr>
        <w:t xml:space="preserve"> un simil sugetto; ma come che i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35" w:rsidRPr="00B32F62">
        <w:rPr>
          <w:rFonts w:ascii="Times New Roman" w:hAnsi="Times New Roman" w:cs="Times New Roman"/>
          <w:bCs/>
          <w:sz w:val="24"/>
          <w:szCs w:val="24"/>
        </w:rPr>
        <w:t xml:space="preserve"> tempo si muta, et che</w:t>
      </w:r>
      <w:r w:rsidR="000A4C2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6"/>
      </w:r>
      <w:r w:rsidR="00581535" w:rsidRPr="00B32F62">
        <w:rPr>
          <w:rFonts w:ascii="Times New Roman" w:hAnsi="Times New Roman" w:cs="Times New Roman"/>
          <w:bCs/>
          <w:sz w:val="24"/>
          <w:szCs w:val="24"/>
        </w:rPr>
        <w:t xml:space="preserve"> le circonstanze fanno spess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35" w:rsidRPr="00B32F62">
        <w:rPr>
          <w:rFonts w:ascii="Times New Roman" w:hAnsi="Times New Roman" w:cs="Times New Roman"/>
          <w:bCs/>
          <w:sz w:val="24"/>
          <w:szCs w:val="24"/>
        </w:rPr>
        <w:t xml:space="preserve"> variar di disegno, è a proposito, ch’io di nuovo sia averti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35" w:rsidRPr="00B32F62">
        <w:rPr>
          <w:rFonts w:ascii="Times New Roman" w:hAnsi="Times New Roman" w:cs="Times New Roman"/>
          <w:bCs/>
          <w:sz w:val="24"/>
          <w:szCs w:val="24"/>
        </w:rPr>
        <w:t xml:space="preserve"> di questo punto, et aspettarne col mezo vostro la certezza. Bacia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35" w:rsidRPr="00B32F62">
        <w:rPr>
          <w:rFonts w:ascii="Times New Roman" w:hAnsi="Times New Roman" w:cs="Times New Roman"/>
          <w:bCs/>
          <w:sz w:val="24"/>
          <w:szCs w:val="24"/>
        </w:rPr>
        <w:t xml:space="preserve">dovi le mani come quello che è sempre vostr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35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C1BB6A9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18E8B7" w14:textId="2E3B4E3B" w:rsidR="00581535" w:rsidRPr="00B32F62" w:rsidRDefault="0058153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 Nanci li 30 genaro 1622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BA468A2" w14:textId="77777777" w:rsidR="00581535" w:rsidRPr="00B32F62" w:rsidRDefault="0058153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enrico di Lore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0D4ED284" w14:textId="68A38571" w:rsidR="00581535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="00581535" w:rsidRPr="00B32F62">
        <w:rPr>
          <w:rFonts w:ascii="Times New Roman" w:hAnsi="Times New Roman" w:cs="Times New Roman"/>
          <w:bCs/>
          <w:sz w:val="24"/>
          <w:szCs w:val="24"/>
        </w:rPr>
        <w:t xml:space="preserve">l signor </w:t>
      </w:r>
      <w:r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581535" w:rsidRPr="00B32F62">
        <w:rPr>
          <w:rFonts w:ascii="Times New Roman" w:hAnsi="Times New Roman" w:cs="Times New Roman"/>
          <w:bCs/>
          <w:sz w:val="24"/>
          <w:szCs w:val="24"/>
        </w:rPr>
        <w:t xml:space="preserve">uca di Doipon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35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E282748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3EEC641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r / </w:t>
      </w:r>
    </w:p>
    <w:p w14:paraId="1A387D36" w14:textId="08CB99F1" w:rsidR="00D875B1" w:rsidRPr="00B32F62" w:rsidRDefault="00637A1F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B0502B1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0428530B" w14:textId="1A451BB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v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358E63D0" w14:textId="33617CBB" w:rsidR="00D875B1" w:rsidRPr="00B32F62" w:rsidRDefault="00D875B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a de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>uca di Lorena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>uca di Doiponti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297F1B0" w14:textId="5F2B117A" w:rsidR="00D875B1" w:rsidRPr="00B32F62" w:rsidRDefault="00D875B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 n° 374 nella prima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4C1B77E8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A1FBF96" w14:textId="77777777" w:rsidR="004A07CB" w:rsidRPr="00B32F62" w:rsidRDefault="004A07C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F059E60" w14:textId="77777777" w:rsidR="00C90799" w:rsidRPr="00B32F62" w:rsidRDefault="00C90799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07CB" w:rsidRPr="00B32F62">
        <w:rPr>
          <w:rFonts w:ascii="Times New Roman" w:hAnsi="Times New Roman" w:cs="Times New Roman"/>
          <w:sz w:val="24"/>
          <w:szCs w:val="24"/>
        </w:rPr>
        <w:t>3</w:t>
      </w:r>
    </w:p>
    <w:p w14:paraId="497E8219" w14:textId="2E8BB609" w:rsidR="00FE3AC4" w:rsidRPr="00B32F62" w:rsidRDefault="004A07CB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I al n. 1 </w:t>
      </w:r>
      <w:r w:rsidR="00C90799" w:rsidRPr="00B32F62">
        <w:rPr>
          <w:rFonts w:ascii="Times New Roman" w:hAnsi="Times New Roman" w:cs="Times New Roman"/>
          <w:sz w:val="24"/>
          <w:szCs w:val="24"/>
        </w:rPr>
        <w:t>(cc. 5r-8v)</w:t>
      </w:r>
    </w:p>
    <w:p w14:paraId="1551C49D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F0721B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r / </w:t>
      </w:r>
    </w:p>
    <w:p w14:paraId="2F56630E" w14:textId="16A98823" w:rsidR="00D875B1" w:rsidRPr="00B32F62" w:rsidRDefault="00D875B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 segretario Suriano d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e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7 marzo 1622</w:t>
      </w:r>
      <w:r w:rsidR="00FD2AB8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7"/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2022E37C" w14:textId="77777777" w:rsidR="00D875B1" w:rsidRPr="00B32F62" w:rsidRDefault="00D875B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7DC5E3" w14:textId="14F2C6D7" w:rsidR="00D875B1" w:rsidRPr="00B32F62" w:rsidRDefault="00D875B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, potentissimo et invitissimo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peratore et </w:t>
      </w:r>
      <w:r w:rsidR="00525E4F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 d’Ungher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Bohemia etc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51D9E5B" w14:textId="77777777" w:rsidR="00D875B1" w:rsidRPr="00B32F62" w:rsidRDefault="00D875B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C5103DF" w14:textId="53143D4D" w:rsidR="00D875B1" w:rsidRPr="00B32F62" w:rsidRDefault="00D875B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gnore clementissimo. È cosa manifesta, che tutte le ribellioni, et rivolte d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lti anni in qua mosse, et incominciate, sono state fondate, et appog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giate sopra le richezze</w:t>
      </w:r>
      <w:r w:rsidR="00D73AF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"/>
      </w:r>
      <w:r w:rsidRPr="00B32F62">
        <w:rPr>
          <w:rFonts w:ascii="Times New Roman" w:hAnsi="Times New Roman" w:cs="Times New Roman"/>
          <w:bCs/>
          <w:sz w:val="24"/>
          <w:szCs w:val="24"/>
        </w:rPr>
        <w:t>, et possanza delle città imperiali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, le quali h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sempre aiutato le parti, et bande contrarie alla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asa d’Austria: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in modo che ragionevolmente possono esser chiamate nemici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naturali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del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>imperiale et reale</w:t>
      </w:r>
      <w:r w:rsidR="00D73AF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"/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asa d’Austria. Queste tali altre che per diverse rivol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et seditioni contra vostra Maestà cesarea sono cascate, et dichiarite nel primo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et secondo bando imperiale, hanno ultimamente di tal modo aiutato i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>onte di Mansfelt, che non havendo esso Conte da sé munitioni, viv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ri, o armi, n’è stato dalla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>ittà di Norimbergh, et altre secreta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[mente]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0"/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et publicamente proveduto. Et perciò, come anco per mantenere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et ristorare l’altezza della Maestà cesarea è necessario, che s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estirpata, et svelta la radice di così fatte ribellioni; perché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restando ella verde, et con vigore imbriglierà l’assoluta auttori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delli Imperatori, et sarà bastante (acquetati li presenti tumulti)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incominciarne con stagione, et occasione commoda un’alt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nuova, et peggiore. Ma il mancamento de’ soldati, et di un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>armata nuova (che se bene è perciò necessaria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. T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uttavia è qua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impossibile il formala</w:t>
      </w:r>
      <w:r w:rsidR="00D73AF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1"/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>) come anco il difetto de’ denar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, o nerv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belli (sendo vostra Maestà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"/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per haver fornito nella guerra così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grandi, et inumerabili spese, quasi indebolita et stracca) m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rende impossibile il modo, con che la perfidia fino al presen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dalle città imperiali usata possa, et debba esser essemplarmen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castigata, et elle esser ridotte alla debita obedienza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distornate per l’avenire da simil ribellioni; et com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del tutto potrebbono esser levate tutte le forze di quell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A783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B0E2A67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v / </w:t>
      </w:r>
    </w:p>
    <w:p w14:paraId="097D613A" w14:textId="3CD97CBF" w:rsidR="006152E2" w:rsidRPr="00B32F62" w:rsidRDefault="006152E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sopra di loro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otessero cimentar una guerra. Perché essen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 dette città nostre nemiche publiche, dove pigliaremo armi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unition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i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sola città d’Augus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basterà 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per formar divers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 armate. M’impedisce ancora la possanza sola delle città imperia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 principalmente delle città maritime, o ansiatiche, come etia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di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 de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e di Danimarca, et de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uca di Bransv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>ich, i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4"/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 quali</w:t>
      </w:r>
      <w:r w:rsidR="002C6C3A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5"/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 col resto degl’uniti (poco fa con grandissima fatica pacificati)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 di nuovo si potranno mischiare in quel negotio. In somm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 non si ri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contreranno le dette difficoltà sole; ma appress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 gente codarda più, et gente valorosa, meno. 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Il meglio pu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è, che il risguardo, che tocca a quanti si potrebbo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mischiar nel detto negotio non è d’importanza; perché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ambedue le bande il resto è già tirato nel gioco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;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et non si ha da</w:t>
      </w:r>
      <w:r w:rsidR="00A4272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aspettar altro, che di veder quanto prima l’una parte vincitrice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et l’altra soprafatta, et sconfita. Oltre di ciò hanno già accommo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date, et licentiate le sue genti. Et però non havendo potu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conservar integrum, et ill</w:t>
      </w:r>
      <w:r w:rsidR="00A9286C">
        <w:rPr>
          <w:rFonts w:ascii="Times New Roman" w:hAnsi="Times New Roman" w:cs="Times New Roman"/>
          <w:bCs/>
          <w:sz w:val="24"/>
          <w:szCs w:val="24"/>
        </w:rPr>
        <w:t>ae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sum suum ius allhora, che no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non havevamo arma viol</w:t>
      </w:r>
      <w:r w:rsidR="00203B9C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nta, et superflua, a gran pe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si risolveranno ad incominciare d’hor’in avanti u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guerra nuova per dar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soccorso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alle membra separate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troncate. Per certo si può toccar con mani, che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l 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disegno lo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non è incaminato alla guerra; ma drizzato a pac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Quanto a’ soldati essi s’offeriranno stessi a posta su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perché chiara cosa è, che alcun soldato è così ben a su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agio, o accommodato a casa sua, che per il nome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città imperiale non sia per mutar l’aria, et più tos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6B9C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A079D34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r / </w:t>
      </w:r>
    </w:p>
    <w:p w14:paraId="01269109" w14:textId="2DEFBF3A" w:rsidR="008F00DA" w:rsidRPr="00B32F62" w:rsidRDefault="008F00D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virà</w:t>
      </w:r>
      <w:r w:rsidR="00F51E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nza stipendio contr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nsfelt, che altrove per un certo salari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nza altra speranz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F96C223" w14:textId="0D1BDC76" w:rsidR="004A173C" w:rsidRPr="00B32F62" w:rsidRDefault="004A173C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 accioché senza offesa di alcuno si facciamo</w:t>
      </w:r>
      <w:r w:rsidR="00F51E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estri della campag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leggendo un generale, o capo degno, et atto per la militia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è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hiesto l’aiuto dell’illustrissimo signore i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m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rchese di Anspach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quale non solamente adesso sta a casa sua quieto, ma anco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è oltraggiato dal detto Re, et disgustato delle città imp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riali, et aggiunto a questo ha una pretensione antica</w:t>
      </w:r>
      <w:r w:rsidR="00F51E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8"/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p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viscontado di Norimbergh, et potrebbe quel signore ess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doperato da vostra Maestà cesarea, come commissario nell’essecu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>contra le dette città in modo come l’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lettore di Sassonia è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 stato impiegato da lei in Silesia, i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uca di Baviera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 Austria, Bohemia, et nel Palatinato; et attentoché u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 buon numero delle città imperiali (le quali gradatim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 nel principio potranno esser attaccate) come Norimbergh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 Rotemburgh, Wersenburgh, Hall, Lauf, Hersbruck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 Altorf nella giuriditione di Norimbergh, et la possen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 città di Norimbergh istessa sono situate nel paes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1806B7" w:rsidRPr="00B32F62">
        <w:rPr>
          <w:rFonts w:ascii="Times New Roman" w:hAnsi="Times New Roman" w:cs="Times New Roman"/>
          <w:bCs/>
          <w:sz w:val="24"/>
          <w:szCs w:val="24"/>
        </w:rPr>
        <w:t xml:space="preserve"> del detto Marchese, potrebbono esser con minor spesa, et </w:t>
      </w:r>
      <w:r w:rsidR="00170ED7" w:rsidRPr="00B32F62">
        <w:rPr>
          <w:rFonts w:ascii="Times New Roman" w:hAnsi="Times New Roman" w:cs="Times New Roman"/>
          <w:bCs/>
          <w:sz w:val="24"/>
          <w:szCs w:val="24"/>
        </w:rPr>
        <w:t>trav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170ED7" w:rsidRPr="00B32F62">
        <w:rPr>
          <w:rFonts w:ascii="Times New Roman" w:hAnsi="Times New Roman" w:cs="Times New Roman"/>
          <w:bCs/>
          <w:sz w:val="24"/>
          <w:szCs w:val="24"/>
        </w:rPr>
        <w:t xml:space="preserve">glio da esso lui esser soggiogate, et ridotte ad obedienz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170ED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5A29794" w14:textId="77777777" w:rsidR="00170ED7" w:rsidRPr="00B32F62" w:rsidRDefault="00170ED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r per disporre il detto signor Marchese a quel disegno, o a que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mpresa io mi offero humilissimamente, et spero, caso che vostra Maes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i vorrà gratiosamente impiegarvi di palesare al de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 Marchese così fatti mezi, et concetti, che il felice fine del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pera lauderà il suo maestr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99DC60F" w14:textId="77777777" w:rsidR="008F00DA" w:rsidRPr="00B32F62" w:rsidRDefault="00170ED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sendo dunque noi maestri della campagna, et havendo eletto u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4C3F741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v / </w:t>
      </w:r>
    </w:p>
    <w:p w14:paraId="7CF14F3A" w14:textId="7EE24025" w:rsidR="00170ED7" w:rsidRPr="00B32F62" w:rsidRDefault="00170ED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enerale convenevole resta il punto principale; cioè come si dover</w:t>
      </w:r>
      <w:r w:rsidR="006709D7" w:rsidRPr="00B32F62">
        <w:rPr>
          <w:rFonts w:ascii="Times New Roman" w:hAnsi="Times New Roman" w:cs="Times New Roman"/>
          <w:bCs/>
          <w:sz w:val="24"/>
          <w:szCs w:val="24"/>
        </w:rPr>
        <w:t>à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tter in piedi un’armata senza spese di vostra Maestà. Al qual effe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al servitio fedelissimo di vostra Maestà oltre a sei o sette altri cavalieri di bu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sate io mi offero, et per la mia parte, et spesa menerò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mpagna alla prossima primavera 3000 cavalli be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rmati; et similmente un altro cavaliere, et colonello 3000 fan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purché il detto signor Marchese trovi fusto in quell’impresa, et s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ssicurato del suo vantaggio, (come vostra Maestà lo potrà fuor de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o costo, et danno assicurare) senza dubio, et molto volontie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esenterà 6000 fanti al conto suo per compir con que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uppa un’armata di 12000 huomini. Ma accioché vostra Maestà n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ubiti delle spese l’assicuro io, che ciascuno tra noi sei, o set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delissimi servitori di lei già ha in cassa fino a 1000 taleri co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anti, et che habbiamo mezi per metter in mano di essa ne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rmine di un anno 100000 taleri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. Hor visto, che 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più parte delle città si sono riconciliate con vostra Maestà (presup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la parola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(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>riconciliare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)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una offesa precedente, la qua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non per anco è stata punita) et oltre a ciò si crede</w:t>
      </w:r>
      <w:r w:rsidR="004A50E9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9"/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publi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>camente, che l’accordo con Mansfelt per le città mag</w:t>
      </w:r>
      <w:r w:rsidR="00093742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iormen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te s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B7BB4" w:rsidRPr="00B32F62">
        <w:rPr>
          <w:rFonts w:ascii="Times New Roman" w:hAnsi="Times New Roman" w:cs="Times New Roman"/>
          <w:bCs/>
          <w:sz w:val="24"/>
          <w:szCs w:val="24"/>
        </w:rPr>
        <w:t>ritardato, et meso a n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ula</w:t>
      </w:r>
      <w:r w:rsidR="002B7BB4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0"/>
      </w:r>
      <w:r w:rsidR="002B7BB4" w:rsidRPr="00B32F62">
        <w:rPr>
          <w:rFonts w:ascii="Times New Roman" w:hAnsi="Times New Roman" w:cs="Times New Roman"/>
          <w:bCs/>
          <w:sz w:val="24"/>
          <w:szCs w:val="24"/>
        </w:rPr>
        <w:t xml:space="preserve">, et doppo hanno un axiom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B7BB4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>vecchio, col quale sono accostumate</w:t>
      </w:r>
      <w:r w:rsidR="00276A0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"/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di pascer li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mperatori c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parole dolci, et trattarli con fatti cattivi, il qual costume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"/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è il peg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giore di tutti, come attestano molti, et varii sanguinosi essempi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Ma mettiamo da parte tutto questo, et poniamo, ch’e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ll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e sia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al servitio di vostra Maestà svisceratamente affettionate: nientedimeno 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B06B1" w:rsidRPr="00B32F62">
        <w:rPr>
          <w:rFonts w:ascii="Times New Roman" w:hAnsi="Times New Roman" w:cs="Times New Roman"/>
          <w:bCs/>
          <w:sz w:val="24"/>
          <w:szCs w:val="24"/>
        </w:rPr>
        <w:t xml:space="preserve"> devono questi amici di bocca realmente</w:t>
      </w:r>
      <w:r w:rsidR="005E1448" w:rsidRPr="00B32F62">
        <w:rPr>
          <w:rFonts w:ascii="Times New Roman" w:hAnsi="Times New Roman" w:cs="Times New Roman"/>
          <w:bCs/>
          <w:sz w:val="24"/>
          <w:szCs w:val="24"/>
        </w:rPr>
        <w:t xml:space="preserve">, et nel bisogno provar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5079635F" w14:textId="60A2ED1C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r /</w:t>
      </w:r>
    </w:p>
    <w:p w14:paraId="5BE624BA" w14:textId="06D4A941" w:rsidR="005E1448" w:rsidRPr="00B32F62" w:rsidRDefault="005E1448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ego adunque per l’amor di Dio, che piaccia a vostra Maestà di conceder a m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 ad altro su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idelissimo servitore una commissione in virtù della qua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 possa dalla città di Norimbergh, et altre domandare, che a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rvitio di vostra Maestà (come alla devotione d’altri per il passato h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tto) levino, et paghino un certo numero di cavalli. Senza dubi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 scuseranno con pretesto di esser aggravati con altre spese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per il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 che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non possino (benché non bramino altro ubidir a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Maestà vostra)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A tal proposito potrà l’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mbasciator di vostra Maestà replica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(come io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 mi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offero humilissimamente di voler fare) che poiché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per altre varie spese non possono sodisfar a vostra Maestà né a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sua buona volontà propria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egli voglia per far piac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ad esser levar a spesa sua, et condurre il detto nume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di cavalli, et salariarli; fino che una commodità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stagione apparente si rappresenti per pagarlo, et rimbor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sarlo. Et caso che l’accordino vostra Maestà sarà ben servita; cas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che non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vostra Maestà haverà cause, et ragioni bastanti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credermi, et metter in essecutione il mio discorso, pagan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senza danno suo tutta la sua armata con grandissim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contento. Et posto, che vostra Maestà non ottenga alcuna cos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con tal ambasciata; in ogni modo scandaglierà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conoscerà con tal modo l’affettione de’ suoi suddi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et quant’ella se ne possi fidare in altre occorrenz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43D76" w:rsidRPr="00B32F62">
        <w:rPr>
          <w:rFonts w:ascii="Times New Roman" w:hAnsi="Times New Roman" w:cs="Times New Roman"/>
          <w:bCs/>
          <w:sz w:val="24"/>
          <w:szCs w:val="24"/>
        </w:rPr>
        <w:t xml:space="preserve"> Et avengane che si voglia vostra Maestà 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 xml:space="preserve">creda, che queste cit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 xml:space="preserve"> non avanzeranno né me né altri cavallieri honor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 xml:space="preserve"> nella qualità di essere di vostra Maes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71BDF05" w14:textId="77777777" w:rsidR="00CD7050" w:rsidRPr="00B32F62" w:rsidRDefault="00CD7050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fedelissimo servitor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1D58CA6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335310" w14:textId="77777777" w:rsidR="00A1057B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v</w:t>
      </w:r>
      <w:r w:rsidR="00A1057B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46623A5" w14:textId="77777777" w:rsidR="00A1057B" w:rsidRPr="00561711" w:rsidRDefault="00A1057B" w:rsidP="00A1057B">
      <w:pPr>
        <w:pStyle w:val="Testopreformattato"/>
        <w:jc w:val="both"/>
        <w:rPr>
          <w:rFonts w:ascii="Times New Roman" w:hAnsi="Times New Roman" w:cs="Times New Roman"/>
          <w:b/>
          <w:sz w:val="24"/>
          <w:szCs w:val="24"/>
          <w:lang w:val="nl-NL"/>
        </w:rPr>
      </w:pPr>
      <w:r w:rsidRPr="00561711">
        <w:rPr>
          <w:rFonts w:ascii="Times New Roman" w:hAnsi="Times New Roman" w:cs="Times New Roman"/>
          <w:b/>
          <w:sz w:val="24"/>
          <w:szCs w:val="24"/>
          <w:lang w:val="nl-NL"/>
        </w:rPr>
        <w:t>Blank page</w:t>
      </w:r>
    </w:p>
    <w:p w14:paraId="36D067FA" w14:textId="77777777" w:rsidR="00A1057B" w:rsidRPr="00561711" w:rsidRDefault="00A1057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</w:p>
    <w:p w14:paraId="7347886C" w14:textId="59545B88" w:rsidR="00FE3AC4" w:rsidRPr="00561711" w:rsidRDefault="00A1057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561711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/ </w:t>
      </w:r>
      <w:r w:rsidR="003F0B33" w:rsidRPr="00561711">
        <w:rPr>
          <w:rFonts w:ascii="Times New Roman" w:hAnsi="Times New Roman" w:cs="Times New Roman"/>
          <w:bCs/>
          <w:sz w:val="24"/>
          <w:szCs w:val="24"/>
          <w:lang w:val="nl-NL"/>
        </w:rPr>
        <w:t>8r</w:t>
      </w:r>
      <w:r w:rsidR="00FE3AC4" w:rsidRPr="00561711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 / </w:t>
      </w:r>
    </w:p>
    <w:p w14:paraId="1A498DA0" w14:textId="52EB4FC6" w:rsidR="00CD7050" w:rsidRPr="00561711" w:rsidRDefault="00A1057B" w:rsidP="00CC47F9">
      <w:pPr>
        <w:pStyle w:val="Testopreformattato"/>
        <w:jc w:val="both"/>
        <w:rPr>
          <w:rFonts w:ascii="Times New Roman" w:hAnsi="Times New Roman" w:cs="Times New Roman"/>
          <w:b/>
          <w:sz w:val="24"/>
          <w:szCs w:val="24"/>
          <w:lang w:val="nl-NL"/>
        </w:rPr>
      </w:pPr>
      <w:r w:rsidRPr="00561711">
        <w:rPr>
          <w:rFonts w:ascii="Times New Roman" w:hAnsi="Times New Roman" w:cs="Times New Roman"/>
          <w:b/>
          <w:sz w:val="24"/>
          <w:szCs w:val="24"/>
          <w:lang w:val="nl-NL"/>
        </w:rPr>
        <w:t>Blank page</w:t>
      </w:r>
    </w:p>
    <w:p w14:paraId="0E8B7C56" w14:textId="77777777" w:rsidR="00A1057B" w:rsidRPr="00561711" w:rsidRDefault="00A1057B" w:rsidP="00CC47F9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NL"/>
        </w:rPr>
      </w:pPr>
    </w:p>
    <w:p w14:paraId="2FD3189C" w14:textId="77777777" w:rsidR="003F0B33" w:rsidRPr="00561711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nl-NL"/>
        </w:rPr>
      </w:pPr>
    </w:p>
    <w:p w14:paraId="392FA63A" w14:textId="33BE58E1" w:rsidR="004A07CB" w:rsidRPr="00561711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561711">
        <w:rPr>
          <w:rFonts w:ascii="Times New Roman" w:hAnsi="Times New Roman" w:cs="Times New Roman"/>
          <w:bCs/>
          <w:sz w:val="24"/>
          <w:szCs w:val="24"/>
          <w:lang w:val="nl-NL"/>
        </w:rPr>
        <w:t>/ 8v</w:t>
      </w:r>
      <w:r w:rsidR="003F0B33" w:rsidRPr="00561711">
        <w:rPr>
          <w:rFonts w:ascii="Times New Roman" w:hAnsi="Times New Roman" w:cs="Times New Roman"/>
          <w:bCs/>
          <w:sz w:val="24"/>
          <w:szCs w:val="24"/>
          <w:lang w:val="nl-NL"/>
        </w:rPr>
        <w:t>B</w:t>
      </w:r>
      <w:r w:rsidRPr="00561711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 /</w:t>
      </w:r>
      <w:r w:rsidR="007D29E3" w:rsidRPr="00561711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 </w:t>
      </w:r>
    </w:p>
    <w:p w14:paraId="04C12A72" w14:textId="77777777" w:rsidR="003F0B33" w:rsidRPr="00B32F62" w:rsidRDefault="00CD7050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2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E2DC3AB" w14:textId="5B659A6D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 xml:space="preserve">ettera o scrittura fatta hav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 xml:space="preserve"> dal </w:t>
      </w:r>
      <w:r w:rsidRPr="00B32F62">
        <w:rPr>
          <w:rFonts w:ascii="Times New Roman" w:hAnsi="Times New Roman" w:cs="Times New Roman"/>
          <w:bCs/>
          <w:sz w:val="24"/>
          <w:szCs w:val="24"/>
        </w:rPr>
        <w:t>m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 xml:space="preserve">archese d’Anspach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 xml:space="preserve"> al Re palati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07F2AF4" w14:textId="4482723E" w:rsidR="00CD7050" w:rsidRPr="00B32F62" w:rsidRDefault="00105F4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>el n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° </w:t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>374</w:t>
      </w:r>
      <w:r w:rsidR="003F0B3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"/>
      </w:r>
      <w:r w:rsidR="00CD7050" w:rsidRPr="00B32F62">
        <w:rPr>
          <w:rFonts w:ascii="Times New Roman" w:hAnsi="Times New Roman" w:cs="Times New Roman"/>
          <w:bCs/>
          <w:sz w:val="24"/>
          <w:szCs w:val="24"/>
        </w:rPr>
        <w:t xml:space="preserve"> prima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99F7E05" w14:textId="77777777" w:rsidR="00CD7050" w:rsidRPr="00B32F62" w:rsidRDefault="00CD7050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7F0236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B28C89" w14:textId="77777777" w:rsidR="00504E03" w:rsidRPr="00B32F62" w:rsidRDefault="00504E03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07CB" w:rsidRPr="00B32F62">
        <w:rPr>
          <w:rFonts w:ascii="Times New Roman" w:hAnsi="Times New Roman" w:cs="Times New Roman"/>
          <w:sz w:val="24"/>
          <w:szCs w:val="24"/>
        </w:rPr>
        <w:t>4</w:t>
      </w:r>
    </w:p>
    <w:p w14:paraId="3AC6543D" w14:textId="15344011" w:rsidR="004A07CB" w:rsidRPr="00B32F62" w:rsidRDefault="004A07CB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II al n. 1</w:t>
      </w:r>
      <w:r w:rsidR="003F0B33"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="00504E03" w:rsidRPr="00B32F62">
        <w:rPr>
          <w:rFonts w:ascii="Times New Roman" w:hAnsi="Times New Roman" w:cs="Times New Roman"/>
          <w:sz w:val="24"/>
          <w:szCs w:val="24"/>
        </w:rPr>
        <w:t>(cc. 9r-12v)</w:t>
      </w:r>
    </w:p>
    <w:p w14:paraId="659A745C" w14:textId="77777777" w:rsidR="004A07CB" w:rsidRPr="00B32F62" w:rsidRDefault="004A07C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6EE335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9r / </w:t>
      </w:r>
    </w:p>
    <w:p w14:paraId="460F56C6" w14:textId="77777777" w:rsidR="00AF7E81" w:rsidRPr="00B32F62" w:rsidRDefault="00AF7E8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pia etc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7AAD1AB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80C0C5" w14:textId="7E06AA38" w:rsidR="00AF7E81" w:rsidRPr="00B32F62" w:rsidRDefault="00AF7E8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 segretario Suriano d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e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7 marzo 1622</w:t>
      </w:r>
      <w:r w:rsidR="00362F0B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4"/>
      </w:r>
      <w:r w:rsidR="00362F0B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60A43B6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7703369" w14:textId="77777777" w:rsidR="00AF7E81" w:rsidRPr="00E1280A" w:rsidRDefault="00AF7E8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Fridericus etc. Rex Bohemiae etc.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</w:p>
    <w:p w14:paraId="367127ED" w14:textId="77777777" w:rsidR="00AF7E81" w:rsidRPr="00E1280A" w:rsidRDefault="00AF7E8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2E156E57" w14:textId="20A95315" w:rsidR="00AF7E81" w:rsidRPr="00E1280A" w:rsidRDefault="00AF7E8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Serenissime Princeps</w:t>
      </w:r>
      <w:r w:rsidR="003F0B3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r w:rsidR="003F0B3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O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bvium est cuique quo loco sint res nostre. Dum n.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serenissimus et potentissimus Magnae Britanniae </w:t>
      </w:r>
      <w:r w:rsidR="003F0B3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r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ex, socer noster obser-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vandissimus cuius arbitrio, et paternis officiis totum negotium filialis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respectus ergo permiseramus, obortis inter nos, et </w:t>
      </w:r>
      <w:r w:rsidR="003F0B3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d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omum </w:t>
      </w:r>
      <w:r w:rsidR="003F0B3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ustriacam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privatis disidiis componendis operam navaret, regiamque fidem suam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pro restauratione afflictae Germaniae pace interponeret, Palati-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natum nostrum superiorem, necnon pr</w:t>
      </w:r>
      <w:r w:rsidR="00A9286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e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ipuam inferioris Palatinatus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7D29E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partem armis occuparunt hostes, et iam in id, quod reliquum est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ferro, flammaque grassantur, utque atrocissimae huic iniuriae aliquem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iustitiae fuc</w:t>
      </w:r>
      <w:r w:rsidR="00D2668F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u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m</w:t>
      </w:r>
      <w:r w:rsidR="00D2668F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"/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abducant, 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lastRenderedPageBreak/>
        <w:t xml:space="preserve">caesaream authoritatem et Sacri Romani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Imperii salutem, et incolumitatem falsissime praetexunt, nobisque va-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riorum criminum seriem affingunt, qu</w:t>
      </w:r>
      <w:r w:rsidR="00A9286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e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nobis ne tantella</w:t>
      </w:r>
      <w:r w:rsidR="00D2668F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"/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cogitation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quidem unquam in mentem venerunt. Sed omnipotens Deus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cunctarum rerum summus moderator, et innocentiae nostrae vindex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secretissima hostium consilia, quae sub iniquissimo 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technarum</w:t>
      </w:r>
      <w:r w:rsidR="00D2668F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7"/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velamin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latitabant, tandem ad lucem meridianam produxit interception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facta diversarum litterarum hinc inde, pr</w:t>
      </w:r>
      <w:r w:rsidR="00A9286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e</w:t>
      </w:r>
      <w:r w:rsidR="00237D4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cipue vero in h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ispaniam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scriptarum, quas cum Serenitatis vestr</w:t>
      </w:r>
      <w:r w:rsidR="00A9286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e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apud pr</w:t>
      </w:r>
      <w:r w:rsidR="00A9286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e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potentes confoederatarum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provinciarum Belgii ordines residente mandatario communica-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vimus, nec dubitamus, quin Serenitati vestr</w:t>
      </w:r>
      <w:r w:rsidR="00A9286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e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eas missis copii</w:t>
      </w:r>
      <w:r w:rsidR="00D2668F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8"/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ma-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nifestarit. Ex quibus clarissime apparet, hostes in perniciem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nostram conspirasse. Inhiat n. electoratui nostro </w:t>
      </w:r>
      <w:r w:rsidR="0019273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du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x Bavaria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eique maxime favet, et ad propositum finem ipsum promovere, eo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animo contendit </w:t>
      </w:r>
      <w:r w:rsidR="003F0B3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d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omus </w:t>
      </w:r>
      <w:r w:rsidR="003F0B3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ustriaca, ut obtenta in electorali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collegio suffragiorum pluralitate, perpetua successione </w:t>
      </w:r>
      <w:r w:rsidR="00502986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r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omano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11FE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Imperio potiri, devinctoque sibi hac Palatinus iniusta translation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7D29E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</w:p>
    <w:p w14:paraId="0736BEC6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9v / </w:t>
      </w:r>
    </w:p>
    <w:p w14:paraId="5A416A20" w14:textId="3FCD6495" w:rsidR="00C2454E" w:rsidRPr="00B32F62" w:rsidRDefault="00C2454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avaro eiusdem opera uti, et reliquos Germaniae status sub assoluti sui domi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natus leges trahere queat. Cumque C</w:t>
      </w:r>
      <w:r w:rsidR="00A9286C">
        <w:rPr>
          <w:rFonts w:ascii="Times New Roman" w:hAnsi="Times New Roman" w:cs="Times New Roman"/>
          <w:bCs/>
          <w:sz w:val="24"/>
          <w:szCs w:val="24"/>
        </w:rPr>
        <w:t>a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areani aliique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>ucis Bavariae fau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ores sibi omnino persuasum habeant Hispaniae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gem tanto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mus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avariae incremento invidere, et provincias nostras, presertim ve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feriorem Palatinatum Rheni sibi eo fine vendicare, ut non mo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otius superioris, et inferioris Rheni tractus compos rerumque Germanicarum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rbiter fieri, sed etiam pr</w:t>
      </w:r>
      <w:r w:rsidR="00A9286C">
        <w:rPr>
          <w:rFonts w:ascii="Times New Roman" w:hAnsi="Times New Roman" w:cs="Times New Roman"/>
          <w:bCs/>
          <w:sz w:val="24"/>
          <w:szCs w:val="24"/>
        </w:rPr>
        <w:t>ae</w:t>
      </w:r>
      <w:r w:rsidRPr="00B32F62">
        <w:rPr>
          <w:rFonts w:ascii="Times New Roman" w:hAnsi="Times New Roman" w:cs="Times New Roman"/>
          <w:bCs/>
          <w:sz w:val="24"/>
          <w:szCs w:val="24"/>
        </w:rPr>
        <w:t>dictis Belgii ordines, Serenitatis vestrae co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foederatos fidissimos ipsissimis Germaniae viribus debellare, ac vici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is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gibus,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ncipibus, liberis statibus et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buspublicis, p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ibitu suo leges pr</w:t>
      </w:r>
      <w:r w:rsidR="00A9286C">
        <w:rPr>
          <w:rFonts w:ascii="Times New Roman" w:hAnsi="Times New Roman" w:cs="Times New Roman"/>
          <w:bCs/>
          <w:sz w:val="24"/>
          <w:szCs w:val="24"/>
        </w:rPr>
        <w:t>a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cribere, affectatamque monarchiam stabili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ossit: eidem dictum Palatinatum inferiorem, spontaneo quas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oque animo offerunt, ut Bavarum superiore Palatinatu, et electo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li dignitati libere, et quiete frui patiatur. Unde Serenitas vest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singulari sua prudentia iudicabit quam facile Austriaci scopum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suum assequi valeant nisi tam perniciosis consiliis, et conatibus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mox occuratur</w:t>
      </w:r>
      <w:r w:rsidR="002D7A28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9"/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>, siquidem subiugata iam Rhetia nihil p</w:t>
      </w:r>
      <w:r w:rsidR="0060349E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="00A9286C">
        <w:rPr>
          <w:rFonts w:ascii="Times New Roman" w:hAnsi="Times New Roman" w:cs="Times New Roman"/>
          <w:bCs/>
          <w:sz w:val="24"/>
          <w:szCs w:val="24"/>
        </w:rPr>
        <w:t>ae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t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solum Palatinatum inferiorem impedit, quo minus Ducatus </w:t>
      </w:r>
      <w:r w:rsidR="00192734" w:rsidRPr="00B32F62">
        <w:rPr>
          <w:rFonts w:ascii="Times New Roman" w:hAnsi="Times New Roman" w:cs="Times New Roman"/>
          <w:bCs/>
          <w:sz w:val="24"/>
          <w:szCs w:val="24"/>
        </w:rPr>
        <w:t>m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>edio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>lanensis, et quicquid Hispanus trans Alpes possidet cum comit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tibus Tyrolis, et superioris Burgundiae, Alsatia,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ucatu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l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>ucem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burgico, omnibusque inferioris Burgundiae provinciis coniungere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Galliam, et Ialiam a Germania separare, et quasi abscindere queant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Si vero </w:t>
      </w:r>
      <w:r w:rsidR="00237D4C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avarus Palatinatum una cum electorali dignitate, que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urea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>ull</w:t>
      </w:r>
      <w:r w:rsidR="00A9286C">
        <w:rPr>
          <w:rFonts w:ascii="Times New Roman" w:hAnsi="Times New Roman" w:cs="Times New Roman"/>
          <w:bCs/>
          <w:sz w:val="24"/>
          <w:szCs w:val="24"/>
        </w:rPr>
        <w:t>ae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sanctione edidem est annexa obtinerit, idem emolumentum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ex eo perciperet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omus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ustriaca quandoquidem obstricto stipulatis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conditionibus Bavaro arbitrium, et summa rei apud Austriacos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semper remaneret. Qua consideratione moti nonnulli Germania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387F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A91304F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0r / </w:t>
      </w:r>
    </w:p>
    <w:p w14:paraId="4EF702A4" w14:textId="15093EB5" w:rsidR="00342C5E" w:rsidRPr="00E1280A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342C5E" w:rsidRPr="00B32F62">
        <w:rPr>
          <w:rFonts w:ascii="Times New Roman" w:hAnsi="Times New Roman" w:cs="Times New Roman"/>
          <w:bCs/>
          <w:sz w:val="24"/>
          <w:szCs w:val="24"/>
        </w:rPr>
        <w:t>rincipes hoc negotium penitius</w:t>
      </w:r>
      <w:r w:rsidR="004745A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0"/>
      </w:r>
      <w:r w:rsidR="00342C5E" w:rsidRPr="00B32F62">
        <w:rPr>
          <w:rFonts w:ascii="Times New Roman" w:hAnsi="Times New Roman" w:cs="Times New Roman"/>
          <w:bCs/>
          <w:sz w:val="24"/>
          <w:szCs w:val="24"/>
        </w:rPr>
        <w:t xml:space="preserve"> intueri, et de conservanda </w:t>
      </w:r>
      <w:r w:rsidR="00237D4C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342C5E" w:rsidRPr="00B32F62">
        <w:rPr>
          <w:rFonts w:ascii="Times New Roman" w:hAnsi="Times New Roman" w:cs="Times New Roman"/>
          <w:bCs/>
          <w:sz w:val="24"/>
          <w:szCs w:val="24"/>
        </w:rPr>
        <w:t xml:space="preserve">atr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2C5E" w:rsidRPr="00B32F62">
        <w:rPr>
          <w:rFonts w:ascii="Times New Roman" w:hAnsi="Times New Roman" w:cs="Times New Roman"/>
          <w:bCs/>
          <w:sz w:val="24"/>
          <w:szCs w:val="24"/>
        </w:rPr>
        <w:t xml:space="preserve"> consilium captare c</w:t>
      </w:r>
      <w:r w:rsidR="00A9286C">
        <w:rPr>
          <w:rFonts w:ascii="Times New Roman" w:hAnsi="Times New Roman" w:cs="Times New Roman"/>
          <w:bCs/>
          <w:sz w:val="24"/>
          <w:szCs w:val="24"/>
        </w:rPr>
        <w:t>ae</w:t>
      </w:r>
      <w:r w:rsidR="00342C5E" w:rsidRPr="00B32F62">
        <w:rPr>
          <w:rFonts w:ascii="Times New Roman" w:hAnsi="Times New Roman" w:cs="Times New Roman"/>
          <w:bCs/>
          <w:sz w:val="24"/>
          <w:szCs w:val="24"/>
        </w:rPr>
        <w:t>perunt nec dubium est, c</w:t>
      </w:r>
      <w:r w:rsidR="00A9286C">
        <w:rPr>
          <w:rFonts w:ascii="Times New Roman" w:hAnsi="Times New Roman" w:cs="Times New Roman"/>
          <w:bCs/>
          <w:sz w:val="24"/>
          <w:szCs w:val="24"/>
        </w:rPr>
        <w:t>ae</w:t>
      </w:r>
      <w:r w:rsidR="00342C5E" w:rsidRPr="00B32F62">
        <w:rPr>
          <w:rFonts w:ascii="Times New Roman" w:hAnsi="Times New Roman" w:cs="Times New Roman"/>
          <w:bCs/>
          <w:sz w:val="24"/>
          <w:szCs w:val="24"/>
        </w:rPr>
        <w:t xml:space="preserve">teros eorum exemplum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2C5E" w:rsidRPr="00B32F62">
        <w:rPr>
          <w:rFonts w:ascii="Times New Roman" w:hAnsi="Times New Roman" w:cs="Times New Roman"/>
          <w:bCs/>
          <w:sz w:val="24"/>
          <w:szCs w:val="24"/>
        </w:rPr>
        <w:t xml:space="preserve"> secuturos. </w:t>
      </w:r>
      <w:r w:rsidR="00342C5E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um igitur res ita se habeat, et hinc satis constet quo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342C5E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discrimine, et periculo versetur communis libertas, par est, ut omnes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342C5E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quibus illa curae est, adversus Austriacorum, et Bavari molimina, et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342C5E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mentem, et manum intendant. Hoc latet Serenitatem vestram, Magna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342C5E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Britaniae 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r</w:t>
      </w:r>
      <w:r w:rsidR="00342C5E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egem in hunc 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finem non modo certam pecuniae summam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nobis numerandam curavisse, sed etiam ad defensionem, et recupera-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tionem utriusque Palatinatus nostri, iustum exercitum propriis sumpti-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bus, quamdiu hoc bellum duraverit, alendi </w:t>
      </w:r>
      <w:r w:rsidR="00237D4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P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rovinciam in s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recepisse; nos in praesentiarum novas copias conscribere, et quo possumus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robore hostium impetum sustinere; atque etiamnum statuimus,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quicquid nobis adhuc reliquum est, omnes fortunas, ipsamqu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personam nostram pro vindicanda </w:t>
      </w:r>
      <w:r w:rsidR="00237D4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P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atria, et libertate, belli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aleae exponere, indubia spe freti, Deum optimum nobis benign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opitulaturum, et alios benevolos 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r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eges, 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p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rincipes et liberos status,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quorum interest, iustissimas partes nostras minime derelicturos. Ut a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veteranis nostris 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lastRenderedPageBreak/>
        <w:t xml:space="preserve">copiis debite a nonnullis mensibus stipendii ex solution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satisfacere, defectionem pr</w:t>
      </w:r>
      <w:r w:rsidR="00A9286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e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cavere, et novas cohortes nostras eo facilius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et ocyus erigere possimus subsidium apud amicos nostros querere cogimur,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inter quos merito primo loco annumeratur Sereni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t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s vestra, qu</w:t>
      </w:r>
      <w:r w:rsidR="00A9286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e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tam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literis</w:t>
      </w:r>
      <w:r w:rsidR="004745A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"/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quam per reducem nobilem nostrum Henricum de Teiche-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nau, amicitiam suam nobis carissimam certo indicio obtestata est.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Itaque Serenitatem vestram obnixe, et peramanter rogamus, ut in hac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urgente necessitate manum suam subsidiariam nobis citissime por-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rigere defensioni nostrae, et communis libertaris facere, et </w:t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r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egiae Magn</w:t>
      </w:r>
      <w:r w:rsidR="00A9286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e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Britania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617CA0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</w:p>
    <w:p w14:paraId="752D3367" w14:textId="77777777" w:rsidR="00FE3AC4" w:rsidRPr="00E1280A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10v / </w:t>
      </w:r>
    </w:p>
    <w:p w14:paraId="6219F0D9" w14:textId="7C00B16E" w:rsidR="00AE6743" w:rsidRPr="003A4728" w:rsidRDefault="00897BD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M</w:t>
      </w:r>
      <w:r w:rsidR="00AE674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aiestatis recommendationi annuere dignetur. Erit non modo nobis, sed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AE674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universae Germ</w:t>
      </w:r>
      <w:r w:rsidR="00237D4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aniae, et ipsimet serenissimae </w:t>
      </w:r>
      <w:r w:rsidR="0019273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r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eipublicae </w:t>
      </w:r>
      <w:r w:rsidR="0019273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V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enetae (cuius libertatem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237D4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et antiquam eminentiam domus a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ustriaca hereditarioque odio, et invidia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prosequitur) utilissimum. Dum n. Serenitas vestra arma nostra suo subsidio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firmabit, </w:t>
      </w:r>
      <w:r w:rsidR="003F0B3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ustriacae, et </w:t>
      </w:r>
      <w:r w:rsidR="003F0B33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h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ispanicae invasionius periculum a finibus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provinciarum suarum removebit, et amolietur. Quod si vero firmatis armis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nostris alma pax restituatur, et libertas Imperii, quae a conservatione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nostri maxime pendet in pristinum statum vindicetur, tunc non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poterunt Austriaci supradictum scopum assequim nec viribus Ger-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maniae ad opprimendos c</w:t>
      </w:r>
      <w:r w:rsidR="00A9286C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ae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teros status liberos pro suo arbitratu abuti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aequitas laudem (si quidem de iniuste occupatis provinciis nostris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recuperandis agitur) reportabit, nosque, et omnes fideles patriotas,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="00536C21"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et libertatis assertores semper habebit devinctissimos. </w:t>
      </w:r>
      <w:r w:rsidR="00536C21" w:rsidRPr="00B32F62">
        <w:rPr>
          <w:rFonts w:ascii="Times New Roman" w:hAnsi="Times New Roman" w:cs="Times New Roman"/>
          <w:bCs/>
          <w:sz w:val="24"/>
          <w:szCs w:val="24"/>
        </w:rPr>
        <w:t xml:space="preserve">Cui offic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36C21" w:rsidRPr="00B32F62">
        <w:rPr>
          <w:rFonts w:ascii="Times New Roman" w:hAnsi="Times New Roman" w:cs="Times New Roman"/>
          <w:bCs/>
          <w:sz w:val="24"/>
          <w:szCs w:val="24"/>
        </w:rPr>
        <w:t xml:space="preserve"> nostra offerimus. Dabantur Hagae comitum 3 martii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36C21" w:rsidRPr="00B32F62">
        <w:rPr>
          <w:rFonts w:ascii="Times New Roman" w:hAnsi="Times New Roman" w:cs="Times New Roman"/>
          <w:bCs/>
          <w:sz w:val="24"/>
          <w:szCs w:val="24"/>
        </w:rPr>
        <w:t xml:space="preserve"> 21 februarii</w:t>
      </w:r>
      <w:r w:rsidR="00D12CA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2"/>
      </w:r>
      <w:r w:rsidR="00536C21" w:rsidRPr="00B32F62">
        <w:rPr>
          <w:rFonts w:ascii="Times New Roman" w:hAnsi="Times New Roman" w:cs="Times New Roman"/>
          <w:bCs/>
          <w:sz w:val="24"/>
          <w:szCs w:val="24"/>
        </w:rPr>
        <w:t xml:space="preserve"> anno 1622. </w:t>
      </w:r>
      <w:r w:rsidR="004D7F94" w:rsidRPr="003A4728">
        <w:rPr>
          <w:rFonts w:ascii="Times New Roman" w:hAnsi="Times New Roman" w:cs="Times New Roman"/>
          <w:bCs/>
          <w:sz w:val="24"/>
          <w:szCs w:val="24"/>
          <w:lang w:val="en-GB"/>
        </w:rPr>
        <w:t>|</w:t>
      </w:r>
      <w:r w:rsidR="00536C21"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036E5138" w14:textId="77777777" w:rsidR="003F0B33" w:rsidRPr="003A4728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7BDB921" w14:textId="7A1F7319" w:rsidR="00536C21" w:rsidRPr="003A4728" w:rsidRDefault="00536C2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Ad </w:t>
      </w:r>
      <w:r w:rsidR="003F0B33" w:rsidRPr="003A4728">
        <w:rPr>
          <w:rFonts w:ascii="Times New Roman" w:hAnsi="Times New Roman" w:cs="Times New Roman"/>
          <w:bCs/>
          <w:sz w:val="24"/>
          <w:szCs w:val="24"/>
          <w:lang w:val="en-GB"/>
        </w:rPr>
        <w:t>d</w:t>
      </w: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ucem </w:t>
      </w:r>
      <w:r w:rsidR="00192734" w:rsidRPr="003A4728">
        <w:rPr>
          <w:rFonts w:ascii="Times New Roman" w:hAnsi="Times New Roman" w:cs="Times New Roman"/>
          <w:bCs/>
          <w:sz w:val="24"/>
          <w:szCs w:val="24"/>
          <w:lang w:val="en-GB"/>
        </w:rPr>
        <w:t>ve</w:t>
      </w: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netiarum </w:t>
      </w:r>
      <w:r w:rsidR="004D7F94" w:rsidRPr="003A4728">
        <w:rPr>
          <w:rFonts w:ascii="Times New Roman" w:hAnsi="Times New Roman" w:cs="Times New Roman"/>
          <w:bCs/>
          <w:sz w:val="24"/>
          <w:szCs w:val="24"/>
          <w:lang w:val="en-GB"/>
        </w:rPr>
        <w:t>|</w:t>
      </w: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Fridericus etc. </w:t>
      </w:r>
      <w:r w:rsidR="004D7F94" w:rsidRPr="003A4728">
        <w:rPr>
          <w:rFonts w:ascii="Times New Roman" w:hAnsi="Times New Roman" w:cs="Times New Roman"/>
          <w:bCs/>
          <w:sz w:val="24"/>
          <w:szCs w:val="24"/>
          <w:lang w:val="en-GB"/>
        </w:rPr>
        <w:t>|</w:t>
      </w: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6F06F3B4" w14:textId="77777777" w:rsidR="003F0B33" w:rsidRPr="003A4728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CE04E88" w14:textId="77777777" w:rsidR="00362F0B" w:rsidRPr="003A4728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/ 11r</w:t>
      </w:r>
      <w:r w:rsidR="00362F0B" w:rsidRPr="003A4728">
        <w:rPr>
          <w:rFonts w:ascii="Times New Roman" w:hAnsi="Times New Roman" w:cs="Times New Roman"/>
          <w:bCs/>
          <w:sz w:val="24"/>
          <w:szCs w:val="24"/>
          <w:lang w:val="en-GB"/>
        </w:rPr>
        <w:t>/</w:t>
      </w:r>
    </w:p>
    <w:p w14:paraId="51876E87" w14:textId="7E4F0BA3" w:rsidR="005E373F" w:rsidRPr="003A4728" w:rsidRDefault="005E373F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Cut page</w:t>
      </w:r>
    </w:p>
    <w:p w14:paraId="44742518" w14:textId="1D35F49C" w:rsidR="00FE3AC4" w:rsidRPr="003A4728" w:rsidRDefault="00362F0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/ 11</w:t>
      </w:r>
      <w:r w:rsidR="003F0B33" w:rsidRPr="003A4728">
        <w:rPr>
          <w:rFonts w:ascii="Times New Roman" w:hAnsi="Times New Roman" w:cs="Times New Roman"/>
          <w:bCs/>
          <w:sz w:val="24"/>
          <w:szCs w:val="24"/>
          <w:lang w:val="en-GB"/>
        </w:rPr>
        <w:t>v</w:t>
      </w:r>
      <w:r w:rsidR="00FE3AC4"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/ </w:t>
      </w:r>
    </w:p>
    <w:p w14:paraId="7DD31821" w14:textId="77777777" w:rsidR="005E373F" w:rsidRPr="003A4728" w:rsidRDefault="005E373F" w:rsidP="005E373F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Cut page</w:t>
      </w:r>
    </w:p>
    <w:p w14:paraId="7E8A0043" w14:textId="77777777" w:rsidR="003F0B33" w:rsidRPr="003A4728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F41C6A6" w14:textId="32AEB4D9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2r / </w:t>
      </w:r>
    </w:p>
    <w:p w14:paraId="396E9F3A" w14:textId="1A076790" w:rsidR="007278C3" w:rsidRPr="00B32F62" w:rsidRDefault="00637A1F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5BC93A7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3DF5480" w14:textId="6E794050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v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32B92432" w14:textId="3CA52450" w:rsidR="007278C3" w:rsidRPr="00B32F62" w:rsidRDefault="007278C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a del Re palati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a serenissima Republica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78F0158F" w14:textId="7557954A" w:rsidR="003F0B33" w:rsidRPr="00B32F62" w:rsidRDefault="00105F4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7278C3" w:rsidRPr="00B32F62">
        <w:rPr>
          <w:rFonts w:ascii="Times New Roman" w:hAnsi="Times New Roman" w:cs="Times New Roman"/>
          <w:bCs/>
          <w:sz w:val="24"/>
          <w:szCs w:val="24"/>
        </w:rPr>
        <w:t>el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 n°</w:t>
      </w:r>
      <w:r w:rsidR="007278C3" w:rsidRPr="00B32F62">
        <w:rPr>
          <w:rFonts w:ascii="Times New Roman" w:hAnsi="Times New Roman" w:cs="Times New Roman"/>
          <w:bCs/>
          <w:sz w:val="24"/>
          <w:szCs w:val="24"/>
        </w:rPr>
        <w:t xml:space="preserve"> 373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="007278C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7278C3" w:rsidRPr="00B32F62">
        <w:rPr>
          <w:rFonts w:ascii="Times New Roman" w:hAnsi="Times New Roman" w:cs="Times New Roman"/>
          <w:bCs/>
          <w:sz w:val="24"/>
          <w:szCs w:val="24"/>
        </w:rPr>
        <w:t xml:space="preserve">rim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72E9F154" w14:textId="2FAE4DC6" w:rsidR="00C530C3" w:rsidRPr="00B32F62" w:rsidRDefault="00C530C3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73DB32DA" w14:textId="77777777" w:rsidR="001135A5" w:rsidRDefault="001135A5" w:rsidP="001135A5">
      <w:pPr>
        <w:pStyle w:val="Header"/>
      </w:pPr>
      <w:r>
        <w:lastRenderedPageBreak/>
        <w:t>/START LETTER/</w:t>
      </w:r>
    </w:p>
    <w:p w14:paraId="50D3317A" w14:textId="77777777" w:rsidR="0046052F" w:rsidRPr="00B32F62" w:rsidRDefault="0046052F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07CB" w:rsidRPr="00B32F62">
        <w:rPr>
          <w:rFonts w:ascii="Times New Roman" w:hAnsi="Times New Roman" w:cs="Times New Roman"/>
          <w:sz w:val="24"/>
          <w:szCs w:val="24"/>
        </w:rPr>
        <w:t>5</w:t>
      </w:r>
    </w:p>
    <w:p w14:paraId="511E0197" w14:textId="1ACBBD92" w:rsidR="004A07CB" w:rsidRPr="00B32F62" w:rsidRDefault="004A07CB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7 marzo 1622</w:t>
      </w:r>
      <w:r w:rsidR="003F0B33" w:rsidRPr="00B32F62">
        <w:rPr>
          <w:rFonts w:ascii="Times New Roman" w:hAnsi="Times New Roman" w:cs="Times New Roman"/>
          <w:sz w:val="24"/>
          <w:szCs w:val="24"/>
        </w:rPr>
        <w:t xml:space="preserve">, L’Aia </w:t>
      </w:r>
      <w:r w:rsidR="0046052F" w:rsidRPr="00B32F62">
        <w:rPr>
          <w:rFonts w:ascii="Times New Roman" w:hAnsi="Times New Roman" w:cs="Times New Roman"/>
          <w:sz w:val="24"/>
          <w:szCs w:val="24"/>
        </w:rPr>
        <w:t>(cc. 15r-18v)</w:t>
      </w:r>
    </w:p>
    <w:p w14:paraId="072FE9C2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B1DDE9" w14:textId="77777777" w:rsidR="00487D6F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r</w:t>
      </w:r>
      <w:r w:rsidR="00487D6F">
        <w:rPr>
          <w:rFonts w:ascii="Times New Roman" w:hAnsi="Times New Roman" w:cs="Times New Roman"/>
          <w:bCs/>
          <w:sz w:val="24"/>
          <w:szCs w:val="24"/>
        </w:rPr>
        <w:t>/</w:t>
      </w:r>
    </w:p>
    <w:p w14:paraId="41DE7234" w14:textId="77777777" w:rsidR="00487D6F" w:rsidRPr="00487D6F" w:rsidRDefault="00487D6F" w:rsidP="00487D6F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ut page</w:t>
      </w:r>
    </w:p>
    <w:p w14:paraId="54275A2B" w14:textId="1495E16B" w:rsidR="00FE3AC4" w:rsidRDefault="00487D6F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15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v</w:t>
      </w:r>
      <w:r w:rsidR="00FE3AC4"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398197DA" w14:textId="77777777" w:rsidR="002B1A1F" w:rsidRPr="00B32F62" w:rsidRDefault="002B1A1F" w:rsidP="002B1A1F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3BAB6368" w14:textId="77777777" w:rsidR="002B1A1F" w:rsidRPr="00B32F62" w:rsidRDefault="002B1A1F" w:rsidP="002B1A1F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3911651F" w14:textId="77777777" w:rsidR="002B1A1F" w:rsidRDefault="002B1A1F" w:rsidP="002B1A1F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374 fin 375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3"/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2AAFFF57" w14:textId="5598B2AB" w:rsidR="007F362D" w:rsidRDefault="007F362D" w:rsidP="007F362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</w:t>
      </w:r>
      <w:r>
        <w:rPr>
          <w:rFonts w:ascii="Times New Roman" w:hAnsi="Times New Roman" w:cs="Times New Roman"/>
          <w:bCs/>
          <w:sz w:val="24"/>
          <w:szCs w:val="24"/>
        </w:rPr>
        <w:t>5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B / </w:t>
      </w:r>
    </w:p>
    <w:p w14:paraId="6C63E68E" w14:textId="3C552E43" w:rsidR="007F362D" w:rsidRPr="00B32F62" w:rsidRDefault="007F362D" w:rsidP="007F362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L.C.R.</w:t>
      </w:r>
    </w:p>
    <w:p w14:paraId="307C46AC" w14:textId="77777777" w:rsidR="007F362D" w:rsidRPr="00B32F62" w:rsidRDefault="007F362D" w:rsidP="002B1A1F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C4E5940" w14:textId="526EAB44" w:rsidR="00742BEC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6r /</w:t>
      </w:r>
    </w:p>
    <w:p w14:paraId="04C29DEE" w14:textId="77777777" w:rsidR="00D40D8F" w:rsidRPr="00B32F62" w:rsidRDefault="00D40D8F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9317759" w14:textId="27F4819E" w:rsidR="00742BEC" w:rsidRPr="00B32F62" w:rsidRDefault="0019273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="00D40D8F" w:rsidRPr="00B32F62">
        <w:rPr>
          <w:rFonts w:ascii="Times New Roman" w:hAnsi="Times New Roman" w:cs="Times New Roman"/>
          <w:bCs/>
          <w:sz w:val="24"/>
          <w:szCs w:val="24"/>
        </w:rPr>
        <w:t xml:space="preserve"> 375 c</w:t>
      </w:r>
      <w:r w:rsidR="00742BEC" w:rsidRPr="00B32F62">
        <w:rPr>
          <w:rFonts w:ascii="Times New Roman" w:hAnsi="Times New Roman" w:cs="Times New Roman"/>
          <w:bCs/>
          <w:sz w:val="24"/>
          <w:szCs w:val="24"/>
        </w:rPr>
        <w:t xml:space="preserve">omincia 374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42BEC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9BC5A8A" w14:textId="77777777" w:rsidR="00742BEC" w:rsidRPr="00B32F62" w:rsidRDefault="00742BEC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EA255F" w14:textId="77777777" w:rsidR="00FE3AC4" w:rsidRPr="00B32F62" w:rsidRDefault="00742BEC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6A85AB1" w14:textId="3CA6A430" w:rsidR="00DE7A42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DE7A42" w:rsidRPr="00B32F62">
        <w:rPr>
          <w:rFonts w:ascii="Times New Roman" w:hAnsi="Times New Roman" w:cs="Times New Roman"/>
          <w:bCs/>
          <w:sz w:val="24"/>
          <w:szCs w:val="24"/>
        </w:rPr>
        <w:t>elle operationi dello Spinola, et de’ Spagnuoli presso 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61C07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="00DE7A42" w:rsidRPr="00B32F62">
        <w:rPr>
          <w:rFonts w:ascii="Times New Roman" w:hAnsi="Times New Roman" w:cs="Times New Roman"/>
          <w:bCs/>
          <w:sz w:val="24"/>
          <w:szCs w:val="24"/>
        </w:rPr>
        <w:t xml:space="preserve">sclusa non ho più della settimana passata se non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7A42" w:rsidRPr="00B32F62">
        <w:rPr>
          <w:rFonts w:ascii="Times New Roman" w:hAnsi="Times New Roman" w:cs="Times New Roman"/>
          <w:bCs/>
          <w:sz w:val="24"/>
          <w:szCs w:val="24"/>
        </w:rPr>
        <w:t xml:space="preserve"> si continuavano li lavori, avanzandosi Spagnuoli con ogni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  <w:r w:rsidR="00DE7A42" w:rsidRPr="00B32F62">
        <w:rPr>
          <w:rFonts w:ascii="Times New Roman" w:hAnsi="Times New Roman" w:cs="Times New Roman"/>
          <w:bCs/>
          <w:sz w:val="24"/>
          <w:szCs w:val="24"/>
        </w:rPr>
        <w:t xml:space="preserve">diligenza, et da questa parte si è fatta risolu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7A42" w:rsidRPr="00B32F62">
        <w:rPr>
          <w:rFonts w:ascii="Times New Roman" w:hAnsi="Times New Roman" w:cs="Times New Roman"/>
          <w:bCs/>
          <w:sz w:val="24"/>
          <w:szCs w:val="24"/>
        </w:rPr>
        <w:t xml:space="preserve"> et si doverà immediate essequire di far doi forti sop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7A42" w:rsidRPr="00B32F62">
        <w:rPr>
          <w:rFonts w:ascii="Times New Roman" w:hAnsi="Times New Roman" w:cs="Times New Roman"/>
          <w:bCs/>
          <w:sz w:val="24"/>
          <w:szCs w:val="24"/>
        </w:rPr>
        <w:t xml:space="preserve"> l’isola di Cassant, nelli quali si fa conto, che si spender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7A42" w:rsidRPr="00B32F62">
        <w:rPr>
          <w:rFonts w:ascii="Times New Roman" w:hAnsi="Times New Roman" w:cs="Times New Roman"/>
          <w:bCs/>
          <w:sz w:val="24"/>
          <w:szCs w:val="24"/>
        </w:rPr>
        <w:t xml:space="preserve"> da 300 mila fiorini, et forse più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7A4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3AC2672" w14:textId="224F2770" w:rsidR="00DE7A42" w:rsidRPr="00B32F62" w:rsidRDefault="00DE7A4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m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rchese Spinola è stato a Doncherchen a rived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lla piazza, n’ha riviste anco altre della Fiandra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deve questa settimana esser a Brusseles per l’interr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ento del corpo del già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rciduca Alberto, che si pr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ara con gran pompa funerale per giovedì prossim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E4BBDB3" w14:textId="68509E84" w:rsidR="00DE7A42" w:rsidRPr="00B32F62" w:rsidRDefault="00DE7A4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lche genti di questi signori al numero di 38 a cavallo cor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no sotto a Namurs in Brabant havevano fat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eda di alcune robbe, et di alcune genti in u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illaggio; ma havutone sentore la cavallaria vici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 di Spagna furono seguitati, et data a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da</w:t>
      </w:r>
      <w:r w:rsidR="00501AF4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maniera, che alcuni sono rest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rti, et gl’altri sbandati; lasciato il butino h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eso il beneficio della fugga; non senza però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sciar invendicata la morte dei compagni, sendo</w:t>
      </w:r>
      <w:r w:rsidR="00501AF4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stati morti qualcheduni anco del contrario partit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AB97782" w14:textId="77777777" w:rsidR="00DE7A42" w:rsidRPr="00B32F62" w:rsidRDefault="00DE7A4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si in tutto il Brabant </w:t>
      </w:r>
      <w:r w:rsidR="00CE23BE" w:rsidRPr="00B32F62">
        <w:rPr>
          <w:rFonts w:ascii="Times New Roman" w:hAnsi="Times New Roman" w:cs="Times New Roman"/>
          <w:bCs/>
          <w:sz w:val="24"/>
          <w:szCs w:val="24"/>
        </w:rPr>
        <w:t xml:space="preserve">sta alloggiata la cavallaria catholic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E23BE" w:rsidRPr="00B32F62">
        <w:rPr>
          <w:rFonts w:ascii="Times New Roman" w:hAnsi="Times New Roman" w:cs="Times New Roman"/>
          <w:bCs/>
          <w:sz w:val="24"/>
          <w:szCs w:val="24"/>
        </w:rPr>
        <w:t xml:space="preserve"> et molte genti dell’infanteria, et si continuava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E23BE" w:rsidRPr="00B32F62">
        <w:rPr>
          <w:rFonts w:ascii="Times New Roman" w:hAnsi="Times New Roman" w:cs="Times New Roman"/>
          <w:bCs/>
          <w:sz w:val="24"/>
          <w:szCs w:val="24"/>
        </w:rPr>
        <w:t xml:space="preserve"> le levate per il far forte le compagnie; come anc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E23BE" w:rsidRPr="00B32F62">
        <w:rPr>
          <w:rFonts w:ascii="Times New Roman" w:hAnsi="Times New Roman" w:cs="Times New Roman"/>
          <w:bCs/>
          <w:sz w:val="24"/>
          <w:szCs w:val="24"/>
        </w:rPr>
        <w:t xml:space="preserve"> si teneva, che presto sarebbono stati ad ordi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E23BE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82A9D40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6v / </w:t>
      </w:r>
    </w:p>
    <w:p w14:paraId="45DF9716" w14:textId="77777777" w:rsidR="009105C7" w:rsidRPr="00B32F62" w:rsidRDefault="009105C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tre reggimenti nuov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DB403FB" w14:textId="31260E35" w:rsidR="009105C7" w:rsidRPr="00B32F62" w:rsidRDefault="009105C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ignor colonello Pietro Milander più volte doppo la sua venu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i è stato a vedermi confermandomi sempre di più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iù la devota riverenza, che porta alla Serenità vostra et l’oblig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 xml:space="preserve">gli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ve per gl’honori, et gratie ricevute da lei;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cendomi anco, che haverebbe per quanto fosse st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poter suo procurato condur gl’affari suoi particola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tal segno, che quanto più presto havesse potu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tornar al suo riverente servitio; ma che per be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rlo, et p</w:t>
      </w:r>
      <w:r w:rsidR="00881FD0" w:rsidRPr="00B32F62">
        <w:rPr>
          <w:rFonts w:ascii="Times New Roman" w:hAnsi="Times New Roman" w:cs="Times New Roman"/>
          <w:bCs/>
          <w:sz w:val="24"/>
          <w:szCs w:val="24"/>
        </w:rPr>
        <w:t xml:space="preserve">erché potesse essercitar colla </w:t>
      </w:r>
      <w:r w:rsidR="004E7859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tione svizze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carica di colonello, di che vostra Serenità l’haveva honor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ra necessario ch’ella mettesse in consideratione doi cose: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’una, che si trovava senza alcun stipendio assign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il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Co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nellato, et l’altro, ch’era senza compagnia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questi erano doi punti essentiali, che miravano pri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cipalmente al suo servitio perché senza compagnia non po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teva dar stimolo alli capitani d’impiegarsi colle sue</w:t>
      </w:r>
      <w:r w:rsidR="00D3682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’essempio di lui ad andar ad incontrar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l’occasion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si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ferissero sia d’andar a prender un posto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a di mettersi ai confini, o altrimenti passar dov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iù fosse bisogno, et così dar stimolo, et metter t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pitani l’emulationi, et non havendo assign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tipendio per il </w:t>
      </w:r>
      <w:r w:rsidR="00D236B2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lonellato sapeva bene la Serenità vost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chi haveva</w:t>
      </w:r>
      <w:r w:rsidR="00881FD0" w:rsidRPr="00B32F62">
        <w:rPr>
          <w:rFonts w:ascii="Times New Roman" w:hAnsi="Times New Roman" w:cs="Times New Roman"/>
          <w:bCs/>
          <w:sz w:val="24"/>
          <w:szCs w:val="24"/>
        </w:rPr>
        <w:t xml:space="preserve"> da fare, che era con Svizzeri </w:t>
      </w:r>
      <w:r w:rsidR="00192734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per guadagnarla era necessaria la tavola, et 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uona ciera; in altre che senza stipendio bisognav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E09779E" w14:textId="2F012F55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7r / </w:t>
      </w:r>
    </w:p>
    <w:p w14:paraId="7C3ED484" w14:textId="38785A55" w:rsidR="009D6818" w:rsidRPr="00B32F62" w:rsidRDefault="009D6818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e </w:t>
      </w:r>
      <w:r w:rsidR="00154550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 reggimento fosse senza officiali, che sono l’anima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lo spirito dei reggimenti; che alla sua partenz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ndo stata improvisa non haveva havuto tempo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r di questi doi punti principalissimi la debita riverente</w:t>
      </w:r>
      <w:r w:rsidR="00B62AD5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sideratione a vostra Serenità; ma che a me haveva volu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sprimerla a fine che ella fosse opportunamente avver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ita, et potesse far riflesso a questo; giurandomi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rola di fedel servi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t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re della Serenità vostra che quanto dicev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ra tutto per il servitio suo, sicur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quanto al tratt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imento per le cariche del reggimento haverebbe havu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guardo, ch’egli è cavalliere di fortuna, et che havendo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 fatta con tanto suo obligo presso la Serenità vostra non e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ò bastante da sé a sodisfar all’intratenimento per sé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per li officiali, che deve havere; et quanto alla compagn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ndo ella vorrà commandar, che la facci in ques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esi metterà ogni studio aggiunto il favore, et l’assistenz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vostra Serenità del farla di doicentocinquanta, o trecen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nti con condotta di</w:t>
      </w:r>
      <w:r w:rsidR="00D3682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fficiali, et anco maggior nume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gente se lo troverà buono; et mi pregò di nuov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confermarle, et asseverantemente significarle, che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tivo, che ne fa è tutto diretto</w:t>
      </w:r>
      <w:r w:rsidR="00D3682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 fine, che possi c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rutto, et utilità publica far il suo serviti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16BD05B" w14:textId="7A017053" w:rsidR="009D6818" w:rsidRPr="00B32F62" w:rsidRDefault="009D6818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lle lettere di vostra Serenità delli </w:t>
      </w:r>
      <w:r w:rsidR="007C247B" w:rsidRPr="00B32F62">
        <w:rPr>
          <w:rFonts w:ascii="Times New Roman" w:hAnsi="Times New Roman" w:cs="Times New Roman"/>
          <w:bCs/>
          <w:smallCaps/>
          <w:kern w:val="24"/>
          <w:sz w:val="24"/>
          <w:szCs w:val="24"/>
        </w:rPr>
        <w:t>x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passato ricevo le do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i cinque</w:t>
      </w:r>
      <w:r w:rsidR="00D3682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</w:t>
      </w:r>
      <w:r w:rsidR="00D3682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1"/>
      </w:r>
      <w:r w:rsidR="007C247B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quell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Pr="00B32F62">
        <w:rPr>
          <w:rFonts w:ascii="Times New Roman" w:hAnsi="Times New Roman" w:cs="Times New Roman"/>
          <w:bCs/>
          <w:sz w:val="24"/>
          <w:szCs w:val="24"/>
        </w:rPr>
        <w:t>, che fu lett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 signo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mbasciator Wton, et con gl’avvisi di che tutto mi valerò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i discorsi secondo che porterà l’occasione, e di quell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024E508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7v / </w:t>
      </w:r>
    </w:p>
    <w:p w14:paraId="52736A07" w14:textId="229B6DE6" w:rsidR="00A74E71" w:rsidRPr="00B32F62" w:rsidRDefault="00A74E7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 cavrò</w:t>
      </w:r>
      <w:r w:rsidR="00D3682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ostra Serenità ne sarà riverentemente avvisat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0B76DA1" w14:textId="77777777" w:rsidR="00A74E71" w:rsidRPr="00B32F62" w:rsidRDefault="00A74E7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queste invio la replicata di doi lettere mie di hoggi o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umerate 372 fin 373. Gratie etc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2222903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F58039" w14:textId="77777777" w:rsidR="00A74E71" w:rsidRPr="00B32F62" w:rsidRDefault="00A74E7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7 marzo 1622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044D02A" w14:textId="5E626E53" w:rsidR="00A74E71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A74E71" w:rsidRPr="00B32F62">
        <w:rPr>
          <w:rFonts w:ascii="Times New Roman" w:hAnsi="Times New Roman" w:cs="Times New Roman"/>
          <w:bCs/>
          <w:sz w:val="24"/>
          <w:szCs w:val="24"/>
        </w:rPr>
        <w:t xml:space="preserve">i vostra Sereni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74E71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AF2C3B6" w14:textId="3FD3C468" w:rsidR="00A74E71" w:rsidRPr="00B32F62" w:rsidRDefault="00A74E7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,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devotissimo servito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E4AD888" w14:textId="77777777" w:rsidR="00A74E71" w:rsidRPr="00B32F62" w:rsidRDefault="00A74E71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D0D0112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61DB2F" w14:textId="77777777" w:rsidR="00621327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8r / </w:t>
      </w:r>
    </w:p>
    <w:p w14:paraId="6D2264A0" w14:textId="4DB5F909" w:rsidR="00621327" w:rsidRPr="00B32F62" w:rsidRDefault="00637A1F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F635D25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B7B4410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8v / </w:t>
      </w:r>
    </w:p>
    <w:p w14:paraId="22EEEFE8" w14:textId="3B7D5E2D" w:rsidR="00621327" w:rsidRPr="00B32F62" w:rsidRDefault="0062132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</w:t>
      </w:r>
      <w:r w:rsidR="003F0B3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ncipe di Venet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37665CE" w14:textId="77777777" w:rsidR="00621327" w:rsidRPr="00B32F62" w:rsidRDefault="0062132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02C7777" w14:textId="033AE0ED" w:rsidR="00621327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="00621327" w:rsidRPr="00B32F62">
        <w:rPr>
          <w:rFonts w:ascii="Times New Roman" w:hAnsi="Times New Roman" w:cs="Times New Roman"/>
          <w:bCs/>
          <w:sz w:val="24"/>
          <w:szCs w:val="24"/>
        </w:rPr>
        <w:t xml:space="preserve"> 375 </w:t>
      </w:r>
      <w:r w:rsidR="007121CE" w:rsidRPr="00B32F62">
        <w:rPr>
          <w:rFonts w:ascii="Times New Roman" w:hAnsi="Times New Roman" w:cs="Times New Roman"/>
          <w:bCs/>
          <w:sz w:val="24"/>
          <w:szCs w:val="24"/>
        </w:rPr>
        <w:t xml:space="preserve">comincia </w:t>
      </w:r>
      <w:r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="00621327" w:rsidRPr="00B32F62">
        <w:rPr>
          <w:rFonts w:ascii="Times New Roman" w:hAnsi="Times New Roman" w:cs="Times New Roman"/>
          <w:bCs/>
          <w:sz w:val="24"/>
          <w:szCs w:val="24"/>
        </w:rPr>
        <w:t xml:space="preserve"> 374</w:t>
      </w:r>
      <w:r w:rsidR="00C90AD0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3"/>
      </w:r>
      <w:r w:rsidR="0062132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2132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4EFCBB9" w14:textId="77777777" w:rsidR="00621327" w:rsidRPr="00B32F62" w:rsidRDefault="0062132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804CF88" w14:textId="37636672" w:rsidR="00B62AD5" w:rsidRPr="00B32F62" w:rsidRDefault="00B62AD5" w:rsidP="00B62AD5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5B9A6D58" w14:textId="70ABD865" w:rsidR="00B62AD5" w:rsidRPr="00B32F62" w:rsidRDefault="00B62AD5" w:rsidP="00B62AD5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8vC / </w:t>
      </w:r>
    </w:p>
    <w:p w14:paraId="7703CF56" w14:textId="68BD27CA" w:rsidR="007121CE" w:rsidRPr="00B32F62" w:rsidRDefault="0062132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7 marzo 1622</w:t>
      </w:r>
      <w:r w:rsidR="00192734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92734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icevute a</w:t>
      </w:r>
      <w:r w:rsidR="00653408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30 de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AD5FBD4" w14:textId="292DE8A1" w:rsidR="00621327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</w:t>
      </w:r>
      <w:r w:rsidR="00621327" w:rsidRPr="00B32F62">
        <w:rPr>
          <w:rFonts w:ascii="Times New Roman" w:hAnsi="Times New Roman" w:cs="Times New Roman"/>
          <w:bCs/>
          <w:sz w:val="24"/>
          <w:szCs w:val="24"/>
        </w:rPr>
        <w:t>el se</w:t>
      </w:r>
      <w:r w:rsidR="00154550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621327" w:rsidRPr="00B32F62">
        <w:rPr>
          <w:rFonts w:ascii="Times New Roman" w:hAnsi="Times New Roman" w:cs="Times New Roman"/>
          <w:bCs/>
          <w:sz w:val="24"/>
          <w:szCs w:val="24"/>
        </w:rPr>
        <w:t>retario Suriano 2</w:t>
      </w:r>
      <w:r w:rsidR="0062132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="0062132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="00621327" w:rsidRPr="00B32F62">
        <w:rPr>
          <w:rFonts w:ascii="Times New Roman" w:hAnsi="Times New Roman" w:cs="Times New Roman"/>
          <w:bCs/>
          <w:sz w:val="24"/>
          <w:szCs w:val="24"/>
        </w:rPr>
        <w:t xml:space="preserve"> 375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2132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5AAF864" w14:textId="77777777" w:rsidR="00B62AD5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BD3971" w14:textId="4AFA56E7" w:rsidR="00C530C3" w:rsidRPr="00E1280A" w:rsidRDefault="0062132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</w:t>
      </w:r>
      <w:r w:rsidR="00B62AD5"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. 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C</w:t>
      </w:r>
      <w:r w:rsidR="00B62AD5"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. 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R</w:t>
      </w:r>
      <w:r w:rsidR="00B62AD5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 |</w:t>
      </w:r>
    </w:p>
    <w:p w14:paraId="00E4C246" w14:textId="77777777" w:rsidR="00C530C3" w:rsidRPr="00E1280A" w:rsidRDefault="00C530C3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0866A537" w14:textId="77777777" w:rsidR="001135A5" w:rsidRPr="00E1280A" w:rsidRDefault="001135A5" w:rsidP="001135A5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00F58574" w14:textId="77777777" w:rsidR="009E233D" w:rsidRPr="00B32F62" w:rsidRDefault="009E233D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07CB" w:rsidRPr="00B32F62">
        <w:rPr>
          <w:rFonts w:ascii="Times New Roman" w:hAnsi="Times New Roman" w:cs="Times New Roman"/>
          <w:sz w:val="24"/>
          <w:szCs w:val="24"/>
        </w:rPr>
        <w:t>6</w:t>
      </w:r>
    </w:p>
    <w:p w14:paraId="660D5D06" w14:textId="13C8ADA0" w:rsidR="004A07CB" w:rsidRPr="00B32F62" w:rsidRDefault="004A07CB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4 marzo 1622</w:t>
      </w:r>
      <w:r w:rsidR="00B62AD5" w:rsidRPr="00B32F62">
        <w:rPr>
          <w:rFonts w:ascii="Times New Roman" w:hAnsi="Times New Roman" w:cs="Times New Roman"/>
          <w:sz w:val="24"/>
          <w:szCs w:val="24"/>
        </w:rPr>
        <w:t>, L’Aia</w:t>
      </w:r>
      <w:r w:rsidR="007D29E3"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="009E233D" w:rsidRPr="00B32F62">
        <w:rPr>
          <w:rFonts w:ascii="Times New Roman" w:hAnsi="Times New Roman" w:cs="Times New Roman"/>
          <w:sz w:val="24"/>
          <w:szCs w:val="24"/>
        </w:rPr>
        <w:t>(cc. 19r-24v)</w:t>
      </w:r>
    </w:p>
    <w:p w14:paraId="29B69DA0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C9DE63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9r / </w:t>
      </w:r>
    </w:p>
    <w:p w14:paraId="24655EF2" w14:textId="7C36A14D" w:rsidR="00452227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="00452227" w:rsidRPr="00B32F62">
        <w:rPr>
          <w:rFonts w:ascii="Times New Roman" w:hAnsi="Times New Roman" w:cs="Times New Roman"/>
          <w:bCs/>
          <w:sz w:val="24"/>
          <w:szCs w:val="24"/>
        </w:rPr>
        <w:t xml:space="preserve"> 376 so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5222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FF841BA" w14:textId="77777777" w:rsidR="00452227" w:rsidRPr="00B32F62" w:rsidRDefault="0045222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FE7847" w14:textId="77777777" w:rsidR="00452227" w:rsidRPr="00B32F62" w:rsidRDefault="0045222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A59115D" w14:textId="37436E11" w:rsidR="00452227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</w:t>
      </w:r>
      <w:r w:rsidR="00452227" w:rsidRPr="00B32F62">
        <w:rPr>
          <w:rFonts w:ascii="Times New Roman" w:hAnsi="Times New Roman" w:cs="Times New Roman"/>
          <w:bCs/>
          <w:sz w:val="24"/>
          <w:szCs w:val="24"/>
        </w:rPr>
        <w:t>ettere de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="00452227" w:rsidRPr="00B32F62">
        <w:rPr>
          <w:rFonts w:ascii="Times New Roman" w:hAnsi="Times New Roman" w:cs="Times New Roman"/>
          <w:bCs/>
          <w:sz w:val="24"/>
          <w:szCs w:val="24"/>
        </w:rPr>
        <w:t xml:space="preserve"> 18 del passato di costì mi sono pervenute ques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52227" w:rsidRPr="00B32F62">
        <w:rPr>
          <w:rFonts w:ascii="Times New Roman" w:hAnsi="Times New Roman" w:cs="Times New Roman"/>
          <w:bCs/>
          <w:sz w:val="24"/>
          <w:szCs w:val="24"/>
        </w:rPr>
        <w:t xml:space="preserve"> mattina inviatemi dal mastro della posta d’Anversa</w:t>
      </w:r>
      <w:r w:rsidR="002C5CF1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C5CF1" w:rsidRPr="00B32F62">
        <w:rPr>
          <w:rFonts w:ascii="Times New Roman" w:hAnsi="Times New Roman" w:cs="Times New Roman"/>
          <w:bCs/>
          <w:sz w:val="24"/>
          <w:szCs w:val="24"/>
        </w:rPr>
        <w:t xml:space="preserve"> ricuperate dal svaleggio</w:t>
      </w:r>
      <w:r w:rsidR="009E233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4"/>
      </w:r>
      <w:r w:rsidR="00EF1B75" w:rsidRPr="00B32F62">
        <w:rPr>
          <w:rFonts w:ascii="Times New Roman" w:hAnsi="Times New Roman" w:cs="Times New Roman"/>
          <w:bCs/>
          <w:sz w:val="24"/>
          <w:szCs w:val="24"/>
        </w:rPr>
        <w:t xml:space="preserve"> seguito de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EF1B75" w:rsidRPr="00B32F62">
        <w:rPr>
          <w:rFonts w:ascii="Times New Roman" w:hAnsi="Times New Roman" w:cs="Times New Roman"/>
          <w:bCs/>
          <w:sz w:val="24"/>
          <w:szCs w:val="24"/>
        </w:rPr>
        <w:t xml:space="preserve">ostiglione, che veniv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1B75" w:rsidRPr="00B32F62">
        <w:rPr>
          <w:rFonts w:ascii="Times New Roman" w:hAnsi="Times New Roman" w:cs="Times New Roman"/>
          <w:bCs/>
          <w:sz w:val="24"/>
          <w:szCs w:val="24"/>
        </w:rPr>
        <w:t xml:space="preserve"> d’Alemagna; non mi dice ove sia seguito. M’accorgo be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1B75" w:rsidRPr="00B32F62">
        <w:rPr>
          <w:rFonts w:ascii="Times New Roman" w:hAnsi="Times New Roman" w:cs="Times New Roman"/>
          <w:bCs/>
          <w:sz w:val="24"/>
          <w:szCs w:val="24"/>
        </w:rPr>
        <w:t xml:space="preserve"> che mi mancano delle lettere; ma non so se di quelle di vostra Serenità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F1B75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5FBE0E5" w14:textId="7322BE9B" w:rsidR="00EF1B75" w:rsidRPr="00B32F62" w:rsidRDefault="00EF1B7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i signori attendono con diligenza a consultar sopra il modo di assicu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rar bene l’isola di Casant, che vuol dir la piazza del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61C07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clusa. Hanno già fatte partir quattordici, o quindici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om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pagnie prese una da ogni reggimento. Tre de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rances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ttro d’Inglesi, doi de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cocesi, una de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aloni, et il res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deschi, et de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="0040462E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amingh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AEF8F4E" w14:textId="16F73BA5" w:rsidR="00EF1B75" w:rsidRPr="00B32F62" w:rsidRDefault="00EF1B7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lecitano quelli di Zelanda, come che vicini temono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prehendono maggiormente il pericolo perché da questi signo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a destinato soggetto al commando di quelle militie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aglia in valore, et in auttorità. Viene da chi ha l’int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resse per parentella con il signor d’Otthin governatore dell’</w:t>
      </w:r>
      <w:r w:rsidR="00F61C07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>sclusa, fratello</w:t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 dell’amiraglio di Zelanda tirato indietro sottomano a fi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 di mantenergli la riputatione, et il commando, che ha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 quella parte di Fiandra; ma parmi in ogni modo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 molti inclinino ad inviar il signor di Marchet luogotenente genera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 della cavallaria con titolo di soprintendente generale su 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isola di Casant. Questo però sta indeciso: intanto ad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 altre dodici compagnie, che vi erano prima</w:t>
      </w:r>
      <w:r w:rsidR="0040462E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6"/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 command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 il signor Grenù luogotenente generale dell’artiglieria, come quello, ch’è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D61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3595C34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9v / </w:t>
      </w:r>
    </w:p>
    <w:p w14:paraId="463331EC" w14:textId="77777777" w:rsidR="00D75737" w:rsidRPr="00B32F62" w:rsidRDefault="00D7573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overnator d’Isendich piazza lì appress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50F0E51" w14:textId="66118DC8" w:rsidR="00D75737" w:rsidRPr="00B32F62" w:rsidRDefault="00D7573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È stato avvisato, che vedendo quelli dei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ati, che a gran pas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rano per caminar avanti Spagnuoli nelle fabriche de’ for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l canale di detta piazza dell’Esclusa habbino taglia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dica</w:t>
      </w:r>
      <w:r w:rsidR="0040462E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o argine nominato di Holanda, con che si è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E7AA7" w:rsidRPr="00B32F62">
        <w:rPr>
          <w:rFonts w:ascii="Times New Roman" w:hAnsi="Times New Roman" w:cs="Times New Roman"/>
          <w:bCs/>
          <w:sz w:val="24"/>
          <w:szCs w:val="24"/>
        </w:rPr>
        <w:t xml:space="preserve"> allagato tutto il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 da quella parte fino a Bruges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fatto gran danno alli lavori dei Spagnuoli, haven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B5834" w:rsidRPr="00B32F62">
        <w:rPr>
          <w:rFonts w:ascii="Times New Roman" w:hAnsi="Times New Roman" w:cs="Times New Roman"/>
          <w:bCs/>
          <w:sz w:val="24"/>
          <w:szCs w:val="24"/>
        </w:rPr>
        <w:t>prima impedito un taglio, che gl’inimici havevano pe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B5834" w:rsidRPr="00B32F62">
        <w:rPr>
          <w:rFonts w:ascii="Times New Roman" w:hAnsi="Times New Roman" w:cs="Times New Roman"/>
          <w:bCs/>
          <w:sz w:val="24"/>
          <w:szCs w:val="24"/>
        </w:rPr>
        <w:t xml:space="preserve">sato di fare a danno di questi di qua. Et con de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B5834" w:rsidRPr="00B32F62">
        <w:rPr>
          <w:rFonts w:ascii="Times New Roman" w:hAnsi="Times New Roman" w:cs="Times New Roman"/>
          <w:bCs/>
          <w:sz w:val="24"/>
          <w:szCs w:val="24"/>
        </w:rPr>
        <w:t xml:space="preserve"> taglio, et con l’altro resta allagata la parte anco fino 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B5834" w:rsidRPr="00B32F62">
        <w:rPr>
          <w:rFonts w:ascii="Times New Roman" w:hAnsi="Times New Roman" w:cs="Times New Roman"/>
          <w:bCs/>
          <w:sz w:val="24"/>
          <w:szCs w:val="24"/>
        </w:rPr>
        <w:t xml:space="preserve"> Gantes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B5834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DA4FC44" w14:textId="77777777" w:rsidR="005B5834" w:rsidRPr="00B32F62" w:rsidRDefault="005B583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erso Wesel, et all’intorno ci è avviso, che Spagnuoli f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mmasso di genti; onde da questi doi capi, Fiandra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Reno veggono li signori Stati, che saranno necessit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viar </w:t>
      </w:r>
      <w:r w:rsidR="0050582E" w:rsidRPr="00B32F62">
        <w:rPr>
          <w:rFonts w:ascii="Times New Roman" w:hAnsi="Times New Roman" w:cs="Times New Roman"/>
          <w:bCs/>
          <w:sz w:val="24"/>
          <w:szCs w:val="24"/>
        </w:rPr>
        <w:t xml:space="preserve">doi buoni corpi di militia per impedir massim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0582E" w:rsidRPr="00B32F62">
        <w:rPr>
          <w:rFonts w:ascii="Times New Roman" w:hAnsi="Times New Roman" w:cs="Times New Roman"/>
          <w:bCs/>
          <w:sz w:val="24"/>
          <w:szCs w:val="24"/>
        </w:rPr>
        <w:t xml:space="preserve"> li attentati a che mirano detti Spagnuoli di passa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0582E" w:rsidRPr="00B32F62">
        <w:rPr>
          <w:rFonts w:ascii="Times New Roman" w:hAnsi="Times New Roman" w:cs="Times New Roman"/>
          <w:bCs/>
          <w:sz w:val="24"/>
          <w:szCs w:val="24"/>
        </w:rPr>
        <w:t xml:space="preserve"> l’Isel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0582E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D6E7114" w14:textId="7EED0BD3" w:rsidR="0050582E" w:rsidRPr="00B32F62" w:rsidRDefault="0050582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 verso Husden per conservatione di quella piazza importantissim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25DDD" w:rsidRPr="00B32F62">
        <w:rPr>
          <w:rFonts w:ascii="Times New Roman" w:hAnsi="Times New Roman" w:cs="Times New Roman"/>
          <w:bCs/>
          <w:sz w:val="24"/>
          <w:szCs w:val="24"/>
        </w:rPr>
        <w:t xml:space="preserve"> frontiera in quella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ovincia il forte di Crevacuore, et alt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aranno constretti inviar altro corpo di militia cont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nsieur Grabendon, che dicono haverà 6 mila fanti ne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ittà di Bolduch, et all’intorno; come anco di ten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n’armata a parte per condursi alla difesa, dove più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sito, et l’opportunità del tempo lo comporterà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0F4E4D4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0r / </w:t>
      </w:r>
    </w:p>
    <w:p w14:paraId="7DFB8DAD" w14:textId="5B6980C9" w:rsidR="005F7F4A" w:rsidRPr="00B32F62" w:rsidRDefault="005F7F4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tutte queste provisioni sendo necesario il denaro sono diet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cercar stradda di trovarlo; et tanto più quanto cor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voce, che l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orte di Brusseles habbi ad aver sei millio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a di scudi; sendone stata augumentata una buo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mma all’</w:t>
      </w:r>
      <w:r w:rsidR="00B62AD5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rdinaria delli anni passati per il pagamen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militie; attendono Spagnuoli a rinforzar le comp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nie; come anco a solecitar li tre nuovi reggiment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6771F02" w14:textId="67B9F1BB" w:rsidR="005F7F4A" w:rsidRPr="00B32F62" w:rsidRDefault="005F7F4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iene assicurata l’intentione de’ Spagnuoli esser ferma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fettionar il canale cominciato a Bruges per venir ne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nal dell’Esclusa; disegnando per esso,</w:t>
      </w:r>
      <w:r w:rsidR="00B6636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83249" w:rsidRPr="00B32F62">
        <w:rPr>
          <w:rFonts w:ascii="Times New Roman" w:hAnsi="Times New Roman" w:cs="Times New Roman"/>
          <w:bCs/>
          <w:sz w:val="24"/>
          <w:szCs w:val="24"/>
        </w:rPr>
        <w:t xml:space="preserve"> uscir</w:t>
      </w:r>
      <w:r w:rsidR="00B62AD5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0"/>
      </w:r>
      <w:r w:rsidR="00B83249" w:rsidRPr="00B32F62">
        <w:rPr>
          <w:rFonts w:ascii="Times New Roman" w:hAnsi="Times New Roman" w:cs="Times New Roman"/>
          <w:bCs/>
          <w:sz w:val="24"/>
          <w:szCs w:val="24"/>
        </w:rPr>
        <w:t xml:space="preserve"> con buon numero di galeotte armate pie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83249" w:rsidRPr="00B32F62">
        <w:rPr>
          <w:rFonts w:ascii="Times New Roman" w:hAnsi="Times New Roman" w:cs="Times New Roman"/>
          <w:bCs/>
          <w:sz w:val="24"/>
          <w:szCs w:val="24"/>
        </w:rPr>
        <w:t xml:space="preserve"> di genti, servendosi opportunamente del beneficio della not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83249" w:rsidRPr="00B32F62">
        <w:rPr>
          <w:rFonts w:ascii="Times New Roman" w:hAnsi="Times New Roman" w:cs="Times New Roman"/>
          <w:bCs/>
          <w:sz w:val="24"/>
          <w:szCs w:val="24"/>
        </w:rPr>
        <w:t xml:space="preserve"> et sbarcar nell’isola di Casant, che è l’anima di det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83249" w:rsidRPr="00B32F62">
        <w:rPr>
          <w:rFonts w:ascii="Times New Roman" w:hAnsi="Times New Roman" w:cs="Times New Roman"/>
          <w:bCs/>
          <w:sz w:val="24"/>
          <w:szCs w:val="24"/>
        </w:rPr>
        <w:t xml:space="preserve"> Esclusa. Et difficilmente riuscendo questo pensiero po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83249" w:rsidRPr="00B32F62">
        <w:rPr>
          <w:rFonts w:ascii="Times New Roman" w:hAnsi="Times New Roman" w:cs="Times New Roman"/>
          <w:bCs/>
          <w:sz w:val="24"/>
          <w:szCs w:val="24"/>
        </w:rPr>
        <w:t xml:space="preserve">trebbono poi li signori Stati cacciarneli; onde scorrerà de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83249" w:rsidRPr="00B32F62">
        <w:rPr>
          <w:rFonts w:ascii="Times New Roman" w:hAnsi="Times New Roman" w:cs="Times New Roman"/>
          <w:bCs/>
          <w:sz w:val="24"/>
          <w:szCs w:val="24"/>
        </w:rPr>
        <w:t xml:space="preserve"> continuo la cavallaria sopra quella riva notte et giorn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83249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2ED5EA1" w14:textId="35A95DEF" w:rsidR="00B83249" w:rsidRPr="00B32F62" w:rsidRDefault="00B8324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vede anco, che per far spender genti, et divertir lo Spagnuol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altra parte continueranno ad assister a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ca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che tuttavia si trova in Lipstat, et nei contor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i va tirando contributioni. Ha scritto qui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 acque erano tanto grosse, che non poteva passa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trimenti era risoluto di andar ad incontrar i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r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’An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t, et le truppe di Coloni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754043B" w14:textId="77777777" w:rsidR="00B83249" w:rsidRPr="00B32F62" w:rsidRDefault="00B8324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lle di Spagna non sono ancor unite alle sudette; ma dico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D3318B0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0v / </w:t>
      </w:r>
    </w:p>
    <w:p w14:paraId="1C46D5D5" w14:textId="7052B317" w:rsidR="00C02329" w:rsidRPr="00B32F62" w:rsidRDefault="00C0232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sser poco discoste, né si è conf</w:t>
      </w:r>
      <w:r w:rsidR="00C53A24" w:rsidRPr="00B32F62">
        <w:rPr>
          <w:rFonts w:ascii="Times New Roman" w:hAnsi="Times New Roman" w:cs="Times New Roman"/>
          <w:bCs/>
          <w:sz w:val="24"/>
          <w:szCs w:val="24"/>
        </w:rPr>
        <w:t xml:space="preserve">irmato il disgusto, che fu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53A24" w:rsidRPr="00B32F62">
        <w:rPr>
          <w:rFonts w:ascii="Times New Roman" w:hAnsi="Times New Roman" w:cs="Times New Roman"/>
          <w:bCs/>
          <w:sz w:val="24"/>
          <w:szCs w:val="24"/>
        </w:rPr>
        <w:t xml:space="preserve"> detto de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C53A24" w:rsidRPr="00B32F62">
        <w:rPr>
          <w:rFonts w:ascii="Times New Roman" w:hAnsi="Times New Roman" w:cs="Times New Roman"/>
          <w:bCs/>
          <w:sz w:val="24"/>
          <w:szCs w:val="24"/>
        </w:rPr>
        <w:t xml:space="preserve">onte Henrico di Bergh per il commando. Ho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53A24" w:rsidRPr="00B32F62">
        <w:rPr>
          <w:rFonts w:ascii="Times New Roman" w:hAnsi="Times New Roman" w:cs="Times New Roman"/>
          <w:bCs/>
          <w:sz w:val="24"/>
          <w:szCs w:val="24"/>
        </w:rPr>
        <w:t xml:space="preserve"> viene detto di certo, che alle sole armi di Colonia haverebb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53A24" w:rsidRPr="00B32F62">
        <w:rPr>
          <w:rFonts w:ascii="Times New Roman" w:hAnsi="Times New Roman" w:cs="Times New Roman"/>
          <w:bCs/>
          <w:sz w:val="24"/>
          <w:szCs w:val="24"/>
        </w:rPr>
        <w:t xml:space="preserve"> commandato quel canonico dell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C53A24" w:rsidRPr="00B32F62">
        <w:rPr>
          <w:rFonts w:ascii="Times New Roman" w:hAnsi="Times New Roman" w:cs="Times New Roman"/>
          <w:bCs/>
          <w:sz w:val="24"/>
          <w:szCs w:val="24"/>
        </w:rPr>
        <w:t xml:space="preserve">asa di Lorena in luoc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A66CA" w:rsidRPr="00B32F62">
        <w:rPr>
          <w:rFonts w:ascii="Times New Roman" w:hAnsi="Times New Roman" w:cs="Times New Roman"/>
          <w:bCs/>
          <w:sz w:val="24"/>
          <w:szCs w:val="24"/>
        </w:rPr>
        <w:t xml:space="preserve"> dell’A</w:t>
      </w:r>
      <w:r w:rsidR="00C53A24" w:rsidRPr="00B32F62">
        <w:rPr>
          <w:rFonts w:ascii="Times New Roman" w:hAnsi="Times New Roman" w:cs="Times New Roman"/>
          <w:bCs/>
          <w:sz w:val="24"/>
          <w:szCs w:val="24"/>
        </w:rPr>
        <w:t xml:space="preserve">rcivescovo, che voleva andar in persona a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53A24" w:rsidRPr="00B32F62">
        <w:rPr>
          <w:rFonts w:ascii="Times New Roman" w:hAnsi="Times New Roman" w:cs="Times New Roman"/>
          <w:bCs/>
          <w:sz w:val="24"/>
          <w:szCs w:val="24"/>
        </w:rPr>
        <w:t xml:space="preserve"> difesa del suo; ma n’è stato sconsigliato da’ Colones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53A24" w:rsidRPr="00B32F62">
        <w:rPr>
          <w:rFonts w:ascii="Times New Roman" w:hAnsi="Times New Roman" w:cs="Times New Roman"/>
          <w:bCs/>
          <w:sz w:val="24"/>
          <w:szCs w:val="24"/>
        </w:rPr>
        <w:t xml:space="preserve"> Sono le genti di Colonia doi milla fanti, et cinquecento cavall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53A24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4860134" w14:textId="44990815" w:rsidR="00C53A24" w:rsidRPr="00B32F62" w:rsidRDefault="00C53A2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onte Gio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simiro di Levenstein è arrivato qui quatt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iorni sono per haver delle armi per armar mille fant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già ha mandato ad unirsi con il detto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ca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; et leverà anco qualche cavalli, olt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oi milla fanti, che già tiene del suo vecchio reggimen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Heidelbergh, et doverà andarsene poi insieme 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*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ovar i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nte di Mansfelt. Mi ha detto ques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e, che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 Duca sudetto habbi da circa 4 mila cavall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cinque in seimilla fanti; che dov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e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o arrivar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tri tre milla de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ca Guglielmo di Sassonia di Wima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1300 cavalli; onde sperava esso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ca Christia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termine di tutto questo mese, et forse più tosto hav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sieme 12 mila fanti, et 4500 cavalli. Con questi potrebb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rtir questo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e riguardandosi alla sicurezza del c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mino; perché per l’andarvi è consigliato a fine d’incorrag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iar tutti gl’amici, i sudditi, et li </w:t>
      </w:r>
      <w:r w:rsidR="009C72D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ncipi esterni anco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3E903E8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1r / </w:t>
      </w:r>
    </w:p>
    <w:p w14:paraId="1D4790DC" w14:textId="77777777" w:rsidR="009C72D3" w:rsidRPr="00B32F62" w:rsidRDefault="009C72D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così per il commando nella armata vietar le male intelli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enze tra capi da guerra, et tra li principi stessi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emagn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D8CF687" w14:textId="77777777" w:rsidR="007A2648" w:rsidRPr="00B32F62" w:rsidRDefault="007A2648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i signori hanno dal Consiglio di Stato fatto consultar quell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dovesse farsi se mandar aiuti, o no al detto Duc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>È stato considerato, che superfluo sarebbe il mandargli</w:t>
      </w:r>
      <w:r w:rsidR="008F797A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1"/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 xml:space="preserve"> cavallaria, mentr’egli n’ha pur troppo; et quanto al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 xml:space="preserve">infanteria non hanno li signori Stati commodità di poterse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 xml:space="preserve"> disfare; havendo troppo bisogno per loro. In modo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 xml:space="preserve"> fino a qui resta indeterminata questa mater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 xml:space="preserve"> alla quale però si pensa assai, conoscendo bene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 xml:space="preserve"> dal sostenimento dell’armi in Alemagna dipende in gra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 xml:space="preserve"> parte il bene, et una buona sicurezza a questi St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 xml:space="preserve"> dall’invasioni dei Spagnuol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57FD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3DA7223" w14:textId="61577215" w:rsidR="00B57FD2" w:rsidRPr="00B32F62" w:rsidRDefault="00B57FD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 di Bohemia solecita li signori Stati per haver aiuti per sosten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nsfelt, et per haver qualche armi; et procedendo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gran larghezza nelle deliberationi, questo lo trav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lia grandemente. Pensava avanti hieri manda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lcheduno in Inghilterra per dar nuovi stimoli a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; m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tempo è stato contrario tutti questi giorni passati;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ieri ha cominciato far buono, et credo, che dover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spedir immediat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E595B10" w14:textId="5F29FDC2" w:rsidR="00B57FD2" w:rsidRPr="00B32F62" w:rsidRDefault="00B57FD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torno alla tregua, che ha ricercato i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 inglese non h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teso di vantaggio di quanto riverentemente scrissi 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5077769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1v / </w:t>
      </w:r>
    </w:p>
    <w:p w14:paraId="3A7CE810" w14:textId="547097F9" w:rsidR="00033CE0" w:rsidRPr="00B32F62" w:rsidRDefault="00033CE0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assata settimana nella prim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374 che con i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375 sar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i aggiunta replicata. Solo il signor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nte di Solms m’ha de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era avvisata sua Maestà che dall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rte cesarea era st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spedito i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onte di Svartzembergh in Inghilterra con commissione di</w:t>
      </w:r>
      <w:r w:rsidR="008F797A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attar una pace, che si publicava, che a questa</w:t>
      </w:r>
      <w:r w:rsidR="008F797A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esare e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licitato da Sassonia, et che anco alcuni delli ecclesiastici h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tto lo stess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4DF7D76" w14:textId="6503249B" w:rsidR="00033CE0" w:rsidRPr="00B32F62" w:rsidRDefault="00033CE0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i sono avvisi qui, che resti disfatto delle sue truppe per manc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ento di paghe i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m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rchese di </w:t>
      </w:r>
      <w:r w:rsidR="00AD731C">
        <w:rPr>
          <w:rFonts w:ascii="Times New Roman" w:hAnsi="Times New Roman" w:cs="Times New Roman"/>
          <w:bCs/>
          <w:sz w:val="24"/>
          <w:szCs w:val="24"/>
        </w:rPr>
        <w:t>J</w:t>
      </w:r>
      <w:r w:rsidRPr="00B32F62">
        <w:rPr>
          <w:rFonts w:ascii="Times New Roman" w:hAnsi="Times New Roman" w:cs="Times New Roman"/>
          <w:bCs/>
          <w:sz w:val="24"/>
          <w:szCs w:val="24"/>
        </w:rPr>
        <w:t>egherendorf; ma non si confer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a, né viene tenuto qui per vero l’accordo del princip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abor, almeno non si vorrebbe, che foss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CDCF4ED" w14:textId="211C5E25" w:rsidR="00033CE0" w:rsidRPr="00B32F62" w:rsidRDefault="00033CE0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 i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 havuto avviso, che Tilli retiratosi dal Berghstra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eva preso altro cami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n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é si sapeva il fine, si dubitav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volesse far un torno, pigliar qualche picciole piazze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attaccar Heidelbergh per di dietro perché don Gonzal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rdova era andato al medesimo posto di dove Tilli e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scito dal Berghstrat. Altri però credevano, che andasse</w:t>
      </w:r>
      <w:r w:rsidR="00653408" w:rsidRPr="00B32F62">
        <w:rPr>
          <w:rFonts w:ascii="Times New Roman" w:hAnsi="Times New Roman" w:cs="Times New Roman"/>
          <w:bCs/>
          <w:sz w:val="24"/>
          <w:szCs w:val="24"/>
        </w:rPr>
        <w:t xml:space="preserve"> pe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ssicurar le terre di Magonza, o per far testa a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venuta de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3AD18DD" w14:textId="280084D8" w:rsidR="002A0FF3" w:rsidRPr="00B32F62" w:rsidRDefault="002A0FF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sanno più che promettersi questi signori della risolu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’Inghilterra et principalmente non sanno che sperar dei lo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ffari in quell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rte. È partito il Borela avoc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compagnia con instruttioni secrete</w:t>
      </w:r>
      <w:r w:rsidR="00CA0739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erso Londra;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 per quanto ho potuto penetrare non tali, che debbi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29FBE5C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2r / </w:t>
      </w:r>
    </w:p>
    <w:p w14:paraId="5556B4CD" w14:textId="5CD7C6B1" w:rsidR="0063569C" w:rsidRPr="00B32F62" w:rsidRDefault="0063569C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vire a dar quel contento, che si ricerca, mentre publi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amente alcuni di quelli dell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mera di Zelanda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rticolare dicono, che non bisogna</w:t>
      </w:r>
      <w:r w:rsidR="00CA0739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eder alle prete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oni perché ceduto si pretenderà sodisfattione a nuov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etensioni, che si faranno risorger, et che bisogna sta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aldi. Di ciò resta scontento questo signor ambasciator Carlet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rendoli, come mi disse, che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>l male habbi ad incanch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rsi, et temendo, che non segua qualche inconvenient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nto resta scontento questo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basciatore tanto par che rimangh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candalizato, et disgustato quello di Francia, et principalmen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81FD0" w:rsidRPr="00B32F62">
        <w:rPr>
          <w:rFonts w:ascii="Times New Roman" w:hAnsi="Times New Roman" w:cs="Times New Roman"/>
          <w:bCs/>
          <w:sz w:val="24"/>
          <w:szCs w:val="24"/>
        </w:rPr>
        <w:t xml:space="preserve"> quelli della N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tione, che sono catholici, per haver come dico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coperto, che vasselli armati (alcuni dicono doi alt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ttro) siano già in Tessel con qualche doi milla sold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uggitivi dalle compagnie per andar con officiali presi pu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 più tosto eletti di persone però non di gran isperienz</w:t>
      </w:r>
      <w:r w:rsidR="00CA0739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che vadino alla Roscella con monsieur dell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glio di quello, che primo fu che condusse li reggimenti france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questi paes</w:t>
      </w:r>
      <w:r w:rsidR="00CA0739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="00CA0739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Si afferma anco, </w:t>
      </w:r>
      <w:r w:rsidR="00893338" w:rsidRPr="00B32F62">
        <w:rPr>
          <w:rFonts w:ascii="Times New Roman" w:hAnsi="Times New Roman" w:cs="Times New Roman"/>
          <w:bCs/>
          <w:sz w:val="24"/>
          <w:szCs w:val="24"/>
        </w:rPr>
        <w:t xml:space="preserve">che sotto mano dai propri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93338" w:rsidRPr="00B32F62">
        <w:rPr>
          <w:rFonts w:ascii="Times New Roman" w:hAnsi="Times New Roman" w:cs="Times New Roman"/>
          <w:bCs/>
          <w:sz w:val="24"/>
          <w:szCs w:val="24"/>
        </w:rPr>
        <w:t xml:space="preserve"> magazini publici dei signori Stati siano state levate pol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93338" w:rsidRPr="00B32F62">
        <w:rPr>
          <w:rFonts w:ascii="Times New Roman" w:hAnsi="Times New Roman" w:cs="Times New Roman"/>
          <w:bCs/>
          <w:sz w:val="24"/>
          <w:szCs w:val="24"/>
        </w:rPr>
        <w:t xml:space="preserve">veri, corde, moschetti, altri apprestamenti tali, et an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93338" w:rsidRPr="00B32F62">
        <w:rPr>
          <w:rFonts w:ascii="Times New Roman" w:hAnsi="Times New Roman" w:cs="Times New Roman"/>
          <w:bCs/>
          <w:sz w:val="24"/>
          <w:szCs w:val="24"/>
        </w:rPr>
        <w:t xml:space="preserve"> qualche pezzo di artiglieria. Non si sa se l’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="00893338" w:rsidRPr="00B32F62">
        <w:rPr>
          <w:rFonts w:ascii="Times New Roman" w:hAnsi="Times New Roman" w:cs="Times New Roman"/>
          <w:bCs/>
          <w:sz w:val="24"/>
          <w:szCs w:val="24"/>
        </w:rPr>
        <w:t xml:space="preserve">mbasciato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93338" w:rsidRPr="00B32F62">
        <w:rPr>
          <w:rFonts w:ascii="Times New Roman" w:hAnsi="Times New Roman" w:cs="Times New Roman"/>
          <w:bCs/>
          <w:sz w:val="24"/>
          <w:szCs w:val="24"/>
        </w:rPr>
        <w:t xml:space="preserve"> (ch’è della religione riformata) n’habbi scritto a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="00893338" w:rsidRPr="00B32F62">
        <w:rPr>
          <w:rFonts w:ascii="Times New Roman" w:hAnsi="Times New Roman" w:cs="Times New Roman"/>
          <w:bCs/>
          <w:sz w:val="24"/>
          <w:szCs w:val="24"/>
        </w:rPr>
        <w:t xml:space="preserve">e;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93338" w:rsidRPr="00B32F62">
        <w:rPr>
          <w:rFonts w:ascii="Times New Roman" w:hAnsi="Times New Roman" w:cs="Times New Roman"/>
          <w:bCs/>
          <w:sz w:val="24"/>
          <w:szCs w:val="24"/>
        </w:rPr>
        <w:t xml:space="preserve"> ma in effetto la verità è che a me è stato detto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93338" w:rsidRPr="00B32F62">
        <w:rPr>
          <w:rFonts w:ascii="Times New Roman" w:hAnsi="Times New Roman" w:cs="Times New Roman"/>
          <w:bCs/>
          <w:sz w:val="24"/>
          <w:szCs w:val="24"/>
        </w:rPr>
        <w:t xml:space="preserve"> certo che con le genti, et provisioni sudette vi vadino do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893338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A62ED18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2v / </w:t>
      </w:r>
    </w:p>
    <w:p w14:paraId="402E9CA4" w14:textId="4C276479" w:rsidR="002515C6" w:rsidRPr="00B32F62" w:rsidRDefault="002515C6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asselli. Favoriscono questi signori quanto possono a quel parti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772A5" w:rsidRPr="00B32F62">
        <w:rPr>
          <w:rFonts w:ascii="Times New Roman" w:hAnsi="Times New Roman" w:cs="Times New Roman"/>
          <w:bCs/>
          <w:sz w:val="24"/>
          <w:szCs w:val="24"/>
        </w:rPr>
        <w:t xml:space="preserve">perché non vorrebbono, che fosse depresso; ma molti vorrebbo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772A5" w:rsidRPr="00B32F62">
        <w:rPr>
          <w:rFonts w:ascii="Times New Roman" w:hAnsi="Times New Roman" w:cs="Times New Roman"/>
          <w:bCs/>
          <w:sz w:val="24"/>
          <w:szCs w:val="24"/>
        </w:rPr>
        <w:t xml:space="preserve"> bene, che se ne astenessero per non essacerbar maggiormen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772A5" w:rsidRPr="00B32F62">
        <w:rPr>
          <w:rFonts w:ascii="Times New Roman" w:hAnsi="Times New Roman" w:cs="Times New Roman"/>
          <w:bCs/>
          <w:sz w:val="24"/>
          <w:szCs w:val="24"/>
        </w:rPr>
        <w:t xml:space="preserve"> la Francia; anzi tentassero con sodisfattioni convenienti obligarse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772A5" w:rsidRPr="00B32F62">
        <w:rPr>
          <w:rFonts w:ascii="Times New Roman" w:hAnsi="Times New Roman" w:cs="Times New Roman"/>
          <w:bCs/>
          <w:sz w:val="24"/>
          <w:szCs w:val="24"/>
        </w:rPr>
        <w:t xml:space="preserve"> riconciliarsi con essa, et farsela amica; et insieme l’Inghilterra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772A5" w:rsidRPr="00B32F62">
        <w:rPr>
          <w:rFonts w:ascii="Times New Roman" w:hAnsi="Times New Roman" w:cs="Times New Roman"/>
          <w:bCs/>
          <w:sz w:val="24"/>
          <w:szCs w:val="24"/>
        </w:rPr>
        <w:t xml:space="preserve"> haver</w:t>
      </w:r>
      <w:r w:rsidR="00830710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"/>
      </w:r>
      <w:r w:rsidR="002772A5" w:rsidRPr="00B32F62">
        <w:rPr>
          <w:rFonts w:ascii="Times New Roman" w:hAnsi="Times New Roman" w:cs="Times New Roman"/>
          <w:bCs/>
          <w:sz w:val="24"/>
          <w:szCs w:val="24"/>
        </w:rPr>
        <w:t xml:space="preserve"> questi doi appoggi così potenti favo</w:t>
      </w:r>
      <w:r w:rsidR="00640D2F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="002772A5" w:rsidRPr="00B32F62">
        <w:rPr>
          <w:rFonts w:ascii="Times New Roman" w:hAnsi="Times New Roman" w:cs="Times New Roman"/>
          <w:bCs/>
          <w:sz w:val="24"/>
          <w:szCs w:val="24"/>
        </w:rPr>
        <w:t xml:space="preserve">evoli a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772A5" w:rsidRPr="00B32F62">
        <w:rPr>
          <w:rFonts w:ascii="Times New Roman" w:hAnsi="Times New Roman" w:cs="Times New Roman"/>
          <w:bCs/>
          <w:sz w:val="24"/>
          <w:szCs w:val="24"/>
        </w:rPr>
        <w:t xml:space="preserve"> conservatione di questi paes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772A5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C55C6BF" w14:textId="680D801A" w:rsidR="00B62AD5" w:rsidRPr="00B32F62" w:rsidRDefault="002772A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no questi signori per publicar un rigoroso 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editto contro 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esui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 xml:space="preserve"> perché escano fuori di queste P</w:t>
      </w:r>
      <w:r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ovincie; il che doveranno fare i</w:t>
      </w:r>
      <w:r w:rsidRPr="00B32F62">
        <w:rPr>
          <w:rFonts w:ascii="Times New Roman" w:hAnsi="Times New Roman" w:cs="Times New Roman"/>
          <w:bCs/>
          <w:sz w:val="24"/>
          <w:szCs w:val="24"/>
        </w:rPr>
        <w:t>esuiti</w:t>
      </w:r>
      <w:r w:rsidR="00830710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i giorni doppo la publicatione, che non obeden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 ritornando, presi, saranno condannati a pagar la prima volta</w:t>
      </w:r>
      <w:r w:rsidR="00AC3999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il meno seicento fiorini; la seconda il doppo, et dov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no haver la frusta, et esser banditi, et la terz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aranno castigati di maggior pena nella vita con confisc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ione di tutti i beni, come per turbatori del publico ripos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C8DF0B3" w14:textId="77777777" w:rsidR="00B62AD5" w:rsidRPr="00B32F62" w:rsidRDefault="002772A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si egual pena sarà ingiunta a chi li riceverà in cas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73C2135" w14:textId="1BDC28EE" w:rsidR="002772A5" w:rsidRPr="00B32F62" w:rsidRDefault="002772A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rohibiranno</w:t>
      </w:r>
      <w:r w:rsidR="00AC3999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 colett</w:t>
      </w:r>
      <w:r w:rsidR="00AC3999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>, che catholici facevano de</w:t>
      </w:r>
      <w:r w:rsidR="004E65CD" w:rsidRPr="00B32F62">
        <w:rPr>
          <w:rFonts w:ascii="Times New Roman" w:hAnsi="Times New Roman" w:cs="Times New Roman"/>
          <w:bCs/>
          <w:sz w:val="24"/>
          <w:szCs w:val="24"/>
        </w:rPr>
        <w:t xml:space="preserve"> denari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E65CD" w:rsidRPr="00B32F62">
        <w:rPr>
          <w:rFonts w:ascii="Times New Roman" w:hAnsi="Times New Roman" w:cs="Times New Roman"/>
          <w:bCs/>
          <w:sz w:val="24"/>
          <w:szCs w:val="24"/>
        </w:rPr>
        <w:t xml:space="preserve"> inviar fuori de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4E65CD" w:rsidRPr="00B32F62">
        <w:rPr>
          <w:rFonts w:ascii="Times New Roman" w:hAnsi="Times New Roman" w:cs="Times New Roman"/>
          <w:bCs/>
          <w:sz w:val="24"/>
          <w:szCs w:val="24"/>
        </w:rPr>
        <w:t xml:space="preserve">aese per elemosine, o per altro; medesimamente il teni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 xml:space="preserve"> figlioli fuori di queste P</w:t>
      </w:r>
      <w:r w:rsidR="004E65CD" w:rsidRPr="00B32F62">
        <w:rPr>
          <w:rFonts w:ascii="Times New Roman" w:hAnsi="Times New Roman" w:cs="Times New Roman"/>
          <w:bCs/>
          <w:sz w:val="24"/>
          <w:szCs w:val="24"/>
        </w:rPr>
        <w:t xml:space="preserve">rovincie nelli collegi, et scuole de’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E65CD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="004E65CD" w:rsidRPr="00B32F62">
        <w:rPr>
          <w:rFonts w:ascii="Times New Roman" w:hAnsi="Times New Roman" w:cs="Times New Roman"/>
          <w:bCs/>
          <w:sz w:val="24"/>
          <w:szCs w:val="24"/>
        </w:rPr>
        <w:t xml:space="preserve">esuiti, et nei paesi principalmente dei Spagnuol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E65CD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8D2E218" w14:textId="2F3C3349" w:rsidR="004E65CD" w:rsidRPr="00B32F62" w:rsidRDefault="004E65CD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 a detti catholici in particolare par che si vogli restringer c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ssecutioni di emenda in virtù de’ vecchi placart l’esser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citio della nostra santa</w:t>
      </w:r>
      <w:r w:rsidR="00640D2F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ligione non tanto nelle case proprie, che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lle de’ ministri de’ principi. Alcuni sono notati; m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D388585" w14:textId="77777777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3r / </w:t>
      </w:r>
    </w:p>
    <w:p w14:paraId="4C66E7C7" w14:textId="0BEFB9BB" w:rsidR="00407D18" w:rsidRPr="00B32F62" w:rsidRDefault="00407D18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r non si è venuto ad alcuna dichiaratione, o sententia dal m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gistrato. Temono nondimeno essi catholici, et modestamente si com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iangono di restar privi di quella consolatione spirituale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al volta havevano nell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as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signor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ncipe di Portugall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gnato del signor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ncipe d’Oranges; et principalmente in ques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Serenità vostr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 quello seguirà le ne darò riverente cont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 tutto parmi sia fatto per dar freno con tal esempio al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solenza delli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miniani, che non lasciano di far nuov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venticole, et di tumultuar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2D69A6E" w14:textId="420D1DC4" w:rsidR="00407D18" w:rsidRPr="00B32F62" w:rsidRDefault="00407D18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no state messe alle stampre</w:t>
      </w:r>
      <w:r w:rsidR="00A46CF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verse</w:t>
      </w:r>
      <w:r w:rsidR="00A46CF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e lettere intercette, et mand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e dal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nte di Mansfelt a questo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e, con qualche dich</w:t>
      </w:r>
      <w:r w:rsidR="004C030A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>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tione, et il libro è intitolato Cancellari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h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spanic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 mando uno qui aggiunto</w:t>
      </w:r>
      <w:r w:rsidR="00A46CF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quelli dell’Eccellenze vostre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essero gusto di vederlo. Et a vostra Serenità et all’Eccellenze lo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C030A" w:rsidRPr="00B32F62">
        <w:rPr>
          <w:rFonts w:ascii="Times New Roman" w:hAnsi="Times New Roman" w:cs="Times New Roman"/>
          <w:bCs/>
          <w:sz w:val="24"/>
          <w:szCs w:val="24"/>
        </w:rPr>
        <w:t xml:space="preserve">auguro con ogni humil riverenza felicissime le prossim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C030A" w:rsidRPr="00B32F62">
        <w:rPr>
          <w:rFonts w:ascii="Times New Roman" w:hAnsi="Times New Roman" w:cs="Times New Roman"/>
          <w:bCs/>
          <w:sz w:val="24"/>
          <w:szCs w:val="24"/>
        </w:rPr>
        <w:t xml:space="preserve"> santissime feste di Pasqua. Gratie etc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C030A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D7E5B6C" w14:textId="77777777" w:rsidR="00B62AD5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EF3F56" w14:textId="23862BB5" w:rsidR="004C030A" w:rsidRPr="00B32F62" w:rsidRDefault="004C030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4 marzo 1622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E5D83C1" w14:textId="6B23BA04" w:rsidR="004C030A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4C030A" w:rsidRPr="00B32F62">
        <w:rPr>
          <w:rFonts w:ascii="Times New Roman" w:hAnsi="Times New Roman" w:cs="Times New Roman"/>
          <w:bCs/>
          <w:sz w:val="24"/>
          <w:szCs w:val="24"/>
        </w:rPr>
        <w:t xml:space="preserve">i vostra Sereni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C030A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494882F" w14:textId="54A40AFC" w:rsidR="004C030A" w:rsidRPr="00B32F62" w:rsidRDefault="0000057F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,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devotissimo servito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313963B1" w14:textId="77777777" w:rsidR="0000057F" w:rsidRPr="00D13166" w:rsidRDefault="0000057F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hristofforo Suriano </w:t>
      </w:r>
      <w:r w:rsidR="004D7F94" w:rsidRPr="00D13166">
        <w:rPr>
          <w:rFonts w:ascii="Times New Roman" w:hAnsi="Times New Roman" w:cs="Times New Roman"/>
          <w:bCs/>
          <w:sz w:val="24"/>
          <w:szCs w:val="24"/>
          <w:lang w:val="fr-FR"/>
        </w:rPr>
        <w:t>|</w:t>
      </w: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</w:p>
    <w:p w14:paraId="09646353" w14:textId="77777777" w:rsidR="00B62AD5" w:rsidRPr="00D13166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3D59ACEA" w14:textId="77777777" w:rsidR="008040C2" w:rsidRPr="00D13166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>/ 23v</w:t>
      </w:r>
      <w:r w:rsidR="008040C2"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557319FA" w14:textId="77777777" w:rsidR="008040C2" w:rsidRPr="00D13166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7FA0C359" w14:textId="77777777" w:rsidR="008040C2" w:rsidRPr="00D13166" w:rsidRDefault="008040C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01B2575E" w14:textId="48E9A4B5" w:rsidR="00FE3AC4" w:rsidRPr="00D13166" w:rsidRDefault="008040C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B62AD5" w:rsidRPr="00D13166">
        <w:rPr>
          <w:rFonts w:ascii="Times New Roman" w:hAnsi="Times New Roman" w:cs="Times New Roman"/>
          <w:bCs/>
          <w:sz w:val="24"/>
          <w:szCs w:val="24"/>
          <w:lang w:val="fr-FR"/>
        </w:rPr>
        <w:t>24r</w:t>
      </w:r>
      <w:r w:rsidR="00FE3AC4"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 </w:t>
      </w:r>
    </w:p>
    <w:p w14:paraId="01D0EC8A" w14:textId="77777777" w:rsidR="008040C2" w:rsidRPr="00984289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31CE715D" w14:textId="3B2E7F28" w:rsidR="00DE501E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1E0A44C1" w14:textId="77777777" w:rsidR="00B62AD5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D1ED7E" w14:textId="10697F4E" w:rsidR="00FE3AC4" w:rsidRPr="00B32F62" w:rsidRDefault="00FE3AC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v /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D90D67C" w14:textId="6F8834E5" w:rsidR="00DE501E" w:rsidRPr="00B32F62" w:rsidRDefault="00DE501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ncipe di Venet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1881397A" w14:textId="777FD228" w:rsidR="00DE501E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 376 sola</w:t>
      </w:r>
      <w:r w:rsidR="00755C66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5"/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086BC69" w14:textId="77777777" w:rsidR="00DE501E" w:rsidRPr="00B32F62" w:rsidRDefault="00DE501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C9F7341" w14:textId="19652B21" w:rsidR="00192734" w:rsidRPr="00B32F62" w:rsidRDefault="00192734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3BF6DFBC" w14:textId="375420C8" w:rsidR="00DE501E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vC /</w:t>
      </w:r>
      <w:r w:rsidR="00DE501E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600B7BDE" w14:textId="59344C1B" w:rsidR="00105F4B" w:rsidRPr="00B32F62" w:rsidRDefault="00DE501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4 marzo 1622 ricevute a</w:t>
      </w:r>
      <w:r w:rsidR="001417C6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30 de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A469F03" w14:textId="03917352" w:rsidR="00DE501E" w:rsidRPr="00B32F62" w:rsidRDefault="00DE501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 segretario Suriano sola </w:t>
      </w:r>
      <w:r w:rsidR="00B62AD5"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376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2665250" w14:textId="77777777" w:rsidR="00B62AD5" w:rsidRPr="00B32F62" w:rsidRDefault="00B62AD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4F1F71" w14:textId="525B5F12" w:rsidR="00DE501E" w:rsidRPr="00E1280A" w:rsidRDefault="00DE501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</w:t>
      </w:r>
      <w:r w:rsidR="00B62AD5"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. 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C</w:t>
      </w:r>
      <w:r w:rsidR="00B62AD5"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. 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R</w:t>
      </w:r>
      <w:r w:rsidR="00B62AD5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4D7F94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|</w:t>
      </w:r>
      <w:r w:rsidR="007D29E3"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0075F45E" w14:textId="39448FF0" w:rsidR="00C530C3" w:rsidRPr="00E1280A" w:rsidRDefault="00C530C3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04CDD2E6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482C641C" w14:textId="7E120AEA" w:rsidR="00A46CF7" w:rsidRPr="00B32F62" w:rsidRDefault="00A46CF7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07CB" w:rsidRPr="00B32F62">
        <w:rPr>
          <w:rFonts w:ascii="Times New Roman" w:hAnsi="Times New Roman" w:cs="Times New Roman"/>
          <w:sz w:val="24"/>
          <w:szCs w:val="24"/>
        </w:rPr>
        <w:t>7</w:t>
      </w:r>
    </w:p>
    <w:p w14:paraId="6A095538" w14:textId="6EAD46E1" w:rsidR="004A07CB" w:rsidRPr="00B32F62" w:rsidRDefault="004A07CB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1 marzo 1622</w:t>
      </w:r>
      <w:r w:rsidR="00E35E57" w:rsidRPr="00B32F62">
        <w:rPr>
          <w:rFonts w:ascii="Times New Roman" w:hAnsi="Times New Roman" w:cs="Times New Roman"/>
          <w:sz w:val="24"/>
          <w:szCs w:val="24"/>
        </w:rPr>
        <w:t>, L’Aia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="00A46CF7" w:rsidRPr="00B32F62">
        <w:rPr>
          <w:rFonts w:ascii="Times New Roman" w:hAnsi="Times New Roman" w:cs="Times New Roman"/>
          <w:sz w:val="24"/>
          <w:szCs w:val="24"/>
        </w:rPr>
        <w:t>(cc. 25r-27v, 34r-v)</w:t>
      </w:r>
    </w:p>
    <w:p w14:paraId="031742DA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6C6230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5r / </w:t>
      </w:r>
    </w:p>
    <w:p w14:paraId="0EFF9FBD" w14:textId="74BD3AF0" w:rsidR="00DE501E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rim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F9FC709" w14:textId="31E2BB90" w:rsidR="00DE501E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 377 fin 378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FA39902" w14:textId="77777777" w:rsidR="00DE501E" w:rsidRPr="00B32F62" w:rsidRDefault="00DE501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31BB6B" w14:textId="77777777" w:rsidR="00DE501E" w:rsidRPr="00B32F62" w:rsidRDefault="00DE501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8EFBB9B" w14:textId="24E5CAE5" w:rsidR="00DE501E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oggi sul far della sera ho ricevuto un grosso pacchetto c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 lettere pubbliche, et particolari dell’eccellentissimo signor ambasciator Lando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 costì sono state poste per errore sotto a mia coperta, et diman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 le invierò a quell’eccellentissimo signor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E501E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FFD0AF0" w14:textId="026FB718" w:rsidR="00DE501E" w:rsidRPr="00B32F62" w:rsidRDefault="00DE501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redo, che all’Eccellenza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ua sarà così capitato il mio pacchetto; me 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uole per publico rispetto per gl’avvisi, et commissioni, che m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otevano venir da lei; ma anco per il mio particolare ment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brama, et gran desiderio aspetto provisione alla m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ran necessità; sperando che vostra Serenità haverà compassion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mio stato nel sentirmi di tanto tempo fa senza l’or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nario mio trattenimento, che se non è seguito, vogli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omettermi, che la sua pietà l’haverà messa a dar buon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rdini; et a sovenir anco in altra maniera la mia pove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ortun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9998D08" w14:textId="28BF9F47" w:rsidR="00DE501E" w:rsidRPr="00B32F62" w:rsidRDefault="00DE501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a risolutione presa da questi signori di far tagliar l’argine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 anegato, et fatto danno considerabile a’ Spagnuoli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andra la serenissima Infanta con il Consiglio risolvé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ndar doi commissarii a Bolduch, a fine di veder com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 potesse tagliar altre diche</w:t>
      </w:r>
      <w:r w:rsidR="00DA1749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6"/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 xml:space="preserve">, che rispondono ne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 xml:space="preserve">aese possesso da questi signori. Cioè quelle di Husden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>ltenà, che inferisce in questa P</w:t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 xml:space="preserve">rovincia, et quel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 xml:space="preserve"> di Bommels Weert Tiels Weert, et Maslans Waes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 xml:space="preserve"> in Gheldria. Li commissarii arrivorono, ma h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 xml:space="preserve"> anco inteso, che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>l governator di Bolduch Grabendon</w:t>
      </w:r>
      <w:r w:rsidR="00E35E5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7"/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43B9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2C41856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5v / </w:t>
      </w:r>
    </w:p>
    <w:p w14:paraId="17E6906F" w14:textId="763C3F16" w:rsidR="00A57019" w:rsidRPr="00B32F62" w:rsidRDefault="00A5701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bbi sconsigliato il taglio per qualche suo interesse massime da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rte di Holanda; questo però doppo esser stato tenta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Gheldria di venir a qualche effetto; ma avvertiti 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esani concorsero in buon numero dove già si era comi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iato per far il taglio, et l’impedirono. Hora li medesimi paesan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quei contorni fanno diligente guardia, et li signori St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nno dato ordine ai magistrati delle Amiralità perché sop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lle fiumare scorrino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tte, et giorno barche arma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 medesimo effett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33FA91A" w14:textId="05186F4A" w:rsidR="00A57019" w:rsidRPr="00B32F62" w:rsidRDefault="00A5701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erso la parte di</w:t>
      </w:r>
      <w:r w:rsidR="00DA1749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8"/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 xml:space="preserve"> Husden in questa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ovincia il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vernato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quella piazza, ch’è il general dell’artiglieria partì di qu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iovedì passato in diligenza per dar buoni ordini, et accor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er al bisogno, che potesse haversi contra l’intrapres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sopra quelle diche o argini potessero far Spagnuol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C46F574" w14:textId="5A87EAD5" w:rsidR="00A57019" w:rsidRPr="00B32F62" w:rsidRDefault="00A5701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pra l’isola di Casant il luogotenente generale dell’arti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lieria, che vi commanda ha fatto alzar con terre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n dosso tanto, che con il canone</w:t>
      </w:r>
      <w:r w:rsidR="0084741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uò batter</w:t>
      </w:r>
      <w:r w:rsidR="0084741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, et incom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modar gli operarii dei forti, che gl’inimici fanno fabri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are sopra la riva opposita alla detta isola; m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sano anco Spagnuoli una finezza assai grande perché tengo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tinue sentinelle, che riguardano attentamente alla par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tiro del canone, et subito che s’accorgono</w:t>
      </w:r>
      <w:r w:rsidR="0084741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1"/>
      </w:r>
      <w:r w:rsidR="005E20F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del fumo</w:t>
      </w:r>
      <w:r w:rsidR="0084741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vvisano</w:t>
      </w:r>
      <w:r w:rsidR="0084741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3"/>
      </w:r>
      <w:r w:rsidR="005E20F0" w:rsidRPr="00B32F62">
        <w:rPr>
          <w:rFonts w:ascii="Times New Roman" w:hAnsi="Times New Roman" w:cs="Times New Roman"/>
          <w:bCs/>
          <w:sz w:val="24"/>
          <w:szCs w:val="24"/>
        </w:rPr>
        <w:t>;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gli operarii si gettano</w:t>
      </w:r>
      <w:r w:rsidR="005E20F0" w:rsidRPr="00B32F62">
        <w:rPr>
          <w:rFonts w:ascii="Times New Roman" w:hAnsi="Times New Roman" w:cs="Times New Roman"/>
          <w:bCs/>
          <w:sz w:val="24"/>
          <w:szCs w:val="24"/>
        </w:rPr>
        <w:t xml:space="preserve"> stessi a terra, lascia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E20F0" w:rsidRPr="00B32F62">
        <w:rPr>
          <w:rFonts w:ascii="Times New Roman" w:hAnsi="Times New Roman" w:cs="Times New Roman"/>
          <w:bCs/>
          <w:sz w:val="24"/>
          <w:szCs w:val="24"/>
        </w:rPr>
        <w:t>do passar il colpo; ma ben spesso ne viene colto qualcheduno</w:t>
      </w:r>
      <w:r w:rsidR="001E31B5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="005E20F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E20F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9434707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/ 26r / </w:t>
      </w:r>
    </w:p>
    <w:p w14:paraId="75088087" w14:textId="7BB3E96C" w:rsidR="001E31B5" w:rsidRPr="00B32F62" w:rsidRDefault="001E31B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forti, che fanno far Spagnuoli in quella parte sono do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no di cinque, l’altro di quattro rivelini, havendo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ne di ridur in un canale l’acqua salsa sopra la dolc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divertir il corso di quella, che affonda grandemen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esso l’Esclusa, et così la fortifica tanto più; ma c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taglio già fatto far da questi signori sperano hav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traminato, et si promettono di haver messa que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iazza in assai buona sicurezz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237A298" w14:textId="77777777" w:rsidR="001E31B5" w:rsidRPr="00B32F62" w:rsidRDefault="001E31B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attende di qua ad altre provisioni necessarie; ment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co Spagnuoli continuano a rinforzar le loro compagnie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le nuove levat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B657C1C" w14:textId="79B4F718" w:rsidR="001E31B5" w:rsidRPr="00B32F62" w:rsidRDefault="001E31B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deputati commessi dalli signori Stati per trattar con il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nte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warzembergh venuto qui a nome del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m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rches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lettore di Brandemburgh hanno ridotte insiem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lui le cose della confederatione a termine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clusione; havendosi stabilito, che li signori Stati mant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iranno le restanti piazze, che sono alla devo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sua Altezza nei ducati di Cleves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,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Giuliers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dall’altro canto per una portione della spes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sarà di somma di gran lunga maggiore a ques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i, sua Altezza contribuerà per la paga di mil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inquecento fanti, et lascierà che sue Eccellenze tirino in que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esi fino ad un certo segno quel profitto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otranno. Vi sono altre conditioni a</w:t>
      </w:r>
      <w:r w:rsidR="00E35E5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eneficio commu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F56FE4F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v / </w:t>
      </w:r>
    </w:p>
    <w:p w14:paraId="5767091F" w14:textId="77777777" w:rsidR="00DB4365" w:rsidRPr="00B32F62" w:rsidRDefault="00DB436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tanto per il trafico, che per la religione, et per altr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6D5BDBC" w14:textId="6A8C7E83" w:rsidR="00DB4365" w:rsidRPr="00B32F62" w:rsidRDefault="00DB436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u la settimana passata il signor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basciator di Francia in audienz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compiangersi di quelle navi, che erano in Tessel armate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piene di munitioni, et apprestamenti da guerra destina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la Rocella, procurando, che fosse impedito, et non foss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cito ad alcuno il portar armi, et provisioni, et di gen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d’altro agl’inobedienti, et sudditi ribelli del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 suo signor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u iscusato dai signori Stati con dire, che non si sapev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preso tempo ad informarsene: in tanto può esser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 navi siano uscite. Non sono da guerra, ma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rcanti, che traficano. Con questo si cuopre, et con di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per tirar le contributioni dai particolari non si potev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sì facilmente interdir loro il comercio; la qual voce capita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’orrecchio dell’Ambasciatore, et dei stessi Francesi del parti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 non si acconsente, onde viene temuto, che 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4B6C" w:rsidRPr="00B32F62">
        <w:rPr>
          <w:rFonts w:ascii="Times New Roman" w:hAnsi="Times New Roman" w:cs="Times New Roman"/>
          <w:bCs/>
          <w:sz w:val="24"/>
          <w:szCs w:val="24"/>
        </w:rPr>
        <w:t xml:space="preserve">accresca sempre più il disgusto della Corona di Franc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 xml:space="preserve"> contra queste P</w:t>
      </w:r>
      <w:r w:rsidR="00AE4B6C" w:rsidRPr="00B32F62">
        <w:rPr>
          <w:rFonts w:ascii="Times New Roman" w:hAnsi="Times New Roman" w:cs="Times New Roman"/>
          <w:bCs/>
          <w:sz w:val="24"/>
          <w:szCs w:val="24"/>
        </w:rPr>
        <w:t xml:space="preserve">rovinci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E4B6C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0DC961B" w14:textId="20488DE2" w:rsidR="00AE4B6C" w:rsidRPr="00B32F62" w:rsidRDefault="00AE4B6C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Londra non hanno li signori Stati avviso alcuno che loro sodisf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zi temono, che li suoi ambasciatori tornino senza fru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cuno del viaggio. Qui però si sono trovati la passa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ttimana molti delli aministratori della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mpagnia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l’Indie Orientali per trattar sopra qualche ripiego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 potesse inventare per dar sodisfatione a quelli d’Inghilter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minor interesse, che sia possibile di questa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mpagn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9778E95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r / </w:t>
      </w:r>
    </w:p>
    <w:p w14:paraId="5AA5BEDF" w14:textId="306BF1FD" w:rsidR="00053639" w:rsidRPr="00B32F62" w:rsidRDefault="00274C5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 non sento, che habbino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 li signori Stati potuto spuntare né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 ridur li aministratori a rilasciarsi dalle prime pretension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 et durezze guidati dall’interesse. Et questo signor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mbasciator ingles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 che volontieri vedrebbe sodisfatto il suo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e, et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 un medesimo t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>empo nell’antica unione queste P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rovinci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 con la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M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aestà sua. Si duole di questa durezza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53639" w:rsidRPr="00B32F62">
        <w:rPr>
          <w:rFonts w:ascii="Times New Roman" w:hAnsi="Times New Roman" w:cs="Times New Roman"/>
          <w:bCs/>
          <w:sz w:val="24"/>
          <w:szCs w:val="24"/>
        </w:rPr>
        <w:t xml:space="preserve"> mostra restar disgustato della maniera di far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23985B90" w14:textId="50C5A290" w:rsidR="00274C59" w:rsidRPr="00B32F62" w:rsidRDefault="0005363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ià alcuni mesi li signori Stati ispedirono verso Algieri un ta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nreques per trattar d’accordo con quei corsari, et parm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habbi spuntato; onde hanno scritto lettere a questi signo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tenore, che vostra Serenità intenderà dall’aggiunta tradu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in sostanza contiene, che vogliono haver la pac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consigneranno li schiavi sudditi di questi pae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quel personaggio, che sarà mandato da essi; che d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’ innanti non saranno li vasselli di questi signori toccati d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oro; che haveranno libero comercio; et si unir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co quando voglino a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perar l’armi contra la Spagn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pare, che da tutti sia laudata questa risolu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ntre si teme, che accompagnandosi con Turchi possi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ecipitar alla ruina contro Spagnuoli; parendo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ndo ciò seguisse sarebbe con detrimento de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ristianità tutta: in oltre non si fa fondamen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fede di coloro; et che si vede bene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l’accordo non è per altro se non perché andando a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6FD6208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v / </w:t>
      </w:r>
    </w:p>
    <w:p w14:paraId="61A681A7" w14:textId="77777777" w:rsidR="00D93875" w:rsidRPr="00B32F62" w:rsidRDefault="00D9387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esente li vasselli de’ mercanti accompagnati, ben armat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colla scorta di navi da guerra non veggono di pot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r protitto, come facevano per avanti, quando andava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suniti; et si persuade alcuno che possi un giorno succed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lche inconveniente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BC8DF13" w14:textId="77777777" w:rsidR="00D93875" w:rsidRPr="00B32F62" w:rsidRDefault="00D9387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ranta in 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circa sono li vasselli mercantili, che con quatt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navi da guerra al principio del mese venturo partir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per Italia. La più gran parte carichi di formenti</w:t>
      </w:r>
      <w:r w:rsidR="009F27D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5"/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, et alt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biade per Genova, et per Livorn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422BBF5" w14:textId="5541EB14" w:rsidR="00993E21" w:rsidRPr="00B32F62" w:rsidRDefault="00EA76A5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È stato in questa P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>rovincia publicato l’editto delli</w:t>
      </w:r>
      <w:r w:rsidR="009F27D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6"/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signo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 xml:space="preserve"> Stati contro i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esuiti, et altri sacerdoti dipenden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del quale n’ho fatta far la translatione che sarà qu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aggiunta per quelli dell’Eccellenze vostre che havessero gus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di vederla. Li preti secolari del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aese non sono cacci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ma devono notificarsi ai magistrati, come di già mol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ha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nno fatto. Viene detto, che li i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esuiti habbino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buona parte fatta la ritirata così consigliati da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suo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devoti; tuttavia si tiene per fermo, che ancor ne resti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nel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>aese. Et viene affermato haver ess</w:t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>i s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>tti</w:t>
      </w:r>
      <w:r w:rsidR="009F27D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7"/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 xml:space="preserve"> maniera</w:t>
      </w:r>
      <w:r w:rsidR="009F27D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8"/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 xml:space="preserve"> alcuni de’ catholici, che come prima 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 xml:space="preserve"> mostravano</w:t>
      </w:r>
      <w:r w:rsidR="00993E21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519AF" w:rsidRPr="00B32F62">
        <w:rPr>
          <w:rFonts w:ascii="Times New Roman" w:hAnsi="Times New Roman" w:cs="Times New Roman"/>
          <w:bCs/>
          <w:sz w:val="24"/>
          <w:szCs w:val="24"/>
        </w:rPr>
        <w:t>affettionati alla P</w:t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 xml:space="preserve">atria; così al presen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 xml:space="preserve"> si dano a conoscer partiali suoi nemici. Et d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 xml:space="preserve"> questi signori per quanto si scuopre si tenterà ogni stradd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 xml:space="preserve"> per levarsi dinanti essi i</w:t>
      </w:r>
      <w:r w:rsidR="0022750D" w:rsidRPr="00B32F62">
        <w:rPr>
          <w:rFonts w:ascii="Times New Roman" w:hAnsi="Times New Roman" w:cs="Times New Roman"/>
          <w:bCs/>
          <w:sz w:val="24"/>
          <w:szCs w:val="24"/>
        </w:rPr>
        <w:t xml:space="preserve">esuiti, che chiamano piet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391A0F5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4r / </w:t>
      </w:r>
    </w:p>
    <w:p w14:paraId="3CD9398C" w14:textId="1B26A163" w:rsidR="00E35E57" w:rsidRPr="00B32F62" w:rsidRDefault="00217AE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scandalo. Li catholici stano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timore, se ben si aveggo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 rigore de’ magistrati nasce dall’insolenza del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rminiani, come riverentemente accennai hoggi otto nella</w:t>
      </w:r>
      <w:r w:rsidR="00E35E5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ia</w:t>
      </w:r>
      <w:r w:rsidR="00E35E5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ttera</w:t>
      </w:r>
      <w:r w:rsidR="00E35E5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376 che sarà aggiunta replicata con queste. Gratie etc.</w:t>
      </w:r>
      <w:r w:rsidR="009F27DD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34D8DA0E" w14:textId="4DE09C4E" w:rsidR="00217AEA" w:rsidRPr="00B32F62" w:rsidRDefault="00217AE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E321915" w14:textId="77777777" w:rsidR="00217AEA" w:rsidRPr="00B32F62" w:rsidRDefault="00217AE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21 marzo 1622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2F93E34" w14:textId="2852EC4A" w:rsidR="00217AEA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="00217AEA" w:rsidRPr="00B32F62">
        <w:rPr>
          <w:rFonts w:ascii="Times New Roman" w:hAnsi="Times New Roman" w:cs="Times New Roman"/>
          <w:bCs/>
          <w:sz w:val="24"/>
          <w:szCs w:val="24"/>
        </w:rPr>
        <w:t xml:space="preserve">i vostra Sereni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217AEA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ED4293C" w14:textId="77777777" w:rsidR="00217AEA" w:rsidRPr="00B32F62" w:rsidRDefault="00217AE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C3E9C30" w14:textId="77777777" w:rsidR="00217AEA" w:rsidRPr="00B32F62" w:rsidRDefault="00217AE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21938C6" w14:textId="77777777" w:rsidR="00E35E57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FAE2E3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4v / </w:t>
      </w:r>
    </w:p>
    <w:p w14:paraId="1BDEE546" w14:textId="5363650E" w:rsidR="00F11B63" w:rsidRPr="00B32F62" w:rsidRDefault="00F11B6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ignor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ncipe di Veneti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10E7ADB" w14:textId="77777777" w:rsidR="00F11B63" w:rsidRPr="00B32F62" w:rsidRDefault="00F11B6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38C07E3" w14:textId="0967A0C3" w:rsidR="00F11B63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="00F11B63" w:rsidRPr="00B32F62">
        <w:rPr>
          <w:rFonts w:ascii="Times New Roman" w:hAnsi="Times New Roman" w:cs="Times New Roman"/>
          <w:bCs/>
          <w:sz w:val="24"/>
          <w:szCs w:val="24"/>
        </w:rPr>
        <w:t xml:space="preserve"> 377 fin 378</w:t>
      </w:r>
      <w:r w:rsidR="00E725BD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2"/>
      </w:r>
      <w:r w:rsidR="00F11B6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F11B6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E1771A0" w14:textId="77777777" w:rsidR="00F11B63" w:rsidRPr="00B32F62" w:rsidRDefault="00F11B6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63B891" w14:textId="058A8F53" w:rsidR="00E35E57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58AC73DB" w14:textId="6AE588F3" w:rsidR="00E35E57" w:rsidRPr="00B32F62" w:rsidRDefault="00E35E57" w:rsidP="00E35E5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4vC / </w:t>
      </w:r>
    </w:p>
    <w:p w14:paraId="26AEBAFB" w14:textId="77777777" w:rsidR="00F11B63" w:rsidRPr="00B32F62" w:rsidRDefault="00F11B6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21 marzo 1622 ricevute 6 apri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84800A2" w14:textId="5458FA18" w:rsidR="00F11B63" w:rsidRPr="00B32F62" w:rsidRDefault="00F11B6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ia</w:t>
      </w:r>
      <w:r w:rsidR="00664F27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377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605BBDC6" w14:textId="77777777" w:rsidR="00E35E57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4D0B57" w14:textId="407343E2" w:rsidR="00F11B63" w:rsidRPr="00B32F62" w:rsidRDefault="00F11B6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1711E406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B8BCD5" w14:textId="77777777" w:rsidR="004A07CB" w:rsidRPr="00B32F62" w:rsidRDefault="004A07C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310202" w14:textId="77777777" w:rsidR="00503458" w:rsidRPr="00B32F62" w:rsidRDefault="00503458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07CB" w:rsidRPr="00B32F62">
        <w:rPr>
          <w:rFonts w:ascii="Times New Roman" w:hAnsi="Times New Roman" w:cs="Times New Roman"/>
          <w:sz w:val="24"/>
          <w:szCs w:val="24"/>
        </w:rPr>
        <w:t>8</w:t>
      </w:r>
    </w:p>
    <w:p w14:paraId="3C26DD45" w14:textId="56ADA862" w:rsidR="004A07CB" w:rsidRPr="00B32F62" w:rsidRDefault="004A07CB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 al n. 7 </w:t>
      </w:r>
      <w:r w:rsidR="00503458" w:rsidRPr="00B32F62">
        <w:rPr>
          <w:rFonts w:ascii="Times New Roman" w:hAnsi="Times New Roman" w:cs="Times New Roman"/>
          <w:sz w:val="24"/>
          <w:szCs w:val="24"/>
        </w:rPr>
        <w:t>(cc. 29r-v, 32r-v)</w:t>
      </w:r>
    </w:p>
    <w:p w14:paraId="3A03720A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3AB889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9r / </w:t>
      </w:r>
    </w:p>
    <w:p w14:paraId="34C61D83" w14:textId="45F1A130" w:rsidR="00524619" w:rsidRPr="00E6330C" w:rsidRDefault="00524619" w:rsidP="00E6330C">
      <w:r w:rsidRPr="00B32F62">
        <w:rPr>
          <w:rFonts w:ascii="Times New Roman" w:hAnsi="Times New Roman" w:cs="Times New Roman"/>
          <w:bCs/>
        </w:rPr>
        <w:t>In lettere dell’Haya de</w:t>
      </w:r>
      <w:r w:rsidR="00E35E57" w:rsidRPr="00B32F62">
        <w:rPr>
          <w:rFonts w:ascii="Times New Roman" w:hAnsi="Times New Roman" w:cs="Times New Roman"/>
          <w:bCs/>
        </w:rPr>
        <w:t>’</w:t>
      </w:r>
      <w:r w:rsidRPr="00B32F62">
        <w:rPr>
          <w:rFonts w:ascii="Times New Roman" w:hAnsi="Times New Roman" w:cs="Times New Roman"/>
          <w:bCs/>
        </w:rPr>
        <w:t xml:space="preserve"> 21 marzo 1622 </w:t>
      </w:r>
      <w:r w:rsidR="00E35E57" w:rsidRPr="00B32F62">
        <w:rPr>
          <w:rFonts w:ascii="Times New Roman" w:hAnsi="Times New Roman" w:cs="Times New Roman"/>
          <w:bCs/>
        </w:rPr>
        <w:t>n°</w:t>
      </w:r>
      <w:r w:rsidRPr="00B32F62">
        <w:rPr>
          <w:rFonts w:ascii="Times New Roman" w:hAnsi="Times New Roman" w:cs="Times New Roman"/>
          <w:bCs/>
        </w:rPr>
        <w:t xml:space="preserve"> 377</w:t>
      </w:r>
      <w:r w:rsidR="00E6330C">
        <w:rPr>
          <w:rStyle w:val="FootnoteReference"/>
          <w:rFonts w:ascii="Times New Roman" w:hAnsi="Times New Roman" w:cs="Times New Roman"/>
          <w:bCs/>
        </w:rPr>
        <w:footnoteReference w:id="103"/>
      </w:r>
      <w:r w:rsidRPr="00B32F62">
        <w:rPr>
          <w:rFonts w:ascii="Times New Roman" w:hAnsi="Times New Roman" w:cs="Times New Roman"/>
          <w:bCs/>
        </w:rPr>
        <w:t xml:space="preserve"> </w:t>
      </w:r>
      <w:r w:rsidR="00E35E57" w:rsidRPr="00B32F62">
        <w:rPr>
          <w:rFonts w:ascii="Times New Roman" w:hAnsi="Times New Roman" w:cs="Times New Roman"/>
          <w:bCs/>
        </w:rPr>
        <w:t>|</w:t>
      </w:r>
    </w:p>
    <w:p w14:paraId="2F66F7D8" w14:textId="77777777" w:rsidR="00524619" w:rsidRPr="00B32F62" w:rsidRDefault="0052461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3ED75D" w14:textId="0956AA1A" w:rsidR="00524619" w:rsidRPr="00B32F62" w:rsidRDefault="0052461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a d’Algieri alli signori Stati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31D8BF9C" w14:textId="77777777" w:rsidR="00524619" w:rsidRPr="00B32F62" w:rsidRDefault="0052461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69D884" w14:textId="5CC0F8ED" w:rsidR="00524619" w:rsidRPr="00B32F62" w:rsidRDefault="0052461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nome di Dio omnipotente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E8F8E4F" w14:textId="77777777" w:rsidR="00055246" w:rsidRPr="00B32F62" w:rsidRDefault="00055246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4A3EE8F" w14:textId="24EAB216" w:rsidR="00524619" w:rsidRPr="00B32F62" w:rsidRDefault="0052461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li grandi, et altissimi signori protettori della fede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ristiana li St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nerali de’ Paesi bassi desideriamo salute, et intiera prosperità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rrivando questa nostra missiva, arriverà insieme la pace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stra benevolenza. Doppo alcuni giorni passati habbiam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a una lettera</w:t>
      </w:r>
      <w:r w:rsidR="00503458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mano del nostro consigliero Gi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o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nricque, colla quale da voi è richiesta la pace, et intie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micitia, comme noi l’habbiamo già promessa. In tutto ques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mpo non è arrivata persona delli Stati; né habbiam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o novelle alcune. Li nostri vasselli da guer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no usciti</w:t>
      </w:r>
      <w:r w:rsidR="0005524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hanno rancontrato molti vasselli dei vost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>tati, li quali si sono batut</w:t>
      </w:r>
      <w:r w:rsidR="009F27DD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li nostri, non volendo avicinarsi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né abbassar le vele, come era stato proposto. Hora veden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adunque la vostra missiva habbiamo stimato a proposito mett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nelle mani del vostro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onsigliero li christiani fiaminghi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qui habbiamo fatti schiavi, li quali noi lascieremo parti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519AF" w:rsidRPr="00B32F62">
        <w:rPr>
          <w:rFonts w:ascii="Times New Roman" w:hAnsi="Times New Roman" w:cs="Times New Roman"/>
          <w:bCs/>
          <w:sz w:val="24"/>
          <w:szCs w:val="24"/>
        </w:rPr>
        <w:t xml:space="preserve"> verso la loro P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atria, subito che uno dei vostri vasselli d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guerra, et un personaggio con lettere sarà arrivato qui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confermatione, in modo che il tutto sarà bene. Et promettiam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per l’avenire a nome di Dio, et del nostro profetta di co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>servar la vera amicitia, et pace. In caso, che li vostri mer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canti desiderino venir a traficar con mercantie potr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farlo liberamente; et in caso che li vostri vasselli da guer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si voglino armar con li nostri per andar contra Spag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possono venir francamente: perché</w:t>
      </w:r>
      <w:r w:rsidR="00503458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6"/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da mo’ innanti la vost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amicitia è la nostra, et l’inimico vostro, il nostro nemic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di modo che come il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onsule vostro è in Turchia, così sar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81525" w:rsidRPr="00B32F62">
        <w:rPr>
          <w:rFonts w:ascii="Times New Roman" w:hAnsi="Times New Roman" w:cs="Times New Roman"/>
          <w:bCs/>
          <w:sz w:val="24"/>
          <w:szCs w:val="24"/>
        </w:rPr>
        <w:t xml:space="preserve"> egli parimente qui sotto la difesa del nostro gran signo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003BD0B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9v / </w:t>
      </w:r>
    </w:p>
    <w:p w14:paraId="245C20BA" w14:textId="2A977D57" w:rsidR="00055246" w:rsidRPr="00B32F62" w:rsidRDefault="00CB312F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tante che il suo scritto non contraria punto a quello, che h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mendato. Noi habbiamo ordinato ai nostri vassel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ià usciti, o che usciranno ancora, che rancontrando es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ostri vasselli in mare non li faccino alcun male, o non li levi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é le loro vele, né ancore, o cosa che li appartenga; di mo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sarà commandato allo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retto quello che habbiamo propos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i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è che arrivando li nostri vasselli li accosteranno tiran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i loro canoni in segno di amicitia; et per l’avenire sar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nostra pace pace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*</w:t>
      </w:r>
      <w:r w:rsidRPr="00B32F62">
        <w:rPr>
          <w:rFonts w:ascii="Times New Roman" w:hAnsi="Times New Roman" w:cs="Times New Roman"/>
          <w:bCs/>
          <w:sz w:val="24"/>
          <w:szCs w:val="24"/>
        </w:rPr>
        <w:t>, parola parola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*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la nostra assicuranz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cura. Et al ricever delle presenti scriveteci, et mandetici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01D45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rte come trovarete ispediente con li vasselli da guer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noi faremo secondo il desiderio vostro. Data in Algie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’ultimo di Mosserana nell’anno 1031</w:t>
      </w:r>
      <w:r w:rsidR="00B976A6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m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1A780CD1" w14:textId="592966DD" w:rsidR="00CB312F" w:rsidRPr="00B32F62" w:rsidRDefault="00CB312F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A905BC9" w14:textId="77777777" w:rsidR="00CB312F" w:rsidRPr="00B32F62" w:rsidRDefault="00CB312F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ttoscri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F1DE7CA" w14:textId="77777777" w:rsidR="00CB312F" w:rsidRPr="00B32F62" w:rsidRDefault="00CB312F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rian Bass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0F6FABD" w14:textId="77777777" w:rsidR="00E35E57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520BF3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2r / </w:t>
      </w:r>
    </w:p>
    <w:p w14:paraId="7BA11B67" w14:textId="3063F61E" w:rsidR="00277CD7" w:rsidRPr="00B32F62" w:rsidRDefault="00637A1F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2C6FB46" w14:textId="77777777" w:rsidR="00E35E57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EA52C1C" w14:textId="2DFDFA3B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2v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16E45C73" w14:textId="77777777" w:rsidR="004043DB" w:rsidRDefault="004043D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27EEFCC" w14:textId="1ED97182" w:rsidR="00277CD7" w:rsidRPr="00B32F62" w:rsidRDefault="00277CD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a di Algie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AC22A7D" w14:textId="792C05E4" w:rsidR="00277CD7" w:rsidRPr="00B32F62" w:rsidRDefault="00277CD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a prima 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377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5E50542" w14:textId="77777777" w:rsidR="004A07CB" w:rsidRPr="00B32F62" w:rsidRDefault="004A07C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01A527" w14:textId="77777777" w:rsidR="003F0B33" w:rsidRPr="00B32F62" w:rsidRDefault="003F0B3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077497" w14:textId="77777777" w:rsidR="00503458" w:rsidRPr="00B32F62" w:rsidRDefault="00503458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07CB" w:rsidRPr="00B32F62">
        <w:rPr>
          <w:rFonts w:ascii="Times New Roman" w:hAnsi="Times New Roman" w:cs="Times New Roman"/>
          <w:sz w:val="24"/>
          <w:szCs w:val="24"/>
        </w:rPr>
        <w:t>9</w:t>
      </w:r>
    </w:p>
    <w:p w14:paraId="3F10A6DD" w14:textId="747F5FC1" w:rsidR="00317379" w:rsidRPr="00B32F62" w:rsidRDefault="004A07CB" w:rsidP="00CC47F9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I al n. 7</w:t>
      </w:r>
      <w:r w:rsidR="00E35E57"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="00503458" w:rsidRPr="00B32F62">
        <w:rPr>
          <w:rFonts w:ascii="Times New Roman" w:hAnsi="Times New Roman" w:cs="Times New Roman"/>
          <w:sz w:val="24"/>
          <w:szCs w:val="24"/>
        </w:rPr>
        <w:t>(cc. 28r-v, 30r-31v, 33r-v)</w:t>
      </w:r>
      <w:r w:rsidR="00055246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"/>
      </w:r>
    </w:p>
    <w:p w14:paraId="7CDE363C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D3A6B6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r / </w:t>
      </w:r>
    </w:p>
    <w:p w14:paraId="19AF8B2E" w14:textId="2484DCFE" w:rsidR="00277CD7" w:rsidRPr="00DF3D65" w:rsidRDefault="00277CD7" w:rsidP="00DF3D65">
      <w:r w:rsidRPr="00B32F62">
        <w:rPr>
          <w:rFonts w:ascii="Times New Roman" w:hAnsi="Times New Roman" w:cs="Times New Roman"/>
          <w:bCs/>
        </w:rPr>
        <w:t>In lettere dell’Haya de</w:t>
      </w:r>
      <w:r w:rsidR="00E35E57" w:rsidRPr="00B32F62">
        <w:rPr>
          <w:rFonts w:ascii="Times New Roman" w:hAnsi="Times New Roman" w:cs="Times New Roman"/>
          <w:bCs/>
        </w:rPr>
        <w:t>’</w:t>
      </w:r>
      <w:r w:rsidRPr="00B32F62">
        <w:rPr>
          <w:rFonts w:ascii="Times New Roman" w:hAnsi="Times New Roman" w:cs="Times New Roman"/>
          <w:bCs/>
        </w:rPr>
        <w:t xml:space="preserve"> 21 marzo 1622 </w:t>
      </w:r>
      <w:r w:rsidR="00055246" w:rsidRPr="00B32F62">
        <w:rPr>
          <w:rFonts w:ascii="Times New Roman" w:hAnsi="Times New Roman" w:cs="Times New Roman"/>
          <w:bCs/>
        </w:rPr>
        <w:t>n°</w:t>
      </w:r>
      <w:r w:rsidRPr="00B32F62">
        <w:rPr>
          <w:rFonts w:ascii="Times New Roman" w:hAnsi="Times New Roman" w:cs="Times New Roman"/>
          <w:bCs/>
        </w:rPr>
        <w:t xml:space="preserve"> 377</w:t>
      </w:r>
      <w:r w:rsidR="00DF3D65">
        <w:rPr>
          <w:rStyle w:val="FootnoteReference"/>
          <w:rFonts w:ascii="Times New Roman" w:hAnsi="Times New Roman" w:cs="Times New Roman"/>
          <w:bCs/>
        </w:rPr>
        <w:footnoteReference w:id="108"/>
      </w:r>
      <w:r w:rsidRPr="00B32F62">
        <w:rPr>
          <w:rFonts w:ascii="Times New Roman" w:hAnsi="Times New Roman" w:cs="Times New Roman"/>
          <w:bCs/>
        </w:rPr>
        <w:t xml:space="preserve"> </w:t>
      </w:r>
      <w:r w:rsidR="00055246" w:rsidRPr="00B32F62">
        <w:rPr>
          <w:rFonts w:ascii="Times New Roman" w:hAnsi="Times New Roman" w:cs="Times New Roman"/>
          <w:bCs/>
        </w:rPr>
        <w:t>|</w:t>
      </w:r>
    </w:p>
    <w:p w14:paraId="7E7B2F4F" w14:textId="77777777" w:rsidR="00277CD7" w:rsidRPr="00B32F62" w:rsidRDefault="00277CD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D2F477" w14:textId="6A6AAFCE" w:rsidR="00277CD7" w:rsidRPr="00B32F62" w:rsidRDefault="00277CD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dit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to delli Stati generali contro i</w:t>
      </w:r>
      <w:r w:rsidRPr="00B32F62">
        <w:rPr>
          <w:rFonts w:ascii="Times New Roman" w:hAnsi="Times New Roman" w:cs="Times New Roman"/>
          <w:bCs/>
          <w:sz w:val="24"/>
          <w:szCs w:val="24"/>
        </w:rPr>
        <w:t>esuiti</w:t>
      </w:r>
      <w:r w:rsidR="00644EBA" w:rsidRPr="00B32F62">
        <w:rPr>
          <w:rFonts w:ascii="Times New Roman" w:hAnsi="Times New Roman" w:cs="Times New Roman"/>
          <w:bCs/>
          <w:sz w:val="24"/>
          <w:szCs w:val="24"/>
        </w:rPr>
        <w:t xml:space="preserve">, suoi ricettatori, et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44EBA" w:rsidRPr="00B32F62">
        <w:rPr>
          <w:rFonts w:ascii="Times New Roman" w:hAnsi="Times New Roman" w:cs="Times New Roman"/>
          <w:bCs/>
          <w:sz w:val="24"/>
          <w:szCs w:val="24"/>
        </w:rPr>
        <w:t xml:space="preserve"> levar dalle loro scole, et collegi li figlioli de’ sudditi del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644EBA" w:rsidRPr="00B32F62">
        <w:rPr>
          <w:rFonts w:ascii="Times New Roman" w:hAnsi="Times New Roman" w:cs="Times New Roman"/>
          <w:bCs/>
          <w:sz w:val="24"/>
          <w:szCs w:val="24"/>
        </w:rPr>
        <w:t xml:space="preserve">aes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44EBA" w:rsidRPr="00B32F62">
        <w:rPr>
          <w:rFonts w:ascii="Times New Roman" w:hAnsi="Times New Roman" w:cs="Times New Roman"/>
          <w:bCs/>
          <w:sz w:val="24"/>
          <w:szCs w:val="24"/>
        </w:rPr>
        <w:t xml:space="preserve"> et per la prohibitione delle colette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  <w:r w:rsidR="00644EBA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5F9625A" w14:textId="77777777" w:rsidR="00644EBA" w:rsidRPr="00B32F62" w:rsidRDefault="00644EB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3F10D3" w14:textId="60FE89D9" w:rsidR="00277CD7" w:rsidRPr="00B32F62" w:rsidRDefault="00644EBA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Stati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nerali de’ Paesi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ssi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iti. A tutti quelli, che vedranno, o udir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 presenti salute. Poich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é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ostante l’espiratione della tregua, ond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sti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i sono di nuovo caduti in guerra aperta contra il re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pagna, et gl’adherenti suoi, in ogni modo la pernitiosa, et mor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tifera setta de’ 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uiti, et altri preti, monachi, et altre persone nomina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cclesiastiche, che sono della religione romana, tentano d’entrar in questi </w:t>
      </w:r>
      <w:r w:rsidR="003B10E0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città, et nelli territorii per attirar col mezo della loro falsa dottri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l’inhabitanti all’idololatria</w:t>
      </w:r>
      <w:r w:rsidR="0019284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retirarli dalla legitima superiori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oro, et contra di essa instruirli ad ogni sorte di tradimenti, com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co al massacro de’ principi, et potentati a fine di dar con ta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zo avantaggio alla tirannia, et dominatione assoluta del re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pagna, et de’ suoi adherenti sopra questi </w:t>
      </w:r>
      <w:r w:rsidR="003B10E0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i in temporale, et de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pa di Roma, et suoi seguaci nel spirituale, tenendo qui nel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gni sorte di conventicole interdette, a pregiudicio</w:t>
      </w:r>
      <w:r w:rsidR="00C73741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0"/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lo stato de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; parimente cercando 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di levar li figlioli dall’obedienza dei lo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parenti; et le donne dal debito loro verso li suoi mariti; com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s’è veduto chiaro per diversi atti; per il che da noi, et dalli signo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Stati delle </w:t>
      </w:r>
      <w:r w:rsidR="00502986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rovincie particolari, seguitando il lodevol essempio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molt</w:t>
      </w:r>
      <w:r w:rsidR="00055246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re, et republiche sono stati fatti diversi editti, al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quali colle presenti non intendiamo derogar in alcuna maniera, ecce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in quella parte, in che per queste viene altrimenti statuito; ma a fi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di tanto meglio scacciar li detti huomini tristi, et pernitiosi siam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constretti di proveder in oltre ancor di vantaggio contro di essi;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et per tanto abbiamo prohibito, et interdetto, prohibimo, et col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p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resenti interdicemo, che alcun i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esuita, o altro, che fosse in gra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eminente, o in parte del loro ordine meno preti, monachi, 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altre persone professe, che sono della detta religione roma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3664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D7571B4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v / </w:t>
      </w:r>
    </w:p>
    <w:p w14:paraId="5D97D464" w14:textId="05291A65" w:rsidR="00EA4E0D" w:rsidRPr="00B32F62" w:rsidRDefault="00EA4E0D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otranno entrar, né fermarsi nei Paesi 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ssi 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>niti, et piazze</w:t>
      </w:r>
      <w:r w:rsidR="007D29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ness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corché siano nativi del 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, o non; et habbiamo ordinato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rd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inamo con queste, che tutti li 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uiti, o che sono in alcun gra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 parte del loro ordine, che al presente si trovano nel 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, dover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scirne fuori nello spatio di sei giorni doppo la publicatione di ques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tto pena, che tutti quelli, che doppo li 6 giorni sudetti sar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ovati in questi paesi o appresso la data delle presenti entreranno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uori in essi saranno tenuti di buona presa, da esser ranzonati</w:t>
      </w:r>
      <w:r w:rsidR="0019284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e nemici del 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, et come tali potranno esser ritenuti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rrestati, et dati in mano all’officiale del luoco per esser con 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oscenza, saputa, et buon piacer del magistrato ranzon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la prima volta tanto alto, che si potrà, et in ogni 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>caso</w:t>
      </w:r>
      <w:r w:rsidR="00C73741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3"/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no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meno, che cento lire de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grossi di Fiandra (cioè 600 fiorini) p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ogni persona, delli quali quelli, che nella sudetta maniera li hav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ranno ritenuti, o altrimenti fattolo saper all’officiale in modo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che quei tali siano capitati in mano, haveranno li tre quar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et l’officiale l’altra quarta parte; et per la seconda volta, che 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medesimi saranno publicamente frustati, banditi, et posti in pen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secondo l’occorrenza delli affari a beneficio come di sopra: et essen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presi per la terza 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volta saranno castigati ancor più gravemente nella vi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come perturbatori della quiete publica con confiscatione di tutti li lo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beni; facendo interdittione totalmente espressa a tutti li collegi a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quali è permesso di poter dar passaporti di non conceder a ta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alcun passaporto senza previa notitia nostra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CA5CF8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4BBDD8A" w14:textId="170C578B" w:rsidR="00CA5CF8" w:rsidRPr="00B32F62" w:rsidRDefault="00CA5CF8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ohibimo parimente a tutti gl’inhabitanti del 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 l’albergar</w:t>
      </w:r>
      <w:r w:rsidR="007D29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4"/>
      </w:r>
      <w:r w:rsidRPr="00B32F62">
        <w:rPr>
          <w:rFonts w:ascii="Times New Roman" w:hAnsi="Times New Roman" w:cs="Times New Roman"/>
          <w:bCs/>
          <w:sz w:val="24"/>
          <w:szCs w:val="24"/>
        </w:rPr>
        <w:t>, o allog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giar alcuna di tali persone</w:t>
      </w:r>
      <w:r w:rsidR="007D29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tto pena di cento lire di gross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Fiandra (cioè 600 fiorini</w:t>
      </w:r>
      <w:r w:rsidR="00C73741" w:rsidRPr="00B32F62">
        <w:rPr>
          <w:rFonts w:ascii="Times New Roman" w:hAnsi="Times New Roman" w:cs="Times New Roman"/>
          <w:bCs/>
          <w:sz w:val="24"/>
          <w:szCs w:val="24"/>
        </w:rPr>
        <w:t>)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la prima volta; per la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doiciento (cioè 1200 fiorini) et per la terza di esser castigati nell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ita, et banditi con confinatione dei ben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62ECF79" w14:textId="5E77AA7E" w:rsidR="00CA5CF8" w:rsidRPr="00B32F62" w:rsidRDefault="00CA5CF8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ohibimo</w:t>
      </w:r>
      <w:r w:rsidR="007D29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sieme a tutti gl’inhabitanti di questi paesi l’haver cor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rispondenza con</w:t>
      </w:r>
      <w:r w:rsidR="007D29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 sudette persone sia con lettere, o altriment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ggiungendo a cadauno, che riceverà da essi alcune lettere di presentar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CDA34B7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1r / </w:t>
      </w:r>
    </w:p>
    <w:p w14:paraId="3A252F91" w14:textId="58F266FB" w:rsidR="00D862E4" w:rsidRPr="00B32F62" w:rsidRDefault="00D862E4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i principali officiali, o alli magistrati delle città o territorii</w:t>
      </w:r>
      <w:r w:rsidR="007D29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tto pena di 50 delle dette lire di Fiandra (cioè 300 fiorini)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cadauna volta, tanto, et così spesso, che saranno trovati haver fa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contrari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F9E9469" w14:textId="34F0ED11" w:rsidR="00552942" w:rsidRPr="00B32F62" w:rsidRDefault="00A644DE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quanto s’aspetta a’ preti a’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*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eti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*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curati, monachi, o altre persone, 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ofessano la detta religione romana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, non essendo i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esuiti, che di lung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tempo 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>passato hanno havuta habitatione in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questi 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>paes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essi sar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obligati nel termine di 8 giorni doppo la publicazione di ques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darsi a conoscer al magistrato della loro residenza con il lo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nome, et piazza della loro residenza, a fine che ne sia tenu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notitia, et pigliata guarda sopra li loro comportamenti, sot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pena di esser contra li medesimi proceduto in conformità di quell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che per il passa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to fu statuito contra li detti i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esuiti; et ordiniam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inoltre, che le dette persone si comportino, et si regolino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conformità dell’ordinanze, et editti del 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aese; sotto pena facend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in contrario di esser castigati conforme ad ess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55294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1B0459A" w14:textId="243532CF" w:rsidR="00D862E4" w:rsidRPr="00B32F62" w:rsidRDefault="0055294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ohibimo anco a tutti gl’inhabitanti di questi paesi loro medesimi 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oi figli, o altre persone sopra li quali haveranno commandamento l’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viar, o metter alla scola in alcune città, o piazze universi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 scole sotto il commandamento del r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 xml:space="preserve">e di Spagna nel </w:t>
      </w:r>
      <w:r w:rsidR="00AA4B3E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 inimico, 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 xml:space="preserve"> in altri collegii de’ 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uiti; aggiungendo, et commandando a tut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ali, che essi, o li figli che vi haveranno messi, o fatti mett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i retireranno di là nello spatio di un mese doppo la publica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queste sotto pena di cento fiorini per mese per cadaun figliol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25D14" w:rsidRPr="00B32F62">
        <w:rPr>
          <w:rFonts w:ascii="Times New Roman" w:hAnsi="Times New Roman" w:cs="Times New Roman"/>
          <w:bCs/>
          <w:sz w:val="24"/>
          <w:szCs w:val="24"/>
        </w:rPr>
        <w:t>o persona, che anderà, o starà alla</w:t>
      </w:r>
      <w:r w:rsidR="007A6D4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9"/>
      </w:r>
      <w:r w:rsidR="00D25D14" w:rsidRPr="00B32F62">
        <w:rPr>
          <w:rFonts w:ascii="Times New Roman" w:hAnsi="Times New Roman" w:cs="Times New Roman"/>
          <w:bCs/>
          <w:sz w:val="24"/>
          <w:szCs w:val="24"/>
        </w:rPr>
        <w:t xml:space="preserve"> scola, et per così lungo temp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25D14" w:rsidRPr="00B32F62">
        <w:rPr>
          <w:rFonts w:ascii="Times New Roman" w:hAnsi="Times New Roman" w:cs="Times New Roman"/>
          <w:bCs/>
          <w:sz w:val="24"/>
          <w:szCs w:val="24"/>
        </w:rPr>
        <w:t xml:space="preserve"> che saranno trovati haver contrafatto a questi nostri commandamen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25D14" w:rsidRPr="00B32F62">
        <w:rPr>
          <w:rFonts w:ascii="Times New Roman" w:hAnsi="Times New Roman" w:cs="Times New Roman"/>
          <w:bCs/>
          <w:sz w:val="24"/>
          <w:szCs w:val="24"/>
        </w:rPr>
        <w:t xml:space="preserve"> da esser pagate</w:t>
      </w:r>
      <w:r w:rsidR="007A6D4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"/>
      </w:r>
      <w:r w:rsidR="00D25D14" w:rsidRPr="00B32F62">
        <w:rPr>
          <w:rFonts w:ascii="Times New Roman" w:hAnsi="Times New Roman" w:cs="Times New Roman"/>
          <w:bCs/>
          <w:sz w:val="24"/>
          <w:szCs w:val="24"/>
        </w:rPr>
        <w:t xml:space="preserve"> le dette pene per li parenti, tutori, ricevitor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25D14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13F07" w:rsidRPr="00B32F62">
        <w:rPr>
          <w:rFonts w:ascii="Times New Roman" w:hAnsi="Times New Roman" w:cs="Times New Roman"/>
          <w:bCs/>
          <w:sz w:val="24"/>
          <w:szCs w:val="24"/>
        </w:rPr>
        <w:t xml:space="preserve">o administratori dei loro beni, interdicendo anco espressamen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13F07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C0FA7" w:rsidRPr="00B32F62">
        <w:rPr>
          <w:rFonts w:ascii="Times New Roman" w:hAnsi="Times New Roman" w:cs="Times New Roman"/>
          <w:bCs/>
          <w:sz w:val="24"/>
          <w:szCs w:val="24"/>
        </w:rPr>
        <w:t>a tutti li habitanti in questi</w:t>
      </w:r>
      <w:r w:rsidR="007D29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"/>
      </w:r>
      <w:r w:rsidR="000C0FA7" w:rsidRPr="00B32F62">
        <w:rPr>
          <w:rFonts w:ascii="Times New Roman" w:hAnsi="Times New Roman" w:cs="Times New Roman"/>
          <w:bCs/>
          <w:sz w:val="24"/>
          <w:szCs w:val="24"/>
        </w:rPr>
        <w:t xml:space="preserve"> paesi</w:t>
      </w:r>
      <w:r w:rsidR="007D29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"/>
      </w:r>
      <w:r w:rsidR="000C0FA7" w:rsidRPr="00B32F62">
        <w:rPr>
          <w:rFonts w:ascii="Times New Roman" w:hAnsi="Times New Roman" w:cs="Times New Roman"/>
          <w:bCs/>
          <w:sz w:val="24"/>
          <w:szCs w:val="24"/>
        </w:rPr>
        <w:t xml:space="preserve">, o che li frequentano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0FA7" w:rsidRPr="00B32F62">
        <w:rPr>
          <w:rFonts w:ascii="Times New Roman" w:hAnsi="Times New Roman" w:cs="Times New Roman"/>
          <w:bCs/>
          <w:sz w:val="24"/>
          <w:szCs w:val="24"/>
        </w:rPr>
        <w:t xml:space="preserve"> far o far far direttamente, o indirettamente alcune colette, 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0FA7" w:rsidRPr="00B32F62">
        <w:rPr>
          <w:rFonts w:ascii="Times New Roman" w:hAnsi="Times New Roman" w:cs="Times New Roman"/>
          <w:bCs/>
          <w:sz w:val="24"/>
          <w:szCs w:val="24"/>
        </w:rPr>
        <w:t xml:space="preserve"> raccolte di denari per et a beneficio di qualche chiese, hospital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0C0FA7" w:rsidRPr="00B32F62">
        <w:rPr>
          <w:rFonts w:ascii="Times New Roman" w:hAnsi="Times New Roman" w:cs="Times New Roman"/>
          <w:bCs/>
          <w:sz w:val="24"/>
          <w:szCs w:val="24"/>
        </w:rPr>
        <w:t xml:space="preserve"> collegi ecclesiastici, o altri conventi, come potrebbono esser nominat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26B0D66" w14:textId="77777777" w:rsidR="00836532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1v /</w:t>
      </w:r>
    </w:p>
    <w:p w14:paraId="7FEDBD78" w14:textId="53A9379C" w:rsidR="00423263" w:rsidRPr="00B32F62" w:rsidRDefault="005B1740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é ad alcune nominate spirituali persone, sotto</w:t>
      </w:r>
      <w:r w:rsidR="007A6D4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commandament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re di Spagna, o suoi adherenti</w:t>
      </w:r>
      <w:r w:rsidR="00456C79" w:rsidRPr="00B32F62">
        <w:rPr>
          <w:rFonts w:ascii="Times New Roman" w:hAnsi="Times New Roman" w:cs="Times New Roman"/>
          <w:bCs/>
          <w:sz w:val="24"/>
          <w:szCs w:val="24"/>
        </w:rPr>
        <w:t xml:space="preserve">, come anco stando, o habitando in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56C79" w:rsidRPr="00B32F62">
        <w:rPr>
          <w:rFonts w:ascii="Times New Roman" w:hAnsi="Times New Roman" w:cs="Times New Roman"/>
          <w:bCs/>
          <w:sz w:val="24"/>
          <w:szCs w:val="24"/>
        </w:rPr>
        <w:t xml:space="preserve"> qualche altro paese romano, o papistico; come similmente noi prohibim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56C79" w:rsidRPr="00B32F62">
        <w:rPr>
          <w:rFonts w:ascii="Times New Roman" w:hAnsi="Times New Roman" w:cs="Times New Roman"/>
          <w:bCs/>
          <w:sz w:val="24"/>
          <w:szCs w:val="24"/>
        </w:rPr>
        <w:t xml:space="preserve"> espressamente il transportar tal raccolte di denari fuori del 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Pa</w:t>
      </w:r>
      <w:r w:rsidR="00456C79" w:rsidRPr="00B32F62">
        <w:rPr>
          <w:rFonts w:ascii="Times New Roman" w:hAnsi="Times New Roman" w:cs="Times New Roman"/>
          <w:bCs/>
          <w:sz w:val="24"/>
          <w:szCs w:val="24"/>
        </w:rPr>
        <w:t>ese, o ri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56C79" w:rsidRPr="00B32F62">
        <w:rPr>
          <w:rFonts w:ascii="Times New Roman" w:hAnsi="Times New Roman" w:cs="Times New Roman"/>
          <w:bCs/>
          <w:sz w:val="24"/>
          <w:szCs w:val="24"/>
        </w:rPr>
        <w:t xml:space="preserve">metterlo per assignatione, né in qual si voglia maniera sia direttamen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56C79" w:rsidRPr="00B32F62">
        <w:rPr>
          <w:rFonts w:ascii="Times New Roman" w:hAnsi="Times New Roman" w:cs="Times New Roman"/>
          <w:bCs/>
          <w:sz w:val="24"/>
          <w:szCs w:val="24"/>
        </w:rPr>
        <w:t xml:space="preserve"> o indirettamente soministrarlo alle sopranominate persone, collegi, convent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56C79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o altri luochi; o assister perché detti denari raccolti, o qualche alt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oro, o argento batuto o non batuto o qualche altro bene, o rendit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ia inviato, o rimesso; sotto pena a tali, che faranno simil colette, 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che l'impediranno nel farle di esser puniti a morte, et a confisca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tione di tutti li loro beni; et quelli, che conduranno tali dana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 xml:space="preserve"> alli detti i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esuiti, o altre nominate ecclesiastiche persone, collegi, conven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o aministratori di chiese, et case, et hospitali arbitralmente</w:t>
      </w:r>
      <w:r w:rsidR="007A6D4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4"/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nel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corpo con la confiscatione dei beni secondo l'importanz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delli affari. Et che tutti quelli, che per l'avenire saranno tro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vati haver contribuito alcun denaro perderanno cento lir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di grosii (ci</w:t>
      </w:r>
      <w:r w:rsidR="00840B45" w:rsidRPr="00B32F62">
        <w:rPr>
          <w:rFonts w:ascii="Times New Roman" w:hAnsi="Times New Roman" w:cs="Times New Roman"/>
          <w:bCs/>
          <w:sz w:val="24"/>
          <w:szCs w:val="24"/>
        </w:rPr>
        <w:t>oè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600 fiorini) cadauno tante volte quante sar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trovati haver ciò fatto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42326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E8AA65E" w14:textId="77777777" w:rsidR="005B1740" w:rsidRPr="00B32F62" w:rsidRDefault="0042326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utte le quali altre pene, et confiscationi noi habbiamo dichiarato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chiariamo per le presenti, che saranno applicate per l'una metà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beneficio dell'accusatore, et per l'altra metà a beneficio dell'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fficiale, che farà l'essecutione: dichiarando anco, che per tutt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 contraventioni perpetrate contrarie a questa nostra ordinanz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che doppo potranno esser scoperte non ostante qualch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mpo scorso saranno castigati non altrimenti come se fosser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petrate, et discoperte frescamente; et quelli che non haveran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che sodisfar le dette pene o condanne</w:t>
      </w:r>
      <w:r w:rsidR="007A6D46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aranno castiga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l corpo: ordinando a tutte corti di giustizia, giudici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giustitieri di questo Paese di aministrar in ciò buona,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breve giustitia, et dritto de plano, et senza forma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ocesso senza alcuna diminutione di pene, o altra dissimula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81D5512" w14:textId="77777777" w:rsidR="00836532" w:rsidRPr="00B32F62" w:rsidRDefault="0083653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r / </w:t>
      </w:r>
    </w:p>
    <w:p w14:paraId="68553CBF" w14:textId="77777777" w:rsidR="0049303D" w:rsidRPr="00B32F62" w:rsidRDefault="00CD49E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fine che questa nostra ordinanza possi tanto meglio esser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sservata. Dichiaramo anco, che tutti li officiali, che nell'ess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>cutione di questo ordine nostro per negligenza, o altrimenti lascie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no di proceder prontamente nella maniera, che si appartie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aranno privi dei loro carichi, et officii li quali saranno pron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amente impetrabili da altri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90867D8" w14:textId="7B821BEF" w:rsidR="00CD49E3" w:rsidRPr="00B32F62" w:rsidRDefault="00CD49E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a fine che non vi sia alcuno, che di ciò possi pretender igno-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za ricerchiamo, et commandamo ai stati, governatori, consiglier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putati, et deputati di città nelle provincie respettiv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Gheldria, et contado di Zutphen, Holanda, et Westfrisia,</w:t>
      </w:r>
      <w:r w:rsidR="007A6D4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Zelanda</w:t>
      </w:r>
      <w:r w:rsidR="007D29E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Utrecht, Frisia, Ourisel, et città d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runighen, et </w:t>
      </w:r>
      <w:r w:rsidR="00AA4B3E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 incorporato, et tutti altri iusdicenti, et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fficiali a chi possono aspettar queste nostre, che essi faccino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oclamar, cridar, et pubblicar immediate questa nost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rdinanza nel luoco, dove è l'ordinario far le proclamation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pubblicationi; procedendo, et facendo proceder contra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i contravenienti ad essa senza gratia, favore, dissimulation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 conivenza; poiché habbiamo trovato tutto ciò convenevole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il servitio del Paese. Così fatto, et stabilito nell'assemblea dell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ti nominati li signori Stati 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>enerali nell'Haya a</w:t>
      </w:r>
      <w:r w:rsidR="00502986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26 </w:t>
      </w:r>
      <w:r w:rsidR="00AD1B00" w:rsidRPr="00B32F62">
        <w:rPr>
          <w:rFonts w:ascii="Times New Roman" w:hAnsi="Times New Roman" w:cs="Times New Roman"/>
          <w:bCs/>
          <w:sz w:val="24"/>
          <w:szCs w:val="24"/>
        </w:rPr>
        <w:t>febra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 1622.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5067709" w14:textId="77777777" w:rsidR="00E35E57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28497FE" w14:textId="08768AC3" w:rsidR="00317379" w:rsidRPr="00B32F62" w:rsidRDefault="00836532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v /</w:t>
      </w:r>
      <w:r w:rsidR="007D29E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3C7D2E5" w14:textId="584A0636" w:rsidR="00EA3A00" w:rsidRPr="00B32F62" w:rsidRDefault="00637A1F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A21CC36" w14:textId="77777777" w:rsidR="00E35E57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3F2A369" w14:textId="77777777" w:rsidR="00317379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3r / </w:t>
      </w:r>
    </w:p>
    <w:p w14:paraId="1E73D587" w14:textId="01430F36" w:rsidR="00937C63" w:rsidRPr="00B32F62" w:rsidRDefault="00637A1F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8AA5836" w14:textId="77777777" w:rsidR="00E35E57" w:rsidRPr="00B32F62" w:rsidRDefault="00E35E57" w:rsidP="00CC47F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CD36279" w14:textId="39758952" w:rsidR="00937C63" w:rsidRPr="00B32F62" w:rsidRDefault="00317379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3v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47A448A5" w14:textId="4CDF5099" w:rsidR="00E35E57" w:rsidRPr="00B32F62" w:rsidRDefault="004043DB" w:rsidP="00D10B7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</w:t>
      </w:r>
      <w:r w:rsidR="00D10B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D10B79">
        <w:rPr>
          <w:rFonts w:ascii="Times New Roman" w:hAnsi="Times New Roman" w:cs="Times New Roman"/>
          <w:bCs/>
          <w:sz w:val="24"/>
          <w:szCs w:val="24"/>
        </w:rPr>
        <w:br/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>Editto contra i</w:t>
      </w:r>
      <w:r w:rsidR="00937C63" w:rsidRPr="00B32F62">
        <w:rPr>
          <w:rFonts w:ascii="Times New Roman" w:hAnsi="Times New Roman" w:cs="Times New Roman"/>
          <w:bCs/>
          <w:sz w:val="24"/>
          <w:szCs w:val="24"/>
        </w:rPr>
        <w:t xml:space="preserve">esuiti </w:t>
      </w:r>
      <w:r w:rsidR="004D7F94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937C6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31D5167" w14:textId="77777777" w:rsidR="0048045B" w:rsidRPr="00B32F62" w:rsidRDefault="00105F4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937C63" w:rsidRPr="00B32F62">
        <w:rPr>
          <w:rFonts w:ascii="Times New Roman" w:hAnsi="Times New Roman" w:cs="Times New Roman"/>
          <w:bCs/>
          <w:sz w:val="24"/>
          <w:szCs w:val="24"/>
        </w:rPr>
        <w:t>ella prima n° 377</w:t>
      </w:r>
      <w:r w:rsidR="00E35E57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92AF9CE" w14:textId="77777777" w:rsidR="0048045B" w:rsidRPr="00B32F62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F5150C">
          <w:headerReference w:type="default" r:id="rId8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328F1773" w14:textId="77777777" w:rsidR="00DB6558" w:rsidRDefault="00DB6558" w:rsidP="00DB6558">
      <w:pPr>
        <w:pStyle w:val="Header"/>
      </w:pPr>
      <w:r>
        <w:lastRenderedPageBreak/>
        <w:t>/START LETTER/</w:t>
      </w:r>
    </w:p>
    <w:p w14:paraId="1C09EB28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0</w:t>
      </w:r>
    </w:p>
    <w:p w14:paraId="438F292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1 marzo 1622, L’Aia (cc. 35r-36v)</w:t>
      </w:r>
    </w:p>
    <w:p w14:paraId="6629E1C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C692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5r / </w:t>
      </w:r>
    </w:p>
    <w:p w14:paraId="2FE501E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F87E42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378 comincia 377 | </w:t>
      </w:r>
    </w:p>
    <w:p w14:paraId="1B4853B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0C103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47A3B1CF" w14:textId="3A59C9E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lecita il conte di Levenstein per haver qui armi per andar | quanto più p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resto appresso i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, del quale | viene scritto; ma non si verifica, che si fosse batuto con il | baron di Anolt. | </w:t>
      </w:r>
    </w:p>
    <w:p w14:paraId="6DE9319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tinua a scriver il medesimo Duca, che spera di esser arma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per poco più della fine di questo mese; et il signor ambasciator | d’Inghilterra mi disse, che si teneva per fermo, che alla più | lunga sarebbe stato pronto per la metà del venturo | et che questo Re era risoluto di andar a trovarlo | et accompagnarsi seco subito, che fosse avvertito, che | havesse le genti insieme. | </w:t>
      </w:r>
    </w:p>
    <w:p w14:paraId="262003BD" w14:textId="487F3CA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 altra parte ho saputo, che questa Maestà si trova in | gran pena per trovar denari, mentre non può incontrar | di haverne dai signori Stati; oppressi dal proprio bisogno: | et vorrebbe haver almeno centomilla raistaleri: per il | che va correndo hor qua hor là il maggiordomo | conte di Solms; né le Maestà lor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anno</w:t>
      </w:r>
      <w:r w:rsidR="00BF52C4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aputo ancora trovar mercante, che voglia prestar danari sopra le | gioie della Regina, et la compassione di questo Principe è grandissi</w:t>
      </w:r>
      <w:r w:rsidR="00BF52C4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m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353C1EA3" w14:textId="2FF9070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pedì il Rès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vanti hieri lettere in Inghilterra. Per quanto | ho potuto cavare con fine di eccitar quella Maestà | all’effetto della risolutione già presa, et per procurar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E7016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5v / </w:t>
      </w:r>
    </w:p>
    <w:p w14:paraId="0D278A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divertir l’animo di lei dal creder alli artificii, che | potrebbono esser coperti dalle propositioni et ufficii dell’|ambasciator dell'Imperatore. | </w:t>
      </w:r>
    </w:p>
    <w:p w14:paraId="40EC6957" w14:textId="2CBDEF1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 corre voce ne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enerale, che ’l matrimonio del principe | d’Inghilterra con la sorella di Spagna non sia più per seguire; et | come cosa che si vorrebbe, che così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osse, viene anco desiderato | che tale riesca in effetto; et di più tutti questi giorni | corse anco voce, che ’l re stesso d’Inghilterra fosse per maritarsi | et l’ambasciator di Spagna essorti questo matrimonio | a fine di escluder dalle spera</w:t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>nze della successione | a quel R</w:t>
      </w:r>
      <w:r w:rsidRPr="00B32F62">
        <w:rPr>
          <w:rFonts w:ascii="Times New Roman" w:hAnsi="Times New Roman" w:cs="Times New Roman"/>
          <w:bCs/>
          <w:sz w:val="24"/>
          <w:szCs w:val="24"/>
        </w:rPr>
        <w:t>egno li figlioli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sto Principe, con alt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gli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che potesse haver quella Maestà; ma il suo 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mbasciatore si | burla di questo; et per l’altro si stringe ancor nelle spalle | et mostra non saper che dirne: ma molti qui concorrono | nell’opinio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che Spagnuoli burlino il | re della Gran Bertagna; et che cerchino profitar col | negotio, valendosi del tempo per instupidire. | </w:t>
      </w:r>
    </w:p>
    <w:p w14:paraId="489200A7" w14:textId="7AC7C51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i cose questi ultimi giorni sono passate per le bocche | di alcuni de’ più principali ministri, et di questo Re | ancora. Una che si fosse detto, che quella serenissima | Republica adherisca, et acconsentisse al desiderio del | signor duca di Baviera per l’</w:t>
      </w:r>
      <w:r w:rsidR="00FC0231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>lettorato, glossandosi a | questo, che poiché l’Imperatore voleva in ogni modo | privarne questo Principe, ch’ella haverebb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42FDC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6r / </w:t>
      </w:r>
    </w:p>
    <w:p w14:paraId="5B2C53C0" w14:textId="07090A6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mato meglio, che fosse stato conferito in Baviera, che | in altri per esser Principe, che poteva far contrapeso al | re di Spagna. L’altra voce era, che Spagnuoli si promet-|tessero in questi tempi, ch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vostra Serenità era in stato di temer | delle cose sue di far lega con lei per obligarsela. Mi | ha dimandato il signor ambasciator d'Inghilterra se io di ciò haveva | notitia alcuna, dissi che non. Soggiunse egli, che | non si sapeva persuadere né l’uno, né l’altro, et che con il | Re haveva considerato esser questi veri artificii perché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non si vedeva qual profitto ne potesse tirar la Serenità vostra | et massime sendosi sempre conosciuto la prudenza colla quale si era del continuo governata; et l’equità | con che haveva ognhora mostrato di desiderare | che niuno fosse spogliato del suo; et si sapeva | molto bene non potersi ella fidare dell’animo, et | dell’inventioni de’ Spagnuoli. Io comprobai al detto | signor Ambasciatore queste considerationi, come proprie, et degne | di lui; et egli mi aggiunse ch’il Re mostrava | restar sicurissimo dell’integrità, et sincerità della Serenità vostra. Gratie etc. | </w:t>
      </w:r>
    </w:p>
    <w:p w14:paraId="4E95E0B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DB936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1 marzo 1622 |</w:t>
      </w:r>
    </w:p>
    <w:p w14:paraId="10B2504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23BE6B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5B27CCC1" w14:textId="66CDA91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0E6E92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8B12E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6v /</w:t>
      </w:r>
    </w:p>
    <w:p w14:paraId="5360CE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43F058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68CB652" w14:textId="63144A7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78 comincia 377</w:t>
      </w:r>
      <w:r w:rsidR="006E11FA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F3B6AE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8EEB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gesto antico </w:t>
      </w:r>
    </w:p>
    <w:p w14:paraId="47EC3675" w14:textId="088041D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6vC /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BF200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21 marzo 1622 ricevute 6 april | </w:t>
      </w:r>
    </w:p>
    <w:p w14:paraId="1DF71243" w14:textId="6B5507A8" w:rsidR="0048045B" w:rsidRPr="003A4728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A4728">
        <w:rPr>
          <w:rFonts w:ascii="Times New Roman" w:hAnsi="Times New Roman" w:cs="Times New Roman"/>
          <w:bCs/>
          <w:sz w:val="24"/>
          <w:szCs w:val="24"/>
        </w:rPr>
        <w:t>Haya. n° 378 |</w:t>
      </w:r>
      <w:r w:rsidR="00FB5396" w:rsidRPr="003A4728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A845D66" w14:textId="77777777" w:rsidR="0048045B" w:rsidRPr="003A4728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FFC95A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R. |</w:t>
      </w:r>
    </w:p>
    <w:p w14:paraId="19DC5D7C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35FB2514" w14:textId="77777777" w:rsidR="0048045B" w:rsidRPr="006560DF" w:rsidRDefault="0048045B" w:rsidP="0048045B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6560DF">
        <w:rPr>
          <w:rFonts w:ascii="Times New Roman" w:hAnsi="Times New Roman" w:cs="Times New Roman"/>
          <w:bCs/>
          <w:lang w:val="en-GB"/>
        </w:rPr>
        <w:br w:type="page"/>
      </w:r>
    </w:p>
    <w:p w14:paraId="4EF3302C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7ECA5198" w14:textId="77777777" w:rsidR="0048045B" w:rsidRPr="003A4728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sz w:val="24"/>
          <w:szCs w:val="24"/>
          <w:lang w:val="en-GB"/>
        </w:rPr>
        <w:t>n. 11</w:t>
      </w:r>
    </w:p>
    <w:p w14:paraId="32A9328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8 marzo 1622, L’Aia (cc. 37r-40v)</w:t>
      </w:r>
    </w:p>
    <w:p w14:paraId="200508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161A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7r / </w:t>
      </w:r>
    </w:p>
    <w:p w14:paraId="76FFCCA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4E5A86B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379 fin 380 | </w:t>
      </w:r>
    </w:p>
    <w:p w14:paraId="01EF244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4F6CB1" w14:textId="7F8EB9E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</w:t>
      </w:r>
      <w:r w:rsidR="007568B9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5809A54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conformità di quello riverentemente scrissi la passata settimana a vostra Serenità | con mie de’ 21 dello stante n° 377 che mando replicate et il | 378 con queste; ispedii all’eccellentissimo signor ambasciator Lando il pachetto | dell’Eccellenza sua, che venne sotto a mia coperta. Per anco non compar | il mio, che haverà corso sotto il mio errore. Doveva esser | dei 25 febraro, et quello, che ho ricevuto hieri è de’ 4 | del presente con sole lettere particolari, et niuna publica. | </w:t>
      </w:r>
    </w:p>
    <w:p w14:paraId="0516A9FB" w14:textId="42B14C9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martedì doppo la mia speditione partirono di qua doi genti-|lhuomini del conte di Swartzembergh ambasciator dell’Imperatore desti-|nato per Brusseles, et per Inghilterra per li negotii del Palatinato. Detto | Ambasciatore haveva pensiero arrivato in Colonia di condursi per | terra in Anversa; ma stanti le nevi del verno passato, et | le piove, che sono sopravenute, hebbe avviso, che in più | parti le stradde erano sotto, ondo risolve di pigliar il | camino dell’acqua discendendo il Rheno. Arrivato | a Nimeghen pensando passar avanti, non havendo passa-|porti di questi signori fu constretto trattenersi non havendo il | </w:t>
      </w:r>
      <w:r w:rsidR="00657A91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>overnator di quella piazza voluto lasciarlo passar avanti; | onde ispedì qui per tal passaporto, confessando egli stesso | per la bocca de’ suoi gentilhuomini, c’hebbero esso passaporto | l’errore. Doveva trovarsi a Brusseles a fine di | quivi concertar la propositione dell’Imperatore, et passar poi in | Inghilterra, benché vi siano alcuni, che formano concetto | che può esser, che non vi anderà a fine di avanzar | anco di questa maniera tempo col mezo del negotio | dovendo andar, et rivenir proposte, et risposte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183A81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7v / </w:t>
      </w:r>
    </w:p>
    <w:p w14:paraId="42D49D79" w14:textId="433605D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o Re al presente vive antioso, et tutta questa corte curiosa | di quello, ch’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so Ambasciatore sia per proporre; et ben ho | scoperto dal Re medesimo et dal signor principe Mauritio con | occasione di visita, et di augurar le buone feste, che non | si vorrebbe né tregua, né suspension d'armi; ma ben una | buona pace (quando si potesse) con honorevoli conditioni | et sua Eccellenza mi disse principalmente che ancorché il re della Gran | Bertagna volesse acconsentir ad una tregua, o sia sospension | d’armi, che ella non la consiglia; et interpellando io l’Eccellenza sua | come potesse far di meno questa Maestà di condescendervi | mentre ha rimesso tutte le cose sue nel suocero, disse il | re della Gran Bertagna non ha che far con le truppe | alemane, et non credo, che il Re (parlando di questo | Principe) vi acconsentirà, et mostrò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</w:t>
      </w:r>
      <w:r w:rsidR="0013631E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timar pochissimo quello, che farà il re d'Inghilterr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et cadé a dire ha bisogno questo Principe di esser aiutato | tuttavia non vi è alcuno, che gl’assisti, et parlò in modo | et con cenni tali, che inferì ai primi propositi, et al | desiderio, che dalla Serenità vostra sia fatta qualche cosa per lui. | </w:t>
      </w:r>
    </w:p>
    <w:p w14:paraId="71AA155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i aggiunse nel discorso,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neva per fermo, che | finalmente li signori Stati sarebbono constretti di assentir al paga-|mento delli novantamille fiorini tolti dal conte di Mansfelt | a credito dal mercante di Strasburgh, che tuttavia si | trattiene qui a tal effetto. | </w:t>
      </w:r>
    </w:p>
    <w:p w14:paraId="25021B34" w14:textId="5DF52D3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 il gentilhuomo del medesimo Conte sta pur qui solecitando | li aiuti ricercati; et ho inteso, che l’assemblea |</w:t>
      </w:r>
    </w:p>
    <w:p w14:paraId="5CDA56F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8r / </w:t>
      </w:r>
    </w:p>
    <w:p w14:paraId="3F46D0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Holanda separatasi per le feste di Pasqua habbi portato | alle città le instanz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si spera, ch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ritorneranno li deputati | con qualche buona risposta. Il signor principe d’Oranges | diede ben segno di haver anc’egli qualche speranza | ma non tale, che mi habbi affermato assolutamente | che così prontamente sia per darsi qualche nuova | assistenza. Il Re solecita quanto più può questo | negotio.</w:t>
      </w:r>
    </w:p>
    <w:p w14:paraId="1AB0A3B0" w14:textId="254C9B1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si è verificat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>l vescovo d’Alberstat duca di Bran-|s</w:t>
      </w:r>
      <w:r w:rsidR="009C6C21" w:rsidRPr="00B32F62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si fosse batuto con il baron di Anolt; ma ben | che quattro compagnie d’infanteria, et qualche 300 | cavalli dell’elettor di Colonia fatti avvertiti, che | si trovassero da 300 cavalli in una terra serrata | levati per il conte di Mansfelt, et che dovevano andar a | co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ngiungersi con i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et confidando | questi nella parola dei cittadini, che li assicurorono, | che venendo qualcheduni per travagliarli li havereb-|bono difesi, al contrario apersero le porte, onde | furono mal trattati, et disfatti; in tanto che il | Capitanio principale si risolse far testa per scapare | unendo sessanta cavalli, et riuscì per lui, et per altri | sedici il farlo; ma tutti gl’altri caderono sotto al | ferr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o. Saputo ciò da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con | termine prudente si consultò pigliando genti pra-|tiche del Paese di far un giro, et attaccar le truppe | dell’arcivescovo di Colonia con sicurezza di disfarle tutte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584486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8v / </w:t>
      </w:r>
    </w:p>
    <w:p w14:paraId="3ED9F9A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luoco dove le truppe colonesi si trovavano non er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iscosto dalla città di Lip, che poco più di doi leghe | ma il Duca fece il camino con 17 compagnie di cavalla-|ria, et qualche mille settecento in ottocento fanti | per più d’una giornata, et mentre quelli tenevano | occupati, et guardati i passaggi dalla parte opposita | vicina con buone sentinelle, egli attaccò per di dietro | havendo caminato tutta la notte in maniera che | quasi tutta la cavallaria fu disfatta eccetto trentadoi, o | trentaquattro restati prigioni insieme con tutte le | quattro compagnie d’infanteria, le quali vedendo | non poter resister all’armi forti del Duca ridottesi in | un cemiterio si arenderono. Prese le quattro bandiere | le ha mandate qui a presenter al Re per il conte di | Stiron, et la Maestà sua si compiacque di farmele hieri vedere | et ricevé da ognuno volontieri le congratulationi. | </w:t>
      </w:r>
    </w:p>
    <w:p w14:paraId="4B4C11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na ha sopra una nostra Dama, et sant’Anna con | nostro Signore in mezo, un’altra un santo con un | moto che dice per cruces ad astra, et l’altra doi | senz’altro che pezzi di cendale uniti con colori | diversi. | </w:t>
      </w:r>
    </w:p>
    <w:p w14:paraId="40370A3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onte di Stiron fu quello, che d’ordine di sua Eccellenza andò | ad accompagnar, et assicurar il baron di Flechstein | che deve far li mille cavalli per il marchese di Bada. | </w:t>
      </w:r>
    </w:p>
    <w:p w14:paraId="1A8EFE4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apporta detto Conte, che al partir suo il Duca si trovava |</w:t>
      </w:r>
    </w:p>
    <w:p w14:paraId="7ABDA2A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9r / </w:t>
      </w:r>
    </w:p>
    <w:p w14:paraId="581628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 trentasette compagnie di cavallaria, et più di 6 mila fanti | che aspettava et fanteria et cavallaria, et che ogni giorno | glien’arrivava, onde sempre più si faceva forte. Si | strinse però nelle spalle il signor Principe per le spese: tuttavia | mostrò sperar, che colle contributioni si sarebbe mantenuto. | </w:t>
      </w:r>
    </w:p>
    <w:p w14:paraId="6519C1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i disse, ch’era partito per andar ad assediar la terra (che non | mi seppe dir il nome; ma che era sopra la Roera) nella | quale erano stati batuti trecento cavalli. Et si può | ben creder disse l’Eccellenza sua, che le darà di buone staffilate | in vendeta della vilania usata. | </w:t>
      </w:r>
    </w:p>
    <w:p w14:paraId="2814C48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Duca ha nelle mani un corpo santo, che chiuso in una | cassa d’argento ha tirato fuori di Paterborn. La casa | l’ha batuta, et fatta moneta; et per il corpo aspetta, che | sia ranzonato per buona summa di denaro, et in tanto | lo conserva. Par che hora si dichi, che procedi un poco più destro di quello ha fatto per il passato | et vadi più pesato nelle sue attioni. Ha però fatto saper | al vescovo di Colonia, che per castigar, et far la guerra | ad un vescovo vi voleva un altro vescovo. | </w:t>
      </w:r>
    </w:p>
    <w:p w14:paraId="3FC509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 conte di Mansfelt si scrive, che si andava retirando | verso il Basso Palatinato, et che havendolo presentito | monsieur de Tilli, come prima pensava, et già s’era posto | in camino per andar ad attaccar per di dietro Heidelbergh | così ha mutato di pensiero, et è ritornato al primo posto. | </w:t>
      </w:r>
    </w:p>
    <w:p w14:paraId="050E0B27" w14:textId="4DA72C9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Re si va mettendo ad ordine per esser pronto al partire quando | vegga il modo, et l'opportunità del farlo, et massime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6CE7F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9v / </w:t>
      </w:r>
    </w:p>
    <w:p w14:paraId="3AEF018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 potrà haver denari da portar seco. Gratie etc. | </w:t>
      </w:r>
    </w:p>
    <w:p w14:paraId="7E1A864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9D99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28 marzo 1622 | </w:t>
      </w:r>
    </w:p>
    <w:p w14:paraId="6B1A539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6C053C2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FE20A9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3DBC71D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68D13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0r / </w:t>
      </w:r>
    </w:p>
    <w:p w14:paraId="2D2E67EC" w14:textId="3AB316C9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8558C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506443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0v / </w:t>
      </w:r>
    </w:p>
    <w:p w14:paraId="4C73974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0980039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0F17A968" w14:textId="21EDA91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79 fin 380</w:t>
      </w:r>
      <w:r w:rsidR="00B41BE0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19CAA89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B175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racce di sigilli</w:t>
      </w:r>
    </w:p>
    <w:p w14:paraId="48F4A9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D04637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5C6930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0vC / </w:t>
      </w:r>
    </w:p>
    <w:p w14:paraId="4A77E34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28 marzo 1622 ricevute 14 april | </w:t>
      </w:r>
    </w:p>
    <w:p w14:paraId="745780D2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Haya. n° 379 | </w:t>
      </w:r>
    </w:p>
    <w:p w14:paraId="5BF5EA8E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</w:pPr>
    </w:p>
    <w:p w14:paraId="04342394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5F459E02" w14:textId="77777777" w:rsidR="0048045B" w:rsidRPr="00E1280A" w:rsidRDefault="0048045B" w:rsidP="0048045B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2F028735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0CCBAA3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2</w:t>
      </w:r>
    </w:p>
    <w:p w14:paraId="7C4EB52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8 marzo 1622, L’Aia (cc. 41r-42v)</w:t>
      </w:r>
    </w:p>
    <w:p w14:paraId="7287C46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8752C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r / </w:t>
      </w:r>
    </w:p>
    <w:p w14:paraId="2B806E2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90E5B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0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incia 379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6EA89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B019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24CEF5B4" w14:textId="0631357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ssemblea di Holanda si separò giovedì con assignatione | tra li deputati di haver recesso qui fra quindeci giorni, | nel qual mentre tratteranno colle città delli particolari scritti | nelle mie prime, et d’altri appartenenti principalmente al | servitio, et mantenimento de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>ll’armi difensive per queste |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ovincie, mentre sempre più cadono le speranze di veder | così facilmente accommodate con loro le doi corone di Francia | et d’Inghilterra. | </w:t>
      </w:r>
    </w:p>
    <w:p w14:paraId="32B4C8B1" w14:textId="25ECFD0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a Francia havendosi qui avvisi, che malamente si può far | alcun fondamento di speranza d</w:t>
      </w:r>
      <w:r w:rsidR="008E47A5" w:rsidRPr="00B32F62">
        <w:rPr>
          <w:rFonts w:ascii="Times New Roman" w:hAnsi="Times New Roman" w:cs="Times New Roman"/>
          <w:bCs/>
          <w:sz w:val="24"/>
          <w:szCs w:val="24"/>
        </w:rPr>
        <w:t>i pace, questi travagliano | l’</w:t>
      </w:r>
      <w:r w:rsidR="00C05DA9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iversale. Si hanno havute anco novelle, che | monsieur di Roan sia morto; con tutto ciò non vi è | speranza tra catholici francesi, che questa morte mor-|tifichi punto li spiriti inquieti, et turbulenti. | </w:t>
      </w:r>
    </w:p>
    <w:p w14:paraId="5C840105" w14:textId="6F71D08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i medesimi</w:t>
      </w:r>
      <w:r w:rsidR="002502E9" w:rsidRPr="00B32F62">
        <w:rPr>
          <w:rFonts w:ascii="Times New Roman" w:hAnsi="Times New Roman" w:cs="Times New Roman"/>
          <w:bCs/>
          <w:sz w:val="24"/>
          <w:szCs w:val="24"/>
        </w:rPr>
        <w:t xml:space="preserve"> F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cesi catholici restano scontenti di veder | darsi licenza qui a qualche officiale, che deve | andar alla Rocella; et con tutto che ultimamente si habbi mostrato dar ordine di far prigioni alcuni | soldati, che si trovavano imbarcati: in ogni modo | non è successo altro, et mal dicono dell’Ambasciatore qui | residente per sua Maestà christianissima, come ch’è della religione | riformata. | </w:t>
      </w:r>
    </w:p>
    <w:p w14:paraId="4F280B09" w14:textId="7ADCF82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Inghilterra mi disse il signor principe Mauritio, che si dubitava certo, che questi interessati nella Compagnia dell’|Indie Orientali non havessero cesso così facilmente, né | vedeva manco il ripiego del farlo aggiungendomi |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E3C398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v / </w:t>
      </w:r>
    </w:p>
    <w:p w14:paraId="7777C10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’Eccellenza sua, che questi popoli difficilmente si accommodano al pregiudicar | al proprio interesse. | </w:t>
      </w:r>
    </w:p>
    <w:p w14:paraId="4835840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’assemblea sudetta di Holanda si è stabilito intorno alla | Compagnia dell’Indie Occidentali, ch’ella doverà andar avanti. | Il negotio de’ sali da incorporarsi nella Compagnia è quello, | che contrasta al presente all’effetto, perché quelli della | religione anabatista, che sono in molto numero par-|ticolarmente in Northolandia, non vorrebbono, che fosse | incorporato, né essi interessarsi nella Compagnia per la | superstitione, che hanno di non voler far guerra, né | andar armati. Tuttavia questo si è arrestato, che | si vedrà di far per via amicabile, quanto si poss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| condurveli; ma altrimenti che al ritorno non conclu-|dendosi alcuna cosa si terminerà il negotio per la pluralità | dei voti. Non veggo ancor questo negotio ridotto | a segno; ma al contrario circondato da impedimenti | assai difficili, et principalmente per haver denaro sufficiente | per l’armar della flotta. | </w:t>
      </w:r>
    </w:p>
    <w:p w14:paraId="48171A3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ntendosi l’armar, che si fa in Spagna di quantità de’ | vasselli si sono mandate tre navi verso quei mari | con alcune pinazze per haver gl’avvisi certi: in tanto | si è deliberato che siano in mare per questa estate da cento | buoni vasselli armati di questi paesi. | </w:t>
      </w:r>
    </w:p>
    <w:p w14:paraId="3955C517" w14:textId="34F5224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i lavori de’ Spagnuoli al porto dell’Esclusa, et quelli di questi | signori sopra l’isola di Casant caminano avanti, incom-|modando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quelli dei signori Stati grandemente col canone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A76C8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2r / </w:t>
      </w:r>
    </w:p>
    <w:p w14:paraId="29FCFC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l’operarii delli nemici. | </w:t>
      </w:r>
    </w:p>
    <w:p w14:paraId="6966CD16" w14:textId="21D5426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predicante di Genevra, che già molte settimane | si trova qui va spargendo esser li suoi signori 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tretti | termini, che ’l duca di Savoia si avicini ai confini | di quella piazza con disdotto in vintimilla combatenti, | che sia risoluto di assediarla, che antiosamente soleciti | in Francia, et tenti di indur il Re a non contrastargli, | et altre cose simili va portando per il suo vantaggio | in maniera che pur ha indotti questi signori a donarli | ancora dieci milla fiorini, che sono in tutto trentamilla; | havendo anco ritratta quasi parola, che se saranno | Ginevrini assediati vedranno di far qualche cosa | di fermo ancora. Gratie etc. |</w:t>
      </w:r>
    </w:p>
    <w:p w14:paraId="27D6C6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777F6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28 marzo 1622 | </w:t>
      </w:r>
    </w:p>
    <w:p w14:paraId="045FD7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6BEB97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482BAB9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4E621C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4E32B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2v /</w:t>
      </w:r>
    </w:p>
    <w:p w14:paraId="3A1536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5ADED8A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322A1752" w14:textId="17E9BEF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0 comincia 379</w:t>
      </w:r>
      <w:r w:rsidR="00B8270B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13CD75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1E28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i</w:t>
      </w:r>
    </w:p>
    <w:p w14:paraId="3BF3F5B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26F3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0663FCC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2vC / </w:t>
      </w:r>
    </w:p>
    <w:p w14:paraId="44E446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28 marzo 1622 ricevute 14 april | </w:t>
      </w:r>
    </w:p>
    <w:p w14:paraId="0473E2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ya. n° 380 | </w:t>
      </w:r>
    </w:p>
    <w:p w14:paraId="6CD72A1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575D68C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64B482D0" w14:textId="77777777" w:rsidR="0048045B" w:rsidRPr="00E1280A" w:rsidRDefault="0048045B" w:rsidP="0048045B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64534B0D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7C0B4A1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3</w:t>
      </w:r>
    </w:p>
    <w:p w14:paraId="58273198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4 (cc. 43r-46v; decodifica di cc. 47v-50v)</w:t>
      </w:r>
    </w:p>
    <w:p w14:paraId="72A6862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A8B88F" w14:textId="77777777" w:rsidR="0095102C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3r</w:t>
      </w:r>
      <w:r w:rsidR="0095102C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6A04702F" w14:textId="77777777" w:rsidR="0095102C" w:rsidRPr="00B32F62" w:rsidRDefault="0095102C" w:rsidP="0095102C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9691339" w14:textId="0067338F" w:rsidR="0095102C" w:rsidRDefault="0095102C" w:rsidP="0095102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3</w:t>
      </w:r>
      <w:r>
        <w:rPr>
          <w:rFonts w:ascii="Times New Roman" w:hAnsi="Times New Roman" w:cs="Times New Roman"/>
          <w:bCs/>
          <w:sz w:val="24"/>
          <w:szCs w:val="24"/>
        </w:rPr>
        <w:t>v /</w:t>
      </w:r>
    </w:p>
    <w:p w14:paraId="7A0E9F6F" w14:textId="77777777" w:rsidR="0095102C" w:rsidRPr="00B32F62" w:rsidRDefault="0095102C" w:rsidP="0095102C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A74412C" w14:textId="171CC381" w:rsidR="0095102C" w:rsidRDefault="0095102C" w:rsidP="0095102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</w:t>
      </w:r>
      <w:r>
        <w:rPr>
          <w:rFonts w:ascii="Times New Roman" w:hAnsi="Times New Roman" w:cs="Times New Roman"/>
          <w:bCs/>
          <w:sz w:val="24"/>
          <w:szCs w:val="24"/>
        </w:rPr>
        <w:t>4</w:t>
      </w:r>
      <w:r w:rsidRPr="00B32F62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CA67F9A" w14:textId="77777777" w:rsidR="0095102C" w:rsidRPr="00B32F62" w:rsidRDefault="0095102C" w:rsidP="0095102C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28F4F400" w14:textId="30D46D5E" w:rsidR="0095102C" w:rsidRDefault="0095102C" w:rsidP="0095102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</w:t>
      </w:r>
      <w:r>
        <w:rPr>
          <w:rFonts w:ascii="Times New Roman" w:hAnsi="Times New Roman" w:cs="Times New Roman"/>
          <w:bCs/>
          <w:sz w:val="24"/>
          <w:szCs w:val="24"/>
        </w:rPr>
        <w:t>4v /</w:t>
      </w:r>
    </w:p>
    <w:p w14:paraId="7602B649" w14:textId="77777777" w:rsidR="0095102C" w:rsidRPr="00B32F62" w:rsidRDefault="0095102C" w:rsidP="0095102C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15BC3522" w14:textId="48B664DB" w:rsidR="0095102C" w:rsidRDefault="0095102C" w:rsidP="0095102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</w:t>
      </w:r>
      <w:r>
        <w:rPr>
          <w:rFonts w:ascii="Times New Roman" w:hAnsi="Times New Roman" w:cs="Times New Roman"/>
          <w:bCs/>
          <w:sz w:val="24"/>
          <w:szCs w:val="24"/>
        </w:rPr>
        <w:t>5</w:t>
      </w:r>
      <w:r w:rsidRPr="00B32F62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728F45D0" w14:textId="77777777" w:rsidR="0095102C" w:rsidRPr="00B32F62" w:rsidRDefault="0095102C" w:rsidP="0095102C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79769D7A" w14:textId="709DB376" w:rsidR="0048045B" w:rsidRPr="00B32F62" w:rsidRDefault="0095102C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45v / </w:t>
      </w:r>
    </w:p>
    <w:p w14:paraId="56843A7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29C2FB4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B91D64" w14:textId="511ED929" w:rsidR="0048045B" w:rsidRPr="00C111E2" w:rsidRDefault="0048045B" w:rsidP="42214673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42214673">
        <w:rPr>
          <w:rFonts w:ascii="Times New Roman" w:hAnsi="Times New Roman" w:cs="Times New Roman"/>
          <w:sz w:val="24"/>
          <w:szCs w:val="24"/>
          <w:lang w:val="nl-BE"/>
        </w:rPr>
        <w:t>/ 46r</w:t>
      </w:r>
      <w:r w:rsidR="1A3452C6" w:rsidRPr="42214673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4130F580" w14:textId="128F4866" w:rsidR="0048045B" w:rsidRPr="00C111E2" w:rsidRDefault="1A3452C6" w:rsidP="42214673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  <w:r w:rsidRPr="4221467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20F2B165" w14:textId="0743A2C6" w:rsidR="0048045B" w:rsidRPr="00C111E2" w:rsidRDefault="0048045B" w:rsidP="42214673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382DF6A2" w14:textId="0D6785EF" w:rsidR="0048045B" w:rsidRPr="00C111E2" w:rsidRDefault="1A3452C6" w:rsidP="42214673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42214673">
        <w:rPr>
          <w:rFonts w:ascii="Times New Roman" w:hAnsi="Times New Roman" w:cs="Times New Roman"/>
          <w:sz w:val="24"/>
          <w:szCs w:val="24"/>
          <w:lang w:val="nl-BE"/>
        </w:rPr>
        <w:t>/ 46</w:t>
      </w:r>
      <w:r w:rsidR="0048045B" w:rsidRPr="42214673">
        <w:rPr>
          <w:rFonts w:ascii="Times New Roman" w:hAnsi="Times New Roman" w:cs="Times New Roman"/>
          <w:sz w:val="24"/>
          <w:szCs w:val="24"/>
          <w:lang w:val="nl-BE"/>
        </w:rPr>
        <w:t xml:space="preserve">v / </w:t>
      </w:r>
    </w:p>
    <w:p w14:paraId="565B6EA8" w14:textId="128F4866" w:rsidR="0048045B" w:rsidRPr="00C111E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0CB0F9A7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7C662E3E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7708F1AA" w14:textId="77777777" w:rsidR="0048045B" w:rsidRPr="00D13166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D13166">
        <w:rPr>
          <w:rFonts w:ascii="Times New Roman" w:hAnsi="Times New Roman" w:cs="Times New Roman"/>
          <w:sz w:val="24"/>
          <w:szCs w:val="24"/>
        </w:rPr>
        <w:t>n. 14</w:t>
      </w:r>
    </w:p>
    <w:p w14:paraId="2D2BEB3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4 aprile 1622, L’Aia (cc. 47r-52v)</w:t>
      </w:r>
    </w:p>
    <w:p w14:paraId="08EC4C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C5176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7r / </w:t>
      </w:r>
    </w:p>
    <w:p w14:paraId="0C360D4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10A80149" w14:textId="217DEAF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="007568B9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381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n 382 | </w:t>
      </w:r>
    </w:p>
    <w:p w14:paraId="1846129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4489E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076BCC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 passata settimana mi pervenne di Londra mandatomi dall’eccellentissimo | signor ambasciator Lando il mio dispaccio, che partì a’ 25 febraro di | Venetia, et per error della soprascritta era andato alle mani | di quell’eccellentissimo signore. Nel pacchetto ho trovata una lettera di | vostra Serenità de’ 18 del medesimo mese, che serviva a maggior mia | informatione intorno il negotio di lega promosso in Roma | contra heretici, della quale mi valerò all’occasioni. | Mi manda anco il medesimo signor Ambasciatore una bergamina aperta | che con il suo piego ben stracciato, et mal trattato ha | trovata diretta a me senza il cibo de’ publici avvisi | scritta pur a’ 18 febraro. Appare che cominciasse | se bene etc. con nota sotto, che vi era anco il duppli-|cato de’ </w:t>
      </w:r>
      <w:r w:rsidRPr="00B32F62">
        <w:rPr>
          <w:rFonts w:ascii="Times New Roman" w:hAnsi="Times New Roman" w:cs="Times New Roman"/>
          <w:bCs/>
          <w:smallCaps/>
          <w:kern w:val="24"/>
          <w:sz w:val="24"/>
          <w:szCs w:val="24"/>
        </w:rPr>
        <w:t>x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o stesso mese. Queste sono le lettere | di quel dispaccio, che con preceden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ie scrissi rive-|rentemente esser stato mal trattato nel svaleggio del corriero | di Alemagna. Così mi avvisa anco esso eccellentissimo signor Lando | esser successo del suo. Aspetterò (se così vostra Serenità troverà | buono) di haverne i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upplicato. |</w:t>
      </w:r>
    </w:p>
    <w:p w14:paraId="4D8D183B" w14:textId="0A28C25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abbato a notte poi ricevei con le particolari de’ </w:t>
      </w:r>
      <w:r w:rsidRPr="00B32F62">
        <w:rPr>
          <w:rFonts w:ascii="Times New Roman" w:hAnsi="Times New Roman" w:cs="Times New Roman"/>
          <w:bCs/>
          <w:smallCaps/>
          <w:kern w:val="24"/>
          <w:sz w:val="24"/>
          <w:szCs w:val="24"/>
        </w:rPr>
        <w:t>x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rzo tre | mani di lettere di vostra Serenità una dei 5 et doi delli </w:t>
      </w:r>
      <w:r w:rsidRPr="00B32F62">
        <w:rPr>
          <w:rFonts w:ascii="Times New Roman" w:hAnsi="Times New Roman" w:cs="Times New Roman"/>
          <w:bCs/>
          <w:smallCaps/>
          <w:kern w:val="24"/>
          <w:sz w:val="24"/>
          <w:szCs w:val="24"/>
        </w:rPr>
        <w:t>x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el medesimo mese. Quella è concernente il negotio della | stradda contentiosa della quale mi valerò (sendomene | discorso) per informatione. Dell’altre doi una è intorno |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8E76B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/ 47v / </w:t>
      </w:r>
    </w:p>
    <w:p w14:paraId="21179018" w14:textId="5124BCE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negotio della Valtelina, et l’altra mi port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a</w:t>
      </w:r>
      <w:r w:rsidR="00BF52C4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risposta da darsi a questo Re all’ambasciator d’|Inghilterra, et al prencipe d’Oranges: colli | doi primi feci l’ufficio hieri a sera con quella | forma di parole, et di concetti, che vidi espressi | nell’espositione del signor cavalier Uton, et nella risposta | datali da quell’eccellentissimo Senato. Mi disse il | Re che ringratiava vostra Serenità del buon animo, che | dimostrava verso di lui, et che è stato sempre | sicuro della sua affettione et confessava, che | molto li havevano profittato le preparationi | et operationi della serenissima Republica, principalmente | la condot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’ suoi servitii del conte di | Mansfelt con fine, che altro Principe non lo | levasse, et lasciando che continuasse l’opera | incominciata a proffitto de’ suoi interessi | in Palatinato, verso del quale, disse poi tutto | quel di più, che avesse fatto lo haverebbe | aggradito come fatto alla persona sua propria. | In oltre laudò li concetti di vostra Serenità intorno lo | affare della Valtelina, </w:t>
      </w:r>
    </w:p>
    <w:p w14:paraId="1FFFB57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r /</w:t>
      </w:r>
    </w:p>
    <w:p w14:paraId="2FE0B041" w14:textId="5AED1BF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t doppo aggionse | io tengo per certo che la serenissima Republica proffitterebbe più | a sé stessa, et alla sicurezza delle cose sue assis-|tendomi con 100 mila fiorini, non espresse se né per mese, | o altrimenti, che con le armi che ha in piedi, et che | può esser sarà necessitata dalla finezza et dalla | avidità de’ Spagnuoli ad accrescer con maggior svantaggio | et spesa, forse senza proffitto nel suo Stato, et | concluse che havendo intesa la sua buona volontà | si prometterà sempre di essa, et di nuovo mi pregò | ringratiarne la Serenità vostra et non ostante che io | havessi espresso tanto chiaro, che bastasse l’inten-|tione di lei il Re volse aggiongermi mentre volevo | partire, che quello che vostra Serenità stimasse bene non far | scopertamente potendo farlo sotto mano. | </w:t>
      </w:r>
    </w:p>
    <w:p w14:paraId="59D67F4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t l’ambasciator d'Inghilterra ringratiandola anch’egli | con termine riverente della risposta che gli faceva | dare, et mostrando stimar assai quanto da vostra Serenità | era stato risposto al signor ambascisator Uton </w:t>
      </w:r>
    </w:p>
    <w:p w14:paraId="14DDECE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v /</w:t>
      </w:r>
    </w:p>
    <w:p w14:paraId="20D674D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isse che | poteva esser che la propositione di detto Ambasciatore | fosse stato un preparativo assai buono alla | instanza, che questo Re con sue proprie lettere | già ispedite faceva. Io all’uno, et all’altro | ripigliando delle cose dette, non feci che confirmar | la buona volontà di lei, procurando di divertir | nuove instanze in conformità dell’espresso com-|mandamento della Serenità vostra il che può esser che | seguirà con l’aviso del signor ambasciator Uton, non ostante | le lettere forse a quest'hora arrivate a Venetia | scritte dal Re, et dal principe Mauritio a vostra Serenità. | </w:t>
      </w:r>
    </w:p>
    <w:p w14:paraId="5E4E5AC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ntrò poi detto Ambasciator a laudar il generoso pensiero | di lei in proposito della Valtellina, ma mostrò | di dubbitar della Franza, et che non così facil-|mente le cose del Regno fossero per accommodarsi. | </w:t>
      </w:r>
    </w:p>
    <w:p w14:paraId="7EFCDD2D" w14:textId="6331248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ho havuto tempo di trovarmi col signor principe Mauritio, | ma non mancarò del farlo; come anco di veder il signor ambasciator | di Francia dandogli parte dell’affar di Valtelina, nel | qua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o saputo certo, ch’esso Ambasciatore sin qui non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5BE0E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9r / </w:t>
      </w:r>
    </w:p>
    <w:p w14:paraId="2742B1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 nell'assemblea dei Stati Generali proposta alcuna cosa; | onde anc’io mi trattenirò osservando solo di farne communicatione | con qualcheduno di essa assemblea. | </w:t>
      </w:r>
    </w:p>
    <w:p w14:paraId="44AC55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Re palatino sin da principio della passata setti-|mana ispedì li suoi cavalli, et bagaglio verso | Alemagna, et egli questa mattina avanti il | far del giorno. Mi ha detto il signor Ambasciator inglese | è andato alla Brilla ad imbarcarsi, ma sendo | il vento contrario credeva certo che dovesse | tornar all’Haya questa sera; et sendo nel | suo gabinetto mi mostrò sopra una carta il | viaggio, che pensava di prendere o di Amburgh | o di Bren, et con la solita sua confidenza ag-|gionse; forse andarà prima qua, motrandomi l’|isola d’Inghilterra per trovarsi con il Re sconosciu-|to, et mi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 xml:space="preserve">disse, che tutto ciò mi communicava | in confidenza, et mi pregava di tenerlo in | me, facendo poi scusa meco a nome del Re | se non si era licentiato, perché non </w:t>
      </w:r>
    </w:p>
    <w:p w14:paraId="224C664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v /</w:t>
      </w:r>
    </w:p>
    <w:p w14:paraId="67FD98B3" w14:textId="2190F24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aveva manco | detta alcuna cosa al prencipe Henrico, alla | contessa di Nassau, né ad altri congionti, eccetto | al signor principe di Oranghes, et della sua casa | oltre la Regina il solo maggiordomo conte di | Sols, et 4 che sono andati con lui, ma repplicò | che credeva che questa sera sarebbe rispetto | al vento stato di ritorno: io ringratiai l’|Ambasciatore, et dissi che alla Maestà sua desideravo, et | auguravo felicissimo viaggio. | Mi disse poi l'Ambasciatore che haveva tanto denaro seco | che si haverebbe potuto condur presso il duca di | Brans</w:t>
      </w:r>
      <w:r w:rsidR="000E31D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ch, et altro ne haverebbe trovato in Palatinato, | ma per il bisogno del conte di Mansfelt si strinse | nelle spalle et disse solo non so quello sarà. | </w:t>
      </w:r>
    </w:p>
    <w:p w14:paraId="06D7E71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l gentilhuomo di esso Conte solecita, et prega quanto | più può questi signori affine che gli assistino, mostran-|do di dubbitar di qualche inconveniente, quando | veda di non potersi prometter manco di questa parte: fu hieri </w:t>
      </w:r>
    </w:p>
    <w:p w14:paraId="23CA267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0r /</w:t>
      </w:r>
    </w:p>
    <w:p w14:paraId="1D318DE7" w14:textId="78F70CA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 desinar meco con il collonello | Milander, et qualch’altro, et mi espresse con molta passione la necessità, che haveva il </w:t>
      </w:r>
      <w:r w:rsidR="00693C54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onte di denari, | et perché è corsa qui voce che il Christianissimo procurasse di | haverlo in suo servitio, gli adimandai se questo | era vero, mi rispose, che così era, et che sì come | dal canto de re di Franza si tentava di haverlo | affine di divertir il fomento, et aiuto che potesse | prestar agl’ugonoti, così dalla parte del Conte | il fine sarebbe stato d’intraprender la carica | per doi rispetti o di procurar che sua Maestà si servisse | delle sue armi, et degl’ugonoti per travagliar il re | di Spagna nella Borgogna, overo nella Navara | per l'antica pretensione che nelle doi ha la | corona di Franza, et mi assicurò che ancor</w:t>
      </w:r>
      <w:r w:rsidR="005F0D08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è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corresse voce di trattato con l’Infanta, come | me ne ha scritto qualche cosa il Pasini, che | questo non era, che per dar parole, et far proffitto | et dal tempo, et coll’inganno: nel discorso poi | mi disse, che tentava d’haver dalli signori Stati | </w:t>
      </w:r>
    </w:p>
    <w:p w14:paraId="111D8A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0v /</w:t>
      </w:r>
    </w:p>
    <w:p w14:paraId="3544B703" w14:textId="49D3A10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ncipalmente assignatione di 50 mila fiorini per mese | ma che haverebbe ben voluto haverne altri 50 mila | mensuali, et perciò pensava di voler tentare | che le Eccellenze vostre si contentassero di assegnar | al Conte quelli che la serenissima Republica dava in | virtù dell’aleanza; che vedeva bene di dover | incontrar difficoltà, ma che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haverebbe lasciato di | tentare, et far ogni sforzo possibile. | </w:t>
      </w:r>
    </w:p>
    <w:p w14:paraId="282DB5B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llo che di più ha ottenuto, doppo li 150 mila fiorini fin del mese | di febraro esborsati è sta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n’assignatione di altri 50 mila | fiorini per dar a buon conto del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vantamilla tolti | per il conte di Mansfelt a credito d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l mercante di | Strasburgh; ma ancor non ha ricevuto, che la polizza. | </w:t>
      </w:r>
    </w:p>
    <w:p w14:paraId="7CA1468E" w14:textId="7FAA59C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ppo, che si hebbe avvis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o, che ’l giovane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| era passato all'acquisto di quella picciola terra avvisata | nelle precedenti mie non s’è inteso altro se non una | voce, che habbi rotti altri 400 fanti, et ch’egli sia stato | ferito di leggiero colpo in un brazzo. | Quello che se gli | predica da’ suoi più cari è di guardarsi dall’esponersi | temerariamente ai pericoli. Si fa conto, ch’egli sia | al presente quasi del tutto ad ordine. In tanto parmi | haver inteso, che sia stato ispedito commissario verso quelle | piazze che tie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fortificarle, et oltre le tre Lipstat |</w:t>
      </w:r>
    </w:p>
    <w:p w14:paraId="521CB94F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51r / </w:t>
      </w:r>
    </w:p>
    <w:p w14:paraId="32FDF1FA" w14:textId="13A3405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>Paterborn et Zusten doi altre Ham, et Linon</w:t>
      </w:r>
      <w:r w:rsidR="00CD2A7F">
        <w:rPr>
          <w:rStyle w:val="FootnoteReference"/>
          <w:rFonts w:ascii="Times New Roman" w:hAnsi="Times New Roman" w:cs="Times New Roman"/>
          <w:bCs/>
          <w:sz w:val="24"/>
          <w:szCs w:val="24"/>
          <w:lang w:val="fr-FR"/>
        </w:rPr>
        <w:footnoteReference w:id="161"/>
      </w:r>
      <w:r w:rsidRPr="00E1280A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. </w:t>
      </w:r>
      <w:r w:rsidRPr="00B32F62">
        <w:rPr>
          <w:rFonts w:ascii="Times New Roman" w:hAnsi="Times New Roman" w:cs="Times New Roman"/>
          <w:bCs/>
          <w:sz w:val="24"/>
          <w:szCs w:val="24"/>
        </w:rPr>
        <w:t>Di più che | anc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a stato spedito verso Brem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er far levata | di qualche numero d’infanteria per metterla di presidio nelle | dette piazze al partir del signor duca di Bransvich perché | li signori Stati disegnano mantenersele ad ogni potere stiman-|dole assai per il sito in che sono, che dano a pensar all’ini-|mico. Pensando anco guarnirle di buone provisioni | et non lasciarsele cader di mano, come è successo di Giuliers | che non per mancamento di volontà; ma d’impotenza di darli | soccorso et per la distanza del luoco, et per altri rispetti, che | ha tenute l'armi di sua Eccellenza et delli signori Stati per esser | lontane, et in posto disavantaggioso dall'inviarle a | quella parte; né poteva farsi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un sforzo di | dodici, o quindeci milla fanti, et cavallaria a pro-|portione. | </w:t>
      </w:r>
    </w:p>
    <w:p w14:paraId="5338DB5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mbasciator dell’Imperatore è arrivato a Brusseles; ma ancor non | s’è inteso quello habbi proposto, non portando l’ultime | lettere venute di là, che ancor havesse havuta audienza | dalla serenissima Infanta. Gratie etc. |</w:t>
      </w:r>
    </w:p>
    <w:p w14:paraId="474352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B088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4 aprile 1622 | </w:t>
      </w:r>
    </w:p>
    <w:p w14:paraId="1B82E1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0716304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79480C3B" w14:textId="77777777" w:rsidR="0048045B" w:rsidRPr="00D13166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hristofforo Suriano | </w:t>
      </w:r>
    </w:p>
    <w:p w14:paraId="5C0A22DA" w14:textId="77777777" w:rsidR="0048045B" w:rsidRPr="00D13166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078B30FF" w14:textId="77777777" w:rsidR="008040C2" w:rsidRPr="00D13166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>/ 51v</w:t>
      </w:r>
      <w:r w:rsidR="008040C2"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0941F9B1" w14:textId="77777777" w:rsidR="008040C2" w:rsidRPr="00D13166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08AA5315" w14:textId="77777777" w:rsidR="008040C2" w:rsidRPr="00D13166" w:rsidRDefault="008040C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0BE7E2EF" w14:textId="0C1E6407" w:rsidR="0048045B" w:rsidRPr="00D13166" w:rsidRDefault="008040C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52r / </w:t>
      </w:r>
    </w:p>
    <w:p w14:paraId="4314BC8E" w14:textId="77777777" w:rsidR="008040C2" w:rsidRPr="00D13166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13166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5990D241" w14:textId="77777777" w:rsidR="0048045B" w:rsidRPr="00D13166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3DEE952" w14:textId="77777777" w:rsidR="0048045B" w:rsidRPr="00D13166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13166">
        <w:rPr>
          <w:rFonts w:ascii="Times New Roman" w:hAnsi="Times New Roman" w:cs="Times New Roman"/>
          <w:bCs/>
          <w:sz w:val="24"/>
          <w:szCs w:val="24"/>
        </w:rPr>
        <w:t xml:space="preserve">/ 52v / </w:t>
      </w:r>
    </w:p>
    <w:p w14:paraId="39A9C3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40B3A3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46932828" w14:textId="6CEE5A0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1 fin 382</w:t>
      </w:r>
      <w:r w:rsidR="00CF564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1678602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3964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76DEAF2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2vC /</w:t>
      </w:r>
    </w:p>
    <w:p w14:paraId="57F228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4 april 1622 ricevute 21 detto | </w:t>
      </w:r>
    </w:p>
    <w:p w14:paraId="7FFE6122" w14:textId="34B8A75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n° 38</w:t>
      </w:r>
      <w:r w:rsidR="00683C5D" w:rsidRPr="00B32F62">
        <w:rPr>
          <w:rFonts w:ascii="Times New Roman" w:hAnsi="Times New Roman" w:cs="Times New Roman"/>
          <w:bCs/>
          <w:sz w:val="24"/>
          <w:szCs w:val="24"/>
        </w:rPr>
        <w:t>1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5CE13F4C" w14:textId="634CA1CF" w:rsidR="0048045B" w:rsidRPr="00B32F62" w:rsidRDefault="007568B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rima | </w:t>
      </w:r>
    </w:p>
    <w:p w14:paraId="484640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2BB5D7" w14:textId="77777777" w:rsidR="0048045B" w:rsidRPr="00B32F62" w:rsidRDefault="0048045B" w:rsidP="0048045B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42894A8B" w14:textId="77777777" w:rsidR="00DB6558" w:rsidRDefault="00DB6558" w:rsidP="00DB6558">
      <w:pPr>
        <w:pStyle w:val="Header"/>
      </w:pPr>
      <w:r>
        <w:lastRenderedPageBreak/>
        <w:t>/START LETTER/</w:t>
      </w:r>
    </w:p>
    <w:p w14:paraId="09EBCB28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5</w:t>
      </w:r>
    </w:p>
    <w:p w14:paraId="35DD6D09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4 aprile 1622, L’Aia (cc. 53r-56v)</w:t>
      </w:r>
    </w:p>
    <w:p w14:paraId="0AACD24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30AD53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r / </w:t>
      </w:r>
    </w:p>
    <w:p w14:paraId="71A365E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488C8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2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inci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381 | </w:t>
      </w:r>
    </w:p>
    <w:p w14:paraId="2E8B31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D02E94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63BB43A5" w14:textId="684938A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ta di partenza verso il marchese di Brandemburgh suo signore | il conte di S</w:t>
      </w:r>
      <w:r w:rsidR="00B17F7B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>artzembergh venuto qui per la trattatione di | lega, a fine di far accordar li punti di essa all’Altezza | sua per ritornarsene poi qui a stabilir il tutto. Fui | a visitarlo uno di questi passati giorni, et in discorso | di detta aleanza usc</w:t>
      </w:r>
      <w:r w:rsidR="007E0545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E0545">
        <w:rPr>
          <w:rFonts w:ascii="Times New Roman" w:hAnsi="Times New Roman" w:cs="Times New Roman"/>
          <w:bCs/>
          <w:sz w:val="24"/>
          <w:szCs w:val="24"/>
        </w:rPr>
        <w:t>à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rmi, che haveva havuto da | far assai per superar diverse difficoltà, che dai deputati | erano promosse, et spetialmente nel stabilir la lega difensi-|va solamente senza offensiva, come haverebbono li signori | Stati voluto, che fosse; </w:t>
      </w:r>
      <w:r w:rsidR="00F57DC7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>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inti anni dove si ricercava | che si scrivesse con parole generali acciò che ’l serenissim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Elettore dimandasse, o aspettasse il consiglio dei | signori Stati quando havesse havuta qualche opportunità | di far qualche buon accordo con li suoi compreten-|sori, et che senza il parere, et consiglio loro non potesse | o trattare, o stabilir alcuna cosa, che in questo vi era | stato del da dire, et de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sputare; ma che in fine | con buone ragioni haveva fatti capaci li signori Stati, et | mi confermò, che ’l soccorso sarebbe stato dalla parte | di sua Altezza di mille cinquecento fanti intratenuti, | et ancorché de’ di mani havesse accordato, in | ogni modo era in obligo di continuar il detto soccorso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21EF3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v / </w:t>
      </w:r>
    </w:p>
    <w:p w14:paraId="186C5D7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 bene hanno questi signori havuto qualche avviso che l'arma-|mento di Spagna non è sì grande, come si era publicato | in ogni modo hanno fatto partir l’amiral di Zelanda | verso Flesinghen, et a Midelburgh per dar buoni ordini | et nei porti di Holanda si sono anco date nuove | commissioni a fine di metter in punto buon numero | di vasselli, et far ogni buon sforzo per assicurar tanto | queste spiaggie, che la navigatione. | </w:t>
      </w:r>
    </w:p>
    <w:p w14:paraId="104A1D56" w14:textId="09DDAB9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ltre il donativo fatto dalli signori Stati a quelli di Genevra | di trenta milla fiorini, hanno anco risoluto di scriver | lettere efficacissime al signor duca di Savoia a favor de’ | Ginevrini, pregando l’Altezza sua a desister dal dar gelosia | a quella piazza adducendole varie, et vive ragioni, | et mettendole innanti, che tanto si promettevano | per gl’ufficii, et offerte che col mezo del conte Gioan | di Nassau; et poi del signor di Monthou, et d’altri suoi | ministri haveva fatti dell’ottima v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>olontà sua verso | queste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ovincie. Sono stati qualche tempo in | forse del scriver a quell’Altezza, mentre non erano | sicuri di quell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inistro di Genevra faceva | correr, che esso signor Duca tentasse, et stimolasse il | Christianissimo a non impedirgli il progresso de’ suoi pensieri | sopra Genevra; ma havutone l'avviso, et confermatione |</w:t>
      </w:r>
    </w:p>
    <w:p w14:paraId="065418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4r / </w:t>
      </w:r>
    </w:p>
    <w:p w14:paraId="6349336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a corte di Parigi si sono risoluti di far le lettere | sudette. |</w:t>
      </w:r>
    </w:p>
    <w:p w14:paraId="0A463E6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ignor colonello Milander m’è venuto a far instanza perché | supplichi humilmente a suo nome la Serenità vostra di prorogarli | la sua licenza poiché non essendo arrivato qui, che | alla fine di febraro per la brevità del tempo, et per | essersi incontrato nelle ferie havendo lite di momento non | ha potuto ancor dar alcun senso alle cose sue. Spera | la gratia da vostra Serenità, et tanto più quanto presupone, che | non habbi ella al presente gran necessità della sua persona | altrimenti havendone bisogne si esshibisce di correr | quanto prima al suo devoto servitio. | </w:t>
      </w:r>
    </w:p>
    <w:p w14:paraId="43D4C7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Anco il capitan Hornech alemano supplica del medesimo vostra Serenità | et il signo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pitano Thinen questo per sei mesi, et l’altro | per quel spatio di tempo, che le parerà, mentre dice | che puro servitio publico ve l’ha condotto di nuov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qui sendo già in camino per venir a Venetia, sendo | stato fatto ritornar a dietro per servitio del re di | Bohemia dal signor marchese di Anspach; et il Thinen per | causa di affari domestici per la morte di una sua zia, | et per rendersi anco tanto più capace per il servitio della | Serenità vostra sotto la disciplina del signor principe d’Oranges. | </w:t>
      </w:r>
    </w:p>
    <w:p w14:paraId="54F7D5F8" w14:textId="4D1251C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 inteso che quell’eccellentissimo Collegio s’è compiaciuto elegger la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2D866F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4v / </w:t>
      </w:r>
    </w:p>
    <w:p w14:paraId="02F2930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sona mia nel carico di leggista. Io non so qual possi esser | in quel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rica la capacità mia, vorrei valere per servir | la Serenità vostra, et comprobar in tutto il zelo, et devotione | mia verso il servitio publico; il studio, et l'informationi | delle leggi quando devessi entr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 carico, deve esser | essercitato di presenza, il che sarà quanto più presto | vostra Serenità si compiacesse liberarmi da questa residenza come | tante volte ne l’ho humilmente supplicata anco per mio | sollievo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lla maniera, che stimerà propria alla | sua riputatione, et al suo servitio. | </w:t>
      </w:r>
    </w:p>
    <w:p w14:paraId="2EFE6A9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e haveranno annesse le replicate di hoggi otto | n° 379 fin 380. Gratie etc. | </w:t>
      </w:r>
    </w:p>
    <w:p w14:paraId="714B61B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F1AC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4 aprile 1622 | </w:t>
      </w:r>
    </w:p>
    <w:p w14:paraId="197E71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22C6342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</w:t>
      </w:r>
    </w:p>
    <w:p w14:paraId="28CAEAF3" w14:textId="58B54DAA" w:rsidR="0048045B" w:rsidRPr="0056171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61711">
        <w:rPr>
          <w:rFonts w:ascii="Times New Roman" w:hAnsi="Times New Roman" w:cs="Times New Roman"/>
          <w:bCs/>
          <w:sz w:val="24"/>
          <w:szCs w:val="24"/>
          <w:lang w:val="en-US"/>
        </w:rPr>
        <w:t>Christofforo Suriano |</w:t>
      </w:r>
      <w:r w:rsidR="001E4730" w:rsidRPr="0056171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0BA423A7" w14:textId="77777777" w:rsidR="0048045B" w:rsidRPr="0056171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20CD2EDE" w14:textId="77777777" w:rsidR="007B6D96" w:rsidRPr="0056171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61711">
        <w:rPr>
          <w:rFonts w:ascii="Times New Roman" w:hAnsi="Times New Roman" w:cs="Times New Roman"/>
          <w:bCs/>
          <w:sz w:val="24"/>
          <w:szCs w:val="24"/>
          <w:lang w:val="en-US"/>
        </w:rPr>
        <w:t>/ 55r</w:t>
      </w:r>
      <w:r w:rsidR="007B6D96" w:rsidRPr="0056171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/</w:t>
      </w:r>
    </w:p>
    <w:p w14:paraId="313DDCD6" w14:textId="76A23D27" w:rsidR="00C50F7A" w:rsidRPr="00561711" w:rsidRDefault="00C50F7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61711">
        <w:rPr>
          <w:rFonts w:ascii="Times New Roman" w:hAnsi="Times New Roman" w:cs="Times New Roman"/>
          <w:bCs/>
          <w:sz w:val="24"/>
          <w:szCs w:val="24"/>
          <w:lang w:val="en-US"/>
        </w:rPr>
        <w:t>Cut page</w:t>
      </w:r>
    </w:p>
    <w:p w14:paraId="32F87A10" w14:textId="1505DBB0" w:rsidR="0048045B" w:rsidRPr="00561711" w:rsidRDefault="00C50F7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61711">
        <w:rPr>
          <w:rFonts w:ascii="Times New Roman" w:hAnsi="Times New Roman" w:cs="Times New Roman"/>
          <w:bCs/>
          <w:sz w:val="24"/>
          <w:szCs w:val="24"/>
          <w:lang w:val="en-US"/>
        </w:rPr>
        <w:t>/ 55</w:t>
      </w:r>
      <w:r w:rsidR="0048045B" w:rsidRPr="00561711">
        <w:rPr>
          <w:rFonts w:ascii="Times New Roman" w:hAnsi="Times New Roman" w:cs="Times New Roman"/>
          <w:bCs/>
          <w:sz w:val="24"/>
          <w:szCs w:val="24"/>
          <w:lang w:val="en-US"/>
        </w:rPr>
        <w:t>v /</w:t>
      </w:r>
    </w:p>
    <w:p w14:paraId="0B621B61" w14:textId="77777777" w:rsidR="00C50F7A" w:rsidRPr="00561711" w:rsidRDefault="00C50F7A" w:rsidP="00C50F7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61711">
        <w:rPr>
          <w:rFonts w:ascii="Times New Roman" w:hAnsi="Times New Roman" w:cs="Times New Roman"/>
          <w:bCs/>
          <w:sz w:val="24"/>
          <w:szCs w:val="24"/>
          <w:lang w:val="en-US"/>
        </w:rPr>
        <w:t>Cut page</w:t>
      </w:r>
    </w:p>
    <w:p w14:paraId="2CC3ECEA" w14:textId="77777777" w:rsidR="0048045B" w:rsidRPr="0056171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</w:pPr>
    </w:p>
    <w:p w14:paraId="7364A173" w14:textId="77777777" w:rsidR="0048045B" w:rsidRPr="0056171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6171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/ 56r / </w:t>
      </w:r>
    </w:p>
    <w:p w14:paraId="7692B950" w14:textId="316923E7" w:rsidR="0048045B" w:rsidRPr="00561711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</w:pPr>
      <w:r w:rsidRPr="00561711">
        <w:rPr>
          <w:rFonts w:ascii="Times New Roman" w:hAnsi="Times New Roman" w:cs="Times New Roman"/>
          <w:b/>
          <w:bCs/>
          <w:sz w:val="24"/>
          <w:szCs w:val="24"/>
          <w:lang w:val="en-US"/>
        </w:rPr>
        <w:t>Blank page</w:t>
      </w:r>
    </w:p>
    <w:p w14:paraId="75DC364F" w14:textId="77777777" w:rsidR="0048045B" w:rsidRPr="0056171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en-US"/>
        </w:rPr>
      </w:pPr>
    </w:p>
    <w:p w14:paraId="1C1C6578" w14:textId="77777777" w:rsidR="0048045B" w:rsidRPr="0056171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6171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/ 56v / </w:t>
      </w:r>
    </w:p>
    <w:p w14:paraId="086D6E4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692D8BA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1352DC3C" w14:textId="0D8A746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2 comincia 381</w:t>
      </w:r>
      <w:r w:rsidR="00C412E5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174CC5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5387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5A775E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6vC / </w:t>
      </w:r>
    </w:p>
    <w:p w14:paraId="30643D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4 aprile 1622 ricevute 22 detto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109C6709" w14:textId="77777777" w:rsidR="0048045B" w:rsidRPr="003A4728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A4728">
        <w:rPr>
          <w:rFonts w:ascii="Times New Roman" w:hAnsi="Times New Roman" w:cs="Times New Roman"/>
          <w:bCs/>
          <w:sz w:val="24"/>
          <w:szCs w:val="24"/>
        </w:rPr>
        <w:t xml:space="preserve">Haia. n° 382 | </w:t>
      </w:r>
    </w:p>
    <w:p w14:paraId="5B29842F" w14:textId="77777777" w:rsidR="0048045B" w:rsidRPr="003A4728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C0D697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C. |</w:t>
      </w:r>
    </w:p>
    <w:p w14:paraId="1AF53EB1" w14:textId="77777777" w:rsidR="0048045B" w:rsidRPr="00E1280A" w:rsidRDefault="0048045B" w:rsidP="0048045B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5EB24395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4D72CBFD" w14:textId="77777777" w:rsidR="0048045B" w:rsidRPr="003A4728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sz w:val="24"/>
          <w:szCs w:val="24"/>
          <w:lang w:val="en-GB"/>
        </w:rPr>
        <w:t>n. 16</w:t>
      </w:r>
    </w:p>
    <w:p w14:paraId="480891E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7 (cc. 57r-58v; decodifica di cc. 59r-60v)</w:t>
      </w:r>
    </w:p>
    <w:p w14:paraId="0BD177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BC8A92" w14:textId="00095595" w:rsidR="00D13166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7r</w:t>
      </w:r>
      <w:r w:rsidR="00D13166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5BADD49" w14:textId="3CC7F264" w:rsidR="00D13166" w:rsidRDefault="00D1316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49BEE422" w14:textId="77777777" w:rsidR="001C5A09" w:rsidRDefault="001C5A09" w:rsidP="00D1316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3B1646" w14:textId="4AD9C17D" w:rsidR="00D13166" w:rsidRDefault="00D13166" w:rsidP="00D1316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Pr="00B32F62">
        <w:rPr>
          <w:rFonts w:ascii="Times New Roman" w:hAnsi="Times New Roman" w:cs="Times New Roman"/>
          <w:bCs/>
          <w:sz w:val="24"/>
          <w:szCs w:val="24"/>
        </w:rPr>
        <w:t>5</w:t>
      </w:r>
      <w:r w:rsidR="00353DDD">
        <w:rPr>
          <w:rFonts w:ascii="Times New Roman" w:hAnsi="Times New Roman" w:cs="Times New Roman"/>
          <w:bCs/>
          <w:sz w:val="24"/>
          <w:szCs w:val="24"/>
        </w:rPr>
        <w:t>7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56D43D55" w14:textId="28D25100" w:rsidR="00D13166" w:rsidRDefault="00D13166" w:rsidP="00D1316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C17BEF3" w14:textId="77777777" w:rsidR="00353DDD" w:rsidRPr="00B32F62" w:rsidRDefault="00353DDD" w:rsidP="00D1316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DA8389" w14:textId="692D0AEF" w:rsidR="0048045B" w:rsidRPr="00B32F62" w:rsidRDefault="00D1316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58r / </w:t>
      </w:r>
    </w:p>
    <w:p w14:paraId="42F5124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4ECC3DF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C72CBD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8v / </w:t>
      </w:r>
    </w:p>
    <w:p w14:paraId="2B036C33" w14:textId="0D22696A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D5A99A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7C4525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97847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7</w:t>
      </w:r>
    </w:p>
    <w:p w14:paraId="4CC166D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1 aprile 1622, L’Aia (cc. 59r-62v)</w:t>
      </w:r>
    </w:p>
    <w:p w14:paraId="3292A33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8B4F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9r /</w:t>
      </w:r>
    </w:p>
    <w:p w14:paraId="018597E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383 sola | </w:t>
      </w:r>
    </w:p>
    <w:p w14:paraId="7D2249B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7303E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0269245D" w14:textId="1E5C186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rivenne qui il re di Bohemia la stessa sera di lunedì, che | partì perché sendosi imbarcato uscì anco in mare; et fu | soprapreso da vento così impetuoso, et da tempesta così grande | che fu constretto tornar a riprender porto; con gran | difficoltà nondimeno, et con pericolo manifesto di perdersi | si salvò, et mercordì a sera fu qui.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Venerdì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oi parimenti il far del giorno | partì di nuovo, et si andò ad imbarcar | alla Brilla, convento altretanto felice, | et buono per passar in Francia. La voce | commune, et la credenza</w:t>
      </w:r>
      <w:r w:rsidR="008E47A5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he si è fatta sparger | nell’</w:t>
      </w:r>
      <w:r w:rsidR="00C05DA9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niversale è stata, che si sia condotto | in Inghilterra, et ancor si fa creder così, ma il | signor ambasciator Carleton, che non mi ha voluto lasciar | in questo dubbio, mi ha affirmato, che ha | presa la stradda di Francia, et che al primo | porto, ch’havesse potuto prender sarebbe | smontato, et messosi su la posta, si sarebbe | transferito a Sedam, et di là con scorta di 150 | o 200 cavalli si sarebbe condotto nel Basso | Palatinato, che sin qui per buoni rispetti si era | tenuto celato questo viaggio, ma sapendo, | ch’io doveva scrivere a vostra Serenità, me lo havea | voluto conferire, il che </w:t>
      </w:r>
    </w:p>
    <w:p w14:paraId="16A4B1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9v /</w:t>
      </w:r>
    </w:p>
    <w:p w14:paraId="4745807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è stato confirmato | per qualche lettere venute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edam, che | qui vi si aspettava la Maestà sua; | quell’istesso giorno, ch’ella partì l’|Ambasciator ispedì persona espressa in Inghilterra | che fu venerdì passato, onde facile mi fu | il conietturare che il Re havesse preso | tutto diverso il camino, ho nondimeno | ringratiato il signor Ambasciator sudetto della communicatione. | </w:t>
      </w:r>
    </w:p>
    <w:p w14:paraId="505DCC7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il Re è andato il Niderzil secretario della Regina, che deve | esser appresso di lui come agente della maestà d’Inghilterra. | </w:t>
      </w:r>
    </w:p>
    <w:p w14:paraId="3979C16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sta qui la Regina, che risente non poc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’afflittione | per la partenza sudetta del Re; sendo ella massime vicina | al sgravarsi dal parto, che se non segue questa settimana | non credo, che sia per passar l’altra. | </w:t>
      </w:r>
    </w:p>
    <w:p w14:paraId="0EFD73E6" w14:textId="4A905D2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il signor principe d’Oranges feci l’ufficio, che da vostra Serenità mi fu commesso | nelle su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lettere de’ </w:t>
      </w:r>
      <w:r w:rsidRPr="00B32F62">
        <w:rPr>
          <w:rFonts w:ascii="Times New Roman" w:hAnsi="Times New Roman" w:cs="Times New Roman"/>
          <w:bCs/>
          <w:smallCaps/>
          <w:kern w:val="24"/>
          <w:sz w:val="24"/>
          <w:szCs w:val="24"/>
        </w:rPr>
        <w:t>x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passat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occan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la propositione del signor ambasciator | Uton, et la riposta datagli da lei. L’Eccellenza sua | con poche parole disse, il povero Re ha | bisogno d’esser aiutato: li signori Stati hanno | fatto quanto hanno potuto, et faranno di più | se potranno; il conservar l'armi di Mansfelt | è l'unico rimedio, et il più salutifero, che | al presente si possi apportar agli interessi | del re di Bohemia, et alla libertà della | Alemagna tutta, così anco con quasi li | medesimi concetti </w:t>
      </w:r>
    </w:p>
    <w:p w14:paraId="2C53EC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0r /</w:t>
      </w:r>
    </w:p>
    <w:p w14:paraId="2A95D8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i parlò il signor ambasciator | Carleton, aggiungendomi, che sperava | hora, che vostra Serenità sentirà esser il Re in | Palatinato per sostener con la presenza le | cose sua, ella con la prudenza sua | rissolverà qualche cosa di buono, | continuando il mio Re, sostenendo | le genti al Ver, et facendosi in | corrispondenza qualche cosa per il | sostenimento di quelle di Mansfelt, | tutto con la gratia di Dio anderà bene.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o havendo | già esposto all'incontro quanto occorreva in conformità | dei commandamenti della Serenità vostra non replicai di vantaggio. | </w:t>
      </w:r>
    </w:p>
    <w:p w14:paraId="51AACF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i communicò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medesimo ambasciator d’Inghliterra l’avviso che haveva | havuto dell’arrivo in Brusseles dell’ambasciator dell’Imperatore | et che quivi dalla corte del suo Re doveva anco capitar | un ambasciatore della Maestà sua per trattar seco; ma che haveva | poi con altri avvisi inteso, che esso ambasciator dell’Imperatore | era per partir per Inghilterra; né ancor si era penetrato quello | haveva esposto alla serenissima Infanta. | </w:t>
      </w:r>
    </w:p>
    <w:p w14:paraId="20F275BD" w14:textId="3E5A2D5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è confermato, che ’l ve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scovo d’Alberstat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| habbi havuto qualche rancontro, che vi sia stata la | perdita di qualcheduni de’ suoi; ma si riferisce, che ’l danno | sia molto maggiore di quelli del baron di Anholt; et che | esso Duca si sia impadronito di alcune altre terre nel | territorio del vescovato di Paterborn che servono a | commodità delle sue genti tanto per l’alloggia, che per | tirarne contributione; havendo anco fatti impiccar | </w:t>
      </w:r>
    </w:p>
    <w:p w14:paraId="109BA9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0v / </w:t>
      </w:r>
    </w:p>
    <w:p w14:paraId="3EB240C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cuni borgomastri, come quelli, che erano stati caus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che gl’habitanti havessero fatto torto alle sue genti. | </w:t>
      </w:r>
    </w:p>
    <w:p w14:paraId="576CDED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Uno venuto non è molto partito da lui riferisce, che haveva | in piedi cinquantasette compagnie di cavallaria, et seimilla | fanti in circa; per l’arm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qual militia tutta non era | ancor arrivato il resto delle armi, che a’ 28 del passato | erano partite da Brem alla sua volta. | </w:t>
      </w:r>
    </w:p>
    <w:p w14:paraId="06AD23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va detto Duca avanzando, et va pigliando posto per ridursi | vicino più che può ad unirsi con le armi di Mansfelt, | del quale m’ha detto il suo gentilhuomo, che credeva | che già fosse passato il Rheno, et a Heidelbergh, doppo haver | assediata una piazza del vescovo di Spira, ove haveva | lasciato a tal effetto buon corpo di militia, et egli si riduceva | vicino al Berghstrat per far quivi il meglio, et aprir, et | assicurar tanto più facile il passaggio al duca di Bran-|suich. Et mi disse,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spettava il Re con gran desiderio | et che li popoli lo chiamavano. |</w:t>
      </w:r>
    </w:p>
    <w:p w14:paraId="3B29D16D" w14:textId="6E2F273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le piazze, che va prendendo doveranno quelli del marchese di | Brandemburgh veder quali doveranno, o patranno | tenersi massime dentro il paese della Marca et di Paterbor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  <w:r w:rsidR="00897BD4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arà la secreta intelligenza di questi | signori p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on mostrar all’arcivescovo | di Colonia, che voglino intraprender | contra di lui, passando insieme neutra-|lità. |</w:t>
      </w:r>
      <w:r w:rsidR="00FB539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4E5429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no avvisati li signori Stati che ’l conte Henrico Vandembergh | era in stato di marchiare con più di doi milla cavalli, | </w:t>
      </w:r>
    </w:p>
    <w:p w14:paraId="0DB6B0A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1r / </w:t>
      </w:r>
    </w:p>
    <w:p w14:paraId="34A30E72" w14:textId="6F8CA7D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sei milla fanti, et dodici pezzi di canone per andar ad unirsi | con Colonia, et Anholt; ma c</w:t>
      </w:r>
      <w:r w:rsidR="003A66CA" w:rsidRPr="00B32F62">
        <w:rPr>
          <w:rFonts w:ascii="Times New Roman" w:hAnsi="Times New Roman" w:cs="Times New Roman"/>
          <w:bCs/>
          <w:sz w:val="24"/>
          <w:szCs w:val="24"/>
        </w:rPr>
        <w:t xml:space="preserve">he </w:t>
      </w:r>
      <w:r w:rsidR="003A66CA"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havesse fatto intender all’|A</w:t>
      </w:r>
      <w:r w:rsidRPr="00B32F62">
        <w:rPr>
          <w:rFonts w:ascii="Times New Roman" w:hAnsi="Times New Roman" w:cs="Times New Roman"/>
          <w:bCs/>
          <w:sz w:val="24"/>
          <w:szCs w:val="24"/>
        </w:rPr>
        <w:t>rcivescovo, che allhora volontieri haverebbe proseguito | il viaggio, che egli si fosse dichiarito d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>i neutrale inimico | di queste P</w:t>
      </w:r>
      <w:r w:rsidRPr="00B32F62">
        <w:rPr>
          <w:rFonts w:ascii="Times New Roman" w:hAnsi="Times New Roman" w:cs="Times New Roman"/>
          <w:bCs/>
          <w:sz w:val="24"/>
          <w:szCs w:val="24"/>
        </w:rPr>
        <w:t>rovincie; che esso Arcivescovo mostrava non | voler assentir a questa proposta per il pregiudicio | notabile, et per la ruina manifesta che prevedeva | a sé stesso, tanto per l’incursioni, che senza dubio le | venirebbono da questa parte quanto perché si vede | manifesto il giogo, che Spagnuoli hanno in animo di metterli | et si comprende che l’intentione di essi procrastinando | ad andar ad unirsi sia stata di lasciar c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he ’l duca |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facesse alla peggio contra 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rre | di esso Arcivescovo, et d’altri per ridurli alla | necessità, et prevalersi in tal caso dell’occasione per | accommodarsi nelle piazze, per impossessarsene, et per | tirar contributioni a sua posta. | </w:t>
      </w:r>
    </w:p>
    <w:p w14:paraId="6E6DEBDA" w14:textId="21A3FC3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dice anco, che l’arcivescov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Treveri con il clero dubitando | di qualche mal trattamento dall’essercito di Mansfelt | che sc</w:t>
      </w:r>
      <w:r w:rsidR="00DA0C75" w:rsidRPr="00B32F62">
        <w:rPr>
          <w:rFonts w:ascii="Times New Roman" w:hAnsi="Times New Roman" w:cs="Times New Roman"/>
          <w:bCs/>
          <w:sz w:val="24"/>
          <w:szCs w:val="24"/>
        </w:rPr>
        <w:t>orreva verso le terre di quell’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civescovato | si fosse retirato a Ermenstein castello opposito a | Coblens; et viene scritto, che esso Mansfelt habbi | addimandato ad esso Arcivescovo, et clero a doppio | più di quello importano le loro rendite per contributione. | </w:t>
      </w:r>
    </w:p>
    <w:p w14:paraId="09FDEC21" w14:textId="4AB2512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rcivescovo di Magonza dubitando anc’egli del peggio | che li possi avenire scrive l’istesso Mansfelt, che | li haveva fatta offerta di una grossa contributione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D58710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1v / </w:t>
      </w:r>
    </w:p>
    <w:p w14:paraId="74F5C900" w14:textId="4EED363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che lo tenesse in neutralità; et che quel prelato per | liberarsi affatto dai pericoli dell’armi pensava retirarsi | a Brusseles, et cieder forse ad altri li titoli, et il governo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42CF7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duca Guglielmo di Sassonia di Wimaer con tre mille | fanti, et mille cavalli tentò haver passaggio sopra le | terre del landtgrave d’Hassia, ma non gliel'ha | voluto permetter iscusandosene colla negativa, che prece-|dentemente haveva fatta al baron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olt | che di gran lunga era più forte di lui; onde doverà | esso di Sassonia mutar pensiero di unirsi con Bransvich, | et trovar altro camino per ridursi appresso il signor conte | di Mansfelt. | </w:t>
      </w:r>
    </w:p>
    <w:p w14:paraId="1C2245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 questa parte si sta con orrecchie attento a sentir quello, | che Spagnuoli siano per fare mentre vi è solo avviso | che continuino le lor levate; et si sa, che non cessassi dalla fabrica del loro forte alla bocca dell’Esclusa | della qual piazza corre la voce in Brusseles, che per | ottobre alla più longa la vogliono haver nelle mani. | Per tal effetto studiano ogni via possibile, et quelli | di Fiandra promettono oltre l’ordinarie contributioni | che pagano, alt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ggiori purché et l’Esclusa, et quelle | altre piazze, che so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mano di questi signori gli siano | levate. | </w:t>
      </w:r>
    </w:p>
    <w:p w14:paraId="69C49E78" w14:textId="4F60CBF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rre anco voce nella medesima corte di Brusseles, che vostra Serenità | in queste congiunture non sia per star colle mani ferme | ma che unita con Francesi tenterà la recuperatione | di Valtelina, o procurerà altrove qualche diversione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7005A9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2r / </w:t>
      </w:r>
    </w:p>
    <w:p w14:paraId="23A0AD3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sì è stato scritto qui ad un amico mio. Il signor ambasciator di | Francia qui residente a chi communicai quanto dalla | Serenità vostra mi fu commesso; facendolo però come da me | hebbe gusto di sentir la risolutione del Re suo signore, et la | corrispondenza con che caminava la serenissima Republica, et disse | la pace la* pace* in Francia è quella che può far tutto | Dio benedetto vogli, ch’ella segua perché posso assicurarvi | che il Re si porterà al ben commune di quei popoli | et delli amici suoi, come è la serenissima Republica in particolare | con affetto, et di buon cuore ma, replicò, vi bisogna | la pace. Da hieri in qua par che corri la voce per qua | di qualche speranza di essa pace in Francia. | </w:t>
      </w:r>
    </w:p>
    <w:p w14:paraId="66213C8A" w14:textId="0FC1DBB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unedì, et martedì passati fu vento così impetuoso, che fu | causa, che si perderono qualche vasselli. Ha patit</w:t>
      </w:r>
      <w:r w:rsidR="00957156" w:rsidRPr="00B32F62">
        <w:rPr>
          <w:rFonts w:ascii="Times New Roman" w:hAnsi="Times New Roman" w:cs="Times New Roman"/>
          <w:bCs/>
          <w:sz w:val="24"/>
          <w:szCs w:val="24"/>
        </w:rPr>
        <w:t>o 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ssai la Zelanda in quell’isole contandosi il danno per | un million di ducati. | </w:t>
      </w:r>
    </w:p>
    <w:p w14:paraId="241C711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l buon vento, ch’è seguitato, credo che saranno usciti | alcuni vasselli dal Tessel, che stavano all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vela | et la maggior parte carichi di grani destinati per | Genova, et Livorno, et partite di es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overanno | passar poi a Napoli. Il solo Bertoloti marcante | in Amsterdam n’ha ispediti quest’anno in più volte da | tre milla lasti, ogni lasto è trenta doi stara venetiani | et una gran parte è per il gran duca di Toscana. | </w:t>
      </w:r>
    </w:p>
    <w:p w14:paraId="722C76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r non mi è capitato l’ordinario de’ 18 del passato | lo aspetto, et con queste mando le replicate de’ 4 del | presente n° 381, et 382. Gratie etc. | </w:t>
      </w:r>
    </w:p>
    <w:p w14:paraId="2ED737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18646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</w:t>
      </w:r>
      <w:r w:rsidRPr="00B32F62">
        <w:rPr>
          <w:rFonts w:ascii="Times New Roman" w:hAnsi="Times New Roman" w:cs="Times New Roman"/>
          <w:bCs/>
          <w:smallCaps/>
          <w:kern w:val="24"/>
          <w:sz w:val="24"/>
          <w:szCs w:val="24"/>
        </w:rPr>
        <w:t>x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prile 1622 | </w:t>
      </w:r>
    </w:p>
    <w:p w14:paraId="67454E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68E239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49B687A5" w14:textId="37AC18B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A7EAA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86FDB6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2v / </w:t>
      </w:r>
    </w:p>
    <w:p w14:paraId="263FE23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7BD5565A" w14:textId="637C13C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3 sola</w:t>
      </w:r>
      <w:r w:rsidR="00473098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25EB1C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D62B1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ia di sigillo</w:t>
      </w:r>
    </w:p>
    <w:p w14:paraId="443F82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84C33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27431BA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2vC / </w:t>
      </w:r>
    </w:p>
    <w:p w14:paraId="5488D8B7" w14:textId="4EB97BF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mallCaps/>
          <w:kern w:val="24"/>
          <w:sz w:val="24"/>
          <w:szCs w:val="24"/>
        </w:rPr>
        <w:t>x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prile 1622 ricevut</w:t>
      </w:r>
      <w:r w:rsidR="00914D6E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’ 27 detto. | </w:t>
      </w:r>
    </w:p>
    <w:p w14:paraId="20EED8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ia. n° 383 sola | </w:t>
      </w:r>
    </w:p>
    <w:p w14:paraId="05FED3D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1088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C. R. |</w:t>
      </w:r>
    </w:p>
    <w:p w14:paraId="41579AC7" w14:textId="77777777" w:rsidR="0048045B" w:rsidRPr="00B32F62" w:rsidRDefault="0048045B" w:rsidP="0048045B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23337F7F" w14:textId="77777777" w:rsidR="00DB6558" w:rsidRDefault="00DB6558" w:rsidP="00DB6558">
      <w:pPr>
        <w:pStyle w:val="Header"/>
      </w:pPr>
      <w:r>
        <w:lastRenderedPageBreak/>
        <w:t>/START LETTER/</w:t>
      </w:r>
    </w:p>
    <w:p w14:paraId="58D9A6E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8</w:t>
      </w:r>
    </w:p>
    <w:p w14:paraId="30E4A0E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8 aprile 1622, L’Aia (cc. 63r-66v)</w:t>
      </w:r>
    </w:p>
    <w:p w14:paraId="4DFD34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DE89F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3r / </w:t>
      </w:r>
    </w:p>
    <w:p w14:paraId="456084A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384 sola | </w:t>
      </w:r>
    </w:p>
    <w:p w14:paraId="22CCE6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B4EB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1CC0AC3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l’ordinario dei 18 del passato mi capitò anco quello dei 25 nell’uno, | et nell’altro lettere di vostra Serenità d’ 12, et de’ 19. Sopra le prime toccante | l’homicidio fatto da quello, che l’ambasciator di Savoia ha preteso esser suo | mastro di casa qui non ho sentito dirne parola occorrendo mi regolerò | coll’informatione datami da lei; così anco mi valerò delle seconde | per informatione toccante il successo in Grisoni; il negotio della | stradda contentiosa; la risolutione di richiamar l’eccellentissimo Gritti | dalla corte cesarea; et quello, che h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uto di Spagna nel medesimo | negotio de’ Grisoni. Aspettavo col messaggiero, che venne sabbato | le lettere de primo del presente; ma credo mi perveniranno dimani | a sera. | </w:t>
      </w:r>
    </w:p>
    <w:p w14:paraId="269AEE28" w14:textId="461ECAC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tre poi dei 13 febraro mi sono state portate sabbato dal signor colonello Roca-|laura, il qual con testimonio veramente proprio, et indicativo | della sua devotione verso quella serenissima Republica non fu sì tosto | in questo luoco, che venne subito a questa casa della Serenità vostra | et con termine ossequente verso di lei diede segno quanto la | riverisce, et come se le professi humil servitore. Io non | mancai di sodisfar con parole proprie, et di renderle buon | testimonio dell’obligo, che havevo di honorar la sua persona | et di offerirmi pronto, come feci, alla sodisfatione d’ogni suo | desiderio con quei ufficii che stimasse proprii per la sua riputatione; | et per vantaggio delle cose sue: et in conformità dei commandamenti, | che mi veggo espressi nelle lettere sue non mancarò di prestargli | ogni conveniente aiuto, et favore, attestando ad ognuno le | degne, et honorate qualità di lui, et la stima, che la Serenità vostra fa | del merito, et del valor suo: et in tutto procurerò, ch’egli | resti di me sodisfatto; ma più da me osservata, et riverita | vostra Serenità ne’ suoi commandamenti. | </w:t>
      </w:r>
    </w:p>
    <w:p w14:paraId="20AF2EE7" w14:textId="043C154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gli m’ha communicato haver trovato in Francia principalmente ottima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BA71A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3v / </w:t>
      </w:r>
    </w:p>
    <w:p w14:paraId="54B07E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spositione nella Maestà christianissima, et ne’ suoi ministri per l’interesse della | Valtelina; ma vostra Serenità dall’eccellentissimo signor ambasciator Pesaro haverà di già | havuta ogni più distinta, et particolar informatione. | </w:t>
      </w:r>
    </w:p>
    <w:p w14:paraId="11ED66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sso signor Rocalaura è stato qui molto ben veduto da tutta la corte, et ognuno | l’accarezz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5"/>
      </w:r>
      <w:r w:rsidRPr="00B32F62">
        <w:rPr>
          <w:rFonts w:ascii="Times New Roman" w:hAnsi="Times New Roman" w:cs="Times New Roman"/>
          <w:bCs/>
          <w:sz w:val="24"/>
          <w:szCs w:val="24"/>
        </w:rPr>
        <w:t>, et honora, et il signor principe Mauritio in particolare | l’ha accolto con termine molto amorevole, et da lui ha desiderato | saper molte cose (come m’ha detto) dello Stato, et delle forze della | serenissima Republica, et come facilmente si potesse intraprender il solevare, | et aiutar la libertà de’ Grisoni. Cerca ispedirsi di qua, et disobli-|garsi affa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questo servitio per esser tanto più libero a quello | della Serenità vostra a’ piedi della quale pensa in breve spatio di | tempo ritrovarsi. | </w:t>
      </w:r>
    </w:p>
    <w:p w14:paraId="5B7D0C26" w14:textId="273BFA3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l ritorno della nave, che condusse il re di Bohemia a Cales la | Regina ebbe avviso, che subito sbarcato, sendo prima stati | pronti i cavalli si mise su la porta, et questo fu la domenica | </w:t>
      </w:r>
      <w:r w:rsidRPr="00B32F62">
        <w:rPr>
          <w:rFonts w:ascii="Times New Roman" w:hAnsi="Times New Roman" w:cs="Times New Roman"/>
          <w:bCs/>
          <w:smallCaps/>
          <w:kern w:val="24"/>
          <w:sz w:val="24"/>
          <w:szCs w:val="24"/>
        </w:rPr>
        <w:t>x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presente: et se bene non si ha havuto doppo altro avviso | spera sua Maestà, che si trovi in luoco sicuro: tuttavia non | può di meno, che non stia con perplessità d’animo, et l’ambasciator | d’Inghilterra in parte ne dimostra. Alcuni della corte | affermano, che non sia andato a Sedam; ma a drittura in | Palatinato, et che si sia fatta correr la voce per maggior sicurezza | et secretezza del viaggio; così ho cavato anco dal conte di Solms. | </w:t>
      </w:r>
    </w:p>
    <w:p w14:paraId="6747EC23" w14:textId="5E8FA10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endo io a visita del signor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rincipe di Portogallo</w:t>
      </w:r>
      <w:r w:rsidR="001E68D0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enendo a | discorrer dell’andata del Re in Palatinato, et della necessità, che | haverebbe havuta di haver denari seco per contentar in parte | le genti di Mansfelt, et altri, mi disse, che haveva inteso da | soggetto di qualità, et degno di credenza, che ’l Re haveva | portato seco credito di cinquecento milla fiorini fattogli haver | dalli signori Stati, et si presuponeva, che ciò fosse seguito con effetti | </w:t>
      </w:r>
    </w:p>
    <w:p w14:paraId="4D3AEE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4r / </w:t>
      </w:r>
    </w:p>
    <w:p w14:paraId="68EA0F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con credito del signor principe d’Oranges, che haverà havuta | sicurezza, et come poter sodisfarsi. Io feci di questo cader | proposito col signor ambasciator d’Inghilterra. Non me lo negò, non me lo | affermò, et si contene in termine tale, che posso far qualche | giudicio, che ciò sia vero: et apparentemente non poteva il Re | andar senza qualche provisione. | </w:t>
      </w:r>
    </w:p>
    <w:p w14:paraId="766F75F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deputati della provincia di Holanda, che sono di nuovo qui | radunati doveranno pigliar per mano l’instanza del conte di | Mansfelt, et il gentilhuomo suo va parlando, et facendo ufficio | a parte a parte con essi; et il signor ambasciator d’Inghilterra coadiuva | quanto può non senza speranza di ottenner in gran parte quello | che si ricerca. Il signor principe Mauritio anc’egli spinge | sottomano, et par che si scuopri, che vi siano doi o tre città | sole di Holanda, che tirino indietro, et difficultino. | </w:t>
      </w:r>
    </w:p>
    <w:p w14:paraId="2D0E498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gnu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corre però et nella detta assemblea d’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9"/>
      </w:r>
      <w:r w:rsidRPr="00B32F62">
        <w:rPr>
          <w:rFonts w:ascii="Times New Roman" w:hAnsi="Times New Roman" w:cs="Times New Roman"/>
          <w:bCs/>
          <w:sz w:val="24"/>
          <w:szCs w:val="24"/>
        </w:rPr>
        <w:t>Holanda, | et in quella dei Stati Generali di divertir quanto più si può | l’armi de’ Spagnuoli da queste Provincie, et tenerle occupate | altrove; et tenteneranno con li mezi proprii, et esterni ancor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el farlo. Il che conosciuto da quelli del Re et dal genti-|luomo di Mansfelt in particolare pensa che tanto più facile | li sarà l’indur ad acconsentir il soccorso mensuale della | portione del denaro, che deve dar la Serenità vostra a ques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tati; | come riverentemente le scrissi nel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ssa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i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’hoggi otto n° 383 | che sarà qui aggiunta replicata. |</w:t>
      </w:r>
    </w:p>
    <w:p w14:paraId="18284339" w14:textId="56FAB23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è havuto avviso, che conferma il passaggio del Rheno del conte | di Mansfelt, et uno di Spira ha scritto, che g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rano stati | tagliati a pezzi doi milla cavalli, et questo gentilhuomo | procura far creder non esser apparenza, che questo sia vero | mentre esso </w:t>
      </w:r>
      <w:r w:rsidR="0048372C">
        <w:rPr>
          <w:rFonts w:ascii="Times New Roman" w:hAnsi="Times New Roman" w:cs="Times New Roman"/>
          <w:bCs/>
          <w:sz w:val="24"/>
          <w:szCs w:val="24"/>
        </w:rPr>
        <w:t>Mansfelt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haveva tante genti con lui; et dis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5BA7A0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4v /</w:t>
      </w:r>
    </w:p>
    <w:p w14:paraId="48C50A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me, che si doleva grandemente di questo perché ogni picciola | mala nuova metteva in paura questi signori, et la paura li rendeva | irresoluti; cosa che pregiudicava grandemente al suo negotio | et all’interesse loro ancora. | </w:t>
      </w:r>
    </w:p>
    <w:p w14:paraId="4A25D7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i ha egli affermato, che Mansfelt haveva mandato il duca | Fedrico di Sassonia con buon numero d’infanteria, et cavalleria | per dar ad un quartiero di Tilli a fine di divertir l’armi di lui | già incaminate per impedir il passaggio al fratello duca Guglielmo | di Sassonia. | </w:t>
      </w:r>
    </w:p>
    <w:p w14:paraId="28C02C23" w14:textId="0CE936C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vescovo d’Alberstat è stato solecitato a passar avanti per condursi ad | unir le sue con le genti di Mansfelt; ma parmi intender, che | li signori Stati siano avvisati, che certamente il conte Henrico Vandem-|bergh fosse in camino con 14 compagnie di cavallaria, et doi | reggimenti d’infanteria per unirsi con Celonia, et Anholt a | fine d’impedir il passo al detto vescovo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. | Se ben è corsa anco voce, che habbino queste ad andar in Pala-|tinato. Spagnuoli faranno da quella parte tutto quello che | potranno parendo loro esser sicuri, che li signori Stati non si muove-|ranno né ad intraprender dentro al Paese, né a seguitar | il conte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Henrico, e dar fomento a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perché converrebbono | uscir fuori di queste Provincie, et sendo lontanto, et perché si | metterebbono 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rischio; et comprendendo anco li medesimi | Spagnuoli, che non hanno più queste Provincie, che quanto basti | per la loro difesa. | </w:t>
      </w:r>
    </w:p>
    <w:p w14:paraId="6F6A0BC9" w14:textId="5A6400A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a stessa città di Lippo è stato scritto qui ad un capitan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o | che ’l signor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colle sue genti sarebbe stato | necessitato mutar quartiere cominciandosi a sentir mancamento | di viveri. Et il medesim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crive che anco il baron | di Anholt si trovava in necessità di forraggio. | </w:t>
      </w:r>
    </w:p>
    <w:p w14:paraId="52530C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5r / </w:t>
      </w:r>
    </w:p>
    <w:p w14:paraId="570F213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 contato d’Hanaut viene scritto, che l'arcivescovo di | Magonza voleva in ogni modo andar a Brusseles sotto | pretesto di voler tentar l’accommodamento delli affari presenti; | ma che il clero non gliel’habbi voluto acconsentir: in-|tanto per assicurar le cose sue più care le ha mandate a | Francfort, et il medesimo ha fatto delle sue il landtgrave | d’Armenstat; mandandovi anco li figlioli. Et quelli | di Magonza havevano presa risolutione di fortificar | Sciafemburgh residenza di detto Arcivescovo, et un | altro luoco vicino. | </w:t>
      </w:r>
    </w:p>
    <w:p w14:paraId="7A7ACA8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iene anco scritto, lìImperatore havesse di nuovo ricercato al duca | di Sassonia la Lusatia, et che per indurvelo li era stato | fatto dire, che con denari del Pontefice sarebbono state | sodisfatte a lui diverse spese, che haveva già fatte. | </w:t>
      </w:r>
    </w:p>
    <w:p w14:paraId="53B834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veva il medesimo Duca ricercati li suoi sudditi di una grossa | contributione, ma essi gliel’havevano negata, volendo | prima, che quell’Altezza mettesse buon ordine, et regola | sopra la mala qualità delle monete. | </w:t>
      </w:r>
    </w:p>
    <w:p w14:paraId="5CBD00B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Ruppa cancelliero di Bohemia, il Miler vice cancelliere, et il | vecchio Borgrave, che si trovavano qui, partiti già alcuni | mesi si retirorono a Berlinghen residenza del marchese | elettore di Brandemburgh, il che risaputo da Cesare | ha fatto intender a quell’Altezza, che havendo inteso, | che nel suo stato si trovavano alcuni de’ suoi ribelli | non l’haverebbe comporta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8"/>
      </w:r>
      <w:r w:rsidRPr="00B32F62">
        <w:rPr>
          <w:rFonts w:ascii="Times New Roman" w:hAnsi="Times New Roman" w:cs="Times New Roman"/>
          <w:bCs/>
          <w:sz w:val="24"/>
          <w:szCs w:val="24"/>
        </w:rPr>
        <w:t>, ma mandatili a pigliare | con mano armata si crede, che ’l Marchese destramente | farà, che si retirino, et si pens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passeranno in | Danimarca. | </w:t>
      </w:r>
    </w:p>
    <w:p w14:paraId="59D04F48" w14:textId="2A2AA09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entre sto scrivendo mi viene a visitar un gentilhuomo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77E53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5v / </w:t>
      </w:r>
    </w:p>
    <w:p w14:paraId="34638BB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oltre altre cose mi ha detto, che il signor principe d’Oranges | non haveva ancor tutta la sicurezza, che ’l conte Henrico Vandem-|bergh marchiasse; ma che havesse havuto da Brusseles | l’ordine, et commandamento del farlo, che havesse rimosse | alcune compagnie d’infanteria, et cavallaria, dati gl’|ordini necessarii, et che ogni cosa fosse disposta, o almeno | in apparenza di far viaggio; et perché l’avviso aggiunge | che dovesse passar il Rheno haveva sua Eccellenza formato giudi-|cio, che potessero pass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uppe spagnole più tosto | in Palatinato, che altrove. Procurerò di haver miglior | informatione per farne riverente conto a vostra Serenità. | </w:t>
      </w:r>
    </w:p>
    <w:p w14:paraId="69F4BEA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ttendendosi da questa provincia di Holanda in particolare a trovar | modi di cavar denari da contributioni, anco le altre | Provincie sono ridotte nei lor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oprii luochi al medesimo | effetto, havendo particolarmente li signori Stati ispedite persone | espresse in ognuna per indurle a venir a risolutione | di acconsentir quanto dal Consiglio di Stato fu li mesi | passati raccordato per haver un fondo sufficiente | et proprio che coll’assistenza anco de’ buoni amici | servi all’intratenimento della guerra, et difesa di | queste Provincie. | </w:t>
      </w:r>
    </w:p>
    <w:p w14:paraId="6D43FE1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È uscito un proclama, che darà libertà a chi si voglia | de’ sudditi di questi Stati di andar a’ danni di | Spagnuoli in mare, et un altro che prohibisce il | far assicuranze di vasselli, mercantie, et altro attinente | ad habitanti o sudditi del re di Spagna. Procurerò | dell’uno, et dell’altro la tradutione, et l’invierò | con altre mie. | </w:t>
      </w:r>
    </w:p>
    <w:p w14:paraId="647698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signori Stati, et il generale tutto resta con sommo scontento | </w:t>
      </w:r>
    </w:p>
    <w:p w14:paraId="34C0C91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6r /</w:t>
      </w:r>
    </w:p>
    <w:p w14:paraId="62EF108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ell’avviso che si è havuto questa settimana dell’arresto | fatto in Inghilterra d’un vassell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veniva dall’Indie | Orientali; et tanto maggiore si fa il disgusto quanto | che sul concerto fatto d’entrar in nuova trattatione | li ambasciatori di questi Stati con li commissari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’Inghilterra et a | che già si era dato principio, sia successo un tal ar-|resto, di che se n’è fatta condoglienza, et efficace | ufficio con il signor Ambasciator inglese. | </w:t>
      </w:r>
    </w:p>
    <w:p w14:paraId="085A0C7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tro avviso hanno questi signori havuto hoggi niente meno strano | et è che il deputato della Rocella che fu qui sendo | partito fuori del Tessel con il vassello armato, et | munito con diverse provisioni da guerra, et genti | et essendo seco particolarmente monsieur della Nua volendo | far il viaggio vers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Rocella, poco discosto dalle | spiaggie di Holanda havendo rincontrato doi vasselli | che venivano da Ginea con zuccari, et altre mer-|cantie dirette in Amsterdam se ne sono impadroniti | et conditili in Inghilterra ne hanno fatto vendita, et | portatone il denaro. Di che, come d’una estrema | ingratitudine si risente qui grandemente, et non si | lascia anco di gettar qualche colpa sopra gl’Inglesi | che hanno havute le mercantie. | </w:t>
      </w:r>
    </w:p>
    <w:p w14:paraId="019C3F7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l’ultimi avvisi di Brusseles portano, che ’l marchese | Spinola fosse stato di nuovo a Gantes, et ritornato | a Brusseles non si sapeva, che havesse fatto altro | che dar nuova revis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quelle piazze. | </w:t>
      </w:r>
    </w:p>
    <w:p w14:paraId="623C829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l'ambasciator dell’Imperatore ancor non si haveva certezza che | fosse partito per Inghilterra né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’agente del re della Gran | Bertagna ne scrive qui cosa alcuna al signor Carleton. Gratie etc. | </w:t>
      </w:r>
    </w:p>
    <w:p w14:paraId="466AAF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CB57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8 aprile 1622 | </w:t>
      </w:r>
    </w:p>
    <w:p w14:paraId="64E89D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4ADD9D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32E248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2DFF13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D92FEB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6v / </w:t>
      </w:r>
    </w:p>
    <w:p w14:paraId="7B431C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58A59EC4" w14:textId="464BC72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4 sola</w:t>
      </w:r>
      <w:r w:rsidR="0044040A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64C8AF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F15E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i</w:t>
      </w:r>
    </w:p>
    <w:p w14:paraId="23D610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634FA3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gesto antico </w:t>
      </w:r>
    </w:p>
    <w:p w14:paraId="196FB3A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66vC / </w:t>
      </w:r>
    </w:p>
    <w:p w14:paraId="6D4BAC7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18 aprile 1622 ricevuta li 4 maggio | </w:t>
      </w:r>
    </w:p>
    <w:p w14:paraId="0B241DD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ya. Sola. n° 384 | </w:t>
      </w:r>
    </w:p>
    <w:p w14:paraId="03985A1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C5715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. |</w:t>
      </w:r>
    </w:p>
    <w:p w14:paraId="5F9AAF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3ACE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0FC430" w14:textId="77777777" w:rsidR="0048045B" w:rsidRPr="00B32F62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F5150C">
          <w:headerReference w:type="default" r:id="rId9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6D2C05CE" w14:textId="77777777" w:rsidR="00DB6558" w:rsidRDefault="00DB6558" w:rsidP="00DB6558">
      <w:pPr>
        <w:pStyle w:val="Header"/>
      </w:pPr>
      <w:r>
        <w:lastRenderedPageBreak/>
        <w:t>/START LETTER/</w:t>
      </w:r>
    </w:p>
    <w:p w14:paraId="072FE027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9</w:t>
      </w:r>
    </w:p>
    <w:p w14:paraId="52B6E5CC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5 aprile 1622, L’Aia (cc. 67r-70v, 75r-76v)</w:t>
      </w:r>
    </w:p>
    <w:p w14:paraId="4D9AB4B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131EF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7r /</w:t>
      </w:r>
    </w:p>
    <w:p w14:paraId="4F974E0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5 sola |</w:t>
      </w:r>
    </w:p>
    <w:p w14:paraId="7A98749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BEE60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478C8F5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lettere della Serenità vostra de’ 26 del passato capitatemi ultimamente | ricevo l’avviso della perfettione del negotio intorno la persona | del mastro di casa di quell’ambasciator di Savoia; et in altre | dei 31 quello, ch’è seguito delli doi soldati, et di quel | Capitano suddito di Modena. Qui non si è parlato di | questi particolari; ma dell’informationi mi valerò oppor-|tunamente, quando il caso, o il discorso lo porti. |</w:t>
      </w:r>
    </w:p>
    <w:p w14:paraId="7662BCF0" w14:textId="22852004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 sudette lettere mi sono venute coll’ordinario, che partì a primo | d’aprile da Venetia capitatomi solo sabbato a sera | et pur hieri mattina seppi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 ambasciator d’Inghilterra | con lettere de’ 8 haveva havuto l’arrivo del Calandrini | costì pervenuteli con sua meraviglia da Midelburgh. Io | non posso manco imaginarmi, come si sia se non fossero | capitate con qualche straordinario diretto verso Inghilterra. | </w:t>
      </w:r>
    </w:p>
    <w:p w14:paraId="44F72AF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conformità delli commandamenti che la Serenità vostra mi ha dati per favorir | gl’interessi del signor colonello Rocalaura non ho mancato | di farne ufficio così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rca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1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lui con alcuni del | Governo, et col signor principe Mauritio in particolare, | che come ad esso, così a me ancora ha mostrato | di stimar la persona di lui; et mi promise di far | ogni buon ufficio, come in effetto è seguito, raccom-|mandando alli deputati delle Provincie la sua | dimanda, ch’è di esser rimborsato de’ suoi vecchi | crediti tanto per il capitaneato, che per la carica di | sargente maggiore de’ Francesi, che possedeva | </w:t>
      </w:r>
    </w:p>
    <w:p w14:paraId="59380F3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7v /</w:t>
      </w:r>
    </w:p>
    <w:p w14:paraId="56AD51E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ost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mbidoi in mano, et alla dispositione del signor principe | Mauritio termine ch’è stato aggradito molto dall’Eccellenza sua. | Voglio sperar bene, et che sarà questo soggetto consolato; ma | egli mi ha affermato, che havendo, o no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cuna cosa | vuol pres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rtir di qua per tornar in Francia | per trovarsi coll’eccellentissimo Pesaro, et conforme all’avviso, et parere | prudente di lui trovarsi poi in corte con oggetto di far | qualche buon servitio. Non manco di fargli ogni honore. | Che per me si può, et per quanto può estendersi le mie debolissime | et estenuatissime forze, che se non vengono presto corrobo-|rate dalla pietà, et munificenza del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renità vostra non so | come sostenermi. Vo sperando qualche aiuto dalla sua | pietiosissim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no, et aspettando avviso, che siano state | sodisfatte le mie mesate sendo avvisato dall’agente mio | con lettere del primo del presente, che ancor non erano riscosse. | Io mi getto a’ suoi piedi, la prego di qualche buon solievo | et perdonar all’importunità. |</w:t>
      </w:r>
    </w:p>
    <w:p w14:paraId="522BF45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[a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ia lettera dei 18, che scrissi hoggi otto, et sarà qui | aggiunta in replica riverentemente le dissi la solicitatione | che si faceva al duca di Bransvich d’incaminarsi | alla volta del Palatinato; ma non veggo, che ancor | per qualche giorni possi quel Principe esser del tutto | pronto, mentre non ha per anco appresso di lui l’armi | che bisognano per servitio di tutte le sue genti; anzi | parlando io sabbato coll’armarolo mi disse, che | </w:t>
      </w:r>
    </w:p>
    <w:p w14:paraId="7B499D3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68r /</w:t>
      </w:r>
    </w:p>
    <w:p w14:paraId="52226C7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attro o cinque giorni prima haveva ispedite armi al | detto Duca per la via di Brem, et che glien’haveva | provisto per 160 mila fiorini. Ho saputo, che hieri fermò | il partito di altre per il conte Gioan Casimiro di Levenstein | per armar il suo reggimento, et li mille cavalli, che dice | esser ben ad ordine, et appresso il duca sudetto di Bransvich | ma non ancor del tutto armati; et fa egli conto di partir | alla fine di questa, o principio della prossima settimana. |</w:t>
      </w:r>
    </w:p>
    <w:p w14:paraId="0DA76DA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 si è trattenuto esso Conte per sposar come ha fatto una | delle dame d’honore della Regina, che lungo tempo | fa ha seguitata, et ella solecitatolo a legar il matri-|monio. Il Re non vi assentiva; ma la Regina ha voluto | per qualche rispetto che seguì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6B25FBB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 truppe de’ Spagnuoli per gl’avvisi, che ultimamente si sono | havuti da sua Eccellenza si diceva, che marchiassero all’intorno | di Mastricht, et sono quelle, che devono andar a congiun-|gersi con quelle di Colonia, et di Anolt; ma si andavano | trattenendo dando tempo al tempo. Si era anco detto | che qualche numero di cavalli dovessero andar alla | codda del conte Henrico Vandembergh; ma non | si conferma mentre Spagnuoli saranno sempre più forti | di cavallaria non arrivando (può esser) questi signori a più | di quaranta | cinque compagnie, che se si fa il vero com-|puto può esser, che non passino quattro milla cavalli. | </w:t>
      </w:r>
    </w:p>
    <w:p w14:paraId="2B35FB0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va il duca di Bransvich assediato una piazza chiamata |</w:t>
      </w:r>
    </w:p>
    <w:p w14:paraId="50EC6F9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8v /</w:t>
      </w:r>
    </w:p>
    <w:p w14:paraId="19820691" w14:textId="302A81D1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resken in quello di Paterborn, et già vi haveva fatta | brecchia, ma difendendosi quelli di dentro bravamente | et vedend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to non faceva per lui, disegnò abban-|donar come fece la piazza. |</w:t>
      </w:r>
    </w:p>
    <w:p w14:paraId="2C42B52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ntro a Zusten viene scritto di Colonia, et esso Duca anco | lo scrive haver trovato in alcuni tonelli qualche quan-|tità di denari, ori, et argenti lavorati, che erano stati | nascosti in un magizino si publica, che la summa sia | di quaranta milla raistaleri, et più. | </w:t>
      </w:r>
    </w:p>
    <w:p w14:paraId="162D6AA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ché egli si trova con poco numero d’infanteria ha date | patenti per una levata di doi reggimenti: tuttavia il | baron d’Anolt non ardisce di lasciarsi formatamente | in campagna solo contra di lui per la quantità della | cavallaria, ch’egli ha molto inferiore a quella del Duca. |</w:t>
      </w:r>
    </w:p>
    <w:p w14:paraId="676119F9" w14:textId="779E27E2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Regina, et la corte aspetta con desiderio l’avviso dell’ar-|rivo in salvo del Re suo marito: in tanto si gode | d’un avviso venuto ultimamente della presa, che</w:t>
      </w:r>
      <w:r w:rsidR="00C07D79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’l conte | di Mansfelt ha fatta di Mademburgh con l’acquisto di 22 | pezzi di canone; et come da Brusseles viene scritto |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desimo Conte habbi fatta perdita di 18 compagnie | di cavallaria, che li siano stati predati alquanti carri | di bagaglie, molti ottocento fanti, et fatta prigionia | di diversi; così qui si afferma non esser il danno | né la perdita di gran lunga, et come ne ho riverentemente | scritto la passata settimana a vostra Serenità. |</w:t>
      </w:r>
    </w:p>
    <w:p w14:paraId="132E641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9r /</w:t>
      </w:r>
    </w:p>
    <w:p w14:paraId="75C278C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lli di Tilli, che si sono impossessati di doi terre serrate presso | il Palatinato hanno usata gran crudeltà verso gl’habi-|tanti sotto pretesto, che si volessero metter in difesa | ancorché non havessero in animo del farlo, non essendo | sufficienti; ma a solo oggetto di far le sue conditioni | migliori, et più honorevoli. Entrata la soldatesca | in una d’esse non riguardando né a sesso, né ad età | levorono la vita a molti di quei terrazani. | </w:t>
      </w:r>
    </w:p>
    <w:p w14:paraId="40A073DD" w14:textId="3E39D49F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tanno ancor irresoluti questi signori intorno l’instanze del | conte di Mansfelt; ma quelli, che la solicitano par che | non disperino di qualche buon essito. |</w:t>
      </w:r>
    </w:p>
    <w:p w14:paraId="6689ABA4" w14:textId="55B4DA1F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a nel signor principe Mauritio si vede premer grandemente la | tema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 della Gran Bertagna accordi una tregua | o sospension d’armi in Palatinato; et questo timore non | si fonda in altro se non ch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2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al risolutione | come ha sempre dubitato possi pregiudicar al servitio | del Re suo nipote, alla destruttione delle truppe di | Mansfelt, et di quelle di Bransvich, et alla ruina | et disensione totale dell’Alemagna. Et l’Eccellenza sua et li signori | Stati per tal rispetto girano gl’occhi a quella parte | per veder quello seguirà dalla negotiatione dell’ambasciator di | Cesare. |</w:t>
      </w:r>
    </w:p>
    <w:p w14:paraId="4A8AA1E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Spagnuoli continuano le loro levate per riempir i terzi, | et anco quelle dei tre reggimenti già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ezzo fa ordi-|nati, et da questa parte hanno dati gl’ordini | </w:t>
      </w:r>
    </w:p>
    <w:p w14:paraId="4372B16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9v /</w:t>
      </w:r>
    </w:p>
    <w:p w14:paraId="220D828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venienti in mare per impedir il passo a quelli che di | Scotia, o d’Inghilterra potessero passar al servitio de’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2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etti Spagnuoli. |</w:t>
      </w:r>
    </w:p>
    <w:p w14:paraId="7B547BE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signor principe Mauritio va opportunatamente essaminando colli | colonelli, et officiali principali che sono appresso di lui | quello, che si possi prometter di genti proprie et | sciel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2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metter in campagna, et fino a quest’hora | ha disegnato delle truppe francesi cavar dieci compa-|gnie per reggimento; così farà anco da altri di altr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nationi, et par che già resti come risoluto di levar | li soliti quattro milla fanti estraordinarii per metter | nei presidii, et levarne de’ vecchi per metter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campagna | alla quale come fece anco l’anno passato pens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3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| condur quattordici in quindeci milla fanti, et doi in | tre milla cavalli, et partirà quando sentirà il tempo | opportuno, et commodo a qualche impresa, o di accorrer | a quella parte; che volesse surprender l’inimico. |</w:t>
      </w:r>
    </w:p>
    <w:p w14:paraId="732171F4" w14:textId="2C631E20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 circolo della Bassa Sassonia le cose caminano quiete | standosi quivi spettatori delle ruine di Alemagna. Solo | uno della casa di Holstein continua una levata, che | già qualche settimane scrissi, che doveva fare. È questo | nipote del vescovo di Brem, il quale aspettava doppo | la mor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moderno </w:t>
      </w:r>
      <w:r w:rsidR="00C05DA9" w:rsidRPr="00B32F62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covo quella chiesa, ma come il re di | Danimarca colle maniere accorte già scritte se n’è | stabilito per il figliolo suo secondogenito; così detto | </w:t>
      </w:r>
    </w:p>
    <w:p w14:paraId="651D8A3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0r /</w:t>
      </w:r>
    </w:p>
    <w:p w14:paraId="394C1B1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ncipe disgustato non sapendo, che vendetta fare | si è lasciato condur al partito dell’Imperatore; ma la sua | levata non era, che di 600 cavalli, et il re di Dani-|marca l’impediva con ogni possibil modo; havendo | prohibito a tutti li suoi sudditi il pigliar seco partito. | </w:t>
      </w:r>
    </w:p>
    <w:p w14:paraId="37B873FC" w14:textId="4C5D99F5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u grave il sentitmento che hebbero questi signori della presa, et | arresto di quella nave, che veniva dall’Indie Orien-|tali fatto in Inghilterra; ma tanto ma</w:t>
      </w:r>
      <w:r w:rsidR="008E47A5" w:rsidRPr="00B32F62">
        <w:rPr>
          <w:rFonts w:ascii="Times New Roman" w:hAnsi="Times New Roman" w:cs="Times New Roman"/>
          <w:bCs/>
          <w:sz w:val="24"/>
          <w:szCs w:val="24"/>
        </w:rPr>
        <w:t xml:space="preserve">ggiore è stato il | </w:t>
      </w:r>
      <w:r w:rsidR="00C05DA9" w:rsidRPr="00B32F62">
        <w:rPr>
          <w:rFonts w:ascii="Times New Roman" w:hAnsi="Times New Roman" w:cs="Times New Roman"/>
          <w:bCs/>
          <w:sz w:val="24"/>
          <w:szCs w:val="24"/>
        </w:rPr>
        <w:t>gusto dell’u</w:t>
      </w:r>
      <w:r w:rsidRPr="00B32F62">
        <w:rPr>
          <w:rFonts w:ascii="Times New Roman" w:hAnsi="Times New Roman" w:cs="Times New Roman"/>
          <w:bCs/>
          <w:sz w:val="24"/>
          <w:szCs w:val="24"/>
        </w:rPr>
        <w:t>niversale coll’avviso venuto, che sia | stata liberata; ma più di sentire, che il Re diversa-|mente parli al presente colli ambasciatori di questi signori, et che | miri all’accomodamento, di che la Serenità vostra sarà s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ienamente | informata dall’eccellentissimo signor ambasciator Lando. | </w:t>
      </w:r>
    </w:p>
    <w:p w14:paraId="3A46659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na sola nave fu quella, che restò presa da monsieur della | Nua, et dicono, che oltre alquante casse di zuccari | vi era il carico di quaranta milla reali da otto, che | venivano da Viana di Portugallo; li signori Stati ne | hanno fatto querela con quelli della Rocella, ma non | si sa il frutto, che ne tireranno. | </w:t>
      </w:r>
    </w:p>
    <w:p w14:paraId="39B3F99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vanno mettendo ad ordine le navi, che devono andar | verso il distretto, con un professore della città di | Grunighen ch’è stato eletto da questi signori per andar a | stabilir l’accordo con li corsari. È huomo di buon | spirito, assai astuto, et va per tirar da coloro quel che | veramente siano li loro fini, et se effettivamente se li signori Stati | </w:t>
      </w:r>
    </w:p>
    <w:p w14:paraId="487A13D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0v /</w:t>
      </w:r>
    </w:p>
    <w:p w14:paraId="0E588CC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ossino promettersi della fede, et integrità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3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essi. | </w:t>
      </w:r>
    </w:p>
    <w:p w14:paraId="761D8E6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i aggiunta haverà la Serenità vostra le translationi della libertà a chi | di questi paesi vorrà andar a predar contra Spagnuoli | et suoi adherenti, et nemici di questo Stato; l’altro, che | prohibisce il far assicurationi di beni, mercantie, et | vasselli de’ sudditi, et adherenti al re di Spagna. | </w:t>
      </w:r>
    </w:p>
    <w:p w14:paraId="66EDC72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veranno anco l’Eccellenze vostre per loro curiosità il disegno del | posto, et siti della piazza dell’Esclusa, dei forti, che | si fabricano da una parte, et dall’altra li quali si conti-|nuano 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bersagliar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3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l’uni, et gl’altri per pigliar il vantag-|gio secondo, che trovano il meglio. Et si assicurano da | questa parte, che Spagnoli non possono più far alcuna | cosa contra l’Esclusa; se ben non lascieranno di tenerla | molto ben munita, et guardata. Gratie etc. |</w:t>
      </w:r>
    </w:p>
    <w:p w14:paraId="4AFE486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2BC54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5 aprile 1622 |</w:t>
      </w:r>
    </w:p>
    <w:p w14:paraId="623CCB7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5155E89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67CA008A" w14:textId="77777777" w:rsidR="0048045B" w:rsidRPr="003A4728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Christofforo Suriano |</w:t>
      </w:r>
    </w:p>
    <w:p w14:paraId="4B8393BC" w14:textId="77777777" w:rsidR="0048045B" w:rsidRPr="003A4728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5A3CF5E" w14:textId="77777777" w:rsidR="00B55752" w:rsidRPr="003A4728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/ 75r</w:t>
      </w:r>
      <w:r w:rsidR="00B55752"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/</w:t>
      </w:r>
    </w:p>
    <w:p w14:paraId="64E4E32E" w14:textId="32D76957" w:rsidR="00B55752" w:rsidRPr="00F618C1" w:rsidRDefault="00B55752" w:rsidP="00A239C6">
      <w:pPr>
        <w:pStyle w:val="Testopreformatta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618C1">
        <w:rPr>
          <w:rFonts w:ascii="Times New Roman" w:hAnsi="Times New Roman" w:cs="Times New Roman"/>
          <w:b/>
          <w:sz w:val="24"/>
          <w:szCs w:val="24"/>
          <w:lang w:val="en-GB"/>
        </w:rPr>
        <w:t>Cut page</w:t>
      </w:r>
    </w:p>
    <w:p w14:paraId="11C778D4" w14:textId="34A5BD69" w:rsidR="0048045B" w:rsidRPr="0079243C" w:rsidRDefault="00B55752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79243C">
        <w:rPr>
          <w:rFonts w:ascii="Times New Roman" w:hAnsi="Times New Roman" w:cs="Times New Roman"/>
          <w:bCs/>
          <w:sz w:val="24"/>
          <w:szCs w:val="24"/>
          <w:lang w:val="en-GB"/>
        </w:rPr>
        <w:t>/ 75</w:t>
      </w:r>
      <w:r w:rsidR="0048045B" w:rsidRPr="0079243C">
        <w:rPr>
          <w:rFonts w:ascii="Times New Roman" w:hAnsi="Times New Roman" w:cs="Times New Roman"/>
          <w:bCs/>
          <w:sz w:val="24"/>
          <w:szCs w:val="24"/>
          <w:lang w:val="en-GB"/>
        </w:rPr>
        <w:t>v /</w:t>
      </w:r>
    </w:p>
    <w:p w14:paraId="56019B4C" w14:textId="2812CA2C" w:rsidR="0048045B" w:rsidRPr="00F618C1" w:rsidRDefault="002E5877" w:rsidP="00A239C6">
      <w:pPr>
        <w:pStyle w:val="Testopreformatta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F618C1">
        <w:rPr>
          <w:rFonts w:ascii="Times New Roman" w:hAnsi="Times New Roman" w:cs="Times New Roman"/>
          <w:b/>
          <w:sz w:val="24"/>
          <w:szCs w:val="24"/>
          <w:lang w:val="en-GB"/>
        </w:rPr>
        <w:t>Cut page</w:t>
      </w:r>
      <w:r w:rsidR="0079243C" w:rsidRPr="00F618C1">
        <w:rPr>
          <w:rFonts w:ascii="Times New Roman" w:hAnsi="Times New Roman" w:cs="Times New Roman"/>
          <w:b/>
          <w:sz w:val="24"/>
          <w:szCs w:val="24"/>
          <w:lang w:val="en-GB"/>
        </w:rPr>
        <w:t xml:space="preserve"> with information contained on fol 74v visible</w:t>
      </w:r>
    </w:p>
    <w:p w14:paraId="5A6FE931" w14:textId="77777777" w:rsidR="002E5877" w:rsidRPr="0079243C" w:rsidRDefault="002E5877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en-GB"/>
        </w:rPr>
      </w:pPr>
    </w:p>
    <w:p w14:paraId="16AF94E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6r /</w:t>
      </w:r>
    </w:p>
    <w:p w14:paraId="68F0BAD5" w14:textId="3F4DBD77" w:rsidR="0048045B" w:rsidRPr="00B32F62" w:rsidRDefault="00637A1F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63C77C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08CD38C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6v /</w:t>
      </w:r>
    </w:p>
    <w:p w14:paraId="44074E5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6755D7C4" w14:textId="1251E029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5 sola</w:t>
      </w:r>
      <w:r w:rsidR="002E5877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3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63436AD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65D45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o</w:t>
      </w:r>
    </w:p>
    <w:p w14:paraId="5990674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13D6B57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2EFC18D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6vC /</w:t>
      </w:r>
    </w:p>
    <w:p w14:paraId="18524AC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5 aprile 1622 ricevute a’ 12 maggio |</w:t>
      </w:r>
    </w:p>
    <w:p w14:paraId="280A5C47" w14:textId="0AC07BD2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 segretario Suriano. </w:t>
      </w:r>
      <w:r w:rsidR="00C645CA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° 385 sola |</w:t>
      </w:r>
    </w:p>
    <w:p w14:paraId="3082CFE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56FC9E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coll. R. |</w:t>
      </w:r>
    </w:p>
    <w:p w14:paraId="46BB1C00" w14:textId="77777777" w:rsidR="00A239C6" w:rsidRPr="00B32F62" w:rsidRDefault="00A239C6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A0B69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88E637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0</w:t>
      </w:r>
    </w:p>
    <w:p w14:paraId="3AF4AA64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9 (cc. 71r-72v)</w:t>
      </w:r>
    </w:p>
    <w:p w14:paraId="5739931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CC041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1r /</w:t>
      </w:r>
    </w:p>
    <w:p w14:paraId="6BC5A511" w14:textId="55496214" w:rsidR="0048045B" w:rsidRPr="00AE0B64" w:rsidRDefault="0048045B" w:rsidP="00AE0B64">
      <w:r w:rsidRPr="00B32F62">
        <w:rPr>
          <w:rFonts w:ascii="Times New Roman" w:hAnsi="Times New Roman" w:cs="Times New Roman"/>
          <w:bCs/>
        </w:rPr>
        <w:t>In lettere de’ 25 aprile 1622</w:t>
      </w:r>
      <w:r w:rsidR="008C0CEE">
        <w:rPr>
          <w:rStyle w:val="FootnoteReference"/>
          <w:rFonts w:ascii="Times New Roman" w:hAnsi="Times New Roman" w:cs="Times New Roman"/>
          <w:bCs/>
        </w:rPr>
        <w:footnoteReference w:id="238"/>
      </w:r>
      <w:r w:rsidRPr="00B32F62">
        <w:rPr>
          <w:rFonts w:ascii="Times New Roman" w:hAnsi="Times New Roman" w:cs="Times New Roman"/>
          <w:bCs/>
        </w:rPr>
        <w:t xml:space="preserve"> |</w:t>
      </w:r>
    </w:p>
    <w:p w14:paraId="185A7EA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B9A1B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ditto delli alti potenti signori Stati Generali delli Paesi Bassi Uniti | per il quale viene prohibito alli mercanti, et inhabitanti di | questi paesi il poter prometter, o assicurar sopra li beni | mercantie, o vasselli spettanti alli sudditi del re di | Spagna, et altri nemici di questi paesi. | </w:t>
      </w:r>
    </w:p>
    <w:p w14:paraId="067DA32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E9C9F2" w14:textId="48C3D4EF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Stati Generali delli Uniti Paesi Bassi. A tutti che vederanno, o sen-|teranno legger queste salute. Havendo per isperienza conosciuto, | che molti mercanti, et sudditi di questi paesi si avanzano quo-|tidianamente (nonostante che noi di nuovo (espiate le tregue) siamo | stati necessitati venire in publica guerra contra il re di Spagna, | et suoi adherenti) far sicurtà per li beni, mercantie, cargasoni, | et vasselli spettanti alli sudditi del prescritto re di Spagna, | et altri nemici di questi paesi; da ch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aviene, che le medesime | mercantie, beni, o vasselli cadendo nelle mani delle nostre | navi da guerra; o di quelli, che per nostro ordine, et commissione | per nuocere al detto re di Spagna, et sudditi di esso sono mandati | et messi ad ordine, non vengono solamente per li detti assicuratori | esser richiamati, et proseguiti, come lor proprii beni per conse-|guirne lo scarico d’essi; ma che sendo li medesimi dichiarati di | buona presa, et confiscati il danno di essi viene non alli detti | nemici; ma alli sudditi di questi paesi in virtù dell’assicuratione | fatta, ricevendo per essa solo un picciolo premio. Sì che li sudditi | di questi paesi vengono per ciò ad esser apoveriti, et non il detto | nemico, tendendo il medesimo ancora a notabil danno, et distorno | dell’equipaggio, il qual altrimenti molti buoni sudditi di questi | paesi vorrebbono fare con più gran cuore, et affettione | a fine di dannificare il detto nemico; li quali altrimenti | vengono ad esser aversi, et involontarii per le dette reclamationi | et per solicitationi di tali assicurati beni; per prevenire adunque | a tutto ciò, et metter ordine conveniente si è risoluto che | per queste habbiamo espressamente vietato, et interdetto, vietamo, | et interdicemo a tutti mercanti, et sudditi del Paese, che |</w:t>
      </w:r>
    </w:p>
    <w:p w14:paraId="4FF4FF2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1v /</w:t>
      </w:r>
    </w:p>
    <w:p w14:paraId="04EDB538" w14:textId="57D27688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possino assicurare, o far alcuna nota direttamente, indirettamente sopra | beni, mercantie cargazoni, o vasselli de qual sorte, o natura potreb-|bono esser appartenenti, o inhabitanti delli paesi del re di Spagna | et de’ suoi adherenti in qualunque maniera ciò si potesse fare: dichiarando | tutti tali assicurationi già fat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3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 che si faranno doppo la data | di queste per nulli, et indebitamente fatti. Prohibendo insieme a | tutti giustitieri, giudici, legisti giudici commessi di camere di | assicurationi o altro a chi ciò in qualche maniera appartenerà | di far dritto sopra tali assicurationi o promesse. Et in oltre che | li assicuratori, che doppo la data di queste saranno trovati | haver fatte tali assicurationi perderanno sopra ogni summa | picciola, o grande che haveranno essi notata la somma di 600 | fiorini metà al profito dell’accusatore, l’altra per l’officiale, che | farà l’essecutione. Et perché di ciò alcuno pretenda ignoranza | ricerchiamo, et faremo intender alli Stati, giudici, conseglieri | commessi, ai Stati deputati delle Provincie respettive di Gheldria | et il contato di Zutechen, Holanda, et Westfrisia, Zelanda, Utrecht | Ourisel, et città di Grunighen, et </w:t>
      </w:r>
      <w:r w:rsidR="00C645CA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 all’intorno, et a tutti altri | officiali, et giustitieri a chi toccarà, che subito da per tutto faccino | publicare, et proclamare questa nostra ordinatione, dove | è solito far proclami, et publicationi procedendo, et facen-|do proceder contra li contraventori di queste senza gratia, | favore, dissimulatione, et toleranza, trovando questo convenire | per il servitio del Paese. Fatto et arrestato così nell’assemblea delli | alti potenti potenti* signori Stati Generali all’Haya a’ primo di | aprile 1622. |</w:t>
      </w:r>
    </w:p>
    <w:p w14:paraId="2E4DD95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97E10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2r /</w:t>
      </w:r>
    </w:p>
    <w:p w14:paraId="0CA1B8FF" w14:textId="1BB39F64" w:rsidR="0048045B" w:rsidRPr="00B32F62" w:rsidRDefault="00637A1F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342B91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1C4B3B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2vB /</w:t>
      </w:r>
    </w:p>
    <w:p w14:paraId="122FBBC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2 |</w:t>
      </w:r>
    </w:p>
    <w:p w14:paraId="4C4315D6" w14:textId="484571EF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ditto contra li assicurationi | de’ beni de’ Spagnuoli o sudditi loro |</w:t>
      </w:r>
    </w:p>
    <w:p w14:paraId="44A97F18" w14:textId="052E3B84" w:rsidR="0048045B" w:rsidRPr="00B32F62" w:rsidRDefault="00A239C6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el 385 sola | </w:t>
      </w:r>
    </w:p>
    <w:p w14:paraId="357D991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EFAC65" w14:textId="77777777" w:rsidR="00A239C6" w:rsidRPr="00B32F62" w:rsidRDefault="00A239C6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667A8B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1</w:t>
      </w:r>
    </w:p>
    <w:p w14:paraId="2C77FE04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I al n. 19 (cc. 73r-74v)</w:t>
      </w:r>
    </w:p>
    <w:p w14:paraId="125898E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EF7BC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3r /</w:t>
      </w:r>
    </w:p>
    <w:p w14:paraId="5D6CB6F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notifica, et si fa intender colle presenti a cadauno dalla parte | delli alti, et potenti signori Stati Generali delli Paesi Bassi Uniti, che | quello dei habitanti di questi paesi, che sopra convenevol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com-|missione vorrà armare, et vorrà andar per libero butino a | danno del re di Spagna, et contra gl’adherenti, et sudditi del | medesimo tanto in Spagna, Portugallo, Brabant, Fiandra, che | altrove per libera presa, che il medesimo in luoco di 30 per cento | li quali il commune Paese, et sua Eccellenza il principe d’Oranges come | Amiral general del mare solevano ricever di tali prese per il | loro dritto. Di qua innanti provisionalmente, et sino tanto, che | altrimenti sarà stato ordinato non pagaranno più delle medesime | prese, che 18 per cento cioè dodici per il Paese, et 6 per 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4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medesima sua Eccellenza; et perché da qui innanti si possi da per tutto | osservar una medesima maniera sopra le pieggierie, et cautioni | saranno obligati quelli, ch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4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l’avenire vorranno | andar a far libera preda in mare, constituir cautione | alle Amiralità delli luochi di dove essi desiderano uscire per | la summa di x milla fiorini di 40 grossi l’uno, et ciò oltre la | nave et li apprestamenti. La qual cautione servirà solo per | assicurare, che le prede, che saranno fatte da tali vasselli | saranno portate alla giudicatura del collegio dell’Amiralità | nel quale è fatta la cautione. Et ciò essequito resterà | libera la cautione: ben inteso, che se il medesimo vassello | vorrà doppo uscir con simil cautione, doverà constituir | nuova cautione; non pregiudicando però alle attioni personali | contra li capitani, et altri, che haveranno fatto danno per | quelli, che pretenderanno esser ingiustamente stati danni-|ficati, oltre la commissione loro. | </w:t>
      </w:r>
    </w:p>
    <w:p w14:paraId="2EB51A8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6700C6" w14:textId="68AF273E" w:rsidR="008040C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3v</w:t>
      </w:r>
      <w:r w:rsidR="008040C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7F1D3451" w14:textId="77777777" w:rsidR="008040C2" w:rsidRPr="00984289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5B4EF516" w14:textId="77777777" w:rsidR="008040C2" w:rsidRDefault="008040C2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C83264" w14:textId="0B788E60" w:rsidR="0048045B" w:rsidRPr="00B32F62" w:rsidRDefault="008040C2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74r /</w:t>
      </w:r>
    </w:p>
    <w:p w14:paraId="1E6CF3C6" w14:textId="77777777" w:rsidR="008040C2" w:rsidRPr="00984289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65491E1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1156E0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4vB /</w:t>
      </w:r>
    </w:p>
    <w:p w14:paraId="6E2A78B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1 | </w:t>
      </w:r>
    </w:p>
    <w:p w14:paraId="6E66594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ditto delli signori Stati | per libero corso | </w:t>
      </w:r>
    </w:p>
    <w:p w14:paraId="677BCD3C" w14:textId="7DEABEBE" w:rsidR="0048045B" w:rsidRPr="00B32F62" w:rsidRDefault="00A239C6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el n° 385 sol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4DA19FD0" w14:textId="3DE80CD1" w:rsidR="00F93A68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A40745D" w14:textId="77777777" w:rsidR="00F93A68" w:rsidRPr="00B32F62" w:rsidRDefault="00F93A68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16B3E237" w14:textId="77777777" w:rsidR="00DB6558" w:rsidRDefault="00DB6558" w:rsidP="00DB6558">
      <w:pPr>
        <w:pStyle w:val="Header"/>
      </w:pPr>
      <w:r>
        <w:lastRenderedPageBreak/>
        <w:t>/START LETTER/</w:t>
      </w:r>
    </w:p>
    <w:p w14:paraId="4C7CC40E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2</w:t>
      </w:r>
    </w:p>
    <w:p w14:paraId="697A3097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 maggio 1622, L’Aia (cc. 77r-82v)</w:t>
      </w:r>
    </w:p>
    <w:p w14:paraId="0FA6F31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C871D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7r /</w:t>
      </w:r>
    </w:p>
    <w:p w14:paraId="2EC4906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386 sola | </w:t>
      </w:r>
    </w:p>
    <w:p w14:paraId="45E3F7C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A5C15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52F7395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ho sentito, che si sia qui parlato da alcuno del termine usato | in Roma dall’ambasciator di Spagna straordinario con li cardinali francesi, et | veneti. Et l’avviso, che la Serenità vostra si è compiacciuta di darmene | con le sue dei 8 del passato mi servirà d’informatione. Aspetto | quelle dei 15 che spero di ricever dimani, poiché già li mercanti | in Amsterdam per la via di Colonia hanno ricevute le sue; et io | le ricevo per la via d’Anversa. Quando così dovesse continuare | sarebbe più a proposito, et forse il più sicuro adrizzo, che anco | le mie venissero a drittura in Colonia, et di là in Amsterdam | sotto a’ piego de’ Calandrini. Il che rimetto con ogni humiltà | alla prudente risolutione della Serenità vostra. | </w:t>
      </w:r>
    </w:p>
    <w:p w14:paraId="715EA4ED" w14:textId="15B3DF3B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settimana passata venne qui un Capitano di cavallaria ispedito dal | giovane duca di Bransvich per dar conto principalmente al signor | principe d’Oranges, ch’era in stato di partire, et la risolutione | era per li 22 d’aprile al vecchio stilo, ch’appunto il | giorno d’hoggi; ma ho cavato, che questo non potrà seguire sì | precisamente mentre il sudetto Capitano non arriverà (sendo partito | hoggi terzo giorno di qua) che mercordì, o giovedì prossimo | presso il signor Duca. In oltre si aggiunge, che uno degl’ultimi | nominato colonello per levar doi mille fanti, et mille cavalli | non era ancor del tutto ad ordine non si trovando in piedi che | sei, o sette compagnie d’infanteria, et qualche cavallieri. | Egli è stato doi, o tre giorni qui, et dimani di buon mattino | partirà alla volta di Lippe. Questo è il signor Vanderhost | overo Van Dort, che in altr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4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mpi ha servito questi Stati, et | già doi anni passati era per la parte di Gheldria impiegato | come deputato nell’assemblea dei signori Stati Generali, huomo | d’isperienza, et che può. Se sarà ascoltato dal detto signor Duca | </w:t>
      </w:r>
    </w:p>
    <w:p w14:paraId="56EA036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7v /</w:t>
      </w:r>
    </w:p>
    <w:p w14:paraId="6A9117B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egolarà la vivezza, et la corsa de’ pensieri. È al servitio dei | principi della Bassa Sassonia della casa d’Holstein, et anco | parmi, che tiri qualche stipendio dalla città di Amburgh. | </w:t>
      </w:r>
    </w:p>
    <w:p w14:paraId="5B4812D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4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 detto presente il signor Ambasciator inglese, et io ero ancora seco | che ha preso partito col signor duca di Bransvich perché gli ha conferito | la parola che teneva da questi signori, dal signor principe Mauritio, | et da Danimarca ancora, che non sarebbe abandonato, ma | aiutato di quella maggior assistenza, che si havesse potuto. | </w:t>
      </w:r>
    </w:p>
    <w:p w14:paraId="7707748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gli disse anco, che consigliava a tornar ad assediar Gesken | piazza munita di doi milla soldati, abandonata, come rive-|rentemente scrissi la passata settimana nel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4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i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4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ttera n° 385 sola | et qui annessa replicata, havendo Bransvich veduto, che non | ostante la brecchia fatta non g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4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ornava a conto il | trattenervisi sotto. Il signor ambasciator d’Inghilterra al contrario ha | disuaso questo nuovo assedio portando per ragione, che volendosi | passar ad unirsi con l’armi del Palatinato per acquistar | il principale non era bisogno, anzi lo stimava fuori di | proposito trattenersi all’assessorio; in oltre, che non poteva | mai perdersi così poco tempo, che non servisse all’inimico | di avanzarsi, et unite le armi spagnole, colonesi, et di | Anolt apportar sommo pregiudicio al principale di che | si tratta. Et procurò detto signor Ambasciato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4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dar ribattendo | le ragioni addotte all’incontro, et più discorrendone meco | disse essersi accorto, che l’interesse che h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l detto Vanderhoost | di qualche beni lì all’intorno lo inducesse a discorrer così | perché vorrebbe assicurarsene. Et ho tirato dal parlare del | signor Ambasciatore sudetto che avvertirà il Duca di questo punto, et | lo essorterà a pigliar, et non perder il tempo. | </w:t>
      </w:r>
    </w:p>
    <w:p w14:paraId="740E689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8r /</w:t>
      </w:r>
    </w:p>
    <w:p w14:paraId="67D01564" w14:textId="23D93E0E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i è avvis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te Henrico Vandembergh doverebbe | seguitar con 16 milla fanti, et 4 milla cavalli, ma non si crede, che | anco congiunto con Anolt, et Colonia sia per esser tanto forte: | come si sia le genti, che ha con lui non vogliono muoversi | né marchiare, che non habbino doi mesi di paga, et ancor | non s’intende, che dalla corte di Brusseles habbi havuto | quello che ricerca. | </w:t>
      </w:r>
    </w:p>
    <w:p w14:paraId="34D18CB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na lettera è stata intercetta dell’arcivescovo di Colonia nella quale | significava al detto conte Henrico, ch’erano in pronto cinquanta | milla raistaleri, et si scuopre, che Spagnoli habbino prestato | il loro nome all’Arcivescovo nella levata delle genti, et che in effetto | siano di ragione del detto Arcivescovo elettore. | </w:t>
      </w:r>
    </w:p>
    <w:p w14:paraId="6611590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i è anco nuova, che le genti sudette si malcontentino non vedendo | correr denari, et alcuni si sono lasciati intender, che se troppo | continueranno così si retirerebbono dalla parte del signor duca | di Bransvich, et viene rifer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48"/>
      </w:r>
      <w:r w:rsidRPr="00B32F62">
        <w:rPr>
          <w:rFonts w:ascii="Times New Roman" w:hAnsi="Times New Roman" w:cs="Times New Roman"/>
          <w:bCs/>
          <w:sz w:val="24"/>
          <w:szCs w:val="24"/>
        </w:rPr>
        <w:t>, che maledicono quelli, che | vogliono star solo su la difensiva; perché non possono | acquistar alcuna cosa. |</w:t>
      </w:r>
    </w:p>
    <w:p w14:paraId="4291FD2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rchieranno le genti del duca di Bransvich dai quartieri d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4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ip | Paterborn, et altri, ove si trovano dritto verso Eischfelt ai | confin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5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e terre del landtgrave d’Hassia; ove si | tiene per fermo, che converrà tentar, et farsi il passo a | forza, quando non vi sia la conivenza di quel Principe. |</w:t>
      </w:r>
    </w:p>
    <w:p w14:paraId="75A961D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tutte quelle piazze più principali, et più atte a mantenersi | resteranno compagnie pagate dalli signori Stati, più et meno | in numero secondo il sito, et qualità delle piazze a fine | di poter far continuar le contributioni dai paesani, et habi-|tanti nelle terre. | </w:t>
      </w:r>
    </w:p>
    <w:p w14:paraId="7E1B301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8v /</w:t>
      </w:r>
    </w:p>
    <w:p w14:paraId="741020F1" w14:textId="7D4728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er le dette contributioni sin qui intendo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uca sudetto habbi | tirato dal territorio di Colonia trenta milla raistalieri, altrettanti | da Paterborn, et 20 milla da altro </w:t>
      </w:r>
      <w:r w:rsidR="00465EC6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 circonvicino. Con questi | et con altri denari, che quel Principe ha trovati sodisfa | al pagamento delle mesate a’ soldati. |</w:t>
      </w:r>
    </w:p>
    <w:p w14:paraId="29CCA7E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È stato vero che ha trovati li quarantamille raistaleri nel maga-|zino scritto, ma più fino alla summa di altrettanti et | più, et domenica passata appunto in un altro luoco si trovoro-|no doi mille rose nobili, che della moneta venetiana corrente | venirebbono ad esser a nove fiorini l’una contando il fiorino | tre lire cinquantaquattro mille lire venetiane, altro denaro | anco hanno trovato avanti oltre di questo, et tutto nella | città di Zusten, dicono di ragione del già vescovo di Pater-|bor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5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la più gran parte, et anco di quei cittadini | et vogliono bene, che la summa trovata sin qui ascendi | a doicento milla raistaleri; ma in mano del signor Duca | non ne sono capitati, che in circa cento trenta milla, sendo | parte degl’altri stati dati a chi n’ha fatta la scoperta | et si spera haverne degl’altri per la medesima via. | </w:t>
      </w:r>
    </w:p>
    <w:p w14:paraId="2B510CA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a felicità, la munificenza, et liberalità, che usa il Duca | il rigore con che si fa ubidire, il devenirsi da lui facilmente al | castigo sopra quelli, che trova, et stima suoi nemici, mette | terrore et ubidienza ne’ suoi propri, et confusione tanto | nella soldatesca contraria, quanto animo nell’amica | et il spavento è grande assai nel popolo, che teme del suo | rigore. | </w:t>
      </w:r>
    </w:p>
    <w:p w14:paraId="5F5E1E3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 fatt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5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atter alcuni raistaleri da una parte vi è un braccio | armato che esce fuori di una nube con una spada nuda | </w:t>
      </w:r>
    </w:p>
    <w:p w14:paraId="38B9A70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9r /</w:t>
      </w:r>
    </w:p>
    <w:p w14:paraId="454A88B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a mano pur nuda, et nel contorno è scritto in lingua francese | niente senza Dio. Dall’altra parte in mezo vi sono alcune | parole in lingua tedesca, che dicono amico di Dio, inimico de’ | preti, et nel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contorno pur in lingua alemana Christiano | duca di Bransvich, et Lunemburgh. Questo termine non è laudato | anzi biasmato, et ognuno qui dice, che haverebbe ben potuto | far di meno di far un simil impronto, che non giova punto | alla causa di che si tratta. |</w:t>
      </w:r>
    </w:p>
    <w:p w14:paraId="576BE35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È stato scritto, che ’l conte di Mansfelt habbi ottenuto da quelli di | Francfort di poter passar per il loro territorio per andarsene | a passar il Meno a fine di poter incontrar il detto duca | di Bransvich. |</w:t>
      </w:r>
    </w:p>
    <w:p w14:paraId="60FE75E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e venute questa mattina di Alemagna al signor ambasciator d’Inghilterra | che m’ha fatto l’honore di mandarmelo a dire, portano, | che con altre de’ 22 del passato il Re palatino era | arrivato salvo a Germensein, ove si trovava il signor conte | di Mansfelt, il quale subito giunto il Re mandò a dire | a monsieur Ravilla, ch’è quello, che trattava seco a | nome dell’Arciduchessa, et haveva habitatione nella detta | piazza di Germensein, che per commodità della Maestà | sua dovesse immediate sloggiare: tuttavia ancor a Brusseles | fanno correr la voce, che ancor facci trattar con quella Altezza | et che le cose siano ridotte a termine di conclusione; ma | si stimano promulgationi per ingannar il mondo, et divertir | se si potesse così le assistenze, et metter in odio il Conte | appresso chi ha da far seco, et mentre procura, et insta | et col mezo di lettere, et altrimenti di tirar assistenze | principalmente da questa parte. | </w:t>
      </w:r>
    </w:p>
    <w:p w14:paraId="1CFDCFD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9v /</w:t>
      </w:r>
    </w:p>
    <w:p w14:paraId="501B82C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vano li signori Stati già alcuni giorni data al suo gentilhuomo | una cedula di centocinquanta milla fiorini per tre mesi, con dir | che 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5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oteva mandar al Conte, perché se ne valesse; ma | amando questo molto meglio haver la prontezza del denaro | senza perdita di tempo, ha tentato, che così si deliberi, onde | spera anco ritrarne frutto coll’assistenza degl’ufficii, che | ne fa il signor ambasciator d’Inghilterra. | </w:t>
      </w:r>
    </w:p>
    <w:p w14:paraId="4A743EE4" w14:textId="31E306B3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è goduto qui grandemente della presa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te di Mansfelt | ha fatta del castello di Mademburgh, nel quale si sono trovati | vintidoi pezzi di canone, che serviranno grandemente al bisogno | che dicono ne havesse il Conte per campagna; et anco | si aggiunge, che si sia trovato il valsente di doi millioni, | et ottocento milla fiorini: ma questi della casa della Regina | dicono, che si contenterebbono bene, che fossero per la metà. |</w:t>
      </w:r>
    </w:p>
    <w:p w14:paraId="689D98A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ran consolatione anco è stata nella medesima casa per il parto | felice della Regina, che mercordì mez’hora doppo il mezo | giorno si sgravò d’una figliola con allegrezza della Maestà sua | et questa è la seconda, havendo quattro altri figlioli maschi | doi qui il maggiore, et il nato in Bohemia, uno a Custrin | che partorì l’anno passato nel venir qua, et un figliolo, | et una figliola nati a Heidelbergh, che sono appresso la madre | del Re in tutto sei. Il battesmo si farà venerdì prossimo | padrini sono convitati li signori Stati di questa provincia di | Holanda, che sono qui congregati, il principe Henrico | fratello di sua Eccellenza il duca sudetto di Bransvich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5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lla cui | absentia subintrerà il duca d’Holstein, ch’è stato al servitio | della Serenità vostra col signor conte di Nassau. Per matrine la principessa | di Portugallo, et la contessa di Nassau sorella di Bransvich | </w:t>
      </w:r>
    </w:p>
    <w:p w14:paraId="00F71B9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0r /</w:t>
      </w:r>
    </w:p>
    <w:p w14:paraId="22EB05B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moglie del conte Ernesto Casimiro di Nassau. |</w:t>
      </w:r>
    </w:p>
    <w:p w14:paraId="2D461ED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attende qui con molta curiosità gl’avvisi della trattatione, che | con la maestà d’Inghilterra haverà havuta l’ambasciator di Cesare; et | il dubio, o più tosto tema, che si ha è che detta Maestà | accordi una suspension d’armi, overo tregua. Venendo creduto | che o l’una, o l’altra possi riuscir pernitiosa alle doi armate | di Bransvich, et di Mansfelt, alli affari del Re palatino, | et insieme al bene, et alla libertà dell’Alemagna. | </w:t>
      </w:r>
    </w:p>
    <w:p w14:paraId="761AAECE" w14:textId="1C7FABD1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’incontro viene scritto, che aluni principi di Germania stimino | altrimenti, et che poco conto si habbi a fa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5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Mansfelt, et da | Bransvich di tal tregua, o suspension d’armi, quando anco | fosse accordata; anz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5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ggiunge l’avvis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ndtgra-|ve Lodovico d’Armenstat mosso da ciò habbi scritto a | diversi principi, et terre neutrali per haver il loro parere | quando seguisse, ch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dalli sudetti doi signori non si volesse far | stima di quanto fosse risoluto, et accordato in Inghilterra. | </w:t>
      </w:r>
    </w:p>
    <w:p w14:paraId="78B104F7" w14:textId="38B35C55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aspetta anco con curiosità di intender se sia vero quello che | qui è corso ch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5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rchese di Bada con qualche altri principi | et città della passata unione si siano dichiariti per il Re pala-|tino. Il signor conte di Solms mi disse essersi sparsa questa voce | ma che egli non ne haveva ancor certezza. | </w:t>
      </w:r>
    </w:p>
    <w:p w14:paraId="3A185E0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utto quello, di che si tratta qui è trovar mezi per mantenersi, et | dar fomento, et sicurezza alle cose di Alemagna per tenir | occupati Spagnuoli, et in spesa: essi però colla venuta a | Brusseles dell’Ambasciator straordinario spedito dalla corte di | Spagna per condoglienza della morte del serenissimo arciduca Alberto | che ha porta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co la patente del Governo a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renissima Infanta | publicano, che vi sia trattato in piedi con questi di una | </w:t>
      </w:r>
    </w:p>
    <w:p w14:paraId="53DB4A5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0v /</w:t>
      </w:r>
    </w:p>
    <w:p w14:paraId="1EBEEC3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ace, o lunga tregua. Da quelli che la vorrebbono tanto di | qua, che di là è desiderato l’effetto; ma da quelli che | intendono, et conoscono l’artificio, et che sano non esservi o | non scoprirsi alcuno certamente, et sicuramente, che tratti, si vede ch’è | per dar pasto, et per profitare se possono anco da queste voci. | </w:t>
      </w:r>
    </w:p>
    <w:p w14:paraId="1D794F0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no questi signori in speranza, che li affari loro in Inghilterra habbino a | prendere buon piedi; se bene le lettere, che vengono non | parlano sempre della medesima maniera ma hora be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60"/>
      </w:r>
      <w:r w:rsidRPr="00B32F62">
        <w:rPr>
          <w:rFonts w:ascii="Times New Roman" w:hAnsi="Times New Roman" w:cs="Times New Roman"/>
          <w:bCs/>
          <w:sz w:val="24"/>
          <w:szCs w:val="24"/>
        </w:rPr>
        <w:t>, hora male. |</w:t>
      </w:r>
    </w:p>
    <w:p w14:paraId="51D89C5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utti questi giorni a dietro si è havuta qui buona speranza, che li | affari di Francia dovessero ridursi alla pace, ma intesa la | rotta data a monsieur di Subisa si teme da alcuni, che | questo non dilati i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6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uon essito, et che di quelli, che sono | all’orrecchie del Re con questa vittoria suministri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6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nsieri | di proseguir avanti senza ascoltar propositioni di pace. | </w:t>
      </w:r>
    </w:p>
    <w:p w14:paraId="7DF2EB0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è ancor il signor di Rocalaura stato ispedito da questi signori sopra | l’instanza, che fa de’ suoi resti riuscendo difficile nella | strettezza che sono questi paesi mentre si tratta di materia | di denari. Egli mostra passione, et impatienza del tratte-|nersi qui, et vorrebbe già esser in Francia per esser anco | tanto più preso costì. |</w:t>
      </w:r>
    </w:p>
    <w:p w14:paraId="6B2E7C0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 il signor colonello Milander desidera di ritrovarsi quanto prima | al servitio dovuto da lui alla Serenità vostra et perché ne segui l’effetto | per l’instanza, che mi ha fatto efficacissima ho pregato li depu-|tati della provincia di Gheldria perché scrivino al consiglio | di ess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6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che non permetti, che sia dato | maggior tempo alli suoi adversarii nella causa, che | agita sotto a quel giudicio, et non solo hanno scritte le | lettere a mia richiesta, ma doi anco di essi, che sono | </w:t>
      </w:r>
    </w:p>
    <w:p w14:paraId="7159CDC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1r /</w:t>
      </w:r>
    </w:p>
    <w:p w14:paraId="1D37F0A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artiti verso là per altri affari si sono preso carica di far ufficii | in conformità, et so ch’egli solecita quanto può l’ispeditione | per il suo ritorno a’ piedi di vostra Serenità. |</w:t>
      </w:r>
    </w:p>
    <w:p w14:paraId="061935A1" w14:textId="5C6635E5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ndo si possi non mancarò di complir con questa Regina | per l’honor, che mi ha fatto, come ad humil ministro della | Serenità vostra di mandarmi a communicar col mezo del gentilhuomo | del conte di Mansfelt il suo parto. In tanto col mezo del | signor conte di Solms maggiordomo maggiore ho fatto supplire, | et attestar alla Maestà sua, che quella serenissima Republica haverebbe | sentito particolar contento d’ogni sua felicità. Non entra | nella </w:t>
      </w:r>
      <w:r w:rsidR="0064312F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mera di sua Maestà che le donne, l’ambasciator d’Inghilterra | il principe Mauritio, et il signor principe Henrico. | </w:t>
      </w:r>
    </w:p>
    <w:p w14:paraId="102B22F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tavo per finir le presenti che mi sono capitate le lettere di | vostra Serenità dei 15 del passato. Darò essecutione agl’ordini | di lei, et nel particolar del denaro delle mesate a questi signori mi | è stat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oco fa riferto, che sue Eccellenze habbi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6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ià havuta | notitia dell’esborso della prima mesata. Gratie etc. | </w:t>
      </w:r>
    </w:p>
    <w:p w14:paraId="61E9A13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DAB75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2 maggio 1622 | </w:t>
      </w:r>
    </w:p>
    <w:p w14:paraId="13B9325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42CD1F5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5238A12D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>Christofforo Suriano |</w:t>
      </w:r>
    </w:p>
    <w:p w14:paraId="618C2140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45BAAD96" w14:textId="68526C8A" w:rsidR="008040C2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>/ 81v</w:t>
      </w:r>
      <w:r w:rsidR="008040C2"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64FD7706" w14:textId="77777777" w:rsidR="008040C2" w:rsidRPr="00D13166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48D9C23D" w14:textId="77777777" w:rsidR="008040C2" w:rsidRPr="00D13166" w:rsidRDefault="008040C2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57E46F49" w14:textId="5AABFC4C" w:rsidR="0048045B" w:rsidRPr="00D13166" w:rsidRDefault="008040C2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D13166">
        <w:rPr>
          <w:rFonts w:ascii="Times New Roman" w:hAnsi="Times New Roman" w:cs="Times New Roman"/>
          <w:bCs/>
          <w:sz w:val="24"/>
          <w:szCs w:val="24"/>
          <w:lang w:val="fr-FR"/>
        </w:rPr>
        <w:t>82r /</w:t>
      </w:r>
    </w:p>
    <w:p w14:paraId="675289FF" w14:textId="77777777" w:rsidR="008040C2" w:rsidRPr="00984289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718E37F5" w14:textId="54D0BF95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095F5D5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2v /</w:t>
      </w:r>
    </w:p>
    <w:p w14:paraId="2A8DC65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1BFE3C91" w14:textId="50DA5A8B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6 sola</w:t>
      </w:r>
      <w:r w:rsidR="00D04F75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366350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7A889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45D65B7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2vC /</w:t>
      </w:r>
    </w:p>
    <w:p w14:paraId="4B7F21C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 maggio 1622 ricevute a’ 18 detto |</w:t>
      </w:r>
    </w:p>
    <w:p w14:paraId="673F57FC" w14:textId="401A2562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ia</w:t>
      </w:r>
      <w:r w:rsidR="00C645CA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386 sola |</w:t>
      </w:r>
    </w:p>
    <w:p w14:paraId="041F3B1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C577FB" w14:textId="77777777" w:rsidR="0048045B" w:rsidRPr="003A4728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1E1794AA" w14:textId="09AEF270" w:rsidR="00F93A68" w:rsidRPr="003A4728" w:rsidRDefault="00F93A68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3A4728">
        <w:rPr>
          <w:rFonts w:ascii="Times New Roman" w:hAnsi="Times New Roman" w:cs="Times New Roman"/>
          <w:bCs/>
          <w:lang w:val="en-GB"/>
        </w:rPr>
        <w:br w:type="page"/>
      </w:r>
    </w:p>
    <w:p w14:paraId="79F72FA6" w14:textId="77777777" w:rsidR="00DB6558" w:rsidRPr="003A4728" w:rsidRDefault="00DB6558" w:rsidP="00DB6558">
      <w:pPr>
        <w:pStyle w:val="Header"/>
        <w:rPr>
          <w:lang w:val="en-GB"/>
        </w:rPr>
      </w:pPr>
      <w:r w:rsidRPr="003A4728">
        <w:rPr>
          <w:lang w:val="en-GB"/>
        </w:rPr>
        <w:lastRenderedPageBreak/>
        <w:t>/START LETTER/</w:t>
      </w:r>
    </w:p>
    <w:p w14:paraId="632AF4D5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3</w:t>
      </w:r>
    </w:p>
    <w:p w14:paraId="01FF75CF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9 maggio 1622, L’Aia (cc. 83r-v, 86r-87v, 90r-v)</w:t>
      </w:r>
    </w:p>
    <w:p w14:paraId="4057454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09FF7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3r /</w:t>
      </w:r>
    </w:p>
    <w:p w14:paraId="6D9AC2C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652E8BC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7 fi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6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388 |</w:t>
      </w:r>
    </w:p>
    <w:p w14:paraId="45B5428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C560A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101A927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tificai a questi signori la risolutione di vostra Serenità di far l’esborso | della prima mesata di 50 milla fiorini al Noirott con quella | forma di parole, et concetti, che ho compreso nelle lettere | dei 15 del passato esse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6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nte di lei. Sue Eccellenze la ringratiorono | con affettuosa maniera, et dissero, che veramente questo | sussidio veniva in tempo opportuno, sendo il bisogno | di queste Provincie grandissimo, con aggiunger, che si | promettevano anco ogni maggior aiuto per il sostenimento | loro, et che mi pregavano nel ringratiar vostra Serenità a loro | nome la pregassi anco per il decorso. Io dissi, che non | haverei mancato quanto al ringratiamento di sodisfar al | desiderio delle loro Eccellenze; ma per l’altro punto, che non | vedevo, che vi fosse bisogno di scriver; né altro mi fu replicato. | </w:t>
      </w:r>
    </w:p>
    <w:p w14:paraId="6671628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perché il signor colonello Rocalaura mi fece instanza di raccommandar | la sua favorabil ispeditione a questi signori sodisfeci conforman-|domi nell’ufficio coi commandamenti di vostra Serenità. Egli è venuto in mala | congiuntura per haver tutto che pretende sendo la somma | di qualche rilevo, et in questi signori la tema della consequenza | oltre il mancamento grandissimo che vi è di denari. Partì | avanti hieri per Amsterdam a fine di far qualche provisione | di denaro, facendo conto di esser di ritorno questa sera, | o dimani per mettersi poi alla fine di questa settimana | in camino desiderando esser quanto più presto in Francia | et al servitio di vostra Serenità. | </w:t>
      </w:r>
    </w:p>
    <w:p w14:paraId="26DDAE9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olte di queste compagnie vano creditrici di mesate, et le | </w:t>
      </w:r>
    </w:p>
    <w:p w14:paraId="217F664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3v /</w:t>
      </w:r>
    </w:p>
    <w:p w14:paraId="2F840EC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ovincie a’ quali tocca il pagarle sono in pena, come possino | farlo, non bastando le contributioni ordinarie, et mal | volontieri si accommodano a pigliar denari ad interesse per | esser pur troppo ognuna d’esse per la parte loro indebi-|tate, et necessitate alle continue spese. | </w:t>
      </w:r>
    </w:p>
    <w:p w14:paraId="7836F533" w14:textId="301FA99A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tutto ciò parendo ad essi trattarsi del loro servitio non | abandonando gl’amici, et quelli che stimano, sostentandosi | poter colla diversione dell’armi spagnuole apportar profitto | a questi paesi hanno acconsentito di dar presentemente in | contanti centocinquanta milla fiorini per il conte di Mansfelt | et tanto più volontieri si contentano al presente di | questa risolutione havendo intesa la rotta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desimo | Conte ha data alle genti di Baviera condotte da Tilli. | Di che non ho dubio, che la Serenità vostra prima dell’arrivo | di queste mie ne haverà havuta distinta notitia da | più sicura parte, et forse dal luoco proprio: con tutto | ciò havendo havuta copia delle lettere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te di | Mansfelt ha scritte al general Veer dandogli conto | del seguito, l’ho tradotta dal francese, et qui aggiunta | l’invio per abundare a maggior intelligenza dell’Eccellenze vostre. | </w:t>
      </w:r>
    </w:p>
    <w:p w14:paraId="6F69A5B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’avviso in Anversa, et nella stessa corte di Brusseles è | venuto per corriero espresso riportando che la rotta | sia di doi milla fanti. Spagnuoli hanno mostrato risen-|tir grandemente l’incontro; ma alcuni vogliono affermare | che sia più tosto apparenza, et che in effetto si contenteranno | </w:t>
      </w:r>
    </w:p>
    <w:p w14:paraId="4307C8A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6r /</w:t>
      </w:r>
    </w:p>
    <w:p w14:paraId="1CAA9BA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l’armi di Baviera restino mortificate publicandosi | anco da questa parte, che sottomano faccino ogni ufficio | coll’Imperatore perché non sia conferita la dignità elettorale | nel duca di Baviera. Con tutto ciò si è saputo di certo | che sua Maestà cesarea habbi già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6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uon pezzo disposto di | detta dignità in quel Principe, et fattane la dichiaratione | in scritto, che capitata alle mani de’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ministri del re | di Bohemia uno di essi il signor baron di Donà tornato | di Prussia me ne ha fatta haver l’aggiunta copia | in stampa che riverentemente invio alla Serenità vostra, et mi ha | pregato del farlo a fine che ella comprendi la maniera | insidiosa (com’ha detto) colla quale si tratta. | </w:t>
      </w:r>
    </w:p>
    <w:p w14:paraId="5821DA0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tto baron di Donà nel rivenir di Prussia, havendo havuta | commissione dal Re ha visitati cinque principi il marchese | di Brandemburgh, doi duchi di Pomerania, et li doi duchi | di Mechelemburgh, et il maggior di questi doi in particolare | mostrando confidenza con lui prima che dargli in scritto | la sua risposta all’instanza che gli fece d’aiuti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6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irò a parte, et gli disse, che contentasse per | buoni rispetti della risposta, che gli darebbe per | scritto, ma che assicurasse il Re palatino suo signore, che | non haverebbe mancato in occasione di far quel più, che | havesse potuto 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5B5937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6v /</w:t>
      </w:r>
    </w:p>
    <w:p w14:paraId="41E6DEB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er servitio delle cose sue. |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 risposta in | scritto fu generale concludendo, che si doveva tentar dal | Palatino ogni via per accommodarsi coll’Imperatore. Li altri | principi ancora hanno risposto con parole generali | se ben Brandemburg, come parente haveva più largo | campo d’esprimersi. | </w:t>
      </w:r>
    </w:p>
    <w:p w14:paraId="50FA41C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perché l’instanza d’aiuti fu di haver denari, li è stato | posto innanti per honesta, et plausibil negativa l’haversi | poco prima nel circolo della Bassa Sassonia negato a | Cesare, che pur haverà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7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ntato di haver una | buona summa di denaro, facendo dire, ch’era per servirsene | contra l’iminente incursione del Turco: conferma in | ogni modo detto Barone haver trovata ottima dispositione | in generale per la conservatione dello stato della Germania, | della sua libertà, et del privilegio de’ principi di essa. | </w:t>
      </w:r>
    </w:p>
    <w:p w14:paraId="2BBA7DCF" w14:textId="08DC1F2A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dottor Camerario, che fu ispedito il febraro passato al re | di Danimarca, ricevuto da quel Principe con ogni ter-|mine di honore, trattandolo come ambasciatore hebbe car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7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esser | da lui informato di tutti li particolari attinenti al Re pala-|tino, delle ragioni di lui, et esser chiarito di molte cose | che li erano in dubio nel libro intitolato Cancellaria | Analtina, che fu fatto publicar d’Austriaci. Nel punto | poi dell’instanza, che gli fece di assistenza portando | la risolutione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re della Gran Bertagna haveva fatto | di mantener in Palatinato ottomilla fanti, et 1600 cavalli | </w:t>
      </w:r>
    </w:p>
    <w:p w14:paraId="2C79341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7r /</w:t>
      </w:r>
    </w:p>
    <w:p w14:paraId="40D0DBB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perando muover la Maestà sua con tal essempio, ella all’|incontro mostrò non stimar le parole, et tanto meno quanto | il re della Gran Bertagna nelle lettere, che le haveva | scritto non haveva fatta alcuna mentione particolar di questo | intrattenimento, et disse al Camerario, che procurasse, che | la maestà d’Inghilterra gliene scrivesse, et se aprisse seco, come | la stretta parentella, che havevano insieme lo richie-|deva, che allhora haverebbe veduto il Re suo nipote | che sarebbe concorso prontamente per il suo servitio. Con | questo è partito il Camerario dal re sudetto di Danimarca. | </w:t>
      </w:r>
    </w:p>
    <w:p w14:paraId="278977D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presente egli si trova a Brem trattenendosi appresso quei | signori per esser anco vicino agl’altri delle città ansiatiche | tra’ quali par che trovi in secreto buona corrispondenza | et dovendo per la fine del presente mese farsi una convo-|catione di tutto il circolo della Bassa Sassonia è stato | stimato a proposito, che esso Camerario quivi si tratten-|ghi per visitar a suo tempo tutti quei signori, o deputati | che v’inteveniranno; et si spera cavar qualche frutto | profitevole al Re palatino massime se continuasse la | buona fortuna incominciata di Mansfelt; et per consequente | del Re colla sua giunta in Palatinato. | </w:t>
      </w:r>
    </w:p>
    <w:p w14:paraId="5FC61DD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a Principessa sua moglie oltre li primi avvi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i per altra | mano, ha havute lettere proprie della Maestà sua colle quali | gli dà conto del salvo arrivo di lei, et del pericolo che | haveva passato a Bichtie sul confine della Lorena, sendosi | </w:t>
      </w:r>
    </w:p>
    <w:p w14:paraId="4E745CB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7v /</w:t>
      </w:r>
    </w:p>
    <w:p w14:paraId="61157926" w14:textId="35FC933E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rovato una notte alloggiato in un’hosteria con dodici soldati | a cavallo dell’arciduca Leopoldo, li quali conobbero no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7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il Re, ma quel mercante che fu qui con lettere di | Mansfelt per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haver li ottanta milla fiorin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scrissi; tratti sopra | questi signori, il quale per la conoscenza del camino lo con-|dusse con lei la Maestà sua. Ad esso mercante fecero | detti soldati offerta di accompagnarlo per sicurezza del | viaggio, egli soprapreso, subito accettò l’offerta, et | dispose la partenza per la mattina seguente, che venuta | sotto pretesto di haver un passaporto di Mansfelt, et | considerando ad essi, che la sua compagnia haverebbe | potuto nuocer a lui, ma in particolar alla sua città d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trasburgh per la neutralità, li ringratiò, et partì sendo | prima di buon’hora partito il Re, ch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7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camino | fu conosciuto da un gentilhuomo, ch’era in una | carrozza, ma la Maestà sua correndo per la posta hebbe campo | di evitar ogni pericolo. La Regina mostra di sentir | consolatione grandissima di così felice successo, riceve volon-|tieri le congratulationi tanto per questo, che per la vittoria | o rota contra Bavaresi, et viene da ognuno stimato | felice augurio a migliori progressi nel Palatinato. Gratie etc. | </w:t>
      </w:r>
    </w:p>
    <w:p w14:paraId="0FD5882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DD47EA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9 maggio 1622 | </w:t>
      </w:r>
    </w:p>
    <w:p w14:paraId="2C0CBC7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7FA7FB1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6A58D94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6D955C7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0997A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0r /</w:t>
      </w:r>
    </w:p>
    <w:p w14:paraId="090C9C25" w14:textId="0ECFCCCD" w:rsidR="0048045B" w:rsidRPr="00B32F62" w:rsidRDefault="00637A1F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3CEF82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13D42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0v /</w:t>
      </w:r>
    </w:p>
    <w:p w14:paraId="71BEB50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3C33DE15" w14:textId="47E6236E" w:rsidR="0048045B" w:rsidRPr="00B32F62" w:rsidRDefault="00694ACC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rima | </w:t>
      </w:r>
    </w:p>
    <w:p w14:paraId="2CDB8DF1" w14:textId="7F1FE20E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7 fin 388</w:t>
      </w:r>
      <w:r w:rsidR="008420D3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7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DE126D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8F463A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42A09E5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0vC /</w:t>
      </w:r>
    </w:p>
    <w:p w14:paraId="26E850A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9 maggio 1622 ricevute 25 detto |</w:t>
      </w:r>
    </w:p>
    <w:p w14:paraId="396B85C4" w14:textId="62EA210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694ACC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387 prim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6CF77B4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D41532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|</w:t>
      </w:r>
    </w:p>
    <w:p w14:paraId="7E1F921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CE30C3" w14:textId="77777777" w:rsidR="00A239C6" w:rsidRPr="00B32F62" w:rsidRDefault="00A239C6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35ADD1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4</w:t>
      </w:r>
    </w:p>
    <w:p w14:paraId="5259FCD2" w14:textId="3BE740F6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23 (cc. 84r-85v; decodifica di c. 86r-v)</w:t>
      </w:r>
    </w:p>
    <w:p w14:paraId="6144F29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D1B265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4r /</w:t>
      </w:r>
    </w:p>
    <w:p w14:paraId="059B3DF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FA3E19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2A169EA8" w14:textId="77777777" w:rsidR="008040C2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nl-BE"/>
        </w:rPr>
      </w:pPr>
      <w:r w:rsidRPr="00D13166">
        <w:rPr>
          <w:rFonts w:ascii="Times New Roman" w:hAnsi="Times New Roman" w:cs="Times New Roman"/>
          <w:bCs/>
          <w:iCs/>
          <w:sz w:val="24"/>
          <w:szCs w:val="24"/>
          <w:lang w:val="nl-BE"/>
        </w:rPr>
        <w:t>/ 84v</w:t>
      </w:r>
      <w:r w:rsidR="008040C2" w:rsidRPr="00D13166">
        <w:rPr>
          <w:rFonts w:ascii="Times New Roman" w:hAnsi="Times New Roman" w:cs="Times New Roman"/>
          <w:bCs/>
          <w:iCs/>
          <w:sz w:val="24"/>
          <w:szCs w:val="24"/>
          <w:lang w:val="nl-BE"/>
        </w:rPr>
        <w:t xml:space="preserve"> /</w:t>
      </w:r>
    </w:p>
    <w:p w14:paraId="5D7A8ACC" w14:textId="77777777" w:rsidR="008040C2" w:rsidRPr="008040C2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8040C2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7B3FE67F" w14:textId="478A158A" w:rsidR="008040C2" w:rsidRDefault="008040C2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nl-BE"/>
        </w:rPr>
      </w:pPr>
      <w:r w:rsidRPr="008040C2">
        <w:rPr>
          <w:rFonts w:ascii="Times New Roman" w:hAnsi="Times New Roman" w:cs="Times New Roman"/>
          <w:bCs/>
          <w:iCs/>
          <w:sz w:val="24"/>
          <w:szCs w:val="24"/>
          <w:lang w:val="nl-BE"/>
        </w:rPr>
        <w:t>/</w:t>
      </w:r>
      <w:r>
        <w:rPr>
          <w:rFonts w:ascii="Times New Roman" w:hAnsi="Times New Roman" w:cs="Times New Roman"/>
          <w:bCs/>
          <w:iCs/>
          <w:sz w:val="24"/>
          <w:szCs w:val="24"/>
          <w:lang w:val="nl-BE"/>
        </w:rPr>
        <w:t xml:space="preserve"> 85r /</w:t>
      </w:r>
    </w:p>
    <w:p w14:paraId="143FCB0D" w14:textId="77777777" w:rsidR="008040C2" w:rsidRPr="00D13166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3D129A60" w14:textId="39006A16" w:rsidR="0048045B" w:rsidRPr="00D13166" w:rsidRDefault="008040C2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13166">
        <w:rPr>
          <w:rFonts w:ascii="Times New Roman" w:hAnsi="Times New Roman" w:cs="Times New Roman"/>
          <w:bCs/>
          <w:iCs/>
          <w:sz w:val="24"/>
          <w:szCs w:val="24"/>
        </w:rPr>
        <w:t xml:space="preserve">/ </w:t>
      </w:r>
      <w:r w:rsidR="0048045B" w:rsidRPr="00D13166">
        <w:rPr>
          <w:rFonts w:ascii="Times New Roman" w:hAnsi="Times New Roman" w:cs="Times New Roman"/>
          <w:bCs/>
          <w:iCs/>
          <w:sz w:val="24"/>
          <w:szCs w:val="24"/>
        </w:rPr>
        <w:t>85v /</w:t>
      </w:r>
    </w:p>
    <w:p w14:paraId="49FB910D" w14:textId="77777777" w:rsidR="008040C2" w:rsidRPr="00D13166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13166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0DB92F04" w14:textId="0AF73D69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  <w:vertAlign w:val="superscript"/>
        </w:rPr>
      </w:pPr>
    </w:p>
    <w:p w14:paraId="144D73A3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C47D505" w14:textId="77777777" w:rsidR="00F93A68" w:rsidRPr="00D13166" w:rsidRDefault="00F93A68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A59FD1E" w14:textId="77777777" w:rsidR="0048045B" w:rsidRPr="00B32F62" w:rsidRDefault="0048045B" w:rsidP="00F93A68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5</w:t>
      </w:r>
    </w:p>
    <w:p w14:paraId="69505DFC" w14:textId="77777777" w:rsidR="0048045B" w:rsidRPr="00B32F62" w:rsidRDefault="0048045B" w:rsidP="00F93A68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I al n. 23 (cc. 88r-89v)</w:t>
      </w:r>
    </w:p>
    <w:p w14:paraId="4B32709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15A40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8r /</w:t>
      </w:r>
    </w:p>
    <w:p w14:paraId="7E4348B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vviso del Palatinato | </w:t>
      </w:r>
    </w:p>
    <w:p w14:paraId="764A2F1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a scritta dal conte di Mansfelt al general Veer | </w:t>
      </w:r>
    </w:p>
    <w:p w14:paraId="16FE24B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D2FE0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gnore | </w:t>
      </w:r>
    </w:p>
    <w:p w14:paraId="6F676CC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ffettione che mi portate all’avanzamento del servitio | di sua Maestà merita bene ch’io vi dia parte del felice | sussess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7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Dio ci ha dato contro li nostri nemeci una | lega di qua Wisloch presso il villaggio di Mingelhiem | noi habbiamo havuto rancontro con Till nel quale gl’habiamo | morto un gran numero di cavallaria, et infanteria, et tra | queste gen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7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qualità; preso un colonello, et molti principali | officiali senza comprendervi un gran numero di soldati | portate via molte cornette, et bandiere con quattro | pezzi di artigliaria: di Tilly che sia trovata d’intro | la meschia, se non è morto egli al meno è ferito, in | somma se noi havessemo havuta della campagna l’have-|rissimo totalmente disfatto: speriamo che Dio ci farà | la gratia in breve haveremo una intiera vittoria. | </w:t>
      </w:r>
    </w:p>
    <w:p w14:paraId="6DC567F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C4732F" w14:textId="77777777" w:rsidR="003E0D03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/ 88v</w:t>
      </w:r>
      <w:r w:rsidR="003E0D03">
        <w:rPr>
          <w:rFonts w:ascii="Times New Roman" w:hAnsi="Times New Roman" w:cs="Times New Roman"/>
          <w:bCs/>
          <w:iCs/>
          <w:sz w:val="24"/>
          <w:szCs w:val="24"/>
        </w:rPr>
        <w:t xml:space="preserve"> /</w:t>
      </w:r>
    </w:p>
    <w:p w14:paraId="3BF50617" w14:textId="77777777" w:rsidR="003E0D03" w:rsidRPr="00984289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161197B0" w14:textId="77777777" w:rsidR="003E0D03" w:rsidRDefault="003E0D03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49321578" w14:textId="04003461" w:rsidR="0048045B" w:rsidRPr="00B32F62" w:rsidRDefault="003E0D03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iCs/>
          <w:sz w:val="24"/>
          <w:szCs w:val="24"/>
        </w:rPr>
        <w:t>89r /</w:t>
      </w:r>
    </w:p>
    <w:p w14:paraId="17C3CD34" w14:textId="77777777" w:rsidR="003E0D03" w:rsidRPr="00984289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253E17F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29760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9vB /</w:t>
      </w:r>
    </w:p>
    <w:p w14:paraId="03A2DA7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vviso del Palatinato | </w:t>
      </w:r>
    </w:p>
    <w:p w14:paraId="19A2F559" w14:textId="2742A150" w:rsidR="0048045B" w:rsidRPr="00B32F62" w:rsidRDefault="00694ACC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el prima | </w:t>
      </w:r>
    </w:p>
    <w:p w14:paraId="517881F8" w14:textId="77777777" w:rsidR="00694ACC" w:rsidRPr="00B32F62" w:rsidRDefault="00694ACC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AB1813" w14:textId="425262B1" w:rsidR="0048045B" w:rsidRPr="00B32F62" w:rsidRDefault="00694ACC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el n° 386 | </w:t>
      </w:r>
    </w:p>
    <w:p w14:paraId="0DC741F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0A70EA0C" w14:textId="77777777" w:rsidR="00DB6558" w:rsidRDefault="00DB6558" w:rsidP="00DB6558">
      <w:pPr>
        <w:pStyle w:val="Header"/>
      </w:pPr>
      <w:r>
        <w:lastRenderedPageBreak/>
        <w:t>/START LETTER/</w:t>
      </w:r>
    </w:p>
    <w:p w14:paraId="303B130D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6</w:t>
      </w:r>
    </w:p>
    <w:p w14:paraId="65569D88" w14:textId="77777777" w:rsidR="0048045B" w:rsidRPr="00B32F62" w:rsidRDefault="0048045B" w:rsidP="00A239C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9 maggio 1622, L’Aia (cc. 91r-v, 94r-96v)</w:t>
      </w:r>
    </w:p>
    <w:p w14:paraId="46E6530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D0B3D1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1r /</w:t>
      </w:r>
    </w:p>
    <w:p w14:paraId="033321C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5BA480C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8 comincia 387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8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50ED1AD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32AFAE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12E8392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ndosi intesa la partenza d’Inghilterra dell’ambasciator dell’Imperatore per | condursi di nuovo a Brusseles, si sta attendendo con curio-|sità l’arrivo di lui in quella corte per sentir il fine della | sua negotiatione, che doverà esser coll’intervento del cavalier | Weston a nom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8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re della Gran Bertagna. Viene anco | detto, che doverà intervenirvi pur per nome dell’Imperatore | il Trautmenstorf, et Homendorf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8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et insieme o il vescovo di Spira, o quello di Bamberga | publicandosi che Cesare vogli entrar più tosto in trattato | di accommodamento, che di tregua; ma altri avvisi por-|tano, che la Maestà sua cesarea habbi pensiero di concerto con | Spagnuoli per adormentar il mondo di far una suspensione | d’armi generale comprendendovisi anco questi Pae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8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assi | il che però da questi signori non viene in niuna maniera | creduto; ma ben siano tutti artificii. | </w:t>
      </w:r>
    </w:p>
    <w:p w14:paraId="71E445D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 bene fece saper qui il duca Christiano di Bransvich di | voler mettersi in camino a’ 2 del presente con tutto ciò | ancor non vi è la sicurezza ferma, mentre massime | l’ultime levate non potevano esser così presto ad ordine. | Dal discorso havuto con alcuni di questi signori, et particolarmente | da sua Eccellenza ho cavato, che più volontieri si vorrebbe | che si trattenesse il Duca da questa parte, a fine di | tener occupate le arm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8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pagnuole, professandosi questo | dover riuscire al vantaggio del Re palatino, potendosi | assicurare, che partendo esso Duca sarà seguitato, o | </w:t>
      </w:r>
    </w:p>
    <w:p w14:paraId="5D58DC7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1v /</w:t>
      </w:r>
    </w:p>
    <w:p w14:paraId="350EAF7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arme di Anolt, quelle di Colonia, et anco le spagnole | potrebbono andar a congiungersi coll’altre di Baviera | et del Palatinato inferiore; in oltre in passando sur-|prender, et forzar le piazze abandonate, o restate con | poco presidio dell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8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orze del duca sudetto di Bransvich | et tanto il signor Principe stima, che potrebbe esso Duca | trattenersi in quella parte quanto che s’intende, che già | il marchese di Bada si sia dichiarito dalla parte del Re | palatino. In oltre si aggiung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8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sser seguito qualche | motivo di amutinatione nelle genti colonesi: tuttavia | l’Eccellenza sua par che non pressi quanto vorrebbe, mostrandosi dalli | adherenti del Re, che tali persuasioni non siano per il pro-|fito della Maestà sua; ma per solo interesse di queste Provincie | che 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8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orrebbono assicurar da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8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le di dentro coll’armi | del detto Duca in luoco proprio, opportuno, et vicino | a questi Stati per poterle tanto meglio fomentare. | </w:t>
      </w:r>
    </w:p>
    <w:p w14:paraId="0F6DB00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è havuto avviso di Brusseles, et da altra parte vien | confermato, che già il conte Henrico Vandembergh habbi | cominciato a marchiare con sei milla fanti in circa di sette | compagnie di cavallaria, et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8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i pezzi d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9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none. | Questo avviso ha mosso li signori Stati a dar immediate | ordine alle frontiere perché tutte le compagnie di cavallaria | et infanteria siano pront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er ogni accidente, et in caso che | Spagnoli pigliando forse il vantaggio volessero intraprender | qualche cosa in queste Provincie. Et li ministri, che sono | </w:t>
      </w:r>
    </w:p>
    <w:p w14:paraId="7E071A4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4r /</w:t>
      </w:r>
    </w:p>
    <w:p w14:paraId="71878A1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 del Re palatino sottomano procurano, che dalli signori Stati | sia ordinato che una buona truppa di gente seguiti | alla codda a fine di andar intrattenendo 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9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mici, et così | dar campo al duca di Bransvich di far più sicuramente | il suo viaggio. | </w:t>
      </w:r>
    </w:p>
    <w:p w14:paraId="77C9FAC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medesimi ministri del Re affermando, che ancorché dal re | d’Inghilterra fosse accordata una suspension d’armi, o tregua | non può la Maestà sua al presente acconsentirvi per non | esser più a lei, ma si può dir alla dispositione della | soldatesca, che ha nel Palatinato; in oltre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m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9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ha aggiunto il baron di Donà in confidenza | dicendo il Re non è più all’Haia, et hora non | li può farli far dal Re, come Inghilterra, quello | che trovandosi ancor qui, haverebbe convenuto | fare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| </w:t>
      </w:r>
    </w:p>
    <w:p w14:paraId="1AA5D34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medesimo signore mi ha detto, che quel Principe di casa di Holstein | fratello del vescovo di Brem, che levava genti per | l’Imperatore non haveva potuto avanzarsi più che con | doicento in trecento cavalli per le prohibitioni che si erano | fatte da Danimarca, et dai duchi di Mechelemburgh | et già haveva cominciato a marchiare: aggiungendomi | che potevo assicurarmi, che la sua capitulatione conteneva | di non dover esser impiegato contra evangelici; ma | contro il Turco, col qual pretesto li era stata data la | </w:t>
      </w:r>
    </w:p>
    <w:p w14:paraId="66A7D6F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4v /</w:t>
      </w:r>
    </w:p>
    <w:p w14:paraId="4FEE78B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vata di mille cavalli. | </w:t>
      </w:r>
    </w:p>
    <w:p w14:paraId="0A9A5DD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li affari di qua non vi è altro se non che li giorni passati | don Inico Borgia haveva fatti morire impiccati per la gola | tre soldati fatti prigioni, et il governator dell’Esclusa havendone | havuti nelle mani dieci del partito de’ Spagnoli ne haveva | fatti impiccar cinque, et gl’altri li teneva prigioni con far | ricercar ad esso don Inico se voleva far quartier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9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; ma | egli non haveva risposto a proposito. | </w:t>
      </w:r>
    </w:p>
    <w:p w14:paraId="5F0F2559" w14:textId="278FBDD1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enerdì passato seguì il battesmo della figliola della Regina con | ogni maggior honore, et con concorso grande di popolo | li signori Stati di Holanda che sono stati padrini con quelli | che la settimana passata avvisai riverentemente alla Serenità vostra eccetto | il duca di Bransvich, che per pretensione di precedenza | a detti Stati promossa dalla sorel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9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tessa di Nassau | una delle matrine, fu lasciato fuori, li diedero il nome | chiamandola Holandina. Con aggiunta di Louisa | per commissione del Re alla partenza sua chiamandosi | così la madre; onde sarà nominata Louisa Holandina. | Doppo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attesmo furono introdotti detti signori Stati nella | </w:t>
      </w:r>
      <w:r w:rsidR="0064312F" w:rsidRPr="00B32F62">
        <w:rPr>
          <w:rFonts w:ascii="Times New Roman" w:hAnsi="Times New Roman" w:cs="Times New Roman"/>
          <w:bCs/>
          <w:sz w:val="24"/>
          <w:szCs w:val="24"/>
        </w:rPr>
        <w:t>ca</w:t>
      </w:r>
      <w:r w:rsidRPr="00B32F62">
        <w:rPr>
          <w:rFonts w:ascii="Times New Roman" w:hAnsi="Times New Roman" w:cs="Times New Roman"/>
          <w:bCs/>
          <w:sz w:val="24"/>
          <w:szCs w:val="24"/>
        </w:rPr>
        <w:t>mera della Regina alla quale dopp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9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’ufficio | di congratulatione, presentorono una scatola in | forma quadra non molto grande tutta d’oro con | dentro una carta col sigillo di Holanda, nella | quale si conteneva un assignamento di milla fiorini | per anno alla figliola durante la sua vita; et quattrocento | </w:t>
      </w:r>
    </w:p>
    <w:p w14:paraId="6318A72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5r /</w:t>
      </w:r>
    </w:p>
    <w:p w14:paraId="43D1DC4F" w14:textId="39585C3F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iorini per una volta hanno fatto dare alla </w:t>
      </w:r>
      <w:r w:rsidR="0064312F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amera della | Maestà sua. Colla quale io complii sabbato rallegran-|domi del suo felice parto, et insieme delle buone nuove | che haveva ricevute. Né devo tacerle l’honore | che sua Maestà mi volse fare come ad humile, et riverente | ministro di vostra Serenità facendomi dir fin in casa che dovessi | se volevo andar a lei perché era risoluta di non voler | veder alcuno prima di me non havendo mai ammesso doppo | il parto, che quelli, che ho notificato colle mie aggiunte | replicate n° 386; et non contenta di havermele fatto | saper per via del signor ambasciator Carleton, mandò anco espressamente | il maggiordomo maggiore conte di Solms a far questo | complimento meco. A che satisfec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9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e si conveniva. Gratie etc. | </w:t>
      </w:r>
    </w:p>
    <w:p w14:paraId="64FDABA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2AFD1A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Dall’Haya li 9 maggio 1622 | </w:t>
      </w:r>
    </w:p>
    <w:p w14:paraId="5E0BE52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0962635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E8971C6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hristofforo Suriano | </w:t>
      </w:r>
    </w:p>
    <w:p w14:paraId="19DE6DC2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47AAFFB8" w14:textId="77777777" w:rsidR="003E0D03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iCs/>
          <w:sz w:val="24"/>
          <w:szCs w:val="24"/>
          <w:lang w:val="fr-FR"/>
        </w:rPr>
        <w:t>/ 95v</w:t>
      </w:r>
      <w:r w:rsidR="003E0D03" w:rsidRPr="00D13166">
        <w:rPr>
          <w:rFonts w:ascii="Times New Roman" w:hAnsi="Times New Roman" w:cs="Times New Roman"/>
          <w:bCs/>
          <w:iCs/>
          <w:sz w:val="24"/>
          <w:szCs w:val="24"/>
          <w:lang w:val="fr-FR"/>
        </w:rPr>
        <w:t xml:space="preserve"> /</w:t>
      </w:r>
    </w:p>
    <w:p w14:paraId="4C4D3B76" w14:textId="77777777" w:rsidR="003E0D03" w:rsidRPr="00D13166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3271A17E" w14:textId="77777777" w:rsidR="003E0D03" w:rsidRPr="00D13166" w:rsidRDefault="003E0D03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fr-FR"/>
        </w:rPr>
      </w:pPr>
    </w:p>
    <w:p w14:paraId="05256121" w14:textId="625A0CD1" w:rsidR="0048045B" w:rsidRPr="00D13166" w:rsidRDefault="003E0D03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iCs/>
          <w:sz w:val="24"/>
          <w:szCs w:val="24"/>
          <w:lang w:val="fr-FR"/>
        </w:rPr>
        <w:t xml:space="preserve">/ </w:t>
      </w:r>
      <w:r w:rsidR="0048045B" w:rsidRPr="00D13166">
        <w:rPr>
          <w:rFonts w:ascii="Times New Roman" w:hAnsi="Times New Roman" w:cs="Times New Roman"/>
          <w:bCs/>
          <w:iCs/>
          <w:sz w:val="24"/>
          <w:szCs w:val="24"/>
          <w:lang w:val="fr-FR"/>
        </w:rPr>
        <w:t>96r /</w:t>
      </w:r>
    </w:p>
    <w:p w14:paraId="49EEEBCB" w14:textId="77777777" w:rsidR="003E0D03" w:rsidRPr="00D13166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13166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114C3D49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34D7CC3F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13166">
        <w:rPr>
          <w:rFonts w:ascii="Times New Roman" w:hAnsi="Times New Roman" w:cs="Times New Roman"/>
          <w:bCs/>
          <w:sz w:val="24"/>
          <w:szCs w:val="24"/>
        </w:rPr>
        <w:t>/ 96v /</w:t>
      </w:r>
    </w:p>
    <w:p w14:paraId="55C3659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441DA12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FBD528E" w14:textId="6026FAFA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8 comincia 387</w:t>
      </w:r>
      <w:r w:rsidR="00B50351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5D14DA3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03640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racce di sigillo |</w:t>
      </w:r>
    </w:p>
    <w:p w14:paraId="1120BB9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FC9EE1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70BFDED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6vC /</w:t>
      </w:r>
    </w:p>
    <w:p w14:paraId="0BD3D87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9 maggio 1622 ricevute a’ 25 detto |</w:t>
      </w:r>
    </w:p>
    <w:p w14:paraId="5922F25D" w14:textId="21D50005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ia</w:t>
      </w:r>
      <w:r w:rsidR="00AD71EB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388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2CB8C40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4745567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134B8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tis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61465A21" w14:textId="77777777" w:rsidR="0048045B" w:rsidRPr="006560DF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FC9222" w14:textId="77777777" w:rsidR="0048045B" w:rsidRPr="006560DF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E7EFCA5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7</w:t>
      </w:r>
    </w:p>
    <w:p w14:paraId="38AEF4B3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26 (cc. 92r-93v; decodifica di c. 94r)</w:t>
      </w:r>
    </w:p>
    <w:p w14:paraId="2AEE37B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FDB51C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2r /</w:t>
      </w:r>
    </w:p>
    <w:p w14:paraId="6BDCF5E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16D2FBC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4D56588A" w14:textId="77777777" w:rsidR="003E0D03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nl-BE"/>
        </w:rPr>
        <w:t>/ 92v</w:t>
      </w:r>
      <w:r w:rsidR="003E0D03" w:rsidRPr="00D13166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388084B0" w14:textId="77777777" w:rsidR="003E0D03" w:rsidRPr="00D13166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150D40ED" w14:textId="77777777" w:rsidR="003E0D03" w:rsidRPr="00D13166" w:rsidRDefault="003E0D03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02C95929" w14:textId="4E8357CE" w:rsidR="003E0D03" w:rsidRPr="00D13166" w:rsidRDefault="003E0D03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nl-BE"/>
        </w:rPr>
        <w:t>/ 93r /</w:t>
      </w:r>
    </w:p>
    <w:p w14:paraId="093FFE75" w14:textId="77777777" w:rsidR="003E0D03" w:rsidRPr="00D13166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0002DF5F" w14:textId="77777777" w:rsidR="003E0D03" w:rsidRPr="00D13166" w:rsidRDefault="003E0D03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3712F9F5" w14:textId="6F00A237" w:rsidR="0048045B" w:rsidRPr="00B32F62" w:rsidRDefault="003E0D03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93v /</w:t>
      </w:r>
    </w:p>
    <w:p w14:paraId="771171CB" w14:textId="77777777" w:rsidR="003E0D03" w:rsidRPr="00984289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5EE71A0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291054FC" w14:textId="77777777" w:rsidR="00DB6558" w:rsidRDefault="00DB6558" w:rsidP="00DB6558">
      <w:pPr>
        <w:pStyle w:val="Header"/>
      </w:pPr>
      <w:r>
        <w:lastRenderedPageBreak/>
        <w:t>/START LETTER/</w:t>
      </w:r>
    </w:p>
    <w:p w14:paraId="62DE5B87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8</w:t>
      </w:r>
    </w:p>
    <w:p w14:paraId="076A33D8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30 (cc. 97r-98v)</w:t>
      </w:r>
    </w:p>
    <w:p w14:paraId="1053AB3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DCAE0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7r /</w:t>
      </w:r>
    </w:p>
    <w:p w14:paraId="510D3A34" w14:textId="15998E6B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 segretario Suriano dall’Haya de’ 16 maggio 1623</w:t>
      </w:r>
      <w:r w:rsidR="00C571B9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037EB9E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ADB02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iano per la Gratia di Dio | duca di Bransvich, et Lune[m]burgh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9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54C741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0F0DC5" w14:textId="5D4324F8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i habbiamo sicuro avviso che il già Schuremburgh | fratello del luogotenente Wer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 transportato molte | gioge argenterie denari, et altri mobili pretio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lla | città di Munster dove al presente si custodiscono. | Ma poi</w:t>
      </w:r>
      <w:r w:rsidR="005F0D08" w:rsidRPr="00B32F62">
        <w:rPr>
          <w:rFonts w:ascii="Times New Roman" w:hAnsi="Times New Roman" w:cs="Times New Roman"/>
          <w:bCs/>
          <w:sz w:val="24"/>
          <w:szCs w:val="24"/>
        </w:rPr>
        <w:t>ché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’l detto Schuremburgh è al presente amazza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et che sempre è stato inimico mortale del re di Bohemia | come anco nostro et che h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igliato, et sacheggiato li beni sudetti | nella bataglia di Praga che vagliano più di cento mille | raistaleri noi siamo risoluti di vendicar la detta preda | et ricercarla che sia restituita in tutti li luochi, ove si potrà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trovare dicendovi in oltre che tutti quelli che daranno qualche | assistenza a’ nostri inimici, o 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oggieranno con ben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acheggiati o robbati o li difenderanno sotto pretesto della | neutralità, saranno nostri inimici ancora, ma in particolare | quella maleditta diabolica venenosa razza de’ iesuiti con | loro dependenti della nostra iuriditione che non salamen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hanno offesa sua maestà di Bohemia con le lor pasquinate | et tragicomedie che hanno fatto inprime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ove par che | cerchino il Palatino perso; ma hanno ingiuriato noi ancora | con molte calunni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sopportabi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10"/>
      </w:r>
      <w:r w:rsidRPr="00B32F62">
        <w:rPr>
          <w:rFonts w:ascii="Times New Roman" w:hAnsi="Times New Roman" w:cs="Times New Roman"/>
          <w:bCs/>
          <w:sz w:val="24"/>
          <w:szCs w:val="24"/>
        </w:rPr>
        <w:t>, anzi se potessero tente-|rebbono con ogni lor sforzo intraprender sopra la nostra vita | con qualche sorte di veneno o stregaria facendosi in questo | colpevoli di crime di lesa Maestà per tanto noi vi commettemo | seriosamente, che incontinente appresso la vista delle presenti | facciate una essa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rca de’ beni sudetti di Schurembugh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li quali egli ha predati nella battaglia di Praga | come appartenente a sua maestà di Bohemia, et che | si trovano al presente nella vostra città di Munster | </w:t>
      </w:r>
    </w:p>
    <w:p w14:paraId="49900FD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7v /</w:t>
      </w:r>
    </w:p>
    <w:p w14:paraId="36BD6E32" w14:textId="4128336A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che senz’altr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ccettione né de’ luochi privelegiati | o sacri et di alcune immunità c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ndese li sopra specificati | beni sacheggiati. Di più noi vi committemo che senz’|alcuna dilatio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te nelle nostre mani li iesuiti | di Munster come criminali di lesa maestà, o per ranzo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elle loro teste cento cinquanta milla raistaleri. In questo voi |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farete il nostro commandamento et volontà espressa, et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| fine noi vi assicuriamo in caso che metteste innanti la | neutralità o qualche altro iesuitico et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fistic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1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capartori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fiutandoci quello che vi committemo noi | vendicaremo questo tosto fattoci co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’effusione del | vostro proprio sangue. Di Lip ai 10 april 1622. | Stilo vecchio. |</w:t>
      </w:r>
    </w:p>
    <w:p w14:paraId="1C3956F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CB3E8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iano duca | </w:t>
      </w:r>
    </w:p>
    <w:p w14:paraId="362A2B8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li signori li borgomastri, et schabini della città di | Munster | </w:t>
      </w:r>
    </w:p>
    <w:p w14:paraId="0AD521F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D8458CC" w14:textId="77777777" w:rsidR="0048045B" w:rsidRPr="00C111E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nl-BE"/>
        </w:rPr>
        <w:t>/ 98r /</w:t>
      </w:r>
    </w:p>
    <w:p w14:paraId="494F44B4" w14:textId="2E119F1E" w:rsidR="0048045B" w:rsidRPr="00C111E2" w:rsidRDefault="00637A1F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010B88E2" w14:textId="77777777" w:rsidR="0048045B" w:rsidRPr="00C111E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328EF143" w14:textId="77777777" w:rsidR="0048045B" w:rsidRPr="00C111E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nl-BE"/>
        </w:rPr>
        <w:t>/ 98vB /</w:t>
      </w:r>
    </w:p>
    <w:p w14:paraId="30CA62CC" w14:textId="77777777" w:rsidR="0048045B" w:rsidRPr="00C111E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nl-BE"/>
        </w:rPr>
        <w:t>n° 2 |</w:t>
      </w:r>
    </w:p>
    <w:p w14:paraId="5F3CE7B7" w14:textId="497A2379" w:rsidR="0048045B" w:rsidRPr="00B32F62" w:rsidRDefault="009F55CC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ettera cominatoria del duca | Christiano di Bransvich | </w:t>
      </w:r>
    </w:p>
    <w:p w14:paraId="3E92312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 n° 389 sola | </w:t>
      </w:r>
    </w:p>
    <w:p w14:paraId="0973B8D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69A2CF" w14:textId="77777777" w:rsidR="00077AEF" w:rsidRPr="00B32F62" w:rsidRDefault="00077AEF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7863777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9</w:t>
      </w:r>
    </w:p>
    <w:p w14:paraId="330AAEA4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I al n. 30 (cc. 99r-100v)</w:t>
      </w:r>
    </w:p>
    <w:p w14:paraId="3BDA9E5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F89A5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9r /</w:t>
      </w:r>
    </w:p>
    <w:p w14:paraId="7845BA51" w14:textId="04B46B6E" w:rsidR="0048045B" w:rsidRPr="00CE67B3" w:rsidRDefault="0048045B" w:rsidP="00CE67B3">
      <w:r w:rsidRPr="00B32F62">
        <w:rPr>
          <w:rFonts w:ascii="Times New Roman" w:hAnsi="Times New Roman" w:cs="Times New Roman"/>
          <w:bCs/>
        </w:rPr>
        <w:t>In lettere del segretario Surian dall’Haya de’ 16 maggio 1622</w:t>
      </w:r>
      <w:r w:rsidR="00CE67B3">
        <w:rPr>
          <w:rStyle w:val="FootnoteReference"/>
          <w:rFonts w:ascii="Times New Roman" w:hAnsi="Times New Roman" w:cs="Times New Roman"/>
          <w:bCs/>
        </w:rPr>
        <w:footnoteReference w:id="322"/>
      </w:r>
      <w:r w:rsidRPr="00B32F62">
        <w:rPr>
          <w:rFonts w:ascii="Times New Roman" w:hAnsi="Times New Roman" w:cs="Times New Roman"/>
          <w:bCs/>
        </w:rPr>
        <w:t xml:space="preserve"> | </w:t>
      </w:r>
    </w:p>
    <w:p w14:paraId="2609B6E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tratto d’una lettera di Manheim | de’ 6 di maggio | </w:t>
      </w:r>
    </w:p>
    <w:p w14:paraId="5DBA90F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9580D6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re di Bohemia, et il conte di Mansfelt marchiando con la loro ar-|mata verso il marchese di Bada con risolutione di non | hazardar alcuna cosa prima che di esser uniti col detto Mar-|chese, a 16/26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’aprile si trovorono verso la sera appresso di | Wisseloch, dove contra la loro espettatione rancontrorono | il baron di Tilly, che teneva il luoco della raccolta delle | sue truppe, sendosi fatto patrone di quel luoco con intentione | di combattere, et posti doi pezzi d’artiglieria alla cima | d’un monte, li quali battevano nell’armata del Re ancorché | punto la danneggiasse, stante che il Re, et il conte di | Mansfelt si retirorono, pigliando per quella notte il loro | quartiere a Winglesheim bel villaggio, et un’hora distante | di camino dal detto Wisseloch. La mattina del giorno seguente | non havend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cuna intentione di mettersi a pericolo del com-|bato, tentorono continuar la loro marchia, dando a tal effetto | la retroguardia dell’armata ai doi reggimenti di cavallaria | di Obentraut, et del duca di Weimar; a quello del signor Andrea | Gray d’infanteria con doi altri riputati li migliori dell’|armata. Questi essendo caricati ben alle strette dall’|inimico, infine tuttavia si liberorono, ancorché con qualche | disordine, passando gl’uni a travars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villaggio, gl’|altri dalla parte per un ben stretto passaggio, non ne havendo | d’altro per causa delle siepi, et altri impedimenti. Vedendo il | conte di Mansfelt la paura, che l’armata cominciava a | prender per tal occasione, commandò immantinente che | fosse posto fuoco al villaggio, tanto per impedir che gl’inimici | si avanzassero, che per guadagnar tempo a ridur la sua | armata in forma di bataglia; et che in questo mentre | </w:t>
      </w:r>
    </w:p>
    <w:p w14:paraId="2207E33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99v /</w:t>
      </w:r>
    </w:p>
    <w:p w14:paraId="23A3AB6A" w14:textId="009E8179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otesse il Re andar qua, et là dando cuore alli suoi, il | che fu dalla Maestà sua essequito con altrettan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ravura che | allegrezza. Tra queste operationi monsieur di Tilly non | potendo a causa de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2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rande, et oscuro fumo discerner | quello che facevano li suoi nemici, fece bruscamente avanzar le | sue genti per il detto stretto, presumendo (come pare) che tutta | l’armata sarebbe messa in rotta per occasione della retirata della | retroguardia, sendo il detto impassabile per causa del fuoco | del quale s’era messo in fiamme. Di che sendosi accorto | il conte di Mansfelt, commandò incontinente ai suoi di | tenersi quieti di tanto che doi reggimenti di cavallaria | tre d’infanteria, et quattro pezzi d’artiglieria fossero | passati fra’ quali si trovava monsieur di Tilly medesimo. Allhora | il Conte commandò alla detta sua retroguardia divenuta | la vanguarda, di caricare. Il che fecero essi così bene | et tanto contra l’espettatione dell’inimico, che li detti | reggimenti si trovorono rotti senza gran sforzo di resistenza | sendo rimasti sopra la piazza 2400, molti fatti prigionieri, | et fra loro un paggio di detto Tilly, che credeva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uo patrone fosse stato nel numero; ma egli scappò. Vi erano | di quelli, che volevano seguitar l’inimico nella sua fugga | ma il conte di Mansfelt prevedendo saviamente, che ciò sarebbe | incorrer il medesimo rischio, come fece l’inimico passando per | il medesimo stretto, tenendo essi la lor battaglia ferma dall’altra | parte (come fecero parimente li nostri dalla loro) fece toccar | la retirata, et in fine sopravenendo la notte messe gl’|uni, et gli altri in sicurtà col mez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2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una | necessaria reparatione. Il rapporto della presa di tre pezzi | </w:t>
      </w:r>
    </w:p>
    <w:p w14:paraId="58F3C87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0r /</w:t>
      </w:r>
    </w:p>
    <w:p w14:paraId="1B5E579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canone fatta dal giovane marchese di Baden non è vero | non ne havendo l’inimic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2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uti più che doi, che gli restorono. | Ma Magno duca di Wirtimbergh rincontrando qualche | settecento, o ottocento degl’inimici nella loro retirata | a Wimghem dov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oppo la loro rotta resero la lor piazza | d’arme, diede può esser occasione di quella voce. | </w:t>
      </w:r>
    </w:p>
    <w:p w14:paraId="0D533E4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8A193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0vB /</w:t>
      </w:r>
    </w:p>
    <w:p w14:paraId="45F7305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1 | </w:t>
      </w:r>
    </w:p>
    <w:p w14:paraId="370785F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stratto di lettere di | Manheim |</w:t>
      </w:r>
    </w:p>
    <w:p w14:paraId="36AB9D0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 n° 389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la | </w:t>
      </w:r>
    </w:p>
    <w:p w14:paraId="70B36A15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43344E7" w14:textId="77777777" w:rsidR="00077AEF" w:rsidRPr="00B32F62" w:rsidRDefault="00077AEF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DF99A58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0</w:t>
      </w:r>
    </w:p>
    <w:p w14:paraId="5BA2FF67" w14:textId="77777777" w:rsidR="0048045B" w:rsidRPr="00B32F62" w:rsidRDefault="0048045B" w:rsidP="00077AEF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6 maggio 1622, L’Aia (cc. 101r-104v)</w:t>
      </w:r>
    </w:p>
    <w:p w14:paraId="172CFFA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58F02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1r /</w:t>
      </w:r>
    </w:p>
    <w:p w14:paraId="5301E86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389 sola | </w:t>
      </w:r>
    </w:p>
    <w:p w14:paraId="0B3C8D6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D09A32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65C4D6D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iù mani di lettere portorno la confermatione del seguito in Palatinato | a vantaggio dell’armi del re di Bohemia, alterando più l’una, | che l’altra gl’avvisi, et particolarmente con lettere de Heidelbergh scritte | a’ 21 del passato stilo vecchio si dava ad intender una nuova disfatta | delle genti di Tilli fuggite, et tra prigionieri, che vi fosse lo stesso | Tilly. Il desiderio faceva tener la cosa per vera; ma per lettere de’ 6 | del presente al nostro stile scritte di Manheim dal Hiderzo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3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cretario | dell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Regina, et agente per il re d’Inghilterra appresso il signor Palatino | si vede non esser seguita che la prima fattione avvisata da me | riverentemente col passato disp[a]cci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(che invio replicato di doi | lettere a queste aggiunte) copia di dette lettere tradot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ll’|inglese mando con le presenti per quelli dell’Eccellenze vostre che | haveranno gusto di sentir come sia passata la cosa. | </w:t>
      </w:r>
    </w:p>
    <w:p w14:paraId="4B7422B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n Gonzal di Cordova s’era incaminato colle sue genti per soccorrer | Tilly; ma sentendo il trattamento che gli era stato fatto risolse | di no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3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uoversi per non metter sconcertatamente a pericolo sé stesso, | et li suoi. | </w:t>
      </w:r>
    </w:p>
    <w:p w14:paraId="4163DFE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r non si sono ricevute qui lettere con i particolari dal Re del | seguito, et si crede, che l’habbi spedite per persona espressa, | et la Regina le attende con desiderio a fine di esser parti-|colarmente informata di tutte le cose. | </w:t>
      </w:r>
    </w:p>
    <w:p w14:paraId="2F918792" w14:textId="4C008294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er altra parte s’intende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 haveva assediata la piazza | di Lavemburgh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3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sperava di haverla in mano. Se ben fin | hieri, che si hebbero lettere di Colonia viene scritto, che già | l’habbi superata; ma non si presta del tutto fede all’avviso | et se n’attende la confermatione dal luoco proprio. | </w:t>
      </w:r>
    </w:p>
    <w:p w14:paraId="7D0AC00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i sono ancor più confermata, che si procurerà, che Bransvich | vescovo d’Alberstat non parti dalli luochi dove si trova a fine | </w:t>
      </w:r>
    </w:p>
    <w:p w14:paraId="2075E48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1v /</w:t>
      </w:r>
    </w:p>
    <w:p w14:paraId="65CBC40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tener occupato l’inimico. Et la città di Lip di Ham, et altre si vanno | fortificando. | </w:t>
      </w:r>
    </w:p>
    <w:p w14:paraId="552D712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gli si trova già con cinque mille cavalli ben ad ordine, et ben armati, | come anco con sei milla fanti; et per mille, et più cavalli ancora, | et tre milla fanti le armi dovevano arrivargli martedì della passata settimana. | </w:t>
      </w:r>
    </w:p>
    <w:p w14:paraId="4B5BC39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 scritta una lettera cominatoria alla città di Munster, ricercandole la | restitutione di alcune gioie argenterie, et altro per il valor di cento | milla raistaleri pretese esser state predate nella battaglia di Praga | dal Scioremburgh, et transportate nella detta città di Munster; | in altre di voler haver nelle mani li iesuiti di essa città; overo per il | loro ranzone 150 milla raistaleri. Fino a quest’hora si sa che da questa | cominatione ha ritratti novanta milla raistaleri. Copia di essa | mando qui aggiunta per curiosità. | </w:t>
      </w:r>
    </w:p>
    <w:p w14:paraId="1A6BFF9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ttanta milla anco vuol ritrarne dal canonico Bucolt principal | consigliere dell’arcivescovo di Colonia, che per sua mala fortuna gli è capitato | nella mani, et spera di haverli anco ben presto per esser il sog-|getto amato, et stimato molto da detto Arcivescovo oltre l’esser | egli molto ricco. |</w:t>
      </w:r>
    </w:p>
    <w:p w14:paraId="3C399F2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tinua a far batter monete, et par che ancor trovi qualche danari | nascosti; ma alcuni credono, che ne facci correr la voce, et si | servi di campa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3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cendole fonder, et meschiar con altro metal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3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Come si sia egli si sostenta bravamente et non lascia il signor principe | Mauritio ben spesso di avvertirgli, come fanno tal volta li signori | Stati perché si governi pesatamente, non corri a furia, dia | sodisfattione in quanto può a’ paesani, et facci ogni cosa per farsi | amare, et temere in un istesso tempo. | </w:t>
      </w:r>
    </w:p>
    <w:p w14:paraId="099C27D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 penetrato, che ha sicurezza da questa parte, che trattenendosi | </w:t>
      </w:r>
    </w:p>
    <w:p w14:paraId="46B20AB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2r /</w:t>
      </w:r>
    </w:p>
    <w:p w14:paraId="37513E75" w14:textId="282DA7DF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ve egli è sarà seconda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3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favorito; ma volendo partire, et | mostrando desiderio di haver da questi signori un corpo di militia, che | li facci spalle, et tenghi alla codda dell’inimico, non possi pro-|metterselo: ha però egli scritto al re di Bohemia per saper la sua | intentione se vuole o stima necessario, che vada appresso la persona di | lui; ma qui come ho significato riverentemente s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tima il viaggio non | esser necessario, et più la sua venuta in Palatinato dover riuscir | d’incommodo per il troppo numero di militie, che al</w:t>
      </w:r>
      <w:r w:rsidR="00D519AF" w:rsidRPr="00B32F62">
        <w:rPr>
          <w:rFonts w:ascii="Times New Roman" w:hAnsi="Times New Roman" w:cs="Times New Roman"/>
          <w:bCs/>
          <w:sz w:val="24"/>
          <w:szCs w:val="24"/>
        </w:rPr>
        <w:t xml:space="preserve">lhora vi | sarebbe, massime in </w:t>
      </w:r>
      <w:r w:rsidR="0064312F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, in gran parte rovinato, et distrutto. | </w:t>
      </w:r>
    </w:p>
    <w:p w14:paraId="42D5E8A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 città di Zusten ha ricercato a questi signori di esser soccorsa da loro | di munitioni, et altre commodità per mantenersi più tosto sotto | l’armi del duca di Bransvich, che sotto quelle dei Spagnoli: non | ha dubio, come si vede, che di qua si darà assistenza a quella | et altre città, sotto pretesto, et nome del marchese di Bran-|demburgh con fine di avantaggiar altrove, et pigliar qualche | altra piazza. | </w:t>
      </w:r>
    </w:p>
    <w:p w14:paraId="234AC920" w14:textId="373BA6F8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ino a’ 7 del presente era per passar il conte Henrico Vandembergh presso | di Dulceldorf il ponte posto sopra il Rheno. Doppo si è havuto | avviso, che l’habbi passato, et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ne era di andar innanti | per attaccar il duca di Bransvich; ma altri avvisi portano | che non afretava il camino, anzi tirava indietro nel paese | della Marca pigliando posto, et impatronendosi di qualche picciole | terre in quella contea. | </w:t>
      </w:r>
    </w:p>
    <w:p w14:paraId="0712998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ltre l’ordine, che riverentemente scrissi esser stato dato da questi signori alle loro | militie del tenersi pronte coll’avviso, che si hebbe del marchiar | del conte Henrico Vandembergh fu fatto partir in diligenza | verso Gheldria, et verso lo stato di Cleves il signor di Marchet | luogotenente generale della cavallaria, et il governator di Emerich, come anco | </w:t>
      </w:r>
    </w:p>
    <w:p w14:paraId="6F98C62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2v /</w:t>
      </w:r>
    </w:p>
    <w:p w14:paraId="52F5C40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’Ourisel il governator di quella Provincia, con carica, come s’è detto | di muoversi, et dar così gelosia a’ Spagnuoli. |</w:t>
      </w:r>
    </w:p>
    <w:p w14:paraId="396DBA2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più improvisamente anco venerdì passato fu fatto partire il signor principe | Henrico fratello di sua Eccellenza verso Breda accompagnato dalla più | gran parte de’ colonelli, et principali officiali, et capi di queste | militie, et perché la voce era, che dovevano star fuori otto giorni | in circa nel seguito del principe Henrico accettato da lui volon-|tieri è anco andato il signor colonello Milander. Dovevano quella | stessa sera di venerdì trovarsi nella medesima piazza, nella quale | havevano a congiungersi da 16 compagnie di cavallaria, | et 3 milla fanti per andar il giorno doppo a far un’intrapresa | nel paese di Brabant. Alcuni dicono, che doveranno passar | il Demar: riviera che separa quelli, che non sono astretti a pagar | contributione a questa parte per costringerli al farlo, et così dar | una buona corsa, et travagliar quel continente di paese di Brabant. | Altri che siano per tentar la surpresa et far butino in una | di doi città, che sono sette leghe o poco più discoste da | Breda, o Harental, o Lier; ma come sperano profitar da | questo; così il fine è di far retirar a dietro il conte Henrico | di Bergh per dar tanta maggior commodità al duca Christiano | di sustentarsi, et fortificar le piazze. Sta sua Eccellenza aspettando | con gran ansietà la riusci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4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’intrapresa | che per quello intendo par ad ognuno più apparente sopra | una delle doi città, mentre si deve marchiare con canone | con petardo, et con instrumenti proprii a forzo di piazza. | Di quello seguirà ne darò alla Serenità vostra riverente conto. | </w:t>
      </w:r>
    </w:p>
    <w:p w14:paraId="418C195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ltre haversi da una nave di questo Paese fatta fuggir nella spiaggia | </w:t>
      </w:r>
    </w:p>
    <w:p w14:paraId="36B4823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3r /</w:t>
      </w:r>
    </w:p>
    <w:p w14:paraId="45F40B2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Bologna in Francia una nave di Doncherchen, un altro capitano | ne ha attaccate doi altre, et corre la voce, che se ne sia impa-|tronito; aspettandosi di giorno in giorno, che le conduchi dentro | la Mosa. | </w:t>
      </w:r>
    </w:p>
    <w:p w14:paraId="3E5D10EA" w14:textId="28AD00F5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Spagnuoli è capitata rimessa in Anversa di 300 milla scudi; ma | risentono qualche voce di lamento particolarmente di Valoni, et | Alemani nella piazza di Wesel, et fino è corso l’avviso, che | ne fosser stati da essi cacciati li Spagnuoli; ma non è vero; solo | è vera la mala contentezza per non esser quelle doi nationi | pagate, et Spagnuoli pontualmente sodisfatti, et commodamente | trattati, et alloggiati, et alcuni si sono imaginati con tal | avvis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 di Marchet, et gl’altri spediti verso quella | banda sia stato con fine di non lasciar fuggir qualche | occasione, che se li presentasse di profitar sopra quella | piazza; ma Spagnuoli sono più fini. | </w:t>
      </w:r>
    </w:p>
    <w:p w14:paraId="135EC5DD" w14:textId="7E5D500F" w:rsidR="0048045B" w:rsidRPr="00B32F62" w:rsidRDefault="0048045B" w:rsidP="0E360300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E360300">
        <w:rPr>
          <w:rFonts w:ascii="Times New Roman" w:hAnsi="Times New Roman" w:cs="Times New Roman"/>
          <w:sz w:val="24"/>
          <w:szCs w:val="24"/>
        </w:rPr>
        <w:lastRenderedPageBreak/>
        <w:t>Ho inteso, che li deputati di questa provincia di Holanda | separatisi</w:t>
      </w:r>
      <w:r w:rsidRPr="0E360300">
        <w:rPr>
          <w:rFonts w:ascii="Times New Roman" w:hAnsi="Times New Roman" w:cs="Times New Roman"/>
          <w:sz w:val="24"/>
          <w:szCs w:val="24"/>
          <w:vertAlign w:val="superscript"/>
        </w:rPr>
        <w:footnoteReference w:id="341"/>
      </w:r>
      <w:r w:rsidRPr="0E360300">
        <w:rPr>
          <w:rFonts w:ascii="Times New Roman" w:hAnsi="Times New Roman" w:cs="Times New Roman"/>
          <w:sz w:val="24"/>
          <w:szCs w:val="24"/>
        </w:rPr>
        <w:t xml:space="preserve"> sabbato passato non havendo potuto accordarsi | nel metter contributioni, hanno insieme contentato di | procurar appresso lor superiori di levar ancor per le necessità | presenti seicento milla fiorini ad interesse. Hanno stabilito | di</w:t>
      </w:r>
      <w:r w:rsidRPr="0E360300">
        <w:rPr>
          <w:rFonts w:ascii="Times New Roman" w:hAnsi="Times New Roman" w:cs="Times New Roman"/>
          <w:sz w:val="24"/>
          <w:szCs w:val="24"/>
          <w:vertAlign w:val="superscript"/>
        </w:rPr>
        <w:footnoteReference w:id="342"/>
      </w:r>
      <w:r w:rsidRPr="0E360300">
        <w:rPr>
          <w:rFonts w:ascii="Times New Roman" w:hAnsi="Times New Roman" w:cs="Times New Roman"/>
          <w:sz w:val="24"/>
          <w:szCs w:val="24"/>
        </w:rPr>
        <w:t xml:space="preserve"> metter sotto a calenelato</w:t>
      </w:r>
      <w:r w:rsidRPr="0E360300">
        <w:rPr>
          <w:rFonts w:ascii="Times New Roman" w:hAnsi="Times New Roman" w:cs="Times New Roman"/>
          <w:sz w:val="24"/>
          <w:szCs w:val="24"/>
          <w:vertAlign w:val="superscript"/>
        </w:rPr>
        <w:footnoteReference w:id="343"/>
      </w:r>
      <w:r w:rsidR="00881FD0" w:rsidRPr="0E360300">
        <w:rPr>
          <w:rFonts w:ascii="Times New Roman" w:hAnsi="Times New Roman" w:cs="Times New Roman"/>
          <w:sz w:val="24"/>
          <w:szCs w:val="24"/>
        </w:rPr>
        <w:t xml:space="preserve"> le compagnie libere della | N</w:t>
      </w:r>
      <w:r w:rsidRPr="0E360300">
        <w:rPr>
          <w:rFonts w:ascii="Times New Roman" w:hAnsi="Times New Roman" w:cs="Times New Roman"/>
          <w:sz w:val="24"/>
          <w:szCs w:val="24"/>
        </w:rPr>
        <w:t>atione, che sono in queste Provincie dandone il carico al signor | di Breder</w:t>
      </w:r>
      <w:r w:rsidR="75ECC35D" w:rsidRPr="0E360300">
        <w:rPr>
          <w:rFonts w:ascii="Times New Roman" w:hAnsi="Times New Roman" w:cs="Times New Roman"/>
          <w:sz w:val="24"/>
          <w:szCs w:val="24"/>
        </w:rPr>
        <w:t>o</w:t>
      </w:r>
      <w:r w:rsidRPr="0E360300">
        <w:rPr>
          <w:rFonts w:ascii="Times New Roman" w:hAnsi="Times New Roman" w:cs="Times New Roman"/>
          <w:sz w:val="24"/>
          <w:szCs w:val="24"/>
        </w:rPr>
        <w:t>d principalissimo, et richissimo signore in questa Provincia, | et oltre altre provisioni particolari accordate, et trattate. Sono | restate ancor le città o deputati di esse nel primo dell’|ambasciata di Venetia</w:t>
      </w:r>
      <w:r w:rsidRPr="0E360300">
        <w:rPr>
          <w:rFonts w:ascii="Times New Roman" w:hAnsi="Times New Roman" w:cs="Times New Roman"/>
          <w:sz w:val="24"/>
          <w:szCs w:val="24"/>
          <w:vertAlign w:val="superscript"/>
        </w:rPr>
        <w:footnoteReference w:id="344"/>
      </w:r>
      <w:r w:rsidRPr="0E360300">
        <w:rPr>
          <w:rFonts w:ascii="Times New Roman" w:hAnsi="Times New Roman" w:cs="Times New Roman"/>
          <w:sz w:val="24"/>
          <w:szCs w:val="24"/>
        </w:rPr>
        <w:t xml:space="preserve"> nel signor Arsen sendo una gran | parte di esse città, che vogliono, che facci il viaggio, et | qualcheduno dei convocati ha havuto a dire, che </w:t>
      </w:r>
      <w:r w:rsidR="00FB5396" w:rsidRPr="0E360300">
        <w:rPr>
          <w:rFonts w:ascii="Times New Roman" w:hAnsi="Times New Roman" w:cs="Times New Roman"/>
          <w:sz w:val="24"/>
          <w:szCs w:val="24"/>
        </w:rPr>
        <w:t>’l</w:t>
      </w:r>
      <w:r w:rsidRPr="0E360300">
        <w:rPr>
          <w:rFonts w:ascii="Times New Roman" w:hAnsi="Times New Roman" w:cs="Times New Roman"/>
          <w:sz w:val="24"/>
          <w:szCs w:val="24"/>
        </w:rPr>
        <w:t xml:space="preserve"> re di | </w:t>
      </w:r>
    </w:p>
    <w:p w14:paraId="35D9757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3v /</w:t>
      </w:r>
    </w:p>
    <w:p w14:paraId="727D442D" w14:textId="5307C0B3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ohemia ha saputo trovar il camino di andar nel Palatinato, | che l’Arsen anco lo può trovare. Tuttavia ancor resta il negotio | così indeciso, ma non ancor licentiato o confirma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4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’Arsen da questa sua | Provincia, et li signori Stati Generali si tacciono, et aspettano il moto | di essa, che sarà senz’altro nella prossima riduttione. Una sola | città serenissimo Principe et la più picciola manco assai di Murano | basta a tirar in dietro un negotio, quando il </w:t>
      </w:r>
      <w:r w:rsidR="00693C54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putato se | riporta a far relatione a’ suoi superiori. | </w:t>
      </w:r>
    </w:p>
    <w:p w14:paraId="4AAD77A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ha qui l’arrivo dell’Ambasciator cesareo a Brusseles, et l’espettatione | di quello d’Inghilterra né altro si tiene di certo da quella parte | per li negotii del Palatinato. | </w:t>
      </w:r>
    </w:p>
    <w:p w14:paraId="7BD3D42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e venute di Zurich de’ 27 aprile a stil nuovo portano una | nuova solevatione nel paese de’ Grisoni dalla parte delle | dieci dritture, et coll’essempio della città di Coira di esser state | cacciate quelle guarnigioni, et il Boldirone in particolare | il che ha apportato qui sommo contento; ma timore | insieme, che questo non servi ad alcun profitto, et che importu-|namente si siano lasciati guidar più tosto dalla disperatione | che da provido consiglio: comprendendosi, che senza li | aiuti della Francia non possono mutar faccia li affari di | quel Paese; et questo non poter seguire senza la pace in quel | Regno; della quale qui è in gran vigore la speranza per | gl’avvisi, che si sono ultimamente havuti. | </w:t>
      </w:r>
    </w:p>
    <w:p w14:paraId="087F970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quella volta deve partire piacendo a Dio appresso dimani | il signor colonello Rocalaura, il quale sabbato fu chiamato | nell’assemblea dei Stati Generali, et con termine di molto honore | fu accarezzato, et testificatagli con parole degne dal Presi-|dente a nome dell’assemblea la stima, che si faceva del | </w:t>
      </w:r>
    </w:p>
    <w:p w14:paraId="21D1580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4r /</w:t>
      </w:r>
    </w:p>
    <w:p w14:paraId="772B141A" w14:textId="404FC5B3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o valore, et del suo merito tanto acquistato già con queste | Provincie, che con quella serenissima Republica. Egli complì con testimo-|nio di obligatione verso l’una, et l’altra; et li signori Stati | lo presentorono per segno d’honore di una colana d’oro di | doi milla cinquecento fiorini in circa che però costa tre milla | alli signori Stati con una medaglia sotto con l’impronto di | San Marc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4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una, et dall’altra parte del leone di queste | Provincie con il moto f</w:t>
      </w:r>
      <w:r w:rsidR="00A9286C">
        <w:rPr>
          <w:rFonts w:ascii="Times New Roman" w:hAnsi="Times New Roman" w:cs="Times New Roman"/>
          <w:bCs/>
          <w:sz w:val="24"/>
          <w:szCs w:val="24"/>
        </w:rPr>
        <w:t>a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us initum. Iscusando se non davano | sodisfattione alle sue pretensioni, riservandogliele però | vive per poterle tentar in altro tempo più opportuno | et non tanto necessitoso come l’hanno al presente. Ha | il buon signore convenuto accommodarsi alla necessità, et con-|tentarsi dell’honorevoli parole, et delle speranze, et fa | conto che tra lui, et il fratello, che era luogotenente della sua | compagnia qui, et morse, deve haver intorno a nove | in dieci milla ducati. La devotione verso il servitio di | vostra Serenità li premeva, et vedeva bene, che il trattenenersi qui | d’avantaggio sarebbe stato perder il tempo tanto pretioso | in queste congiunture, stimando propria la sua presenza | onde non mirando ad interesse alcuno particolare si è accom-|modato a quello, che per hora hanno voluto quest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ignori. Gratie. | </w:t>
      </w:r>
    </w:p>
    <w:p w14:paraId="4AAF2A8C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00158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6 maggio 1622 | </w:t>
      </w:r>
    </w:p>
    <w:p w14:paraId="4745A4C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55CEE82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7DAD81D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045B65E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1623E4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4v /</w:t>
      </w:r>
    </w:p>
    <w:p w14:paraId="70FC8D1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23BEE236" w14:textId="188A00F4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89 sola</w:t>
      </w:r>
      <w:r w:rsidR="00CE67B3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4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6CF90682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C02F8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36EB35D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4vC /</w:t>
      </w:r>
    </w:p>
    <w:p w14:paraId="787E3C7E" w14:textId="07DE9660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6 maggio 1622 ricevute 2 zugno |</w:t>
      </w:r>
    </w:p>
    <w:p w14:paraId="1DE3AC7B" w14:textId="3DD74E2B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ya. </w:t>
      </w:r>
      <w:r w:rsidR="006D4CD4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° 389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425CA42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125238" w14:textId="77777777" w:rsidR="0048045B" w:rsidRPr="00F618C1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L. C. R</w:t>
      </w:r>
      <w:r w:rsidRPr="00F618C1">
        <w:rPr>
          <w:rFonts w:ascii="Times New Roman" w:hAnsi="Times New Roman" w:cs="Times New Roman"/>
          <w:bCs/>
          <w:sz w:val="24"/>
          <w:szCs w:val="24"/>
          <w:vertAlign w:val="superscript"/>
        </w:rPr>
        <w:t>tis</w:t>
      </w:r>
      <w:r w:rsidRPr="00F618C1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6250E16" w14:textId="77777777" w:rsidR="0048045B" w:rsidRPr="00F618C1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F618C1" w:rsidSect="00F5150C">
          <w:headerReference w:type="default" r:id="rId10"/>
          <w:footerReference w:type="default" r:id="rId11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20"/>
          <w:docGrid w:linePitch="600" w:charSpace="36864"/>
        </w:sectPr>
      </w:pPr>
    </w:p>
    <w:p w14:paraId="6F08AC26" w14:textId="77777777" w:rsidR="00DB6558" w:rsidRPr="00F618C1" w:rsidRDefault="00DB6558" w:rsidP="00DB6558">
      <w:pPr>
        <w:pStyle w:val="Header"/>
      </w:pPr>
      <w:r w:rsidRPr="00F618C1">
        <w:lastRenderedPageBreak/>
        <w:t>/START LETTER/</w:t>
      </w:r>
    </w:p>
    <w:p w14:paraId="361F735A" w14:textId="16BF0946" w:rsidR="0048045B" w:rsidRPr="00B32F62" w:rsidRDefault="0048045B" w:rsidP="00367109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1</w:t>
      </w:r>
    </w:p>
    <w:p w14:paraId="6F9909C0" w14:textId="77777777" w:rsidR="0048045B" w:rsidRPr="00B32F62" w:rsidRDefault="0048045B" w:rsidP="00367109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3 maggio 1622, L’Aia (cc. 105r-108v)</w:t>
      </w:r>
    </w:p>
    <w:p w14:paraId="5D180495" w14:textId="77777777" w:rsidR="0048045B" w:rsidRPr="006560DF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74AF4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5r /</w:t>
      </w:r>
    </w:p>
    <w:p w14:paraId="007621C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</w:p>
    <w:p w14:paraId="4EF9712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0 fin 391 |</w:t>
      </w:r>
    </w:p>
    <w:p w14:paraId="5275E98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08D1D51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10AA592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rtedì della passata settimana arrivò qui quel mercante; che haveva | condotto salvo il re di Bohemia in Palatinato portò lettere della Maestà sua | colla quale fu confermata tanto più la rotta data a Tilly, et poco | doppo con altre di Brusseles la presa fatta da lei con l’assistenza di | Mansfelt, et del general Veer di Lademburgh per assalto. |</w:t>
      </w:r>
    </w:p>
    <w:p w14:paraId="722B3E3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l’istesso messaggiero si hebbe anco della stessa corte di Brusseles | avviso d’una rotta grande data da Tilly, et parlandosi con | parole generali, la Regina et gl’adherenti suoi, et tutti questi signori | stettero in gran perplessità dubitandosi di qualche grave accidente | all’armata, et all’istesso Re; sendosi fatti segni d’allegrezza | in Brusselles, et in Anversa; ma doppo s’è inteso, che tutto ’l | male era caduto sopra il marchese di Bada, havendo Tilly | havuto un buon soccorso da don Gonzal di Cordova, che per la | via delle montagne gli haveva spedito di buon numero di | cavallaria. Colla quale, et colle genti, che haveva battu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4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l | quartiere di esso Marchese, ove erano le amunitioni et l’artiglieria. | Era questo trincierato con alcuni carri, che non valsero però | alla difesa né contra il canone con che Tilly travagliava | facendo gravissimo danno, et tale che messe tutto in confusione, et in fugga la cavalleria. Et sopravenendo la notte restò | l’infanteria; ma il seguente giorno non essendo soccorsa, come | sperava fu totalmente batuta, et portò anco il caso, che si | accese il fuoco nell’amunitione, onde totalmente fu rovinata | quella militia, salvandosi pochi colla fugga, et il rimanente restò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4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o morto, o prigioniero, et in poter dell’inimico l’artiglieria; | et in particolare il duca magno di Wirtimbergh lasciò in quel |</w:t>
      </w:r>
    </w:p>
    <w:p w14:paraId="7FFF2A1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5v /</w:t>
      </w:r>
    </w:p>
    <w:p w14:paraId="7AFE60E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flitto la vita. |</w:t>
      </w:r>
    </w:p>
    <w:p w14:paraId="0BD9B407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illy con persona espressa ha mandato alla serenissima Infanta a dar | conto di questa disfatta, et a donarle tre insegne, dicono alcuni, | che siano tre cornete, ma non si sa del certo mentre vi è sicurezza | che pochi cavallieri siano restati su la piazza, havendo quasi | tutta la cavallaria havuto campo di salvarsi colla fugga. |</w:t>
      </w:r>
    </w:p>
    <w:p w14:paraId="39DC261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va il Re palatino desiderato, et tentato, che ’l marchese di Bada | unisse le forze, che haveva colle sue; ma egli mostrò stimar me-|glio et più avantaggioso occupar in doi parti l’inimico. |</w:t>
      </w:r>
    </w:p>
    <w:p w14:paraId="4DAF21DE" w14:textId="10EF8355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tanto il Re andò ad assediar, et recuperar Lademburgh, et in un’|istesso tempo scrisse et eccitò con sue letter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e il duca Christiano |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perché s’incaminasse alla sua volta. Ricevutele | rivolvé immediate la partenza, che seguì domenica li 15 del | presente con otto milla fanti, et sei milla cavalli benissimo armati | et ben montati, et tre mille fanti ancora ha riferto il giovane | conte di Stiron venuto qui espressamente per dar parte del viaggio, | doveva trovar per camino. Poiché così ha stimato il Re esser | di suo servitio, et già era incaminato il Duca quest[i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5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i se ne | contentano; ma per nome delle Eccellenze loro, et pagati da esse si mante-|niranno in Lipstat, Ham, Zusten, et altre piazze mille | cinquecento fanti in circa per preservarl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5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 po-|tranno, et si vanno fortificando. |</w:t>
      </w:r>
    </w:p>
    <w:p w14:paraId="52B31ABD" w14:textId="1555AFE6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fa conto, ch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e a quest’hora i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si trovi nella | Franconia; et doveva andar ad incontrarlo il Re con il | conte di Mansfeld accompagnati da una buona truppa di | genti, et ess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uca haveva nel partire data una paga |</w:t>
      </w:r>
    </w:p>
    <w:p w14:paraId="3C159D6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6r /</w:t>
      </w:r>
    </w:p>
    <w:p w14:paraId="2443481D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tutta la militia con sodisfattione universale d’essa. |</w:t>
      </w:r>
    </w:p>
    <w:p w14:paraId="44324B04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pensa far doi grossi corpi di armata in Palatinato delle genti | del Re, et del Duca per passar avanti al conquisto di quello si | potrà quanto più celermente per non dar tempo all’inimico | di rinforzarsi, et particolarmente a Baviera di mandar soccorso. Et | parmi di sentire, che si getta l’occhio su la città di Magonza. | Colpo troppo felice per il sito ov’ella è posta, che domina | grandemente il Rheno. |</w:t>
      </w:r>
    </w:p>
    <w:p w14:paraId="5874A10F" w14:textId="122AECF3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e genti del conte di Mansfelt è stato preso, et condotto al Re | palatino un secretario del duca di Baviera, al quale sono | state levate le lettere, et il commandamento, che si dava da | quel Principe a Tilly di lasciar l’assedio d’Heidelbergh, et an-|dar con buon sforzo a tagliar camino, et impedir l’ingresso | per venir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in Palatinato a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; ma par che | al presente resteranno tutti gl’o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rdini interrotti, et esso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| non haverà ostacolo massime colla scorta sudetta. |</w:t>
      </w:r>
    </w:p>
    <w:p w14:paraId="0D5396AB" w14:textId="3CD82471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Re nelle lettere scritte a quest’ambasciator d’Inghilterra, che m’ha fatto il fa-|vore di mostrarmele, doppo haver in generale datagli par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5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| successo nel primo incontro lo prega, et insta con parole | affettuose di assister colli suoi agl’ufficii del gran mastro | conte di Solms per indur questi signori non solo alla continuatione | delli 50 mila fiorini per mese; ma anco di procurar, che si contentino | che possi haver li 50 mila che dalla Serenità vostra si pagano a questi | stat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5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il che si tenta; ma non so se sarà con frutto. | Inoltre mostra, che vorrebbe assolutamente ch’egli procurasse | in qualche maniera, che fosse divertita la trattatione di | </w:t>
      </w:r>
    </w:p>
    <w:p w14:paraId="5AC7C5E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6v /</w:t>
      </w:r>
    </w:p>
    <w:p w14:paraId="3D00406E" w14:textId="4EB46D7B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spension d’armi, rappresentando la ruina, et il danno, che | senza dubio ella porterebbe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alle sue, et all’armi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. |</w:t>
      </w:r>
    </w:p>
    <w:p w14:paraId="4DB48C0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me habbi da passar questo trattato di suspensione o tregua non si sa | mentre sin qui non si ha se non l’avviso dell’arrivo dell’Ambasciator cesareo | a Brusseles, et ultimamente di quello del cavalier Weston per parte | d’Inghilterra portando l’ultime lettere, che haveva havuta solamente | la prima audienza. Il travaglio, et sentimento di quelli del Re è | la parola, che sua Maestà ha data al suocero di rimetter le cose sue | nelle mani di lui; ma conferma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5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ogni modo non veder | come il loro signore possi accordar una tal suspensione trovandosi | nelle mani della soldatesca, che vorrebbe esse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5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tieramente | pagata, et lo sforzarebbe a quello che non potrebbe far di meno. | Si aspetta per tanto con grand’ansietà l’avviso del negotiato. | Et io ho anco cavato da buona parte, che ’l Re camini di concerto, | et con gran confidenza con il principe Gabor, dal quale si sa | ch’è ritornato alla Maestà sua un cameriero, che vi ispedì li mesi | passati; et perché si senti, ch’esso Gabor per li suoi fini habbi | trattenuto in parole l’Imperatore, et in complimenti per be[n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5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tabilirsi | et dall’atro canto, che gl’Ongari si muovino contra imperiali; | ma vostra Serenità dal luoco proprio deve haver più sicuri avvisi. |</w:t>
      </w:r>
    </w:p>
    <w:p w14:paraId="226DFBF6" w14:textId="65659492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baron Chichiester, che ’l re della Gran Bertagna ha ispedito | per andar in Palatinato a fine di mantener li otto milla | fanti, et 1600 cavalli arrivò qui mercordì passato. Fu | incontrato da sua Eccellenza con nobilissima comitiva; et il giovedì | mattina fu in audienza, che (</w:t>
      </w:r>
      <w:r w:rsidR="00344CDF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57"/>
      </w:r>
      <w:r w:rsidRPr="00B32F62">
        <w:rPr>
          <w:rFonts w:ascii="Times New Roman" w:hAnsi="Times New Roman" w:cs="Times New Roman"/>
          <w:bCs/>
          <w:sz w:val="24"/>
          <w:szCs w:val="24"/>
        </w:rPr>
        <w:t>col mezo d’interprete (non havendo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| egli che la sola lingua inglese) versò in complimenti, et in essortar |</w:t>
      </w:r>
    </w:p>
    <w:p w14:paraId="7067BE0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07r / </w:t>
      </w:r>
    </w:p>
    <w:p w14:paraId="56F2963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i signori a cooperar per il servitio del Palatinato, et sabbato mattina | partì a quella volta. Con lui va il Burlamacchi mercante di | Londra per far le provisioni o in Francfort o in Norimbergh. | S’è publicato haver detto Ambasciatore provisione per quarantaquattro | mille lire sterline per tre mes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che sono 176 mila ducati venetiani in circa. Gratie etc. |</w:t>
      </w:r>
    </w:p>
    <w:p w14:paraId="337AB818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F535F5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3 maggio 1622 |</w:t>
      </w:r>
    </w:p>
    <w:p w14:paraId="2B23A53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1184EA39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331A40A2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>Christofforo Suriano |</w:t>
      </w:r>
    </w:p>
    <w:p w14:paraId="112E5BF9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3D8BFD5B" w14:textId="77777777" w:rsidR="003E0D03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>/ 107v</w:t>
      </w:r>
      <w:r w:rsidR="003E0D03"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3D09F587" w14:textId="77777777" w:rsidR="003E0D03" w:rsidRPr="00D13166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343DAC5B" w14:textId="77777777" w:rsidR="003E0D03" w:rsidRPr="00D13166" w:rsidRDefault="003E0D03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3A8B201F" w14:textId="52FA0DF1" w:rsidR="0048045B" w:rsidRPr="00D13166" w:rsidRDefault="003E0D03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D13166">
        <w:rPr>
          <w:rFonts w:ascii="Times New Roman" w:hAnsi="Times New Roman" w:cs="Times New Roman"/>
          <w:bCs/>
          <w:sz w:val="24"/>
          <w:szCs w:val="24"/>
          <w:lang w:val="fr-FR"/>
        </w:rPr>
        <w:t>108r /</w:t>
      </w:r>
    </w:p>
    <w:p w14:paraId="421D070C" w14:textId="77777777" w:rsidR="003E0D03" w:rsidRPr="00D13166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13166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15BAAA49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2375F5" w14:textId="77777777" w:rsidR="0048045B" w:rsidRPr="00D1316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13166">
        <w:rPr>
          <w:rFonts w:ascii="Times New Roman" w:hAnsi="Times New Roman" w:cs="Times New Roman"/>
          <w:bCs/>
          <w:sz w:val="24"/>
          <w:szCs w:val="24"/>
        </w:rPr>
        <w:t>/ 108v /</w:t>
      </w:r>
    </w:p>
    <w:p w14:paraId="2C70FDC3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05C3FFCE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4B392CC5" w14:textId="5BF10461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0 fin 391</w:t>
      </w:r>
      <w:r w:rsidR="000A37F1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38E60F1F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CDEFCD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4195AEA0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8vC /</w:t>
      </w:r>
    </w:p>
    <w:p w14:paraId="2658FBBB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3 maggio 1622 ricevute 9 zugno |</w:t>
      </w:r>
    </w:p>
    <w:p w14:paraId="3EBDF2FA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 numer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390 | </w:t>
      </w:r>
    </w:p>
    <w:p w14:paraId="181F2396" w14:textId="77777777" w:rsidR="0048045B" w:rsidRPr="00B32F62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A4DEE5" w14:textId="36950C3D" w:rsidR="00A46F4B" w:rsidRPr="00A563F6" w:rsidRDefault="0048045B" w:rsidP="00A239C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A563F6">
        <w:rPr>
          <w:rFonts w:ascii="Times New Roman" w:hAnsi="Times New Roman" w:cs="Times New Roman"/>
          <w:bCs/>
          <w:sz w:val="24"/>
          <w:szCs w:val="24"/>
          <w:lang w:val="en-US"/>
        </w:rPr>
        <w:t>L. C. X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59"/>
      </w:r>
      <w:r w:rsidRPr="00A563F6">
        <w:rPr>
          <w:rFonts w:ascii="Times New Roman" w:hAnsi="Times New Roman" w:cs="Times New Roman"/>
          <w:bCs/>
          <w:sz w:val="24"/>
          <w:szCs w:val="24"/>
          <w:lang w:val="en-US"/>
        </w:rPr>
        <w:t>. |</w:t>
      </w:r>
    </w:p>
    <w:p w14:paraId="0F035282" w14:textId="77777777" w:rsidR="00A46F4B" w:rsidRPr="00A563F6" w:rsidRDefault="00A46F4B">
      <w:pPr>
        <w:rPr>
          <w:rFonts w:ascii="Times New Roman" w:eastAsia="NSimSun" w:hAnsi="Times New Roman" w:cs="Times New Roman"/>
          <w:bCs/>
          <w:kern w:val="1"/>
          <w:lang w:val="en-US" w:eastAsia="hi-IN" w:bidi="hi-IN"/>
        </w:rPr>
      </w:pPr>
      <w:r w:rsidRPr="00A563F6">
        <w:rPr>
          <w:rFonts w:ascii="Times New Roman" w:hAnsi="Times New Roman" w:cs="Times New Roman"/>
          <w:bCs/>
          <w:lang w:val="en-US"/>
        </w:rPr>
        <w:br w:type="page"/>
      </w:r>
    </w:p>
    <w:p w14:paraId="38892F7C" w14:textId="77777777" w:rsidR="00DB6558" w:rsidRPr="003A4728" w:rsidRDefault="00DB6558" w:rsidP="00DB6558">
      <w:pPr>
        <w:pStyle w:val="Header"/>
        <w:rPr>
          <w:lang w:val="en-GB"/>
        </w:rPr>
      </w:pPr>
      <w:r w:rsidRPr="003A4728">
        <w:rPr>
          <w:lang w:val="en-GB"/>
        </w:rPr>
        <w:lastRenderedPageBreak/>
        <w:t>/START LETTER/</w:t>
      </w:r>
    </w:p>
    <w:p w14:paraId="1C547441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2</w:t>
      </w:r>
    </w:p>
    <w:p w14:paraId="6EFCA93E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3 maggio 1622, L’Aia (cc. 109r-112v)</w:t>
      </w:r>
    </w:p>
    <w:p w14:paraId="6DF5A23C" w14:textId="77777777" w:rsidR="004A1967" w:rsidRPr="006560DF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35DDB9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9r /</w:t>
      </w:r>
    </w:p>
    <w:p w14:paraId="42BE438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da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1831DF8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1 comincia 390 |</w:t>
      </w:r>
    </w:p>
    <w:p w14:paraId="4C57E73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4E589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4FAA4FE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mani, o appresso dimani si aspetta qui di ritorno dalla sua impresa | il principe Henrico per la quale partì improvisamente di qua, come | scrissi nella mia precedente lettera dei 16 qui aggiunta in copia. | Altra nuova certa non si sa, se non che habbi corso doi o tre leghe | o siano hore di camino appresso Brusseles, et Lovania mettendo | il fuoco all’interno nei villaggi, scorrendo da per tutto di là | la riviera del Demer con terrore, et spavento dei popoli, che | datisi quelli che puotero alla fugga corsero per salvarsi particolarmente | a Brusseles, et con difficoltà furono chiuse le porte di detta | città per il concorso grande delle genti, che concorrevano. | Non condusse seco canone, ma si fece finta, che dovesse farlo | et per ingannar tanto maggiormente fu fatto imbarcar, et partire | per altro camino. Partì la dominica mattina 15 del presen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6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vanti ’l far | del giorno; se ben l’ordine era per l’un hora appresso la meza | notte, conducendo seco ponti sopra carri, et diverse amunitioni | et apprestamenti da guerra, et particolarmente petardi, de’ quali non si sa | ancora, che si sia servito, non havendosene avvisi certi, et meno | il signor principe Henrico stesso ha scritto a sua Eccellenza. Venuto | che sia procurerò ogni più essata informatione per darne distinto | et riverente conto a vostra Serenità. |</w:t>
      </w:r>
    </w:p>
    <w:p w14:paraId="53C76A91" w14:textId="3170F8CB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beneficio, che sin qui si è cavato è di haver fatto danno al </w:t>
      </w:r>
      <w:r w:rsidR="0064312F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 | nemico, et haver divertito, che ’l conte Henrico di Bergh | non sia passato innant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i a travagliar, et batter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. | Già esso Conte si era ridotto di là del Rheno, ove haveva | fatto alto con disegno di avanzarsi all’impresa quando | fu avvertito della mossa del principe Henrico, ma tardò |</w:t>
      </w:r>
    </w:p>
    <w:p w14:paraId="245011D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09v / </w:t>
      </w:r>
    </w:p>
    <w:p w14:paraId="2ECA5FA5" w14:textId="096D0244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ché solo a’ 19 del presente cominciò a far ripassar le genti; et il | venerdì doveva seguitar il resto; ma passato si poteva facilmente | condur in tre giorni nel Paese. Fa conto sua Eccellenza che già il | fratello si sia retirato in salvo a Breda colle genti, li prigioni, | et il butino. Hora stano questi signori pensando ove lo Spagnuolo vorrà far le sue vendette a fine di opposili. Risen-|tendo nondimeno gravemente quello, che successe alcuni giorni | sono dell’esser stati affundati dieci vasselli di pescatori dalle | navi di Doncherchen havendo fatti gl’huomini prigioni; et sento-|no anco dispiacere, che non sia riuscito il raporto, che</w:t>
      </w:r>
      <w:r w:rsidR="00C07D79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’l capitan | Moy Lambert da Roterdam havesse batuti doi vasselli di | Doncherchen, come fu vero del terzo, che diede in spiaggia a | Bologna; è ben vero anco, che li doi siano stati perseguitati | et si siano salvati colla fugga. |</w:t>
      </w:r>
    </w:p>
    <w:p w14:paraId="24C4094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rse qui pure li giorni passati, che la buona riuscita della pace | in Francia fosse interrotta da ufficii del principe di Condè | ma un gentilhuomo francese capitato ultimamente qui, et venuto | in pochi giorni di Parigi riferirce, che ’l Principe haveva | scritte lettere a Parigi per espurgarsi, et dichiarar vana questa | voce, et esser una calumnia, mostrando di concorrer nel | desiderar quanto altro si sia la pace sudetta, et esso gentilhuo-|mo anco qui pubblica questa; ma vostra Serenità deve esserne | molto meglio informata. | </w:t>
      </w:r>
    </w:p>
    <w:p w14:paraId="0FA55F9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i sono di quelli, che dubitano, che anco, che la pace si facci poco | sia per far il Re nel negotio de’ Grisoni, et particolarmente per la | ricuperatione della Valtelina: ben credono molti più | </w:t>
      </w:r>
    </w:p>
    <w:p w14:paraId="5651A39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0r /</w:t>
      </w:r>
    </w:p>
    <w:p w14:paraId="14FD890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llo, che qui è stato riferto, che Grisoni si siano raccommandati | al conte di Mansfelt, et ch’egli gl’habbi mandato della cavaleria | et viene anco detto, che ’l duca di Savoia n’habbi participatione. | </w:t>
      </w:r>
    </w:p>
    <w:p w14:paraId="5D7DF18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i trovano questi signori con molta molestia d’animo per la dilatione, et lun-|ghezza colla quale si procede dui ministri, et consiglieri del re della | Gran Bertagna nel negotio dell’Indie Orientali, non potendosene | veni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6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capo; ma incontrando sempre gl’ambasciatori in | maggiori difficoltà, che per superarle sono essortati, et consi-|gliati dall’Eccellenze loro, et dal signor principe d’Oranges ad usar mo-|destia, patienza, et flemma; ma sanno molto bene, che gl’|ufficii de Spagnoli sono un gran contrapeso, et si oppon-|gono grandemente al venir presto alla terminatione di quel negotio. |</w:t>
      </w:r>
    </w:p>
    <w:p w14:paraId="43A8E10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cuni dell’assemblea dei stati vedendo quell’affare andar tanto | in lungo hanno proposto, che si dovesse richiamar il signor cavallier | Arsen a fine d’indurlo presentialmente per passar a risieder | appresso la Serenità vostra; ma è stato consideratop che sarebbe un | ruinar, et guastar tutt’a fatto per esser egli al presente informa-|tissimo, et perché non potrebbe così un altro, che si mandasse in | suo luoco intender facilmente la cosa et conoscer et maneggiar | li humori, et le passioni, et potrebbe anco riuscir con disgusto | del re della Gran Bertagna, et del suo Consiglio, che potrebbe | farsi più forte con gl’interessati nel difficoltar, et prorogar | tanto maggiormente la trattatione con pregiudicio notabile | degl’interessi di queste Provincie. Restano per tanto perplessi | assai per il dubio anco, che hanno, che vostra Serenità resti offesa da | sì lunga dilatione, dubitando insieme, che questo possi alterar |</w:t>
      </w:r>
    </w:p>
    <w:p w14:paraId="40CCA5F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10v / </w:t>
      </w:r>
    </w:p>
    <w:p w14:paraId="06082DA8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buone risolutioni di lei in servitio di questi paesi. Questo ho | cavato da persona, che ama il publico servitio, et l’interesse | dell’una, et l’altra Republica. |</w:t>
      </w:r>
    </w:p>
    <w:p w14:paraId="02CC449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iovedì passato partì di qua il signor colonello Rocalaura, et io per | non lasciar cosa che fosse in poter mio doppo haverlo honorato | quanto dovevo, et trattato più d’una volta conforme alla | mia povera fortuna in questa casa della Serenità vostra lo accompa-|gnai fino a Roterdam per dar testimonio ad ognuno della | stima che si fa di questo honorato soggetto. Quella stessa | sera s’imbarcò. Passerà in Fiandra nella piazza d’Ardemburgh | per consignar la compagni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62"/>
      </w:r>
      <w:r w:rsidRPr="00B32F62">
        <w:rPr>
          <w:rFonts w:ascii="Times New Roman" w:hAnsi="Times New Roman" w:cs="Times New Roman"/>
          <w:bCs/>
          <w:sz w:val="24"/>
          <w:szCs w:val="24"/>
        </w:rPr>
        <w:t>, che teneva al signor capitan Sileri a chi | l’ha rinuntiata, et vedrà la piazza dell’Esclusa, ch’è vicinissima | per poter, com’ha detto farne un’essata relatione alla Serenità vostra | né perderà tempo. Egli ha lasciato qui honoratissimo nome, | et desiderio di lui in questi signori, et nel signor principe Mauritio in | particolare, che lo stima, et honora grandemente. Gratie etc. |</w:t>
      </w:r>
    </w:p>
    <w:p w14:paraId="71706EC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55E5C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3 maggio 1622 |</w:t>
      </w:r>
    </w:p>
    <w:p w14:paraId="575C602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0DE18AB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20946069" w14:textId="0CDE3E38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Christofforo Suriano</w:t>
      </w:r>
      <w:r w:rsidR="008728DB" w:rsidRPr="00F618C1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7435743" w14:textId="77777777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0DF116" w14:textId="5C7668E6" w:rsidR="00E01358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11r</w:t>
      </w:r>
      <w:r w:rsidR="00E01358" w:rsidRPr="00F618C1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F792DB1" w14:textId="1FA9A0BB" w:rsidR="00E01358" w:rsidRPr="00F618C1" w:rsidRDefault="00E01358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Cut page</w:t>
      </w:r>
    </w:p>
    <w:p w14:paraId="6D778B3D" w14:textId="03716E44" w:rsidR="004A1967" w:rsidRPr="00F618C1" w:rsidRDefault="00E01358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11</w:t>
      </w:r>
      <w:r w:rsidR="004A1967" w:rsidRPr="00F618C1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2526F677" w14:textId="65285F1D" w:rsidR="004A1967" w:rsidRPr="00F618C1" w:rsidRDefault="00E01358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Cut page</w:t>
      </w:r>
    </w:p>
    <w:p w14:paraId="1A07C0BD" w14:textId="77777777" w:rsidR="00E01358" w:rsidRPr="00F618C1" w:rsidRDefault="00E01358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C9F803" w14:textId="77777777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12r /</w:t>
      </w:r>
    </w:p>
    <w:p w14:paraId="793C818C" w14:textId="522F39CC" w:rsidR="004A1967" w:rsidRPr="00F618C1" w:rsidRDefault="00637A1F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142DEBC" w14:textId="77777777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6783FA" w14:textId="77777777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12v /</w:t>
      </w:r>
    </w:p>
    <w:p w14:paraId="273ED1B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2FFFD5F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04C0039B" w14:textId="16996B69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n° 391 comincia 390</w:t>
      </w:r>
      <w:r w:rsidR="00E46F8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6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5556FE7D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6DEF8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658BF4D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3E0A7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78256AC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2vC /</w:t>
      </w:r>
    </w:p>
    <w:p w14:paraId="4E7F0AF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3 maggio 1622 ricevute 9 zugno |</w:t>
      </w:r>
    </w:p>
    <w:p w14:paraId="7AD3C2E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 numero 391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6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28E8DB5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33F7D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C. 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ti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</w:p>
    <w:p w14:paraId="4CB6EAE3" w14:textId="0FA295B3" w:rsidR="00A46F4B" w:rsidRPr="00B32F62" w:rsidRDefault="00A46F4B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14122E74" w14:textId="77777777" w:rsidR="00DB6558" w:rsidRDefault="00DB6558" w:rsidP="00DB6558">
      <w:pPr>
        <w:pStyle w:val="Header"/>
      </w:pPr>
      <w:r>
        <w:lastRenderedPageBreak/>
        <w:t>/START LETTER/</w:t>
      </w:r>
    </w:p>
    <w:p w14:paraId="52FA1894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3</w:t>
      </w:r>
    </w:p>
    <w:p w14:paraId="5F8DD602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0 maggio 1622, L’Aia (cc. 113r-116v)</w:t>
      </w:r>
    </w:p>
    <w:p w14:paraId="5F57E84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7819E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3r /</w:t>
      </w:r>
    </w:p>
    <w:p w14:paraId="7C85BE4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31E0A49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2 fin 394 |</w:t>
      </w:r>
    </w:p>
    <w:p w14:paraId="12165088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1C1C9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3A80B22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lettere della Serenità vostra de’ 6 del presente con le risposte alli signori Stati, et al signor | principe Mauritio, et copia di quanto ha esposto in quell’eccellentissimo colonnello il Ca-|landrini mi capitorono martedì presso il mezo giorno, et sedomi deputata | l’audienza per giovedì sodisfeci al commandamento di lei nell’esporre la mente | sua tanto intorno all’esborso, et continuatione delle mese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oppo | la prima cominciata a’ 8 del passato in virtù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6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’aleanza; quanto per le | prudenti considerationi di lei per l’instanza fatta da esso Calandrini | per ordine dell’Eccellenze loro, et del signor Principe per il sostenimento delli affari del | serenissimo Palatino regolandomi in sostanza colla risposta, che haveva | deliberata di dare al signor Cavalier Wton: procurando con dar loro distinto | conto della nuova rivolta de’ Grisoni, et esprimer l’operato sin qui | da lei a profitto, et servitio di detto Re palatino far che capissero | esser caminata la Serenità vostra fino a quel segno, che prudente Principe | deve fare: aggiungendo in particolare, che secondo l’occorrenze non | haverebbe ella lasciato d’operare in tutte le cose quel più, che | per lei si fosse potuto, et si fosse conosciuto giovevole; et premei | quanto puoti per far loro constar il pensiero, che dovevano | metter nella rivolta de’ Grisoni, et non perder l’occasione; a fine | di non lasciar cader quei poveri popoli, et quell’affare per il rispetto | che se ne vedeva importantissimo. Et fornito presentai al Presidente | le lettere, che le diede a legger. Poi prese la parola di rispondermi | disse, che li eccellentissimi signori Stati rendevano affettuosissime gratie alla | Serenità vostra della continuatio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6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pagamento delle | mesate ben necessario, et proprio soccorso al bisogno grandissimo, che hanno | queste Provincie, le quali in ogni tempo si prometteranno ogni | maggior frutto dell’aleanza contrattata con la Serenità vostra havendo | unit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6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i suoi con gl’interessi di quella serenissima Republica; et | quanto al resto si promettevano anco, che vostra Serenità haverebbe | accomplito intieramente al contenuto della medesima aleanza. Rese | poi gratie delli avvisi dei signori Grisoni, et disse, che li signori Stati |</w:t>
      </w:r>
    </w:p>
    <w:p w14:paraId="763E728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3v /</w:t>
      </w:r>
    </w:p>
    <w:p w14:paraId="54BC9D6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rallegravano di così buone nuove; et si consolavano, di sentir che | vostra Serenità havesse a cuore anco gl’affari dell’Alemagna, che veramente | meritavano non esser abandonati; ma soccorso in buona maniera | il serenissimo Palatino; come da questa parte non si mancava di far | tutto quello, ch’era in poter loro anco nei più gran bisogni. Il che | io potevo ben sapere, et vedere tanto per quello si era fatto, che | per quello si andava facendo, et si promettevano, che vostra Serenità have-|rebbe colla prudenza sua riguardato a quella parte tanto | necessitosa di esser sostentata, et dato quel sostegno maggiore, | che meritava la constitutione dello stato presente della Germania, | et l’equità della causa del serenissimo Palatinato di esser mantenuto | nel suo. Et quanto alla rivolta de’ Grisoni confessorono esser | negotio di grave momento, et che poteva apportar per la diversione | gran beneficio alli affari dell’Alemagna, et del Palatinato; | ma che ogni sostentamento, et aiuto di vostra Serenità sarebbe stato giovevole | grandemente anco allo stesso affar de’Grisoni, che si assicuravano, | che da lei non sarebbono stati abandonati; ma sostenuti nella | confirmatione della loro libertà; aggiungendomi, che sopra | gl’avvisi communicatili non harebbono mancato di far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consi-|deratione, et quel più, che lo stato degli affari di queste Pro-|vincie, et la loro necessità havesse potuto comportare. Io al capo | della sodisfattione della pensione mensuale dissi, che potevano | sue Eccellenze esser secure, che vostra Serenità haverebbe pontualmente accomplito al | deliberato, parendomi, che tanto bastasse dar in publico con | parole espresse, mentre in privato secondo l’occorrenze | di proposito sopra questo capo, et sopra la pretensione di | aspettarsi dalla Serenità vostra il decorso ho supplito nel procurar | di divertirne assolutamente il pensiero in conformità di quanto | la Serenità vostra commesse nelle sue lettere de’ 24 febraro passato | che furono intercette, et capitorono poi in Inghilterra sendo | </w:t>
      </w:r>
    </w:p>
    <w:p w14:paraId="62EE612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4r /</w:t>
      </w:r>
    </w:p>
    <w:p w14:paraId="6E115FD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a prudente diligenza dell’eccellentissimo signor ambasciator Lando state trovate | mi furono qualche giorni passati mandate dall’Eccellenz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6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a, et non | mancarò di valermene ancora secondo l’occasioni. Quanto alli | affari di Alemagna, et dei Grisoni replicai dei medesimi concetti | espressi della buona mente di vostra Serenità, et del zelo suo al servitio | commune; et supplito a questo quanto mi parve bene mi licentiai. |</w:t>
      </w:r>
    </w:p>
    <w:p w14:paraId="2B95C88B" w14:textId="3030DFCB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doppo desinare portai al signor principe Mauritio le sue lettere, complii, | et sodisfeci in tutte le parti per quanto la mia debolezza puote | portare alli commenti di vostra Serenità, et l’Eccellenza sua mi ascoltò attentamente, | et per risposta doppo ringratiata la Serenità vostra disse. Se non si ha altro | sostegno dubito, che l’armi di Mansfelt si perdino, sendo impos-|ssibile, che si possino mantenere, né si deve aspettar dal re </w:t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>della | Gran Bertagna gran cose</w:t>
      </w:r>
      <w:r w:rsidRPr="00B32F62">
        <w:rPr>
          <w:rFonts w:ascii="Times New Roman" w:hAnsi="Times New Roman" w:cs="Times New Roman"/>
          <w:bCs/>
          <w:sz w:val="24"/>
          <w:szCs w:val="24"/>
        </w:rPr>
        <w:t>; anzi per me disse, ne spero tanto poco, | che niente mancò. Il re d’Inghilterra farà niente, anzi più tosto | ruinerà, che farà bene al pubblico servitio, et al particolar del suo | genero. L’ambasciator Chichiester che è passato per qua non ha ordine | che di trattener le truppe del Veer, questo non è altro, che | dar calore all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’altre di Mansfelt, et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di mal | contentarsi vedendo quelle pagate, et esse restar senza pagamento | si disfaranno certo con deservitio generale, et veggo bene che | non ci è altro d’aspettare. Li signori Stati dalla sua parte hanno | fatto tutto quello hanno potuto potuto*; non è possibile far | più. Habbiamo troppo peso sopra le spalle, et massime | havendo l’inimico, che ne circonda da tutte le bandi; dove-|rebbe la serenissima Republica porger la mano perché sendosi sin qui | condotte le cose a buon termine, abandonate dubito gran-|demente di sentir qualche gran ruina. Veramente soggiunse | l’affar de’ Grisoni è un grand’affare, et hanno bisogno | di esser sostenuti, et questo et quello di Alemagna saranno di | servitio grande alla serenissima Republica, et al Re ancora: aggiungendo | </w:t>
      </w:r>
    </w:p>
    <w:p w14:paraId="2C3B3A7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4v /</w:t>
      </w:r>
    </w:p>
    <w:p w14:paraId="773EA30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versi altri concetti, che tutti mirorno al fine d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7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dur la Serenità vostra | a pensar alle cose di Alemagna; io lasciai, che parlassi; ma poi ripi-|gliando delle ragioni soministratemi da vostra Serenità procurai, che l’Eccellenza sua | restasse capace del profitto, et servitio, che haveva fatto al serenissimo Pala-|tino, et del beneficio, che poteva aspettar dalla diversione nell’affar | de’ Grisoni, et confessò , che non poteva che giovare; ma che anco | necessario era un pronto soccorso alle genti di Mansfelt per tenerle | in brida, et guardarle dal disfarsi, che sarebbe con ruina assoluta | del Re palatino. |</w:t>
      </w:r>
    </w:p>
    <w:p w14:paraId="3900F512" w14:textId="1277D99B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ostrò anco premergli grandemente la trattatione, che ’l re d’Inghilterra | haveva posta in piedi a Brusseles di suspension d’armi o tregua, | col mezo del cavalier Weston al quale doppo havuta la prima audienza | erano stati deputati doi per trattar seco il cancelier Pecchius, et un | altro; et disse che questa superata da Austriaci non poteva che par-|torir di mali accidenti; et tanto più essagerò in questo proposito, | quanto mi disse, haver cavato dall’ambasciator Chichiester, che haveva | in commissione di disporre con ogni più viva maniera il Re su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7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genero ad accommodarsi alla tregua, o suspension d’armi per trattar | poi della pace, et aggiunse questo è il fine dell’ambasciata, et pare assai | al re d’Inghilterra quando per il suo genero haverà fatta quest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uspen-|sion d’armi. Ma mostrò anco, che ’l re sudetto di Bohemia non vi have-|rebbe acconsentito, né haverebbe potuto farlo senza suo grave | pregiudicio, et danno, et che non sarebbe stato in poter suo l’accordar | questo punto. Se lo fa disse è rovinato per le sue proprie truppe; se | non lo fa il padre l’abandona, leva mano di pagarli ottomilla fanti | in Palatinato, r</w:t>
      </w:r>
      <w:r w:rsidR="00465EC6" w:rsidRPr="00B32F62">
        <w:rPr>
          <w:rFonts w:ascii="Times New Roman" w:hAnsi="Times New Roman" w:cs="Times New Roman"/>
          <w:bCs/>
          <w:sz w:val="24"/>
          <w:szCs w:val="24"/>
        </w:rPr>
        <w:t>esta nudo di assistenza con un 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 tutto distrutto, | et abandonato alla misericordia della fortuna. Questo è (disse) lo | stato del povero Principe, che ha bisogno assai di esser sostenuto | né in questo proposito aggiunse di vantaggio. |</w:t>
      </w:r>
    </w:p>
    <w:p w14:paraId="74C68FE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signor ambasciator d’Inghilterra ha ricevute hieri le sue lettere di Venetia per via di |</w:t>
      </w:r>
    </w:p>
    <w:p w14:paraId="008C4F8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15r / </w:t>
      </w:r>
    </w:p>
    <w:p w14:paraId="21D33B5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lonia et d’Amsterdam, per dove haverei ben caro, che le mie fossero anco | dricciate, come ho riverentemente avvisato perché io non l’aspetto se non dimani | per via d’Anversa. Et particolarmente mi disse, che ’l Wton gli haveva | notificata in sostanza la risposta, che haveva ricevuta sopra l’instanza | del re di Bohemia, et così anco il Calandrini, et che se ben in | effetto si scopriva l’ottima volontà della Serenità vostra verso li affari, | et interessi di quel Principe in ogni modo l’assistenza di lei sarebbe | stato un ottimo rimedio a sostener le armi del conte di Mansfelt | che senz’altro disse non può esser di meno, che non si sbandino | perché non è possibile, che possino senza aiuto sostenersi; et se | l’eccitamento del Re mio signore dovesse dar il moto per questo di già vostra Signoria | ha veduto l’ambasciator Chichiester ch’è passato per qua che va in Palati-|nato a sostener quell’armi del Veer, et mena il Burlamacch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eco per pagatore delle militie con stipendio assignato per tal carica | et per il pagamento o cambio del denaro. Vostra Signoria haverà ben potuto | scoprire, che ’l Chichiester non è huomo di corte, né huomo da | ufficii, o complimenti, ma scielto dal Re per l’intelligenza, che | ha delle cose di guerra, et per aggiungerlo per questo per consigliar | il Veer a far il meglio. Et qui si tacque con mostrar di risentir | la mala fortuna del Re palatino. Io gli dissi, che haveva | cognitione così grande del governo prudente della serenissima Republica | che poteva anco comprender da quanto haveva sin qui operato | che era proceduta a favor del Re palatino con ogni maggior | termine di vero desiderio del suo bene, et del suo sostenimento | et che le parole stesse della risposta davano assai chiaro ad | intender la buona dispositione, con che caminava in questi | emergenti del mondo; tutto drizzando al fine, et beneficio | commune con particolar servitio del medesimo Re palatino | et principalmente per l’affare così grave de’ Grisoni. Rispose è vero | ma anco qualche assistenza effettiva sarebbe un gran | </w:t>
      </w:r>
    </w:p>
    <w:p w14:paraId="3F976D6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5v /</w:t>
      </w:r>
    </w:p>
    <w:p w14:paraId="2F4C67F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ene, che quel Principe tirararebb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73"/>
      </w:r>
      <w:r w:rsidRPr="00B32F62">
        <w:rPr>
          <w:rFonts w:ascii="Times New Roman" w:hAnsi="Times New Roman" w:cs="Times New Roman"/>
          <w:bCs/>
          <w:sz w:val="24"/>
          <w:szCs w:val="24"/>
        </w:rPr>
        <w:t>. Ho anche cavato dal medesimo | signor Ambasciatore essersi risoluto il signor cavalier Wton di scriver in Inghilterra | al Re coll’occasione di farli saper la risposta di vostra Serenità a fine che | più chiara, et più vivamente si apri, et facci ufficio coll’eccellentissimo signor | ambasciator Lando, di che non mancarò dargliene parte; et io in tanto | anderò sostenendo coi concetti espressimi da vostra Serenità con chi occor-|rerà quale, et quanta sia la buona volontà, et ottima intentione | di lei nei presenti affari, che corrono, et divertir altre instanze. Gratie etc. |</w:t>
      </w:r>
    </w:p>
    <w:p w14:paraId="213C32D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761A2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30 maggio 1622 |</w:t>
      </w:r>
    </w:p>
    <w:p w14:paraId="56D4F8D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435A56C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7BC0A70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28D485F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25420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6r /</w:t>
      </w:r>
    </w:p>
    <w:p w14:paraId="3C620D4F" w14:textId="5912C427" w:rsidR="004A1967" w:rsidRPr="00B32F62" w:rsidRDefault="00637A1F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8A56D9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69DDD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16v / </w:t>
      </w:r>
    </w:p>
    <w:p w14:paraId="016FA25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Al serenissimo principe di Venetia |</w:t>
      </w:r>
    </w:p>
    <w:p w14:paraId="32B3063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19036C4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2 fin 394 |</w:t>
      </w:r>
    </w:p>
    <w:p w14:paraId="335E2A3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3E863B3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76D2C14A" w14:textId="77777777" w:rsidR="00DB1C8F" w:rsidRPr="00B32F62" w:rsidRDefault="00DB1C8F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9A63C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43F3247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6vC /</w:t>
      </w:r>
    </w:p>
    <w:p w14:paraId="61CA81C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0 maggio 62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16 zugno | </w:t>
      </w:r>
    </w:p>
    <w:p w14:paraId="30E2ABD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 numero 392 |</w:t>
      </w:r>
    </w:p>
    <w:p w14:paraId="02E7B93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BA3A58" w14:textId="6DBB8B42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C. 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t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95D0C0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A2382A" w14:textId="0E4E3729" w:rsidR="00DB1C8F" w:rsidRPr="00B32F62" w:rsidRDefault="00DB1C8F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0D6B4A47" w14:textId="77777777" w:rsidR="00DB6558" w:rsidRDefault="00DB6558" w:rsidP="00DB6558">
      <w:pPr>
        <w:pStyle w:val="Header"/>
      </w:pPr>
      <w:r>
        <w:lastRenderedPageBreak/>
        <w:t>/START LETTER/</w:t>
      </w:r>
    </w:p>
    <w:p w14:paraId="38E0604B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4</w:t>
      </w:r>
    </w:p>
    <w:p w14:paraId="12DAF717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0 maggio 1622, L’Aia (cc. 117r-122v)</w:t>
      </w:r>
    </w:p>
    <w:p w14:paraId="7545D8A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95CB2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7r /</w:t>
      </w:r>
    </w:p>
    <w:p w14:paraId="749F3F1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1C44C188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3 comincia 392 fin 39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4C1464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B1599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0FC7139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notte stessa del giorno di lunedì passato, che ispedii le mie doi lettere | n° 390 fin 391, che mando qui aggiunte in copia rivenne il signor principe | Henrico dal suo viaggio, et dalla sua intrapresa, che quanto alla | città d’Harental andò falace per mandamento di tempo; ma anco | per non haver saputo quelli, che n’hebbero la cura che furono i France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7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e promottor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7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ell’impresa, et che havevano la vanguarda ben condursi, et questi | attribuiscono tutto l’errore al colonello marchese di Cortumer, et | altri alla guide che di tre stradde che si haveva una più lunga | dell’altra, et una più scoperta dell’altra, et buone li condussero, sendo lì più breve per la più fangosa, et difficile; et anco un’hora | di camino prima, che di arrivar al luoco fecero smontar li | petardieri, et marchiar essi, et tutti gl’altri a piedi con fatica, | et pena grande, andando li soldati, et officiali ancora ben spesso | fino al ginocchio nel fango; in modo che et tardi, et stanch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7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rrivorono al luoco designato, che in fine poi si risolsero di | non accarcarlo, accortisi massime, che quelli di dentro erano | stati avvertiti, et già havevano baricata la porta con doppia | terra, imonditie meschiate con paglia, et simil altra materia | onde stimorono proprio il ritirarsi senza metter il petardo | contra la volontà di molti, che lo volevano, et dicono, che si | poteva farlo: in tanto venendo il giorno chiaro quelli di | dentro tirorono tre o quattro colpi d’artiglieria da quali | restorono ammazzati sotto i cavallieri tre cavalli. Il giorno | seguente partiti di là si condussero al Demer passorono essa | riviera, et hebbero contrasto per la presa di un castello vicino | della soldatesca, che vi era dentro, la quale non volse così tosto | rendersi, anzi andò sparando delle moschetate a furia | a quelli, che pensavano farli render. In fine fu constretto il signor | principe Henrico far condur sotto tre pezzi di artiglieria | che soli haveva levati di Breda havendosene fatti da Dort |</w:t>
      </w:r>
    </w:p>
    <w:p w14:paraId="6346FC2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7v /</w:t>
      </w:r>
    </w:p>
    <w:p w14:paraId="3544CA93" w14:textId="1DD9534D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dar altri per altro camino come scrissi per dar gelosia all’inimico | et aspettorono più di cinquanta colpi prima che di volersi render | che in fine fu con patto di esser salve vite, et di andarsene con | le loro armi, et bagag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7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il resto nel castello fu messo a sacco | et in questa fattione furono ammazzati un sargente della | compagnia del signor principe Henrico, et doi altri soldati, et sette | over otto feriti, et di quello del castello doi morti et qualche | feriti. Et il signor principe Henrico si è valso in questa occasione | del colonello Milander, che ha dato segno di vivezza di spi-|rito, et di valoroso intendimento il che m’è stato riferto da | diversi di questi signori ritornati. Doppo fu divisa la truppa | in tre. Il signor di Marchet da una parte. Il capitan Tomas </w:t>
      </w:r>
      <w:r w:rsidR="00561711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ler | di cavallaria con il baron di Potlis ambidoi bravi soldati dall’|altra, et per terza il signor principe Henrico. Li primi andorono | abbruggiando, et saccheggiando fin sotto a Brusseles, et a | Malines, et particolarmente furono fatti prigioni alcuni borghesi | della stessa città di Brusseles, che erano usciti per curiosità per | veder il fuoco all’intorno, et poco rispetto hanno anco | portato alle chiese, et luochi sacri, et particolarmente gl’Inglesi, | che si vestirono anco in gran parte con habiti sacerdotali | dando benedittioni, et maliditioni con un asperges in mano | alli generali et ufficiali che li trattavano, et pagavano bene | et così alli vivandieri, che vendevano a buon mercato et | a caro prezzo li viveri fu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licenza militare, et insolenza ordinaria | repressa poi dai capi alla meglio. Il signor principe Henrico | corse fin sotto Lovania, et tanto vicino, che quasi si poteva | conoscer sopra li rampari una persona in faccia, divertendo | sua Eccellenza l’estorsione, et il far torto a genti di chiesa, et alle | stesse chiese ancora, ordinando, che ne fossero salvate dal | fuoco già accesovisi dentro mostrando in questo con sua laude | </w:t>
      </w:r>
    </w:p>
    <w:p w14:paraId="2B1C31C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18r / </w:t>
      </w:r>
    </w:p>
    <w:p w14:paraId="73AEB15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bontà del suo animo. Dalle mure di Brusselles si scopriva | tutto all’interno il fuoco posto da per tutto in ottanta villaggi | in circa alcuni tutti consumati, altri qualche casa, et molti ne | sono stati preservati con qualche recognitione, et con promessa | di pagar contributione. Il maggior danno è stato fatto | da quelli, che erano sotto al commando del signor di Marchet | luocotenente generale della cavallaria. Furono fatti da | doicento prigioni ma promettendo alcuni per gl’altri sono stati | licentiati, et quelli condotti a Breda in numero di 60. |</w:t>
      </w:r>
    </w:p>
    <w:p w14:paraId="0FD5BE08" w14:textId="2DDA052E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rumore fu presentito tanto in tempo, che hebbero tempo | li principali, li frati, et monache di guadagnar il vantag-|gio di ritirarsi in salvo a Brusseles, et a Lovania. Quelli | di Brusseles in particolare hanno sgridato grandemente contro l’| Infanta, et il marchese per quello ch’era avenuto, et per il peg-|gio, che poteva succeder; anzi tutti che sono retornati affer-|mano, che se havessero havuti ancor tre milla fanti di più | potevano così facilmente correr, et butinar dentro la città di | Brusseles, come hanno fatto nel contorno, et l’istesso anco | haverebbono potuto far in Lovania, questo anco è stato | affermato dal signor principe Henrico al signor Principe suo fratello | il quale si mal contenta, che l’impresa l’impresa d’Harental sia andata | falace. L’Infanta, et il marchese surpresi da questa | corsa restorono assai confusi, et particolarmente per la voce del popolo | che mostrava risentirsi, et procurorono di speditamente dar | ordine di ammasso di gente per veder pure se si poteva | impedir la retirata delle genti dei signori Stati, et come al primo moto havevano commandato al conte Henrico | Vandenbergh di tornar a dietro, et non proseguir il viaggio | designato di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andar a batter i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così | seguì, ma ne anc’egli fu a tempo con tutta la diligenza, |</w:t>
      </w:r>
    </w:p>
    <w:p w14:paraId="15E7FC9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18v / </w:t>
      </w:r>
    </w:p>
    <w:p w14:paraId="7FD12156" w14:textId="0EA919AF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usasse di poter far alcuna cosa in pregiudicio di queste truppe | onde in un medesimo tempo hanno cavati questi beneficii di far | conoscer a Spagnoli che anc’esse sanno trovar il tempo di farli | del danno, et della vergogna, far diversione al travagl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io, che | pensavano dar a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con retirarsi elle medesime in | salva guarda. |</w:t>
      </w:r>
    </w:p>
    <w:p w14:paraId="14F8D83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onte Henrico Vanden bergh è ritornato a ripassar il Rheno met-|tendo il ponte presso Reimbergh conducendosi dall’altra parte | a Bisilich vicino a Wesel, dove ha fatto alto, et faceva accom-|modar un ponte sopra il Lip non sapendosi ancora con qual | disegno. |</w:t>
      </w:r>
    </w:p>
    <w:p w14:paraId="298B156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ipstat resta presidiato con 800 fanti in circa 600 sono messi in Ham | et in Zusten 250, et nelle dette 3 piazze vi sono munitioni, | et viveri a sufficienza, et tutto a spese dei signori Stati. |</w:t>
      </w:r>
    </w:p>
    <w:p w14:paraId="57C0504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oppo ’l ritorno qui del signor principe Henrico si è cominciato, et si | continua a dar ogni buon ordine per il sortir in campagna | quanto più presto, et si vedrà esser l’occasione, et esser eccitati | dall’inimico; et di già si è deliberato di levar li quattro | milla fanti nominati Wartghelders per metter nei presidii, et | levarne per la campagna le vecchie compagnie. | </w:t>
      </w:r>
    </w:p>
    <w:p w14:paraId="07D4A16B" w14:textId="31A569DB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ha avviso, che ’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habbi passato il Wesar senza | impedimento, se ben la passata settimana corse una voce che | havesse rotte 6 compagnie di cavalleria, et 13 di fanteria | del baron di Anolt; ma non si è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verificato. Doveva esso |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a Echelsheim trovar li tre milla fanti scritti, | che erano levati da uno di quei Drossat del Duca suo | fratello, che gl’haveva l’anno passato fatto tanto danno | nel dissipar le sue genti, et questo par che facci il detto | Drossart a sue proprie spese a fine di far la pace | et accommodarsi con detto Principe: tuttavia vi è qualcheduno |</w:t>
      </w:r>
    </w:p>
    <w:p w14:paraId="03412F6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9r /</w:t>
      </w:r>
    </w:p>
    <w:p w14:paraId="76C38E34" w14:textId="3FD1CE5A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e par che credi, che ’l Duca fratello di esso duca </w:t>
      </w:r>
      <w:r w:rsidR="00D03268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ristiano | facci sottomano la spesa, et che concorri all’assistenza di lui anco | il re di Danimarca. | </w:t>
      </w:r>
    </w:p>
    <w:p w14:paraId="4733454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 Re palatino si sa, che ha fatte levar le genti di Leopoldo dall’|assedio di Agheran doppo sett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giorni, che vi erano stati sotto | sentendo, che ’l Re, et Mansfelt andavano al soccorso, et | viene scritto, che si sono retirate con disordine tale, che hanno | lasciata parte dell’artiglieria, et qualche amunitioni, et bagaglie. | </w:t>
      </w:r>
    </w:p>
    <w:p w14:paraId="14F64E4D" w14:textId="30D5FD9C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n Gonzal di Cordova si era retirato a Oppenheim, et Tilly | verso le montagne all’interno di Helbrun per unirsi come dicono con altre truppe, che li manda il duca di Baviera | et si teme,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che queste vadino contra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di più che ’l | duca di Sassonia da un’altra parte, et da altra il baron di | Anolt siano per far l’istesso. |</w:t>
      </w:r>
    </w:p>
    <w:p w14:paraId="4826A3B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tto Duca colle genti colle quali era partito, colli 3 mila fanti, che | dovevano congiungersi seco, et con altre levate, che aspettava | si faceva forte di dover haver insieme da quindeci milla | fanti, et sei milla cavalli. Seco ha condotto prigione | quel canonico Bucolt consigliero dell’arcivescovo di Colonia | et doi iesuiti. Questi particolarmente incatenati come prigioni | et da pochissim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8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è trovata buona l’attione anzi in generale | riputata tirrannica; iscusano però l’andare; et si starà | attendendo, come lo sfogarà contra il vescovo di Wispurgh | havendo disegno di passar, et attaccarlo nel suo stato, | et forse è con il consentimento del re di Bohemia sendosi | sempre dichiarito quel prelato nei consigli, et nelle attioni | inimico alla Maestà sua. |</w:t>
      </w:r>
    </w:p>
    <w:p w14:paraId="0D63386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i si è havuto avviso che ’l duca di Baviera col mezo del duca | di Wirtimbergh habbi fatto saper al Re palatino, che | </w:t>
      </w:r>
    </w:p>
    <w:p w14:paraId="3276FB7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19v /</w:t>
      </w:r>
    </w:p>
    <w:p w14:paraId="1998F0D9" w14:textId="3F82C43D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assicuri, che se ben è vero, che gli era stata fatta offerta dell’eletto-|rato egli però haverebbe cesso ogni pretensione; non desiderando | dar </w:t>
      </w:r>
      <w:r w:rsidR="00A46F3A" w:rsidRPr="00B32F62">
        <w:rPr>
          <w:rFonts w:ascii="Times New Roman" w:hAnsi="Times New Roman" w:cs="Times New Roman"/>
          <w:bCs/>
          <w:sz w:val="24"/>
          <w:szCs w:val="24"/>
        </w:rPr>
        <w:t>in questo mala sodisfattione a 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a Maestà il che m’è stato anco | confirmato dal signor ambasciator d’Inghilterra dicendomi, che ’l fine del duca | di Baviera non era tutto per affetto di carità; ma perché vedeva | che più tosto Spagnuoli portavano all’elettorato il duca di | </w:t>
      </w:r>
      <w:r w:rsidR="00A126CA">
        <w:rPr>
          <w:rFonts w:ascii="Times New Roman" w:hAnsi="Times New Roman" w:cs="Times New Roman"/>
          <w:bCs/>
          <w:sz w:val="24"/>
          <w:szCs w:val="24"/>
        </w:rPr>
        <w:t>Naiburgh</w:t>
      </w:r>
      <w:r w:rsidRPr="00B32F62">
        <w:rPr>
          <w:rFonts w:ascii="Times New Roman" w:hAnsi="Times New Roman" w:cs="Times New Roman"/>
          <w:bCs/>
          <w:sz w:val="24"/>
          <w:szCs w:val="24"/>
        </w:rPr>
        <w:t>, et che se esso havesse voluto sostentarsi era un | rendersi inimico il Re suo signore, et qualche altro Principe inte-|ressato con il re di Bohemia. |</w:t>
      </w:r>
    </w:p>
    <w:p w14:paraId="1B5C83A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mbasciator di Francia ha data parte al signor principe Mauritio della presa | di Royan facendo qualche condiglienza, che ’l Re vi havesse | trovato dentro un nipote del marchese di Contumer, et un | gentilhuomo estraordinario di sua Eccellenza. |</w:t>
      </w:r>
    </w:p>
    <w:p w14:paraId="4733A12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ppo essersi intesa questa nuova si è anco saputo che si trattava | la pace; ma si nota la lunghezza con che si va procedendo | nel trattato di essa mentre viene scritto, che li deputati de | hugonotti partiti dal Re siano andati a Parigi, et di là | rimessi a monsignor di Diguieres; et qui viene affermato da | qualcheduno che può saperlo havendo padre, et fratello | consiglieri nella corte di Francia, che sarà bene il mese di | ottobre nanti, che sia seguita la pace, et che signori principali | ugonotti per li loro interessi, et perché il corpo della religione | in Francia non si accommodi senza la loro inclusione | in generale vanno protrahendo, et sono buona causa | di divertir tanto più questo l’essito di essa pace. |</w:t>
      </w:r>
    </w:p>
    <w:p w14:paraId="22BABFF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ostante quello che scrissi la passata settimana dell’iscuse | che faceva sparger il principe di Condè è restato in | suspeso nell’animo di molti il crederlo, et della sua | buona dispositione par che si siano scoperti segni assai contrarii | havendosi havuto avviso col mezo d’un luocotenente |</w:t>
      </w:r>
    </w:p>
    <w:p w14:paraId="7164572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20r / </w:t>
      </w:r>
    </w:p>
    <w:p w14:paraId="317051E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’una nave da guerra di questi paesi, che con altre tre erano alla | spiaggia di Bordeos per far scorta 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8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asselli mercantili, che | esso Principe oltre haver arrestato li detti vasselli mer-|cantili habbi tentato anco di voler far arresto delle navi | sudette di guerra. Li capitani delle quali s’iscusorono colla | commissione, che havevano dai signori Stati di far il solo servitio | di convoi, et assicuranza a detti vaselli di mercantia; | ma egli non si contentò fece venir a sé uno dei capitani | sotto pretesto di voler parlar seco et lo ritenne prigione | con dodici marinari venuti con la barca come per ostaggi | et fece, che esso Capitano scrivesse una lettera al suo luocotenente | perché si rendesse a fine di far col suo essempio che gl’altri anco | si mettessero in servitio di sua Maestà christianissima contr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Rocele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8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u | constretto a scriver essa lettera con la quale essortava esso | Luogotenente et gl’altri alla volontà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8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Principe, il quale li mandò | a dire, che altrimenti facendo 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8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erebbe sforzati et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8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tto impiccar | il detto Capitano, il quale per chi inviò la lettera li mandò a dire | che non cedessero parlando nella lingua fiaminga. Detto | Luogotenente rescrisse al Principe che ben meritava il Capitano esser | impiccato poiché si era fidato di mettersi nelle sue mani | et che se l’havesse impiccato l’haverebbe ringratiato | perché questo sarebbe stato il suo vantaggio, che egli | sarebbe stato capitano, et che tutti erano risoluti di non far | altro servitio, che quello gli era stato commesso dai loro | patroni, et forzati haverebbono fatto tutto il possibile | per difendersi, et che in fine sapevano certo di haver tanta | polvere, et tanta corda, che haverebbe sufficientemente bastato | per gettar in aria sé stessi, et li vasselli. Inteso questo | il Principe, anco contra la volontà dei cittadini di | Bordeos che lo pregavano, et protestavano per il danno |</w:t>
      </w:r>
    </w:p>
    <w:p w14:paraId="3D01EEF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0v /</w:t>
      </w:r>
    </w:p>
    <w:p w14:paraId="0E3A6057" w14:textId="66A9E1E9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venivano essi a ricever per il trafico fece piantar il canone | sopra la riva, o sia fondamenta della parte di Bordeos che | riguarda al mare, et esso Luocotenente riferisce haver le | loro navi aspettati tre colpi, et poi essersi difesi con tirar | anc’essi contra la città imboccand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8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lcheduno dei pezzi | et servendosi poi della marea, et del vento doppo la perdita | di molti marinari erano scapati; et mentre durava il | conflitto, che durò fino al giorno seguente alcuni de’ vasselli | mercanti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8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evano scaricati prontamente qualche pezzi | di artiglieria sopra altri Inglesi, che anc’essi erano fuggiti. | Tale attione del Principe non è laudata ne anco dalli | stessi francesi, et l’ambasciator di Francia anco ne parla sobriamente | quattro erano li vasselli di guerra, tre sono arrivati in Zelanda | et dell’altro non sanno dar relatione se sia capitato in | poter del Principe, o pur se</w:t>
      </w:r>
      <w:r w:rsidR="00CA28BF" w:rsidRPr="00B32F62">
        <w:rPr>
          <w:rFonts w:ascii="Times New Roman" w:hAnsi="Times New Roman" w:cs="Times New Roman"/>
          <w:bCs/>
          <w:sz w:val="24"/>
          <w:szCs w:val="24"/>
        </w:rPr>
        <w:t xml:space="preserve"> sia andato a fondo. | Hora il </w:t>
      </w:r>
      <w:r w:rsidR="00187750" w:rsidRPr="00B32F62">
        <w:rPr>
          <w:rFonts w:ascii="Times New Roman" w:hAnsi="Times New Roman" w:cs="Times New Roman"/>
          <w:bCs/>
          <w:sz w:val="24"/>
          <w:szCs w:val="24"/>
        </w:rPr>
        <w:t>L</w:t>
      </w:r>
      <w:r w:rsidRPr="00B32F62">
        <w:rPr>
          <w:rFonts w:ascii="Times New Roman" w:hAnsi="Times New Roman" w:cs="Times New Roman"/>
          <w:bCs/>
          <w:sz w:val="24"/>
          <w:szCs w:val="24"/>
        </w:rPr>
        <w:t>uogotenente vorrebbe, et lo tenta, haver un vassello | per andar a far le sue vendette, et rif</w:t>
      </w:r>
      <w:r w:rsidR="00CA28BF" w:rsidRPr="00B32F62">
        <w:rPr>
          <w:rFonts w:ascii="Times New Roman" w:hAnsi="Times New Roman" w:cs="Times New Roman"/>
          <w:bCs/>
          <w:sz w:val="24"/>
          <w:szCs w:val="24"/>
        </w:rPr>
        <w:t>arsi come dice delle | canonate</w:t>
      </w:r>
      <w:r w:rsidRPr="00B32F62">
        <w:rPr>
          <w:rFonts w:ascii="Times New Roman" w:hAnsi="Times New Roman" w:cs="Times New Roman"/>
          <w:bCs/>
          <w:sz w:val="24"/>
          <w:szCs w:val="24"/>
        </w:rPr>
        <w:t>; ma resta moderata la sua vivezza dalla prudenza | del signor principe Mauriti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8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che gli dà buone parole. Gratie etc. | </w:t>
      </w:r>
    </w:p>
    <w:p w14:paraId="708EA9D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15AA5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30 maggio 1622 |</w:t>
      </w:r>
    </w:p>
    <w:p w14:paraId="5633B4C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18AAF77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71E50492" w14:textId="77777777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9ED3B8A" w14:textId="77777777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19799F" w14:textId="77777777" w:rsidR="001D0112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21r</w:t>
      </w:r>
      <w:r w:rsidR="001D0112" w:rsidRPr="00F618C1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79D2988A" w14:textId="77777777" w:rsidR="001D0112" w:rsidRPr="00F618C1" w:rsidRDefault="001D0112" w:rsidP="001D0112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F618C1">
        <w:rPr>
          <w:rFonts w:ascii="Times New Roman" w:hAnsi="Times New Roman" w:cs="Times New Roman"/>
          <w:bCs/>
          <w:iCs/>
          <w:sz w:val="24"/>
          <w:szCs w:val="24"/>
        </w:rPr>
        <w:t>Cut page</w:t>
      </w:r>
    </w:p>
    <w:p w14:paraId="1D12098E" w14:textId="723E151A" w:rsidR="004A1967" w:rsidRPr="00F618C1" w:rsidRDefault="001D0112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21</w:t>
      </w:r>
      <w:r w:rsidR="004A1967" w:rsidRPr="00F618C1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58056021" w14:textId="1E5EF5A1" w:rsidR="004A1967" w:rsidRPr="00F618C1" w:rsidRDefault="001D0112" w:rsidP="004A1967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F618C1">
        <w:rPr>
          <w:rFonts w:ascii="Times New Roman" w:hAnsi="Times New Roman" w:cs="Times New Roman"/>
          <w:bCs/>
          <w:iCs/>
          <w:sz w:val="24"/>
          <w:szCs w:val="24"/>
        </w:rPr>
        <w:t>Cut page</w:t>
      </w:r>
    </w:p>
    <w:p w14:paraId="6145C022" w14:textId="77777777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E8B2A4" w14:textId="77777777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22r /</w:t>
      </w:r>
    </w:p>
    <w:p w14:paraId="391A12B3" w14:textId="3F011D66" w:rsidR="004A1967" w:rsidRPr="00F618C1" w:rsidRDefault="00637A1F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F618C1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84C1DB1" w14:textId="77777777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B1BDFC6" w14:textId="77777777" w:rsidR="004A1967" w:rsidRPr="00F618C1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22v /</w:t>
      </w:r>
    </w:p>
    <w:p w14:paraId="57648BE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475879C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845BFF6" w14:textId="62C20716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3 comincia 392 | fin 394</w:t>
      </w:r>
      <w:r w:rsidR="00545F6B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8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F84F9F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Regesto antico</w:t>
      </w:r>
    </w:p>
    <w:p w14:paraId="4B768F6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2vC /</w:t>
      </w:r>
    </w:p>
    <w:p w14:paraId="1E6893B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0 maggio 62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9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16 zugno | </w:t>
      </w:r>
    </w:p>
    <w:p w14:paraId="2CF70AB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ya numero 393 | </w:t>
      </w:r>
    </w:p>
    <w:p w14:paraId="1C634D1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8919585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L. C. R</w:t>
      </w:r>
      <w:r w:rsidRPr="003A4728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ti</w:t>
      </w: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|</w:t>
      </w:r>
    </w:p>
    <w:p w14:paraId="7421D632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br w:type="page"/>
      </w:r>
    </w:p>
    <w:p w14:paraId="36DD9C9A" w14:textId="77777777" w:rsidR="00DB6558" w:rsidRPr="003A4728" w:rsidRDefault="00DB6558" w:rsidP="00DB6558">
      <w:pPr>
        <w:pStyle w:val="Header"/>
        <w:rPr>
          <w:lang w:val="en-GB"/>
        </w:rPr>
      </w:pPr>
      <w:r w:rsidRPr="003A4728">
        <w:rPr>
          <w:lang w:val="en-GB"/>
        </w:rPr>
        <w:lastRenderedPageBreak/>
        <w:t>/START LETTER/</w:t>
      </w:r>
    </w:p>
    <w:p w14:paraId="512335EC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5</w:t>
      </w:r>
    </w:p>
    <w:p w14:paraId="4ED87F04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0 maggio 1622, L’Aia (cc. 123r-124v)</w:t>
      </w:r>
    </w:p>
    <w:p w14:paraId="628DA5F3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F2451E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3r /</w:t>
      </w:r>
    </w:p>
    <w:p w14:paraId="5F665FE8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57A3D7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4 comincia 392 |</w:t>
      </w:r>
    </w:p>
    <w:p w14:paraId="6D94030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45CBE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2AAB85E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 saputo, che questi signori et il signor principe Mauritio sono stati avvertiti | può esser dal Calandrini, o da qualche altro haversi scoperto costì | poco contento in generale, che tanto si defoisca l’inviar il loro | ambasciatore presso la Serenità vostra, et sua Eccellenza me ne fece moto quando fui ultimamente | seco, dicendo, ma mostrando di farlo in passando, mentre si parlava | delli affari correnti, è un pezzo, che haverei voluto, che ’l nostro | ambasciatore fosse stato a Venetia; et ho solecitato quando ho potuto | perché in luoco dell’Arsen fosse prontamente inviato altro soggetto | quand’egli non possi per il negotio d’Inghilterra et per altri rispetti suoi par-|ticolari spetialmente della difficoltà del viaggio passar a quell’ambascieria. | Ma quelli di Holanda, che in gran parte non vorrebbono assen-|tire all’instanza di lui di esser licentiato, et che in ogni modo | vogliono haver la direttione di quell’ambascieria non si accordano, | et portano, innanti l’affare, sotto pretesto anco di haver | penetrato, che a sua Serenità non sarebbe piacciuta la mutatione. | (Può esser, che questo concetto nasca da quello, ch’è scritto | nelle lettere di vostra Serenità de’ 24 febraro intercette, et capitatami | la copia per la via di Londra mandatami dall’eccellentissimo Lando | de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9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le secondo l’occasioni mi sono valso) Et continuò | sua Eccellenza alcuni sono mossi bene da buon affetto per dar contento | a sua Serenità; ma altri, che odiano l’Arsen lo vorrebbono | cacciar fuori di questo Paese per scostarselo da canto: tutta-|via mi prometto disse, che li deputati della provincia | di Holanda, et particolarmente quelli di Dordrecht, et Amsterdam | che si sono mostrati li più difficili, et li più constanti | ritorneranno auttorizati in modo, che in una, o in un’ | altra maniera si farà degnamente quello che si conviene | verso la serenissima Republica, et la dilatione dell’affar d’Inghilterra | ha portato questo negotio in lungo contra la volontà | di ognuno, et parmi che ne fu data parte alla serenissima Republica |</w:t>
      </w:r>
    </w:p>
    <w:p w14:paraId="113DB35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3v /</w:t>
      </w:r>
    </w:p>
    <w:p w14:paraId="0716973C" w14:textId="4A350080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’era eletto ma prima doveva far il servitio in Inghilterra. Con occasione | di visita la passata settimana dal pensionario di Holanda | mi fu detto, che li stat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9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Provincia mostravano | in gran parte volontà, che l’Arsen dovesse far l’ambascieria di | Venetia; ma quando si havess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9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ovato buono di licentiar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9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| si poteva assicurar la serenissima Republica, che si haverebbe eletto | altro soggetto o nobile, o tale, che altre volte sarebbe | stato impiegato per ambasciatore a più gran principi, et honorato | da essi della dignità di cavalliere. Aggiungendo, dico questo | come da me perché ho scoperto tale esser il senso. Io in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 xml:space="preserve"> oltre | so che tutte le altre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ovincie solecitano l’ispeditione di | questa ambascieria per il pregiudicio, che si aveggono ricever il | publico: ma la constitutione di questo </w:t>
      </w:r>
      <w:r w:rsidR="005E6598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>overno porta con | sé degl’accidenti, che sono mossi da affetti anco del particolar | privato interesse. Tutto ciò non ho voluto mancar di portar | colla mia solita riverenza alla notitia della Serenità vostra perché | così ho stimato mio debito, et perché s’ella vorrà significarmi | in questo proposito qualche cosa della sua volontà possi farlo | servendo il tempo, et mentre massime foss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9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dmessa la liberatione | dell’Arsen. |</w:t>
      </w:r>
    </w:p>
    <w:p w14:paraId="08B47EDD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le tante più, et più volte humili replicate mie instanze a quell’eccellentissimo | Senato di haver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gratia di esser richiamato a’ piedi della Serenità vostra | di quel modo, ch’ella havesse stimato per sua prudenza, et per il | servitio suo il migliore aspettavo la consolatione di esser essau-|dito; ma sin qui ancora sto con l’animo pendente non | sapendo qual sia la volontà dell’Eccellenze vostre et pur m’assicurò | che non ve ne sia pur una che conoscendo lo stato della | mia povera fortuna non conoschi insieme dal vivo la | necessità, che ho di esser liberato da questa sì lunga, et | dispendiosa residenza, nella quale sendo presto il mese di | </w:t>
      </w:r>
    </w:p>
    <w:p w14:paraId="0F73A24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4r /</w:t>
      </w:r>
    </w:p>
    <w:p w14:paraId="62245368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gosto saranno ben presto sei anni, che mi trovo, et corrono | li ott’anni, che sono fuori di Venetia l’ultima volta. |</w:t>
      </w:r>
    </w:p>
    <w:p w14:paraId="26A094AD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pplico vostra Serenità compassionarmi, et supplico cadauna dell’Eccellenze vostre | a creder che di vivo, et sincero cuore habbi desiderato di lungo | tempo fa, et sempre essere gratia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9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lei del commandamento | de ripatriare, come lo desidero al presente; questo è anco vero, che | h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9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mpre com’era di mio debito preposto il servitio publico | al mio particolar interesse. Spero in Dio, spero nella gratia | publica, che si compiacerà metter in deliberatione la mia | instanza, et vorrà, ch’io godi del frutto tanto aspettato, et desiderato da me di ripatriare. Gratie etc. |</w:t>
      </w:r>
    </w:p>
    <w:p w14:paraId="797466C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98719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30 maggio 1622 |</w:t>
      </w:r>
    </w:p>
    <w:p w14:paraId="50493F8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25163FC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6199D3FD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6566862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362A1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4v /</w:t>
      </w:r>
    </w:p>
    <w:p w14:paraId="1DF9819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07EDFB9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FD89E8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4 comincia | 39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9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4445708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16712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2B00CA6D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4vC /</w:t>
      </w:r>
    </w:p>
    <w:p w14:paraId="586293D5" w14:textId="09112F42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0 maggio 622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9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16 zugno |</w:t>
      </w:r>
    </w:p>
    <w:p w14:paraId="58CE4338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ya numero 394 | </w:t>
      </w:r>
    </w:p>
    <w:p w14:paraId="7BF5AA4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A939947" w14:textId="1C4F32DA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L. C. R</w:t>
      </w:r>
      <w:r w:rsidR="00B47EC3" w:rsidRPr="003A4728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>t</w:t>
      </w:r>
      <w:r w:rsidRPr="003A4728">
        <w:rPr>
          <w:rFonts w:ascii="Times New Roman" w:hAnsi="Times New Roman" w:cs="Times New Roman"/>
          <w:bCs/>
          <w:sz w:val="24"/>
          <w:szCs w:val="24"/>
          <w:vertAlign w:val="superscript"/>
          <w:lang w:val="en-GB"/>
        </w:rPr>
        <w:t xml:space="preserve">i </w:t>
      </w: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|</w:t>
      </w:r>
    </w:p>
    <w:p w14:paraId="2B6C06F2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6A5336B2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5664121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br w:type="page"/>
      </w:r>
    </w:p>
    <w:p w14:paraId="6561ABE5" w14:textId="77777777" w:rsidR="00DB6558" w:rsidRPr="003A4728" w:rsidRDefault="00DB6558" w:rsidP="00DB6558">
      <w:pPr>
        <w:pStyle w:val="Header"/>
        <w:rPr>
          <w:lang w:val="en-GB"/>
        </w:rPr>
      </w:pPr>
      <w:r w:rsidRPr="003A4728">
        <w:rPr>
          <w:lang w:val="en-GB"/>
        </w:rPr>
        <w:lastRenderedPageBreak/>
        <w:t>/START LETTER/</w:t>
      </w:r>
    </w:p>
    <w:p w14:paraId="0EDD4923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6</w:t>
      </w:r>
    </w:p>
    <w:p w14:paraId="5A4B7564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6 giugno 1622, L’Aia (cc. 125r-127v, 130r-v)</w:t>
      </w:r>
    </w:p>
    <w:p w14:paraId="1BE3679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0961F8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0052B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5r /</w:t>
      </w:r>
    </w:p>
    <w:p w14:paraId="2C7123D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0B79039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5 fin 396 |</w:t>
      </w:r>
    </w:p>
    <w:p w14:paraId="3C8C785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F0DD4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7A65871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lettere che sono arrivate qui di Brusseles doppo ’l ritorno del | signor principe Henrico portano il scontento grandissimo, che | particolarmente la serenissima Infanta haveva ricevuto di vedersi in-|nanti gl’occhi il fuoco all’intorno a Brusseles, et quella | parte di Brabant convicina, et sentir correr la cavalleria | nemica fin quasi alle porte della stessa città di Brusseles | oltre le male parole, et bestemie di alcuni, che corse all’|orrecchie di sua Altezza tanto più alterò l’animo di lei, et viene | per certo riferto, che sia stata veduta per tal accidente | colle lacrime agl’occhi. Il marchese Spinola quella sera | non ardì se non tardo retirarsi al suo alloggiamento dubi-|tando di qualche insolente, et di qualche fomento, che | gl’emuli suoi Spagnoli potessero dar ad alcuno pe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0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ffrontarlo. Li borghesi mandorono ad offerir a sua Altezza | d’uscir; ma non fu stimato a proposito ancorché il | numero della cavalleria dei signori Stati, che era di trenta tré | compagnie non fosse tale, sendo anco divise in tre, che | potesse resister all’empito dell’infanteria; onde furono | con parole cortesi ringratiati. Il spavento in generale | è stato grande tanto in Brusseles, che nelle altre città | et tanto più quanto, che è riuscita la cosa fuori di ogni | espettatione, et confessano a Brusseles, che poteva il | signor Principe far molto di più. L’affronto è stimato di | gran lunga maggiore di quello sia stata l’invasione, et | l’hostilità seguita. Spagnuoli per coprirsene in parte publi-|cano, che la cavalleria di questi signori per otto mesi non haveva | havuta paga, che scontenta, et tumultuando era ricorsa al principe Mauritio; ch’egli haveva tentato di conten-|tarla con parole; che in fine non sapendo altro rimedio, | </w:t>
      </w:r>
    </w:p>
    <w:p w14:paraId="23FC744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25v / </w:t>
      </w:r>
    </w:p>
    <w:p w14:paraId="270538B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era presa la risolutione di mandarla in Brabant acciò con | la preda stasse alquanto quieta, et qualche tempo non | dimandasse la sua paga; et dicono confidar, che non potranno | far la guerra perché non hanno denaro. | </w:t>
      </w:r>
    </w:p>
    <w:p w14:paraId="0E5E4A9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ostanti le promesse fatte da quelli dei villaggi di contribuire | a queste Provincie si sente che Spagnuoli non lo vorranno per-|metter; ma come si sia questi signori si presupongono di dover in ogni modo guadagnar perché permettendosi la contributione | l’Eccellenze loro tireranno il beneficio tentato; altrimenti saranno | Spagnuoli forzati tenir in quelle parti un grosso presidio; et | non lo tenendo potrebbono sempre che volessero questi di qua | far correr sopra il medesimo Paese; ma sin qui si ha avviso | dell’ordine dato di presidiar da quella parte. | </w:t>
      </w:r>
    </w:p>
    <w:p w14:paraId="525FF82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facevano a Brusseles frequenti consultationi doppo il caso sudetto | et si attendeva alle necessarie provisioni, et le genti, che si erano | levate per riempir le campagnie andavano marchiando alla | gagliarda. Et in pochi giorni doveva esser ad ordine il reg-|gimento nuovo di ligiesi del principe di Brabanson. La massa | del quale doverà farsi in una terra chiama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0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uts posta | tra Lira, et Malines. |</w:t>
      </w:r>
    </w:p>
    <w:p w14:paraId="46BF57E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Calò vicino a Anversa già era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0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rrivati mille | fanti del terzo del Baglioni, et in Fiandra erano stati | inviati 8 pezzi di nuova artiglieria per metter sopra li | forti vicini all’Esclusa. |</w:t>
      </w:r>
    </w:p>
    <w:p w14:paraId="359BA55D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ltimamente qui è stato scritto, che si andavano ammassando genti | dello Spagnuolo vicino a Mastricht et il conte Henrico Van-|dembergh si tratteneva colle sue genti ancora all’intorno | d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Rein-bergh. Fin qui non si sa il disseg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0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’ Spagnuoli; | ma perché si trovano con rinforzo di genti all’alto |</w:t>
      </w:r>
    </w:p>
    <w:p w14:paraId="2F23AAF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6r /</w:t>
      </w:r>
    </w:p>
    <w:p w14:paraId="066298D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Rheno si tiene per fermo, che voglino attaccar la contea di Meurs di ragione del signor principe Mauritio. Il darle maggior soccorso di genti di quello che vi è al presente è impossibile | tutto quello, che potranno far li signori Stati, sopra che studiano, et consultano al presente sarà il procurar una nuova | diversione. |</w:t>
      </w:r>
    </w:p>
    <w:p w14:paraId="0F8DC15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trovano qui tutti li principali capi da guerra, et lunedì a | notte arrivò qui il signor conte Ernesto Casimiro di Nassau | mastro di campo generale per ricever ordine o di tornar | in Frisia sentendo, che l’inimico vada a quella volta, o | di star appresso il signor principe Mauritio. |</w:t>
      </w:r>
    </w:p>
    <w:p w14:paraId="4C3F665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ignor principe Henrico sta lesto per partire verso Nimeghen | ma per la partita di lui, et per condursi in luoco proprio | et che sia giovevole la sua andata s’attendono gl’av-|visi per muoversi secondo, che veniranno. | </w:t>
      </w:r>
    </w:p>
    <w:p w14:paraId="3746373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tanto si è fatta una buona provisione di tutte sorti di amuni-|tioni di guerra. Fattele già montar il Rheno, metten-|dosi in luoco commodo, et proprio pe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0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dursi o | più in su, o discender nella riviera dell’Isel, o della | Mosa secondo la necessità. |</w:t>
      </w:r>
    </w:p>
    <w:p w14:paraId="1BC09BB0" w14:textId="2253BDA6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parla assai, che presto habbi ad uscir il signor principe Mauritio | in campagna, et da qualche discorso ho cavato, che | habbino in disegno qualche intrapresa per far diversione | all’armi, che vedono tirar all’alto del Rheno; et | tanto più, che si ha avviso, che Zust sia stato preso | dal </w:t>
      </w:r>
      <w:r w:rsidR="005E6598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mmissario della cavalleria spagnuolo. Dicono che | non vi fossero più di cinquanta soldati dentro ancorché | si stato riportato havervene il vescovo d’Alberstat | lasciati doicento cinquanta; ma non fu stimato a | </w:t>
      </w:r>
    </w:p>
    <w:p w14:paraId="4721619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6v /</w:t>
      </w:r>
    </w:p>
    <w:p w14:paraId="66A9AF9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oposito lasciarne tanti per non esser il luoco forte. Et qualche-|duni di questi signori mi han detto, che temono, che ’l medesimo | non segui di Lipstat, et Ham; et che per quelle piazze, et per | altri disegni dell’inimico in quelle parti tenteranno far | diversione. |</w:t>
      </w:r>
    </w:p>
    <w:p w14:paraId="16C2874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vescovo d’Alberstat non si sente finhora altro avviso, et si | tiene per fermo, che passi avanti senza ancor haver incon-|trata alcuna difficoltà. |</w:t>
      </w:r>
    </w:p>
    <w:p w14:paraId="3FCD857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detto vescovo d’Albertstat nel suo partir verso il Palatinato | venne un gentilhuomo espresso inviato da tre signori principali | polacchi, che si offrivano di condurli trentasei milla cavalli | non dimandando più di un ongaro al mese per testa, et | la preda libera. Ha lasciato partir il gentilhuomo sudetto | senza risposta assoluta; ma con ringratiamento, et complimenti | et viene riputata l’offerta troppo pericolosa. | </w:t>
      </w:r>
    </w:p>
    <w:p w14:paraId="4A850C2D" w14:textId="04E73345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è confirmato la passata settimana per lettere di Manheim | di Strasburgh, di diversi luochi, che l’assedio di Hegnau | sia stato veramente levato con esser state le truppe di Leo-|poldo assai mal trattate; che sei siano state le arti-|glierie perse, doi lasciate sotto alla piazza, doi gettati, | et affondati in alcuni marazzi, et doi nel Rheno, et | che Leopoldo fatto romper un ponte sopra detta riviera | si sia salvato all’altra riva con una piccola barca | altrimenti come che era seguitato dalla cavalleria di Mansfelt | non poteva scapar, come dicono di non esser colto; et che | sei cornette inimiche si siano rese al colonello Hentrant | che l’ha prese in servitio del re di Bohemia. Quanto sono | stati portati avantaggiosi qui detti avvisi, altrettanto | sono a Brusseles </w:t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>estenuati da Spagnuoli. Questa R</w:t>
      </w:r>
      <w:r w:rsidRPr="00B32F62">
        <w:rPr>
          <w:rFonts w:ascii="Times New Roman" w:hAnsi="Times New Roman" w:cs="Times New Roman"/>
          <w:bCs/>
          <w:sz w:val="24"/>
          <w:szCs w:val="24"/>
        </w:rPr>
        <w:t>egina |</w:t>
      </w:r>
    </w:p>
    <w:p w14:paraId="6D31092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7r /</w:t>
      </w:r>
    </w:p>
    <w:p w14:paraId="0D3982E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ò non ha lettere del marito solo il secretario di lei scrive al signor | ambasciator Carleton molti di questi particolari, che confrontano con | altre lettere. Può ben esser, che vostra Serenità haverà più certi avvisi | dalla più vicina parte di Norimbergh. |</w:t>
      </w:r>
    </w:p>
    <w:p w14:paraId="725F87F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’estenuatione, che fanno Spagnuoli di questo incontro, et d’altri | ancora dai dipendenti del Re è stimata, artificiosa, et la risentono grandemente per il mal effetto, che si acocrgono | ch’ella fa d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questa parte, mentre con le cattive nuove veg-|gono spesso raffredarsi qui gl’humori; che venendo buone | nuove si contentano, et mostrano di più accendersi a | mantener l’armi del Re palatino. |</w:t>
      </w:r>
    </w:p>
    <w:p w14:paraId="55EF395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baron di Donà ultimamente sotto titolo di visita fu a vedermi | et fece cader proposito del bisogno, che hanno le armi del Re | et di Mansfelt di esser per questa estate mantenute, et fino | all’ottobre, o novembre, et della risolutione, ch’è in sua Maestà | di non perder tempo, ma spingersi avanti per non dar luoco all’|inimico di respirare, o provedersi, comprendendo questo esser | il vero metodo; et m’aggiunse. La serenissima Republica potrebbe | far un gran servitio al Re mio signore. Questo torn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0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conto a | lei che sua Maestà non solo ricuperi il suo, et si conservi; ma anco | che estenui le forze delli Spagnuoli in modo, che mortificati | non ardiscano attentar contra li suoi amici. Vede già sua Serenità | oltre quello fanno li signori Stati, che ’l re della Gran Bertagna | ha fatto passar in Palatinato il suo ambasciatore per mantener l’|armi del Veer. Di gratia aggiungete preghiere a preghiere | perché hora si tratta de summa rerum, et di solevar giusta-|mente un principe oppresso. Io in generale risposi al detto signore, che ben haveva potuto sua Maestà conoscer dal vivo | l’affetto della serenissima Republica verso li suoi interessi, non | </w:t>
      </w:r>
    </w:p>
    <w:p w14:paraId="5576893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27v / </w:t>
      </w:r>
    </w:p>
    <w:p w14:paraId="3F7A733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ndo ella tralasciato mezo per darglielo a conoscer in | molte cose, et che secondo il tempo, et l’occasione che vedrà di | potere, opererà quello stimerà a proposito, et il meglio. | Egli rispose il Re deve certo molto alla serenissima Republica, et so | che confessa di esserle obligato; ma anco al presente qualche | assistenza partorirebbe frutti corrispondenti al desiderio, et al | bisogno. Anco l’Ambasciator inglese avanti hieri m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0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ritoccò de’ concetti, che scrissi la passata settiman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0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questo | particolare d’aiuti nelle mie lettere prime n° 39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0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mando | replicate qui aggiunte con la seconda et terza fin 394. |</w:t>
      </w:r>
    </w:p>
    <w:p w14:paraId="57A40C2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medesimo signor baron di Donà mostrando poi di parlar confidentemente | meco mi disse. Io ho havuta gratia di veder la lettera, che | la serenissima Republica ha scritta al signor principe d’Oranges, et ho in | essa notata una cosa, che può esser, che non sia stata osser-|vata che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0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ce parlando della persona del Re, il | principe Palatino, è parso un poco strano | a me, et ad altri che la serenissima Republica non | accostumata di così facilmente mutar | le sue deliberationi, habbi cambiato stile; il che | non poteva riuscir se non con pregiuditio, et svan-|taggio di sua Maestà nelle presenti congionture; | et mi pregò, che ne dessi conto a vostra Serenità | sicuro, ch’ella più tosto fosse per augumentar | l’amore, et titoli, che mostrar di metter in | dubio quello, che una volta ha prudentemente riputato | degno titolo, et appropriato al suo signore. |</w:t>
      </w:r>
    </w:p>
    <w:p w14:paraId="4B7427D0" w14:textId="55997F8B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Io mostrai</w:t>
      </w:r>
      <w:r w:rsidR="00F359A9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</w:p>
    <w:p w14:paraId="42282E0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/ 130r /</w:t>
      </w:r>
    </w:p>
    <w:p w14:paraId="1A79B53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di non esser informato di questo | particolare, et solo dissi, ch’ero certo, che quella | serenissima Republica si regolava sempre con la sua | ordinaria inveterata prudenza; tanto ho | stimato proprio della notitia di vostra Serenità. |</w:t>
      </w:r>
    </w:p>
    <w:p w14:paraId="4A2A5C3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r non si ha delle trattationi i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1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russeles più sicuro | avviso, se non che siano insieme li deputati sopra propositioni | et discorsi senza risolutione sussistente. Aspettandosi | in quella corte nuovi commissarii dell’Imperatore. |</w:t>
      </w:r>
    </w:p>
    <w:p w14:paraId="56219F1F" w14:textId="2E2A70E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quelli dell’Eccellenze vostre illustrissime che ne haveranno gusto mando | aggiunto in stampa figurato il viaggio fatto dal signor principe | Henrico in Brabant. Il tempo non mi ha servito di | pote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r la traduttione di quanto si vede in fiamingo | ma la manderò la prossima settimana; se ben non | contiene in sostanza altro, che quanto scrissi hoggidì otto | et vi si aggiunge una fint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rimonstranz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par | fatta da quelli di Brabant, che si dogliono con l’Infanta, | et con il marchese Spinola </w:t>
      </w:r>
      <w:r w:rsidR="00465EC6" w:rsidRPr="00B32F62">
        <w:rPr>
          <w:rFonts w:ascii="Times New Roman" w:hAnsi="Times New Roman" w:cs="Times New Roman"/>
          <w:bCs/>
          <w:sz w:val="24"/>
          <w:szCs w:val="24"/>
        </w:rPr>
        <w:t>che habbino lasciato nudo il | 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 di soldatesca, et esposto alla volontà dell’inimico | per correr dietro a Branmich, et per pigliar il Palatinato. Gratie etc. |</w:t>
      </w:r>
    </w:p>
    <w:p w14:paraId="62E257F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0560B5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6 giugno 1622 |</w:t>
      </w:r>
    </w:p>
    <w:p w14:paraId="1FFE6D5D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7EB6515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335A63A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2DAE8FD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D0A9C2" w14:textId="60AA21D1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0v /</w:t>
      </w:r>
    </w:p>
    <w:p w14:paraId="0C0D46F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7468B3F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6FCC1D8F" w14:textId="6A0EAA78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5 fin 396</w:t>
      </w:r>
      <w:r w:rsidR="00D83831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5689A12" w14:textId="77777777" w:rsidR="00D83831" w:rsidRDefault="00D83831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0EA9EDF0" w14:textId="0ABFA6A4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2819C83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0vC /</w:t>
      </w:r>
    </w:p>
    <w:p w14:paraId="00237A8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6 zugno 62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23 |</w:t>
      </w:r>
    </w:p>
    <w:p w14:paraId="6C20EAA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ya n° 395 | </w:t>
      </w:r>
    </w:p>
    <w:p w14:paraId="45D7FA4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A9D25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C. R. |</w:t>
      </w:r>
    </w:p>
    <w:p w14:paraId="52F5E9F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1E0E6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F1ABB63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7</w:t>
      </w:r>
    </w:p>
    <w:p w14:paraId="3F93B37C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36 (cc. 128r-129v; decodifica di cc. 127v, 130r)</w:t>
      </w:r>
    </w:p>
    <w:p w14:paraId="205972E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2995C5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77277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8r /</w:t>
      </w:r>
    </w:p>
    <w:p w14:paraId="45D9B0D7" w14:textId="086BA5C1" w:rsidR="002D6634" w:rsidRPr="002D6634" w:rsidRDefault="002D6634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° 395 |</w:t>
      </w:r>
    </w:p>
    <w:p w14:paraId="07B84C32" w14:textId="77777777" w:rsidR="002D6634" w:rsidRDefault="002D6634" w:rsidP="004A1967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63258ED" w14:textId="4B61F31C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748A3B4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25D9CC" w14:textId="77777777" w:rsidR="003E0D03" w:rsidRPr="00D13166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nl-BE"/>
        </w:rPr>
        <w:t>/ 128v</w:t>
      </w:r>
      <w:r w:rsidR="003E0D03" w:rsidRPr="00D13166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697A5AA6" w14:textId="77777777" w:rsidR="003E0D03" w:rsidRPr="00D13166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27364ED0" w14:textId="77777777" w:rsidR="003E0D03" w:rsidRPr="00D13166" w:rsidRDefault="003E0D03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33DC7CCA" w14:textId="72C2210D" w:rsidR="003E0D03" w:rsidRPr="00D13166" w:rsidRDefault="003E0D03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nl-BE"/>
        </w:rPr>
        <w:t>/ 129r /</w:t>
      </w:r>
    </w:p>
    <w:p w14:paraId="28C10A69" w14:textId="77777777" w:rsidR="003E0D03" w:rsidRPr="00D13166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2F4297A9" w14:textId="77777777" w:rsidR="003E0D03" w:rsidRPr="00D13166" w:rsidRDefault="003E0D03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761057E5" w14:textId="3821A352" w:rsidR="004A1967" w:rsidRPr="00B32F62" w:rsidRDefault="003E0D03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A1967" w:rsidRPr="00B32F62">
        <w:rPr>
          <w:rFonts w:ascii="Times New Roman" w:hAnsi="Times New Roman" w:cs="Times New Roman"/>
          <w:bCs/>
          <w:sz w:val="24"/>
          <w:szCs w:val="24"/>
        </w:rPr>
        <w:t>129v /</w:t>
      </w:r>
    </w:p>
    <w:p w14:paraId="15F49163" w14:textId="77777777" w:rsidR="003E0D03" w:rsidRPr="00984289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2EB4E12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C2F683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1E0F7EF4" w14:textId="77777777" w:rsidR="00DB6558" w:rsidRDefault="00DB6558" w:rsidP="00DB6558">
      <w:pPr>
        <w:pStyle w:val="Header"/>
      </w:pPr>
      <w:r>
        <w:lastRenderedPageBreak/>
        <w:t>/START LETTER/</w:t>
      </w:r>
    </w:p>
    <w:p w14:paraId="71BE0342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8</w:t>
      </w:r>
    </w:p>
    <w:p w14:paraId="218FEFCB" w14:textId="77777777" w:rsidR="004A1967" w:rsidRPr="00B32F62" w:rsidRDefault="004A1967" w:rsidP="004A1967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6 giugno 1622, L’Aia (cc. 131r-132v)</w:t>
      </w:r>
    </w:p>
    <w:p w14:paraId="29EEF91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D7BA7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1r /</w:t>
      </w:r>
    </w:p>
    <w:p w14:paraId="2219DE9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557C515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6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incia n° 395 |</w:t>
      </w:r>
    </w:p>
    <w:p w14:paraId="1D4A642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F21B2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68090E05" w14:textId="362E59C0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nno le lettere de’ 20 del passato portato in Amsterdam il | fallimento de’ Strozzi in cotesta piazza di Venetia per la summa | di 600 mila ducati in circa, il che con lettere del Calandrini è per-|venuto anco alla notitia delli signori Stati; alli quali ha anco | dato conto, che delli denari esborsati della seconda mesata | il Noriott havesse prese lettere di doi milla ducat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detti Strozzi dirette a Pico-|notti genovesi in Anversa, et poi hanno havuto avviso della | detta città di Anversa, che capitato ivi il fallimento con | corriero espresso la lettera non era stata accettata, et aggiun-|ge il Calandrini haver fatto ufficio con vostra Serenità per la preferenza. | Sopra tal avviso hanno sue Eccellenze mandati questa mattina a | me doi della loro assemblea, che a nome di esse hanno fatta | instanza perché scrives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a Serenità vostra, et le raccomandassi | il procurar la preferenza di questi doi milla ducati ad | ogn’altro debito, come appartenenti alle doi republiche | et come quelli, che sono della summa dell’assistenza, che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 xml:space="preserve"> | da vostra Serenità a queste P</w:t>
      </w:r>
      <w:r w:rsidRPr="00B32F62">
        <w:rPr>
          <w:rFonts w:ascii="Times New Roman" w:hAnsi="Times New Roman" w:cs="Times New Roman"/>
          <w:bCs/>
          <w:sz w:val="24"/>
          <w:szCs w:val="24"/>
        </w:rPr>
        <w:t>rovincie, concorrendovi in questo | non tanto l’interesse di lei, che di elle medesime, che anco li | signori Stati le haverebbono scritto in questo particolare et prega-|tala per questa preferenza, et per questa indemnità. Io | dissi, che non havendo ancora havuto il mio dispaccio | dei 20 del passato non sapevo di questo negoti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18"/>
      </w:r>
      <w:r w:rsidRPr="00B32F62">
        <w:rPr>
          <w:rFonts w:ascii="Times New Roman" w:hAnsi="Times New Roman" w:cs="Times New Roman"/>
          <w:bCs/>
          <w:sz w:val="24"/>
          <w:szCs w:val="24"/>
        </w:rPr>
        <w:t>, | et che non haverei però mancato di far quell’|ufficio, che l’Eccellenze loro mi facevano richieder. Mi replico-|rono, che questo era negotio publico spettante ad ambidoi | li stati, et che come cosa publica doveva esser di cuore | protetto da lei; accennandomi, che la prelatione a | simil sorte di debiti conviene sempre ai principi nanti | a’ particolari. Promisi di nuovo scriver, et essi si partirono. |</w:t>
      </w:r>
    </w:p>
    <w:p w14:paraId="3E6BC80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1v /</w:t>
      </w:r>
    </w:p>
    <w:p w14:paraId="47E4C7A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o accidente mi ha fatto sentir qualche voce, che vostra Serenità et non | li signori Stati doverebbe correr il rischio, portando il contratto | di aleanza, che qua ella sia in obligo di far pagar li cinquanta | milla fiorini per mese. Et io mostro di non intender ciò che si | dice di questo ben può assicurarsi, che nel presente affare raccom-|mandatomi potrà dar caparra a questi signori di haver a cuore | il loro interesse. |</w:t>
      </w:r>
    </w:p>
    <w:p w14:paraId="2ECCEE3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signor colonello Milander per li presenti emergenti che corrono mo-|strando non desiderar cosa con maggior affetto che trovarsi | costì per servir (nell’occorrenze, che potessero sopravenire) | la Serenità vostra mi ha detto hieri, che haveva risoluto lasciar | tutte le cose sue particolari in mano del fratello, et partir di | qua alla fine di questa, o principio dell’altra settimana | per venir con ogni diligenza a’ piedi di vostra Serenità. Farà il | viaggio verso Basilea, et di là si condurrà a Zurich se ella | vorrà farli capitar qualche ordine potrà commandarlo al | signor secretario Scaramelli a chi farà capo; et non trovand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1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tro | da ubidire subito continuarà il suo viaggio, et si transfe-|rirà a Venetia. |</w:t>
      </w:r>
    </w:p>
    <w:p w14:paraId="06DCBBC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he il signor conte Guglielemo di Nassau fratello del già conte | Ernesto è venuto a trovarmi, et ad esshibir il suo servitio per | la Serenità vostra dicendo esser obligato per divotione, et per volontà a | farle offerta di sé stesso; oltre l’obligo, che teneva in mano | in una patente datagli al partir suo da piedi della Serenità vostra | et sempre che ella lo chiamerà per valersi di lui sarà pronto | 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odisfar al debito di riverente servitore. Mostra ottimo | desiderio. Ha acquistato in Alemagna maggior isperienza | et si va colla età, et col tempo rendendo sempre più habile | al servitio. Mi ha pregato di attestarle questa sua riverente |</w:t>
      </w:r>
    </w:p>
    <w:p w14:paraId="5D1CB9C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2r /</w:t>
      </w:r>
    </w:p>
    <w:p w14:paraId="320FE42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sshibitione, et tanto faccio colla mia ordinaria humiltà. |</w:t>
      </w:r>
    </w:p>
    <w:p w14:paraId="26AFA1D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signor conte di Holach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ecchio cavalliere, et soldato, che fu per | suo infortunio alla perdita della battaglia di Praga si trova | qui già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cune settimane sono. Ha per doi volte voluto ho-|norar questa casa della Serenità vostra, et m’ha pregato di rappresen-|tarle, che le viverà devoto, et obligato servitore. Io | [ne]l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isita, et nel complir seco et nella sua cas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 Delft, et in questa di vostra Serenità ho supplito quanto ho stimato | a proposito, et di mio debito. Cerca espurgarsi dalla calumnia | che da qualcheduni li è stata addossata per la perdita sudetta | rappresentando la necessità che haveva di tutte sorte di | amunitioni, et il mancamento in generale che vi era di ordine | et per consequente di buona essentione. Gratie etc. |</w:t>
      </w:r>
    </w:p>
    <w:p w14:paraId="3AE0F63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51B95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6 giugno 1622 | </w:t>
      </w:r>
    </w:p>
    <w:p w14:paraId="5141703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567ACDBD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4033AAB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192A281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51F2B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2v /</w:t>
      </w:r>
    </w:p>
    <w:p w14:paraId="3FD9654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120FD008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03AC836C" w14:textId="0A68A548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6 comincia 395</w:t>
      </w:r>
      <w:r w:rsidR="00D66FFD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C3A88C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54C4E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7912FF7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2vC /</w:t>
      </w:r>
    </w:p>
    <w:p w14:paraId="68DED2B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6 zugno 62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23 |</w:t>
      </w:r>
    </w:p>
    <w:p w14:paraId="4745AA24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A4728">
        <w:rPr>
          <w:rFonts w:ascii="Times New Roman" w:hAnsi="Times New Roman" w:cs="Times New Roman"/>
          <w:bCs/>
          <w:sz w:val="24"/>
          <w:szCs w:val="24"/>
        </w:rPr>
        <w:t xml:space="preserve">Haya n° 396 | </w:t>
      </w:r>
    </w:p>
    <w:p w14:paraId="569CF8C0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FFB723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A4728">
        <w:rPr>
          <w:rFonts w:ascii="Times New Roman" w:hAnsi="Times New Roman" w:cs="Times New Roman"/>
          <w:bCs/>
          <w:sz w:val="24"/>
          <w:szCs w:val="24"/>
        </w:rPr>
        <w:t>L. C. R. |</w:t>
      </w:r>
    </w:p>
    <w:p w14:paraId="1321AE4E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A4728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19896AF" w14:textId="77777777" w:rsidR="00DB6558" w:rsidRPr="003A4728" w:rsidRDefault="00DB6558" w:rsidP="00DB6558">
      <w:pPr>
        <w:pStyle w:val="Header"/>
      </w:pPr>
      <w:r w:rsidRPr="003A4728">
        <w:lastRenderedPageBreak/>
        <w:t>/START LETTER/</w:t>
      </w:r>
    </w:p>
    <w:p w14:paraId="0E28B218" w14:textId="77777777" w:rsidR="004A1967" w:rsidRPr="00B32F62" w:rsidRDefault="004A1967" w:rsidP="00A46F4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9</w:t>
      </w:r>
    </w:p>
    <w:p w14:paraId="4A44E855" w14:textId="77777777" w:rsidR="004A1967" w:rsidRPr="00B32F62" w:rsidRDefault="004A1967" w:rsidP="00A46F4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3 giugno 1622, L’Aia (cc. 133r-136v)</w:t>
      </w:r>
    </w:p>
    <w:p w14:paraId="5091E5C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283E5D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3r /</w:t>
      </w:r>
    </w:p>
    <w:p w14:paraId="0AED2512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46B3C841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7 fin 398 |</w:t>
      </w:r>
    </w:p>
    <w:p w14:paraId="7A163F9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292D68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163DD6B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vo già ispedito il mio pachetto con le lettere de’ 6 del presente | n° 395 fin 396 verso Amsterdam (qui aggiunte in replica) quando | mi furono rese le sue dei 14 del passato con quella scritta in | risposta al Re palatino. Il mercordì seguente andai alla | Regina sua moglie, et gliela presentai con quell’ufficio che | più pieno puote esprimer le considerationi, che et nelle lettere | de’ 6 et in queste ultime mi furono dalla Serenità vostra espresse | et soministrate; et poche con esse accompagnass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nome | di lei detta risposta al marito. Nel ricever la lettera | lo fece con faccia allegra, dicendo che appunto ero venuto | in tempo per l’occasione, che haveva pronta d’ispedir al Re | et che non haverebbe mancato di significargli la buona | volontà di quella serenissima Republica verso di lui, et il desiderio | del suo bene; aggiungendo, che sperava anco, che al presente | ch’ella vedeva il Re armato in campagna, aiutato dal padre, et coll’assistenza di qualche amici non | l’haverebbe abandonato con quei mezi, che havesse | stimato per sua prudenza li più proprii, et conchiuse | infine con dire, che mi pregava di assicurar vostra Serenità che ’l | Re, et ella le resteranno eternamente obligat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27"/>
      </w:r>
      <w:r w:rsidRPr="00B32F62">
        <w:rPr>
          <w:rFonts w:ascii="Times New Roman" w:hAnsi="Times New Roman" w:cs="Times New Roman"/>
          <w:bCs/>
          <w:sz w:val="24"/>
          <w:szCs w:val="24"/>
        </w:rPr>
        <w:t>, et che | riconoscono quella serenissima Republica per li suoi migliori amici. | Risposi, che così haverei fatto, et mi licentiai. |</w:t>
      </w:r>
    </w:p>
    <w:p w14:paraId="5D63B94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ieri sua Maestà hebbe lettere dal Re scritte già otto giorni sono | da Darmenstat residenza del marchese Lodovico | della qual città si è la Maestà fatto patrone. Venne | sotto con alquante compagnie di cavallaria, et egli | fece intender, che voleva alloggiar nella città sudetta |</w:t>
      </w:r>
    </w:p>
    <w:p w14:paraId="55C77723" w14:textId="255E88E6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3v /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0326935" w14:textId="6CCF3FFC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Marchese colto all’improviso restò attonito, ne sapendo come | resister all’empito, et al seguito dell’armi del Re, pigliò tempo | a risponder, et per tanto, che bastasse a farli preparar allog-|giamento degno della persona sua (ma si crede che lo facesse | per salvare qualche scritture). Entrò il Re con il suo seguito, onde | si trovoro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2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Marchese, li doi suoi fratelli, la moglie, et | un figliolo nella propria città, come prigioni. Sendosi anco | sua Maestà assicurata della cancelleria dimandava in oltre al detto | Marchese doi forti, che di ragione di lu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2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no sopra | il Meno per quivi far posto sicuro al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passaggio dell’armi |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il quale al scriver delle lettere non era | distante da Francfort quattro giornate. |</w:t>
      </w:r>
    </w:p>
    <w:p w14:paraId="08FAFAE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questo avviso della surpresa di Durmenstat qui il contento | è stato universale, et se bene alcuni reputano strano | il proceder per essersi sempre il Marchese dichiarito capo | de’ neutrali, si considera però, che la sua neutralità | ha sempre più avantaggiato il partito austriaco, che | aiutata la giusta causa de’ principi di Alemagna et | principalmente dannificando colla sua intramessa li affari | del re di Bohemia, come particolarmente successe nell’accordo | fatto in Magonza; tra lo Spinola, Hanspach, et Wir-|timberg; in oltre ch’egli sia sospetissimo per la pensione | annuale che tira da Spagna di quindici milla scudi | sendo a tal effetto stato impiegato dal Catholico et per sviar | diversi principi del partito dell’unione, et di quelli che | amavano la libertà dell’Alemagna; et che per gagio di | questo suo proceder teneva un figliolo alla corte di Madrid. |</w:t>
      </w:r>
    </w:p>
    <w:p w14:paraId="1F7787C5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4r /</w:t>
      </w:r>
    </w:p>
    <w:p w14:paraId="47A057F9" w14:textId="4839D011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Oltre li detti doi forti tentava anc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Re di haver Asche-|burgh ch’è pur sopra il Meno propria residenza dell’|</w:t>
      </w:r>
      <w:r w:rsidR="00FC0231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>lettor di Magonza. |</w:t>
      </w:r>
    </w:p>
    <w:p w14:paraId="6D5BC944" w14:textId="1F888AE5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iene di più scritto, che don Gonzal di Cordova haveva ispedite | quattordici compagnie di cavallaria a monsieur Tilli, dui | reggimenti d’infanteria italiana gli erano anco arri-|vati, et andavano supragiungendoli sempre nuove forze | et viene scritto il disegno di lui esser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di attaccar o il Re, | o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separatamente quello, che troverà il più commodo. |</w:t>
      </w:r>
    </w:p>
    <w:p w14:paraId="75451F6D" w14:textId="76FBA32A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ggi fanno tre set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timane, che detto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haveva | passato il Wesar, et dal territorio di Eischfelt haveva | tirati cento milla raistaleri; altre contributioni anco have-|va havuto nel camino; et si prometteva assai nell’abbatia | di Fulden, ch’è richissima per la fertilità del territorio. Quello | che lo trattenirà a non metterla in grossa contributione | sarà la dichiaratione, che ha fatta per lui la nobiltà del | Paese. |</w:t>
      </w:r>
    </w:p>
    <w:p w14:paraId="77D37DD3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holt seguitava il detto Duca; ma non si sapeva il numero | della militia, né si credeva, che fosse sufficiente per | attaccare; ma che dovesse andar a congiungersi con le | genti bavaresi, et spagnole. |</w:t>
      </w:r>
    </w:p>
    <w:p w14:paraId="078EF0C8" w14:textId="7BDAE070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tanno qui in gran dubio del successo di quell’affare persua-|dendosi, che Austriaci non lasceranno cosa intentata | per persuader li principi loro adherenti ad unirsi seco | per rovi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nar le armi del Re, et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in un | medesimo tempo. Dall’altro canto questi dipendenti, | et ministri della Maestà sua confermano, che ’l Re |</w:t>
      </w:r>
    </w:p>
    <w:p w14:paraId="11B7D624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4v /</w:t>
      </w:r>
    </w:p>
    <w:p w14:paraId="549EE05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asserà avanti, et seguiterà senza arrestarsi, et senza dar tempo | all’inimico. Il che mi disse anco la Regina soggiungendo il | Re mio marito ha veduto assai dal vico quali siano gl’|andamenti dei Spagnuoli, non è più quello ch’era, ha impa-|rato a sue spese, et vedrà di non lasciarsi ingannar né | da artificii, né da trattati, né da parole proferendo | tutto ciò con gran senso. |</w:t>
      </w:r>
    </w:p>
    <w:p w14:paraId="6E126650" w14:textId="34AA0BCF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tendo di Brusseles, che ’l cavalier Weston ambasciator estraordinario inglese | sia per pigliar casa, non intendendo passato il mese di dover | esser spesato per più lungo tempo dal publico, poiché la negotiatione di lui anderà forse più in lungo di quella | si pensa. Il che viene confermato che succederà da quello | mi considerò il signor ambasciator d’Inghilterra, che non sia così facile | il venir a risolutione, mentre si tratta di affare, che | lontano dalle parti interessate, et che si trovano insieme | all’armi può da un momento all’altro ricever alteratione. | Come par che la cosa vadi secreta; così si parla a Brus-|seles in publico d’una suspension d’armi; in oltre perché | il Weston, come già deve esser informata la Serenità vostra ha | ispedit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o tanto a Mansfelt, che a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et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d | altri che sono interessati per saper li loro aggravii, et | le loro pretensioni; parendo, che ’l </w:t>
      </w:r>
      <w:r w:rsidR="005F0D08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e della Gran | Bertagna vogli, che tutto si accomodi unitamente senza | separatione di quelli, che nel Palatinato hanno tenuto | il partito del Re suo genero. Chi mi ha detto questo tanto non mi ha parlato di chi ha havuto interesse nelli | affari di Bohemia. |</w:t>
      </w:r>
    </w:p>
    <w:p w14:paraId="52EC080B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5r /</w:t>
      </w:r>
    </w:p>
    <w:p w14:paraId="43FD66F0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baron di Donà con haver veduta la lettera diretta al suo | Re della Serenità vostra si è assicurato di quello che stava in | dubio, et consolato di veder segni evidenti dell’amor | che el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3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orta alla riputatione, et all’interesse | del mio signore. Gratie etc. |</w:t>
      </w:r>
    </w:p>
    <w:p w14:paraId="6B62CFF7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D11B3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3 giugno 1622 |</w:t>
      </w:r>
    </w:p>
    <w:p w14:paraId="190DB06D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3D35F5D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5A258522" w14:textId="77777777" w:rsidR="004A1967" w:rsidRPr="00D13166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>Christofforo Suriano |</w:t>
      </w:r>
    </w:p>
    <w:p w14:paraId="6C715A7E" w14:textId="77777777" w:rsidR="004A1967" w:rsidRPr="00D13166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0711B4A1" w14:textId="77777777" w:rsidR="003E0D03" w:rsidRPr="00D13166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t>/ 135v</w:t>
      </w:r>
      <w:r w:rsidR="003E0D03" w:rsidRPr="00D131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42F40262" w14:textId="77777777" w:rsidR="003E0D03" w:rsidRPr="00D13166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24329111" w14:textId="77777777" w:rsidR="003E0D03" w:rsidRPr="00D13166" w:rsidRDefault="003E0D03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53A97840" w14:textId="58392137" w:rsidR="004A1967" w:rsidRPr="00D13166" w:rsidRDefault="003E0D03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13166">
        <w:rPr>
          <w:rFonts w:ascii="Times New Roman" w:hAnsi="Times New Roman" w:cs="Times New Roman"/>
          <w:bCs/>
          <w:sz w:val="24"/>
          <w:szCs w:val="24"/>
          <w:lang w:val="fr-FR"/>
        </w:rPr>
        <w:lastRenderedPageBreak/>
        <w:t xml:space="preserve">/ </w:t>
      </w:r>
      <w:r w:rsidR="004A1967" w:rsidRPr="00D13166">
        <w:rPr>
          <w:rFonts w:ascii="Times New Roman" w:hAnsi="Times New Roman" w:cs="Times New Roman"/>
          <w:bCs/>
          <w:sz w:val="24"/>
          <w:szCs w:val="24"/>
          <w:lang w:val="fr-FR"/>
        </w:rPr>
        <w:t>136r /</w:t>
      </w:r>
    </w:p>
    <w:p w14:paraId="627A38D6" w14:textId="77777777" w:rsidR="003E0D03" w:rsidRPr="00984289" w:rsidRDefault="003E0D03" w:rsidP="003E0D03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1FFD227E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20EE59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6v /</w:t>
      </w:r>
    </w:p>
    <w:p w14:paraId="0364BD7A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4AC5AF6F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1CE8256B" w14:textId="674737BA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397 fin 398</w:t>
      </w:r>
      <w:r w:rsidR="00BA757F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0F04986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87560D" w14:textId="6AD6179A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1CFCDAF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6vC /</w:t>
      </w:r>
    </w:p>
    <w:p w14:paraId="2B69BA1C" w14:textId="77777777" w:rsidR="004A1967" w:rsidRPr="00B32F62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 13 zugno 162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215965F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397 replicate 30 detto. </w:t>
      </w: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| </w:t>
      </w:r>
    </w:p>
    <w:p w14:paraId="613677F4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1A4A363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3A4728">
        <w:rPr>
          <w:rFonts w:ascii="Times New Roman" w:hAnsi="Times New Roman" w:cs="Times New Roman"/>
          <w:bCs/>
          <w:sz w:val="24"/>
          <w:szCs w:val="24"/>
          <w:lang w:val="en-GB"/>
        </w:rPr>
        <w:t>L. C. R. |</w:t>
      </w:r>
    </w:p>
    <w:p w14:paraId="241CB4FB" w14:textId="77777777" w:rsidR="004A1967" w:rsidRPr="003A4728" w:rsidRDefault="004A1967" w:rsidP="004A1967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en-GB"/>
        </w:rPr>
      </w:pPr>
    </w:p>
    <w:p w14:paraId="2B789E96" w14:textId="77777777" w:rsidR="0048045B" w:rsidRPr="003A4728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  <w:sectPr w:rsidR="0048045B" w:rsidRPr="003A4728" w:rsidSect="00F5150C">
          <w:headerReference w:type="default" r:id="rId12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577A9E17" w14:textId="77777777" w:rsidR="00DB6558" w:rsidRPr="003A4728" w:rsidRDefault="00DB6558" w:rsidP="00DB6558">
      <w:pPr>
        <w:pStyle w:val="Header"/>
        <w:rPr>
          <w:lang w:val="en-GB"/>
        </w:rPr>
      </w:pPr>
      <w:r w:rsidRPr="003A4728">
        <w:rPr>
          <w:lang w:val="en-GB"/>
        </w:rPr>
        <w:lastRenderedPageBreak/>
        <w:t>/START LETTER/</w:t>
      </w:r>
    </w:p>
    <w:p w14:paraId="5A86E225" w14:textId="28CFC7B8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3A4728">
        <w:rPr>
          <w:rFonts w:ascii="Times New Roman" w:hAnsi="Times New Roman" w:cs="Times New Roman"/>
          <w:lang w:val="en-GB"/>
        </w:rPr>
        <w:t xml:space="preserve"> </w:t>
      </w:r>
      <w:r w:rsidR="006D0A88">
        <w:rPr>
          <w:rFonts w:ascii="Times New Roman" w:hAnsi="Times New Roman" w:cs="Times New Roman"/>
        </w:rPr>
        <w:t xml:space="preserve">n. </w:t>
      </w:r>
      <w:r w:rsidRPr="00B32F62">
        <w:rPr>
          <w:rFonts w:ascii="Times New Roman" w:hAnsi="Times New Roman" w:cs="Times New Roman"/>
        </w:rPr>
        <w:t>40</w:t>
      </w:r>
    </w:p>
    <w:p w14:paraId="039E9BE8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3 giugno 1622, L’Aia (</w:t>
      </w:r>
      <w:r w:rsidRPr="00B32F62">
        <w:rPr>
          <w:rFonts w:ascii="Times New Roman" w:hAnsi="Times New Roman" w:cs="Times New Roman"/>
          <w:bCs/>
        </w:rPr>
        <w:t>cc. 137r-138v, 145r-146v</w:t>
      </w:r>
      <w:r w:rsidRPr="00B32F62">
        <w:rPr>
          <w:rFonts w:ascii="Times New Roman" w:hAnsi="Times New Roman" w:cs="Times New Roman"/>
        </w:rPr>
        <w:t>)</w:t>
      </w:r>
    </w:p>
    <w:p w14:paraId="76CFCD6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D08A6A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37r /</w:t>
      </w:r>
    </w:p>
    <w:p w14:paraId="6FEDA58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0AF46F4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398 comincia 397 | </w:t>
      </w:r>
    </w:p>
    <w:p w14:paraId="5E5EEAC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A63017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433CB64F" w14:textId="154AC133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oppo varie consulte, et vedendosi qui, che ’l conte Henrico di | Bergh non si muoveva dal posto presto presso Reinbergh | hanno questi signori deliberato, che ’l Principe partisse alla | volta di Emerich, et Rees deliberando per allhora sotto a | sua carica sessanta compagnie d’infanteria, et dodici | di cavallaria. Partì giovedì passato con doi colonelli | uno francese, et l’altro inglese. Et questo a fine di | divertir l’armi di detto Conte, et salvar se potranno | le piazze di Lip, et di Ham, sendoci avviso esser questa | batuta dall’inimico; ma non si sa ancor</w:t>
      </w:r>
      <w:r w:rsidR="005F0D08" w:rsidRPr="00B32F62">
        <w:rPr>
          <w:rFonts w:ascii="Times New Roman" w:hAnsi="Times New Roman" w:cs="Times New Roman"/>
        </w:rPr>
        <w:t>ché</w:t>
      </w:r>
      <w:r w:rsidRPr="00B32F62">
        <w:rPr>
          <w:rFonts w:ascii="Times New Roman" w:hAnsi="Times New Roman" w:cs="Times New Roman"/>
        </w:rPr>
        <w:t xml:space="preserve"> sia presa. | </w:t>
      </w:r>
    </w:p>
    <w:p w14:paraId="0B2ABA76" w14:textId="7BF69C1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ppresso la partita del signor principe Henrico si è fatto venir | all’Haya il General</w:t>
      </w:r>
      <w:r w:rsidRPr="00B32F62">
        <w:rPr>
          <w:rStyle w:val="FootnoteReference"/>
          <w:rFonts w:ascii="Times New Roman" w:hAnsi="Times New Roman" w:cs="Times New Roman"/>
        </w:rPr>
        <w:footnoteReference w:id="435"/>
      </w:r>
      <w:r w:rsidRPr="00B32F62">
        <w:rPr>
          <w:rFonts w:ascii="Times New Roman" w:hAnsi="Times New Roman" w:cs="Times New Roman"/>
        </w:rPr>
        <w:t xml:space="preserve"> dell’artiglieria, il qual questa | mattina è partito verso Dordrecht per far caricar | artiglieria, et altre amunitioni. Altri ordini anco | si sono dati per incaminar tutto quello, ch’è necessario | per far campagna</w:t>
      </w:r>
      <w:r w:rsidR="00367109" w:rsidRPr="00B32F62">
        <w:rPr>
          <w:rFonts w:ascii="Times New Roman" w:hAnsi="Times New Roman" w:cs="Times New Roman"/>
        </w:rPr>
        <w:t>. D</w:t>
      </w:r>
      <w:r w:rsidRPr="00B32F62">
        <w:rPr>
          <w:rFonts w:ascii="Times New Roman" w:hAnsi="Times New Roman" w:cs="Times New Roman"/>
        </w:rPr>
        <w:t xml:space="preserve">isegnando il signor principe Mauritio | partir anc’egli con il resto delli officiali maggiori | ma si tiene per fermo, che vorrà sentir quello farà | il marchese Spinola. | </w:t>
      </w:r>
    </w:p>
    <w:p w14:paraId="013FF878" w14:textId="53C10473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 Brabant a Lovanio, a Malines, et altre piazze hanno | Spagnuoli fatto metter presidio di cavallaria, et in-|fanteria a fine di evitar altra scorreria, che volessero | far far li signori Stati</w:t>
      </w:r>
      <w:r w:rsidR="00367109" w:rsidRPr="00B32F62">
        <w:rPr>
          <w:rFonts w:ascii="Times New Roman" w:hAnsi="Times New Roman" w:cs="Times New Roman"/>
        </w:rPr>
        <w:t>. C</w:t>
      </w:r>
      <w:r w:rsidRPr="00B32F62">
        <w:rPr>
          <w:rFonts w:ascii="Times New Roman" w:hAnsi="Times New Roman" w:cs="Times New Roman"/>
        </w:rPr>
        <w:t xml:space="preserve">h’è appunto uno dei beneficii | aspettati da questa parte di far che spendino Spagnuoli | necessariamente in quella parte senza gran profito. | </w:t>
      </w:r>
    </w:p>
    <w:p w14:paraId="0E2BBE8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alche doi o tre dì quelli Brabant sono</w:t>
      </w:r>
      <w:r w:rsidRPr="00B32F62">
        <w:rPr>
          <w:rStyle w:val="FootnoteReference"/>
          <w:rFonts w:ascii="Times New Roman" w:hAnsi="Times New Roman" w:cs="Times New Roman"/>
        </w:rPr>
        <w:footnoteReference w:id="436"/>
      </w:r>
      <w:r w:rsidRPr="00B32F62">
        <w:rPr>
          <w:rFonts w:ascii="Times New Roman" w:hAnsi="Times New Roman" w:cs="Times New Roman"/>
        </w:rPr>
        <w:t xml:space="preserve"> venuti qui per | accordar la contributione; ma si crede, che pochi | </w:t>
      </w:r>
    </w:p>
    <w:p w14:paraId="3F391DF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137v / </w:t>
      </w:r>
    </w:p>
    <w:p w14:paraId="0D3F07F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tri veniranno, et che a questi ancora sarà prohibito il dar | detta contributione. | </w:t>
      </w:r>
    </w:p>
    <w:p w14:paraId="4621B406" w14:textId="11832D3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principe Henrico prima del suo partire è stato concesso da questi | signori di goder la confiscatione della signoria di Wassonher principal | signoria in questo Paese, et di dove ne sono uscite molte delle | più principali famiglie della nobiltà, et è di ragione del | principe di Ligni suddito dei serenissimi arciduchi. A questo | anco è annesso la signoria di Catuich, et un’altra. Tutto | godrà f</w:t>
      </w:r>
      <w:r w:rsidR="005F0D08" w:rsidRPr="00B32F62">
        <w:rPr>
          <w:rFonts w:ascii="Times New Roman" w:hAnsi="Times New Roman" w:cs="Times New Roman"/>
        </w:rPr>
        <w:t>inché</w:t>
      </w:r>
      <w:r w:rsidRPr="00B32F62">
        <w:rPr>
          <w:rFonts w:ascii="Times New Roman" w:hAnsi="Times New Roman" w:cs="Times New Roman"/>
        </w:rPr>
        <w:t xml:space="preserve"> durarà la guerra. Così è espresso nella | concessione. | </w:t>
      </w:r>
    </w:p>
    <w:p w14:paraId="1604187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l’incontro tutti li beni del signor principe Mauritio, et di casa di | Nassau restano dalla parte dei Spagnuoli confiscati, et | il stabile nobilissimo della famiglia, ch’è in Brusseles serve | al presente in parte per fonderia di artiglierie. | </w:t>
      </w:r>
    </w:p>
    <w:p w14:paraId="362BF96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ando qui aggiunta la traduttione in sostanza del nuovo | placart fatto per l’errettione della Compagnia dell’Indie | Occidentali, sendosi venerdì risoluto, ch’ella vadi avanti | et che in essa resti incorporato il trafico dei sali | ancorché la città di Hoorn, et quella di Edam, che hanno | sempre contrastato, l’habbino ricusato: tuttavia | havendo li signori Stati fatta ogni diligenza</w:t>
      </w:r>
      <w:r w:rsidRPr="00B32F62">
        <w:rPr>
          <w:rStyle w:val="FootnoteReference"/>
          <w:rFonts w:ascii="Times New Roman" w:hAnsi="Times New Roman" w:cs="Times New Roman"/>
        </w:rPr>
        <w:footnoteReference w:id="437"/>
      </w:r>
      <w:r w:rsidRPr="00B32F62">
        <w:rPr>
          <w:rFonts w:ascii="Times New Roman" w:hAnsi="Times New Roman" w:cs="Times New Roman"/>
        </w:rPr>
        <w:t xml:space="preserve"> per condurle | amorevolmente al dovere, et stando ferme nella sua | pretensione et superstitione di non voler che s’incorpori</w:t>
      </w:r>
      <w:r w:rsidRPr="00B32F62">
        <w:rPr>
          <w:rStyle w:val="FootnoteReference"/>
          <w:rFonts w:ascii="Times New Roman" w:hAnsi="Times New Roman" w:cs="Times New Roman"/>
        </w:rPr>
        <w:footnoteReference w:id="438"/>
      </w:r>
      <w:r w:rsidRPr="00B32F62">
        <w:rPr>
          <w:rFonts w:ascii="Times New Roman" w:hAnsi="Times New Roman" w:cs="Times New Roman"/>
        </w:rPr>
        <w:t xml:space="preserve"> | tal materia nella Compagnia, et di non voler far guerra | sendo li traficanti de’ sali per maggior parte anabatisti | hanno sue Eccelenze fatto cuore, et li hanno lasciati | fuori. Il termine per sottoscriver alla depositione del | </w:t>
      </w:r>
    </w:p>
    <w:p w14:paraId="500BD2A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38r /</w:t>
      </w:r>
    </w:p>
    <w:p w14:paraId="709C987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denaro è prefisso a quelli del Paese fino tutto luglio, et | alli forestieri fino tutto settembre prossimi. Il signor principe | Mauritio ha portato, come si suol dir di peso questo | negotio, et ha tentato di far venir le città tutte di Ho-|landa ad una buona risolutione in capo a molti anni | che se ne tratta, et tre continuati, che si è ripreso per le | mani; et soliciterà vederne la perfettione. | </w:t>
      </w:r>
    </w:p>
    <w:p w14:paraId="42922AF4" w14:textId="73355FC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i sono qui avvisi molto cattivi del re di Polonia, che | vengono scritti di Prussia, che quella Maestà sia in gran | pericolo di esser deposta dalla Corona; sendosi</w:t>
      </w:r>
      <w:r w:rsidRPr="00B32F62">
        <w:rPr>
          <w:rStyle w:val="FootnoteReference"/>
          <w:rFonts w:ascii="Times New Roman" w:hAnsi="Times New Roman" w:cs="Times New Roman"/>
        </w:rPr>
        <w:footnoteReference w:id="439"/>
      </w:r>
      <w:r w:rsidRPr="00B32F62">
        <w:rPr>
          <w:rFonts w:ascii="Times New Roman" w:hAnsi="Times New Roman" w:cs="Times New Roman"/>
        </w:rPr>
        <w:t xml:space="preserve"> amuti-|nati molti della nobiltà, del popolo, et della solda-|tesca in numero di quaranta milla in circa, che habbino | fatto una Dieta chiamata da essi Colo, che precide | al Racas nome di altra Dieta che sempre è contra | il Re, et che in quella habbino statuito, che ’l Re sia | deposto; che fino siano stati proposti tre per | elegger uno alla successione della Corona</w:t>
      </w:r>
      <w:r w:rsidR="00367109" w:rsidRPr="00B32F62">
        <w:rPr>
          <w:rFonts w:ascii="Times New Roman" w:hAnsi="Times New Roman" w:cs="Times New Roman"/>
        </w:rPr>
        <w:t>. I</w:t>
      </w:r>
      <w:r w:rsidRPr="00B32F62">
        <w:rPr>
          <w:rFonts w:ascii="Times New Roman" w:hAnsi="Times New Roman" w:cs="Times New Roman"/>
        </w:rPr>
        <w:t xml:space="preserve">l re di | Svetia, quello di Bohemia, et il marchese elettore | di Brandemburgh; che il Re si armava, et | già haveva con l’assistenza di altri, che tenevano | il suo partito levati da circa trenta milla Cosacchi; | che havesso ispediti tre ambasciatori al re di Svetia | per trattar pace con lui; et che da per tutto le cose | caminavano in quel Regno con gran sospetti. | Tanto scrivo riverentemente per rincontro dei più sicuri | avvisi che vostra Serenità havesse da luochi proprii, quando | queste fossero promulgationi forse con artificio. | </w:t>
      </w:r>
    </w:p>
    <w:p w14:paraId="7C86BA1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38v /</w:t>
      </w:r>
    </w:p>
    <w:p w14:paraId="579EE4D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e lettere della Serenità vostra dei 14 del passato hanno trovato partito | il signor di Rocalaura già più di tre settimane sono, et | m’è caro, che habbi incontrato col commandamento il | desiderio di lei. | </w:t>
      </w:r>
    </w:p>
    <w:p w14:paraId="05BD108D" w14:textId="13D0A2DF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entre stavo per terminar la presente mi capita il dispaccio | mio ordinario, con le lettere della Serenità vostra de’ 28 del | passato delle quali, et della copia della lettera scritta | all’eccellentissimo signor ambasciator Lando mi valerò per informatione, | et per sostener quello che desidera che sia conosciuto | haver ella fatto servitio al re di Bohemia quanto | è stato conosciuto proprio colla condotta del conte | di Mansfelt</w:t>
      </w:r>
      <w:r w:rsidR="00367109" w:rsidRPr="00B32F62">
        <w:rPr>
          <w:rFonts w:ascii="Times New Roman" w:hAnsi="Times New Roman" w:cs="Times New Roman"/>
        </w:rPr>
        <w:t>. E</w:t>
      </w:r>
      <w:r w:rsidRPr="00B32F62">
        <w:rPr>
          <w:rFonts w:ascii="Times New Roman" w:hAnsi="Times New Roman" w:cs="Times New Roman"/>
        </w:rPr>
        <w:t>t lo farò secondo che mi sarà data | materia di parlare</w:t>
      </w:r>
      <w:r w:rsidRPr="00B32F62">
        <w:rPr>
          <w:rStyle w:val="FootnoteReference"/>
          <w:rFonts w:ascii="Times New Roman" w:hAnsi="Times New Roman" w:cs="Times New Roman"/>
        </w:rPr>
        <w:footnoteReference w:id="440"/>
      </w:r>
      <w:r w:rsidRPr="00B32F62">
        <w:rPr>
          <w:rFonts w:ascii="Times New Roman" w:hAnsi="Times New Roman" w:cs="Times New Roman"/>
        </w:rPr>
        <w:t xml:space="preserve">. | </w:t>
      </w:r>
    </w:p>
    <w:p w14:paraId="4130B6E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arà qui aggiunta la copia della tradutione del viaggio del signor principe Henrico | et della finta rimonstranza all’Infanta | Gratie etc</w:t>
      </w:r>
      <w:r w:rsidRPr="00B32F62">
        <w:rPr>
          <w:rStyle w:val="FootnoteReference"/>
          <w:rFonts w:ascii="Times New Roman" w:hAnsi="Times New Roman" w:cs="Times New Roman"/>
        </w:rPr>
        <w:footnoteReference w:id="441"/>
      </w:r>
      <w:r w:rsidRPr="00B32F62">
        <w:rPr>
          <w:rFonts w:ascii="Times New Roman" w:hAnsi="Times New Roman" w:cs="Times New Roman"/>
        </w:rPr>
        <w:t>. |</w:t>
      </w:r>
    </w:p>
    <w:p w14:paraId="04E5B94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C0187D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13 giugno 1621 |</w:t>
      </w:r>
    </w:p>
    <w:p w14:paraId="61C56C5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6DDB389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, et devotissimo servitore | </w:t>
      </w:r>
    </w:p>
    <w:p w14:paraId="0E1644DC" w14:textId="77777777" w:rsidR="0048045B" w:rsidRPr="00F618C1" w:rsidRDefault="0048045B" w:rsidP="0048045B">
      <w:pPr>
        <w:outlineLvl w:val="0"/>
        <w:rPr>
          <w:rFonts w:ascii="Times New Roman" w:hAnsi="Times New Roman" w:cs="Times New Roman"/>
        </w:rPr>
      </w:pPr>
      <w:r w:rsidRPr="00F618C1">
        <w:rPr>
          <w:rFonts w:ascii="Times New Roman" w:hAnsi="Times New Roman" w:cs="Times New Roman"/>
        </w:rPr>
        <w:t xml:space="preserve">Christofforo Suriano | </w:t>
      </w:r>
    </w:p>
    <w:p w14:paraId="075C5D27" w14:textId="77777777" w:rsidR="0048045B" w:rsidRPr="00F618C1" w:rsidRDefault="0048045B" w:rsidP="0048045B">
      <w:pPr>
        <w:outlineLvl w:val="0"/>
        <w:rPr>
          <w:rFonts w:ascii="Times New Roman" w:hAnsi="Times New Roman" w:cs="Times New Roman"/>
        </w:rPr>
      </w:pPr>
    </w:p>
    <w:p w14:paraId="7F8144EB" w14:textId="77777777" w:rsidR="00DB53A3" w:rsidRPr="00F618C1" w:rsidRDefault="0048045B" w:rsidP="0048045B">
      <w:pPr>
        <w:outlineLvl w:val="0"/>
        <w:rPr>
          <w:rFonts w:ascii="Times New Roman" w:hAnsi="Times New Roman" w:cs="Times New Roman"/>
        </w:rPr>
      </w:pPr>
      <w:r w:rsidRPr="00F618C1">
        <w:rPr>
          <w:rFonts w:ascii="Times New Roman" w:hAnsi="Times New Roman" w:cs="Times New Roman"/>
        </w:rPr>
        <w:t>/ 145r</w:t>
      </w:r>
      <w:r w:rsidR="00DB53A3" w:rsidRPr="00F618C1">
        <w:rPr>
          <w:rFonts w:ascii="Times New Roman" w:hAnsi="Times New Roman" w:cs="Times New Roman"/>
        </w:rPr>
        <w:t>/</w:t>
      </w:r>
    </w:p>
    <w:p w14:paraId="2D996214" w14:textId="543355CA" w:rsidR="00DB53A3" w:rsidRPr="00F618C1" w:rsidRDefault="00DB53A3" w:rsidP="0048045B">
      <w:pPr>
        <w:outlineLvl w:val="0"/>
        <w:rPr>
          <w:rFonts w:ascii="Times New Roman" w:hAnsi="Times New Roman" w:cs="Times New Roman"/>
        </w:rPr>
      </w:pPr>
      <w:r w:rsidRPr="00F618C1">
        <w:rPr>
          <w:rFonts w:ascii="Times New Roman" w:hAnsi="Times New Roman" w:cs="Times New Roman"/>
        </w:rPr>
        <w:t>Cut page</w:t>
      </w:r>
    </w:p>
    <w:p w14:paraId="7D6E619A" w14:textId="44F9E0E2" w:rsidR="0048045B" w:rsidRPr="00F618C1" w:rsidRDefault="00DB53A3" w:rsidP="0048045B">
      <w:pPr>
        <w:outlineLvl w:val="0"/>
        <w:rPr>
          <w:rFonts w:ascii="Times New Roman" w:hAnsi="Times New Roman" w:cs="Times New Roman"/>
        </w:rPr>
      </w:pPr>
      <w:r w:rsidRPr="00F618C1">
        <w:rPr>
          <w:rFonts w:ascii="Times New Roman" w:hAnsi="Times New Roman" w:cs="Times New Roman"/>
        </w:rPr>
        <w:t>/ 145</w:t>
      </w:r>
      <w:r w:rsidR="0048045B" w:rsidRPr="00F618C1">
        <w:rPr>
          <w:rFonts w:ascii="Times New Roman" w:hAnsi="Times New Roman" w:cs="Times New Roman"/>
        </w:rPr>
        <w:t>v /</w:t>
      </w:r>
    </w:p>
    <w:p w14:paraId="47CFF89F" w14:textId="77777777" w:rsidR="00DB53A3" w:rsidRPr="00F618C1" w:rsidRDefault="00DB53A3" w:rsidP="00DB53A3">
      <w:pPr>
        <w:outlineLvl w:val="0"/>
        <w:rPr>
          <w:rFonts w:ascii="Times New Roman" w:hAnsi="Times New Roman" w:cs="Times New Roman"/>
        </w:rPr>
      </w:pPr>
      <w:r w:rsidRPr="00F618C1">
        <w:rPr>
          <w:rFonts w:ascii="Times New Roman" w:hAnsi="Times New Roman" w:cs="Times New Roman"/>
        </w:rPr>
        <w:t>Cut page</w:t>
      </w:r>
    </w:p>
    <w:p w14:paraId="2BA36296" w14:textId="77777777" w:rsidR="0048045B" w:rsidRPr="00F618C1" w:rsidRDefault="0048045B" w:rsidP="0048045B">
      <w:pPr>
        <w:outlineLvl w:val="0"/>
        <w:rPr>
          <w:rFonts w:ascii="Times New Roman" w:hAnsi="Times New Roman" w:cs="Times New Roman"/>
        </w:rPr>
      </w:pPr>
    </w:p>
    <w:p w14:paraId="3609DDC6" w14:textId="77777777" w:rsidR="0048045B" w:rsidRPr="00F618C1" w:rsidRDefault="0048045B" w:rsidP="0048045B">
      <w:pPr>
        <w:outlineLvl w:val="0"/>
        <w:rPr>
          <w:rFonts w:ascii="Times New Roman" w:hAnsi="Times New Roman" w:cs="Times New Roman"/>
        </w:rPr>
      </w:pPr>
      <w:r w:rsidRPr="00F618C1">
        <w:rPr>
          <w:rFonts w:ascii="Times New Roman" w:hAnsi="Times New Roman" w:cs="Times New Roman"/>
        </w:rPr>
        <w:t>/ 146r /</w:t>
      </w:r>
    </w:p>
    <w:p w14:paraId="338DC122" w14:textId="0C04A12A" w:rsidR="0048045B" w:rsidRPr="00F618C1" w:rsidRDefault="00637A1F" w:rsidP="0048045B">
      <w:pPr>
        <w:outlineLvl w:val="0"/>
        <w:rPr>
          <w:rFonts w:ascii="Times New Roman" w:hAnsi="Times New Roman" w:cs="Times New Roman"/>
          <w:i/>
        </w:rPr>
      </w:pPr>
      <w:r w:rsidRPr="00F618C1">
        <w:rPr>
          <w:rFonts w:ascii="Times New Roman" w:hAnsi="Times New Roman" w:cs="Times New Roman"/>
          <w:b/>
          <w:bCs/>
        </w:rPr>
        <w:t>Blank page</w:t>
      </w:r>
    </w:p>
    <w:p w14:paraId="603704C6" w14:textId="77777777" w:rsidR="0048045B" w:rsidRPr="00F618C1" w:rsidRDefault="0048045B" w:rsidP="0048045B">
      <w:pPr>
        <w:outlineLvl w:val="0"/>
        <w:rPr>
          <w:rFonts w:ascii="Times New Roman" w:hAnsi="Times New Roman" w:cs="Times New Roman"/>
        </w:rPr>
      </w:pPr>
    </w:p>
    <w:p w14:paraId="39BF0E73" w14:textId="77777777" w:rsidR="0048045B" w:rsidRPr="00F618C1" w:rsidRDefault="0048045B" w:rsidP="0048045B">
      <w:pPr>
        <w:outlineLvl w:val="0"/>
        <w:rPr>
          <w:rFonts w:ascii="Times New Roman" w:hAnsi="Times New Roman" w:cs="Times New Roman"/>
        </w:rPr>
      </w:pPr>
      <w:r w:rsidRPr="00F618C1">
        <w:rPr>
          <w:rFonts w:ascii="Times New Roman" w:hAnsi="Times New Roman" w:cs="Times New Roman"/>
        </w:rPr>
        <w:t>/ 146v /</w:t>
      </w:r>
    </w:p>
    <w:p w14:paraId="719A288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4212435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conda</w:t>
      </w:r>
      <w:r w:rsidRPr="00B32F62">
        <w:rPr>
          <w:rStyle w:val="FootnoteReference"/>
          <w:rFonts w:ascii="Times New Roman" w:hAnsi="Times New Roman" w:cs="Times New Roman"/>
        </w:rPr>
        <w:footnoteReference w:id="442"/>
      </w:r>
      <w:r w:rsidRPr="00B32F62">
        <w:rPr>
          <w:rFonts w:ascii="Times New Roman" w:hAnsi="Times New Roman" w:cs="Times New Roman"/>
        </w:rPr>
        <w:t xml:space="preserve"> | </w:t>
      </w:r>
    </w:p>
    <w:p w14:paraId="51AF7C7C" w14:textId="11AD43E1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398 comincia 397</w:t>
      </w:r>
      <w:r w:rsidR="001548E8">
        <w:rPr>
          <w:rStyle w:val="FootnoteReference"/>
          <w:rFonts w:ascii="Times New Roman" w:hAnsi="Times New Roman" w:cs="Times New Roman"/>
        </w:rPr>
        <w:footnoteReference w:id="443"/>
      </w:r>
      <w:r w:rsidRPr="00B32F62">
        <w:rPr>
          <w:rFonts w:ascii="Times New Roman" w:hAnsi="Times New Roman" w:cs="Times New Roman"/>
        </w:rPr>
        <w:t xml:space="preserve"> | </w:t>
      </w:r>
    </w:p>
    <w:p w14:paraId="68B5BBB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lastRenderedPageBreak/>
        <w:t>Regesto antico</w:t>
      </w:r>
    </w:p>
    <w:p w14:paraId="1EEF148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6vC /</w:t>
      </w:r>
    </w:p>
    <w:p w14:paraId="54F2551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ya 13 zugno 1622 | </w:t>
      </w:r>
    </w:p>
    <w:p w14:paraId="6FB7C82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398 ricevute 30 detto | </w:t>
      </w:r>
    </w:p>
    <w:p w14:paraId="78861D6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C22590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C. R |</w:t>
      </w:r>
    </w:p>
    <w:p w14:paraId="5CBE10F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29DF97A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017868B5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41</w:t>
      </w:r>
    </w:p>
    <w:p w14:paraId="0355A1C1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40 (cc. 139r-140v)</w:t>
      </w:r>
    </w:p>
    <w:p w14:paraId="072B23D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D0B387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39r /</w:t>
      </w:r>
    </w:p>
    <w:p w14:paraId="5283250D" w14:textId="180BCE2B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i Stati Generali de’ Paesi Bassi Uniti a tutti quelli che vederanno | o sentiranno legger le presenti salute; </w:t>
      </w:r>
      <w:r w:rsidR="00A37EB3" w:rsidRPr="00B32F62">
        <w:rPr>
          <w:rFonts w:ascii="Times New Roman" w:hAnsi="Times New Roman" w:cs="Times New Roman"/>
        </w:rPr>
        <w:t>h</w:t>
      </w:r>
      <w:r w:rsidRPr="00B32F62">
        <w:rPr>
          <w:rFonts w:ascii="Times New Roman" w:hAnsi="Times New Roman" w:cs="Times New Roman"/>
        </w:rPr>
        <w:t>avendo noi doppo | matura deliberatione et consiglio fatto conchiuder per il | profitto delle Provincie et per l’avantaggio dei buoni sudditi | d’esse</w:t>
      </w:r>
      <w:r w:rsidRPr="00B32F62">
        <w:rPr>
          <w:rStyle w:val="FootnoteReference"/>
          <w:rFonts w:ascii="Times New Roman" w:hAnsi="Times New Roman" w:cs="Times New Roman"/>
        </w:rPr>
        <w:footnoteReference w:id="444"/>
      </w:r>
      <w:r w:rsidRPr="00B32F62">
        <w:rPr>
          <w:rFonts w:ascii="Times New Roman" w:hAnsi="Times New Roman" w:cs="Times New Roman"/>
        </w:rPr>
        <w:t xml:space="preserve"> una Compagnia et trafico in questi Paesi Bassi verso | l’Indie Occidentali Affrica</w:t>
      </w:r>
      <w:r w:rsidRPr="00B32F62">
        <w:rPr>
          <w:rStyle w:val="FootnoteReference"/>
          <w:rFonts w:ascii="Times New Roman" w:hAnsi="Times New Roman" w:cs="Times New Roman"/>
        </w:rPr>
        <w:footnoteReference w:id="445"/>
      </w:r>
      <w:r w:rsidRPr="00B32F62">
        <w:rPr>
          <w:rFonts w:ascii="Times New Roman" w:hAnsi="Times New Roman" w:cs="Times New Roman"/>
        </w:rPr>
        <w:t xml:space="preserve"> et altri luochi posti nelle | nostri precedente placcart de’ 9 di giugnio nell’|anno 1621 con prohibitione che neusciuno</w:t>
      </w:r>
      <w:r w:rsidRPr="00B32F62">
        <w:rPr>
          <w:rStyle w:val="FootnoteReference"/>
          <w:rFonts w:ascii="Times New Roman" w:hAnsi="Times New Roman" w:cs="Times New Roman"/>
        </w:rPr>
        <w:footnoteReference w:id="446"/>
      </w:r>
      <w:r w:rsidRPr="00B32F62">
        <w:rPr>
          <w:rFonts w:ascii="Times New Roman" w:hAnsi="Times New Roman" w:cs="Times New Roman"/>
        </w:rPr>
        <w:t xml:space="preserve"> delli | nati o habitanti di questi paesi possi durante il tempo | di 24 anni doppo il primo di luglio prossimo navigar | o negotiar fra le medesime limiti, eccetti solo quelli alli | quali nella licenza conceduta alla detta Compagnia | è permesso</w:t>
      </w:r>
      <w:r w:rsidRPr="00B32F62">
        <w:rPr>
          <w:rStyle w:val="FootnoteReference"/>
          <w:rFonts w:ascii="Times New Roman" w:hAnsi="Times New Roman" w:cs="Times New Roman"/>
        </w:rPr>
        <w:footnoteReference w:id="447"/>
      </w:r>
      <w:r w:rsidRPr="00B32F62">
        <w:rPr>
          <w:rFonts w:ascii="Times New Roman" w:hAnsi="Times New Roman" w:cs="Times New Roman"/>
        </w:rPr>
        <w:t xml:space="preserve"> di poter navigare per sale verso il ponto | del Reii sotto conditione dell’ordine da noi sopra questo | conchiuso o ancora da ponersi, et havendo noi considerato | il negotio puntualmente per il servizio del Paese, et vantaggio | della detta Compagnia havemo trovato utile et necessario | che la detta navigatione per sale verso il ponto del | Reii sia incorporata alla detta Compagnia per tanto | restando il nostro placcart delle 9 di giugnio nel suo | intiero havemo ancora prohibito, et interdetto come | per le presenti prohibimo, et interdicemo, che niesciuno | nato o inhabitante di questi paesi né li nati o | inhabitanti</w:t>
      </w:r>
      <w:r w:rsidRPr="00B32F62">
        <w:rPr>
          <w:rStyle w:val="FootnoteReference"/>
          <w:rFonts w:ascii="Times New Roman" w:hAnsi="Times New Roman" w:cs="Times New Roman"/>
        </w:rPr>
        <w:footnoteReference w:id="448"/>
      </w:r>
      <w:r w:rsidRPr="00B32F62">
        <w:rPr>
          <w:rFonts w:ascii="Times New Roman" w:hAnsi="Times New Roman" w:cs="Times New Roman"/>
        </w:rPr>
        <w:t xml:space="preserve"> ancora d’altri qual si sia, regni o | </w:t>
      </w:r>
    </w:p>
    <w:p w14:paraId="0C3149A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139v / </w:t>
      </w:r>
    </w:p>
    <w:p w14:paraId="59E25A2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aesi direttamente o indirettamente potranno navigare verso il | detto ponte per sale se non in nome, et dalla parte | di questa Compagnia</w:t>
      </w:r>
      <w:r w:rsidRPr="00B32F62">
        <w:rPr>
          <w:rStyle w:val="FootnoteReference"/>
          <w:rFonts w:ascii="Times New Roman" w:hAnsi="Times New Roman" w:cs="Times New Roman"/>
        </w:rPr>
        <w:footnoteReference w:id="449"/>
      </w:r>
      <w:r w:rsidRPr="00B32F62">
        <w:rPr>
          <w:rFonts w:ascii="Times New Roman" w:hAnsi="Times New Roman" w:cs="Times New Roman"/>
        </w:rPr>
        <w:t xml:space="preserve"> volendo et ordinando che tutti altri | nati et inhabitanti che al contrario vorranno fare, o | saranno trovati di haver fatto</w:t>
      </w:r>
      <w:r w:rsidRPr="00B32F62">
        <w:rPr>
          <w:rStyle w:val="FootnoteReference"/>
          <w:rFonts w:ascii="Times New Roman" w:hAnsi="Times New Roman" w:cs="Times New Roman"/>
        </w:rPr>
        <w:footnoteReference w:id="450"/>
      </w:r>
      <w:r w:rsidRPr="00B32F62">
        <w:rPr>
          <w:rFonts w:ascii="Times New Roman" w:hAnsi="Times New Roman" w:cs="Times New Roman"/>
        </w:rPr>
        <w:t xml:space="preserve"> perderanno li vasselli | et beni li quali subbito saranno presi, et confiscati | per la detta Compagnia et in caso che tali vasselli o | beni doppo fossero stati venduti o asportati in altri | paesi o porti havemo statuito et ordinato, statuimo | et ordinamo con queste che li aministratori, et partici-|panti habbitanti in questi paesi o havendo qui beni | possino per il valore di essi esser qui convenuti et | essequiti; havemo ancora trovato buono di | prorogar il tempo per venir in questa Compagnia come | facciamo con le presenti per li inhabitanti di questi paesi | sino all’ultimo luglio prossimo stilo nuovo | inclusive, et per li forastieri sino il ultime di settembre | seguente ancora stilo nuova inclusive, ispirato il | qual tempo a nesciuno sarà più lecito di sottosignore | o entrar nella detta Compagnia a fine che tutti quelli | che vorranno ancora venire nella detta Compagnia | durante il detto tempo possino sottosignare o | far sottosignare di sotto alcuni</w:t>
      </w:r>
      <w:r w:rsidRPr="00B32F62">
        <w:rPr>
          <w:rStyle w:val="FootnoteReference"/>
          <w:rFonts w:ascii="Times New Roman" w:hAnsi="Times New Roman" w:cs="Times New Roman"/>
        </w:rPr>
        <w:footnoteReference w:id="451"/>
      </w:r>
      <w:r w:rsidRPr="00B32F62">
        <w:rPr>
          <w:rFonts w:ascii="Times New Roman" w:hAnsi="Times New Roman" w:cs="Times New Roman"/>
        </w:rPr>
        <w:t xml:space="preserve"> dei direttori, a questo | ordinati per tal summa di denari come troveranno | </w:t>
      </w:r>
    </w:p>
    <w:p w14:paraId="5BA9CB5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/ 140r /</w:t>
      </w:r>
    </w:p>
    <w:p w14:paraId="1BEA601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buono per profitar nella detta Compagnia volendo di più | che isperata le prime sei settimane prontamente siano | eletti fatti et constituiti administratori atti</w:t>
      </w:r>
      <w:r w:rsidRPr="00B32F62">
        <w:rPr>
          <w:rStyle w:val="FootnoteReference"/>
          <w:rFonts w:ascii="Times New Roman" w:hAnsi="Times New Roman" w:cs="Times New Roman"/>
        </w:rPr>
        <w:footnoteReference w:id="452"/>
      </w:r>
      <w:r w:rsidRPr="00B32F62">
        <w:rPr>
          <w:rFonts w:ascii="Times New Roman" w:hAnsi="Times New Roman" w:cs="Times New Roman"/>
        </w:rPr>
        <w:t xml:space="preserve"> et | sperimentati, et participanti che haveranno contri-|buito il più in conformità della licenza, et che alhora | li medesimi procederanno prontamente per l’equipaggio | per essequir prestamente et effettuar la conceduta | navigatione, et trafico, et perché volemo che tutto | il sopra detto resti fermo et stabile et sia osservato | in giudicio et fuori havemo richiesto alli Stati | et luochotenenti delle respettive provincie di Gheldria | Sutphen, Hollanda, et Westfrisia, Zelanda | Utrecht, Frisia, Overysel, et Groeminghe, et | paesi anessi con li consigli comessi, o stati deputati | come ancora alli cancelari presidenti, et quelli | della giustitia delli detti paesi, et in oltre commandato | et ordinmati</w:t>
      </w:r>
      <w:r w:rsidRPr="00B32F62">
        <w:rPr>
          <w:rStyle w:val="FootnoteReference"/>
          <w:rFonts w:ascii="Times New Roman" w:hAnsi="Times New Roman" w:cs="Times New Roman"/>
        </w:rPr>
        <w:footnoteReference w:id="453"/>
      </w:r>
      <w:r w:rsidRPr="00B32F62">
        <w:rPr>
          <w:rFonts w:ascii="Times New Roman" w:hAnsi="Times New Roman" w:cs="Times New Roman"/>
        </w:rPr>
        <w:t xml:space="preserve"> come commandiamo, et ordiniamo per | le presenti a tutti li collegii di Amiralità, et amiragli, superiori, colonelli, cornette, et capitani per | mar et per terra con tutti li giudici, et officiali | di ciò essiquire, et far essiquire, et conformar | addesso le sue sentenze non permettendo il contrario | et perché di ciò non possi alcuni pretender | ignoranza richiadamo, et commandiamo, a tutti | </w:t>
      </w:r>
    </w:p>
    <w:p w14:paraId="0973F3A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0v /</w:t>
      </w:r>
    </w:p>
    <w:p w14:paraId="4057C74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i superiori magistrati, officiali, et giudici, di questi Paesi | Uniti a chi appartenirà che faccino publicare queste | in ogni luocho dove è di costume</w:t>
      </w:r>
      <w:r w:rsidRPr="00B32F62">
        <w:rPr>
          <w:rStyle w:val="FootnoteReference"/>
          <w:rFonts w:ascii="Times New Roman" w:hAnsi="Times New Roman" w:cs="Times New Roman"/>
        </w:rPr>
        <w:footnoteReference w:id="454"/>
      </w:r>
      <w:r w:rsidRPr="00B32F62">
        <w:rPr>
          <w:rFonts w:ascii="Times New Roman" w:hAnsi="Times New Roman" w:cs="Times New Roman"/>
        </w:rPr>
        <w:t xml:space="preserve"> far publicationi | havendo noi trovato questo buono per il servitio | del Paese et delli buoni sudditi. Così fatto, et | concluso nell’Assemblea di signori Stati Generali nell’|Haya li dieci di giugnio 1622. | </w:t>
      </w:r>
    </w:p>
    <w:p w14:paraId="0283E42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96D192A" w14:textId="2868EECA" w:rsidR="007F59C7" w:rsidRPr="00B32F62" w:rsidRDefault="007F59C7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0v</w:t>
      </w:r>
      <w:r w:rsidR="00566704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 /</w:t>
      </w:r>
    </w:p>
    <w:p w14:paraId="18D56AD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 |</w:t>
      </w:r>
    </w:p>
    <w:p w14:paraId="4E70817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lacart per la Compagnia | dell’Indie Occidentali | </w:t>
      </w:r>
    </w:p>
    <w:p w14:paraId="4D22938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 n° 398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4282AD2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A3AC9A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C57D761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42</w:t>
      </w:r>
    </w:p>
    <w:p w14:paraId="40EE5C6F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 al n. 40 (cc. 141r-144v)</w:t>
      </w:r>
    </w:p>
    <w:p w14:paraId="135CF10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F9695A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1r /</w:t>
      </w:r>
    </w:p>
    <w:p w14:paraId="7EF8A6F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era descrittione dell’impresa fatta a’ 13 maggio 1622 per l’illustrissimo | et eccellentissimo signor principe Henrico Frederico nato principe d’Oranges | conte di Nassau etc. | </w:t>
      </w:r>
    </w:p>
    <w:p w14:paraId="24298C6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8FCE47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’ 13 maggio 1622 sua Eccellenza partì dall’Haya la mattina a doi hore di | giorno conducendo seco il conte della Vale; il colonello marchese | di Cortumer; il colonello d’Alta Riva; il colonello Morgan; | il colonello Broch; il luocotenente colonel d’Osciant, il | marchese della Mossè con diversi altri arrivando la medesima | sera a Breda, ove era la piazza d’armi dell’infanteria. | </w:t>
      </w:r>
    </w:p>
    <w:p w14:paraId="48D5DC9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’ 14 restò</w:t>
      </w:r>
      <w:r w:rsidRPr="00B32F62">
        <w:rPr>
          <w:rStyle w:val="FootnoteReference"/>
          <w:rFonts w:ascii="Times New Roman" w:hAnsi="Times New Roman" w:cs="Times New Roman"/>
        </w:rPr>
        <w:footnoteReference w:id="455"/>
      </w:r>
      <w:r w:rsidRPr="00B32F62">
        <w:rPr>
          <w:rFonts w:ascii="Times New Roman" w:hAnsi="Times New Roman" w:cs="Times New Roman"/>
        </w:rPr>
        <w:t xml:space="preserve"> a Breda per dar buon ordine al levar delle amunitioni | et altre cose necessarie per detta impresa. | </w:t>
      </w:r>
    </w:p>
    <w:p w14:paraId="4F7D20A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’ 15 la mattina partì di Breda con tre mezi canoni di portata di 24 | lire. Sette pontoni, o barche per far con ponte otto pezzi di ponti | di paglia, intorno vinti, o trenta carra di amunitione, et altre provi-|sioni da guerra. Doi mille trecento fanti, sei cornette di cavallaria | quattro erano di Breda una di Gertrundenbergh, et l’altra di Husden | et tra Breda, et Hoostrater</w:t>
      </w:r>
      <w:r w:rsidRPr="00B32F62">
        <w:rPr>
          <w:rStyle w:val="FootnoteReference"/>
          <w:rFonts w:ascii="Times New Roman" w:hAnsi="Times New Roman" w:cs="Times New Roman"/>
        </w:rPr>
        <w:footnoteReference w:id="456"/>
      </w:r>
      <w:r w:rsidRPr="00B32F62">
        <w:rPr>
          <w:rFonts w:ascii="Times New Roman" w:hAnsi="Times New Roman" w:cs="Times New Roman"/>
        </w:rPr>
        <w:t xml:space="preserve"> arrivavano altre quattro cornette | di Berghen op zoom. A mezo giorno rinfrescato a Richevorssell fino | alle cinque hore doppo mezo giorno si partì di là, et si passò | per un fiume verso Grobendonc marchiando tutta la notte | et sendo </w:t>
      </w:r>
      <w:r w:rsidRPr="00B32F62">
        <w:rPr>
          <w:rFonts w:ascii="Times New Roman" w:hAnsi="Times New Roman" w:cs="Times New Roman"/>
        </w:rPr>
        <w:lastRenderedPageBreak/>
        <w:t xml:space="preserve">la stradda molto cativa, et grandemente travagliata | l’infanteria il principe Henrico smontò da cavallo, mar-|chiando a piedi un’hora, et meza per il più cattivo, et | profondo della stradda per dar buon animo alla soldatesca | a fine che più volontieri travagliasse. | </w:t>
      </w:r>
    </w:p>
    <w:p w14:paraId="0E5B0B5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sì arrivati la mattina dei 16 a Harentals dove era disegnata la sua | impresa, sendo stata la notte la stradda così cattiva, et havendo | alcuni della fanteria fallito il camino, sendo arrivati troppo | tardi, et per altre considerationi non si volse tentar altro col | petardo, sendosi totalmente lasciata la prima risolutione | et perché la soldatesca erasi stancata dal marchiar tutta</w:t>
      </w:r>
      <w:r w:rsidRPr="00B32F62">
        <w:rPr>
          <w:rStyle w:val="FootnoteReference"/>
          <w:rFonts w:ascii="Times New Roman" w:hAnsi="Times New Roman" w:cs="Times New Roman"/>
        </w:rPr>
        <w:footnoteReference w:id="457"/>
      </w:r>
      <w:r w:rsidRPr="00B32F62">
        <w:rPr>
          <w:rFonts w:ascii="Times New Roman" w:hAnsi="Times New Roman" w:cs="Times New Roman"/>
        </w:rPr>
        <w:t xml:space="preserve"> | la notte, si andò a rinfrescarla a Harenfort; ma all’un’hora | </w:t>
      </w:r>
    </w:p>
    <w:p w14:paraId="55CF3D4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1v /</w:t>
      </w:r>
    </w:p>
    <w:p w14:paraId="0A6DE45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notte si partì verso</w:t>
      </w:r>
      <w:r w:rsidRPr="00B32F62">
        <w:rPr>
          <w:rStyle w:val="FootnoteReference"/>
          <w:rFonts w:ascii="Times New Roman" w:hAnsi="Times New Roman" w:cs="Times New Roman"/>
        </w:rPr>
        <w:footnoteReference w:id="458"/>
      </w:r>
      <w:r w:rsidRPr="00B32F62">
        <w:rPr>
          <w:rFonts w:ascii="Times New Roman" w:hAnsi="Times New Roman" w:cs="Times New Roman"/>
        </w:rPr>
        <w:t xml:space="preserve"> Idegom per passar di là la riviera del Neth. | </w:t>
      </w:r>
    </w:p>
    <w:p w14:paraId="34DDD5DE" w14:textId="653A57E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i 17 la mattina all’alba gionse il signor di Marchet con 23 cornette | et così con le 33 cornette 2300 fanti si marchiò verso il fiume di Demmer | ove fu fatto con sei picciole barche un ponte tra il castello di | Rustenburgh, et il forte di Neiden, ove fu trovata una truppa | di contadini armati per impedir il passo tirando continuamente, che non | ostante si avanzò fino al forte; onde vedendo gl’inimici la risolutione | nostra abandorono il forte ritirandosi nel castello di Rust; ove im-|mediate noi piantavamo tre pezzi di artiglieria lasciandole tirare | fino alle 23 hore, et fin al n° di 54 colpi; et allhora si rende | il castello con compositione, uscendone fuori 44 soldati valoni, et | intorno ottanta contadini. Di là sua Eccellenza andò ad alloggiare con | tutta la fanteria ad Haiff</w:t>
      </w:r>
      <w:r w:rsidR="000E563E" w:rsidRPr="00B32F62">
        <w:rPr>
          <w:rFonts w:ascii="Times New Roman" w:hAnsi="Times New Roman" w:cs="Times New Roman"/>
        </w:rPr>
        <w:t>e</w:t>
      </w:r>
      <w:r w:rsidRPr="00B32F62">
        <w:rPr>
          <w:rStyle w:val="FootnoteReference"/>
          <w:rFonts w:ascii="Times New Roman" w:hAnsi="Times New Roman" w:cs="Times New Roman"/>
        </w:rPr>
        <w:footnoteReference w:id="459"/>
      </w:r>
      <w:r w:rsidRPr="00B32F62">
        <w:rPr>
          <w:rFonts w:ascii="Times New Roman" w:hAnsi="Times New Roman" w:cs="Times New Roman"/>
        </w:rPr>
        <w:t xml:space="preserve"> la cavallaria nelli villaggi circonvicini | come il signor di Marchet a Wespelar, Staschenbroch a Tielendonc</w:t>
      </w:r>
      <w:r w:rsidR="000E563E" w:rsidRPr="00B32F62">
        <w:rPr>
          <w:rStyle w:val="FootnoteReference"/>
          <w:rFonts w:ascii="Times New Roman" w:hAnsi="Times New Roman" w:cs="Times New Roman"/>
        </w:rPr>
        <w:footnoteReference w:id="460"/>
      </w:r>
      <w:r w:rsidRPr="00B32F62">
        <w:rPr>
          <w:rFonts w:ascii="Times New Roman" w:hAnsi="Times New Roman" w:cs="Times New Roman"/>
        </w:rPr>
        <w:t xml:space="preserve"> | Rihoven a Merbech. | </w:t>
      </w:r>
    </w:p>
    <w:p w14:paraId="3D626D9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giorno seguente commandò sua Eccellenza che la cavallaria mettesse a fuoco tutte le | terre, che ricusavano dar la contributione alli signori Stati; al qual | effetto si divise la cavallaria. Il signor di Marchet messe il fuoco intorno | Lovania, li signori di Potlitz, et Viller intorno Brusseles, il signor di | Rihoven intorno Malines, ove il giorno innanti havevano fatti | fuochi d’allegrezza per la vittoria ottenuta nel Palatinato; quelli</w:t>
      </w:r>
      <w:r w:rsidRPr="00B32F62">
        <w:rPr>
          <w:rStyle w:val="FootnoteReference"/>
          <w:rFonts w:ascii="Times New Roman" w:hAnsi="Times New Roman" w:cs="Times New Roman"/>
        </w:rPr>
        <w:footnoteReference w:id="461"/>
      </w:r>
      <w:r w:rsidRPr="00B32F62">
        <w:rPr>
          <w:rFonts w:ascii="Times New Roman" w:hAnsi="Times New Roman" w:cs="Times New Roman"/>
        </w:rPr>
        <w:t xml:space="preserve"> | però apportavano più di dolore, che li altri di gusto. La | più parte delli contadini con le loro robbe, cavalli, et bestiami | si erano salvati, quelli ch’erano restati si mostravano con | molta ostinatione, et ubriachi per le feste di villaggio. In modo | che tra villaggi, castelli, et borghi sono restati abbrucciati | al n° di settanta; quelli che davano contributione furono preser-|vati. Intanto sua Eccellenza dal martedì fino al venerdì restò con la | fanteria a Hacht, lasciando uscir per giorno hor 200, hor 300 fanti | </w:t>
      </w:r>
    </w:p>
    <w:p w14:paraId="0412AEF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2r /</w:t>
      </w:r>
    </w:p>
    <w:p w14:paraId="5BD0132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e tornavano la sera. | </w:t>
      </w:r>
    </w:p>
    <w:p w14:paraId="587B8094" w14:textId="18C5C79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color w:val="FF0000"/>
        </w:rPr>
      </w:pPr>
      <w:r w:rsidRPr="00B32F62">
        <w:rPr>
          <w:rFonts w:ascii="Times New Roman" w:hAnsi="Times New Roman" w:cs="Times New Roman"/>
        </w:rPr>
        <w:t>Et come doveva il conte Henrico di Bergh ritornar, et per la levata, | et ammasso, che si faceva intorno Malines, et Lovania sua Eccellenza partì | (doppo haver mess</w:t>
      </w:r>
      <w:r w:rsidR="00AE7AA7" w:rsidRPr="00B32F62">
        <w:rPr>
          <w:rFonts w:ascii="Times New Roman" w:hAnsi="Times New Roman" w:cs="Times New Roman"/>
        </w:rPr>
        <w:t>o sotto contributione tutto il P</w:t>
      </w:r>
      <w:r w:rsidRPr="00B32F62">
        <w:rPr>
          <w:rFonts w:ascii="Times New Roman" w:hAnsi="Times New Roman" w:cs="Times New Roman"/>
        </w:rPr>
        <w:t>aese, conducendo seco intorno | 400 prigionieri, la più parte dei quali fu riscatata, o ranzonata | dall’altra parte del fiume Demmer) et passò verso Arscot, et | quelli del luoco mandorono presso sua Eccellenza alcuni commissarii per trattar | la contributione, il che fu immediate essequito; et quella sera | s’alloggiò insieme con la cavallaria a Geel, l’altro giorno a Turnhout | et in questo viaggio fu osservata così buona disciplina, che | alcuni</w:t>
      </w:r>
      <w:r w:rsidRPr="00B32F62">
        <w:rPr>
          <w:rStyle w:val="FootnoteReference"/>
          <w:rFonts w:ascii="Times New Roman" w:hAnsi="Times New Roman" w:cs="Times New Roman"/>
        </w:rPr>
        <w:footnoteReference w:id="462"/>
      </w:r>
      <w:r w:rsidRPr="00B32F62">
        <w:rPr>
          <w:rFonts w:ascii="Times New Roman" w:hAnsi="Times New Roman" w:cs="Times New Roman"/>
        </w:rPr>
        <w:t xml:space="preserve"> di quelli, che davano contributione non</w:t>
      </w:r>
      <w:r w:rsidRPr="00B32F62">
        <w:rPr>
          <w:rStyle w:val="FootnoteReference"/>
          <w:rFonts w:ascii="Times New Roman" w:hAnsi="Times New Roman" w:cs="Times New Roman"/>
        </w:rPr>
        <w:footnoteReference w:id="463"/>
      </w:r>
      <w:r w:rsidRPr="00B32F62">
        <w:rPr>
          <w:rFonts w:ascii="Times New Roman" w:hAnsi="Times New Roman" w:cs="Times New Roman"/>
        </w:rPr>
        <w:t xml:space="preserve"> furono danneggiati | onde li paesani cridavano o buoni (Geusi) (così sono chiamati | li Holandesi) una compagnia</w:t>
      </w:r>
      <w:r w:rsidRPr="00B32F62">
        <w:rPr>
          <w:rStyle w:val="FootnoteReference"/>
          <w:rFonts w:ascii="Times New Roman" w:hAnsi="Times New Roman" w:cs="Times New Roman"/>
        </w:rPr>
        <w:footnoteReference w:id="464"/>
      </w:r>
      <w:r w:rsidRPr="00B32F62">
        <w:rPr>
          <w:rFonts w:ascii="Times New Roman" w:hAnsi="Times New Roman" w:cs="Times New Roman"/>
        </w:rPr>
        <w:t xml:space="preserve"> </w:t>
      </w:r>
      <w:r w:rsidR="00D236B2" w:rsidRPr="00B32F62">
        <w:rPr>
          <w:rFonts w:ascii="Times New Roman" w:hAnsi="Times New Roman" w:cs="Times New Roman"/>
        </w:rPr>
        <w:t>s</w:t>
      </w:r>
      <w:r w:rsidRPr="00B32F62">
        <w:rPr>
          <w:rFonts w:ascii="Times New Roman" w:hAnsi="Times New Roman" w:cs="Times New Roman"/>
        </w:rPr>
        <w:t>pagnuola ha fatto qui più | danno, che non hanno fatto tutte queste truppe; ma sua Eccellenza ha | fatto rovinar gl’ostinati</w:t>
      </w:r>
      <w:r w:rsidR="000E563E" w:rsidRPr="00B32F62">
        <w:rPr>
          <w:rStyle w:val="FootnoteReference"/>
          <w:rFonts w:ascii="Times New Roman" w:hAnsi="Times New Roman" w:cs="Times New Roman"/>
        </w:rPr>
        <w:footnoteReference w:id="465"/>
      </w:r>
      <w:r w:rsidRPr="00B32F62">
        <w:rPr>
          <w:rFonts w:ascii="Times New Roman" w:hAnsi="Times New Roman" w:cs="Times New Roman"/>
        </w:rPr>
        <w:t>; et così ha</w:t>
      </w:r>
      <w:r w:rsidRPr="00B32F62">
        <w:rPr>
          <w:rStyle w:val="FootnoteReference"/>
          <w:rFonts w:ascii="Times New Roman" w:hAnsi="Times New Roman" w:cs="Times New Roman"/>
        </w:rPr>
        <w:footnoteReference w:id="466"/>
      </w:r>
      <w:r w:rsidRPr="00B32F62">
        <w:rPr>
          <w:rFonts w:ascii="Times New Roman" w:hAnsi="Times New Roman" w:cs="Times New Roman"/>
        </w:rPr>
        <w:t xml:space="preserve"> mostrato verso gl’osti-|natione ostinatione*; et </w:t>
      </w:r>
      <w:r w:rsidRPr="00B32F62">
        <w:rPr>
          <w:rFonts w:ascii="Times New Roman" w:hAnsi="Times New Roman" w:cs="Times New Roman"/>
        </w:rPr>
        <w:lastRenderedPageBreak/>
        <w:t>verso gl’humili conservatione. |</w:t>
      </w:r>
      <w:r w:rsidRPr="00B32F62">
        <w:rPr>
          <w:rFonts w:ascii="Times New Roman" w:hAnsi="Times New Roman" w:cs="Times New Roman"/>
          <w:color w:val="FF0000"/>
        </w:rPr>
        <w:t xml:space="preserve"> </w:t>
      </w:r>
      <w:r w:rsidRPr="00B32F62">
        <w:rPr>
          <w:rFonts w:ascii="Times New Roman" w:hAnsi="Times New Roman" w:cs="Times New Roman"/>
        </w:rPr>
        <w:t xml:space="preserve">Secondo il detto dei Romani | </w:t>
      </w:r>
      <w:r w:rsidR="000E563E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arcere subiectis, et debellare superbos. | </w:t>
      </w:r>
    </w:p>
    <w:p w14:paraId="15009D90" w14:textId="730106C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Tornhout noi marchiessimo verso Breda, et intorno doi hore di | stradda di Breda si separò la cavallaria, che haveva condotta il signor di | Marchet, insieme le quattro cornette di Berghen op Zoom, le altre | venero con noi fino a Breda, di dove ognuno s’è retirato | nel suo presidio. Sua Eccellenza con tutto il seguito arrivò la sera sano | et salvo all’Haya sendo successa la detta essecutione felice-|mente; et così habbiamo divertito il conte Henrico di Berghen | dall’intentione, che haveva di perseguire il duca Christiano</w:t>
      </w:r>
      <w:r w:rsidR="000E31D3" w:rsidRPr="00B32F62">
        <w:rPr>
          <w:rFonts w:ascii="Times New Roman" w:hAnsi="Times New Roman" w:cs="Times New Roman"/>
        </w:rPr>
        <w:t xml:space="preserve"> | di Bransv</w:t>
      </w:r>
      <w:r w:rsidR="00AE7AA7" w:rsidRPr="00B32F62">
        <w:rPr>
          <w:rFonts w:ascii="Times New Roman" w:hAnsi="Times New Roman" w:cs="Times New Roman"/>
        </w:rPr>
        <w:t>ich, messo il P</w:t>
      </w:r>
      <w:r w:rsidRPr="00B32F62">
        <w:rPr>
          <w:rFonts w:ascii="Times New Roman" w:hAnsi="Times New Roman" w:cs="Times New Roman"/>
        </w:rPr>
        <w:t xml:space="preserve">aese sotto contributione, et fatta | la maggior vergogna del mondo all’inimico; poiché l’Infanta | </w:t>
      </w:r>
    </w:p>
    <w:p w14:paraId="53A9511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2v /</w:t>
      </w:r>
    </w:p>
    <w:p w14:paraId="2198A68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et il Marchese potevano veder</w:t>
      </w:r>
      <w:r w:rsidRPr="00B32F62">
        <w:rPr>
          <w:rStyle w:val="FootnoteReference"/>
          <w:rFonts w:ascii="Times New Roman" w:hAnsi="Times New Roman" w:cs="Times New Roman"/>
        </w:rPr>
        <w:footnoteReference w:id="467"/>
      </w:r>
      <w:r w:rsidRPr="00B32F62">
        <w:rPr>
          <w:rFonts w:ascii="Times New Roman" w:hAnsi="Times New Roman" w:cs="Times New Roman"/>
        </w:rPr>
        <w:t xml:space="preserve"> l’incendio, et il fuoco in nove luochi nel | contorno di Brusseles nel mezo, et nel miglior del suo Paese per | haver mandate le loro militie in Alemagna senza lasciarne alcune | per difender li loro proprii paesi, et impedir le nostre forze; onde | li poveri sudditi (che per sostener la soldatesca contribuivano) giusta-|mente si dolevano, rimostrando questo all’Arciduchessa con una | supplica, la qual io diligentemente ho messa</w:t>
      </w:r>
      <w:r w:rsidRPr="00B32F62">
        <w:rPr>
          <w:rStyle w:val="FootnoteReference"/>
          <w:rFonts w:ascii="Times New Roman" w:hAnsi="Times New Roman" w:cs="Times New Roman"/>
        </w:rPr>
        <w:footnoteReference w:id="468"/>
      </w:r>
      <w:r w:rsidRPr="00B32F62">
        <w:rPr>
          <w:rFonts w:ascii="Times New Roman" w:hAnsi="Times New Roman" w:cs="Times New Roman"/>
        </w:rPr>
        <w:t xml:space="preserve"> qui sotto. | </w:t>
      </w:r>
    </w:p>
    <w:p w14:paraId="7839C50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5B48E05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imostranza del commun di Brabant fatta alla | serenissima duchessa</w:t>
      </w:r>
      <w:r w:rsidRPr="00B32F62">
        <w:rPr>
          <w:rStyle w:val="FootnoteReference"/>
          <w:rFonts w:ascii="Times New Roman" w:hAnsi="Times New Roman" w:cs="Times New Roman"/>
        </w:rPr>
        <w:footnoteReference w:id="469"/>
      </w:r>
      <w:r w:rsidRPr="00B32F62">
        <w:rPr>
          <w:rFonts w:ascii="Times New Roman" w:hAnsi="Times New Roman" w:cs="Times New Roman"/>
        </w:rPr>
        <w:t xml:space="preserve"> Isabella Clara Eugenia infanta di Spagna. | </w:t>
      </w:r>
    </w:p>
    <w:p w14:paraId="15D3E71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7D5523A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bbiamo serenissima Duchessa diverse volte per il passato dato a conoscer | il miserabil stato nel quale noi si troviamo per l’invasione, che li | nostri nemici possono fare con gran facilità, poiché da vostra Altezza ci è | stato prohibito, et commandato di non contribuire alli signori Stati | li quali giustamente ce ne hanno ricercato, promettendo di | lasciarci viver in pace, senza abbrucciare, rubbare, saccheg-|giare o far alcun altro</w:t>
      </w:r>
      <w:r w:rsidRPr="00B32F62">
        <w:rPr>
          <w:rStyle w:val="FootnoteReference"/>
          <w:rFonts w:ascii="Times New Roman" w:hAnsi="Times New Roman" w:cs="Times New Roman"/>
        </w:rPr>
        <w:footnoteReference w:id="470"/>
      </w:r>
      <w:r w:rsidRPr="00B32F62">
        <w:rPr>
          <w:rFonts w:ascii="Times New Roman" w:hAnsi="Times New Roman" w:cs="Times New Roman"/>
        </w:rPr>
        <w:t xml:space="preserve"> oltraggio, o danno a noi, et ai | nostri, il che da noi poveri sudditi</w:t>
      </w:r>
      <w:r w:rsidRPr="00B32F62">
        <w:rPr>
          <w:rStyle w:val="FootnoteReference"/>
          <w:rFonts w:ascii="Times New Roman" w:hAnsi="Times New Roman" w:cs="Times New Roman"/>
        </w:rPr>
        <w:footnoteReference w:id="471"/>
      </w:r>
      <w:r w:rsidRPr="00B32F62">
        <w:rPr>
          <w:rFonts w:ascii="Times New Roman" w:hAnsi="Times New Roman" w:cs="Times New Roman"/>
        </w:rPr>
        <w:t xml:space="preserve"> è grandemente desiderato con | pagar una giusta contributione per liberarci dalle loro insidie | et forze. Ma vostra Altezza con animo grande ci minacciò perché non lo | facessimo; persuadendo a noi di non temer queste forze, anzi | con grosse somme di denari contribuire alla sostentatione | delle vostre militie, che con laude haverebbono difeso il | nostro Paese; al qual effetto habbiamo impiegati</w:t>
      </w:r>
      <w:r w:rsidRPr="00B32F62">
        <w:rPr>
          <w:rStyle w:val="FootnoteReference"/>
          <w:rFonts w:ascii="Times New Roman" w:hAnsi="Times New Roman" w:cs="Times New Roman"/>
        </w:rPr>
        <w:footnoteReference w:id="472"/>
      </w:r>
      <w:r w:rsidRPr="00B32F62">
        <w:rPr>
          <w:rFonts w:ascii="Times New Roman" w:hAnsi="Times New Roman" w:cs="Times New Roman"/>
        </w:rPr>
        <w:t xml:space="preserve"> tutti li nostri | beni, et facoltà sperando di viver in pace; ma vostra Altezza manda | in paesi forestieri le militie per seguitar li amici delli nostri nemici | </w:t>
      </w:r>
    </w:p>
    <w:p w14:paraId="46450C9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3r /</w:t>
      </w:r>
    </w:p>
    <w:p w14:paraId="6200D7B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che non toccava a voi. Per questo s’è mosso il principe Henrico | a venir in persona a dimandare; ma queste dimande della militia | costano alli poveri sudditi lacrime, robba, et sangue; et insieme | tutta la loro facoltà per la quale per tanto tempo havevano affa-|ticato. Et per tanto sovenga a vostra Altezza quanto patimento sopportiamo | per il smisurato appetito, che havete di dominare; et quanto, oltre | il danno nostro, riceviamo di vergogna, et di disgusto. L’uno | dice, che siamo come ucelli, che volano più Paese, di quello che | possono difender; et come quelli che mettono li lor ovi nei | nidi d’altri cercando altri paesi, et perdendo il nostro col guasto, | et abbrucciamento nella vista nostra di vostra Altezza et del Marchese, che | doveva difendersi. Vergogna intolerabile. Noi facciamo fuochi | per loro dishonore, et essi fanno fuochi a nostro danno abbruccian-|do li nostri Paesi. Che tocca a noi il Palatinato, et mettersi | in pena? Lasciate Duchessa il Palatinato in Alemagna, et guar-|date il vostro. Li savii guardano prima le cose loro poi quelle | del lor vicino; et li matti cercano di burlar altri. Noi go-|demo della perdita del Palatinato, lasciando perder il thesoro </w:t>
      </w:r>
      <w:r w:rsidRPr="00B32F62">
        <w:rPr>
          <w:rFonts w:ascii="Times New Roman" w:hAnsi="Times New Roman" w:cs="Times New Roman"/>
        </w:rPr>
        <w:lastRenderedPageBreak/>
        <w:t>di | Zust, contribuirsi</w:t>
      </w:r>
      <w:r w:rsidRPr="00B32F62">
        <w:rPr>
          <w:rStyle w:val="FootnoteReference"/>
          <w:rFonts w:ascii="Times New Roman" w:hAnsi="Times New Roman" w:cs="Times New Roman"/>
        </w:rPr>
        <w:footnoteReference w:id="473"/>
      </w:r>
      <w:r w:rsidRPr="00B32F62">
        <w:rPr>
          <w:rFonts w:ascii="Times New Roman" w:hAnsi="Times New Roman" w:cs="Times New Roman"/>
        </w:rPr>
        <w:t xml:space="preserve"> tanti raistaleri dal paese di Munster, et | Paterborn, li qual denari se li preti, et le monache li havessero | sarebbono molto a proposito per loro, che l’hanno poco fa esbor-|sati. Et se noi havessimo così li nostri beni, case, et cortili, | il che tutto al presente è ridotto in polvere, grande sarebbe | la nostra felicità. Adesso non portiamo viver, et di questo havete | voi la sola colpa, et questo</w:t>
      </w:r>
      <w:r w:rsidRPr="00B32F62">
        <w:rPr>
          <w:rStyle w:val="FootnoteReference"/>
          <w:rFonts w:ascii="Times New Roman" w:hAnsi="Times New Roman" w:cs="Times New Roman"/>
        </w:rPr>
        <w:footnoteReference w:id="474"/>
      </w:r>
      <w:r w:rsidRPr="00B32F62">
        <w:rPr>
          <w:rFonts w:ascii="Times New Roman" w:hAnsi="Times New Roman" w:cs="Times New Roman"/>
        </w:rPr>
        <w:t xml:space="preserve"> è, o Duchessa è sola vostra Altezza che a noi | apporta</w:t>
      </w:r>
      <w:r w:rsidRPr="00B32F62">
        <w:rPr>
          <w:rStyle w:val="FootnoteReference"/>
          <w:rFonts w:ascii="Times New Roman" w:hAnsi="Times New Roman" w:cs="Times New Roman"/>
        </w:rPr>
        <w:footnoteReference w:id="475"/>
      </w:r>
      <w:r w:rsidRPr="00B32F62">
        <w:rPr>
          <w:rFonts w:ascii="Times New Roman" w:hAnsi="Times New Roman" w:cs="Times New Roman"/>
        </w:rPr>
        <w:t xml:space="preserve"> una tal miseria, guerra, et patimento perché | li nostri vicini, che davano contributione sono stati lasciati | in pace, et senza</w:t>
      </w:r>
      <w:r w:rsidRPr="00B32F62">
        <w:rPr>
          <w:rStyle w:val="FootnoteReference"/>
          <w:rFonts w:ascii="Times New Roman" w:hAnsi="Times New Roman" w:cs="Times New Roman"/>
        </w:rPr>
        <w:footnoteReference w:id="476"/>
      </w:r>
      <w:r w:rsidRPr="00B32F62">
        <w:rPr>
          <w:rFonts w:ascii="Times New Roman" w:hAnsi="Times New Roman" w:cs="Times New Roman"/>
        </w:rPr>
        <w:t xml:space="preserve"> esserli dato fastidio, non essendosi trovato veruno | a chi habbino fatto il manco danno. Haveressimo ancor noi | </w:t>
      </w:r>
    </w:p>
    <w:p w14:paraId="55617A8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3v /</w:t>
      </w:r>
    </w:p>
    <w:p w14:paraId="17A6531B" w14:textId="06B0B326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olto volontieri pagata la parte nostra, la quale ci era addimandata; | ma voi Duchessa non lo volesti; nonostante, che ciò da noi fu in-|stantemente ricercato; et come essi all’improvista ci hanno invaso | voi ci havete lasciato senza difesa ammazzare, et abbrucciare. | Può questo esser? È questo fondato in leggi</w:t>
      </w:r>
      <w:r w:rsidRPr="00B32F62">
        <w:rPr>
          <w:rStyle w:val="FootnoteReference"/>
          <w:rFonts w:ascii="Times New Roman" w:hAnsi="Times New Roman" w:cs="Times New Roman"/>
        </w:rPr>
        <w:footnoteReference w:id="477"/>
      </w:r>
      <w:r w:rsidRPr="00B32F62">
        <w:rPr>
          <w:rFonts w:ascii="Times New Roman" w:hAnsi="Times New Roman" w:cs="Times New Roman"/>
        </w:rPr>
        <w:t>, o in ragione? Credo | che ’l mondo tutto risponderà per noi che non. Di ciò havete | voi Duchessa sola la colpa. Per voi siamo caduti in questa | miseria; et se non fate per confessione penitenza, et in parte | restitutione delle nostre perdite, vi accuserà il nostro inno-|cente sangue nell’ultimo giorno nanti la sedia di Dio. Et | non solo Brabantia; ma Fiandra ancora si dolerà del | giorno, che cominciaste a governar</w:t>
      </w:r>
      <w:r w:rsidRPr="00B32F62">
        <w:rPr>
          <w:rStyle w:val="FootnoteReference"/>
          <w:rFonts w:ascii="Times New Roman" w:hAnsi="Times New Roman" w:cs="Times New Roman"/>
        </w:rPr>
        <w:footnoteReference w:id="478"/>
      </w:r>
      <w:r w:rsidRPr="00B32F62">
        <w:rPr>
          <w:rFonts w:ascii="Times New Roman" w:hAnsi="Times New Roman" w:cs="Times New Roman"/>
        </w:rPr>
        <w:t xml:space="preserve"> sola. |</w:t>
      </w:r>
      <w:r w:rsidR="00FB5396" w:rsidRPr="00B32F62">
        <w:rPr>
          <w:rFonts w:ascii="Times New Roman" w:hAnsi="Times New Roman" w:cs="Times New Roman"/>
        </w:rPr>
        <w:t xml:space="preserve"> </w:t>
      </w:r>
    </w:p>
    <w:p w14:paraId="62CEDFE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570FB2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4r /</w:t>
      </w:r>
    </w:p>
    <w:p w14:paraId="4A61187C" w14:textId="3C2BAE01" w:rsidR="0048045B" w:rsidRPr="00B32F62" w:rsidRDefault="00637A1F" w:rsidP="0048045B">
      <w:pPr>
        <w:outlineLvl w:val="0"/>
        <w:rPr>
          <w:rFonts w:ascii="Times New Roman" w:hAnsi="Times New Roman" w:cs="Times New Roman"/>
          <w:i/>
        </w:rPr>
      </w:pPr>
      <w:r w:rsidRPr="00637A1F">
        <w:rPr>
          <w:rFonts w:ascii="Times New Roman" w:hAnsi="Times New Roman" w:cs="Times New Roman"/>
          <w:b/>
          <w:bCs/>
        </w:rPr>
        <w:t>Blank page</w:t>
      </w:r>
    </w:p>
    <w:p w14:paraId="09F521C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C1E2CEF" w14:textId="2F2F8C48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4v</w:t>
      </w:r>
      <w:r w:rsidR="004F365C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 /</w:t>
      </w:r>
    </w:p>
    <w:p w14:paraId="4CAE8B8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iaggio del principe Hen-|rico | </w:t>
      </w:r>
    </w:p>
    <w:p w14:paraId="5F2C083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 398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37452DEE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14473D78" w14:textId="77777777" w:rsidR="00DB6558" w:rsidRDefault="00DB6558" w:rsidP="00DB6558">
      <w:pPr>
        <w:pStyle w:val="Header"/>
      </w:pPr>
      <w:r>
        <w:lastRenderedPageBreak/>
        <w:t>/START LETTER/</w:t>
      </w:r>
    </w:p>
    <w:p w14:paraId="73FFE384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. 43 </w:t>
      </w:r>
    </w:p>
    <w:p w14:paraId="3AC839E9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44 (cc. 147r-148v)</w:t>
      </w:r>
    </w:p>
    <w:p w14:paraId="2E627C5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34896C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7r /</w:t>
      </w:r>
    </w:p>
    <w:p w14:paraId="62CE3314" w14:textId="332271B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Estratto di lettere translatato dall’inglese scritte dal general Veer | al signor ambasciator Carleton de’ 2 de giugno 1622 </w:t>
      </w:r>
      <w:r w:rsidR="0064312F" w:rsidRPr="00B32F62">
        <w:rPr>
          <w:rFonts w:ascii="Times New Roman" w:hAnsi="Times New Roman" w:cs="Times New Roman"/>
        </w:rPr>
        <w:t>stilo</w:t>
      </w:r>
      <w:r w:rsidRPr="00B32F62">
        <w:rPr>
          <w:rFonts w:ascii="Times New Roman" w:hAnsi="Times New Roman" w:cs="Times New Roman"/>
        </w:rPr>
        <w:t xml:space="preserve"> vecchio. | </w:t>
      </w:r>
    </w:p>
    <w:p w14:paraId="1B8A62B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26FA58F5" w14:textId="18CA6206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ultima mia de’ 23 del mese passato vostra Serenità</w:t>
      </w:r>
      <w:r w:rsidRPr="00B32F62">
        <w:rPr>
          <w:rStyle w:val="FootnoteReference"/>
          <w:rFonts w:ascii="Times New Roman" w:hAnsi="Times New Roman" w:cs="Times New Roman"/>
        </w:rPr>
        <w:footnoteReference w:id="479"/>
      </w:r>
      <w:r w:rsidRPr="00B32F62">
        <w:rPr>
          <w:rFonts w:ascii="Times New Roman" w:hAnsi="Times New Roman" w:cs="Times New Roman"/>
        </w:rPr>
        <w:t xml:space="preserve"> haver</w:t>
      </w:r>
      <w:r w:rsidR="000E563E" w:rsidRPr="00B32F62">
        <w:rPr>
          <w:rStyle w:val="FootnoteReference"/>
          <w:rFonts w:ascii="Times New Roman" w:hAnsi="Times New Roman" w:cs="Times New Roman"/>
        </w:rPr>
        <w:footnoteReference w:id="480"/>
      </w:r>
      <w:r w:rsidRPr="00B32F62">
        <w:rPr>
          <w:rFonts w:ascii="Times New Roman" w:hAnsi="Times New Roman" w:cs="Times New Roman"/>
        </w:rPr>
        <w:t xml:space="preserve"> inteso, che le | doi armate del marchese di Bada, et del conte di Mansfelt dove-|vano unirsi nel paese del landtgrave di Darmenstat, come fecero | la domenica seguente; et martedì ultimo marchiorono verso Aschen-|burgh città appartenente al vescovo di Magonza sopra il Meno, | a fine di farsi patroni del passo. Ma il baron di Tilly, havendo | d’alto ricevuto un gran rinforzo, oltre la cavallaria di | don Gonzale, et le forze del baron d’Anholt, che venero ad unirsi | con quelle di lui, haveva occupato il detto Passo; et s’avanzava | verso le nostre armate, di che sendo stati avvertiti, come | si trovorono sopra il camino di Dipperg verso Aschemburgh si | ritirorono per il medesimo camino, alloggiandosi presso di Gerau mer-|cordì alla sera, giovedì appresso Bonsheim, et venerdì di buonissima | hora sopra la loro retirata furono caricate da un reggimento | di corrazzieri fra Bensehim, et Lorsch. La prima carica fu | data sopra la cavallaria del marchese di Bada, che haveva | la retroguardia, commandata dal colonello Goldestein luocotenente | generale, che fu di primo rancontro tirato alla testa, et | gettato in terra, di maniera che fu</w:t>
      </w:r>
      <w:r w:rsidRPr="00B32F62">
        <w:rPr>
          <w:rStyle w:val="FootnoteReference"/>
          <w:rFonts w:ascii="Times New Roman" w:hAnsi="Times New Roman" w:cs="Times New Roman"/>
        </w:rPr>
        <w:footnoteReference w:id="481"/>
      </w:r>
      <w:r w:rsidRPr="00B32F62">
        <w:rPr>
          <w:rFonts w:ascii="Times New Roman" w:hAnsi="Times New Roman" w:cs="Times New Roman"/>
        </w:rPr>
        <w:t xml:space="preserve"> tenuto per morto, è | prigioniero delle genti di don Gonzale; et di là ha scritto | per il suo ranzone, il resto fu messo in disordine. Il reg-|gimento del colonello Megan era il più vicino all’armata del | conte di Mansfelt, che haveva la retroguardia, avanzando | l’inimico, come di prima, fu respinto dal detto Megant, il quale | in questa retirata fece segnalato servitio. Questa scaramuccia | fu rinovata, et continuata dall’una, et dall’altra parte fino | alla notte; ma l’infanteria dell’inimico non fu veduta | la perdita dall’una, et dall’altra parte è stimata esser fra | </w:t>
      </w:r>
    </w:p>
    <w:p w14:paraId="6D336B3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7v /</w:t>
      </w:r>
    </w:p>
    <w:p w14:paraId="68A62B39" w14:textId="329B54D9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i tre, et quattrocento fanti; la più parte de’ nostri, che furono | ammazzati erano sbandati. L’inimico (secondo, ch’egli si vanta | già patrone della campagna) farà risentir questo ben al suo | vantaggio; tuttavia la retirata fu (come sono informato)</w:t>
      </w:r>
      <w:r w:rsidRPr="00B32F62">
        <w:rPr>
          <w:rStyle w:val="FootnoteReference"/>
          <w:rFonts w:ascii="Times New Roman" w:hAnsi="Times New Roman" w:cs="Times New Roman"/>
        </w:rPr>
        <w:footnoteReference w:id="482"/>
      </w:r>
      <w:r w:rsidRPr="00B32F62">
        <w:rPr>
          <w:rFonts w:ascii="Times New Roman" w:hAnsi="Times New Roman" w:cs="Times New Roman"/>
        </w:rPr>
        <w:t xml:space="preserve"> molto | honorevole, et con gran</w:t>
      </w:r>
      <w:r w:rsidRPr="00B32F62">
        <w:rPr>
          <w:rStyle w:val="FootnoteReference"/>
          <w:rFonts w:ascii="Times New Roman" w:hAnsi="Times New Roman" w:cs="Times New Roman"/>
        </w:rPr>
        <w:footnoteReference w:id="483"/>
      </w:r>
      <w:r w:rsidRPr="00B32F62">
        <w:rPr>
          <w:rFonts w:ascii="Times New Roman" w:hAnsi="Times New Roman" w:cs="Times New Roman"/>
        </w:rPr>
        <w:t xml:space="preserve"> vigilanza del generale a fine di | evitar il disordine. Le doi armate sono ancor qui all’intorno | ma come siano per governarsi, questo è incerto. Monsieur de | Chicherster arrivò qui lunedì opportunamente per vederle ambedoi | il tempo, ch’egli s’è trattenuto qui è stato impiegato in sole | cerimonie. Hebbe hieri audienza, sendo arrivato qui venerdì | a sera il Re. Il landtgrave de Darmenstat, et uno de’ suoi figlioli | minori l’acco</w:t>
      </w:r>
      <w:r w:rsidR="00CA28BF" w:rsidRPr="00B32F62">
        <w:rPr>
          <w:rFonts w:ascii="Times New Roman" w:hAnsi="Times New Roman" w:cs="Times New Roman"/>
        </w:rPr>
        <w:t>mpagnorono. La presenza di sua M</w:t>
      </w:r>
      <w:r w:rsidRPr="00B32F62">
        <w:rPr>
          <w:rFonts w:ascii="Times New Roman" w:hAnsi="Times New Roman" w:cs="Times New Roman"/>
        </w:rPr>
        <w:t xml:space="preserve">aestà nell’armata | era di segnalata consequenza a fine di tener tutte le cose | in buon ordine senza alcuna confusione nel che il | conte di Mansfelt non ostante la sua malatia della gotta | prese gran travaglio; usando con grandissimo suo honore | estraordinaria vigilanza. | </w:t>
      </w:r>
    </w:p>
    <w:p w14:paraId="49D513B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E62C79A" w14:textId="707C373C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8r /</w:t>
      </w:r>
      <w:r w:rsidR="00FB5396" w:rsidRPr="00B32F62">
        <w:rPr>
          <w:rFonts w:ascii="Times New Roman" w:hAnsi="Times New Roman" w:cs="Times New Roman"/>
        </w:rPr>
        <w:t xml:space="preserve"> </w:t>
      </w:r>
    </w:p>
    <w:p w14:paraId="7E900A2D" w14:textId="35D3CCDA" w:rsidR="0048045B" w:rsidRPr="00637A1F" w:rsidRDefault="00637A1F" w:rsidP="0048045B">
      <w:pPr>
        <w:outlineLvl w:val="0"/>
        <w:rPr>
          <w:rFonts w:ascii="Times New Roman" w:hAnsi="Times New Roman" w:cs="Times New Roman"/>
          <w:b/>
          <w:bCs/>
          <w:iCs/>
        </w:rPr>
      </w:pPr>
      <w:r w:rsidRPr="00637A1F">
        <w:rPr>
          <w:rFonts w:ascii="Times New Roman" w:hAnsi="Times New Roman" w:cs="Times New Roman"/>
          <w:b/>
          <w:bCs/>
          <w:iCs/>
        </w:rPr>
        <w:t>Blank page</w:t>
      </w:r>
    </w:p>
    <w:p w14:paraId="76E3592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ADF3FB4" w14:textId="69C5E2C8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8v</w:t>
      </w:r>
      <w:r w:rsidR="000E563E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 /</w:t>
      </w:r>
    </w:p>
    <w:p w14:paraId="319B817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ettera del Veer | </w:t>
      </w:r>
    </w:p>
    <w:p w14:paraId="35C3222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nella prima n° 399 |</w:t>
      </w:r>
    </w:p>
    <w:p w14:paraId="1A01FD2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95A540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9558E17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44</w:t>
      </w:r>
    </w:p>
    <w:p w14:paraId="6238FF7D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0 giugno 1622, L’Aia (cc. 149r-152v)</w:t>
      </w:r>
    </w:p>
    <w:p w14:paraId="3FAE574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E56CB6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9r /</w:t>
      </w:r>
    </w:p>
    <w:p w14:paraId="02C535D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62B008C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399 fin 400 | </w:t>
      </w:r>
    </w:p>
    <w:p w14:paraId="164E45B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3D5528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39CBBEB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n conformità delle lettere della Serenità vostra de’ 27 del passato secondo | l’occasione, che mi è venuta di discorso datami da questi del re | di Bohemia, che come interessati nel bene del lor patrone vorrebbono | sentir, che ognuno gli contribuisce, et particolarmente vostra Serenità massime nella | presente congiontura, io mi vaglio delle ragioni proprie, per rimo-|strar il beneficio, che tira il Re dalle operationi della serenissima Republica | et da quanto ha operato sin qui col conte di Mansfelt. Alcuno si | tace, et alcuno si promette dalla</w:t>
      </w:r>
      <w:r w:rsidRPr="00B32F62">
        <w:rPr>
          <w:rStyle w:val="FootnoteReference"/>
          <w:rFonts w:ascii="Times New Roman" w:hAnsi="Times New Roman" w:cs="Times New Roman"/>
        </w:rPr>
        <w:footnoteReference w:id="484"/>
      </w:r>
      <w:r w:rsidRPr="00B32F62">
        <w:rPr>
          <w:rFonts w:ascii="Times New Roman" w:hAnsi="Times New Roman" w:cs="Times New Roman"/>
        </w:rPr>
        <w:t xml:space="preserve"> diversione de’ Grisoni non poco bene-|ficio, et ch’ella habbi assistenza dal canto della Serenità vostra | et molti sono entrati in questo concetto per quello, che ne ha scritto | monsieur Brederod, ch’è agente in Palatinato per questi signori | dicendo, che vostra Serenità assisteva ai signori Svizzeri per suffragar a’ Grisoni | et che già si era molto ben scoperto, che quello, che facevano | Spagnuoli tra quei popoli non era pro religione; ma pro regione | et fa il conto d’un gran soccorso, che viene dato da lei, che | giova grandemente qui alla riputatione sua, et a far, che si | aquietino gl’animi di alcuni, che vorrebbono, ch’ella | dasse insieme al Re palatino, et a’ Grisoni ancora. Delli | affari de’ quali qui si sta con gran ansietà attendendosene | i progressi alla reintegratione della loro libertà. | </w:t>
      </w:r>
    </w:p>
    <w:p w14:paraId="58612D41" w14:textId="50AC532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sto signor ambasciator di Francia, che visitai hieri mi disse, che | haveva buone nuove dal secretario di monsieur Guiftier, che | gli scriveva, che Grisoni si mantenevano, et erano forti di | ottomilla, et più, et che sempre più si avantaggiavano | sopra lo </w:t>
      </w:r>
      <w:r w:rsidR="000E563E" w:rsidRPr="00B32F62">
        <w:rPr>
          <w:rFonts w:ascii="Times New Roman" w:hAnsi="Times New Roman" w:cs="Times New Roman"/>
        </w:rPr>
        <w:t>S</w:t>
      </w:r>
      <w:r w:rsidRPr="00B32F62">
        <w:rPr>
          <w:rFonts w:ascii="Times New Roman" w:hAnsi="Times New Roman" w:cs="Times New Roman"/>
        </w:rPr>
        <w:t xml:space="preserve">pagnuolo; et che ’l suo patrone era passato a | Lucerna per abboccarsi col </w:t>
      </w:r>
      <w:r w:rsidR="00657A91" w:rsidRPr="00B32F62">
        <w:rPr>
          <w:rFonts w:ascii="Times New Roman" w:hAnsi="Times New Roman" w:cs="Times New Roman"/>
        </w:rPr>
        <w:t>N</w:t>
      </w:r>
      <w:r w:rsidRPr="00B32F62">
        <w:rPr>
          <w:rFonts w:ascii="Times New Roman" w:hAnsi="Times New Roman" w:cs="Times New Roman"/>
        </w:rPr>
        <w:t xml:space="preserve">untio sopra quei nuovi | emergenti; et mi aggiunse bisogna pregar Dio, che gl’affari | </w:t>
      </w:r>
    </w:p>
    <w:p w14:paraId="2311F33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49v /</w:t>
      </w:r>
    </w:p>
    <w:p w14:paraId="02ACBF0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Francia si accomodino perché al certo il Re si servirà di effetti, et | non di parole. Lo ha detto anco ad altri; ma molti non credono | che si possi sperar gran frutto dalla Francia per quelle povere genti; | et tanto più li signori Stati se ne dubitano poiché sono stati avvisati, | che vostra Maestà christiana mostri contentarsi, che gl’affari di essi Grisoni siano | posti in mano del Pontefice, et di Fiorenza. L’Ambasciator francese | non mi parlò di questo particolare, et so bene, che li signori Stati | haverebbono caro esserne informati, perché io ne sono stato | ricercato con grande instanza per haverne il certo. | </w:t>
      </w:r>
    </w:p>
    <w:p w14:paraId="382949E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ar che gl’affari del re di Bohemia passino ancor felicemente ancorchè | sia venuto ultimamente avviso scritto dal Re alla Regina, et da | monsieur Veer all’ambasciator d’Inghilterra, che non gli sia successa l’in-|trapresa, che haveva disegnata sopra Ascenburgh, sendosi | scoperto più forte l’inimico, havendo Tilli unite le sue | genti con quelle di don Gonzale, d’Anholt, et di Colonia; | et con altre del duca di Baviera; onde haveva sua Maestà fatta | una honorata retirata; se ben la retroguardia haveva | patito un poco d’incontro, che seguì con mortalità dall’|una parte, et l’altra di tre in quattrocento fanti. Il colonello | Golstein restò prigione, havendo havuta una moschetata in | testa, che lo stordì; ma non lo morse; et dalla parte del Re | sono stati presi alcuni officiali di maniera che facile sarà il | riscatar detto Colonello. Qui aggiunta sarà la translatione | della</w:t>
      </w:r>
      <w:r w:rsidRPr="00B32F62">
        <w:rPr>
          <w:rStyle w:val="FootnoteReference"/>
          <w:rFonts w:ascii="Times New Roman" w:hAnsi="Times New Roman" w:cs="Times New Roman"/>
        </w:rPr>
        <w:footnoteReference w:id="485"/>
      </w:r>
      <w:r w:rsidRPr="00B32F62">
        <w:rPr>
          <w:rFonts w:ascii="Times New Roman" w:hAnsi="Times New Roman" w:cs="Times New Roman"/>
        </w:rPr>
        <w:t xml:space="preserve"> lettera, che ’l signor general Veer scrive al signor Ambasciator inglese | per quelli </w:t>
      </w:r>
      <w:r w:rsidRPr="00B32F62">
        <w:rPr>
          <w:rFonts w:ascii="Times New Roman" w:hAnsi="Times New Roman" w:cs="Times New Roman"/>
        </w:rPr>
        <w:lastRenderedPageBreak/>
        <w:t xml:space="preserve">dell’Eccellenze vostre, che havesse gusto di vederla per rincontro | d’altri avvisi, che le fossero pervenuti in questo proposito. | </w:t>
      </w:r>
    </w:p>
    <w:p w14:paraId="2305255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i non si sa ancora quello, che habbi esposto al Re palatino il signor | </w:t>
      </w:r>
    </w:p>
    <w:p w14:paraId="1777810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0r /</w:t>
      </w:r>
    </w:p>
    <w:p w14:paraId="5E9EE43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Bann Chichiester ambasciator inglese arrivato appresso la Maestà sua non havendosi | havuto avviso, che della prima audienza versata in complimenti. | Nell’andar verso il Palatinato hebbe occasione di passar a Oppen-|heim, ove fu trattenuto con bella maniera dalle militie di | don Gonzal di Cordova; et furono molto ben guardati quelli | del suo seguito, sendo stati avvertiti per la via di Colonia, | che la Regina era con lui in habito di paggio di che sua Maestà | con la corte tutta ha havuto a rider assai. | </w:t>
      </w:r>
    </w:p>
    <w:p w14:paraId="10A685B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landtgrave o marchese di Darmenstat, vedendo, che nella sua | città era detenuto poco men, che prigione si risolse di pigliar il | tempo, et con un suo figliolo tentar di salvarsi in qualche | parte. Fuggì dalla città; ma rincontrato poco discosto da | Oppenheim dalle genti del marchese di Bada fu arrestato | et condotto di nuovo in Darmenstat, di dove essendo par-|tito il Re per andar a Manheim sono andati egli, et il | figliolo colla Maestà sua, che li ha voluti haver seco, et | saranno tenuti in buona guardia perché non se ne vadino | così facilmente. Li fratelli del detto Landtgrave sono stati | lasciati a dietro, et la piazza di Darmenstat parmi intender, | che resti libera, mentre non ha né sito né fortezza tale, che possi mantenersi. | </w:t>
      </w:r>
    </w:p>
    <w:p w14:paraId="5F64DF53" w14:textId="52A6192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i è arrivato un </w:t>
      </w:r>
      <w:r w:rsidR="0064312F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onte </w:t>
      </w:r>
      <w:r w:rsidR="0064312F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eingrave, che v</w:t>
      </w:r>
      <w:r w:rsidR="000E31D3" w:rsidRPr="00B32F62">
        <w:rPr>
          <w:rFonts w:ascii="Times New Roman" w:hAnsi="Times New Roman" w:cs="Times New Roman"/>
        </w:rPr>
        <w:t>iene a nome del duca | di Bransv</w:t>
      </w:r>
      <w:r w:rsidRPr="00B32F62">
        <w:rPr>
          <w:rFonts w:ascii="Times New Roman" w:hAnsi="Times New Roman" w:cs="Times New Roman"/>
        </w:rPr>
        <w:t xml:space="preserve">ich alla Regina per quello in particolare che dirò più | a basso parte dal signor Duca già tre settimane sono fin | quando era a Eischfelt; et ha riferto a sua Maestà, che ’l Duca | si trovava con 16 mila fanti, et otto milla cavalli, et di questi | 4 mila fanti, et mille cavalli erano stati permessi dal landtgrave | </w:t>
      </w:r>
    </w:p>
    <w:p w14:paraId="3BD85A2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0v /</w:t>
      </w:r>
    </w:p>
    <w:p w14:paraId="7608672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auritio d’Hassia; ma non è ben sicuro se si sia dichiarito per il Re. | </w:t>
      </w:r>
    </w:p>
    <w:p w14:paraId="3B6B5310" w14:textId="6C25BFCB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ggi</w:t>
      </w:r>
      <w:r w:rsidR="000E31D3" w:rsidRPr="00B32F62">
        <w:rPr>
          <w:rFonts w:ascii="Times New Roman" w:hAnsi="Times New Roman" w:cs="Times New Roman"/>
        </w:rPr>
        <w:t>unge di più, che haveva Bransv</w:t>
      </w:r>
      <w:r w:rsidRPr="00B32F62">
        <w:rPr>
          <w:rFonts w:ascii="Times New Roman" w:hAnsi="Times New Roman" w:cs="Times New Roman"/>
        </w:rPr>
        <w:t xml:space="preserve">ich ispedito al duca di Sassonia | per saper da lui quello che voleva essere se amico, o inimico; che | havendo havuta una risposta generale, et che tendeva più tosto | alla neutralità, ha riespedito al medesimo dicendo, che questa ambi-|guità o neutralità non era desiderata da lui; ma che voleva | saper quello havesse da esser, et ciò che si poteva prometter di | sua Altezza; o come doveva guardarsene. Ancor non si sa | qual risposta havesse di nuovo ricevuta. | </w:t>
      </w:r>
    </w:p>
    <w:p w14:paraId="1F5E5053" w14:textId="3182746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aggiunge i</w:t>
      </w:r>
      <w:r w:rsidR="000E31D3" w:rsidRPr="00B32F62">
        <w:rPr>
          <w:rFonts w:ascii="Times New Roman" w:hAnsi="Times New Roman" w:cs="Times New Roman"/>
        </w:rPr>
        <w:t>noltre, che ’l duca di Bransv</w:t>
      </w:r>
      <w:r w:rsidRPr="00B32F62">
        <w:rPr>
          <w:rFonts w:ascii="Times New Roman" w:hAnsi="Times New Roman" w:cs="Times New Roman"/>
        </w:rPr>
        <w:t xml:space="preserve">ich suo fratello, col Consi-|glio haveva tentato persuaderlo a non usar li termini, che usava, | et a non si mostrar così aperto nemico come faceva alla casa | d’Austria, et all’Imperatore; dicendo, che questo mai era | stato fatto dalla loro casa, et ch’egli haveva risposto, che | si rallegrava, et si consolava esser il primo della sua famiglia | che havesse cuore di mantener la libertà dell’Alemagna. | </w:t>
      </w:r>
    </w:p>
    <w:p w14:paraId="003C4CE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È ancor incerto se ’l Duca si sia unito con il Re; ma si presupone | che sì, poiché gli era poco discosto; gl’inimici però tentavano | con ogni sforzo d’incontrarlo, et di divertir detta unione. | Il signor principe Mauritio teme assai, sendo Spagnuoli et imperialisti | proveduti di buone militie; et di capi, buoni soldati, all’|incontro per esser il Duca con officiali quasi tutti giovani | et per tanto si attende con gran curiosità il successo. | </w:t>
      </w:r>
    </w:p>
    <w:p w14:paraId="245E2D9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udetto Reingrave è venuto qui mandato</w:t>
      </w:r>
      <w:r w:rsidRPr="00B32F62">
        <w:rPr>
          <w:rStyle w:val="FootnoteReference"/>
          <w:rFonts w:ascii="Times New Roman" w:hAnsi="Times New Roman" w:cs="Times New Roman"/>
        </w:rPr>
        <w:footnoteReference w:id="486"/>
      </w:r>
      <w:r w:rsidRPr="00B32F62">
        <w:rPr>
          <w:rFonts w:ascii="Times New Roman" w:hAnsi="Times New Roman" w:cs="Times New Roman"/>
        </w:rPr>
        <w:t xml:space="preserve"> dal</w:t>
      </w:r>
      <w:r w:rsidRPr="00B32F62">
        <w:rPr>
          <w:rStyle w:val="FootnoteReference"/>
          <w:rFonts w:ascii="Times New Roman" w:hAnsi="Times New Roman" w:cs="Times New Roman"/>
        </w:rPr>
        <w:footnoteReference w:id="487"/>
      </w:r>
      <w:r w:rsidRPr="00B32F62">
        <w:rPr>
          <w:rFonts w:ascii="Times New Roman" w:hAnsi="Times New Roman" w:cs="Times New Roman"/>
        </w:rPr>
        <w:t xml:space="preserve"> duca di Bran-|suich</w:t>
      </w:r>
      <w:r w:rsidRPr="00B32F62">
        <w:rPr>
          <w:rStyle w:val="FootnoteReference"/>
          <w:rFonts w:ascii="Times New Roman" w:hAnsi="Times New Roman" w:cs="Times New Roman"/>
        </w:rPr>
        <w:footnoteReference w:id="488"/>
      </w:r>
      <w:r w:rsidRPr="00B32F62">
        <w:rPr>
          <w:rFonts w:ascii="Times New Roman" w:hAnsi="Times New Roman" w:cs="Times New Roman"/>
        </w:rPr>
        <w:t xml:space="preserve"> espressamente, perché a nome suo come compadre presenti | per la picciola Principessa nata a questa Regina dieci milla | ongari in spetie. Di più doicento fiorini d’oro a cadauna | </w:t>
      </w:r>
    </w:p>
    <w:p w14:paraId="4C07587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1r /</w:t>
      </w:r>
    </w:p>
    <w:p w14:paraId="50D8A876" w14:textId="7768D719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elle damigelle della </w:t>
      </w:r>
      <w:r w:rsidR="00D236B2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amera di sua Maestà cento per la nutrice, | et cento per la comare. Gratie etc. | </w:t>
      </w:r>
    </w:p>
    <w:p w14:paraId="3C0E865E" w14:textId="77777777" w:rsidR="004A43B2" w:rsidRPr="00B32F62" w:rsidRDefault="004A43B2" w:rsidP="0048045B">
      <w:pPr>
        <w:jc w:val="both"/>
        <w:outlineLvl w:val="0"/>
        <w:rPr>
          <w:rFonts w:ascii="Times New Roman" w:hAnsi="Times New Roman" w:cs="Times New Roman"/>
        </w:rPr>
      </w:pPr>
    </w:p>
    <w:p w14:paraId="22C3A6A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20 giugno 1622 | </w:t>
      </w:r>
    </w:p>
    <w:p w14:paraId="46DD7B8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di vostra Serenità | </w:t>
      </w:r>
    </w:p>
    <w:p w14:paraId="39D8FDF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 et devotissimo servitore | </w:t>
      </w:r>
    </w:p>
    <w:p w14:paraId="5493428C" w14:textId="77777777" w:rsidR="0048045B" w:rsidRPr="00984289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984289">
        <w:rPr>
          <w:rFonts w:ascii="Times New Roman" w:hAnsi="Times New Roman" w:cs="Times New Roman"/>
          <w:lang w:val="fr-FR"/>
        </w:rPr>
        <w:t xml:space="preserve">Christofforo Suriano | </w:t>
      </w:r>
    </w:p>
    <w:p w14:paraId="306CC496" w14:textId="77777777" w:rsidR="0048045B" w:rsidRPr="00984289" w:rsidRDefault="0048045B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63F259B2" w14:textId="32BB2934" w:rsidR="00984289" w:rsidRPr="00984289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984289">
        <w:rPr>
          <w:rFonts w:ascii="Times New Roman" w:hAnsi="Times New Roman" w:cs="Times New Roman"/>
          <w:lang w:val="fr-FR"/>
        </w:rPr>
        <w:t>/ 151v</w:t>
      </w:r>
      <w:r w:rsidR="00984289" w:rsidRPr="00984289">
        <w:rPr>
          <w:rFonts w:ascii="Times New Roman" w:hAnsi="Times New Roman" w:cs="Times New Roman"/>
          <w:lang w:val="fr-FR"/>
        </w:rPr>
        <w:t xml:space="preserve"> /</w:t>
      </w:r>
    </w:p>
    <w:p w14:paraId="198C4FE1" w14:textId="4EBE932C" w:rsidR="00984289" w:rsidRDefault="00984289" w:rsidP="0048045B">
      <w:pPr>
        <w:outlineLvl w:val="0"/>
        <w:rPr>
          <w:rFonts w:ascii="Times New Roman" w:hAnsi="Times New Roman" w:cs="Times New Roman"/>
          <w:b/>
          <w:bCs/>
          <w:lang w:val="fr-FR"/>
        </w:rPr>
      </w:pPr>
      <w:r w:rsidRPr="00984289">
        <w:rPr>
          <w:rFonts w:ascii="Times New Roman" w:hAnsi="Times New Roman" w:cs="Times New Roman"/>
          <w:b/>
          <w:bCs/>
          <w:lang w:val="fr-FR"/>
        </w:rPr>
        <w:t>Blank page</w:t>
      </w:r>
    </w:p>
    <w:p w14:paraId="064AB26A" w14:textId="77777777" w:rsidR="00984289" w:rsidRPr="00984289" w:rsidRDefault="00984289" w:rsidP="0048045B">
      <w:pPr>
        <w:outlineLvl w:val="0"/>
        <w:rPr>
          <w:rFonts w:ascii="Times New Roman" w:hAnsi="Times New Roman" w:cs="Times New Roman"/>
          <w:b/>
          <w:bCs/>
          <w:lang w:val="fr-FR"/>
        </w:rPr>
      </w:pPr>
    </w:p>
    <w:p w14:paraId="57BE6C28" w14:textId="22F22ED0" w:rsidR="0048045B" w:rsidRPr="00984289" w:rsidRDefault="00984289" w:rsidP="0048045B">
      <w:pPr>
        <w:outlineLvl w:val="0"/>
        <w:rPr>
          <w:rFonts w:ascii="Times New Roman" w:hAnsi="Times New Roman" w:cs="Times New Roman"/>
          <w:lang w:val="fr-FR"/>
        </w:rPr>
      </w:pPr>
      <w:r w:rsidRPr="00984289">
        <w:rPr>
          <w:rFonts w:ascii="Times New Roman" w:hAnsi="Times New Roman" w:cs="Times New Roman"/>
          <w:lang w:val="fr-FR"/>
        </w:rPr>
        <w:t xml:space="preserve">/ </w:t>
      </w:r>
      <w:r w:rsidR="0048045B" w:rsidRPr="00984289">
        <w:rPr>
          <w:rFonts w:ascii="Times New Roman" w:hAnsi="Times New Roman" w:cs="Times New Roman"/>
          <w:lang w:val="fr-FR"/>
        </w:rPr>
        <w:t>152r /</w:t>
      </w:r>
    </w:p>
    <w:p w14:paraId="6F17C99F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DE1483">
        <w:rPr>
          <w:rFonts w:ascii="Times New Roman" w:hAnsi="Times New Roman" w:cs="Times New Roman"/>
          <w:b/>
          <w:bCs/>
        </w:rPr>
        <w:t>Blank page</w:t>
      </w:r>
    </w:p>
    <w:p w14:paraId="4E13D1B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961810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2v /</w:t>
      </w:r>
    </w:p>
    <w:p w14:paraId="5C9F7C5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6D7252D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55E22E78" w14:textId="2972E5F9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399 fin 400</w:t>
      </w:r>
      <w:r w:rsidR="00DB53A3">
        <w:rPr>
          <w:rStyle w:val="FootnoteReference"/>
          <w:rFonts w:ascii="Times New Roman" w:hAnsi="Times New Roman" w:cs="Times New Roman"/>
        </w:rPr>
        <w:footnoteReference w:id="489"/>
      </w:r>
      <w:r w:rsidRPr="00B32F62">
        <w:rPr>
          <w:rFonts w:ascii="Times New Roman" w:hAnsi="Times New Roman" w:cs="Times New Roman"/>
        </w:rPr>
        <w:t xml:space="preserve"> | </w:t>
      </w:r>
    </w:p>
    <w:p w14:paraId="611D9C5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A8B7A9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33EAEEB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2vC /</w:t>
      </w:r>
    </w:p>
    <w:p w14:paraId="56D49F9F" w14:textId="2A8F4598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0 zugno 622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490"/>
      </w:r>
      <w:r w:rsidRPr="00B32F62">
        <w:rPr>
          <w:rFonts w:ascii="Times New Roman" w:hAnsi="Times New Roman" w:cs="Times New Roman"/>
        </w:rPr>
        <w:t xml:space="preserve"> ricevute 6 |</w:t>
      </w:r>
    </w:p>
    <w:p w14:paraId="35FC78F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ya numero 399 | </w:t>
      </w:r>
    </w:p>
    <w:p w14:paraId="31BA872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BDEFB8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</w:t>
      </w:r>
      <w:r w:rsidRPr="00B32F62">
        <w:rPr>
          <w:rStyle w:val="FootnoteReference"/>
          <w:rFonts w:ascii="Times New Roman" w:hAnsi="Times New Roman" w:cs="Times New Roman"/>
        </w:rPr>
        <w:footnoteReference w:id="491"/>
      </w:r>
      <w:r w:rsidRPr="00B32F62">
        <w:rPr>
          <w:rFonts w:ascii="Times New Roman" w:hAnsi="Times New Roman" w:cs="Times New Roman"/>
        </w:rPr>
        <w:t xml:space="preserve"> R. | </w:t>
      </w:r>
    </w:p>
    <w:p w14:paraId="1464D552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5907D71B" w14:textId="77777777" w:rsidR="00DB6558" w:rsidRDefault="00DB6558" w:rsidP="00DB6558">
      <w:pPr>
        <w:pStyle w:val="Header"/>
      </w:pPr>
      <w:r>
        <w:lastRenderedPageBreak/>
        <w:t>/START LETTER/</w:t>
      </w:r>
    </w:p>
    <w:p w14:paraId="7B586BC0" w14:textId="50224896" w:rsidR="0048045B" w:rsidRPr="00B32F62" w:rsidRDefault="00DB6558" w:rsidP="0048045B">
      <w:pPr>
        <w:jc w:val="center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.</w:t>
      </w:r>
      <w:r w:rsidR="0048045B" w:rsidRPr="00B32F62">
        <w:rPr>
          <w:rFonts w:ascii="Times New Roman" w:hAnsi="Times New Roman" w:cs="Times New Roman"/>
        </w:rPr>
        <w:t xml:space="preserve"> 45</w:t>
      </w:r>
    </w:p>
    <w:p w14:paraId="0A2A911A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0 giugno 1622, L’Aia (cc. 153r-154v)</w:t>
      </w:r>
    </w:p>
    <w:p w14:paraId="1E0D389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C40976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3r /</w:t>
      </w:r>
    </w:p>
    <w:p w14:paraId="54FE0EA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3184353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00 comincia 399 | </w:t>
      </w:r>
    </w:p>
    <w:p w14:paraId="37F9788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892E50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36695101" w14:textId="59806190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a città di Ham nel contado della Marca finalmente anc’ella si è resa | al </w:t>
      </w:r>
      <w:r w:rsidR="005E6598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>ommissario della cavallaria spagnuola, come fece già quella | di Zust, entro le quali vi erano anco prima genti spagnuole,</w:t>
      </w:r>
      <w:r w:rsidR="000E31D3" w:rsidRPr="00B32F62">
        <w:rPr>
          <w:rFonts w:ascii="Times New Roman" w:hAnsi="Times New Roman" w:cs="Times New Roman"/>
        </w:rPr>
        <w:t xml:space="preserve"> | che furono cacciate da Bransv</w:t>
      </w:r>
      <w:r w:rsidRPr="00B32F62">
        <w:rPr>
          <w:rFonts w:ascii="Times New Roman" w:hAnsi="Times New Roman" w:cs="Times New Roman"/>
        </w:rPr>
        <w:t>ich. Fino ai dodici, che ’l signor | principe Mauritio ha lettere di Lipstat non si era ancor detto | Commissario approssimato alla detta piazza; ma si sono havute | nuove, che marchiasse verso là. Promettono quelli di dentro | di mantenersi più che potranno, et il bene, che in ciò avanze-|ranno li signori Stati sarà di guadagnar tempo, ma conosce ben | sua Eccellenza, et lo dice, che quella piazza non può sostenersi, | mentre è impossibile soccorrerla sendo troppo lontana; et | ella stessa a me ha detto che non sarebbe da consigliar li signori | Stati, che lasciassero abbandonato il suo Paese</w:t>
      </w:r>
      <w:r w:rsidRPr="00B32F62">
        <w:rPr>
          <w:rStyle w:val="FootnoteReference"/>
          <w:rFonts w:ascii="Times New Roman" w:hAnsi="Times New Roman" w:cs="Times New Roman"/>
        </w:rPr>
        <w:footnoteReference w:id="492"/>
      </w:r>
      <w:r w:rsidRPr="00B32F62">
        <w:rPr>
          <w:rFonts w:ascii="Times New Roman" w:hAnsi="Times New Roman" w:cs="Times New Roman"/>
        </w:rPr>
        <w:t xml:space="preserve"> per andar a | mantener quello d’altri perché sarebbe un mettersi a manifesto | rischio di perdersi. | </w:t>
      </w:r>
    </w:p>
    <w:p w14:paraId="015558D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presente Spagnuoli sono armati in quattro parti in Fiandra, in | Brabant, ammassandosi quivi buona quantità di soldatesca | nel contado della Marca, et presso Reimbergh; né vi è chi | operi al presente cosa alcuna da dovero se non il detto Commissario. | </w:t>
      </w:r>
    </w:p>
    <w:p w14:paraId="423D58B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principe Henrico si è accampato presso a Rees, servendosi | dei ritrinciamenti dell’anno passato; et il signor principe Mauritio | sta attendendo la mossa del marchese Spinola da Brusseles per | muoversi anc’egli. Alcuni scrivono d’Anversa, che ’l giorno d’hoggi doveva uscir in campagna; ma io ricevo | lettere di Brusseles dei 13 che non me ne toccano moto. | In tanto qui si va ordinando a tutte le cose per la sicurezza | del Paese. | </w:t>
      </w:r>
    </w:p>
    <w:p w14:paraId="46822C7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3v /</w:t>
      </w:r>
    </w:p>
    <w:p w14:paraId="0AEFD1E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Fra quindeci giorni, o poco più sarà qui di nuovo la Congregatione | di Holanda per terminar molte cose toccanti i mezi da trovar | denari, et in essa si concluderanno anco altri affari publici | raccordati, et solicitati dalli signori Stati Generali, che sono | necessitati aspettar l’assenso di questa Provincia la più inte-|ressata nelle spese, et nei debiti, la maggior contribuente, | et che a tal effetto stima convenirsele la direttione delli nego-|tii; tanto toccante al generale di dentro, che di fuori nelli | interessi con principi. | </w:t>
      </w:r>
    </w:p>
    <w:p w14:paraId="2D555A0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Furono avvisati già alcuni giorni li signori Stati, che quaranta | vasselli corsari erano usciti verso il distretto e stavano | sue Eccellenze incerte del loro fine, et non senza timore d’invasione | contra li loro sudditi; doppo hanno havuto altro avviso, | che incontrate le navi mercantili di questi paesi accompagnate | dalle navi da guerra di sue Eccellenze habbino immedite essi corsari | spiegate le bandiere bianche, et fatti alcuni tiri, et segni di | amicitia; onde restano l’Eccellenze loro contente, et la piazza | particolarmente d’Amsterdam interessata più che altra, gode dell’|avviso. | </w:t>
      </w:r>
    </w:p>
    <w:p w14:paraId="3E6A70D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Pinacher professor di Grunighen havendo già havuta la sua | commissione è per partir fra un giorno, o doi per andar | a trovar detti corsari a trattar, et stabilir l’accordo già | maneggiato a nome dei signori Stati da altro soggetto con essi; | vedendo non poter ostar alla loro forza; et per quanto ho | potuto scoprire non sarà il viaggio con solo fine di stabilir | un’amicitia per l’interesse de’ mercanti; ma per indurli quando | veggano l’opportunità del farlo a coadiuvar qualche | </w:t>
      </w:r>
    </w:p>
    <w:p w14:paraId="1478B75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4r /</w:t>
      </w:r>
    </w:p>
    <w:p w14:paraId="761E2B0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tro disegno, che havessero per mare contra Spagnuoli. Questo | almeno è di sicuro, che le navi di questi paesi haveranno | ricetto nei loro porti. Subodoro anco, che con tal occasione | si maneggia </w:t>
      </w:r>
      <w:r w:rsidRPr="00B32F62">
        <w:rPr>
          <w:rFonts w:ascii="Times New Roman" w:hAnsi="Times New Roman" w:cs="Times New Roman"/>
        </w:rPr>
        <w:lastRenderedPageBreak/>
        <w:t xml:space="preserve">qualche altra cosa assai rilevante; ma non | sono ancor certo né del luoco, né del mezo. Se sarà, et | ch’io lo possi scoprire procurerò tirarne ogni maggior particolare. Gratie etc. | </w:t>
      </w:r>
    </w:p>
    <w:p w14:paraId="7E6625C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20 giugno 1622 | </w:t>
      </w:r>
    </w:p>
    <w:p w14:paraId="2FC51D6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380538C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, et devotissimo servitore | </w:t>
      </w:r>
    </w:p>
    <w:p w14:paraId="3B61088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ristofforo Suriano | </w:t>
      </w:r>
    </w:p>
    <w:p w14:paraId="14903C9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C72479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4v /</w:t>
      </w:r>
    </w:p>
    <w:p w14:paraId="473290E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79ECD3C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0D85D43D" w14:textId="33062A2D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00 comincia 399</w:t>
      </w:r>
      <w:r w:rsidR="002B134D">
        <w:rPr>
          <w:rStyle w:val="FootnoteReference"/>
          <w:rFonts w:ascii="Times New Roman" w:hAnsi="Times New Roman" w:cs="Times New Roman"/>
        </w:rPr>
        <w:footnoteReference w:id="493"/>
      </w:r>
      <w:r w:rsidRPr="00B32F62">
        <w:rPr>
          <w:rFonts w:ascii="Times New Roman" w:hAnsi="Times New Roman" w:cs="Times New Roman"/>
        </w:rPr>
        <w:t xml:space="preserve"> | </w:t>
      </w:r>
    </w:p>
    <w:p w14:paraId="622BD23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62B9E2F" w14:textId="21C9537F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racc</w:t>
      </w:r>
      <w:r w:rsidR="004A43B2" w:rsidRPr="00B32F62">
        <w:rPr>
          <w:rFonts w:ascii="Times New Roman" w:hAnsi="Times New Roman" w:cs="Times New Roman"/>
          <w:i/>
        </w:rPr>
        <w:t>ia</w:t>
      </w:r>
      <w:r w:rsidRPr="00B32F62">
        <w:rPr>
          <w:rFonts w:ascii="Times New Roman" w:hAnsi="Times New Roman" w:cs="Times New Roman"/>
          <w:i/>
        </w:rPr>
        <w:t xml:space="preserve"> di sigillo </w:t>
      </w:r>
    </w:p>
    <w:p w14:paraId="126038A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1069643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3637334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4vC /</w:t>
      </w:r>
    </w:p>
    <w:p w14:paraId="7EB710B1" w14:textId="0A239A2A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0 zugno 622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494"/>
      </w:r>
      <w:r w:rsidRPr="00B32F62">
        <w:rPr>
          <w:rFonts w:ascii="Times New Roman" w:hAnsi="Times New Roman" w:cs="Times New Roman"/>
        </w:rPr>
        <w:t xml:space="preserve"> ricevute 6 detto | </w:t>
      </w:r>
    </w:p>
    <w:p w14:paraId="500857B4" w14:textId="057C4FAA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>Haya</w:t>
      </w:r>
      <w:r w:rsidR="004F365C" w:rsidRPr="00E1280A">
        <w:rPr>
          <w:rFonts w:ascii="Times New Roman" w:hAnsi="Times New Roman" w:cs="Times New Roman"/>
          <w:lang w:val="en-GB"/>
        </w:rPr>
        <w:t>.</w:t>
      </w:r>
      <w:r w:rsidRPr="00E1280A">
        <w:rPr>
          <w:rFonts w:ascii="Times New Roman" w:hAnsi="Times New Roman" w:cs="Times New Roman"/>
          <w:lang w:val="en-GB"/>
        </w:rPr>
        <w:t xml:space="preserve"> </w:t>
      </w:r>
      <w:r w:rsidR="004F365C" w:rsidRPr="00E1280A">
        <w:rPr>
          <w:rFonts w:ascii="Times New Roman" w:hAnsi="Times New Roman" w:cs="Times New Roman"/>
          <w:lang w:val="en-GB"/>
        </w:rPr>
        <w:t>n°</w:t>
      </w:r>
      <w:r w:rsidRPr="00E1280A">
        <w:rPr>
          <w:rFonts w:ascii="Times New Roman" w:hAnsi="Times New Roman" w:cs="Times New Roman"/>
          <w:lang w:val="en-GB"/>
        </w:rPr>
        <w:t xml:space="preserve"> 400 |</w:t>
      </w:r>
    </w:p>
    <w:p w14:paraId="6B19628A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</w:p>
    <w:p w14:paraId="47E63348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>L. SS</w:t>
      </w:r>
      <w:r w:rsidRPr="00B32F62">
        <w:rPr>
          <w:rStyle w:val="FootnoteReference"/>
          <w:rFonts w:ascii="Times New Roman" w:hAnsi="Times New Roman" w:cs="Times New Roman"/>
        </w:rPr>
        <w:footnoteReference w:id="495"/>
      </w:r>
      <w:r w:rsidRPr="00E1280A">
        <w:rPr>
          <w:rFonts w:ascii="Times New Roman" w:hAnsi="Times New Roman" w:cs="Times New Roman"/>
          <w:lang w:val="en-GB"/>
        </w:rPr>
        <w:t xml:space="preserve">. R. | </w:t>
      </w:r>
    </w:p>
    <w:p w14:paraId="654A2141" w14:textId="77777777" w:rsidR="0048045B" w:rsidRPr="00E1280A" w:rsidRDefault="0048045B" w:rsidP="0048045B">
      <w:pPr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br w:type="page"/>
      </w:r>
    </w:p>
    <w:p w14:paraId="26CDCE11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67EA9B1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46</w:t>
      </w:r>
    </w:p>
    <w:p w14:paraId="2E4DCC4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giugno 1622, L’Aia (cc. 155r-156v, 159r-160v)</w:t>
      </w:r>
    </w:p>
    <w:p w14:paraId="79A3903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2E0A3E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5r /</w:t>
      </w:r>
    </w:p>
    <w:p w14:paraId="4EFD0D5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5CF4B6F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401 fin 402 | </w:t>
      </w:r>
    </w:p>
    <w:p w14:paraId="331AFF3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DBD954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5D14BCC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ar quello, che si ha con altri avvisi oltre li contenuti nella lettera | del general Veer scritta a questo signor Ambasciator inglese della quale | mandai copia alla Serenità vostra la passata settimana la perdita fatta | dal Re palatino nella retirata sua dalla surpresa, che | pensava fare sopra Aschemburgh è stata di più di mille | cinquecento fanti; ma da neutrali, et disappassionati | viene affermato, che quella del partito austriaco sia stata | assai maggiore. | </w:t>
      </w:r>
    </w:p>
    <w:p w14:paraId="7F9A0A8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n l’ultime lettere capitate avanti hieri a sera il Re si trovava | ancora a Manheim; sono elle dei 15 dello stante; et quivi | haveva ancora il landtgrave di Darmenstat havendo | licentiato il figliolo. | </w:t>
      </w:r>
    </w:p>
    <w:p w14:paraId="5392FC1D" w14:textId="3F8AA26E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alche voce corre, che sua Maestà pensasse di tirar alla volta | di Magonza con pensiero se poteva di attaccar quella città | se gli sarà possibile; o almeno dar gelosia a Tilly</w:t>
      </w:r>
      <w:r w:rsidRPr="00B32F62">
        <w:rPr>
          <w:rStyle w:val="FootnoteReference"/>
          <w:rFonts w:ascii="Times New Roman" w:hAnsi="Times New Roman" w:cs="Times New Roman"/>
        </w:rPr>
        <w:footnoteReference w:id="496"/>
      </w:r>
      <w:r w:rsidRPr="00B32F62">
        <w:rPr>
          <w:rFonts w:ascii="Times New Roman" w:hAnsi="Times New Roman" w:cs="Times New Roman"/>
        </w:rPr>
        <w:t xml:space="preserve"> di | volerlo fare per divertir l’armi di lui, et così dar tanto | maggior commod</w:t>
      </w:r>
      <w:r w:rsidR="000E31D3" w:rsidRPr="00B32F62">
        <w:rPr>
          <w:rFonts w:ascii="Times New Roman" w:hAnsi="Times New Roman" w:cs="Times New Roman"/>
        </w:rPr>
        <w:t>ità al duca Christiano di Bransv</w:t>
      </w:r>
      <w:r w:rsidRPr="00B32F62">
        <w:rPr>
          <w:rFonts w:ascii="Times New Roman" w:hAnsi="Times New Roman" w:cs="Times New Roman"/>
        </w:rPr>
        <w:t xml:space="preserve">ich | di poter passar il Meno, et congiongersi colla Maestà sua. | </w:t>
      </w:r>
    </w:p>
    <w:p w14:paraId="48DED65A" w14:textId="2C6BB3E9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tto Duca ha presa la città di Hust poco discosta da Franc-|fort sopra il Meno, et questo contra l’espettatione | di Tilly, che non credeva, che si tenisse tant’alto. | Quivi si faceva forte, et già haveva cominciato fabricar | un ponte sopra la detta riviera del Meno; et si tiene per | fermo, che a quest’hora sia passato, et si sia unito con | il Re, et</w:t>
      </w:r>
      <w:r w:rsidRPr="00B32F62">
        <w:rPr>
          <w:rStyle w:val="FootnoteReference"/>
          <w:rFonts w:ascii="Times New Roman" w:hAnsi="Times New Roman" w:cs="Times New Roman"/>
        </w:rPr>
        <w:footnoteReference w:id="497"/>
      </w:r>
      <w:r w:rsidRPr="00B32F62">
        <w:rPr>
          <w:rFonts w:ascii="Times New Roman" w:hAnsi="Times New Roman" w:cs="Times New Roman"/>
        </w:rPr>
        <w:t xml:space="preserve"> questo si è inteso di certo, che una </w:t>
      </w:r>
      <w:r w:rsidR="00D236B2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ompagnia | </w:t>
      </w:r>
    </w:p>
    <w:p w14:paraId="27D2112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5v /</w:t>
      </w:r>
    </w:p>
    <w:p w14:paraId="40E94343" w14:textId="00A1C43E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elle sue havendo passato, messassi in imboscata habbi tagliate | a pezzi doi </w:t>
      </w:r>
      <w:r w:rsidR="00D236B2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ompagnie de’ Crovati. | </w:t>
      </w:r>
    </w:p>
    <w:p w14:paraId="4FC6345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in qui viene scritto, che detto Duca sia caminato con molto | buon ordine, et che la soldatesca sua resti grandemente sodis-|fatta di lui per il pagamento, et per ogn’altra buona | trattatione. | </w:t>
      </w:r>
    </w:p>
    <w:p w14:paraId="01D39128" w14:textId="6BD8F226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 duca di Sassonia a chi haveva egli scritto per haver una | risposta assoluta, ha havuto, che si sarebbe tenuto quieto | et glielo prome</w:t>
      </w:r>
      <w:r w:rsidR="000E31D3" w:rsidRPr="00B32F62">
        <w:rPr>
          <w:rFonts w:ascii="Times New Roman" w:hAnsi="Times New Roman" w:cs="Times New Roman"/>
        </w:rPr>
        <w:t>tteva, et haveva mostrato Bransv</w:t>
      </w:r>
      <w:r w:rsidRPr="00B32F62">
        <w:rPr>
          <w:rFonts w:ascii="Times New Roman" w:hAnsi="Times New Roman" w:cs="Times New Roman"/>
        </w:rPr>
        <w:t xml:space="preserve">ich | di contentarsi che così stasse, et si mantenesse neutrale. | </w:t>
      </w:r>
    </w:p>
    <w:p w14:paraId="2C7455F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signor Chichiester havendo trovato, che ’l general Veer non | haveva potuto metter insieme tutti li ottomilla fanti, | et 1600 cavalli, che ’l re della Gran Bertagna suo signore | voleva mantener in Palatinato haveva pagati quelli | che si trovavano in esser, et del rimanente fino all’|amontar della detta summa haveva parte | delle militie di Mansfelt, et parte di quelle del | marchese di Bada. | </w:t>
      </w:r>
    </w:p>
    <w:p w14:paraId="0611D10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rrivò qui hieri il duca di Wimar, che viene dal Palatinato | et riporta, che tutte le cose si trovano in buon | termine; quando però non fosse mancato il denaro | da mantener in fede la militia. | </w:t>
      </w:r>
    </w:p>
    <w:p w14:paraId="748DA9AD" w14:textId="498AAC7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È giun</w:t>
      </w:r>
      <w:r w:rsidR="000E31D3" w:rsidRPr="00B32F62">
        <w:rPr>
          <w:rFonts w:ascii="Times New Roman" w:hAnsi="Times New Roman" w:cs="Times New Roman"/>
        </w:rPr>
        <w:t>to anco un gentilhuomo di Bransv</w:t>
      </w:r>
      <w:r w:rsidRPr="00B32F62">
        <w:rPr>
          <w:rFonts w:ascii="Times New Roman" w:hAnsi="Times New Roman" w:cs="Times New Roman"/>
        </w:rPr>
        <w:t>ich che ha</w:t>
      </w:r>
      <w:r w:rsidRPr="00B32F62">
        <w:rPr>
          <w:rStyle w:val="FootnoteReference"/>
          <w:rFonts w:ascii="Times New Roman" w:hAnsi="Times New Roman" w:cs="Times New Roman"/>
        </w:rPr>
        <w:footnoteReference w:id="498"/>
      </w:r>
      <w:r w:rsidRPr="00B32F62">
        <w:rPr>
          <w:rFonts w:ascii="Times New Roman" w:hAnsi="Times New Roman" w:cs="Times New Roman"/>
        </w:rPr>
        <w:t xml:space="preserve"> riferto | al signor principe d’Oranges, che si levavano ancor | seicento cavalli</w:t>
      </w:r>
      <w:r w:rsidRPr="00B32F62">
        <w:rPr>
          <w:rStyle w:val="FootnoteReference"/>
          <w:rFonts w:ascii="Times New Roman" w:hAnsi="Times New Roman" w:cs="Times New Roman"/>
        </w:rPr>
        <w:footnoteReference w:id="499"/>
      </w:r>
      <w:r w:rsidR="000E31D3" w:rsidRPr="00B32F62">
        <w:rPr>
          <w:rFonts w:ascii="Times New Roman" w:hAnsi="Times New Roman" w:cs="Times New Roman"/>
        </w:rPr>
        <w:t xml:space="preserve"> per esso duca di Bransv</w:t>
      </w:r>
      <w:r w:rsidRPr="00B32F62">
        <w:rPr>
          <w:rFonts w:ascii="Times New Roman" w:hAnsi="Times New Roman" w:cs="Times New Roman"/>
        </w:rPr>
        <w:t xml:space="preserve">ich | </w:t>
      </w:r>
    </w:p>
    <w:p w14:paraId="79B3366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6r /</w:t>
      </w:r>
    </w:p>
    <w:p w14:paraId="6B3ADE1D" w14:textId="6D7101CA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agati dal re di Danimarca. Lo crede sua Eccellenza per la | relatione assai pontuale, che ne fa il gentilhuomo venuto. | </w:t>
      </w:r>
    </w:p>
    <w:p w14:paraId="4C67F080" w14:textId="5687F9B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Sopra l’ispeditione, che l’Infanta, et l’ambasciator Weston d’Inghilterra | fecero da Brusseles in Palatinato, è capitato a quella | </w:t>
      </w:r>
      <w:r w:rsidR="00693C54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>orte il signor consiglier Andrea Pauli per nome del Re, et con com-</w:t>
      </w:r>
      <w:r w:rsidRPr="00B32F62">
        <w:rPr>
          <w:rFonts w:ascii="Times New Roman" w:hAnsi="Times New Roman" w:cs="Times New Roman"/>
        </w:rPr>
        <w:lastRenderedPageBreak/>
        <w:t>|missione del</w:t>
      </w:r>
      <w:r w:rsidRPr="00B32F62">
        <w:rPr>
          <w:rStyle w:val="FootnoteReference"/>
          <w:rFonts w:ascii="Times New Roman" w:hAnsi="Times New Roman" w:cs="Times New Roman"/>
        </w:rPr>
        <w:footnoteReference w:id="500"/>
      </w:r>
      <w:r w:rsidRPr="00B32F62">
        <w:rPr>
          <w:rFonts w:ascii="Times New Roman" w:hAnsi="Times New Roman" w:cs="Times New Roman"/>
        </w:rPr>
        <w:t xml:space="preserve"> marchese di Bada; et uno che | altre volte è stato secretario di Mansfelt, al presente è capitano | d’Infanteria, per nome del medesimo Mansfelt; et vi si aspetta</w:t>
      </w:r>
      <w:r w:rsidR="000E31D3" w:rsidRPr="00B32F62">
        <w:rPr>
          <w:rFonts w:ascii="Times New Roman" w:hAnsi="Times New Roman" w:cs="Times New Roman"/>
        </w:rPr>
        <w:t>-|va uno anco per nome di Bransv</w:t>
      </w:r>
      <w:r w:rsidRPr="00B32F62">
        <w:rPr>
          <w:rFonts w:ascii="Times New Roman" w:hAnsi="Times New Roman" w:cs="Times New Roman"/>
        </w:rPr>
        <w:t xml:space="preserve">ich. Questo mi fu | detto hieri a sera dal signor ambasciator Carleton. Io tentai saper | da lui qual instruttioni, et commissioni havessero, se fossero | con auttorità di accordare, o come, mi disse non saperlo, et | creder per certo, che per hora non contenesse altro, che per | informare; ma ben si poteva dubitar, che ne sussegui-|tasse qualche altra più ampla di entrar in trattato, et | accordo, mentre non habbi il Re con che sostenersi. | Et qui entrò a dirmi, che per lettere havute di Londra | haveva inteso essersi mostrato il Re suo signore sodisfatto | delle risposte date dalla serenissima Republica; aggiungendo, | ne poteva altrimenti </w:t>
      </w:r>
      <w:r w:rsidRPr="00B32F62">
        <w:rPr>
          <w:rFonts w:ascii="Times New Roman" w:hAnsi="Times New Roman" w:cs="Times New Roman"/>
          <w:i/>
        </w:rPr>
        <w:t>mentre</w:t>
      </w:r>
      <w:r w:rsidRPr="00B32F62">
        <w:rPr>
          <w:rStyle w:val="FootnoteReference"/>
          <w:rFonts w:ascii="Times New Roman" w:hAnsi="Times New Roman" w:cs="Times New Roman"/>
        </w:rPr>
        <w:footnoteReference w:id="501"/>
      </w:r>
      <w:r w:rsidRPr="00B32F62">
        <w:rPr>
          <w:rFonts w:ascii="Times New Roman" w:hAnsi="Times New Roman" w:cs="Times New Roman"/>
          <w:i/>
        </w:rPr>
        <w:t xml:space="preserve"> da lei non si veniva ad altra dichiaratione | et gli interessi, che ’l Re havea ne’ presenti tempi con la | corona di Spagna; non lasciavano, ch’egli, che si era | dichiarito non voler altro, che la restitutione</w:t>
      </w:r>
    </w:p>
    <w:p w14:paraId="4A8242F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156v /</w:t>
      </w:r>
    </w:p>
    <w:p w14:paraId="025060EB" w14:textId="088D5473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di quello del | genero, mostrasse al mondo di eccitar li principi | a contribuir in aiuto di lui, per evitar, che non gli | fosse dai medesimi Spagnuoli ricomperata qualche instanza | che aperta si scoprisse della Maestà sua: ma | ben posso assicurarvi, disse, et siatene certo, che tutto | quello di più, che havesse fatto la serenissima Republica, et | qui si fermò un poco, et poi ripigliò, o che ancor | ella volesse fare sarebbe aggradito grandemente dal Re, | mio signore; et che se per la risposta prudente, che gli ha | fatta dar ultimamente, sua Serenità l’ha fatta ringra-|ciar, mille, et mille ringraciamenti consegniterebbono | dalla parte di sua Maestà, nolo</w:t>
      </w:r>
      <w:r w:rsidR="000D7EFC" w:rsidRPr="00B32F62">
        <w:rPr>
          <w:rStyle w:val="FootnoteReference"/>
          <w:rFonts w:ascii="Times New Roman" w:hAnsi="Times New Roman" w:cs="Times New Roman"/>
          <w:iCs/>
        </w:rPr>
        <w:footnoteReference w:id="502"/>
      </w:r>
      <w:r w:rsidRPr="00B32F62">
        <w:rPr>
          <w:rFonts w:ascii="Times New Roman" w:hAnsi="Times New Roman" w:cs="Times New Roman"/>
          <w:i/>
        </w:rPr>
        <w:t xml:space="preserve"> so certo; et gustò poi a | sé stesso di andar facendo molte considerationi del | frutto, che Spagnuoli tenerebbono da qualche accordo, et </w:t>
      </w:r>
      <w:r w:rsidRPr="00B32F62">
        <w:rPr>
          <w:rFonts w:ascii="Times New Roman" w:hAnsi="Times New Roman" w:cs="Times New Roman"/>
        </w:rPr>
        <w:t>|</w:t>
      </w:r>
      <w:r w:rsidRPr="00B32F62">
        <w:rPr>
          <w:rFonts w:ascii="Times New Roman" w:hAnsi="Times New Roman" w:cs="Times New Roman"/>
          <w:i/>
        </w:rPr>
        <w:t xml:space="preserve"> che dal danno, che ne riceverebbono gli interessati | esterni, tanto di qua, che di là dei monti per l’unione | che farebbono delle loro forze, in una parte la più a lor | commoda,</w:t>
      </w:r>
    </w:p>
    <w:p w14:paraId="60A2C0A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159r /</w:t>
      </w:r>
    </w:p>
    <w:p w14:paraId="5EC5CA18" w14:textId="5EA261DE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quelle, che al presente nello Stato, che si troviamo | restano separate. Se l’armi del re di Bohemia | fosser mantenute, et per consequente necessitate | </w:t>
      </w:r>
      <w:r w:rsidR="009F7DAB" w:rsidRPr="00B32F62">
        <w:rPr>
          <w:rFonts w:ascii="Times New Roman" w:hAnsi="Times New Roman" w:cs="Times New Roman"/>
          <w:i/>
        </w:rPr>
        <w:t>A</w:t>
      </w:r>
      <w:r w:rsidRPr="00B32F62">
        <w:rPr>
          <w:rFonts w:ascii="Times New Roman" w:hAnsi="Times New Roman" w:cs="Times New Roman"/>
          <w:i/>
        </w:rPr>
        <w:t>ust</w:t>
      </w:r>
      <w:r w:rsidR="009F7DAB" w:rsidRPr="00B32F62">
        <w:rPr>
          <w:rFonts w:ascii="Times New Roman" w:hAnsi="Times New Roman" w:cs="Times New Roman"/>
          <w:i/>
        </w:rPr>
        <w:t>r</w:t>
      </w:r>
      <w:r w:rsidRPr="00B32F62">
        <w:rPr>
          <w:rFonts w:ascii="Times New Roman" w:hAnsi="Times New Roman" w:cs="Times New Roman"/>
          <w:i/>
        </w:rPr>
        <w:t>iaci a tener lor forze in piedi in quella parte, | la serenissima Republica riceverebbe doi gran beneficii, l’uno | di assicurar la stessa dall’armi de’ Spagnuoli, l’altro | dell’apparente ricuperatione del Paese, et della | libertà a’ Grisoni, et con cento mille fiorini questo | si potrebbe fare, cinquanta mille al Re, et 50 mila a’ | Grisoni al mese, perché ognuno può tener per fermo | che sin tanto, che ’l re di Spagna haverà un | palmo di terreno, sia in Palatinato Alto a Basso, | o sia in Grisoni, non cesserà mai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| </w:t>
      </w:r>
      <w:r w:rsidRPr="00B32F62">
        <w:rPr>
          <w:rFonts w:ascii="Times New Roman" w:hAnsi="Times New Roman" w:cs="Times New Roman"/>
        </w:rPr>
        <w:t>mentre massime habbi maniera et si vegga il campo | a</w:t>
      </w:r>
      <w:r w:rsidR="006031BF" w:rsidRPr="00B32F62">
        <w:rPr>
          <w:rFonts w:ascii="Times New Roman" w:hAnsi="Times New Roman" w:cs="Times New Roman"/>
        </w:rPr>
        <w:t>perto; et in fine conshiuse la s</w:t>
      </w:r>
      <w:r w:rsidRPr="00B32F62">
        <w:rPr>
          <w:rFonts w:ascii="Times New Roman" w:hAnsi="Times New Roman" w:cs="Times New Roman"/>
        </w:rPr>
        <w:t xml:space="preserve">erenissima Republica è prudente, et savia, ella conosce molto bene </w:t>
      </w:r>
      <w:r w:rsidRPr="00B32F62">
        <w:rPr>
          <w:rFonts w:ascii="Times New Roman" w:hAnsi="Times New Roman" w:cs="Times New Roman"/>
          <w:i/>
        </w:rPr>
        <w:t>quali</w:t>
      </w:r>
      <w:r w:rsidRPr="00B32F62">
        <w:rPr>
          <w:rStyle w:val="FootnoteReference"/>
          <w:rFonts w:ascii="Times New Roman" w:hAnsi="Times New Roman" w:cs="Times New Roman"/>
        </w:rPr>
        <w:footnoteReference w:id="503"/>
      </w:r>
      <w:r w:rsidRPr="00B32F62">
        <w:rPr>
          <w:rFonts w:ascii="Times New Roman" w:hAnsi="Times New Roman" w:cs="Times New Roman"/>
          <w:i/>
        </w:rPr>
        <w:t xml:space="preserve"> siano i fini, et gli andamenti dei Spagnuoli, che | essi si serviranno del tempo, et se ne valerano, ne </w:t>
      </w:r>
    </w:p>
    <w:p w14:paraId="64E6DC2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159v /</w:t>
      </w:r>
    </w:p>
    <w:p w14:paraId="07979690" w14:textId="079C27E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porterano</w:t>
      </w:r>
      <w:r w:rsidR="000D7EFC" w:rsidRPr="00B32F62">
        <w:rPr>
          <w:rStyle w:val="FootnoteReference"/>
          <w:rFonts w:ascii="Times New Roman" w:hAnsi="Times New Roman" w:cs="Times New Roman"/>
          <w:iCs/>
        </w:rPr>
        <w:footnoteReference w:id="504"/>
      </w:r>
      <w:r w:rsidRPr="00B32F62">
        <w:rPr>
          <w:rFonts w:ascii="Times New Roman" w:hAnsi="Times New Roman" w:cs="Times New Roman"/>
          <w:i/>
        </w:rPr>
        <w:t xml:space="preserve"> | rispetto, et sua Serenità ha legitimo pretesto in | ogni caso di indoglienza di far conoscer al mondo | che ’l suffragio suo è fondato in giustezza, assistendo | a chi si tenta levar lo Stato, la libertà, il proprio | patrimonio, l’antico possesso di quei titoli, et | prerogative, che devono esser conservati nei Paesi | et ne’ popoli liberi, come al presente si tratta de’ | Grisoni, et del re Bohemo; in fine si restrinse | nelle spalle, et disse questo è il mio senso, | et so bene, che ’l Re mio signore ha saputo di queste | cose, sendogli state scritte dal signor Cavalier vostro, et | dal residente di sua Maestà, ch’è a Turino, perché | secondo di esse sono stati fondati gli ufficii, che si sono | fatti da loro con sua Serenità, et non il signor duca di | Savoia |</w:t>
      </w:r>
    </w:p>
    <w:p w14:paraId="5D77CB1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et aggiunse iscusatemi s’io parlo con confidenza | è il solo desiderio, et affetto, che porto al ben | publico, et al servitio particolare di quella</w:t>
      </w:r>
      <w:r w:rsidRPr="00B32F62">
        <w:rPr>
          <w:rStyle w:val="FootnoteReference"/>
          <w:rFonts w:ascii="Times New Roman" w:hAnsi="Times New Roman" w:cs="Times New Roman"/>
        </w:rPr>
        <w:footnoteReference w:id="505"/>
      </w:r>
      <w:r w:rsidRPr="00B32F62">
        <w:rPr>
          <w:rFonts w:ascii="Times New Roman" w:hAnsi="Times New Roman" w:cs="Times New Roman"/>
        </w:rPr>
        <w:t xml:space="preserve"> | serenissima Republica a chi tanto devo, difondendosi qui in | concetti, che rappresentavano la devotione, et l’obligo, | </w:t>
      </w:r>
    </w:p>
    <w:p w14:paraId="57B7BED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0r /</w:t>
      </w:r>
    </w:p>
    <w:p w14:paraId="3F2258B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e continuava in lui verso quel serenissimo Dominio. Io | havendolo lasciato dir quanto si compiacque lo ringra-|tiai del suo buon affetto, et gli dissi, che poteva ben | assicurarsi, che la memoria del suo merito, et delle | sue virtù viverebbe sempre appresso quella serenissima | Republica, conchiudendo con termine ristretto, che da lei</w:t>
      </w:r>
      <w:r w:rsidRPr="00B32F62">
        <w:rPr>
          <w:rStyle w:val="FootnoteReference"/>
          <w:rFonts w:ascii="Times New Roman" w:hAnsi="Times New Roman" w:cs="Times New Roman"/>
        </w:rPr>
        <w:footnoteReference w:id="506"/>
      </w:r>
      <w:r w:rsidRPr="00B32F62">
        <w:rPr>
          <w:rFonts w:ascii="Times New Roman" w:hAnsi="Times New Roman" w:cs="Times New Roman"/>
        </w:rPr>
        <w:t xml:space="preserve"> | si era fatto quello, che per termine di buon governo, et | per il publico bene, et servitio era stato stimato proprio et</w:t>
      </w:r>
      <w:r w:rsidRPr="00B32F62">
        <w:rPr>
          <w:rStyle w:val="FootnoteReference"/>
          <w:rFonts w:ascii="Times New Roman" w:hAnsi="Times New Roman" w:cs="Times New Roman"/>
        </w:rPr>
        <w:footnoteReference w:id="507"/>
      </w:r>
      <w:r w:rsidRPr="00B32F62">
        <w:rPr>
          <w:rFonts w:ascii="Times New Roman" w:hAnsi="Times New Roman" w:cs="Times New Roman"/>
        </w:rPr>
        <w:t xml:space="preserve"> | con questo fu tronco il ragionamento. Gratie etc. | </w:t>
      </w:r>
    </w:p>
    <w:p w14:paraId="23B226F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048CC9D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27 giugno 1622 | </w:t>
      </w:r>
    </w:p>
    <w:p w14:paraId="2826F75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79ECC3E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, et devotissimo servitore | </w:t>
      </w:r>
    </w:p>
    <w:p w14:paraId="0B25B28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ristofforo Suriano | </w:t>
      </w:r>
    </w:p>
    <w:p w14:paraId="403E542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2306DE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0v /</w:t>
      </w:r>
    </w:p>
    <w:p w14:paraId="06F6420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| Venetia | </w:t>
      </w:r>
    </w:p>
    <w:p w14:paraId="304F654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70ED15C1" w14:textId="75CCAF59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01 fin 402</w:t>
      </w:r>
      <w:r w:rsidR="009F4A34">
        <w:rPr>
          <w:rStyle w:val="FootnoteReference"/>
          <w:rFonts w:ascii="Times New Roman" w:hAnsi="Times New Roman" w:cs="Times New Roman"/>
        </w:rPr>
        <w:footnoteReference w:id="508"/>
      </w:r>
      <w:r w:rsidRPr="00B32F62">
        <w:rPr>
          <w:rFonts w:ascii="Times New Roman" w:hAnsi="Times New Roman" w:cs="Times New Roman"/>
        </w:rPr>
        <w:t xml:space="preserve"> | </w:t>
      </w:r>
    </w:p>
    <w:p w14:paraId="5268797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C63407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06AC540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0vC /</w:t>
      </w:r>
    </w:p>
    <w:p w14:paraId="1C2102CA" w14:textId="10E9916A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zugno 622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509"/>
      </w:r>
      <w:r w:rsidRPr="00B32F62">
        <w:rPr>
          <w:rFonts w:ascii="Times New Roman" w:hAnsi="Times New Roman" w:cs="Times New Roman"/>
        </w:rPr>
        <w:t xml:space="preserve"> ricevute 14</w:t>
      </w:r>
      <w:r w:rsidRPr="00B32F62">
        <w:rPr>
          <w:rStyle w:val="FootnoteReference"/>
          <w:rFonts w:ascii="Times New Roman" w:hAnsi="Times New Roman" w:cs="Times New Roman"/>
        </w:rPr>
        <w:footnoteReference w:id="510"/>
      </w:r>
      <w:r w:rsidRPr="00B32F62">
        <w:rPr>
          <w:rFonts w:ascii="Times New Roman" w:hAnsi="Times New Roman" w:cs="Times New Roman"/>
        </w:rPr>
        <w:t xml:space="preserve"> luglio | </w:t>
      </w:r>
    </w:p>
    <w:p w14:paraId="3974BC3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ia numero 401 | </w:t>
      </w:r>
    </w:p>
    <w:p w14:paraId="4E65C36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1071BF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. C. R. | </w:t>
      </w:r>
    </w:p>
    <w:p w14:paraId="78C7C33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29A016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935C5FC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. 47 </w:t>
      </w:r>
    </w:p>
    <w:p w14:paraId="6EF91309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46 (cc. 157r-158v; decodifica di cc. 156r-v, 159r-v)</w:t>
      </w:r>
    </w:p>
    <w:p w14:paraId="3F31159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16B4E65" w14:textId="77777777" w:rsidR="009F4A34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7r</w:t>
      </w:r>
      <w:r w:rsidR="009F4A34">
        <w:rPr>
          <w:rFonts w:ascii="Times New Roman" w:hAnsi="Times New Roman" w:cs="Times New Roman"/>
        </w:rPr>
        <w:t xml:space="preserve"> /</w:t>
      </w:r>
    </w:p>
    <w:p w14:paraId="57D87B06" w14:textId="20CFE222" w:rsidR="002D6634" w:rsidRPr="002D6634" w:rsidRDefault="002D6634" w:rsidP="0048045B">
      <w:pPr>
        <w:outlineLvl w:val="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° 401 |</w:t>
      </w:r>
    </w:p>
    <w:p w14:paraId="0EAF3250" w14:textId="77777777" w:rsidR="002D6634" w:rsidRDefault="002D6634" w:rsidP="0048045B">
      <w:pPr>
        <w:outlineLvl w:val="0"/>
        <w:rPr>
          <w:rFonts w:ascii="Times New Roman" w:hAnsi="Times New Roman" w:cs="Times New Roman"/>
          <w:i/>
        </w:rPr>
      </w:pPr>
    </w:p>
    <w:p w14:paraId="3C405ABB" w14:textId="26F48C18" w:rsidR="0048045B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EE81FE3" w14:textId="77777777" w:rsidR="009F4A34" w:rsidRDefault="009F4A34" w:rsidP="0048045B">
      <w:pPr>
        <w:outlineLvl w:val="0"/>
        <w:rPr>
          <w:rFonts w:ascii="Times New Roman" w:hAnsi="Times New Roman" w:cs="Times New Roman"/>
          <w:i/>
        </w:rPr>
      </w:pPr>
    </w:p>
    <w:p w14:paraId="4B4C7ED8" w14:textId="224C1D69" w:rsidR="009F4A34" w:rsidRPr="00B32F62" w:rsidRDefault="009F4A34" w:rsidP="009F4A34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Pr="00B32F62">
        <w:rPr>
          <w:rFonts w:ascii="Times New Roman" w:hAnsi="Times New Roman" w:cs="Times New Roman"/>
        </w:rPr>
        <w:t>15</w:t>
      </w:r>
      <w:r>
        <w:rPr>
          <w:rFonts w:ascii="Times New Roman" w:hAnsi="Times New Roman" w:cs="Times New Roman"/>
        </w:rPr>
        <w:t>7v</w:t>
      </w:r>
      <w:r w:rsidRPr="00B32F62">
        <w:rPr>
          <w:rFonts w:ascii="Times New Roman" w:hAnsi="Times New Roman" w:cs="Times New Roman"/>
        </w:rPr>
        <w:t xml:space="preserve"> /</w:t>
      </w:r>
    </w:p>
    <w:p w14:paraId="50C4908F" w14:textId="0A215B02" w:rsidR="009F4A34" w:rsidRDefault="009F4A34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D2FBF51" w14:textId="3F1BE6FE" w:rsidR="009F4A34" w:rsidRPr="00B32F62" w:rsidRDefault="009F4A34" w:rsidP="009F4A34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Pr="00B32F62">
        <w:rPr>
          <w:rFonts w:ascii="Times New Roman" w:hAnsi="Times New Roman" w:cs="Times New Roman"/>
        </w:rPr>
        <w:t>158r /</w:t>
      </w:r>
    </w:p>
    <w:p w14:paraId="09012D33" w14:textId="3CAD053D" w:rsidR="009F4A34" w:rsidRPr="00B32F62" w:rsidRDefault="009F4A34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F52DEE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58v /</w:t>
      </w:r>
    </w:p>
    <w:p w14:paraId="293E3E81" w14:textId="2BAF04A7" w:rsidR="0048045B" w:rsidRPr="00B32F62" w:rsidRDefault="00637A1F" w:rsidP="0048045B">
      <w:pPr>
        <w:outlineLvl w:val="0"/>
        <w:rPr>
          <w:rFonts w:ascii="Times New Roman" w:hAnsi="Times New Roman" w:cs="Times New Roman"/>
          <w:i/>
        </w:rPr>
      </w:pPr>
      <w:r w:rsidRPr="00637A1F">
        <w:rPr>
          <w:rFonts w:ascii="Times New Roman" w:hAnsi="Times New Roman" w:cs="Times New Roman"/>
          <w:b/>
          <w:bCs/>
        </w:rPr>
        <w:t>Blank page</w:t>
      </w:r>
    </w:p>
    <w:p w14:paraId="53F094A2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br w:type="page"/>
      </w:r>
    </w:p>
    <w:p w14:paraId="091446EB" w14:textId="77777777" w:rsidR="00DB6558" w:rsidRDefault="00DB6558" w:rsidP="00DB6558">
      <w:pPr>
        <w:pStyle w:val="Header"/>
      </w:pPr>
      <w:r>
        <w:lastRenderedPageBreak/>
        <w:t>/START LETTER/</w:t>
      </w:r>
    </w:p>
    <w:p w14:paraId="4F82E66A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48</w:t>
      </w:r>
    </w:p>
    <w:p w14:paraId="6BCE48FF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giugno 1622, L’Aia (cc. 161r-164v)</w:t>
      </w:r>
    </w:p>
    <w:p w14:paraId="63D34C5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C242FB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1r /</w:t>
      </w:r>
    </w:p>
    <w:p w14:paraId="534793B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 xml:space="preserve">da </w:t>
      </w:r>
      <w:r w:rsidRPr="00B32F62">
        <w:rPr>
          <w:rFonts w:ascii="Times New Roman" w:hAnsi="Times New Roman" w:cs="Times New Roman"/>
        </w:rPr>
        <w:t xml:space="preserve">| </w:t>
      </w:r>
    </w:p>
    <w:p w14:paraId="7BF9ABB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02 comincia 401 | </w:t>
      </w:r>
    </w:p>
    <w:p w14:paraId="343D711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428182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01339518" w14:textId="25061911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l conte Henrico Vandembergh si è venuto a congiunger | il </w:t>
      </w:r>
      <w:r w:rsidR="005E6598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ommissario della cavallaria dei Spagnuoli, doppo haver | rimessa in Ham, et in Zust guarnigione dell’Infanta | havendo per hora lasciato libero Lipstat, trovandosi detto | Conte poco forte nella parte ove tuttavia si trova | rispetto alle maggior forze del principe Henrico, | accampato presso di Rees. | </w:t>
      </w:r>
    </w:p>
    <w:p w14:paraId="32EB760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vendo il detto conte di Bergh havuto questo rinforzo | volse far un tentativo, et far improvvisamente attaccar | le trincere del principe Henrico, mettendo in imboscata | qualche numero di cavallaria; sperando di attirar quelli | di questa parte; ma fu attaccata una sola scara-|muccia, non havendo voluto il signor Principe mettersi | a rischio imaginandosi di quello poteva esser, onde | non successe il disegno al detto Conte; come già non | segui pochi giorni sono al conte Gio: di Nassau | il Catholico che serve l’Arciduchessa, che mandò sino | sino* alle porte di Breda qualche trenta cavalli | pensando di tirar all’imboscata posta la cavallaria | di quella piazza. | </w:t>
      </w:r>
    </w:p>
    <w:p w14:paraId="0E1C199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ell’incontro sudetto al campo del signor Principe restorono | morti tra l’una parte et l’altre sei in sette et tra | questi un Battista Doria genovese, che conduceva | la truppa nipote del marchese Spinola, et un | corporale spagnuolo, et alcuni feriti. </w:t>
      </w:r>
    </w:p>
    <w:p w14:paraId="670E0DB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1v /</w:t>
      </w:r>
    </w:p>
    <w:p w14:paraId="2131A1A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lla missione del signor principe Henrico in quella parte hanno | li signori Stati avanzato di preservar per qualche tempo | ancora Lipstat, et necessitato Spagnoli a tener anc’essi | delle forze da quella parte senza poterle impiegare | al alcun profitto. | </w:t>
      </w:r>
    </w:p>
    <w:p w14:paraId="08135651" w14:textId="31C9789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altro canto hanno risoluto, et già sono stati ispediti | et si trovano sul luoco gl’ingegneri, et quattro milla | fanti presso a</w:t>
      </w:r>
      <w:r w:rsidRPr="00B32F62">
        <w:rPr>
          <w:rStyle w:val="FootnoteReference"/>
          <w:rFonts w:ascii="Times New Roman" w:hAnsi="Times New Roman" w:cs="Times New Roman"/>
        </w:rPr>
        <w:footnoteReference w:id="511"/>
      </w:r>
      <w:r w:rsidRPr="00B32F62">
        <w:rPr>
          <w:rFonts w:ascii="Times New Roman" w:hAnsi="Times New Roman" w:cs="Times New Roman"/>
        </w:rPr>
        <w:t xml:space="preserve"> Bolduch per quivi far un forte | distante mez’hora in circa poco più, o meno dalla | detta piazza, et già con qualche ingegni hanno | fatto montar l’acqua dentro essa città di | Bolduch, a che mirano l’Eccellenze loro, et si entra | con detto forte, et con altri, che si anderanno | construendo all’intorno in speranza di forse | guadagnar quella piazza. Tenendos</w:t>
      </w:r>
      <w:r w:rsidR="00E4607A" w:rsidRPr="00B32F62">
        <w:rPr>
          <w:rFonts w:ascii="Times New Roman" w:hAnsi="Times New Roman" w:cs="Times New Roman"/>
        </w:rPr>
        <w:t>i anco avviso | che havendo la s</w:t>
      </w:r>
      <w:r w:rsidRPr="00B32F62">
        <w:rPr>
          <w:rFonts w:ascii="Times New Roman" w:hAnsi="Times New Roman" w:cs="Times New Roman"/>
        </w:rPr>
        <w:t>erenissima Infanta voluto inviarvi | soldatesca spagnuola li cittadini non vi habbino | voluto assentire, meno, che ne esca il governator | Grabendonc, parendo che al presente si trovi in mal | signori Stati; et dal signor principe Mauritio vanno or-|dinando le cose per quello si scuopre dirette ad | avantaggiarsi sopra l’inimico</w:t>
      </w:r>
      <w:r w:rsidR="009F7DAB" w:rsidRPr="00B32F62">
        <w:rPr>
          <w:rFonts w:ascii="Times New Roman" w:hAnsi="Times New Roman" w:cs="Times New Roman"/>
        </w:rPr>
        <w:t>; a</w:t>
      </w:r>
      <w:r w:rsidRPr="00B32F62">
        <w:rPr>
          <w:rFonts w:ascii="Times New Roman" w:hAnsi="Times New Roman" w:cs="Times New Roman"/>
        </w:rPr>
        <w:t xml:space="preserve">ncor non si sente | che lo Spinola si muovi di Brusseles, ma correndo | a quella parte anco sua Eccellenza vi accorrerà; et a tal | </w:t>
      </w:r>
    </w:p>
    <w:p w14:paraId="68E3225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2r /</w:t>
      </w:r>
    </w:p>
    <w:p w14:paraId="6CA83C7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effetto fa star lesti tutti li capi, et officiali, che sono | all’Haya per partir quando lor sarà data la | mossa: in tanto, è stato anco risoluto di far | levar altri quattromilla fanti oltre</w:t>
      </w:r>
      <w:r w:rsidRPr="00B32F62">
        <w:rPr>
          <w:rStyle w:val="FootnoteReference"/>
          <w:rFonts w:ascii="Times New Roman" w:hAnsi="Times New Roman" w:cs="Times New Roman"/>
        </w:rPr>
        <w:footnoteReference w:id="512"/>
      </w:r>
      <w:r w:rsidRPr="00B32F62">
        <w:rPr>
          <w:rFonts w:ascii="Times New Roman" w:hAnsi="Times New Roman" w:cs="Times New Roman"/>
        </w:rPr>
        <w:t xml:space="preserve"> l’ordine dei | primi</w:t>
      </w:r>
      <w:r w:rsidRPr="00B32F62">
        <w:rPr>
          <w:rStyle w:val="FootnoteReference"/>
          <w:rFonts w:ascii="Times New Roman" w:hAnsi="Times New Roman" w:cs="Times New Roman"/>
        </w:rPr>
        <w:footnoteReference w:id="513"/>
      </w:r>
      <w:r w:rsidRPr="00B32F62">
        <w:rPr>
          <w:rFonts w:ascii="Times New Roman" w:hAnsi="Times New Roman" w:cs="Times New Roman"/>
        </w:rPr>
        <w:t xml:space="preserve"> quattromille per metter parte nei presidii | et parte inviar alle frontiere; et la soldatesca | spera quest’anno di venir alle mani collo Spagnuolo. | </w:t>
      </w:r>
    </w:p>
    <w:p w14:paraId="0D238BAD" w14:textId="6F08981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esti signori restano ben armati n</w:t>
      </w:r>
      <w:r w:rsidR="005A2616" w:rsidRPr="00B32F62">
        <w:rPr>
          <w:rFonts w:ascii="Times New Roman" w:hAnsi="Times New Roman" w:cs="Times New Roman"/>
        </w:rPr>
        <w:t>ell’</w:t>
      </w:r>
      <w:r w:rsidR="00E42F28" w:rsidRPr="00B32F62">
        <w:rPr>
          <w:rFonts w:ascii="Times New Roman" w:hAnsi="Times New Roman" w:cs="Times New Roman"/>
        </w:rPr>
        <w:t>i</w:t>
      </w:r>
      <w:r w:rsidR="005A2616" w:rsidRPr="00B32F62">
        <w:rPr>
          <w:rFonts w:ascii="Times New Roman" w:hAnsi="Times New Roman" w:cs="Times New Roman"/>
        </w:rPr>
        <w:t>sola di Casant, et | all’E</w:t>
      </w:r>
      <w:r w:rsidRPr="00B32F62">
        <w:rPr>
          <w:rFonts w:ascii="Times New Roman" w:hAnsi="Times New Roman" w:cs="Times New Roman"/>
        </w:rPr>
        <w:t xml:space="preserve">sclusa, et necessitano Spagnuoli a trattener le loro | armi a quella banda, altrimenti levandole facile sarà | il privarli dei forti fabricati, o levandone dal | Brabant dove hora si trova molta soldatesca | converanno lasciarlo esposto come ultimamente | alla corsa, al fuoco, alla rapina. Sin qui vi sono | di quelli, che mettono a scomessa, </w:t>
      </w:r>
      <w:r w:rsidRPr="00B32F62">
        <w:rPr>
          <w:rFonts w:ascii="Times New Roman" w:hAnsi="Times New Roman" w:cs="Times New Roman"/>
        </w:rPr>
        <w:lastRenderedPageBreak/>
        <w:t>che fra poco | tempo si metterà l’assedio alla suddetta piazza di | Bolduch. Di quello</w:t>
      </w:r>
      <w:r w:rsidR="00DA0C75" w:rsidRPr="00B32F62">
        <w:rPr>
          <w:rFonts w:ascii="Times New Roman" w:hAnsi="Times New Roman" w:cs="Times New Roman"/>
        </w:rPr>
        <w:t xml:space="preserve"> seguirà ne darò alla Serenità v</w:t>
      </w:r>
      <w:r w:rsidRPr="00B32F62">
        <w:rPr>
          <w:rFonts w:ascii="Times New Roman" w:hAnsi="Times New Roman" w:cs="Times New Roman"/>
        </w:rPr>
        <w:t xml:space="preserve">ostra | riverente conto. | </w:t>
      </w:r>
    </w:p>
    <w:p w14:paraId="27B2306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ercordì passato si fece in queste Provincie una general pre-|ghiera in tutte le chiese riformate per la prossima | uscita del signor principe Mauritio, implorando l’aiuto | di Dio all’assistenza dell’Eccellenza sua et al buon essito delle | sue intraprese. Quell’istesso giorno partì doppo le | predicationi il baron di Kessel general della cavallaria | verso Husdem per conferirsi di là supra il luoco della | </w:t>
      </w:r>
    </w:p>
    <w:p w14:paraId="79F7E75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2v /</w:t>
      </w:r>
    </w:p>
    <w:p w14:paraId="3672BB1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fabrica del suddetto forte havendone havuta la carica, et | di commandar alli predetti quattromilla fanti. | </w:t>
      </w:r>
    </w:p>
    <w:p w14:paraId="6A811E8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Tra Doncherchen, et Grevelinghen in una spiaggia, che | ha forma di porto Spagnoli havevano cominciato | a fabricar un forte per impedir l’entrata de’ vasselli | di questi paesi, che là ve l’havevano assai commoda, | et servirà per retirata dei loro. | </w:t>
      </w:r>
    </w:p>
    <w:p w14:paraId="767CF67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oppo essersi dai vasselli di guerra dei signori Stati data | la caccia a doi di Doncherchen questi corsero | a salvarsi in Scotia, ove restorono separati da | una nebbia col beneficio della quale quelli di | Doncherchen restorono del tutto salvi. | </w:t>
      </w:r>
    </w:p>
    <w:p w14:paraId="3307E96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È stato riferto, che un capitano di nave da Ostendem | con un suo vassello da guerra n’habbi presi doi | mercantili di questi paesi conducendoli in Don-|cherchen. | </w:t>
      </w:r>
    </w:p>
    <w:p w14:paraId="5191FAD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’amiral di Zelanda si trova anc’egli al mare, et si | doveva congiunger con altri vasselli pur da | guerra per attaccar come, et dove potesse; et alla | bocca del porto di Bologna vi erano doi, o tre | navi da guerra, che attendevano l’uscito di | uno di Doncherchen, che si era salvato in quella | spiaggia, et si andava armando, havendo | già preso sopra di esso da 110 spagnuoli. Era | munito di buone artiglierie, et pareva, che ’l | </w:t>
      </w:r>
    </w:p>
    <w:p w14:paraId="685115E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3r /</w:t>
      </w:r>
    </w:p>
    <w:p w14:paraId="09C2D65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apitano si promettesse di scapar dalle mani di questi | di qua. | </w:t>
      </w:r>
    </w:p>
    <w:p w14:paraId="12A514F5" w14:textId="71EFFC8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ono arrivate in qu</w:t>
      </w:r>
      <w:r w:rsidR="005A2616" w:rsidRPr="00B32F62">
        <w:rPr>
          <w:rFonts w:ascii="Times New Roman" w:hAnsi="Times New Roman" w:cs="Times New Roman"/>
        </w:rPr>
        <w:t>esti porti tre navi dell’Indie O</w:t>
      </w:r>
      <w:r w:rsidRPr="00B32F62">
        <w:rPr>
          <w:rFonts w:ascii="Times New Roman" w:hAnsi="Times New Roman" w:cs="Times New Roman"/>
        </w:rPr>
        <w:t>rientali | una in Zelanda l’altre doi</w:t>
      </w:r>
      <w:r w:rsidRPr="00B32F62">
        <w:rPr>
          <w:rStyle w:val="FootnoteReference"/>
          <w:rFonts w:ascii="Times New Roman" w:hAnsi="Times New Roman" w:cs="Times New Roman"/>
        </w:rPr>
        <w:footnoteReference w:id="514"/>
      </w:r>
      <w:r w:rsidRPr="00B32F62">
        <w:rPr>
          <w:rFonts w:ascii="Times New Roman" w:hAnsi="Times New Roman" w:cs="Times New Roman"/>
        </w:rPr>
        <w:t xml:space="preserve"> in Holanda cariche | assai riccamente; et altrettante</w:t>
      </w:r>
      <w:r w:rsidRPr="00B32F62">
        <w:rPr>
          <w:rStyle w:val="FootnoteReference"/>
          <w:rFonts w:ascii="Times New Roman" w:hAnsi="Times New Roman" w:cs="Times New Roman"/>
        </w:rPr>
        <w:footnoteReference w:id="515"/>
      </w:r>
      <w:r w:rsidRPr="00B32F62">
        <w:rPr>
          <w:rFonts w:ascii="Times New Roman" w:hAnsi="Times New Roman" w:cs="Times New Roman"/>
        </w:rPr>
        <w:t xml:space="preserve"> n’erano arrivate in | Inghilterra con miglior carico havendo spetialmente gran | quantità di sete. Et li marinari riferiscono, che | nelle dette Indie ambedoi le nationi passano con | ottima corrispondenza; il che non può se non | giovar alla negotiatione </w:t>
      </w:r>
      <w:r w:rsidR="00EA76A5" w:rsidRPr="00B32F62">
        <w:rPr>
          <w:rFonts w:ascii="Times New Roman" w:hAnsi="Times New Roman" w:cs="Times New Roman"/>
        </w:rPr>
        <w:t>delli ambasciatori di queste | P</w:t>
      </w:r>
      <w:r w:rsidRPr="00B32F62">
        <w:rPr>
          <w:rFonts w:ascii="Times New Roman" w:hAnsi="Times New Roman" w:cs="Times New Roman"/>
        </w:rPr>
        <w:t xml:space="preserve">rovincie, che sono in Inghilterra, li quali colle loro ultime | lettere hanno grandemente consolato questi del </w:t>
      </w:r>
      <w:r w:rsidR="00E42F28" w:rsidRPr="00B32F62">
        <w:rPr>
          <w:rFonts w:ascii="Times New Roman" w:hAnsi="Times New Roman" w:cs="Times New Roman"/>
        </w:rPr>
        <w:t>G</w:t>
      </w:r>
      <w:r w:rsidRPr="00B32F62">
        <w:rPr>
          <w:rFonts w:ascii="Times New Roman" w:hAnsi="Times New Roman" w:cs="Times New Roman"/>
        </w:rPr>
        <w:t>overno | et il Generale scrivendo, che si era dato un buon | principio alla negotiationi, sendosi quasi del tutto | terminato il più principal punto. Et l’Arsen | scrive in lettere</w:t>
      </w:r>
      <w:r w:rsidRPr="00B32F62">
        <w:rPr>
          <w:rStyle w:val="FootnoteReference"/>
          <w:rFonts w:ascii="Times New Roman" w:hAnsi="Times New Roman" w:cs="Times New Roman"/>
        </w:rPr>
        <w:footnoteReference w:id="516"/>
      </w:r>
      <w:r w:rsidRPr="00B32F62">
        <w:rPr>
          <w:rFonts w:ascii="Times New Roman" w:hAnsi="Times New Roman" w:cs="Times New Roman"/>
        </w:rPr>
        <w:t xml:space="preserve"> particolari, che sperava haver | ispedito ben presto, et esser di qua fra sei settimane | et le lettere sono dei 16 del passato. | </w:t>
      </w:r>
    </w:p>
    <w:p w14:paraId="6221B692" w14:textId="77F86BBA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ll’ultimo</w:t>
      </w:r>
      <w:r w:rsidRPr="00B32F62">
        <w:rPr>
          <w:rStyle w:val="FootnoteReference"/>
          <w:rFonts w:ascii="Times New Roman" w:hAnsi="Times New Roman" w:cs="Times New Roman"/>
        </w:rPr>
        <w:footnoteReference w:id="517"/>
      </w:r>
      <w:r w:rsidRPr="00B32F62">
        <w:rPr>
          <w:rFonts w:ascii="Times New Roman" w:hAnsi="Times New Roman" w:cs="Times New Roman"/>
        </w:rPr>
        <w:t xml:space="preserve"> dispaccio mandai la replicata delle doi lettere | n° 397, et 398, et con queste saranno le copie delle | doi susseguenti 399 fin 400. La passata se</w:t>
      </w:r>
      <w:r w:rsidR="00DA0C75" w:rsidRPr="00B32F62">
        <w:rPr>
          <w:rFonts w:ascii="Times New Roman" w:hAnsi="Times New Roman" w:cs="Times New Roman"/>
        </w:rPr>
        <w:t>ttimana | non hebbi lettere di v</w:t>
      </w:r>
      <w:r w:rsidRPr="00B32F62">
        <w:rPr>
          <w:rFonts w:ascii="Times New Roman" w:hAnsi="Times New Roman" w:cs="Times New Roman"/>
        </w:rPr>
        <w:t xml:space="preserve">ostra Serenità, et fino a questo hora | mi trovo anco senza il dispaccio dei 6 del pre-|sente. Gratie etc. | </w:t>
      </w:r>
    </w:p>
    <w:p w14:paraId="4265E86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A9106A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27 giugno 1622 | </w:t>
      </w:r>
    </w:p>
    <w:p w14:paraId="08B891E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2BC219F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, et devotissimo servitore | </w:t>
      </w:r>
    </w:p>
    <w:p w14:paraId="506B0AC5" w14:textId="77777777" w:rsidR="0048045B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 xml:space="preserve">Christofforo Suriano | </w:t>
      </w:r>
    </w:p>
    <w:p w14:paraId="358912F1" w14:textId="77777777" w:rsidR="0048045B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2D66F5F3" w14:textId="77777777" w:rsidR="00984289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>/ 163v</w:t>
      </w:r>
      <w:r w:rsidR="00984289" w:rsidRPr="00DE1483">
        <w:rPr>
          <w:rFonts w:ascii="Times New Roman" w:hAnsi="Times New Roman" w:cs="Times New Roman"/>
          <w:lang w:val="fr-FR"/>
        </w:rPr>
        <w:t xml:space="preserve"> /</w:t>
      </w:r>
    </w:p>
    <w:p w14:paraId="7434AC21" w14:textId="77777777" w:rsidR="00984289" w:rsidRDefault="00984289" w:rsidP="00984289">
      <w:pPr>
        <w:outlineLvl w:val="0"/>
        <w:rPr>
          <w:rFonts w:ascii="Times New Roman" w:hAnsi="Times New Roman" w:cs="Times New Roman"/>
          <w:b/>
          <w:bCs/>
          <w:lang w:val="fr-FR"/>
        </w:rPr>
      </w:pPr>
      <w:r w:rsidRPr="00984289">
        <w:rPr>
          <w:rFonts w:ascii="Times New Roman" w:hAnsi="Times New Roman" w:cs="Times New Roman"/>
          <w:b/>
          <w:bCs/>
          <w:lang w:val="fr-FR"/>
        </w:rPr>
        <w:t>Blank page</w:t>
      </w:r>
    </w:p>
    <w:p w14:paraId="2D00010A" w14:textId="77777777" w:rsidR="00984289" w:rsidRPr="00DE1483" w:rsidRDefault="00984289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2E9A72E5" w14:textId="77777777" w:rsidR="00984289" w:rsidRDefault="00984289" w:rsidP="00984289">
      <w:pPr>
        <w:outlineLvl w:val="0"/>
        <w:rPr>
          <w:rFonts w:ascii="Times New Roman" w:hAnsi="Times New Roman" w:cs="Times New Roman"/>
          <w:b/>
          <w:bCs/>
          <w:lang w:val="fr-FR"/>
        </w:rPr>
      </w:pPr>
      <w:r w:rsidRPr="00DE1483">
        <w:rPr>
          <w:rFonts w:ascii="Times New Roman" w:hAnsi="Times New Roman" w:cs="Times New Roman"/>
          <w:lang w:val="fr-FR"/>
        </w:rPr>
        <w:lastRenderedPageBreak/>
        <w:t xml:space="preserve">/ </w:t>
      </w:r>
      <w:r w:rsidR="0048045B" w:rsidRPr="00DE1483">
        <w:rPr>
          <w:rFonts w:ascii="Times New Roman" w:hAnsi="Times New Roman" w:cs="Times New Roman"/>
          <w:lang w:val="fr-FR"/>
        </w:rPr>
        <w:t>164r /</w:t>
      </w:r>
      <w:r w:rsidRPr="00984289">
        <w:rPr>
          <w:rFonts w:ascii="Times New Roman" w:hAnsi="Times New Roman" w:cs="Times New Roman"/>
          <w:b/>
          <w:bCs/>
          <w:lang w:val="fr-FR"/>
        </w:rPr>
        <w:t xml:space="preserve"> </w:t>
      </w:r>
    </w:p>
    <w:p w14:paraId="06AA0C28" w14:textId="234F2711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DE1483">
        <w:rPr>
          <w:rFonts w:ascii="Times New Roman" w:hAnsi="Times New Roman" w:cs="Times New Roman"/>
          <w:b/>
          <w:bCs/>
        </w:rPr>
        <w:t>Blank page</w:t>
      </w:r>
    </w:p>
    <w:p w14:paraId="656539F1" w14:textId="44A1029E" w:rsidR="0048045B" w:rsidRPr="00984289" w:rsidRDefault="0048045B" w:rsidP="0048045B">
      <w:pPr>
        <w:outlineLvl w:val="0"/>
        <w:rPr>
          <w:rFonts w:ascii="Times New Roman" w:hAnsi="Times New Roman" w:cs="Times New Roman"/>
          <w:i/>
          <w:iCs/>
        </w:rPr>
      </w:pPr>
    </w:p>
    <w:p w14:paraId="776CD21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4C428F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4v /</w:t>
      </w:r>
    </w:p>
    <w:p w14:paraId="1463CA7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535B2F6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 xml:space="preserve">da </w:t>
      </w:r>
      <w:r w:rsidRPr="00B32F62">
        <w:rPr>
          <w:rFonts w:ascii="Times New Roman" w:hAnsi="Times New Roman" w:cs="Times New Roman"/>
        </w:rPr>
        <w:t xml:space="preserve">| </w:t>
      </w:r>
    </w:p>
    <w:p w14:paraId="6C36DCD5" w14:textId="37518638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</w:t>
      </w:r>
      <w:r w:rsidR="00683C5D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402 comincia 401</w:t>
      </w:r>
      <w:r w:rsidR="00CF5474">
        <w:rPr>
          <w:rStyle w:val="FootnoteReference"/>
          <w:rFonts w:ascii="Times New Roman" w:hAnsi="Times New Roman" w:cs="Times New Roman"/>
        </w:rPr>
        <w:footnoteReference w:id="518"/>
      </w:r>
      <w:r w:rsidRPr="00B32F62">
        <w:rPr>
          <w:rFonts w:ascii="Times New Roman" w:hAnsi="Times New Roman" w:cs="Times New Roman"/>
        </w:rPr>
        <w:t xml:space="preserve"> | </w:t>
      </w:r>
    </w:p>
    <w:p w14:paraId="0FC2C3B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DDB8313" w14:textId="40434CE0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</w:t>
      </w:r>
      <w:r w:rsidR="00E20E86" w:rsidRPr="00B32F62">
        <w:rPr>
          <w:rFonts w:ascii="Times New Roman" w:hAnsi="Times New Roman" w:cs="Times New Roman"/>
          <w:i/>
        </w:rPr>
        <w:t>o e tracce di sigilli</w:t>
      </w:r>
    </w:p>
    <w:p w14:paraId="294034D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1F37D3C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3BC4518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4vC /</w:t>
      </w:r>
    </w:p>
    <w:p w14:paraId="7579B3BC" w14:textId="1842594F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zugno 622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519"/>
      </w:r>
      <w:r w:rsidRPr="00B32F62">
        <w:rPr>
          <w:rFonts w:ascii="Times New Roman" w:hAnsi="Times New Roman" w:cs="Times New Roman"/>
        </w:rPr>
        <w:t xml:space="preserve"> ricevute 14</w:t>
      </w:r>
      <w:r w:rsidRPr="00B32F62">
        <w:rPr>
          <w:rStyle w:val="FootnoteReference"/>
          <w:rFonts w:ascii="Times New Roman" w:hAnsi="Times New Roman" w:cs="Times New Roman"/>
        </w:rPr>
        <w:footnoteReference w:id="520"/>
      </w:r>
      <w:r w:rsidRPr="00B32F62">
        <w:rPr>
          <w:rFonts w:ascii="Times New Roman" w:hAnsi="Times New Roman" w:cs="Times New Roman"/>
        </w:rPr>
        <w:t xml:space="preserve"> luglio | </w:t>
      </w:r>
    </w:p>
    <w:p w14:paraId="58F13CDD" w14:textId="0B24CD71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>Haia</w:t>
      </w:r>
      <w:r w:rsidR="00E20E86" w:rsidRPr="00E1280A">
        <w:rPr>
          <w:rFonts w:ascii="Times New Roman" w:hAnsi="Times New Roman" w:cs="Times New Roman"/>
          <w:lang w:val="en-GB"/>
        </w:rPr>
        <w:t>.</w:t>
      </w:r>
      <w:r w:rsidRPr="00E1280A">
        <w:rPr>
          <w:rFonts w:ascii="Times New Roman" w:hAnsi="Times New Roman" w:cs="Times New Roman"/>
          <w:lang w:val="en-GB"/>
        </w:rPr>
        <w:t xml:space="preserve"> n</w:t>
      </w:r>
      <w:r w:rsidR="00E20E86" w:rsidRPr="00E1280A">
        <w:rPr>
          <w:rFonts w:ascii="Times New Roman" w:hAnsi="Times New Roman" w:cs="Times New Roman"/>
          <w:lang w:val="en-GB"/>
        </w:rPr>
        <w:t>°</w:t>
      </w:r>
      <w:r w:rsidRPr="00E1280A">
        <w:rPr>
          <w:rFonts w:ascii="Times New Roman" w:hAnsi="Times New Roman" w:cs="Times New Roman"/>
          <w:lang w:val="en-GB"/>
        </w:rPr>
        <w:t xml:space="preserve"> 402 | </w:t>
      </w:r>
    </w:p>
    <w:p w14:paraId="39B8D702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</w:p>
    <w:p w14:paraId="031D30B6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 xml:space="preserve">L. C. R. | </w:t>
      </w:r>
    </w:p>
    <w:p w14:paraId="11E26673" w14:textId="77777777" w:rsidR="0048045B" w:rsidRPr="00E1280A" w:rsidRDefault="0048045B" w:rsidP="0048045B">
      <w:pPr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br w:type="page"/>
      </w:r>
    </w:p>
    <w:p w14:paraId="3A0720DB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35810353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49</w:t>
      </w:r>
    </w:p>
    <w:p w14:paraId="316964D0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4 luglio 1622, L’Aia (cc. 165r-168v)</w:t>
      </w:r>
    </w:p>
    <w:p w14:paraId="334D5B5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9B652B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5r /</w:t>
      </w:r>
    </w:p>
    <w:p w14:paraId="22908AE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1E2D97E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03 fin 404 | </w:t>
      </w:r>
    </w:p>
    <w:p w14:paraId="56289C6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F0428E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0DA2F753" w14:textId="07D0CB5C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ultimo ordinario d’Italia capitò per via di Colonia in Amsterdam | martedì della passata settimana più tardo del solito; et le lettere | dirette a me, che vengono per via d’Anversa, non mi arrivorono | che sabbato a sera</w:t>
      </w:r>
      <w:r w:rsidR="009F7DAB" w:rsidRPr="00B32F62">
        <w:rPr>
          <w:rFonts w:ascii="Times New Roman" w:hAnsi="Times New Roman" w:cs="Times New Roman"/>
        </w:rPr>
        <w:t>: o</w:t>
      </w:r>
      <w:r w:rsidRPr="00B32F62">
        <w:rPr>
          <w:rFonts w:ascii="Times New Roman" w:hAnsi="Times New Roman" w:cs="Times New Roman"/>
        </w:rPr>
        <w:t xml:space="preserve">nde per far l’ufficio, che la Serenità vostra mi | commette nelle sue lettere dei </w:t>
      </w:r>
      <w:r w:rsidRPr="00B32F62">
        <w:rPr>
          <w:rFonts w:ascii="Times New Roman" w:hAnsi="Times New Roman" w:cs="Times New Roman"/>
          <w:smallCaps/>
        </w:rPr>
        <w:t>x</w:t>
      </w:r>
      <w:r w:rsidRPr="00B32F62">
        <w:rPr>
          <w:rFonts w:ascii="Times New Roman" w:hAnsi="Times New Roman" w:cs="Times New Roman"/>
        </w:rPr>
        <w:t xml:space="preserve"> del passato con questi signori non ho | potuto essequirlo, che questa mattina. Hieri trovai | tempo di esser con il signor principe Mauritio, dandogli conto de[i]</w:t>
      </w:r>
      <w:r w:rsidRPr="00B32F62">
        <w:rPr>
          <w:rStyle w:val="FootnoteReference"/>
          <w:rFonts w:ascii="Times New Roman" w:hAnsi="Times New Roman" w:cs="Times New Roman"/>
        </w:rPr>
        <w:footnoteReference w:id="521"/>
      </w:r>
      <w:r w:rsidRPr="00B32F62">
        <w:rPr>
          <w:rFonts w:ascii="Times New Roman" w:hAnsi="Times New Roman" w:cs="Times New Roman"/>
        </w:rPr>
        <w:t xml:space="preserve"> | progressi dei signori Grisoni, di ciò, che haveva operato, et an[cor]</w:t>
      </w:r>
      <w:r w:rsidRPr="00B32F62">
        <w:rPr>
          <w:rStyle w:val="FootnoteReference"/>
          <w:rFonts w:ascii="Times New Roman" w:hAnsi="Times New Roman" w:cs="Times New Roman"/>
        </w:rPr>
        <w:footnoteReference w:id="522"/>
      </w:r>
      <w:r w:rsidRPr="00B32F62">
        <w:rPr>
          <w:rFonts w:ascii="Times New Roman" w:hAnsi="Times New Roman" w:cs="Times New Roman"/>
        </w:rPr>
        <w:t xml:space="preserve"> | operando la serenissima Republica; portando quelle considerationi c[…]</w:t>
      </w:r>
      <w:r w:rsidRPr="00B32F62">
        <w:rPr>
          <w:rStyle w:val="FootnoteReference"/>
          <w:rFonts w:ascii="Times New Roman" w:hAnsi="Times New Roman" w:cs="Times New Roman"/>
        </w:rPr>
        <w:footnoteReference w:id="523"/>
      </w:r>
      <w:r w:rsidRPr="00B32F62">
        <w:rPr>
          <w:rFonts w:ascii="Times New Roman" w:hAnsi="Times New Roman" w:cs="Times New Roman"/>
        </w:rPr>
        <w:t xml:space="preserve"> | et dalle lettere stesse di vostra Serenità; et dalla debolezza del | mio spirito mi furono somministrate per eccitar sua Eccellenza | a dar cuore a questi signori di cooperar anc’essi per la parte loro | in così importante negotio. L’Eccellenza sua mostrò sentir grandissimo | contento delle buone nuove, et disse, che non haverebbe | mancato di far con li signori Stati ogni buon ufficio. Mostrò | però temere, che non ostante gl’eccitamenti de’ ministri | francesi in Italia non fosse il Christianissimo per muoversi a far | alcuna cosa; stanti gl’imbarazzi, che ancor ha nel suo Regno. | Poi mi dimandò (</w:t>
      </w:r>
      <w:r w:rsidRPr="00B32F62">
        <w:rPr>
          <w:rStyle w:val="FootnoteReference"/>
          <w:rFonts w:ascii="Times New Roman" w:hAnsi="Times New Roman" w:cs="Times New Roman"/>
        </w:rPr>
        <w:footnoteReference w:id="524"/>
      </w:r>
      <w:r w:rsidRPr="00B32F62">
        <w:rPr>
          <w:rFonts w:ascii="Times New Roman" w:hAnsi="Times New Roman" w:cs="Times New Roman"/>
        </w:rPr>
        <w:t>mostrando gran curiosità, et desiderio | di esser informato quello, che faceva il signor duca di Savoia | se era, o non armato; a ciò che mirava; et come | s’intendesse bene in questo particolar de’ Grisoni, o in altro | colla serenissima Republica. Io dello stato dell’armi di quel | Principe non seppi darle quella risposta, che haverebbe | desiderio; ma quanto alla buona corrispondenza di sua [Maestà]</w:t>
      </w:r>
      <w:r w:rsidRPr="00B32F62">
        <w:rPr>
          <w:rStyle w:val="FootnoteReference"/>
          <w:rFonts w:ascii="Times New Roman" w:hAnsi="Times New Roman" w:cs="Times New Roman"/>
        </w:rPr>
        <w:footnoteReference w:id="525"/>
      </w:r>
      <w:r w:rsidRPr="00B32F62">
        <w:rPr>
          <w:rFonts w:ascii="Times New Roman" w:hAnsi="Times New Roman" w:cs="Times New Roman"/>
        </w:rPr>
        <w:t xml:space="preserve"> | colla Serenità vostra dissi, che potevo assicurarmi, ch’ella passasse | sincera. L’Eccellenza sua non mi rispose altro, ma havendogl’io di | </w:t>
      </w:r>
    </w:p>
    <w:p w14:paraId="3FF6DBE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5v /</w:t>
      </w:r>
    </w:p>
    <w:p w14:paraId="7C601CD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uovo considerato lo stato de’ Grisoni, et la necessità, che haveva-|no di esser mantenuti; ella ancora confermò lo stesso, et pro-|mise, che si haverebbe adoperato per quello havesse potuto in | lor servitio. | </w:t>
      </w:r>
    </w:p>
    <w:p w14:paraId="0E3E523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ell’assemblea dei signori Stati con ufficio corrispondente non | lasciai consideratione propria al fatto stesso, né ragione che | potesse ridur li signori Stati a qualche buona risolutione | mettendoli innanti quello, che si faceva da vostra Serenità gl’ordini, | cha haveva dati al signor secretario Scaramelli in Zurich, l’eccitamento | a’ signori delle quattro città; et all’incontro l’affetto, et il | desiderio dei Grisoni di ricuperar la commune Patria, | et la commune libertà; considerando insieme l’iminente | pericolo a che soprastava la Retia, | quando dagl’interessati | con essa non fosse dato il soccorso necessario; raccordandole | in particolare quello, che da questa parte si poteva (oltre | qualche altra via) col mezo del serenissimo di Bohemia | et del signor conte di Mansfelt; contrapesando in fine l’utile | et il servitio, che si venirebbe a ricever da questa Republica | coll’acquisto dell’antica libertà, et del Paese ai loro pro-|prii patroni. Ben m’avidi, et scoprii dalle faccie | il contento intorno d’ognuno dei signori Stati, nell’intender | che Grisoni si fossero tanto avanzati, et n’hebbi anco | in parole espressa dichiaratione; dicendomi uno dell’|assemblea in nome di tutti, che accettavano per testimonio | dell’ottima volontà di quella serenissima Republica la </w:t>
      </w:r>
      <w:r w:rsidRPr="00B32F62">
        <w:rPr>
          <w:rFonts w:ascii="Times New Roman" w:hAnsi="Times New Roman" w:cs="Times New Roman"/>
        </w:rPr>
        <w:lastRenderedPageBreak/>
        <w:t>confidente | communicatione, et ricevevano consolatione grandissima | degl’avvisi, che li</w:t>
      </w:r>
      <w:r w:rsidRPr="00B32F62">
        <w:rPr>
          <w:rStyle w:val="FootnoteReference"/>
          <w:rFonts w:ascii="Times New Roman" w:hAnsi="Times New Roman" w:cs="Times New Roman"/>
        </w:rPr>
        <w:footnoteReference w:id="526"/>
      </w:r>
      <w:r w:rsidRPr="00B32F62">
        <w:rPr>
          <w:rFonts w:ascii="Times New Roman" w:hAnsi="Times New Roman" w:cs="Times New Roman"/>
        </w:rPr>
        <w:t xml:space="preserve"> faceva dare, et che Grisoni così ben | </w:t>
      </w:r>
    </w:p>
    <w:p w14:paraId="07E5158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6r /</w:t>
      </w:r>
    </w:p>
    <w:p w14:paraId="7A776DB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oseguissero; che grande anco la consolatione, che | provavano, che in negotio tanto rilevante vostra Serenità applicasse | et ufficii, et opere proprie il bisogno; che speravano in | Dio benedetto, che mediante il coraggio di quei popoli aiu-|tato dai buoni, et vivi effetti di vostra Serenità si sarebbono rimesse[e]</w:t>
      </w:r>
      <w:r w:rsidRPr="00B32F62">
        <w:rPr>
          <w:rStyle w:val="FootnoteReference"/>
          <w:rFonts w:ascii="Times New Roman" w:hAnsi="Times New Roman" w:cs="Times New Roman"/>
        </w:rPr>
        <w:footnoteReference w:id="527"/>
      </w:r>
      <w:r w:rsidRPr="00B32F62">
        <w:rPr>
          <w:rFonts w:ascii="Times New Roman" w:hAnsi="Times New Roman" w:cs="Times New Roman"/>
        </w:rPr>
        <w:t xml:space="preserve"> | nell’antico loro dominio, et libertà; che altre volte have-|vano pregata vostra Serenità ad aiutar quella Natione; che hora | di nuovo la pregavano a continuar nella degna opera | cominciata da lei; ch’io vedevo molto bene la neces[sità]</w:t>
      </w:r>
      <w:r w:rsidRPr="00B32F62">
        <w:rPr>
          <w:rStyle w:val="FootnoteReference"/>
          <w:rFonts w:ascii="Times New Roman" w:hAnsi="Times New Roman" w:cs="Times New Roman"/>
        </w:rPr>
        <w:footnoteReference w:id="528"/>
      </w:r>
      <w:r w:rsidRPr="00B32F62">
        <w:rPr>
          <w:rFonts w:ascii="Times New Roman" w:hAnsi="Times New Roman" w:cs="Times New Roman"/>
        </w:rPr>
        <w:t xml:space="preserve"> | che queste Provincie havevano di spese intolerabili; ma | necessarie per la loro difesa, et manutentione contra | l’inimico commune, et che li spiaceva non poter far | quello, che vedevano molto bene richieder il bisogno; | ma che speravano, che sarebbe stata conosciuta dalla | prudenza di vostra Serenità la loro ottima volontà al ben commune | et al proprio di quei popoli; che tuttavia non haverebbono | mancato di pensar a ciò che potesse far questa Republica | per servitio de’ Grisoni; et che havend’io toccato il | particolar del re di Bohemia, et del conte di Mansfelt | lo stimavano prudente raccordo, del quale si sarebbono valsi | non dubitando, che ’l Re, quando maggior necessità propria | non lo ritenesse l’haverebbe abbracciata; poiché si | vedeva chiaro, che per divertir l’armi d’Austriaci contra | di lui, l’impiegar una parte di genti nella Retia gl’era | salutifero consiglio; et in fine dissero, che pregavano vostra Serenità | a continuar li suoi buoni ufficii, et le sue buone opere | per mantener Grisoni; applaudendo al concetto di lei, | </w:t>
      </w:r>
    </w:p>
    <w:p w14:paraId="52B94D5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6v /</w:t>
      </w:r>
    </w:p>
    <w:p w14:paraId="29D7E0B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e cadendo di nuovo l’intrapresa loro sarebbe un ruinarsi affato | con perder assolutamente quei passi, et lo Spagnolo farsene | patrone assoluto, il quale non si fermerebbe a quella parte | sola ma passerebbe avanti al suo disegno della monarchia. | Tale in sostanza fu la risposta datami alla quale in replica | dissi qualche altra cosa per veder pur di animar maggior-|mente questi signori a qualche buon effetto; et essi cor-|risposero in conformità con parole generali, che deno-|tavano però un’ottima volontà nell’Eccellenze loro verso il | servitio di quei popoli. Non ho havuto tempo in | questa giornata di veder alcuno; procurerò coll’occasione | nei discorsi familiari di avivar gl’animi a qualche | buona risolutione. | </w:t>
      </w:r>
    </w:p>
    <w:p w14:paraId="59D3859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estano sodisfatti li signori Stati del pronto pagamento delle mesate, et | ne hanno ringratiata vostra Serenità con parole affettuose, assicurandomi, che questo denaro li era ben necessario, et che | ella in conformità in ogni evento di</w:t>
      </w:r>
      <w:r w:rsidRPr="00B32F62">
        <w:rPr>
          <w:rStyle w:val="FootnoteReference"/>
          <w:rFonts w:ascii="Times New Roman" w:hAnsi="Times New Roman" w:cs="Times New Roman"/>
        </w:rPr>
        <w:footnoteReference w:id="529"/>
      </w:r>
      <w:r w:rsidRPr="00B32F62">
        <w:rPr>
          <w:rFonts w:ascii="Times New Roman" w:hAnsi="Times New Roman" w:cs="Times New Roman"/>
        </w:rPr>
        <w:t xml:space="preserve"> suo bisogno | si poteva anco prometter, che queste Provincie havereb-|bono fatto dal canto loro il debito con sodisfar prontamente | all’accordato, et non haverebbono nel resto mancato di | opportunamente tener con lei la debita corrispondenza. | </w:t>
      </w:r>
    </w:p>
    <w:p w14:paraId="22B9FBC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opra l’avviso, che precedentemente hebbi alle lettere della Serenità vostra | dei </w:t>
      </w:r>
      <w:r w:rsidRPr="00B32F62">
        <w:rPr>
          <w:rFonts w:ascii="Times New Roman" w:hAnsi="Times New Roman" w:cs="Times New Roman"/>
          <w:smallCaps/>
        </w:rPr>
        <w:t>x</w:t>
      </w:r>
      <w:r w:rsidRPr="00B32F62">
        <w:rPr>
          <w:rFonts w:ascii="Times New Roman" w:hAnsi="Times New Roman" w:cs="Times New Roman"/>
        </w:rPr>
        <w:t xml:space="preserve"> sudette del desiderio, ch’ella haveva, che il signor di | Rocalaura fosse nello stato di lei scrissi all’eccellentissimo signor ambasciator | Pesaro, perché gli dicesse la commissione, che havevo havuta | ma sendo già più di sei settimane, ch’è partito di qua | non ho dubio, che sarà ben presto al suo servitio. | </w:t>
      </w:r>
    </w:p>
    <w:p w14:paraId="53FBF08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7r /</w:t>
      </w:r>
    </w:p>
    <w:p w14:paraId="03476DF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enerdì nanti l’arrivar dell’ordinario partì il signor colonello | Milander, et ha fatto conto di trovarsi in Svizzeri in otto giorni | volendo far il viaggio per la posta; et mi assicurò, che se | avanti il partir suo havesse inteso il desiderio di vostra Serenità | haverebbe tanto più affretato il camino; come non dubito | sia per farlo, quando gli pervenghi una mia lettera, che | ispedii sabbato a sera alla volta d’Anversa col corriero | che portava le lettere per Spagna. Colla quale, et anco il | fratello suo lo essortiamo a far il viaggio quanto più | presto. Non ho dubio, che in conformità di quanto </w:t>
      </w:r>
      <w:r w:rsidRPr="00B32F62">
        <w:rPr>
          <w:rFonts w:ascii="Times New Roman" w:hAnsi="Times New Roman" w:cs="Times New Roman"/>
        </w:rPr>
        <w:lastRenderedPageBreak/>
        <w:t xml:space="preserve">riverentemente | scrissi a’ 6 del passato haverà ella dati gl’ordini proprii | per lui al signor secretario Scaramella a Zurich, poiché a lui doveva | far capo a tal effetto; et forse vostra Serenità haverà gusto | haverlo da quella parte. | </w:t>
      </w:r>
    </w:p>
    <w:p w14:paraId="66519CE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signor Tinen è qui al presente con una compagnia d’infanteria | havuta non molti giorni sono dai signori Stati di gente del Paese | et colla carica ancora datagli dal signor principe Mauritio | di quartiermastro generale per provisione in luoco del | principale, ch’è in Oranges; carica necessarissima come mi ha | considerato massime nel presentaneo bisogno della propria | Patria, che hora è circondata dall’inimico, et mentre sta | di punto in punto sua Eccellenza per uscir alla campagna; aggiun-|gendomi, che se vostra Serenità fosse in guerra aperta cosa alcuna lo | retinerebbe; non mi ha detto però in contrario quando gli ho | fatta saper la mente di lei solo mi fece le considerationi sudette | et io non mancarò eccitarlo al partire. Gratie etc. | </w:t>
      </w:r>
    </w:p>
    <w:p w14:paraId="63FD286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203EA2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4 luglio 1622 | </w:t>
      </w:r>
    </w:p>
    <w:p w14:paraId="6B39F7B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29E0E76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 et devotissimo servitore | </w:t>
      </w:r>
    </w:p>
    <w:p w14:paraId="3419FC36" w14:textId="77777777" w:rsidR="0048045B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 xml:space="preserve">Christofforo Suriano | </w:t>
      </w:r>
    </w:p>
    <w:p w14:paraId="63ED7A62" w14:textId="77777777" w:rsidR="0048045B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25AA14F8" w14:textId="2D647AE3" w:rsidR="00984289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>/ 167v</w:t>
      </w:r>
      <w:r w:rsidR="00984289" w:rsidRPr="00DE1483">
        <w:rPr>
          <w:rFonts w:ascii="Times New Roman" w:hAnsi="Times New Roman" w:cs="Times New Roman"/>
          <w:lang w:val="fr-FR"/>
        </w:rPr>
        <w:t xml:space="preserve"> /</w:t>
      </w:r>
    </w:p>
    <w:p w14:paraId="6B1E514D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  <w:lang w:val="fr-FR"/>
        </w:rPr>
      </w:pPr>
      <w:r w:rsidRPr="00DE1483">
        <w:rPr>
          <w:rFonts w:ascii="Times New Roman" w:hAnsi="Times New Roman" w:cs="Times New Roman"/>
          <w:b/>
          <w:bCs/>
          <w:lang w:val="fr-FR"/>
        </w:rPr>
        <w:t>Blank page</w:t>
      </w:r>
    </w:p>
    <w:p w14:paraId="47177CDF" w14:textId="77777777" w:rsidR="00984289" w:rsidRPr="00DE1483" w:rsidRDefault="00984289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287CE87B" w14:textId="76CDFC7F" w:rsidR="0048045B" w:rsidRPr="00DE1483" w:rsidRDefault="00984289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 xml:space="preserve">/ </w:t>
      </w:r>
      <w:r w:rsidR="0048045B" w:rsidRPr="00DE1483">
        <w:rPr>
          <w:rFonts w:ascii="Times New Roman" w:hAnsi="Times New Roman" w:cs="Times New Roman"/>
          <w:lang w:val="fr-FR"/>
        </w:rPr>
        <w:t>168r /</w:t>
      </w:r>
    </w:p>
    <w:p w14:paraId="0521E319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DE1483">
        <w:rPr>
          <w:rFonts w:ascii="Times New Roman" w:hAnsi="Times New Roman" w:cs="Times New Roman"/>
          <w:b/>
          <w:bCs/>
        </w:rPr>
        <w:t>Blank page</w:t>
      </w:r>
    </w:p>
    <w:p w14:paraId="300A3E93" w14:textId="77777777" w:rsidR="0048045B" w:rsidRPr="00DE1483" w:rsidRDefault="0048045B" w:rsidP="0048045B">
      <w:pPr>
        <w:outlineLvl w:val="0"/>
        <w:rPr>
          <w:rFonts w:ascii="Times New Roman" w:hAnsi="Times New Roman" w:cs="Times New Roman"/>
        </w:rPr>
      </w:pPr>
    </w:p>
    <w:p w14:paraId="140F5017" w14:textId="77777777" w:rsidR="0048045B" w:rsidRPr="00DE1483" w:rsidRDefault="0048045B" w:rsidP="0048045B">
      <w:pPr>
        <w:outlineLvl w:val="0"/>
        <w:rPr>
          <w:rFonts w:ascii="Times New Roman" w:hAnsi="Times New Roman" w:cs="Times New Roman"/>
        </w:rPr>
      </w:pPr>
      <w:r w:rsidRPr="00DE1483">
        <w:rPr>
          <w:rFonts w:ascii="Times New Roman" w:hAnsi="Times New Roman" w:cs="Times New Roman"/>
        </w:rPr>
        <w:t>/ 168v /</w:t>
      </w:r>
    </w:p>
    <w:p w14:paraId="2A804F2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1769925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481FE128" w14:textId="5468FE23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03 fin 404</w:t>
      </w:r>
      <w:r w:rsidR="008A1459">
        <w:rPr>
          <w:rStyle w:val="FootnoteReference"/>
          <w:rFonts w:ascii="Times New Roman" w:hAnsi="Times New Roman" w:cs="Times New Roman"/>
        </w:rPr>
        <w:footnoteReference w:id="530"/>
      </w:r>
      <w:r w:rsidRPr="00B32F62">
        <w:rPr>
          <w:rFonts w:ascii="Times New Roman" w:hAnsi="Times New Roman" w:cs="Times New Roman"/>
        </w:rPr>
        <w:t xml:space="preserve"> | </w:t>
      </w:r>
    </w:p>
    <w:p w14:paraId="0A0D954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3240E4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0943A2E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8vC /</w:t>
      </w:r>
    </w:p>
    <w:p w14:paraId="02CCBF0D" w14:textId="0862FAB6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4 luglio 622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531"/>
      </w:r>
      <w:r w:rsidR="00BB2B82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BB2B82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 xml:space="preserve">icevute 27 detto | </w:t>
      </w:r>
    </w:p>
    <w:p w14:paraId="03CA0E5F" w14:textId="71EAF579" w:rsidR="0048045B" w:rsidRPr="0000531F" w:rsidRDefault="0048045B" w:rsidP="0048045B">
      <w:pPr>
        <w:outlineLvl w:val="0"/>
        <w:rPr>
          <w:rFonts w:ascii="Times New Roman" w:hAnsi="Times New Roman" w:cs="Times New Roman"/>
        </w:rPr>
      </w:pPr>
      <w:r w:rsidRPr="0000531F">
        <w:rPr>
          <w:rFonts w:ascii="Times New Roman" w:hAnsi="Times New Roman" w:cs="Times New Roman"/>
        </w:rPr>
        <w:t>Haya</w:t>
      </w:r>
      <w:r w:rsidR="00BB2B82" w:rsidRPr="0000531F">
        <w:rPr>
          <w:rFonts w:ascii="Times New Roman" w:hAnsi="Times New Roman" w:cs="Times New Roman"/>
        </w:rPr>
        <w:t>.</w:t>
      </w:r>
      <w:r w:rsidRPr="0000531F">
        <w:rPr>
          <w:rFonts w:ascii="Times New Roman" w:hAnsi="Times New Roman" w:cs="Times New Roman"/>
        </w:rPr>
        <w:t xml:space="preserve"> n</w:t>
      </w:r>
      <w:r w:rsidR="00BB2B82" w:rsidRPr="0000531F">
        <w:rPr>
          <w:rFonts w:ascii="Times New Roman" w:hAnsi="Times New Roman" w:cs="Times New Roman"/>
        </w:rPr>
        <w:t>°</w:t>
      </w:r>
      <w:r w:rsidRPr="0000531F">
        <w:rPr>
          <w:rFonts w:ascii="Times New Roman" w:hAnsi="Times New Roman" w:cs="Times New Roman"/>
        </w:rPr>
        <w:t xml:space="preserve"> 403 | </w:t>
      </w:r>
    </w:p>
    <w:p w14:paraId="79961246" w14:textId="77777777" w:rsidR="0048045B" w:rsidRPr="0000531F" w:rsidRDefault="0048045B" w:rsidP="0048045B">
      <w:pPr>
        <w:outlineLvl w:val="0"/>
        <w:rPr>
          <w:rFonts w:ascii="Times New Roman" w:hAnsi="Times New Roman" w:cs="Times New Roman"/>
        </w:rPr>
      </w:pPr>
    </w:p>
    <w:p w14:paraId="0D480E60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 xml:space="preserve">L. SS. R. | </w:t>
      </w:r>
    </w:p>
    <w:p w14:paraId="205C29F5" w14:textId="77777777" w:rsidR="0048045B" w:rsidRPr="00E1280A" w:rsidRDefault="0048045B" w:rsidP="0048045B">
      <w:pPr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br w:type="page"/>
      </w:r>
    </w:p>
    <w:p w14:paraId="6614B82F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0AC24E82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50</w:t>
      </w:r>
    </w:p>
    <w:p w14:paraId="5B4A9509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4 luglio 1622, L’Aia (cc. 169r-172v)</w:t>
      </w:r>
    </w:p>
    <w:p w14:paraId="574462D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591CE5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9r /</w:t>
      </w:r>
    </w:p>
    <w:p w14:paraId="75A6BF5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1906781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04 comincia 403 | </w:t>
      </w:r>
    </w:p>
    <w:p w14:paraId="2839F95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31EBF5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5DA0474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on ho dubio alcuno, che da più vicina parte sarà capitato alla | Serenità vostra l’avviso dell’infortunio successo al signor duca di Bran-|suich nel suo essercito. Qui capitò l’avviso un giorno doppo | l’ispeditione delle mie lettere 401, et 402 qui aggiunte in replica | che doppo haversi fatto patrone di Hust, et fabricato il ponte | sopra il Meno mentre pensava passarlo fu caricato il corpo | della sua militia</w:t>
      </w:r>
      <w:r w:rsidRPr="00B32F62">
        <w:rPr>
          <w:rStyle w:val="FootnoteReference"/>
          <w:rFonts w:ascii="Times New Roman" w:hAnsi="Times New Roman" w:cs="Times New Roman"/>
        </w:rPr>
        <w:footnoteReference w:id="532"/>
      </w:r>
      <w:r w:rsidRPr="00B32F62">
        <w:rPr>
          <w:rFonts w:ascii="Times New Roman" w:hAnsi="Times New Roman" w:cs="Times New Roman"/>
        </w:rPr>
        <w:t xml:space="preserve"> con quattordici pezzi di canone | posti sopra l’eminenza di alcune coline. Voleva il Duca in | ogni modo dar</w:t>
      </w:r>
      <w:r w:rsidRPr="00B32F62">
        <w:rPr>
          <w:rStyle w:val="FootnoteReference"/>
          <w:rFonts w:ascii="Times New Roman" w:hAnsi="Times New Roman" w:cs="Times New Roman"/>
        </w:rPr>
        <w:footnoteReference w:id="533"/>
      </w:r>
      <w:r w:rsidRPr="00B32F62">
        <w:rPr>
          <w:rFonts w:ascii="Times New Roman" w:hAnsi="Times New Roman" w:cs="Times New Roman"/>
        </w:rPr>
        <w:t xml:space="preserve"> la battaglia; ma non fu dai capi del suo seguito | stimato a proposito il farlo, trovandosi in luoco disavantag-|gioso con minor genti, che non haveva l’inimico, et meglio | armato d’ogni sorte di provisioni necessarie. Haveva | Tilli una grossa armata sendosi alle sue militie congionte | quelle di don Gonzal di Cordova, di Arnolt, di Baviera, | di Colonia, et quattro reggimenti inviati dall’Imperatore, | onde si faceva il</w:t>
      </w:r>
      <w:r w:rsidRPr="00B32F62">
        <w:rPr>
          <w:rStyle w:val="FootnoteReference"/>
          <w:rFonts w:ascii="Times New Roman" w:hAnsi="Times New Roman" w:cs="Times New Roman"/>
        </w:rPr>
        <w:footnoteReference w:id="534"/>
      </w:r>
      <w:r w:rsidRPr="00B32F62">
        <w:rPr>
          <w:rFonts w:ascii="Times New Roman" w:hAnsi="Times New Roman" w:cs="Times New Roman"/>
        </w:rPr>
        <w:t xml:space="preserve"> conto, che fossero in numero di trenta | milla combatenti. Da una parte si porta un falo grande | che ha fatto il Duca, et le sue genti di perder il tempo | in discorsi, et non passar le genti la notte; ma viene stimato anco, che gran fortuna sia stata la sua di non haver | maggior danno di quello, che ha ricevuto mentre haveva | nel passar il ponte alle spalle l’inimico così grossamente | armato, et alla riva d’una riviera ove non haverano | passaggio, che d’un ponte. Passò una gran parte, ma | la retroguardia fu batuta, preso il bagaglio, et tre pezzi | di canone, che soli haveva. Dalla calca, et nel corso | del passaggio il ponte si ruppe, che causò la perdita di | </w:t>
      </w:r>
    </w:p>
    <w:p w14:paraId="68DC19C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69v /</w:t>
      </w:r>
    </w:p>
    <w:p w14:paraId="5ED4F793" w14:textId="29AD4D1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olti che vi erano sopra, et di altri che a cavallo, et a nuoto | tentorono far il passaggio</w:t>
      </w:r>
      <w:r w:rsidR="009A5AE1" w:rsidRPr="00B32F62">
        <w:rPr>
          <w:rFonts w:ascii="Times New Roman" w:hAnsi="Times New Roman" w:cs="Times New Roman"/>
        </w:rPr>
        <w:t>: m</w:t>
      </w:r>
      <w:r w:rsidRPr="00B32F62">
        <w:rPr>
          <w:rFonts w:ascii="Times New Roman" w:hAnsi="Times New Roman" w:cs="Times New Roman"/>
        </w:rPr>
        <w:t>olti sono stati anco fatti</w:t>
      </w:r>
      <w:r w:rsidRPr="00B32F62">
        <w:rPr>
          <w:rStyle w:val="FootnoteReference"/>
          <w:rFonts w:ascii="Times New Roman" w:hAnsi="Times New Roman" w:cs="Times New Roman"/>
        </w:rPr>
        <w:footnoteReference w:id="535"/>
      </w:r>
      <w:r w:rsidRPr="00B32F62">
        <w:rPr>
          <w:rFonts w:ascii="Times New Roman" w:hAnsi="Times New Roman" w:cs="Times New Roman"/>
        </w:rPr>
        <w:t xml:space="preserve"> | prigioni. In Brusseles si parla che ’l Duca sia stato totalmente | disfatto, le lettere di Colonia non portano che doi mille, et | cinquecento soldati tra morti, et prigioni; qui si fa il numero | minore</w:t>
      </w:r>
      <w:r w:rsidRPr="00B32F62">
        <w:rPr>
          <w:rStyle w:val="FootnoteReference"/>
          <w:rFonts w:ascii="Times New Roman" w:hAnsi="Times New Roman" w:cs="Times New Roman"/>
        </w:rPr>
        <w:footnoteReference w:id="536"/>
      </w:r>
      <w:r w:rsidRPr="00B32F62">
        <w:rPr>
          <w:rFonts w:ascii="Times New Roman" w:hAnsi="Times New Roman" w:cs="Times New Roman"/>
        </w:rPr>
        <w:t>, et ognuno parla secondo la passione. | Intanto tra i morti viene detto essersi anegato</w:t>
      </w:r>
      <w:r w:rsidRPr="00B32F62">
        <w:rPr>
          <w:rStyle w:val="FootnoteReference"/>
          <w:rFonts w:ascii="Times New Roman" w:hAnsi="Times New Roman" w:cs="Times New Roman"/>
        </w:rPr>
        <w:footnoteReference w:id="537"/>
      </w:r>
      <w:r w:rsidRPr="00B32F62">
        <w:rPr>
          <w:rFonts w:ascii="Times New Roman" w:hAnsi="Times New Roman" w:cs="Times New Roman"/>
        </w:rPr>
        <w:t xml:space="preserve"> il conte | Gio: Casimiro di Levenstein fratello del colonello di questo | nome, che con lui è stato al servitio di vostra Serenità. Del | Duca si sa certo ch’è passato, et con buona truppa di cavallaria | et infanteria si è unito al Re. Et l’ultime lettere di | Colonia portano, che restava a Manheim, et in altre | guarnigioni circonvicine con le sue genti per ristorarsi | et rifarsi dal patimento in questo mentre si è risoluto | d’inviarsi Mansfelt verso l’Alsatia, et doveva</w:t>
      </w:r>
      <w:r w:rsidRPr="00B32F62">
        <w:rPr>
          <w:rStyle w:val="FootnoteReference"/>
          <w:rFonts w:ascii="Times New Roman" w:hAnsi="Times New Roman" w:cs="Times New Roman"/>
        </w:rPr>
        <w:footnoteReference w:id="538"/>
      </w:r>
      <w:r w:rsidRPr="00B32F62">
        <w:rPr>
          <w:rFonts w:ascii="Times New Roman" w:hAnsi="Times New Roman" w:cs="Times New Roman"/>
        </w:rPr>
        <w:t xml:space="preserve"> s</w:t>
      </w:r>
      <w:r w:rsidR="00465EC6" w:rsidRPr="00B32F62">
        <w:rPr>
          <w:rFonts w:ascii="Times New Roman" w:hAnsi="Times New Roman" w:cs="Times New Roman"/>
        </w:rPr>
        <w:t xml:space="preserve">eguitarlo | il Duca, mentre il </w:t>
      </w:r>
      <w:r w:rsidR="003B2CC7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aese circonvicino, | et dove egli si trova | al presente è tutto rovinato. La prudenza di vostra Serenità può | ben considerare se questo accidente habbi qui turbati | gl’animi: tuttavia si promettono già che ’l Duca si è unito | qualche buon progresso. L’avviso è stato ispedito di qua al | </w:t>
      </w:r>
      <w:r w:rsidR="003B2CC7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 xml:space="preserve">e della Gran Bertagna, et si dubita, che farà mal effetto | perché quella Maestà tanto più sarà eccitata ad essortar il | genero ad commodarsi al tempo, et alla necessità, et ad | accettar la suspension d’armi. | </w:t>
      </w:r>
    </w:p>
    <w:p w14:paraId="2B2AA2E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o saputo che ’l signor baron Chichiester havendo scritto al signor don | Gonzal di Cordova, che stanti le trattationi che passavano in | Brusseles non dovesse proseguir a nuove hostilità, haveva | </w:t>
      </w:r>
    </w:p>
    <w:p w14:paraId="1DB89CB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/ 170r /</w:t>
      </w:r>
    </w:p>
    <w:p w14:paraId="4E5FCFD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vuto in risposta, che intendeva anc’egli di quei</w:t>
      </w:r>
      <w:r w:rsidRPr="00B32F62">
        <w:rPr>
          <w:rStyle w:val="FootnoteReference"/>
          <w:rFonts w:ascii="Times New Roman" w:hAnsi="Times New Roman" w:cs="Times New Roman"/>
        </w:rPr>
        <w:footnoteReference w:id="539"/>
      </w:r>
      <w:r w:rsidRPr="00B32F62">
        <w:rPr>
          <w:rFonts w:ascii="Times New Roman" w:hAnsi="Times New Roman" w:cs="Times New Roman"/>
        </w:rPr>
        <w:t xml:space="preserve"> trattati, | che veramente non haveva ordine alcuno di fermarsi, ma che si | haverebbe regolato secondo che l’accidente havesse portato | passando con questo termine generale, et ambiguo. Tilli a chi | dal</w:t>
      </w:r>
      <w:r w:rsidRPr="00B32F62">
        <w:rPr>
          <w:rStyle w:val="FootnoteReference"/>
          <w:rFonts w:ascii="Times New Roman" w:hAnsi="Times New Roman" w:cs="Times New Roman"/>
        </w:rPr>
        <w:footnoteReference w:id="540"/>
      </w:r>
      <w:r w:rsidRPr="00B32F62">
        <w:rPr>
          <w:rFonts w:ascii="Times New Roman" w:hAnsi="Times New Roman" w:cs="Times New Roman"/>
        </w:rPr>
        <w:t xml:space="preserve"> Chichiester era stata fatta la medesima instanza disse che | egli dipendeva dall’Imperatore, et dal suo patrone il duca di | Baviera, che bisognava per fermarsi che havesse altro | in contrario; et il re di Bohemia fece doi a Chichiester | che non potendo promettersi dell’inimico bisognava che | stasse sull’avviso, et sul riparar ai colpi, che se gli | minacciava. | </w:t>
      </w:r>
    </w:p>
    <w:p w14:paraId="4CB49ADB" w14:textId="6BBF1CE1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Brusseles non si parla gran cosa, stanno trattando, havendo | li ministri venuti dal Palatinato informato solo il signor Westr[…]</w:t>
      </w:r>
      <w:r w:rsidRPr="00B32F62">
        <w:rPr>
          <w:rStyle w:val="FootnoteReference"/>
          <w:rFonts w:ascii="Times New Roman" w:hAnsi="Times New Roman" w:cs="Times New Roman"/>
        </w:rPr>
        <w:footnoteReference w:id="541"/>
      </w:r>
      <w:r w:rsidRPr="00B32F62">
        <w:rPr>
          <w:rFonts w:ascii="Times New Roman" w:hAnsi="Times New Roman" w:cs="Times New Roman"/>
        </w:rPr>
        <w:t xml:space="preserve"> | di quelli affari, et di quelle pretensioni; si</w:t>
      </w:r>
      <w:r w:rsidRPr="00B32F62">
        <w:rPr>
          <w:rStyle w:val="FootnoteReference"/>
          <w:rFonts w:ascii="Times New Roman" w:hAnsi="Times New Roman" w:cs="Times New Roman"/>
        </w:rPr>
        <w:footnoteReference w:id="542"/>
      </w:r>
      <w:r w:rsidRPr="00B32F62">
        <w:rPr>
          <w:rFonts w:ascii="Times New Roman" w:hAnsi="Times New Roman" w:cs="Times New Roman"/>
        </w:rPr>
        <w:t xml:space="preserve"> sentiva, | che havessero altro in commissione; ma si doveva aspettarne. | Par che Spagnuoli desiderino, o mostrino assenso alla sus-|pension d’armi, et lo Spinola era del continuo colli ambasciatori | et deputati del congresso; ma qui non si fidano, et tengono | per fermo, che tutto si facci per guadagnar tempo per servirsi | del beneficio di esso per condur il re della Gran Bertagna | a far quello ch’essi vorranno, et non havendo le genti | del Re palatino con che viver, et mantenersi che da | sé si sbandino, et si dissipino. Et in effetto in quella parte | di Manheim, et Franchendal, et altra tutte le cose sono | a carissimo prezzo; et il </w:t>
      </w:r>
      <w:r w:rsidR="00AA4B3E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aese desolato. | </w:t>
      </w:r>
    </w:p>
    <w:p w14:paraId="47A5AF2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gentilhuomo del signor conte di Mansfelt partì la passata settimana | verso il suo signore havendo tentato, et affaticato quanto | </w:t>
      </w:r>
    </w:p>
    <w:p w14:paraId="3A3D651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70v /</w:t>
      </w:r>
    </w:p>
    <w:p w14:paraId="605B780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 potuto per indur li signori Stati ad una ferma assistenza di mese | in mese. Mi disse, che li era stato promesso quattro mesi | ancora, et di far risolver questo nella assemblea d’Holanda | per la quale hoggi sono cominciati arrivar li deputati. Io | con lui ho usati tutti quei termini di cortesia, che ho | stimati proprii</w:t>
      </w:r>
      <w:r w:rsidRPr="00B32F62">
        <w:rPr>
          <w:rStyle w:val="FootnoteReference"/>
          <w:rFonts w:ascii="Times New Roman" w:hAnsi="Times New Roman" w:cs="Times New Roman"/>
        </w:rPr>
        <w:footnoteReference w:id="543"/>
      </w:r>
      <w:r w:rsidRPr="00B32F62">
        <w:rPr>
          <w:rFonts w:ascii="Times New Roman" w:hAnsi="Times New Roman" w:cs="Times New Roman"/>
        </w:rPr>
        <w:t>, havendolo alcune volte alla mia tavola</w:t>
      </w:r>
      <w:r w:rsidRPr="00B32F62">
        <w:rPr>
          <w:rStyle w:val="FootnoteReference"/>
          <w:rFonts w:ascii="Times New Roman" w:hAnsi="Times New Roman" w:cs="Times New Roman"/>
        </w:rPr>
        <w:footnoteReference w:id="544"/>
      </w:r>
      <w:r w:rsidRPr="00B32F62">
        <w:rPr>
          <w:rFonts w:ascii="Times New Roman" w:hAnsi="Times New Roman" w:cs="Times New Roman"/>
        </w:rPr>
        <w:t xml:space="preserve"> | honorandolo tanto per il proprio merito, che per rispetto del signor | Conte a fine di tanto più obligarlo a mantenersi con | animo devoto al servitio di vostra Serenità. | </w:t>
      </w:r>
    </w:p>
    <w:p w14:paraId="30193EA6" w14:textId="031F0B6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i ci sono avvisi, che la Dieta de’ principi della Bassa | Sassonia si era unita, et si continuava. Il dottor Came-|rario consigliero del re di Bohemia haveva ordine di far | qualche ufficio. Non era partito di Brem, ove si tratteneva | tuttavia; ma col mezo di qualche scrittura, et di lettere | agl’amici faceva rappresentar lo stato delle cose, le ra-|gioni, et il bisogno del suo patrone, et metteva innanti | l’interesse, che haveva il general dell’Alemagna in questi | emergenti. Egli non ha stimato proprio di comparer nel | luoco del congresso; non essendo in particolare ben sentito | il suo nome da alcuni di quei principi, et in generale | anco poco grato riuscendo l’affare di che si tratta | et credono alcuni, et principalmente il signor baron di Donà | che l’attione seguita di Darmenstat haverà fatto qualche | mal effetto nell’anime di detti principi, et che l’ultima | mala fortuna successa al Re nella retirata da Aschem-|burgh, et</w:t>
      </w:r>
      <w:r w:rsidR="000E31D3" w:rsidRPr="00B32F62">
        <w:rPr>
          <w:rFonts w:ascii="Times New Roman" w:hAnsi="Times New Roman" w:cs="Times New Roman"/>
        </w:rPr>
        <w:t xml:space="preserve"> quest’ultima del duca di Bransv</w:t>
      </w:r>
      <w:r w:rsidRPr="00B32F62">
        <w:rPr>
          <w:rFonts w:ascii="Times New Roman" w:hAnsi="Times New Roman" w:cs="Times New Roman"/>
        </w:rPr>
        <w:t xml:space="preserve">ich have-|rà levato assai di cuore ai buoni; et suggerita materia, | </w:t>
      </w:r>
    </w:p>
    <w:p w14:paraId="53853B6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71r /</w:t>
      </w:r>
    </w:p>
    <w:p w14:paraId="3945854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gl’animi poco ben affetti di mostrar di sgomentarsi, et di | non lasciar passar avanti di quelli effetti, che li felici pro-|gressi ben spesso sogliono tirarsi dietro. | </w:t>
      </w:r>
    </w:p>
    <w:p w14:paraId="3B162BD0" w14:textId="179C60F3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llo che fu detto, et io scrissi alla Serenità vostra colle mie precedenti | lettere de’ 30 del passato di levata, che facesse far il re | di Danimarca si è confermato con quanto si è di | certo saputo, che si erano vedute patenti di levate, | di quella Maestà. Et il sudetto Barone mi ha detto haver | inteso, che detto Re, et il duca di Sassonia dovevano esser | uniti insieme con qualche altri principi per far un </w:t>
      </w:r>
      <w:r w:rsidRPr="00B32F62">
        <w:rPr>
          <w:rFonts w:ascii="Times New Roman" w:hAnsi="Times New Roman" w:cs="Times New Roman"/>
        </w:rPr>
        <w:lastRenderedPageBreak/>
        <w:t>terzo | partito in Alemagna sotto presto presto* della difesa | della libertà sua</w:t>
      </w:r>
      <w:r w:rsidR="00E025ED" w:rsidRPr="00B32F62">
        <w:rPr>
          <w:rFonts w:ascii="Times New Roman" w:hAnsi="Times New Roman" w:cs="Times New Roman"/>
        </w:rPr>
        <w:t>. I</w:t>
      </w:r>
      <w:r w:rsidRPr="00B32F62">
        <w:rPr>
          <w:rFonts w:ascii="Times New Roman" w:hAnsi="Times New Roman" w:cs="Times New Roman"/>
        </w:rPr>
        <w:t xml:space="preserve">l che stima punto essentialmente al com-|mune servitio quando sia vero, et al particolare del Re suo signore. | </w:t>
      </w:r>
    </w:p>
    <w:p w14:paraId="5C9BA78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 questi signori si attende tuttavia alla preparatione per la guerra, et | a munir quelle piazze, che più n’hanno bisogno; né per | uscire il signor principe Mauritio in campagna altro si atten-|de, che la mossa dello Spinola, che al certo ancorché | le nuove corrino, che si facci nuovo ammasso di genti | in Brabant, non si crede, che sarà se non si vede la | continuatione del felice progresso delli affari di Alemagna, | o almeno sarà ancor per qualche giorno ritardato l’effetto | et la sortita. | </w:t>
      </w:r>
    </w:p>
    <w:p w14:paraId="5A778FA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i forti all’incontro di Bolduich si avanzano, et già sono | ridotti a stato tale, che ben possono servir sin hora a | difender il passo, et evitar le scorrerie, che l’inimico | faceva da quella parte sopra Bomel, et altri luochi cir-|convicini in Gheldria ch’è oggetto principal di tal construttione. | </w:t>
      </w:r>
    </w:p>
    <w:p w14:paraId="37CF0C2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71v /</w:t>
      </w:r>
    </w:p>
    <w:p w14:paraId="1D12122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Restano questi signori, et il signor principe Mauritio molto scontenti, | et meravigliati per un avviso, che ultimamente hanno havuto | che Spagnuoli coll’assenso del Re della Gran Bertagna | levino ancor quattromilla de’ suoi sudditi per lor servitio, | il che mi fu detto hieri da sua Eccellenza con gran passione; | aggiungendo può, che un giorno essi Spagnuoli si ser-|viranno delle medesime genti contra lo stesso Re. | </w:t>
      </w:r>
    </w:p>
    <w:p w14:paraId="594E4D49" w14:textId="45C192EC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vevano ultimamente li signori Stati fatte sequestrar alquante navi | mercantili dentro a questi porti doppo l’avviso, che heb-|bero della flotta, che si faceva in Spagna, et tra quelle | una</w:t>
      </w:r>
      <w:r w:rsidRPr="00B32F62">
        <w:rPr>
          <w:rStyle w:val="FootnoteReference"/>
          <w:rFonts w:ascii="Times New Roman" w:hAnsi="Times New Roman" w:cs="Times New Roman"/>
        </w:rPr>
        <w:footnoteReference w:id="545"/>
      </w:r>
      <w:r w:rsidRPr="00B32F62">
        <w:rPr>
          <w:rFonts w:ascii="Times New Roman" w:hAnsi="Times New Roman" w:cs="Times New Roman"/>
        </w:rPr>
        <w:t xml:space="preserve"> di circa quattrocento lasti, che non era ancor | del tutto fornita, ma vi mancava poco, et si è fabricata | sotto a nome de’ mercanti di San Malò; ma in effetto | è del Re christianissimo; per tanto l’ambasciator qui residente della | Maestà sua è andato la settimana passata a dichiarir | questo nell’assemblea dei signori Stati Generali ricercando, | che come</w:t>
      </w:r>
      <w:r w:rsidRPr="00B32F62">
        <w:rPr>
          <w:rStyle w:val="FootnoteReference"/>
          <w:rFonts w:ascii="Times New Roman" w:hAnsi="Times New Roman" w:cs="Times New Roman"/>
        </w:rPr>
        <w:footnoteReference w:id="546"/>
      </w:r>
      <w:r w:rsidRPr="00B32F62">
        <w:rPr>
          <w:rFonts w:ascii="Times New Roman" w:hAnsi="Times New Roman" w:cs="Times New Roman"/>
        </w:rPr>
        <w:t xml:space="preserve"> nave del Re fosse liberata. Haverà l’|</w:t>
      </w:r>
      <w:r w:rsidR="000F402D" w:rsidRPr="00B32F62">
        <w:rPr>
          <w:rFonts w:ascii="Times New Roman" w:hAnsi="Times New Roman" w:cs="Times New Roman"/>
        </w:rPr>
        <w:t>A</w:t>
      </w:r>
      <w:r w:rsidRPr="00B32F62">
        <w:rPr>
          <w:rFonts w:ascii="Times New Roman" w:hAnsi="Times New Roman" w:cs="Times New Roman"/>
        </w:rPr>
        <w:t xml:space="preserve">mbasciatore ciò che ricerca; ma è stato pregato di scriver | seriosamente, et procurar appresso il Re suo signore la repa-|ratione del danno, che li lor vasselli la guerra che | erano stati conosciuti nel porto di Borders, sia risarcito. | L’Ambasciatore ha promesso di far l’ufficio; et questo vassello è | destinato per quanto intendo a servir contra Rocelesi. | </w:t>
      </w:r>
    </w:p>
    <w:p w14:paraId="2BF7C66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i sono arrivati doi signori principali francesi per essercitarsi in queste | guerre l’uno è il conte di Candal figliolo del duca di Epernone, | l’altro il conte di Betune figliolo dell’ambasciatore, che fu all’accordo | di Asti</w:t>
      </w:r>
      <w:r w:rsidRPr="00B32F62">
        <w:rPr>
          <w:rStyle w:val="FootnoteReference"/>
          <w:rFonts w:ascii="Times New Roman" w:hAnsi="Times New Roman" w:cs="Times New Roman"/>
        </w:rPr>
        <w:footnoteReference w:id="547"/>
      </w:r>
      <w:r w:rsidRPr="00B32F62">
        <w:rPr>
          <w:rFonts w:ascii="Times New Roman" w:hAnsi="Times New Roman" w:cs="Times New Roman"/>
        </w:rPr>
        <w:t xml:space="preserve"> per sua Maestà christianissima gl’anni passati. Gratie etc. | </w:t>
      </w:r>
    </w:p>
    <w:p w14:paraId="5B844CC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D82D19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4 luglio 1622 | </w:t>
      </w:r>
    </w:p>
    <w:p w14:paraId="1EB0C4B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7E774F0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 et devotissimo servitore | </w:t>
      </w:r>
    </w:p>
    <w:p w14:paraId="421EF83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ristofforo Suriano | </w:t>
      </w:r>
    </w:p>
    <w:p w14:paraId="39250C7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D5B9A0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72r /</w:t>
      </w:r>
    </w:p>
    <w:p w14:paraId="1E2FE65E" w14:textId="103153F9" w:rsidR="0048045B" w:rsidRPr="00151891" w:rsidRDefault="00637A1F" w:rsidP="0048045B">
      <w:pPr>
        <w:outlineLvl w:val="0"/>
        <w:rPr>
          <w:rFonts w:ascii="Times New Roman" w:hAnsi="Times New Roman" w:cs="Times New Roman"/>
          <w:iCs/>
        </w:rPr>
      </w:pPr>
      <w:r w:rsidRPr="00151891">
        <w:rPr>
          <w:rFonts w:ascii="Times New Roman" w:hAnsi="Times New Roman" w:cs="Times New Roman"/>
          <w:b/>
          <w:bCs/>
          <w:iCs/>
        </w:rPr>
        <w:t>Blank page</w:t>
      </w:r>
    </w:p>
    <w:p w14:paraId="2EA55AF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18A0C0F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72v /</w:t>
      </w:r>
    </w:p>
    <w:p w14:paraId="6A18169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39270AD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29D813EE" w14:textId="647AEFA6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04 comincia</w:t>
      </w:r>
      <w:r w:rsidRPr="00B32F62">
        <w:rPr>
          <w:rStyle w:val="FootnoteReference"/>
          <w:rFonts w:ascii="Times New Roman" w:hAnsi="Times New Roman" w:cs="Times New Roman"/>
        </w:rPr>
        <w:footnoteReference w:id="548"/>
      </w:r>
      <w:r w:rsidRPr="00B32F62">
        <w:rPr>
          <w:rFonts w:ascii="Times New Roman" w:hAnsi="Times New Roman" w:cs="Times New Roman"/>
        </w:rPr>
        <w:t xml:space="preserve"> 403</w:t>
      </w:r>
      <w:r w:rsidR="003F6C70">
        <w:rPr>
          <w:rStyle w:val="FootnoteReference"/>
          <w:rFonts w:ascii="Times New Roman" w:hAnsi="Times New Roman" w:cs="Times New Roman"/>
        </w:rPr>
        <w:footnoteReference w:id="549"/>
      </w:r>
      <w:r w:rsidRPr="00B32F62">
        <w:rPr>
          <w:rFonts w:ascii="Times New Roman" w:hAnsi="Times New Roman" w:cs="Times New Roman"/>
        </w:rPr>
        <w:t xml:space="preserve"> | </w:t>
      </w:r>
    </w:p>
    <w:p w14:paraId="618156E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4EA44F3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0A640F33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/ 172vC /</w:t>
      </w:r>
    </w:p>
    <w:p w14:paraId="3BA7C0BD" w14:textId="14B6A59A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4 luglio 622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550"/>
      </w:r>
      <w:r w:rsidR="00BB2B82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BB2B82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 xml:space="preserve">icevute 27 detto | </w:t>
      </w:r>
    </w:p>
    <w:p w14:paraId="2D99E8C1" w14:textId="2054F9EF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BB2B82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</w:t>
      </w:r>
      <w:r w:rsidR="00BB2B82" w:rsidRPr="00B32F62">
        <w:rPr>
          <w:rFonts w:ascii="Times New Roman" w:hAnsi="Times New Roman" w:cs="Times New Roman"/>
        </w:rPr>
        <w:t>°</w:t>
      </w:r>
      <w:r w:rsidRPr="00B32F62">
        <w:rPr>
          <w:rFonts w:ascii="Times New Roman" w:hAnsi="Times New Roman" w:cs="Times New Roman"/>
        </w:rPr>
        <w:t xml:space="preserve"> 404 | </w:t>
      </w:r>
    </w:p>
    <w:p w14:paraId="048302A4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31090ED8" w14:textId="77777777" w:rsidR="0048045B" w:rsidRPr="00E1280A" w:rsidRDefault="0048045B" w:rsidP="0048045B">
      <w:pPr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 xml:space="preserve">L. SS. R. | </w:t>
      </w:r>
    </w:p>
    <w:p w14:paraId="09E7BAD9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  <w:sectPr w:rsidR="0048045B" w:rsidRPr="00E1280A" w:rsidSect="00F5150C">
          <w:headerReference w:type="default" r:id="rId13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01D37AF7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03FE7909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1</w:t>
      </w:r>
    </w:p>
    <w:p w14:paraId="5476008C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1 luglio 1622, L’Aia (cc. 173r-176v)</w:t>
      </w:r>
    </w:p>
    <w:p w14:paraId="4DFFD021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</w:p>
    <w:p w14:paraId="69E0509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3r /</w:t>
      </w:r>
    </w:p>
    <w:p w14:paraId="5D80791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24B21EB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05 fin 406 |</w:t>
      </w:r>
    </w:p>
    <w:p w14:paraId="6051A85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7B361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77AD74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ppo gl’ufficii che la settimana passata feci prima con sua Eccellenza | et poi colli signori Stati Generali dandogli parte dell’affare, et | del progresso dei signori Grisoni, hebbero le loro Eccellenze lettere | scritte di Coyra dal signor Gasparo Boneranda quel grisone, | che per qualche mese qui si trattenne l’anno passato. Da egli | conto del reacquisto di detta città, dell’nione, che doveva | esser della lega delle dieci giuridittioni con l’altre due, | del concorso delle volontà alla ricuperatione della libertà | et del proprio Paese; in somma di molti particolari, et del | disegno, che havevano di caminar avanti all’acquisto | dei passi di Bragaglia, et di Engadina; concludendo, | con raccommandar affettuosamente a questi Signori lo stato | presente della Retia, et coadiuvar al bisogno gravissimo che | havevano di esser sostenuti contra sì potente nemico. | Queste lettere appresso gl’avvisi communicati da me sono | riusciti carissimi, et scuopro un’ottima volontà di far | qualche cosa per quei popoli; né ho mancato di esser con | alcuno di questi Signori per veder di far, che si risolvessero ad | effetti proprii; ma la vicina partita del signor principe d’Oranges | con l’armata; la necessità, che hanno havuta di pensar | tutti questi giorni alle cose proprie per provisione diverse per | il campo, non ha lasciato che si miri altrove; ma mi è | stato detto, che quel negotio è a cuore, et che penseranno | a quello potranno fare: in questo mentre vedranno | anco come vadino caminando, et con che vantaggio | l’armi del re di Bohemia, et allhora scoperto, che |</w:t>
      </w:r>
    </w:p>
    <w:p w14:paraId="5453A8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3v /</w:t>
      </w:r>
    </w:p>
    <w:p w14:paraId="287ECF6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ossi c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curezza propria la Maestà sua lasciarne passar qualche parte in | Grisoni, eviteranno, perché ella si soliev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2"/>
      </w:r>
      <w:r w:rsidRPr="00B32F62">
        <w:rPr>
          <w:rFonts w:ascii="Times New Roman" w:hAnsi="Times New Roman" w:cs="Times New Roman"/>
          <w:bCs/>
          <w:sz w:val="24"/>
          <w:szCs w:val="24"/>
        </w:rPr>
        <w:t>, et pigli questo beneficio | di tener occupato altrove lo Spagnuolo. Io vedendo la materia | più ben disposta (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3"/>
      </w:r>
      <w:r w:rsidRPr="00B32F62">
        <w:rPr>
          <w:rFonts w:ascii="Times New Roman" w:hAnsi="Times New Roman" w:cs="Times New Roman"/>
          <w:bCs/>
          <w:sz w:val="24"/>
          <w:szCs w:val="24"/>
        </w:rPr>
        <w:t>a che haverò particolar osservanza non man-|carò di porger la mano per spingerne l’effetto. Et dovendo | esser per debito complimento con il signor Principe prima dell’uscir | suo dell’Haya, non mancarò di far ufficio perché egli lasci | ben raccontata questa materia alli signori Stati. |</w:t>
      </w:r>
    </w:p>
    <w:p w14:paraId="23E79E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in venerdì passato venne qui qualche avviso, che ’l signor marchese | Spinola doveva mercordì uscir di Brusseles. Nel Brabant | non molto distante da Malines si faceva gran ammasso | di genti da guerra tanto da piedi, che da cavallo; di più | vi erano molte provisioni di barche, puntoni, lanterne, | et simil altre sorti di stromenti per passar acque, et per | marchia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né ancor si sapeva il fine, né il disegno | di detto Marchese. Pare assai strano, che nel ben mezo | del Brabant si facci un tal ammasso, et se ben sendo | là si può lo Spinola gettar tanto dalla parte di | Bergh-op-Zoom, che di Bredà, non dubitano però | questi sendo quelle piazze benissimo munite. Alcuni | vogliono dir, che ’l camino dell’inimico sarà verso | Mastricht; ma il vero non si sa ancora; et incerto anco | è tuttavia ove anderà sua Eccellenza a metter la campagna. | </w:t>
      </w:r>
    </w:p>
    <w:p w14:paraId="07C9A5C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 compagnia delle sue guardie è intimata di dover partir | dimani mattina nanti il far del giorno, et l’Eccellenza sua | partirà mercordì, o giovedì prossimo. Passerà a Dordrecht | </w:t>
      </w:r>
    </w:p>
    <w:p w14:paraId="5DE95A1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4r /</w:t>
      </w:r>
    </w:p>
    <w:p w14:paraId="5C3146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di là si piglierà il camino, ove si troverà il più commodo per | accampare; et già viene detto; che ’l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igno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incipe | Henrico descenderà anc’egli il Rheno per venirsi a congiun-|ger con il fratello quando la necessità lo ricerchi. |</w:t>
      </w:r>
    </w:p>
    <w:p w14:paraId="6974D26C" w14:textId="71342A0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campo di detto Principe poco è seguito doppo la scaramuccia | scritta, nella quale cadè morto il Doria nipote dello Spinola, | sol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6"/>
      </w:r>
      <w:r w:rsidRPr="00B32F62">
        <w:rPr>
          <w:rFonts w:ascii="Times New Roman" w:hAnsi="Times New Roman" w:cs="Times New Roman"/>
          <w:bCs/>
          <w:sz w:val="24"/>
          <w:szCs w:val="24"/>
        </w:rPr>
        <w:t>, che da quindeci moschetieri, sono stati presi prigioni | da altrettanti dell’inimico, che uscend</w:t>
      </w:r>
      <w:r w:rsidR="00C07D72" w:rsidRPr="00B32F62">
        <w:rPr>
          <w:rFonts w:ascii="Times New Roman" w:hAnsi="Times New Roman" w:cs="Times New Roman"/>
          <w:bCs/>
          <w:sz w:val="24"/>
          <w:szCs w:val="24"/>
        </w:rPr>
        <w:t>o gl’uni contra | gl’altri, il S</w:t>
      </w:r>
      <w:r w:rsidRPr="00B32F62">
        <w:rPr>
          <w:rFonts w:ascii="Times New Roman" w:hAnsi="Times New Roman" w:cs="Times New Roman"/>
          <w:bCs/>
          <w:sz w:val="24"/>
          <w:szCs w:val="24"/>
        </w:rPr>
        <w:t>argente di questi di qua fece congiurare, | che non haverebbono sparato contro gl’inimici; ma | lasciato, ch’essi sparassero, come seguì, non facendo che | mettersi in finta di tirare. Quelli tirorono, colsero tre | che caderono, et parte degl’altri gettando i moschetti | non dando tempo di ricaricare agl’inimici li furono | adosso aiutati, et spalleggiati dai compagni, et li fecero | tutti prigioni. Nuova forma di fare, non accostuma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41B977C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mpre più si vanno riducendo a perfettione li forti dirimpetto | a Bolduch. Saranno tre, et di già vengono incommo-|dati quelli della città, che non possono, come vorrebbono | condur materiali, come pietre, calcina, et simil | altre cose da fabricare, sendogli impedito da questi | di qua, che tagliano camino ai conduttori. |</w:t>
      </w:r>
    </w:p>
    <w:p w14:paraId="0335523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 è volontà grande di haver quella piazza; ma la | difficoltà anco è grandissima di attaccarla: tuttavia | la commune vuole; che tenteranno questi Signori di | circondarla con ridutti; ma in effetto sin qui non si vede |</w:t>
      </w:r>
    </w:p>
    <w:p w14:paraId="2F9F7C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4v /</w:t>
      </w:r>
    </w:p>
    <w:p w14:paraId="146D3655" w14:textId="5249A74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faccino altro, che li tre forti sudetti. L’esser detta piazza | in mano dell’inimico, necessita questi Signori a tener più di | ottomilla fanti alla custodia di diverse frontiere tanto in | Holanda, che in Gheldria, et in Ourisel. Altrimenti pervenendo | in mano di questi Signori potrebbono ben metter in campagna | dieci milla fanti di vantaggio; et incommoderebbono gran-|demente la part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>e della Brabantia, et di altre P</w:t>
      </w:r>
      <w:r w:rsidRPr="00B32F62">
        <w:rPr>
          <w:rFonts w:ascii="Times New Roman" w:hAnsi="Times New Roman" w:cs="Times New Roman"/>
          <w:bCs/>
          <w:sz w:val="24"/>
          <w:szCs w:val="24"/>
        </w:rPr>
        <w:t>rovincie | suddite alli Spagnuoli. |</w:t>
      </w:r>
    </w:p>
    <w:p w14:paraId="3CCA1805" w14:textId="501DEF7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nno continuato tutti questi giorni a dietro a passar genti | dall’</w:t>
      </w:r>
      <w:r w:rsidR="00E42F28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>sola d’Inghilterra a Doncherchen per servitio de’ Spagnuoli il che | o risentito sempre più al cuo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lli signori Stati; et da | sua Eccellenza, et in particolare mi ha ella detto, che si era havuto | avviso, che ’l re di Spagna faceva passar li suoi denari | in contanti all’</w:t>
      </w:r>
      <w:r w:rsidR="00E42F28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>sola d’Inghilterra, di là a Doncherchen | et che ultimamente ve n’era passata una buonissima summa. | Ma vengono dall’altro canto biasimati in estremo | li capitani delle navi da guerra di questi signori, che | stanno alla guardia nel mare, et particolarmente alla bocca | del porto di Doncherchen, che in barba loro si lasciano | passar queste provisioni et di genti, et di denari | et sue Eccellenze erano per pigliar miglior risolutione in questa | materia. |</w:t>
      </w:r>
    </w:p>
    <w:p w14:paraId="30085A0C" w14:textId="1DFB75F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ostra Serenità haverà inteso dalle lettere delli eccellentissimi signori ambasciatori in | Londra le nuove difficoltà, che si frapongono a-|gl’affari, che per la Compagnia dell’Indie O</w:t>
      </w:r>
      <w:r w:rsidR="005A2616" w:rsidRPr="00B32F62">
        <w:rPr>
          <w:rFonts w:ascii="Times New Roman" w:hAnsi="Times New Roman" w:cs="Times New Roman"/>
          <w:bCs/>
          <w:sz w:val="24"/>
          <w:szCs w:val="24"/>
        </w:rPr>
        <w:t>rientali | hanno questi con gl’I</w:t>
      </w:r>
      <w:r w:rsidRPr="00B32F62">
        <w:rPr>
          <w:rFonts w:ascii="Times New Roman" w:hAnsi="Times New Roman" w:cs="Times New Roman"/>
          <w:bCs/>
          <w:sz w:val="24"/>
          <w:szCs w:val="24"/>
        </w:rPr>
        <w:t>nglesi, et li compianti, che |</w:t>
      </w:r>
    </w:p>
    <w:p w14:paraId="4B735D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5r /</w:t>
      </w:r>
    </w:p>
    <w:p w14:paraId="23CC05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una richiesta sottoscritta da gran quantità d’interessati | nel corso del negotio è stata presentata al Re. Ha questo | data qui una gran comotione, né sanno, che sperare né | che promettersi: tuttavia sendosi mandate le lettere, che con | le navi dell’orientali sono capitate dirette alli mercanti | della compagnia inglese par che si promettino, che respirerà | l’affare. Hieri però mi disse il signor Ambasciator inglese, che | dubitava grandemente di lunghezza. |</w:t>
      </w:r>
    </w:p>
    <w:p w14:paraId="64FD2A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i giorni doppo l’arrivo delle lettere di vostra Serenità de’ 17 del passato | coll’avviso di quanto è seguito in Constantinopoli della morte di | sultan Osman gran signore, et dell’essaltatione del zio di lui | capitorono anco lettere a questi Stati del suo orator | Hages con simili avvisi; ma sino alla prigionia. Et mi | sono valse di quelli di vostra Serenità con quel termine, che per | la mia debolezza ho stimato proprio al servitio di lei. |</w:t>
      </w:r>
    </w:p>
    <w:p w14:paraId="5F57CA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Oltre il dispaccio dei 17 sudetto n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 ho sinhora d’|altro può esser che mi capiterà dimani. Con queste | saranno le mie seconde; et replicate insieme di | quelli d’hoggi otto n° 403 fin 404. Gratie etc. | </w:t>
      </w:r>
    </w:p>
    <w:p w14:paraId="45F433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5792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1 luglio 1621 |</w:t>
      </w:r>
    </w:p>
    <w:p w14:paraId="6EAD5F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0C38687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6B0B6907" w14:textId="77777777" w:rsidR="0048045B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Christofforo Suriano |</w:t>
      </w:r>
    </w:p>
    <w:p w14:paraId="2FC9114D" w14:textId="77777777" w:rsidR="0048045B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4ADADD61" w14:textId="671C2502" w:rsidR="00984289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/ 175v</w:t>
      </w:r>
      <w:r w:rsidR="00984289"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39BF6AFE" w14:textId="77777777" w:rsidR="00984289" w:rsidRDefault="00984289" w:rsidP="00984289">
      <w:pPr>
        <w:outlineLvl w:val="0"/>
        <w:rPr>
          <w:rFonts w:ascii="Times New Roman" w:hAnsi="Times New Roman" w:cs="Times New Roman"/>
          <w:b/>
          <w:bCs/>
          <w:lang w:val="fr-FR"/>
        </w:rPr>
      </w:pPr>
      <w:r w:rsidRPr="00984289">
        <w:rPr>
          <w:rFonts w:ascii="Times New Roman" w:hAnsi="Times New Roman" w:cs="Times New Roman"/>
          <w:b/>
          <w:bCs/>
          <w:lang w:val="fr-FR"/>
        </w:rPr>
        <w:t>Blank page</w:t>
      </w:r>
    </w:p>
    <w:p w14:paraId="3AF73BD7" w14:textId="77777777" w:rsidR="00984289" w:rsidRPr="00DE1483" w:rsidRDefault="0098428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4FA9960E" w14:textId="428D1C63" w:rsidR="0048045B" w:rsidRPr="00DE1483" w:rsidRDefault="0098428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176r / </w:t>
      </w:r>
    </w:p>
    <w:p w14:paraId="475A42EB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DE1483">
        <w:rPr>
          <w:rFonts w:ascii="Times New Roman" w:hAnsi="Times New Roman" w:cs="Times New Roman"/>
          <w:b/>
          <w:bCs/>
        </w:rPr>
        <w:t>Blank page</w:t>
      </w:r>
    </w:p>
    <w:p w14:paraId="5451C48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ED7D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6v /</w:t>
      </w:r>
    </w:p>
    <w:p w14:paraId="35021C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2D0611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5CC7B75E" w14:textId="1994D13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05 fin 406</w:t>
      </w:r>
      <w:r w:rsidR="006C370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4D287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EF73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32567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632B57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6vC /</w:t>
      </w:r>
    </w:p>
    <w:p w14:paraId="10C91F59" w14:textId="7F06C01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1 luglio 622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561"/>
      </w:r>
      <w:r w:rsidRPr="00B32F62">
        <w:rPr>
          <w:rFonts w:ascii="Times New Roman" w:hAnsi="Times New Roman" w:cs="Times New Roman"/>
          <w:bCs/>
          <w:sz w:val="24"/>
          <w:szCs w:val="24"/>
        </w:rPr>
        <w:t>. Ricevute 22 detto |</w:t>
      </w:r>
    </w:p>
    <w:p w14:paraId="0EC45C3F" w14:textId="77777777" w:rsidR="0048045B" w:rsidRPr="0000531F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531F">
        <w:rPr>
          <w:rFonts w:ascii="Times New Roman" w:hAnsi="Times New Roman" w:cs="Times New Roman"/>
          <w:bCs/>
          <w:sz w:val="24"/>
          <w:szCs w:val="24"/>
        </w:rPr>
        <w:t>Haya. n° 405 |</w:t>
      </w:r>
    </w:p>
    <w:p w14:paraId="1E13983B" w14:textId="77777777" w:rsidR="0048045B" w:rsidRPr="0000531F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C3E3E0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C. R. |</w:t>
      </w:r>
    </w:p>
    <w:p w14:paraId="2609FD6A" w14:textId="77777777" w:rsidR="0048045B" w:rsidRPr="00E1280A" w:rsidRDefault="0048045B" w:rsidP="0048045B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7016A2BC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684B9AB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2</w:t>
      </w:r>
    </w:p>
    <w:p w14:paraId="377AEB5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1 luglio 1622, L’Aia (cc. 177r-180v)</w:t>
      </w:r>
    </w:p>
    <w:p w14:paraId="01A45848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18DB818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7r /</w:t>
      </w:r>
    </w:p>
    <w:p w14:paraId="3805A4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4B96533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06 comincia 405 |</w:t>
      </w:r>
    </w:p>
    <w:p w14:paraId="6102243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3337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09EFAE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lettere de’ 27 del passato scritte di Brem dal dottor Camerario | a questo signor conte di Solms maggiordomo del re di Bohemia, | (che me l’ha communicato) s’intende la disolutione della | dieta de’ principi della Bassa Sassonia. Detta Dieta è stata | tenuta a Lunenburgh, et in essa accordato di dar unitamente | a sua Maestà cesarea 14 mesate di sussidio; ma con le seguenti | conditioni. |</w:t>
      </w:r>
    </w:p>
    <w:p w14:paraId="4AF9C8D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resti acquietata la guerra dentro l’Imperio. |</w:t>
      </w:r>
    </w:p>
    <w:p w14:paraId="6B9BC2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l’Elettor palatino doppo una debita sommissione sia lasciato | nell’intero, et pacifico godimento delli suoi stati, et dignità | senza inovatione alcuna; et che doppo una valida perpe-|tua oblivione la pace sia restituita all’Imperio. |</w:t>
      </w:r>
    </w:p>
    <w:p w14:paraId="5179825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li gravami dell’Imperio, quelli spetialmente che sono alla | possanza di Cesare siano quanto più presto terminati. |</w:t>
      </w:r>
    </w:p>
    <w:p w14:paraId="3D8984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la pace della religione, et politica sia di nuovo confir-|mata dalla Maestà sua imperiale. |</w:t>
      </w:r>
    </w:p>
    <w:p w14:paraId="5F9F38AF" w14:textId="1C8C94C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li stati protestanti siano assicurati di non poter esser | molestati, né inquietati nel godimento dei bene eccelsiastici | che possedono; et che sua Maestà loro concedi indulta, | et conservatoria già tanti anni sono in vano ricercati | et caso, che queste conditioni tutte, o alcune o parte | non siano accompite, li stati della Bassa Sassonia non | intendono esser obligati all’osservanza del deliberato, | et di questi 14 mesi di contributione, che hanno accon-|sentito. Tale scrive il Camerario esser la sostanza | del risoluto dalla detta Dieta; a che si tien per fermo, |</w:t>
      </w:r>
    </w:p>
    <w:p w14:paraId="7A4E89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7v /</w:t>
      </w:r>
    </w:p>
    <w:p w14:paraId="31EDDF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l’Imperatore non sia per assentire; anzi l’ambasciator di sua Maestà cesarea | ch’era stato ispedito a’ detti principi, et convocati per il sussidio | sudetto, ha tentato di divertir una simile deliberatione; | ma in vano; onde tenendo in commissione di passar al re | di Danimarca, che come duca di Holstein è intervenuto | per commissari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a Dieta, comprendendo, che vano sa-|rebbe stato il tentativo di rimoverne quella Maestà | haveva risoluto non far il viaggio. |</w:t>
      </w:r>
    </w:p>
    <w:p w14:paraId="0DB5F1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Brem era anco passato di ritorno dalla corte imperiale | l’Ambasciatore, che detto re di Danimarca haveva spedito a | Casare per far ufficio con sua Maestà per la pace, et per la | restitutione al nipo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suo; et professava restar | molto disgustato delle risposte havute; comprendendosi | molto bene, che tornava senza frutto della sua | ambasciata. |</w:t>
      </w:r>
    </w:p>
    <w:p w14:paraId="180A34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 è stato risentito dai ministri del Re, et dalla Regina | in particolare, che ’l duca di Sassonia nelle sue lettere scritte | all’Imperatore per secondar la detta ambasciata ricercando anc’|egli la Maestà sua cesarea per la pace, et per la restitutione | habbi aggiunto nelle dette lettere, che haverebbe | il Palatino cesso alla corona di Bohemia. |</w:t>
      </w:r>
    </w:p>
    <w:p w14:paraId="5A9ECC5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parla di detto duca di Sassonia, che vorrebbe pur accom-|modar li disgusti, che passano tra lui, et l’elettore | di Brandemburgh, et che sendo la moglie gravida | di esso di Sassonia habbi già invitato Brandeburgh | al battesm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4"/>
      </w:r>
      <w:r w:rsidRPr="00B32F62">
        <w:rPr>
          <w:rFonts w:ascii="Times New Roman" w:hAnsi="Times New Roman" w:cs="Times New Roman"/>
          <w:bCs/>
          <w:sz w:val="24"/>
          <w:szCs w:val="24"/>
        </w:rPr>
        <w:t>; che habbi accettato, et che si sia offerto |</w:t>
      </w:r>
    </w:p>
    <w:p w14:paraId="1912BD1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8r /</w:t>
      </w:r>
    </w:p>
    <w:p w14:paraId="7EECE2C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andarvi in persona, non si sa che fine habbi il duca di Sassonia | con questo estraordinario si dubita, che vogli ingannare in | qualche maniera il Marchese, ch’è giovane, et che non | ostant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l’esser cognato del re di Bohemia si è sempre mostrato | come neutra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ora sotto pretesto del ducato di Prussia, | o sotto altro nome, et come neutrale vive anco presso | di lu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i suoi stati il duca di Simer fratello della | Maestà sua o et più si dubita dell’inganno mentre non | si vede apparenza, ch’egli punto si sia staccato dal | tener il partito di casa d’Austria. |</w:t>
      </w:r>
    </w:p>
    <w:p w14:paraId="60C430A6" w14:textId="3553DB7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danno segui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to alle genti de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non | riesce colla continuatione degl’avvisi sì grande come | fu risentito alle prime novelle. Egli ridottosi appresso il | Re haveva concertato di seguitarlo colle sue truppe | sua Maestà et Mansfelt erano partiti le lettere portano verso | Alsatia. Il mancamento de’ viveri, et la carestia per | consequente di tutte le cose in quel Paese ruinato hanno | fatta far la risolutione.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i restavano le truppe | poste sotto il commandamento del general Veer, et si | credeva, che sua Maestà passasse per far qualche impresa | dicevasi, che tiravano verso la Baviera, et le lettere | di Colonia ultime hanno portato, che d’Alsatia | sarà passata nel paese di Lucemburgh; ma questo | avviso non l’hanno quelli del Re, né meno il signor | ambasciatore d’Inghilterra onde con curiosità si sta attendendo | quello ne seguirà. |</w:t>
      </w:r>
    </w:p>
    <w:p w14:paraId="618B3A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8v /</w:t>
      </w:r>
    </w:p>
    <w:p w14:paraId="353E03B2" w14:textId="3515EC44" w:rsidR="0048045B" w:rsidRPr="00B32F62" w:rsidRDefault="000E31D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cono, che ’l duca di Bransv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ich dovesse fermarsi all’intorno di | Oppenheim a fin di tener in briglia don Gonzal di Cordova | perché le sue genti non tornassero a rimettersi con quelle di | Tilly. |</w:t>
      </w:r>
    </w:p>
    <w:p w14:paraId="2720A5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attro compagnie di cavallaria del baron di Flechtestein che | le levò verso il paese della Marca per il marchese di Bada | giunte al campo del Re hanno ricercata sua Maestà di | esser assicurate per cinque mesi di paga, cominciando | dal giorno, che furono leva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8"/>
      </w:r>
      <w:r w:rsidRPr="00B32F62">
        <w:rPr>
          <w:rFonts w:ascii="Times New Roman" w:hAnsi="Times New Roman" w:cs="Times New Roman"/>
          <w:bCs/>
          <w:sz w:val="24"/>
          <w:szCs w:val="24"/>
        </w:rPr>
        <w:t>. Non ha ella voluto | acconsentirvi, ben di andarle pagando del servitio che | faranno doppo arrivate appresso di lei; né li cavallieri | volsero accommodarsi. Hebbero la loro licenza di | partire, et prendendo passaporto di Tilly per ritornarsene | alle case loro; glielo diede; ma come furono in poter | delle sue forze li disarmò, et levatigli anco li cavalli | a piedi li constrinse a partire, et andarsene, dicendo, | che ’l passaporto non doveva servir, che per le lor sole | persone. |</w:t>
      </w:r>
    </w:p>
    <w:p w14:paraId="2A8361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si trovando il conte di Levenstein resta però confirmata | la sua morte, et già n’è stato dato l’ultimo avviso | alla moglie, la quale ha havuto promessa da questa | Regina, che non sarebbe abbandonata da lei, ma | che sempre la tenirà presso di sé; con che la povera | signora resta alquanto consolata. |</w:t>
      </w:r>
    </w:p>
    <w:p w14:paraId="0D38F423" w14:textId="2A55240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 il conte di Stiron bravo, et savio cavalliere del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reg-|gimento de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fu creduto anegato |</w:t>
      </w:r>
    </w:p>
    <w:p w14:paraId="5CFA8D6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9r /</w:t>
      </w:r>
    </w:p>
    <w:p w14:paraId="1310569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 si è doppo inteso, che habbi batuto sei cornete di | Crovati, l’habbi sbandate affatto, et guadagnate | anco le cornete. |</w:t>
      </w:r>
    </w:p>
    <w:p w14:paraId="74D74123" w14:textId="4CC272F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maggior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danno havuto nel campo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è stata | una voce che corse, che ’l duca fosse morto, che | messe in fugga, et in dirotta ogni cosa; ma intesosi poi | da alcuni, che viveva, sparsa la voce si sono molti | tornati a riunire, che non molto lontani si erano salvati | nei vicini boschi. |</w:t>
      </w:r>
    </w:p>
    <w:p w14:paraId="00EACAD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olonello Kniphusen fu nella folta ferito, et prese | egli l a via di Francfort, ove si ridussero anco | molti; et Tilly ha fatto intender per parte dell’|Imperatore a quei cittadini, che non li lascino partire; ma li | ritenghino a nome suo; ma non si crede che siano per | accommodarsi a tal precetto troppo pregiudiciale ad | una città imperiale, et che ha professata sin qui neu-|tralità; che oltre alla nota di riputatione in che | caderebbe si soggeterebbe anco alla corsa, et ai danni, | che facilmente potrebbono aspettarne. | </w:t>
      </w:r>
    </w:p>
    <w:p w14:paraId="4A74359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havendo prima fatto il vento proprio venerdì solamente | partì quel signor Pinaccher professor di Grunighen, che va | a trattar accordo coi corsari d’Algieri. Oltre le prime | lettere n’hanno scritto detti corsari anco d’altre, ecci-|tando alla missione, et dicendo che dovessero mirare, | et risolvere se volevano, o non la pace, et parti-|colarmente ricercavano a questi signori di haver dieci turchi |</w:t>
      </w:r>
    </w:p>
    <w:p w14:paraId="6739482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179v /</w:t>
      </w:r>
    </w:p>
    <w:p w14:paraId="1B9326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si trovano depositati a Malta in mano di quel Gran | Maestro per parte del console di Aleppo Pavoni, quello, | che ultimamente era a Venetia stato sequestrato al Laza-|reto. Doverà detto Pinacher andar o mandar a | Malta. Prima passerà a Algieri per via di Marseglia, | ove l’attendono quattro vasselli da guerra, poi a Tunisi | a Calo, et a Susa per agiustar bene con tutti quei | corsari gl’interessi di questi Stati, et la sicurezza del | trafico per questi mercanti; et mi confermò sempre | più, che habbi qualche secreta commissione per trattar | con quelle genti a vantaggio di queste Provincie | contra li loro nemici; ma doverà valersene oppor-|tunamente, et secondo, che proverà la materia disposta. | Conduc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co doi suoi figliastri, uno dei quali è stato | doi volte capitano di nave da guerra di questi signori, et | da qualche discorso havuto da me con detto Pinacher | parmi haver scoperto, che ’l sudetto forse sarà impiegato | da quella parte. La missione di quest’huomo, et la | commissione, che tiene che si sa; et quella, che si | presupone in lui secreta non piace a questo signor Ambasciator | inglese, et m’ha egli detto, che a lui è stata celata | quanto più si è potuto da questi Signori tal risolutione | nominandola pregiudiciale al servitio non solo del suo | Re; ma di tutti li principi; et alla christianità | tutta. So che ne ha dato conto al Re suo signore. | </w:t>
      </w:r>
    </w:p>
    <w:p w14:paraId="7731B2D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Uno di questi passati giorni mi disse la Regina trovandomi |</w:t>
      </w:r>
    </w:p>
    <w:p w14:paraId="48A6AB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0r /</w:t>
      </w:r>
    </w:p>
    <w:p w14:paraId="3D0F80E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co al passaggio, che haveva havuto lettere di costì dalla | signora contessa di Arondel, nella quale laudava, et magni-|ficava grandemente gl’honori, et favori, che riceveva | dalla Serenità vostra in testimonio, che aggradiva la sincerità | del suo animo, et la devotione fedele verso quella | serenissima Republica; onde mi pregava, che a nome di lei | dovessi render gratie alla Serenità vostra dell’honore, et | della stima, che faceva di quella dama, et che | come obligava tutta la Natione così (disse la Maestà sua) | io mi confesso obligatissima; et entro a parte dell’honor | che riceve madama d’Arondel. Io con termine | riverente promessi di far l’ufficio. Gratie etc. |</w:t>
      </w:r>
    </w:p>
    <w:p w14:paraId="16D131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2715AE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1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uglio 1622 |</w:t>
      </w:r>
    </w:p>
    <w:p w14:paraId="01B9DF7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52BE6F8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6EC9A1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48346F1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970A3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0v /</w:t>
      </w:r>
    </w:p>
    <w:p w14:paraId="236EDA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6EB420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F62C921" w14:textId="019B695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06 comincia 405</w:t>
      </w:r>
      <w:r w:rsidR="00B212CA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5BCABF7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5DC40B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0DAAEA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0vC /</w:t>
      </w:r>
    </w:p>
    <w:p w14:paraId="70E656F9" w14:textId="3E6C5CB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1 luglio 622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572"/>
      </w:r>
      <w:r w:rsidRPr="00B32F62">
        <w:rPr>
          <w:rFonts w:ascii="Times New Roman" w:hAnsi="Times New Roman" w:cs="Times New Roman"/>
          <w:bCs/>
          <w:sz w:val="24"/>
          <w:szCs w:val="24"/>
        </w:rPr>
        <w:t>. Ricevute 22 detto |</w:t>
      </w:r>
    </w:p>
    <w:p w14:paraId="4FA3891D" w14:textId="77777777" w:rsidR="0048045B" w:rsidRPr="0000531F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531F">
        <w:rPr>
          <w:rFonts w:ascii="Times New Roman" w:hAnsi="Times New Roman" w:cs="Times New Roman"/>
          <w:bCs/>
          <w:sz w:val="24"/>
          <w:szCs w:val="24"/>
        </w:rPr>
        <w:t>Haya. n° 406 |</w:t>
      </w:r>
    </w:p>
    <w:p w14:paraId="4FD004B6" w14:textId="77777777" w:rsidR="0048045B" w:rsidRPr="0000531F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A519886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C. R. |</w:t>
      </w:r>
    </w:p>
    <w:p w14:paraId="275547CA" w14:textId="77777777" w:rsidR="0048045B" w:rsidRPr="00E1280A" w:rsidRDefault="0048045B" w:rsidP="0048045B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678949E9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0DAFD4A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3</w:t>
      </w:r>
    </w:p>
    <w:p w14:paraId="2D7D83A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8 luglio 1622, L’Aia (cc. 181r-186v)</w:t>
      </w:r>
    </w:p>
    <w:p w14:paraId="432F681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0CBA1C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1r /</w:t>
      </w:r>
    </w:p>
    <w:p w14:paraId="5ADD2B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07 sola |</w:t>
      </w:r>
    </w:p>
    <w:p w14:paraId="71EC62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4940B5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0E83714E" w14:textId="2C66916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i capitorono tanto in tempo le lettere della Serenità vostra de’ 24 del | passato, che puoti far al signor principe Mauritio prima dell’|uscir seco dell’Haya tutte quelle considerationi, che mi sono | state detate dalla prudenza di lei toccanti il beneficio, che | riceve il servitio commune, et il particolar interesse del re di | Bohemia dalle buone operationi di quella serenissima Republica. | Le medesime ho fatte alla Regina, a questi del </w:t>
      </w:r>
      <w:r w:rsidR="00E42F28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>overno, et in | particolar anco al signor ambasciator d’Inghilterra. Ognuno confessa, et | afferma in generale farsi da vostra Serenità assai, et che ’l publico | et il particola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 reputa profitto; et se ne promettono | quel più di bene, che si possi aspettare dalla savia di-|rettione della prudenza dell’Eccellenze vostre illustrissime. Questo è ben | vero, che li più interessati di sangue sentirebbono volon-|tieri, et si scuoprono a cenni, ch’elle facessero quello | che ben vorrebbono: tuttavia m’aveggo anco, che si | aquietano alla ragione, et si accommodano alla diver-|sione, che veggono farsi da vostra Serenità all’armi austriache | et spagnuole. La Regina mi disse, che ’l Re le era | obligato, et ella per la parte sua le confessava grandissima | obligatione; et in passando si compianse modestamente | del padre; et godé grandemente, che Grisoni così ben | travagliassero, et si avanzassero all’acquisto della | Patria, et della loro libertà, et disse, che sperava, che | la mossa da quella parte dovesse servir assai a pro-|fitto delli affari del Re suo marito. |</w:t>
      </w:r>
    </w:p>
    <w:p w14:paraId="639E84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ando feci le medesime considerationi al signor ambasciator Carleton fu |</w:t>
      </w:r>
    </w:p>
    <w:p w14:paraId="5348EB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1v /</w:t>
      </w:r>
    </w:p>
    <w:p w14:paraId="2F7EA5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ppunto in tempo, ch’egli ispediva il suo ordinario per Inghilterra. Doppo | hav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strati di restar convenientemente gustato di | quanto gli dissi, mi rispose, che ringratiava infinitamente | vostra Serenità della confidenza, et poteva assicurarsi, che sarebbe | stato sempre lo stesso devoto servitore di lei, et che al Re | suo signore haverebb rappresentato il fondamento delle | sue ragioni, il fine con che si muoveva, et la brama | che teneva del ben publico, et di quello del suo genero; | che non haveva dubio, che ’l suo Re si sarebbe facilmente | contentato, et accettato il tutto in bene, che fosse pro-|venuto dalla Serenità vostra; et soggiunse il rimedio veramente | che si è preso al corso del male colla diversione è | buono; buono anco sarebbe stato se si havesse saputo | o potuto applicar qualche rimedio anco al cuore. | Ma bisogna sperar di profitar ancora da quello, | che con buona intentione, et con provida prudenza | è sperato da quella serenissima Republica. Con chi et dove | occorrerà non mancarò valermi dei concetti nelle | sudette lettere dei 24 giugno, et di quell’altre | ragioni, che dalli medesimi potessero esser soministrati | alla debolezza del mio spirito. |</w:t>
      </w:r>
    </w:p>
    <w:p w14:paraId="28A5B496" w14:textId="1EBAA3F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iù mani di lettere, et ultimamente un gentilhuomo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mandato | qui da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confermano l’assedio | di Heidelbergh, et questi del Re palatino dubitano | grandemente della perdita di quella piazza; ma più della con-|sequenza delle restanti piazze del Basso Palatinato |</w:t>
      </w:r>
    </w:p>
    <w:p w14:paraId="780DAB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2r /</w:t>
      </w:r>
    </w:p>
    <w:p w14:paraId="3F855C26" w14:textId="5CEB981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tre del presente fu cominciato l’assedio; il medesimo giorno |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arrivò il Re co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et Mansfelt a Stransbugh. | Sin qui non vi è avviso, che risolutione fosse per prender la | Maestà sua; ma viene scritto, et la Regina anco n’è sta[ta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vvertita (che me lo disse) senza però haver lettere del[…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che sua Maestà fosse in intentione di marchiar verso la Baviera per | assediar qualch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iazza, incommodar lo stato di quel Principe | et far diversione alll’armi di Tilly. Scrive anco l’agente di | Colonia, che il conte di Mansfelt haveva assediata Saverna | la cui guarnigione bravamente si difendeva; et che havesse | abbrucciati alcuni villaggi li all’intorno. Conferma pur | il medesimo agente, che li Spagnoli, et Bavaresi erano ar-|rivati presso d’Heidelbergh, et che lo canonavano gagliar-|damente, et senza altro soccorso pareva, che non potesse | sussister. Dicono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partita del Re colle sue | truppe fuori del Palatinato, lasciandovi le sole del re | d’Inghilterra sia stata per doi cause. L’una perché era impossibi[le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enza la total ruina, et dispersione che potessero durarv[…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che per pochi giorni, per il mancamento, et necessità grandissima | di tutte le cose; l’altra di consiglio del signor baron Chi-|chiester ambasciator inglese sperando, che restando le sole | armi trattenute dal re d’Inghilterra in quella parte | stanti le trattationi, ch’erano in piedi a Brusseles Spa-|gnuoli, et imperialisti fossero per trattenersi dal passar | ad hostilità maggiori; ma è di questo riuscito altrimen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nzi il medesimo Chichiester, havendo scritto a Tilly, et |</w:t>
      </w:r>
    </w:p>
    <w:p w14:paraId="7A2CF4F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2v /</w:t>
      </w:r>
    </w:p>
    <w:p w14:paraId="29BDCB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Cordova, et avvertitolo perché desistessero dalle hostilità, et dall’|assedio sudetto ha avuta risposta in contrario, che non haveva-|no altre commissioni dai loro patroni se non le prime, che li erano | state date. |</w:t>
      </w:r>
    </w:p>
    <w:p w14:paraId="712BEA5C" w14:textId="66E0F6C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pra ciò deliberò l’Ambasciatore far un’espressa ispeditione al suo patrone | et l’huomo a chi diede le lettere fu ritenuto a Crucignach | onde, fatta nuova ispeditione per altro camino, giovedì capi-|torono le lettere a questo signor ambasciator Carleton, che il giorno | seguente le fece passar avanti alla Maestà del suo Re aggiun-|gendo anch’egli nelle sue particolari di quelle considerationi, | che ha stimate proprie per render tanto più capace quella Maestà | delli inganni, et degl’artifici, pernitiosi de’ Spagnuoli | diretti contro la riputatione della Maestà sua; et alla ruina, et | danno de’ suoi figlioli. L’avviso della detta ritentione è | vero ch’è passato come si sa qualche giorni fa in Inghilterra | ma questa aggiunta d’ufficii, et dei fatti stes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overebbe | far risolver il Re a qualche più giusto risentimento. | </w:t>
      </w:r>
    </w:p>
    <w:p w14:paraId="3CCAB28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 Magonza, et da Wirtspurgh tirano Spagnuoli, et Bavaresi | gran quantità di viveri senz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qual assistenza | non potrebbono sussister. |</w:t>
      </w:r>
    </w:p>
    <w:p w14:paraId="472F961F" w14:textId="4489752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olonello van Dort uno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della truppa de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| da detto Principe ha avuto ordine di far una levata | di sei milla fanti, et doi milla cavalli per il qual effetto egli | stesso ha scritte qui lettere di sua mano alla moglie, che gli si | trovava nel paese di Assia; et nella città di Francfort | haveva tirati denari per far la levata; questo è per riempir |</w:t>
      </w:r>
    </w:p>
    <w:p w14:paraId="079EFC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3r /</w:t>
      </w:r>
    </w:p>
    <w:p w14:paraId="793B41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utta la sua armata diminuita per l’accidente passato sopra il Meno. | Fa questo meravigliar ognuno non sapendo detto Pincipe | tiri il denaro, et viene creduto per certo, che ’l re di Danimarca | tacitamente gl’assisti, et forse qualche altri principi ancora. | Una parte della levata si farà all’intorno del landtgraviato | d’Assia, et una parte sopra il vescovato</w:t>
      </w:r>
      <w:r w:rsidRPr="006560DF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di Alberstat, et altri | luochi circonvicini. |</w:t>
      </w:r>
    </w:p>
    <w:p w14:paraId="715817B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Dulbier (quel mercante di Strasburgh che condusse il Re in Pala-|tinato) ha ricevuto da questi signori fino alla summa di centomilla | fiorini, cinquanta mille gliene restano ancora a ricever delli | tre mesi precedentemente accordati. Tre altri mesi si aspettano | al presente in questa ragunanza di Holanda, che saranno | altri centocinquanta milla per li quali sarà qui persona a | fine di riscuoterli, et egli passerà a Strasburgh fra | pochi giorni. |</w:t>
      </w:r>
    </w:p>
    <w:p w14:paraId="5B926A78" w14:textId="207E270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ve anco di breve partire il signor conte di Solms maggiordomo | maggior del Re verso la Maestà sua. Fu sabbato a licentiarsi | da me; et questa mattina anco si è compiaciuto con il signor | baron d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Dona venir a desinar in questa casa della Serenità | vostra con qualche altri </w:t>
      </w:r>
      <w:r w:rsidR="00BE354C">
        <w:rPr>
          <w:rFonts w:ascii="Times New Roman" w:hAnsi="Times New Roman" w:cs="Times New Roman"/>
          <w:bCs/>
          <w:sz w:val="24"/>
          <w:szCs w:val="24"/>
        </w:rPr>
        <w:t>signor</w:t>
      </w:r>
      <w:r w:rsidRPr="00B32F62">
        <w:rPr>
          <w:rFonts w:ascii="Times New Roman" w:hAnsi="Times New Roman" w:cs="Times New Roman"/>
          <w:bCs/>
          <w:sz w:val="24"/>
          <w:szCs w:val="24"/>
        </w:rPr>
        <w:t>i. Et come non ho sin qui mancato | così non mancarò anco di ben imprimerlo della buona | mente di lei, et dell’ottima volontà, che tiene verso | il servitio, et gl’interessi del Re suo signore. |</w:t>
      </w:r>
    </w:p>
    <w:p w14:paraId="1B0B7734" w14:textId="3C35AD5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per il suo gentilhuomo venuto qui ha in-|viato a presentar alla Regina una bandiera da infan-|teria, et una corneta da cavallaria acquistata nel passaggio |</w:t>
      </w:r>
    </w:p>
    <w:p w14:paraId="21E8D82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3v /</w:t>
      </w:r>
    </w:p>
    <w:p w14:paraId="7CB987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Rheno, mentre andò ad unirsi al Re palatino. |</w:t>
      </w:r>
    </w:p>
    <w:p w14:paraId="74967EB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signor principe Mauritio fece partir martedì (come scrissi riverentemente | la passata settimana, che doveva fare) la sua compagnia facen-|dola montar la Mosa, et si ridusse a Nimeghen. Partì l’Eccellenza sua | il mercordì seguente havendo prima presa licentia dalli signori ambasciatori di | Francia, et d’Inghilterra, et favorì anco del medesimo complimento questa | casa di vostra Serenità. Quella sera si transferì a Gorcon. La mat-|tina seguente a buonhora passò la riviera, et si transferì | a veder li forti vicini a Husden, et presso Bolduch; et poi | passando avanti visitò altri luoghi conducendosi in fine a | Nimeghen, et di là poi è Emerich presso il fratello principe | Henrico. |</w:t>
      </w:r>
    </w:p>
    <w:p w14:paraId="4C890DC6" w14:textId="06095B1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marchese Spinola haveva il suo rende vous, o piazza d’armi | a Mastricht, et di là passò a Venloo. Ha poi fatto tornar a | dietro don Luigi di Valasco con quattordici compagnie | d’infanteria, et quattro di cavallaria; et hieri a sera doveva | esser egli, et don Inico Borgia a Clampthout tre leghe | in circa discosto da Bergh-op-Zoom col seguito di altre com-|pagnie di cavallaria, et infantaria, come sono avvisati in | diligenza li signori Stati dal governator di detta piazza | con disegno d’assediarla. Questa mattina appunto è | venuto l’avviso, et si tiene per fermo, che questa notte | passata siano Spagnuoli andati sotto alla piazza. In essa | si trovavano quattro compagnie di cavallaria, et sette | d’infanteria; ma altre si promettono, che saranno state | di già inviate da quelli di Zelanda, come li più vicini. |</w:t>
      </w:r>
    </w:p>
    <w:p w14:paraId="40E23B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4r /</w:t>
      </w:r>
    </w:p>
    <w:p w14:paraId="4204E37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genti dei Spagnuoli sono tirate dalle guarnigioni di Fiandra, et | di Brabant, et par che qu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dubitino punto, che si potrà mantenere | fanno giudicio, che potrebbono Spagnuoli farsi patroni di una | picciola cittadella vicina nominata Steimbergh. Ella è neutrale | ma una compagnia, che vi è dentro è di gente delli signori Stati | ogni dì, o più tosto ognhora si attenderanno novelle. |</w:t>
      </w:r>
    </w:p>
    <w:p w14:paraId="50966B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marchese Spinola stava tuttavia ad alto, che servirà a tratte-|nervi il signor principe Mauritio, et vi è qualche sospetto, che | pensi detto Spinola ad attaccar vicino dove si trova sua Eccellenza per | tanto più necessitarla a non partire, et lasciar far alli | doi sudetti Valasc, et don Inigo il fatto loro contra | Berghen-op-Zoom in Brabant. |</w:t>
      </w:r>
    </w:p>
    <w:p w14:paraId="35B253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rimpetto all’Esclusa hanno anco Spagnuoli oltre la construttione | dei loro forti, che tuttavia continua fatta apertura anco | d’un canale, di che vorrebbono servirsi per far sortite | di picciole barchette. Ha doi forti sostegni, che li signori Stati | vanno provedendo anco il bisogno, et ad ogni necessità da | quella parte. Par che quelli di Zelanda dalli andamenti | dell’inimico, et come più vicini al pericolo iminente hab-|bino scoperto il disegno di lui esser di attorniar poco a | poco quella piazza con fortini, o ridotti che con una | parola francese dicono bloquer, et veder di ridursi | col tempo in sta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ale di levar ogni commodità | et ogni transito all’isola di Casant vero, e singolar antimu-|rale per così dire di detta piazza dell’Esclusa. |</w:t>
      </w:r>
    </w:p>
    <w:p w14:paraId="15426E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nno inviato qui a riferirlo alli signori Stati, promettendo |</w:t>
      </w:r>
    </w:p>
    <w:p w14:paraId="30A231E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4v /</w:t>
      </w:r>
    </w:p>
    <w:p w14:paraId="5960321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ssi di Zelanda di non intermetter studio, né vigilanza per divertir | et contr opporre ai disegni dello Spagnuolo: et essi signori Stati | a tutto procurano di metter ordine con ogni possibile dil(igenz)a | et io non mancarò di usarne anco per avvisar la Serenità vostra colla | mia solita riverenza di quanto si passa. |</w:t>
      </w:r>
    </w:p>
    <w:p w14:paraId="5A6DB241" w14:textId="3E681BE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i restano queti Signori mortificatissimi delle difficoltà, che nel più bello | delle speranze incontrano li loro 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basciatori in Inghilterra nella tratta-|tione per la perfettione del negoti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ell’Indie Orientali, ée sanno | più che sperare, ée che promettersi. |</w:t>
      </w:r>
    </w:p>
    <w:p w14:paraId="3D5C60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isentono ancora di qualche arresti seguiti in Francia di mer-|cantie, et vasselli di alcuni di questi sudditi a favor par de’ | sudditi mercanti francesi, et hanno scritto al loro ambasciatore | presso il Christianissimo per ricervarne il sollievo desiderare dagl’in-|teressati. |</w:t>
      </w:r>
    </w:p>
    <w:p w14:paraId="1BDC9C0D" w14:textId="74D94A1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i mali successi a quelli della religione</w:t>
      </w:r>
      <w:r w:rsidR="008E47A5" w:rsidRPr="00B32F62">
        <w:rPr>
          <w:rFonts w:ascii="Times New Roman" w:hAnsi="Times New Roman" w:cs="Times New Roman"/>
          <w:bCs/>
          <w:sz w:val="24"/>
          <w:szCs w:val="24"/>
        </w:rPr>
        <w:t xml:space="preserve"> in Francia nell’intimo | dell’</w:t>
      </w:r>
      <w:r w:rsidR="00C05DA9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>niversale; ch’è della medesima religione riformata, | sono assai risentiti; et qualche predicante francese uscito | di quel Regno in questi moti si lascia uscir parole di | bocca assai alte, et indegne contro la persona del Re, che | spiacciono ai buoni, et si tenterà con avvertimento proprio | di divertir la materia di disgusto, et di displicenza a | quella Maestà. |</w:t>
      </w:r>
    </w:p>
    <w:p w14:paraId="795B58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queste saranno annesse le mie doi lettere di hoggi otto | n° 405 fin 406 replicate. Gratie etc. |</w:t>
      </w:r>
    </w:p>
    <w:p w14:paraId="4058F5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D2A8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8 luglio 1622 |</w:t>
      </w:r>
    </w:p>
    <w:p w14:paraId="3FA85F3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3959EB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49AFF08C" w14:textId="77777777" w:rsidR="0048045B" w:rsidRPr="00F618C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DAC0BE3" w14:textId="77777777" w:rsidR="0048045B" w:rsidRPr="00F618C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B6D07C" w14:textId="038D9CB9" w:rsidR="00433633" w:rsidRPr="00F618C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85r</w:t>
      </w:r>
      <w:r w:rsidR="00433633" w:rsidRPr="00F618C1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45096B4" w14:textId="2D99C43E" w:rsidR="00433633" w:rsidRPr="00F618C1" w:rsidRDefault="0043363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Cut page</w:t>
      </w:r>
    </w:p>
    <w:p w14:paraId="4C510C49" w14:textId="31F79EA3" w:rsidR="0048045B" w:rsidRPr="00F618C1" w:rsidRDefault="0043363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85</w:t>
      </w:r>
      <w:r w:rsidR="0048045B" w:rsidRPr="00F618C1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6196527E" w14:textId="77777777" w:rsidR="00433633" w:rsidRPr="00F618C1" w:rsidRDefault="00433633" w:rsidP="0043363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Cut page</w:t>
      </w:r>
    </w:p>
    <w:p w14:paraId="2E5C3E90" w14:textId="77777777" w:rsidR="0048045B" w:rsidRPr="00F618C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3D8ED43" w14:textId="77777777" w:rsidR="0048045B" w:rsidRPr="00F618C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 xml:space="preserve">/ 186r / </w:t>
      </w:r>
    </w:p>
    <w:p w14:paraId="5412D9BD" w14:textId="76AF45EA" w:rsidR="0048045B" w:rsidRPr="00F618C1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618C1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237FC8D" w14:textId="77777777" w:rsidR="0048045B" w:rsidRPr="00F618C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8E0A5B5" w14:textId="77777777" w:rsidR="0048045B" w:rsidRPr="00F618C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186v /</w:t>
      </w:r>
    </w:p>
    <w:p w14:paraId="0D41ED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354495B8" w14:textId="562C30A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07 sola</w:t>
      </w:r>
      <w:r w:rsidR="00CE0548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60A9A38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F437F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421477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6vC /</w:t>
      </w:r>
    </w:p>
    <w:p w14:paraId="263058CD" w14:textId="1B3598E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8 luglio 622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586"/>
      </w:r>
      <w:r w:rsidRPr="00B32F62">
        <w:rPr>
          <w:rFonts w:ascii="Times New Roman" w:hAnsi="Times New Roman" w:cs="Times New Roman"/>
          <w:bCs/>
          <w:sz w:val="24"/>
          <w:szCs w:val="24"/>
        </w:rPr>
        <w:t>. Ricevuta 4 agosto |</w:t>
      </w:r>
    </w:p>
    <w:p w14:paraId="27CB75EF" w14:textId="77777777" w:rsidR="0048045B" w:rsidRPr="0000531F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531F">
        <w:rPr>
          <w:rFonts w:ascii="Times New Roman" w:hAnsi="Times New Roman" w:cs="Times New Roman"/>
          <w:bCs/>
          <w:sz w:val="24"/>
          <w:szCs w:val="24"/>
        </w:rPr>
        <w:t>Haya. n° 407 |</w:t>
      </w:r>
    </w:p>
    <w:p w14:paraId="437813E9" w14:textId="77777777" w:rsidR="0048045B" w:rsidRPr="0000531F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A0B36C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C. R. |</w:t>
      </w:r>
    </w:p>
    <w:p w14:paraId="60103802" w14:textId="77777777" w:rsidR="0048045B" w:rsidRPr="00E1280A" w:rsidRDefault="0048045B" w:rsidP="0048045B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2C820F98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694195A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4</w:t>
      </w:r>
    </w:p>
    <w:p w14:paraId="1416AA8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5 luglio 1622, L’Aia (cc. 187r-192v)</w:t>
      </w:r>
    </w:p>
    <w:p w14:paraId="4498600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A97AE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7r /</w:t>
      </w:r>
    </w:p>
    <w:p w14:paraId="14DC17B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08 sola |</w:t>
      </w:r>
    </w:p>
    <w:p w14:paraId="5A871C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C5A63F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02BA5A9F" w14:textId="2D0BA872" w:rsidR="0048045B" w:rsidRPr="00B32F62" w:rsidRDefault="0048045B" w:rsidP="389B8443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389B8443">
        <w:rPr>
          <w:rFonts w:ascii="Times New Roman" w:hAnsi="Times New Roman" w:cs="Times New Roman"/>
          <w:sz w:val="24"/>
          <w:szCs w:val="24"/>
        </w:rPr>
        <w:t>al giudicio, che fecero li signori Stati, che Spagnuoli fossero per | farsi patroni di Steimbergh ne seguitò l’effetto martedì | passato, sendosi reso con poca fatica, non essendo in stato di | difesa per la qualità del sito, et per esser Spagnuoli in avantaggio. | Ella era terra neutrale de proprio dominio del signor principe | Mauritio, come è patrone di parte del territorio, et come Signoria | ne tirava da 30 mila fiorini di rendita per anno. Può l’inimico | con detta piazza incommodar assai quelli, che di Holanda | passano in Zelanda, et già si ha avviso esser stato presa una | barca con passaggieri; et possono anco con picciole barchette | costeggiar</w:t>
      </w:r>
      <w:r w:rsidRPr="389B8443">
        <w:rPr>
          <w:rStyle w:val="FootnoteReference"/>
          <w:rFonts w:ascii="Times New Roman" w:hAnsi="Times New Roman" w:cs="Times New Roman"/>
          <w:sz w:val="24"/>
          <w:szCs w:val="24"/>
        </w:rPr>
        <w:footnoteReference w:id="587"/>
      </w:r>
      <w:r w:rsidRPr="389B8443">
        <w:rPr>
          <w:rFonts w:ascii="Times New Roman" w:hAnsi="Times New Roman" w:cs="Times New Roman"/>
          <w:sz w:val="24"/>
          <w:szCs w:val="24"/>
        </w:rPr>
        <w:t xml:space="preserve"> all’intorno l’isola del Clunder, di Willemstat, | del Prince</w:t>
      </w:r>
      <w:r w:rsidR="765F9DFF" w:rsidRPr="389B8443">
        <w:rPr>
          <w:rFonts w:ascii="Times New Roman" w:hAnsi="Times New Roman" w:cs="Times New Roman"/>
          <w:sz w:val="24"/>
          <w:szCs w:val="24"/>
        </w:rPr>
        <w:t>r</w:t>
      </w:r>
      <w:r w:rsidRPr="389B8443">
        <w:rPr>
          <w:rFonts w:ascii="Times New Roman" w:hAnsi="Times New Roman" w:cs="Times New Roman"/>
          <w:sz w:val="24"/>
          <w:szCs w:val="24"/>
        </w:rPr>
        <w:t>lant, del Finaert tutte giuridittioni di sua Eccellenza altri | luochi ancora. Nel pigliar di detta città niuna, a pochissima | difesa è stata fatta, non vi essendo, che doi compagnie. L’alfier | d’una restò morto havendo voluto far una bravata, | piantando sopra li rampari la bandiera pigliò un moschetto | et tirando, a lui anco fu tirato di fuori, et colto nella | testa cadè morto. Questi signori hora intendono, che voglino | Spagnuoli se non saranno impediti far un forte verso il | mare distante poco spatio d’hora dalla detta piazza, | che tanto più</w:t>
      </w:r>
      <w:r w:rsidRPr="389B8443">
        <w:rPr>
          <w:rStyle w:val="FootnoteReference"/>
          <w:rFonts w:ascii="Times New Roman" w:hAnsi="Times New Roman" w:cs="Times New Roman"/>
          <w:sz w:val="24"/>
          <w:szCs w:val="24"/>
        </w:rPr>
        <w:footnoteReference w:id="588"/>
      </w:r>
      <w:r w:rsidRPr="389B8443">
        <w:rPr>
          <w:rFonts w:ascii="Times New Roman" w:hAnsi="Times New Roman" w:cs="Times New Roman"/>
          <w:sz w:val="24"/>
          <w:szCs w:val="24"/>
        </w:rPr>
        <w:t xml:space="preserve"> verrebbe ad incommodar l’altre | isole vicine dell’Holanda; et particolarmente metter in servitù | la piazza della Brila. |</w:t>
      </w:r>
    </w:p>
    <w:p w14:paraId="42332F59" w14:textId="39281775" w:rsidR="0048045B" w:rsidRPr="00B32F62" w:rsidRDefault="0048045B" w:rsidP="389B8443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389B8443">
        <w:rPr>
          <w:rFonts w:ascii="Times New Roman" w:hAnsi="Times New Roman" w:cs="Times New Roman"/>
          <w:sz w:val="24"/>
          <w:szCs w:val="24"/>
        </w:rPr>
        <w:t>Fatta Spagnuoli questa attioni con poco strepito sono andati am-|massando da diverse guarnigioni del Brabant, et di Fian-|dra molte compagnie, et si sono condotti (ancor n</w:t>
      </w:r>
      <w:r w:rsidR="0ACD4A7E" w:rsidRPr="389B8443">
        <w:rPr>
          <w:rFonts w:ascii="Times New Roman" w:hAnsi="Times New Roman" w:cs="Times New Roman"/>
          <w:sz w:val="24"/>
          <w:szCs w:val="24"/>
        </w:rPr>
        <w:t>o</w:t>
      </w:r>
      <w:r w:rsidRPr="389B8443">
        <w:rPr>
          <w:rFonts w:ascii="Times New Roman" w:hAnsi="Times New Roman" w:cs="Times New Roman"/>
          <w:sz w:val="24"/>
          <w:szCs w:val="24"/>
        </w:rPr>
        <w:t>n si sa</w:t>
      </w:r>
    </w:p>
    <w:p w14:paraId="40AC3B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7v /</w:t>
      </w:r>
    </w:p>
    <w:p w14:paraId="2A830435" w14:textId="44D813D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fettamente il numero se saran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eci, o dodici mille combatenti) verso | Bergh-op-Zoom sotto la condotta di don Alonso di Valasco, et di | don Inigo Borgia per assediar detta piazza, et dentro ad essa | oltre le compagnie, che vi erano il signor principe Mauritio vi | ha inviato un reggimento di Valoni, et un reggimento di | Scocesi, et Inglesi. Quello condotto dal colonello Famars | gentilhuomo di questo Paese, del valor del quale </w:t>
      </w:r>
      <w:r w:rsidR="0064312F" w:rsidRPr="00B32F62">
        <w:rPr>
          <w:rFonts w:ascii="Times New Roman" w:hAnsi="Times New Roman" w:cs="Times New Roman"/>
          <w:bCs/>
          <w:sz w:val="24"/>
          <w:szCs w:val="24"/>
        </w:rPr>
        <w:t>[…]</w:t>
      </w:r>
      <w:r w:rsidR="0064312F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promettono assai, et li altri condotti per il colonello In-|deston scoc</w:t>
      </w:r>
      <w:r w:rsidR="00F25DDD" w:rsidRPr="00B32F62">
        <w:rPr>
          <w:rFonts w:ascii="Times New Roman" w:hAnsi="Times New Roman" w:cs="Times New Roman"/>
          <w:bCs/>
          <w:sz w:val="24"/>
          <w:szCs w:val="24"/>
        </w:rPr>
        <w:t>ese soldato di molti in queste P</w:t>
      </w:r>
      <w:r w:rsidRPr="00B32F62">
        <w:rPr>
          <w:rFonts w:ascii="Times New Roman" w:hAnsi="Times New Roman" w:cs="Times New Roman"/>
          <w:bCs/>
          <w:sz w:val="24"/>
          <w:szCs w:val="24"/>
        </w:rPr>
        <w:t>rovincie, et | di buon giudicio; et si fa il conto, che sia munita la | piazza di seimilla combatenti tra quali vi sono quattro | compagnie di cavallaria. |</w:t>
      </w:r>
    </w:p>
    <w:p w14:paraId="7F451F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nno li signori Stati il passo aperto, et libero dalla parte di Zelanda | per condurvi viveri, et ogni sorte di ammunitioni senza poter | esser impediti dall’inimico; ma per assicurarsi tanto più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prono un altro canale, che fra quindici giorni, et anco meno | sarà fornito non perché temino del primo porto; ma p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er | maggior commodità anco con l’altro. |</w:t>
      </w:r>
    </w:p>
    <w:p w14:paraId="19CF843A" w14:textId="598E72B9" w:rsidR="0048045B" w:rsidRPr="00B32F62" w:rsidRDefault="0048045B" w:rsidP="389B8443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389B8443">
        <w:rPr>
          <w:rFonts w:ascii="Times New Roman" w:hAnsi="Times New Roman" w:cs="Times New Roman"/>
          <w:sz w:val="24"/>
          <w:szCs w:val="24"/>
        </w:rPr>
        <w:t>Non si sa che ancor habbino Spagnuoli posta ad ordine la loro | batteria, non vi essendo avviso, che vi fosse stata c</w:t>
      </w:r>
      <w:r w:rsidR="19A40F06" w:rsidRPr="389B8443">
        <w:rPr>
          <w:rFonts w:ascii="Times New Roman" w:hAnsi="Times New Roman" w:cs="Times New Roman"/>
          <w:sz w:val="24"/>
          <w:szCs w:val="24"/>
        </w:rPr>
        <w:t>o</w:t>
      </w:r>
      <w:r w:rsidRPr="389B8443">
        <w:rPr>
          <w:rFonts w:ascii="Times New Roman" w:hAnsi="Times New Roman" w:cs="Times New Roman"/>
          <w:sz w:val="24"/>
          <w:szCs w:val="24"/>
        </w:rPr>
        <w:t>ndotto an-|cora tutto il canone, che doveva venir d’Anversa | la qual città è distante da Bergh-op-Zoom cinque hore di | camino. |</w:t>
      </w:r>
    </w:p>
    <w:p w14:paraId="49106D1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nno cominciato ben quelli di dentro a tirar canonate verso | l’armata spagnuola; ma con poco danno. Dai Spanguoli si era | dato principio a far qualche trincera, et si preseguiva pian |</w:t>
      </w:r>
    </w:p>
    <w:p w14:paraId="1635611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8r /</w:t>
      </w:r>
    </w:p>
    <w:p w14:paraId="18DAC4D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iano mentre si aspettava la massa di tutta la gente; onde | quelli di Bergh, havendo havuta lingua,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che Spagnuoli non | fossero in numero tale, che non si potesse dar loro qualche | scaco, risolverono di far una sortita come segui, uscendo | più di doi milla. Li scocesi furono li primi, che attaccorono | et guadagnorono la prima trincera; ma troppo si affretto-|rono perché ancor quelli che li secondavano non erano fuori | della porta, che questi pochi havevano guadagnata | la trincera, et passando pur avanti, hebbero qualche | danno; et Spagnuoli vedendo il grosso sostenendo quanto | puotero la scaramuccia in fine furono constretti a | far la retirata, come anco quelli di Bergh con perdita | o rotta di 40 in circa et di quelli dell’inimico molto più | havendo quelli delli signori Stati fatto prigione l’insegna | d’una compagnia di cavallaria, et presa l’istessa corneta | conducendola in Bergh, et tra li suoi è stato ammazzato | un capitan scocese fratello di quel capitan Seiton, che è | stato al servitio di vostra Serenità col conte Gio. Ernesto di | Nassau. |</w:t>
      </w:r>
    </w:p>
    <w:p w14:paraId="1BBE2DE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gnuno si meraviglia, come Spagnuoli si siano risoluti d’intra-|prender l’assedio di quella piazza, dalla quale più volte | hanno convenuto retirarsi ancorché arrivati fino alla porta | particolarmente dalla parte di mare; et in particolar il duca | Alessandro di Parma se ne retirò anc’egli servendosi di un | honorato pretesto di andar ad assister a quelli della lega | in Francia. Hanno qui speranza certa, che non potranno |</w:t>
      </w:r>
    </w:p>
    <w:p w14:paraId="69F3701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8v /</w:t>
      </w:r>
    </w:p>
    <w:p w14:paraId="3B205AF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pagnuoli far cosa alcuna di danno. La piazza è importantissima perché | serve di chiave all’Holanda, et alla Zelanda a tenerle unite, | altrimenti resterebbono con gran disavantaggio separate l’una | dall’altra.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634F183D" w14:textId="0AA3E84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parla, che ’l signor marchese Spinola sia anc’egli per discender, et condursi | con altre truppe all’assedio della medesima per tanto più stringerla | si trova ancora a’ 21, et a’ 22 all’alto del Rheno; ma sua Eccellenza | ha scritto alli signori Stati, che haveva presentito, che pensasse di | gettarsi in Gheldria, o nell’Ourisel, mentre al presente ha la | stagione propria per li soli che fanno ogni giorno, onde le | riviere si trovano basse, et li marazzi asciuti, che da com-|modità con ogni poco di aiuto di barche di transitar, et | gettarsi in qualche posto avantaggioso. Resta ancora il signor | principe Mauritio a Emerich, ove doppo la sua partenza | si condusse osservando gl’andamenti dello Spinola, et le compa-|gnie della sua guardia, et altre per la più parte stano nelle | barche per poter ad un sol moto esser preste a discender | et tirar ove farà bisogno. |</w:t>
      </w:r>
    </w:p>
    <w:p w14:paraId="6C61B9D1" w14:textId="627AAC0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ntro alle guarnigioni di Fiandra di dove si sono levati li | vecchi s</w:t>
      </w:r>
      <w:r w:rsidR="005A2616" w:rsidRPr="00B32F62">
        <w:rPr>
          <w:rFonts w:ascii="Times New Roman" w:hAnsi="Times New Roman" w:cs="Times New Roman"/>
          <w:bCs/>
          <w:sz w:val="24"/>
          <w:szCs w:val="24"/>
        </w:rPr>
        <w:t>oldati sono stati ripartiti li I</w:t>
      </w:r>
      <w:r w:rsidRPr="00B32F62">
        <w:rPr>
          <w:rFonts w:ascii="Times New Roman" w:hAnsi="Times New Roman" w:cs="Times New Roman"/>
          <w:bCs/>
          <w:sz w:val="24"/>
          <w:szCs w:val="24"/>
        </w:rPr>
        <w:t>nglesi, che ultimamente | furono condotti dal conte d’Argail, né da quella parte per | hora si sente alcun atto di hostilità; et in tanto li signori Stati | provedono a quello stimano necessario. |</w:t>
      </w:r>
    </w:p>
    <w:p w14:paraId="7C2289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gni dì si riducono questi signori dei Stati Generali, et quelli del Consiglio di | Stato per gli ordini necessarii, et si va procurando di trovar | denari per il mantenimento della guerra, delli quali alla verità |</w:t>
      </w:r>
    </w:p>
    <w:p w14:paraId="53F18B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9r /</w:t>
      </w:r>
    </w:p>
    <w:p w14:paraId="747CA3E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nno gran bisogno, et maggiore è la carestia. |</w:t>
      </w:r>
    </w:p>
    <w:p w14:paraId="6CA81647" w14:textId="3FB1712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tutta la voce, che corse, il riporto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di quel gentilhuomo di |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le lettere dell’agente di Colonia, che Heidelbergh | non solo fosse assediato; ma batuto, et si dicesse fin il giorno |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e di questo fosse il principio dell’assedio, venute le | lettere di sabbato si è publicato, che Spagnuoli non l’hanno | assediato, et la Regina con faccia allegra me lo disse; | ben che erano andati vicini per assediarlo, o facendone finta; | ma che se ne erano astenuti; facendo correr voce | che volevano portar rispetto all’armi de re d’Inghilterra | che sole si trovavano in quel Paese, et disse sua Maestà non | è per altro, che per ingannar il Re mio padre. S’ha la | confirmatione che Tilly sia partito per Baviera, lasciandovi | don Gonzal de Cordova. |</w:t>
      </w:r>
    </w:p>
    <w:p w14:paraId="076B815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Re ha avviso la Regina con lettere proprie di sua Maestà | che continuava a proveder di contributioni, et di com-|modità alle sue genti, che da Obernen havesse havuti | 100 mila raistaleri</w:t>
      </w:r>
      <w:r w:rsidRPr="006560DF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er compositioni; altri 20 mila da un’altra | picciola terra, et qualche altri d’altra, che riveni-|vano alla somma in circa di 150 mila raistaleri. Si conferma | anco l’assedio di Zaberen, et li assediati non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otevano | aspettar gran misericordia dal conte di Mansfelt in par-|ticolare, che l’anno passato fu assai burlato da essi | doppo che si levò dall’assedio della medesima piazza. |</w:t>
      </w:r>
    </w:p>
    <w:p w14:paraId="424D3DC5" w14:textId="5E6AF3F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cose di quella parte qui dano a tem</w:t>
      </w:r>
      <w:r w:rsidR="008E47A5" w:rsidRPr="00B32F62">
        <w:rPr>
          <w:rFonts w:ascii="Times New Roman" w:hAnsi="Times New Roman" w:cs="Times New Roman"/>
          <w:bCs/>
          <w:sz w:val="24"/>
          <w:szCs w:val="24"/>
        </w:rPr>
        <w:t>er, et fanno star in | dubio l’</w:t>
      </w:r>
      <w:r w:rsidR="00C05DA9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>niversale, non prevedendosi l’essito, et rap-|presentandosi più tosto il male per il mancamento di assistenza |</w:t>
      </w:r>
    </w:p>
    <w:p w14:paraId="284788A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9v /</w:t>
      </w:r>
    </w:p>
    <w:p w14:paraId="5B516F1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denari, di viveri, di ammunitioni, et altre cose necessarie, che | la speranza di bene. |</w:t>
      </w:r>
    </w:p>
    <w:p w14:paraId="5E1EAC3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llo, che consola assai è li avvisi, che si sono havuti, et conti-|nuano de’ felici progressi dei Grisoni; promettendosi, che la | continuatione sia un gran solievo agl’interessi del Re pala-|tino. |</w:t>
      </w:r>
    </w:p>
    <w:p w14:paraId="59C1163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È partito il conte di Solms maggiordomo maggiore di quella Maestà vostra a | a* trovarla, et io essendo stato a dargli il buon viaggio, ho | di nuovo fatto quell’ufficio, che ho stimato proprio per | imprimerlo della buona mente di vostra Serenità verso la Maestà sua, | il che m’ha promesso che l’haverebbe attestata, et in-|durla anco, se l’havesse trova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stato di poterlo fare | ad inviar qualche numero di cavallaria, o altra militia al | servitio dei Grisoni. Qui si sta con gran desiderio, et curiosità | attendendo quello, che si haverà di più di quei popoli, come | anco quello sia per far il duca di Savoia mentre sono lettere | che portano, che non può star, che non sfodri l’armi contra | Mantova; et ogni informatione, che in questo particol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o in altro di motivi d’Italia, et de’ Grisoni mi venisse non | sarebbe se non a proposito per la curiosità, come ho detto | che qui se ne tiene. |</w:t>
      </w:r>
    </w:p>
    <w:p w14:paraId="5F7F09B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 presentito, et mi persuado, che vostra Serenità ne sarà stata avvi-|sata, che ’l re della Gran Bertagna habbi fatto intender | al Re suo genero esserli dispiaciuto grandemente la prigio-|nia del landtgrave di Darmenstat, et che ancor lo | detenesse presso di lui; onde non solo l’habbi essortato | a rilasciarlo; ma ad usar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gni atto di cortesia, et |</w:t>
      </w:r>
    </w:p>
    <w:p w14:paraId="27A4660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0r /</w:t>
      </w:r>
    </w:p>
    <w:p w14:paraId="68EA1A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durlo ad interporsi per la pace, come quello che era stato | nei principii dei trattati coi principi dell’Unione, et che have-|va credito con Austriaci. Mi è stato riferto che l’habbi | rilasciato, che passato per Magonza sia stato ricevuto da | quell’Arcivescovo elettore con ogni termine di honore; ma | come sia per interposti non si sa. |</w:t>
      </w:r>
    </w:p>
    <w:p w14:paraId="78157C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iene ben riferto, che Wirtimbergh tratti assai alle strette per | reconciliar il duca di Baviera con il Re palatino ma vostra Serenità | dai luochi proprii deve di ciò haver più certi avvisi. |</w:t>
      </w:r>
    </w:p>
    <w:p w14:paraId="6B5DFF39" w14:textId="733E2CF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o signor di Murier ambasciator di Francia un giorno della passata | settimana venne a vedermi doppo molto tempo, che non | era stato in questa casa della Serenità vostra et entrato in diversi discor-|si amorevoli, et delle cose correnti del mondo in fine disse | che doveva far un compianto con me per il torto, che li era | stato fatto da un suddito di quella serenissima Republica ch’egli | l’haveva sempre honora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osservata, et | sarebbe stato sempre della medesima buona volontà di | servirla, sicuro che almeno da lei sarebbe aggradito | il suo buon affetto, et procurarebbe, che non fosse così | maltrattato, come ha fatto in un suo libro (disse) | un tal nominato Giusepp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onfadio, che facendo | risposta ad un’opera scritta contra le </w:t>
      </w:r>
      <w:r w:rsidR="0064312F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epubliche | in un capitolo haveva tassata con parole espresse la | persona di lui, che havesse tenuto mano nelli passati | travagli di queste Provincie, che fosse mal veduto | dalla corte di Francia, et mal intese le sue operationi, | che | Villeroi li havesse levato il credito, et altre cose |</w:t>
      </w:r>
    </w:p>
    <w:p w14:paraId="101514E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0v /</w:t>
      </w:r>
    </w:p>
    <w:p w14:paraId="13CF00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mili tutte contra il dovere, contra la ragione, et contra ogni | verità. Ne feci disse compianto al Re, il Re scrisse a | monsieur Villers ambasciator presso sua Serenità perché ne facesse | compianto con lei. Lo fece, et hebbe su le prime buone | parole di rimediarvi; ma replicata l’instanza haveva | havute risposte generali; onde aggiunse ne sono restato | meravigliato tuttavia mmi prometto dalla prudenza di quell’eccellentissimo | Senato che vorrà sollevar il mio honore, et la riputatione mia |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tentata di denigrarsi da un huomo, che non merita nomi-|narmi et per esser io ministro di un tanto Re, et per altre | qualità ancora. Prego vostra Serenità disse scriverne con affettuoso ufficio | a sua Serenità perché ordini che sia sopresso il libro, o quella parte | che tocca la mia persona perché non vorrei a dir la verità | esser necessitato a mandar in luce qualche cosa da che | si conoscerebbe ben dal vivo il Bonfadio esser un | mendace, un impostore, et indegno della gratia di quella | serenissima Republica, et di esser supportato da lei. Nel proferir | questi concetti vedevasi espressio il senso interno del suo | animo, et il disgusto, che resentiva, et nel pregarmi | a scriverne a vostra Serenità lo fece con termine molto discreto | et devoto verso di lei; et io mostrando di non saper come | in effetto non so quello che sia questo negotio dissi, che | non haverei mancato di sodisfar all’instanza dell’Eccellenza sua | vostra Serenità colla sua prudenza delibererà in ciò quello, che | troverà proprio per rimediar all’indoglienza di questo | Ministro di quella maniera, che conoscerà poter più | sodisfarlo, et obligarlo ad esser nell’occasioni tanto |</w:t>
      </w:r>
    </w:p>
    <w:p w14:paraId="0756563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1r /</w:t>
      </w:r>
    </w:p>
    <w:p w14:paraId="1635EF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iù devoto, et affettionato agl’interessi di lei. |</w:t>
      </w:r>
    </w:p>
    <w:p w14:paraId="2E2ADB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onsieur Thinen ha seguitato il signor principe Mauritio all’|armata così commandato dall’Eccellenza sua per servirlo nella carica | di quartiermastro generale per il bisogno che ne ha in | absenza del principale. Si è venuto ad iscusar meco | et a pregarmi, di supplicar la Serenità vostra per lui che nelle | presenti necessità della Patria la benignità di lei si | compiaccia dispensarlo. Gratie etc. |</w:t>
      </w:r>
    </w:p>
    <w:p w14:paraId="3D421E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9263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5 luglio 1622 |</w:t>
      </w:r>
    </w:p>
    <w:p w14:paraId="06F8FC5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18F6186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34133675" w14:textId="77777777" w:rsidR="0048045B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hristofforo Suriano | </w:t>
      </w:r>
    </w:p>
    <w:p w14:paraId="601CF6D3" w14:textId="77777777" w:rsidR="0048045B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03B77328" w14:textId="39C6A249" w:rsidR="00984289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/ 191v</w:t>
      </w:r>
      <w:r w:rsidR="00984289"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1D4C1FF5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  <w:lang w:val="fr-FR"/>
        </w:rPr>
      </w:pPr>
      <w:r w:rsidRPr="00DE1483">
        <w:rPr>
          <w:rFonts w:ascii="Times New Roman" w:hAnsi="Times New Roman" w:cs="Times New Roman"/>
          <w:b/>
          <w:bCs/>
          <w:lang w:val="fr-FR"/>
        </w:rPr>
        <w:t>Blank page</w:t>
      </w:r>
    </w:p>
    <w:p w14:paraId="57817AAD" w14:textId="77777777" w:rsidR="00984289" w:rsidRPr="00DE1483" w:rsidRDefault="0098428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5235F210" w14:textId="5F4B125D" w:rsidR="0048045B" w:rsidRPr="00DE1483" w:rsidRDefault="0098428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192r / </w:t>
      </w:r>
    </w:p>
    <w:p w14:paraId="0C72BD11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DE1483">
        <w:rPr>
          <w:rFonts w:ascii="Times New Roman" w:hAnsi="Times New Roman" w:cs="Times New Roman"/>
          <w:b/>
          <w:bCs/>
        </w:rPr>
        <w:t>Blank page</w:t>
      </w:r>
    </w:p>
    <w:p w14:paraId="24AF3392" w14:textId="77777777" w:rsidR="0048045B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5A26C0" w14:textId="77777777" w:rsidR="0048045B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E1483">
        <w:rPr>
          <w:rFonts w:ascii="Times New Roman" w:hAnsi="Times New Roman" w:cs="Times New Roman"/>
          <w:bCs/>
          <w:sz w:val="24"/>
          <w:szCs w:val="24"/>
        </w:rPr>
        <w:t>/ 192v /</w:t>
      </w:r>
    </w:p>
    <w:p w14:paraId="4D8D95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4BA2A7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408 sola |</w:t>
      </w:r>
    </w:p>
    <w:p w14:paraId="39F1E398" w14:textId="0537CA7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queste è la replicata 407</w:t>
      </w:r>
      <w:r w:rsidR="00FF1303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4B78F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1017DB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714018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2vC /</w:t>
      </w:r>
    </w:p>
    <w:p w14:paraId="42E9F371" w14:textId="71E22AD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5 luglio 622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60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a 11 detto | </w:t>
      </w:r>
    </w:p>
    <w:p w14:paraId="242D06E7" w14:textId="3EEF900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n° 408 sola |</w:t>
      </w:r>
    </w:p>
    <w:p w14:paraId="6E6E7F0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00BB803" w14:textId="77777777" w:rsidR="0048045B" w:rsidRPr="0000531F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0531F">
        <w:rPr>
          <w:rFonts w:ascii="Times New Roman" w:hAnsi="Times New Roman" w:cs="Times New Roman"/>
          <w:bCs/>
          <w:sz w:val="24"/>
          <w:szCs w:val="24"/>
        </w:rPr>
        <w:t>L. C. R. |</w:t>
      </w:r>
    </w:p>
    <w:p w14:paraId="7C9F12CB" w14:textId="77777777" w:rsidR="0048045B" w:rsidRPr="0000531F" w:rsidRDefault="0048045B" w:rsidP="0048045B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00531F">
        <w:rPr>
          <w:rFonts w:ascii="Times New Roman" w:hAnsi="Times New Roman" w:cs="Times New Roman"/>
          <w:bCs/>
        </w:rPr>
        <w:br w:type="page"/>
      </w:r>
    </w:p>
    <w:p w14:paraId="581661D2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7DA0EF6D" w14:textId="77777777" w:rsidR="0048045B" w:rsidRPr="0000531F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00531F">
        <w:rPr>
          <w:rFonts w:ascii="Times New Roman" w:hAnsi="Times New Roman" w:cs="Times New Roman"/>
          <w:sz w:val="24"/>
          <w:szCs w:val="24"/>
          <w:lang w:val="en-GB"/>
        </w:rPr>
        <w:t>n. 55</w:t>
      </w:r>
    </w:p>
    <w:p w14:paraId="220E2834" w14:textId="77777777" w:rsidR="0048045B" w:rsidRPr="0000531F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00531F">
        <w:rPr>
          <w:rFonts w:ascii="Times New Roman" w:hAnsi="Times New Roman" w:cs="Times New Roman"/>
          <w:sz w:val="24"/>
          <w:szCs w:val="24"/>
          <w:lang w:val="en-GB"/>
        </w:rPr>
        <w:t xml:space="preserve"> 1 agosto 1622, L’Aia (cc. 193r-v, 196r-197v, 200r-v)</w:t>
      </w:r>
    </w:p>
    <w:p w14:paraId="14291342" w14:textId="77777777" w:rsidR="0048045B" w:rsidRPr="0000531F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06D47F9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3r /</w:t>
      </w:r>
    </w:p>
    <w:p w14:paraId="212F17E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26B3AE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09 fin 410 |</w:t>
      </w:r>
    </w:p>
    <w:p w14:paraId="563306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9CD5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61C821FD" w14:textId="26804FD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in a’ 18 del mese passato arrivò a Sedam il re di Bohemia doppo | haver lasciate in mano della guarnigione Inglese le restanti | piazza del Basso Palatinato; haver lice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ntiate dal suo servitio |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et Mansfelt, et per consequente levata la soldatesca | dal suo giuramento mentre non haveva, con che sostenerla, et | tutto ciò d’ordine, et consiglio del re della Gran Bertagna. | Tal essecutione fu notificata da esso in Inghilterra col mezo di | monsieur Sciombergh ispeditovi in diligenza a tal effetto. | Doppo haver la Regina havuto questo avviso, martedì a | sera nel tornar a casa smontando di carrozza le furono | presentate lettere del governator di Nimeghen con la copia di | alcune, che erano state intercette, levate ad un messag-|giero, che ’l conte di Barlemont governator di Lucenburgh ispediva | al marchese Spinola, avvisandolo della tema in che si | trovava, che ’l co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nte di Mansfelt unito con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inva-|desse il Lucenburgh sprovisto di guarnigioni, et in stato peri-|coloso. Copia delle lettere tradotte dal francese mando qui | aggiunta per quelli dell’Eccellenze vostre che havessero gusto di vederle. | </w:t>
      </w:r>
    </w:p>
    <w:p w14:paraId="55CCE3F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pra questo avviso communicato alli signori Stati l’Eccellenze loro | fecero reflesso, et lo stimorono d’altrettanto momento | quanto il proprio interesse glielo persuadeva; che non il | solo entrar del conte nel detto paese di Lucenburgh potesse | giovar al loro commodo, et alla diversione dell’armi nemi-|che da quei pensieri, che tengono di far progressi; ma il | passar più innanti nel mettersi nel cuore del Paese sotto-|posto a’ Spagnuoli; onde fecero stato sopra di ciò, et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ond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ecero stato supradicio, et stabilirono di | voler inviar verso la persona del | Conte, per persuaderlo all’</w:t>
      </w:r>
    </w:p>
    <w:p w14:paraId="30525A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3v /</w:t>
      </w:r>
    </w:p>
    <w:p w14:paraId="626C0C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ntrar da | quella parte a’ danni dell’inimico, et | già havevano parlato con il Dulbier, | che condusse il Re boemo in Palatinato, | et stabilito il suo partire. Quando | avanti hieri capitò qui il colonello | Golstein espedito espressamente dal signor Conte | a questi signori, et a sua Eccellenza con lettere, | con le quali li offeriva il suo servitio; | fu mutata la deliberatione del Dulbier, | et espedito hier mattina all’armata | col detto Golstein verso il signor principe Mauritio, | per consultar seco del modo, et del | come si potesse effettuar questo negotio | quello, che più preme a questi signori, è | il danaro, che prontamente si doverebbe dar | al Conte a fine di mantenerlo.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661E3EA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partir del detto colonello dal Mansfelt egli era già arrivato | in Lorena, et lo haveva lasciato alloggiato tra Verni, et Metz | non si sa se avanzerà camin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m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questo riferisce, che attenderà, come | crede, fin tanto che gli riporti la risposta.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315652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rand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arma ha dato a’ Spagnuoli questo entrar di | Mansfelt in Lorena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anto per il Lucenburgh | che per la contra di Borgogna potendosi egli gettar | o dall’una, o dall’altra parte a suo piacere. Et viene | scritto, che tentino di accordar seco sendo stato | ispedito alla volta sua il conte d’Henin chiamato |</w:t>
      </w:r>
    </w:p>
    <w:p w14:paraId="57B63C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6r /</w:t>
      </w:r>
    </w:p>
    <w:p w14:paraId="0546A398" w14:textId="2CDC313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uca di Bornen</w:t>
      </w:r>
      <w:r w:rsidR="00F563D7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; ma non si vede apparenza che sia per | accordare alcuna cosa con la serenissim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nfanta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er haver mandato a questa volta detto | Colonello, come anco </w:t>
      </w:r>
      <w:r w:rsidRPr="00B32F62">
        <w:rPr>
          <w:rFonts w:ascii="Times New Roman" w:hAnsi="Times New Roman" w:cs="Times New Roman"/>
          <w:bCs/>
          <w:sz w:val="24"/>
          <w:szCs w:val="24"/>
        </w:rPr>
        <w:t>per e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sser con lui il duca di |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ch’è luogotenente generale del suo essercito, ben | come altre volte ha fatto che passarà con complimenti | et con parole per guadagnar tempo, et profitar con esso. |</w:t>
      </w:r>
    </w:p>
    <w:p w14:paraId="01FEB7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Francia anco ha intimorito assai li confini della | Sciampagna havendo molti, et molti dei villaggi, et anco | delle città murate abandonate le proprie habitationi | correndo alcuni fino a Parigi; sendosi appresso tenuto | per fermo, che potesse il Conte entrar in quel Regno | alcuni dicevano condottovi da quelli della religione, | altri dal suo proprio moto per vivervi alle sue genti | et in un medesimo temp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r fomento tale colla gelosia, che ser-|visse per condur una buona pace profitando per sé, et | per la sua soldatesca tanto con il Re, che con gl’ugonotti | francesi con tutto ciò non sono fuori di sospetto per quello ha | riferto dello Golstein. Egli fu a Scialun in Sciampagna | trattenuto con altri, che haveva con lui, dal signor duca di | Nivers, et si ne sbrigò con dir, ch’era stato licentiato dal | Conte, et ne mostrò li passaporti; onde al ritorno bisognerà | che pensi ad altro camino.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ovrà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esser hoggi all’armata, et presto | partirne, non patendo questo affare di | grave momento, alcuna dilatione. |</w:t>
      </w:r>
    </w:p>
    <w:p w14:paraId="23BFE22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Uno dei signori Stati, che fu a mia visita, mi | disse: o è questo bene ci farebbe adesso | la serenissima Republica, </w:t>
      </w:r>
    </w:p>
    <w:p w14:paraId="1353D9E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6v /</w:t>
      </w:r>
    </w:p>
    <w:p w14:paraId="12DA19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se potessimo haver da | lei una buona summa di denaro, quanto | gioverebbe ai suoi, et ai nostri interessi, | già vedemo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può dir | l’armi posate in Palatinato, liberi Spagnuoli, et Austriaci possiamo | dir così in quella parte sia per sospension d’armi o per conti-|nuatione di negotio, il re d’Inghilterra che difficilmente si condurrà | a sfodrar la spadda in somma la fortuna, che seguita la | casa d’Austria a briglia sciolt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1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o risposi, che concorrevo con lui nel | considerar questo proffitto, ma che non mancava | anco la serenissima Republica di haver le sue spese, | et lo stato, et progressi de’ Grisoni davano | assai ben a conoscere la necessità, in | che era tenuta di pensar molto bene da | quella parte non men importante per questo | Stato, che per il servitio di lei. Se | possono condur bene la condotta del Conte, | può la prudenza di vostra Serenità considerare, | che sarà di momento, et di gran sollievo | a queste Provincie. Hanno mancamento di | denaro; soli sono alle spese; vostra Serenità | è l’unico Principe, et amico, che contri-|buisce al loro interesse, et all’universale | lauda, et esalta con degne parole | la sua assistenza. </w:t>
      </w:r>
      <w:r w:rsidRPr="00B32F62">
        <w:rPr>
          <w:rFonts w:ascii="Times New Roman" w:hAnsi="Times New Roman" w:cs="Times New Roman"/>
          <w:bCs/>
          <w:sz w:val="24"/>
          <w:szCs w:val="24"/>
        </w:rPr>
        <w:t>Francia, et Inghilterra non contribuiscono | Svetia s’iscusò colla guerra intrapresa contro Polonia; |</w:t>
      </w:r>
    </w:p>
    <w:p w14:paraId="541032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7r /</w:t>
      </w:r>
    </w:p>
    <w:p w14:paraId="0C6EB9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disunione de’ principi di Alemagna li ha fatta perder | quell’assistenza. Le città ansiatiche contra ogni dovere stanno | tuttavia sospese ancorché solecitate. Con Danimarca non | resta ancor stabilita l’aleanza per le pretensioni nelle | quali persiste contra li vasselli di questi paesi nel passaggio | del Zont al mar Baltico; et questo interesse, che | tocca più che ad altri alla città principalmente d’Amsterdam | non lascia passar avanti la stipulatione; ma il tempo, et | la necessità lo farà fare. |</w:t>
      </w:r>
    </w:p>
    <w:p w14:paraId="0ED27B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inimico è potente tiene occupati questi signori con tre armate | l’una in Fiandra presso l’Esclusa, l’altra verso la Mosa | et il Rheno, et la terza con l’assedio posto a Bergh-op-Zoom | che dicono sia attorniato con ventimilla combatenti. | Hanno Spagnuoli sin qui fatte cinque batterie tre dalla parte | del mare, et doi dalla parte di terra. Hanno tirato | et quelli dei forti, che sono fuori della città anc’essi | hanno fatta la parte loro; ma vedendo Spagnuoli non poter | profitare si sono astenuti. |</w:t>
      </w:r>
    </w:p>
    <w:p w14:paraId="3BE5EA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pagnuoli hanno fatto tre trincere una dietro all’altra opera | insolita. Quelli di Bergh hora si trovano alloggiati | fuori della città havendo havuto campo di far tutti | li loro lavori, et trincere senza minimo ostacolo dell’|inimico; onde si sono messi in difesa tale, che con | gran difficoltà, et lunghezza di tempo come dicono, | et vengono le lettere fuori di Bergh in conformità | potrà esser superata quella piazza. |</w:t>
      </w:r>
    </w:p>
    <w:p w14:paraId="7E6EAD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Ancorché se havesse dato principio dalla banda del porto | ad aprir una nuova entrata si è levata mano |</w:t>
      </w:r>
    </w:p>
    <w:p w14:paraId="76FAEDC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7v /</w:t>
      </w:r>
    </w:p>
    <w:p w14:paraId="138031A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stimandola per hora necessaria per esser coperti li difensori dal | forte, et dalla città, et dall’argine in maniera, che non possono | ricever nocumento, né impedir li viveri, et le munitioni, che | concorreranno dalla parte di Zelanda. |</w:t>
      </w:r>
    </w:p>
    <w:p w14:paraId="37FE799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pagnuoli nella terra, che hanno preso di Steimbergh hanno | fatto come il loro magazino di amunitioni, et viveri, et si | vanno provedendo. Haveva la serenissima Infanta fatta | far intimatione a tutte le terre, et villaggi situati all’intorno | di Breda sottoposti a contributione, et neutrali di portar | viveri per l’armata, ma un contramandato hanno havuto | li medesimi habitanti a nome dei signori Stati dal signor Giustino | di Nassau governator di Breda con che li viene prohibito | il far una tal provisione per l’inimico. Al qual effetto | fa scorrer anco la campagna a truppe di cavallaria | et incommoda quanto più può lo Spagnuolo. Questo | fa esso Governatore commanda espressamente ancorché egli | havesse rimostrato non stimar proprio di hazardar la | cavallaria nelle scorrerie stimando più la perdita di | un soldato, che ’l butino, o il poco incommodo che potesse | apportar all’inimico. Tuttavia ha convenuto accommo-|darsi al commandamento dei patroni. |</w:t>
      </w:r>
    </w:p>
    <w:p w14:paraId="388C45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marchese Spinola era partito di Brusseles, et a’ 29 del passato | si trovava al campo sopra Bergh, et par che in lui sia gran | risolutione di farsi patrone di quella piazza, ancorché | vi dovesse come si scrive haver detto star sotto quanto | stete ad Ostedem, che sopportò tre anni di assedio. | </w:t>
      </w:r>
    </w:p>
    <w:p w14:paraId="785780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a medesima corte vengo avvisato che Spagnuoli publicano la | sospension d’armi in Palatinato per un anno, et l’agente |</w:t>
      </w:r>
    </w:p>
    <w:p w14:paraId="4FDA97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00r /</w:t>
      </w:r>
    </w:p>
    <w:p w14:paraId="0FF1EC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re d’Inghilterra scrive a questo signor ambasciator Carleton, che me | lo disse, et anco la Regina, che ancor non vi era cosa da far-|vi fondamento. Gratie etc. |</w:t>
      </w:r>
    </w:p>
    <w:p w14:paraId="4F1CFB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5E93EA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di primo agosto 1622 |</w:t>
      </w:r>
    </w:p>
    <w:p w14:paraId="001689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7BA9C47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3AE2FC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30F0FD8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83AD9D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00v /</w:t>
      </w:r>
    </w:p>
    <w:p w14:paraId="74C3F6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1CE6C7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5C900F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09 fin 410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DAED9B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ABD6E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62FD2136" w14:textId="759BBF1F" w:rsidR="00BB2B82" w:rsidRPr="00B32F62" w:rsidRDefault="00BB2B8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00vC /</w:t>
      </w:r>
    </w:p>
    <w:p w14:paraId="5C615ACD" w14:textId="111C7CC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o agosto 622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6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17 detto</w:t>
      </w:r>
      <w:r w:rsidRPr="006560DF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1DE54B5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n° 409 |</w:t>
      </w:r>
    </w:p>
    <w:p w14:paraId="0088B69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D1216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. |</w:t>
      </w:r>
    </w:p>
    <w:p w14:paraId="4CFB843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80C643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6CC07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6</w:t>
      </w:r>
    </w:p>
    <w:p w14:paraId="6D2030BA" w14:textId="3908057A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55 (cc. 194r-195v;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codifica di cc. 193r-v, 196r-v)</w:t>
      </w:r>
    </w:p>
    <w:p w14:paraId="06FA42D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1A72F92" w14:textId="77777777" w:rsidR="00FB2736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4r</w:t>
      </w:r>
      <w:r w:rsidR="00FB2736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7365D212" w14:textId="77777777" w:rsidR="00FB2736" w:rsidRPr="00B32F62" w:rsidRDefault="00FB2736" w:rsidP="00FB273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4A26EAC7" w14:textId="0BF5D893" w:rsidR="00FB2736" w:rsidRDefault="00FB2736" w:rsidP="00FB273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194</w:t>
      </w:r>
      <w:r>
        <w:rPr>
          <w:rFonts w:ascii="Times New Roman" w:hAnsi="Times New Roman" w:cs="Times New Roman"/>
          <w:bCs/>
          <w:sz w:val="24"/>
          <w:szCs w:val="24"/>
        </w:rPr>
        <w:t>v /</w:t>
      </w:r>
    </w:p>
    <w:p w14:paraId="38C37CAA" w14:textId="77777777" w:rsidR="00FB2736" w:rsidRPr="00B32F62" w:rsidRDefault="00FB2736" w:rsidP="00FB273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49E1E6FA" w14:textId="041ADF11" w:rsidR="0048045B" w:rsidRPr="00B32F62" w:rsidRDefault="00FB273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195r / </w:t>
      </w:r>
    </w:p>
    <w:p w14:paraId="7A66CE3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550347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D68E9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95v / </w:t>
      </w:r>
    </w:p>
    <w:p w14:paraId="3728E05E" w14:textId="2F995830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63441C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DCB472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758C4B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57 </w:t>
      </w:r>
    </w:p>
    <w:p w14:paraId="1A93ED0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I al n. 55 (cc. 198r-199v)</w:t>
      </w:r>
    </w:p>
    <w:p w14:paraId="37F88F2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559826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8r /</w:t>
      </w:r>
    </w:p>
    <w:p w14:paraId="0293E838" w14:textId="77777777" w:rsidR="00347D7D" w:rsidRDefault="0048045B" w:rsidP="00347D7D">
      <w:r w:rsidRPr="00B32F62">
        <w:rPr>
          <w:rFonts w:ascii="Times New Roman" w:hAnsi="Times New Roman" w:cs="Times New Roman"/>
          <w:bCs/>
        </w:rPr>
        <w:t>In lettera dell’Haya n° 409</w:t>
      </w:r>
      <w:r w:rsidR="00347D7D">
        <w:rPr>
          <w:rStyle w:val="FootnoteReference"/>
          <w:rFonts w:ascii="Times New Roman" w:hAnsi="Times New Roman" w:cs="Times New Roman"/>
          <w:bCs/>
        </w:rPr>
        <w:footnoteReference w:id="613"/>
      </w:r>
    </w:p>
    <w:p w14:paraId="48F6CA9B" w14:textId="7F4058E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EC778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70FC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pia d’una lettera scritta dal signor de Austell, de Tiercelets | al signor di Mumkhausen in data de’ 16 di luglio 1622 |</w:t>
      </w:r>
    </w:p>
    <w:p w14:paraId="5AA4D8E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213171" w14:textId="67DDB8A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gnor mio fratello</w:t>
      </w:r>
      <w:r w:rsidR="00262108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62108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>end’hoggi arrivato da Nansi ho giudicato | esser necessario avvertirvi dei pernitiosi disegni di Mansfelt. | Io v’invio copia d’una lettera, ch’egli ha inviato a sua Altezza del-|la quale vi prego far communicatione a monsieur di Barle-|mont. Si deve temere, ch’egli sia per far li suo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iagg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| il paese di Lucemburgh, sapendo bene, che le città sono | sproviste di guarnigioni. Si tiene, ch’egli tenterà di | forzar il marchese Spinola a separar le truppe a fine | di solevar li Holandesi. Il Conte palatino si trova al presente | a Sedam. Io me ne ritorno prontamente a Nansi, et non | mancarò di dar ogni avertenza a sua Eccellenza di tutto ciò | che potrò intender sopra questa materia. Obligatemi | di renderla certa dei miei humilissimi servitii. Bacio le | mani a mia cugina etc. |</w:t>
      </w:r>
    </w:p>
    <w:p w14:paraId="71727FA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9763E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io signor fratello vostro humilissimo per | servirvi |</w:t>
      </w:r>
    </w:p>
    <w:p w14:paraId="5AE0C2D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9F09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pia di lettera del conte di Mansfelt scritta | a sua altezza di Lorena |</w:t>
      </w:r>
    </w:p>
    <w:p w14:paraId="1F2AD6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7478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onsieur contra il gusto mio sono sforzato di far le | presenti a vostra Altezza sopra un tal soggetto, ch’è per ricercarla | di permettervi il passaggio per le sue terre a fine di | tirar verso la Francia; et per l’affettione ch’io riporto | al bene di lei, et de’ suoi stati, ho voluto avertirvela | affinché ella man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rancontrarci per | poter sapere dove l’armata potrà passare, toccand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manco che potremo delli suoi stati. Et stante che li |</w:t>
      </w:r>
    </w:p>
    <w:p w14:paraId="145194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8v /</w:t>
      </w:r>
    </w:p>
    <w:p w14:paraId="18CC9D8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stri soldati per causa del mal pagamento si dano gran | licenza; et commettono di grandi eccessi totalmente contrarii alla | mia volontà, io non ho voluto ommetter di avertirne l’Altezza vostra | ch’ella farà bene di commandar a’ suoi suddi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i luochi per li quali biso-|gnerà passare di ritirarsi nelle città, et piazze di sicurtà | con quello che vi sarà di più pretioso, fortificando le | piazze di tanta gente, ch’ella stimerà necessaria, a fine | che se elle fossero attaccate per li soldati possino far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resistenza | a l’incontro d’essi. Ma vostra Altezza parimente dall’altro canto può | ben considerare, che senza la munitione di bocca, è impossi-|bile, che possino esser frenati li soldati; et per tanto io | la prego dar ordine per tutto per dove l’armata ch’è di | quindeci mille fanti, et dieci mille cavalli sarà forzata | passare, che li viveri siano sufficientemente proveduti | a fine di retener nel loro debito con tal mezo la soldatesca | et evitar gli inconvenienti, che come voi sapete a me | sarà impossibile poter impedire. Prego adunque l’Altezza vostra | di haver riguardo a questo, et di creder che nel resto io | sono. |</w:t>
      </w:r>
    </w:p>
    <w:p w14:paraId="7CC3F6B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DBDC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onsignore | </w:t>
      </w:r>
    </w:p>
    <w:p w14:paraId="01A3889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Altezza umilissimo, et obedientissimo servitore | </w:t>
      </w:r>
    </w:p>
    <w:p w14:paraId="79BB66D6" w14:textId="2A0A076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 campo nanti Saver</w:t>
      </w:r>
      <w:r w:rsidR="00553AB0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a |</w:t>
      </w:r>
    </w:p>
    <w:p w14:paraId="25650E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DB42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pia della lettera del conte di Barlemont al marchese | Spinola. |</w:t>
      </w:r>
    </w:p>
    <w:p w14:paraId="669FA6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5B4A458" w14:textId="2EB82B1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onsie</w:t>
      </w:r>
      <w:r w:rsidR="00553AB0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>r mando a vostra Eccellenza la copia della lettera che Mansfelt ha scritta al | duca di Lorena per dimandargli il passo per li suoi stati | aggiunto anco sarà quello, che scrive un altro gentilhuomo | al provosto di questa città. Il detto Mansfelt è alle porte |</w:t>
      </w:r>
    </w:p>
    <w:p w14:paraId="4E1176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9r /</w:t>
      </w:r>
    </w:p>
    <w:p w14:paraId="0EFAC3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questo Paese, et prossimo a Metz, et ancorché io con quei | pochi paesani, che tengo mal ad ordine, et mal armati, io | habbi fatta munir la riviera della Mosela a fine d’impedirgli | il passaggio, non ostante ch’ella sia passabile in più parti | questo è che non possiamo se non dubitare, che quelli della detta | città di Metz li daranno il passo a fine di non veder il | loro Paese in fuoco, et in fiamme; poiché havendolo havuto | da detto Duca; non hanno lasciato per questo di abbrucciar | Phaltzburgh, et più di 30 villaggi all’intorno. Ruineranno | anco tutto il vescovato di Treveri, et non so quello, che faranno | di questo Paese. Questo è quello ch’io sempre ho avvertito | all’Eccellenza vostra inviandole questo espresso con ogni maggior dil(igenz)a | che posso restando. |</w:t>
      </w:r>
    </w:p>
    <w:p w14:paraId="45351E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EB8E3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onsignore | </w:t>
      </w:r>
    </w:p>
    <w:p w14:paraId="64BAC0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Eccellenza ben humil servitore | </w:t>
      </w:r>
    </w:p>
    <w:p w14:paraId="6B89DBC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onte di Barlemont |</w:t>
      </w:r>
    </w:p>
    <w:p w14:paraId="22C090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6F5FC2" w14:textId="0EE53DB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lorenzo conte di Barlemont et Lallanig cavaliere | dell’ordine del Toson d’oro, del Consiglio di Stato, | govern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>atore et capitano generale del 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, et ducato di | Lucemburgh, et conte di Chiny etc. |</w:t>
      </w:r>
    </w:p>
    <w:p w14:paraId="5BB967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2CDF52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tutti li governatori, luocotenenti, capitani, provosti, iustitieri, et officiali | et altri a chi appartenirà di questo nostro Governo ordiniamo | ben espressamente, et ricerchiamo tutti gl’amici, et ben volenti | di lasciar liberamente passar l’apportator di queste, il quale | noi mandiamo a trovar il signor marchese Spinola, senza farli | alcuna sorte di disturbo, né impedimento nel suo viaggio anzi | ogni favor, et assistenza, che a nome nostro ricercasse. |</w:t>
      </w:r>
    </w:p>
    <w:p w14:paraId="6242F9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6B0B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atta a Lovemburgh li 17 di luglio 1622 |</w:t>
      </w:r>
    </w:p>
    <w:p w14:paraId="2BACCE8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arlemont |</w:t>
      </w:r>
    </w:p>
    <w:p w14:paraId="1F7D197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45E78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9vB /</w:t>
      </w:r>
    </w:p>
    <w:p w14:paraId="1DD114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ttere intercette |</w:t>
      </w:r>
    </w:p>
    <w:p w14:paraId="791874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e prime n° 409 |</w:t>
      </w:r>
    </w:p>
    <w:p w14:paraId="3A451B36" w14:textId="77777777" w:rsidR="0048045B" w:rsidRPr="00B32F62" w:rsidRDefault="0048045B" w:rsidP="0048045B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0B60E724" w14:textId="77777777" w:rsidR="00DB6558" w:rsidRDefault="00DB6558" w:rsidP="00DB6558">
      <w:pPr>
        <w:pStyle w:val="Header"/>
      </w:pPr>
      <w:r>
        <w:lastRenderedPageBreak/>
        <w:t>/START LETTER/</w:t>
      </w:r>
    </w:p>
    <w:p w14:paraId="0831B884" w14:textId="44678C2E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8</w:t>
      </w:r>
      <w:r w:rsidR="00FB5396"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8067E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 agosto 1622, L’Aia (cc. 201r-202v)</w:t>
      </w:r>
    </w:p>
    <w:p w14:paraId="371E3154" w14:textId="77777777" w:rsidR="0048045B" w:rsidRPr="006560DF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1C5730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1r /</w:t>
      </w:r>
    </w:p>
    <w:p w14:paraId="57EB33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</w:t>
      </w:r>
      <w:r w:rsidRPr="00B32F62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535C32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10 comincia 409 |</w:t>
      </w:r>
    </w:p>
    <w:p w14:paraId="2A8BA3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A0C4F8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5553A2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avendo il conte Henrico di Bergh, ch’era alloggiato dall’|altra parte del Rheno dirimpetto a Wesel passata la riviera | si è condotto più a basso verso alcune terre neutrali. Il signor | principe Mauritio da Emerich discese anc’egli, et è venuto | a Nimeghen, et doveva condursi vers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619"/>
      </w:r>
      <w:r w:rsidRPr="00B32F62">
        <w:rPr>
          <w:rFonts w:ascii="Times New Roman" w:hAnsi="Times New Roman" w:cs="Times New Roman"/>
          <w:sz w:val="24"/>
          <w:szCs w:val="24"/>
        </w:rPr>
        <w:t xml:space="preserve"> Genep a | fine d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620"/>
      </w:r>
      <w:r w:rsidRPr="00B32F62">
        <w:rPr>
          <w:rFonts w:ascii="Times New Roman" w:hAnsi="Times New Roman" w:cs="Times New Roman"/>
          <w:sz w:val="24"/>
          <w:szCs w:val="24"/>
        </w:rPr>
        <w:t xml:space="preserve"> impedir il passaggio della Mosa, et difender | quella piazza, la quale ha havuta una disgratia questi | giorni passati, sendo rovinata una delle cortine intieramente | ma scriveva il Governatore che se havesse havuti tre soli giorni | di tempo si sarebbe posto in ottima difesa. In tanto esso | conte Henrico ha presa la terra di Goch picciolo luogo | che non ha aspettato, che un sol tiro, et subito s’è reso. | È su la stradda per venir a Genep. |</w:t>
      </w:r>
    </w:p>
    <w:p w14:paraId="0487DB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Molte sono le città, et piazze in questa provincia di Holanda | in particolare dentro le quali sono necessitati li signori Stati tener | guarnigione; onde la strettezza del denaro, et il non | saper così facile la stradda del trovarne fa che non veg-|gono come poter far nuova gente; et sfornir le | piazze non sarebbe buon consiglio. Ma li deputati delle | città tutte della Provincia hanno fatto offerta di mandar | li loro borghesi alla difesa delle frontiere perché possi | il signor principe d’Oranges tirar fuori delle vecchie guar-|nigioni, et prevalersene in campagna. Sono questi signori 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21"/>
      </w:r>
      <w:r w:rsidRPr="00B32F62">
        <w:rPr>
          <w:rFonts w:ascii="Times New Roman" w:hAnsi="Times New Roman" w:cs="Times New Roman"/>
          <w:sz w:val="24"/>
          <w:szCs w:val="24"/>
        </w:rPr>
        <w:t xml:space="preserve"> sua Eccellenza necessitati a caminar cauti, star su la difesa | et prevalersi a tempo de’ mezi di più opportuni per | offender l’inimico. |</w:t>
      </w:r>
    </w:p>
    <w:p w14:paraId="6AFF1C1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i terminò sabbato la riduttione dell’assemblea di questa | Provincia con haver terminate diverse cose a publico |</w:t>
      </w:r>
    </w:p>
    <w:p w14:paraId="57E5BD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1v /</w:t>
      </w:r>
    </w:p>
    <w:p w14:paraId="23A0F0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profitto, et principalmente per il mantenimento dell’armata in campagna | per quanto aspetta alla parte loro, et data auttorità alli | deputati nei stati di proveder in altro secondo il profitto | del Paese. |</w:t>
      </w:r>
    </w:p>
    <w:p w14:paraId="7033E8F9" w14:textId="4DC76F9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Gl’istessi deputati d’Holanda hanno finalmente terminata l’|elettione dell’ambasciatore da resieder appresso la Serenità vostra. Per le | continuate reiterate instanze fatte con lettere dall’Arsen | fatte in voce dal padre, dalla moglie, et da’ parenti, sono | condescesi detti deputati ad accettar la sua iscusa, venendo | ad elettione d’un honorato soggetto, ch’è il signor cavalier Berch | pensionario, o sindico della città di Dordrecht città metropoli, | et capitale dell’Holanda, huomo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22"/>
      </w:r>
      <w:r w:rsidRPr="00B32F62">
        <w:rPr>
          <w:rFonts w:ascii="Times New Roman" w:hAnsi="Times New Roman" w:cs="Times New Roman"/>
          <w:sz w:val="24"/>
          <w:szCs w:val="24"/>
        </w:rPr>
        <w:t xml:space="preserve"> stima et di ripu-|tatione di età di cinquanta, et passa anni di aspetto | venerando, che per tre volte è stato ambasciatore est</w:t>
      </w:r>
      <w:r w:rsidR="00EA76A5" w:rsidRPr="00B32F62">
        <w:rPr>
          <w:rFonts w:ascii="Times New Roman" w:hAnsi="Times New Roman" w:cs="Times New Roman"/>
          <w:sz w:val="24"/>
          <w:szCs w:val="24"/>
        </w:rPr>
        <w:t>raordinario a nome | di queste P</w:t>
      </w:r>
      <w:r w:rsidRPr="00B32F62">
        <w:rPr>
          <w:rFonts w:ascii="Times New Roman" w:hAnsi="Times New Roman" w:cs="Times New Roman"/>
          <w:sz w:val="24"/>
          <w:szCs w:val="24"/>
        </w:rPr>
        <w:t>rovincie in Inghilterra. Ma appresso la regina Elisa-|beta, et doi appresso questo Re da chi fu creato cavaliere | et è stato anco pur ambasciator estraordinario in Danimarca. | Venerdì fu eletto dalli deputati della Provincia, et | hieri appresso desinare fu confirmato dalli signori Stati Generali | subito seguita questa confirmatione il signor Magno di | Zelanda me ne vene a dar parte, come da sé; poi | il Presidente, che era di Holanda, me ne mandò l’|avviso con una polizza, et n’hebbi un’altra da un | altro del Governo. Et in conformità mi è detto, che | in termine di tre settimane o quattro al più doverà | partire. Egli andò hier mattina a Dordrecht per com-|municar a quel Magistrato la sua nominatione, et ricever | il suo consenso. Sarà dimani di ritorno all’Haya sendo |</w:t>
      </w:r>
    </w:p>
    <w:p w14:paraId="127D89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2r /</w:t>
      </w:r>
    </w:p>
    <w:p w14:paraId="751D36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lastRenderedPageBreak/>
        <w:t>partite lettere dei signori Stati questa mattina, che lo chiamano | et sono assicurato da uno pur della medesima città, che non fallirà | di partire al tempo sopradet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23"/>
      </w:r>
      <w:r w:rsidRPr="00B32F62">
        <w:rPr>
          <w:rFonts w:ascii="Times New Roman" w:hAnsi="Times New Roman" w:cs="Times New Roman"/>
          <w:sz w:val="24"/>
          <w:szCs w:val="24"/>
        </w:rPr>
        <w:t>. Credo che doppo che sarà | stato intimato a me sarà data parte a nome publico di | questa elettione. |</w:t>
      </w:r>
    </w:p>
    <w:p w14:paraId="7CCA28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on le mie lettere d’hoggi otto n° 408 che mando replicate venero | quelle numerate 407. Gratie etc. |</w:t>
      </w:r>
    </w:p>
    <w:p w14:paraId="7270A0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5CFACE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all’Haya di primo agosto 1622 |</w:t>
      </w:r>
    </w:p>
    <w:p w14:paraId="6B285D4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vostra Serenità |</w:t>
      </w:r>
    </w:p>
    <w:p w14:paraId="06902ED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umilissimo, et devotissimo servitore |</w:t>
      </w:r>
    </w:p>
    <w:p w14:paraId="646195B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0EBA773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27D11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2v /</w:t>
      </w:r>
    </w:p>
    <w:p w14:paraId="33074B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39E740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</w:t>
      </w:r>
      <w:r w:rsidRPr="00B32F62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790ACBA" w14:textId="147EC29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10 comincia 409</w:t>
      </w:r>
      <w:r w:rsidR="006D20D0">
        <w:rPr>
          <w:rStyle w:val="FootnoteReference"/>
          <w:rFonts w:ascii="Times New Roman" w:hAnsi="Times New Roman" w:cs="Times New Roman"/>
          <w:sz w:val="24"/>
          <w:szCs w:val="24"/>
        </w:rPr>
        <w:footnoteReference w:id="624"/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043F476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AA2AF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1E4126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47FE93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7A2261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2vC /</w:t>
      </w:r>
    </w:p>
    <w:p w14:paraId="13F714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Primo agosto 1622. Ricevute 17 detto |</w:t>
      </w:r>
    </w:p>
    <w:p w14:paraId="08CBF78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aya. n° 410 |</w:t>
      </w:r>
    </w:p>
    <w:p w14:paraId="13E4B3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7CA79C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. SS. R. |</w:t>
      </w:r>
    </w:p>
    <w:p w14:paraId="3DADA90B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0204655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F5150C">
          <w:headerReference w:type="default" r:id="rId14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56E9E2B5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7E31AC65" w14:textId="77777777" w:rsidR="0048045B" w:rsidRPr="00E1280A" w:rsidRDefault="0048045B" w:rsidP="0048045B">
      <w:pPr>
        <w:jc w:val="center"/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>n. 59</w:t>
      </w:r>
    </w:p>
    <w:p w14:paraId="52AF95E7" w14:textId="77777777" w:rsidR="0048045B" w:rsidRPr="00E1280A" w:rsidRDefault="0048045B" w:rsidP="0048045B">
      <w:pPr>
        <w:jc w:val="center"/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>8 agosto 1622, L’Aia (</w:t>
      </w:r>
      <w:r w:rsidRPr="00E1280A">
        <w:rPr>
          <w:rFonts w:ascii="Times New Roman" w:hAnsi="Times New Roman" w:cs="Times New Roman"/>
          <w:bCs/>
          <w:lang w:val="en-GB"/>
        </w:rPr>
        <w:t>cc. 203r-205v, 208r-v</w:t>
      </w:r>
      <w:r w:rsidRPr="00E1280A">
        <w:rPr>
          <w:rFonts w:ascii="Times New Roman" w:hAnsi="Times New Roman" w:cs="Times New Roman"/>
          <w:lang w:val="en-GB"/>
        </w:rPr>
        <w:t>)</w:t>
      </w:r>
    </w:p>
    <w:p w14:paraId="35169875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</w:p>
    <w:p w14:paraId="3EE39CA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3r /</w:t>
      </w:r>
    </w:p>
    <w:p w14:paraId="3CFE0FA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79AA869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11 fin 412 | </w:t>
      </w:r>
    </w:p>
    <w:p w14:paraId="1DF9B59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FB8CD0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3F9F7272" w14:textId="3D6EFDF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Cs/>
        </w:rPr>
        <w:t>ritornorono quelli, che</w:t>
      </w:r>
      <w:r w:rsidRPr="00B32F62">
        <w:rPr>
          <w:rFonts w:ascii="Times New Roman" w:hAnsi="Times New Roman" w:cs="Times New Roman"/>
          <w:i/>
        </w:rPr>
        <w:t xml:space="preserve"> col</w:t>
      </w:r>
      <w:r w:rsidRPr="00B32F62">
        <w:rPr>
          <w:rStyle w:val="FootnoteReference"/>
          <w:rFonts w:ascii="Times New Roman" w:hAnsi="Times New Roman" w:cs="Times New Roman"/>
        </w:rPr>
        <w:footnoteReference w:id="625"/>
      </w:r>
      <w:r w:rsidRPr="00B32F62">
        <w:rPr>
          <w:rFonts w:ascii="Times New Roman" w:hAnsi="Times New Roman" w:cs="Times New Roman"/>
          <w:i/>
        </w:rPr>
        <w:t xml:space="preserve"> Golstein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26"/>
      </w:r>
      <w:r w:rsidRPr="00B32F62">
        <w:rPr>
          <w:rFonts w:ascii="Times New Roman" w:hAnsi="Times New Roman" w:cs="Times New Roman"/>
          <w:i/>
        </w:rPr>
        <w:t xml:space="preserve"> furono | espediti al campo al signor principe Mauritio, | et hanno riferto, che l’Eccellenza sua haveva facilmente </w:t>
      </w:r>
      <w:r w:rsidR="000E31D3" w:rsidRPr="00B32F62">
        <w:rPr>
          <w:rFonts w:ascii="Times New Roman" w:hAnsi="Times New Roman" w:cs="Times New Roman"/>
          <w:i/>
        </w:rPr>
        <w:t>| accordato, che Masfelt, Bransv</w:t>
      </w:r>
      <w:r w:rsidRPr="00B32F62">
        <w:rPr>
          <w:rFonts w:ascii="Times New Roman" w:hAnsi="Times New Roman" w:cs="Times New Roman"/>
          <w:i/>
        </w:rPr>
        <w:t>ich, et le | sue genti dovessero venir in questi | paesi, ad effetto di che immediate furono | espediti oltre il Golstein doi altri ancora | per diversi camini, a fine, se uno falisse, | l’altro lo possi rincontrare</w:t>
      </w:r>
      <w:r w:rsidRPr="00B32F62">
        <w:rPr>
          <w:rFonts w:ascii="Times New Roman" w:hAnsi="Times New Roman" w:cs="Times New Roman"/>
        </w:rPr>
        <w:t xml:space="preserve">. | </w:t>
      </w:r>
    </w:p>
    <w:p w14:paraId="62F6498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camino, che sia per prender Mansfelt non si sa perché già tutti | li contorni, et confinanti alla Lorena per dove necessa-|riamente deve passare sono avvertiti. L’arcivescovo di | Treveri ha fatto commandar tutte le sue genti di tenirsi | pronte; nel Lucemburgh Spagnoli hanno dato buon ordine, | come anco altrove. In Francia come avvisai riverentemente | tocchi dal timore del flusso di quelle armi, stavano lesti | e si sa, che monsieur di Nivers ha esso ancora dati | buoni ordini in Sciampagna, et che era in stato di | rancontrarlo; onde non si sa qual stradda sia per fare: | si sta per tanto con grande attentione, et espettatione. | </w:t>
      </w:r>
    </w:p>
    <w:p w14:paraId="1D6F3F7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i</w:t>
      </w:r>
      <w:r w:rsidRPr="00B32F62">
        <w:rPr>
          <w:rStyle w:val="FootnoteReference"/>
          <w:rFonts w:ascii="Times New Roman" w:hAnsi="Times New Roman" w:cs="Times New Roman"/>
        </w:rPr>
        <w:footnoteReference w:id="627"/>
      </w:r>
      <w:r w:rsidRPr="00B32F62">
        <w:rPr>
          <w:rFonts w:ascii="Times New Roman" w:hAnsi="Times New Roman" w:cs="Times New Roman"/>
          <w:i/>
        </w:rPr>
        <w:t xml:space="preserve"> spera da questi signori fruttuosa la | venuta di dette armi al serenissimo di questo | Paese circondato, et attorniato assai | da genti dell’inimico, che lo bersaglia, | et attacca in più parti le piazze</w:t>
      </w:r>
      <w:r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  <w:i/>
        </w:rPr>
        <w:t xml:space="preserve"> | </w:t>
      </w:r>
    </w:p>
    <w:p w14:paraId="4FE1C0D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Già qualche giorni passati risolverono Spagnuoli di attaccarsi | alla fortezza di Papemuts fatta fabricar dalli signori Stati | </w:t>
      </w:r>
    </w:p>
    <w:p w14:paraId="22B0F74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3v /</w:t>
      </w:r>
    </w:p>
    <w:p w14:paraId="7A0BA84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l’isola del Rheno tra Colonia, et Bona; se ben fino all’ultime | lettere, non vi era se non che fosse attorniata da una sola parte | da 600 fanti tutto a nome di Naiburgh, et 1600 villani, et | questi ogni quattro giorni erano mutati; ma gl’avvisi anco por-|tano, che essendo raccommandata quell’impresa al conte d’Embden | haverà anco maggior sforzo per travagliar, et batter quella piazza | la quale risentiva già qualche canonata, havendo fatto a | Berchen</w:t>
      </w:r>
      <w:r w:rsidRPr="00B32F62">
        <w:rPr>
          <w:rStyle w:val="FootnoteReference"/>
          <w:rFonts w:ascii="Times New Roman" w:hAnsi="Times New Roman" w:cs="Times New Roman"/>
        </w:rPr>
        <w:footnoteReference w:id="628"/>
      </w:r>
      <w:r w:rsidRPr="00B32F62">
        <w:rPr>
          <w:rFonts w:ascii="Times New Roman" w:hAnsi="Times New Roman" w:cs="Times New Roman"/>
        </w:rPr>
        <w:t xml:space="preserve"> prossimo villaggio dirimpetto al forte una batteria; | ove sono stati posti doi pezzi di campagna, colli quali havevano | cominciato a tirar fino a’ 28 del passato, et si conducevano anco | verso là tre mezi canoni, et un mortaro, inditii, che si vogli | sforzar quella piazza a colpi di canone. Ella si mantenirà | per qualche tempo sendo stata provista per un anno intiero | ma non occorre, che aspettino quelli di dentro altro soccorso | perché li sarà tanto per acqua, che per terra impedito. Il più | che perderanno li assalitori sarà la munitione</w:t>
      </w:r>
      <w:r w:rsidRPr="00B32F62">
        <w:rPr>
          <w:rStyle w:val="FootnoteReference"/>
          <w:rFonts w:ascii="Times New Roman" w:hAnsi="Times New Roman" w:cs="Times New Roman"/>
        </w:rPr>
        <w:footnoteReference w:id="629"/>
      </w:r>
      <w:r w:rsidRPr="00B32F62">
        <w:rPr>
          <w:rFonts w:ascii="Times New Roman" w:hAnsi="Times New Roman" w:cs="Times New Roman"/>
        </w:rPr>
        <w:t xml:space="preserve"> di guerra | che nel resto sperano Spagnuoli con poca gente, et con pochissimo | incommodo haver nelle mani il detto forte. | </w:t>
      </w:r>
    </w:p>
    <w:p w14:paraId="2C436FD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conte Henrico di Bergh si trattiene all’intorno della terra | che prese di Goch, et tiene quivi occupato il signor principe | Mauritio, che non ardirà marchiar altrove per non lasciar in | preda all’inimico l’Isel, et tutte le altre terre all’intorno. | È stata sua Eccellenza in armi colle sue genti 24 hore aspettando | di rincontrar esso conte Henrico, che disegnava attaccar | Genep; ma intesa l’oppositione che vi haverebbe havuta | si ritirò al posto sudetto, et sua Eccellenza sta alloggiato colli suoi | presso il forte di Schinch parte in terra, et parte nelle barche. | </w:t>
      </w:r>
    </w:p>
    <w:p w14:paraId="3225EF2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Avanti hieri fece uscir esso conte Henrico quattro compagnie | di cavallaria tre corrazzieri</w:t>
      </w:r>
      <w:r w:rsidRPr="00B32F62">
        <w:rPr>
          <w:rStyle w:val="FootnoteReference"/>
          <w:rFonts w:ascii="Times New Roman" w:hAnsi="Times New Roman" w:cs="Times New Roman"/>
        </w:rPr>
        <w:footnoteReference w:id="630"/>
      </w:r>
      <w:r w:rsidRPr="00B32F62">
        <w:rPr>
          <w:rFonts w:ascii="Times New Roman" w:hAnsi="Times New Roman" w:cs="Times New Roman"/>
        </w:rPr>
        <w:t xml:space="preserve">, et una d’archibuggieri, et | </w:t>
      </w:r>
    </w:p>
    <w:p w14:paraId="7454B4E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4r /</w:t>
      </w:r>
    </w:p>
    <w:p w14:paraId="70AC3CC2" w14:textId="7F47A7F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fece dar adosso ad una compagnia di cavallaria, ch’era di | sentinella, che fu forzata, non potendo sola sostener l’assalto far | la</w:t>
      </w:r>
      <w:r w:rsidRPr="00B32F62">
        <w:rPr>
          <w:rStyle w:val="FootnoteReference"/>
          <w:rFonts w:ascii="Times New Roman" w:hAnsi="Times New Roman" w:cs="Times New Roman"/>
        </w:rPr>
        <w:footnoteReference w:id="631"/>
      </w:r>
      <w:r w:rsidRPr="00B32F62">
        <w:rPr>
          <w:rFonts w:ascii="Times New Roman" w:hAnsi="Times New Roman" w:cs="Times New Roman"/>
        </w:rPr>
        <w:t xml:space="preserve"> retirata, la quale et per l’improvisa mossa dell’inimico, | et per il disavantaggio fu in confuso, on</w:t>
      </w:r>
      <w:r w:rsidR="007B1BB9" w:rsidRPr="00B32F62">
        <w:rPr>
          <w:rFonts w:ascii="Times New Roman" w:hAnsi="Times New Roman" w:cs="Times New Roman"/>
        </w:rPr>
        <w:t>de ne restò prigio-|ne Belfort s</w:t>
      </w:r>
      <w:r w:rsidRPr="00B32F62">
        <w:rPr>
          <w:rFonts w:ascii="Times New Roman" w:hAnsi="Times New Roman" w:cs="Times New Roman"/>
        </w:rPr>
        <w:t>cocese il capitano d’essa. Data l’alarma | sortirono più compagnie di cavallaria dall’armata del | signor principe Mauritio tra quali quella del signor duca di Sassonia | Wimar, che vi era in persona. Fu attaccata la scaramuccia | presero questi di qua anc’essi un capitano di cavallaria | dell’inimico; et il</w:t>
      </w:r>
      <w:r w:rsidRPr="00B32F62">
        <w:rPr>
          <w:rStyle w:val="FootnoteReference"/>
          <w:rFonts w:ascii="Times New Roman" w:hAnsi="Times New Roman" w:cs="Times New Roman"/>
        </w:rPr>
        <w:footnoteReference w:id="632"/>
      </w:r>
      <w:r w:rsidRPr="00B32F62">
        <w:rPr>
          <w:rFonts w:ascii="Times New Roman" w:hAnsi="Times New Roman" w:cs="Times New Roman"/>
        </w:rPr>
        <w:t xml:space="preserve"> medesimo Duca sendo sfortunatamente caduto | il cavallo cade anc’egli, et fu fatto prigioniero con | una poca ferita in un braccio. Molti sono restati feriti | da una, et dall’altra parte, et alcuni morti. Scrive | il conte Ernesto di Nassau, che otto ne siano</w:t>
      </w:r>
      <w:r w:rsidRPr="00B32F62">
        <w:rPr>
          <w:rStyle w:val="FootnoteReference"/>
          <w:rFonts w:ascii="Times New Roman" w:hAnsi="Times New Roman" w:cs="Times New Roman"/>
        </w:rPr>
        <w:footnoteReference w:id="633"/>
      </w:r>
      <w:r w:rsidRPr="00B32F62">
        <w:rPr>
          <w:rFonts w:ascii="Times New Roman" w:hAnsi="Times New Roman" w:cs="Times New Roman"/>
        </w:rPr>
        <w:t xml:space="preserve"> restati | di quelli dei stati, et molti più dell’inimico, il che ha | levato il rumore, ch’era precorso, che ’l numero fosse | stato fino a ottocento, oltre l’attestatione di uno che | arrivò hieri appunto dall’armata. Spiace in generale | a tutti, et principalmente questa Regina risente la prigionia | del detto Duca; ma si spera, che con l’ordinario ranzone | di capitan di cavallaria si riscaterà. | </w:t>
      </w:r>
    </w:p>
    <w:p w14:paraId="1AA3C5A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mmediate fu ispedito l’avviso a Bergh sopra il Zoom col | fondamento delle lettere del signor conte Ernesto; a fine | che il rumor contrario non causasse qualche impressione | di timore, et levasse il cuore a quelli, che sono assediati | nella detta piazza. | </w:t>
      </w:r>
    </w:p>
    <w:p w14:paraId="17E2762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là è arrivato qui un quartier mastro, che ha dato conto | che tutte le opere, et trincere fuori della città erano non | solo poste in difesa ma del tutto fornite, et questo più presto | </w:t>
      </w:r>
    </w:p>
    <w:p w14:paraId="65DB91E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4v /</w:t>
      </w:r>
    </w:p>
    <w:p w14:paraId="33784B2B" w14:textId="1615FA8A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arebbe seguito se non fossero state le pioggie</w:t>
      </w:r>
      <w:r w:rsidR="00E025ED" w:rsidRPr="00B32F62">
        <w:rPr>
          <w:rFonts w:ascii="Times New Roman" w:hAnsi="Times New Roman" w:cs="Times New Roman"/>
        </w:rPr>
        <w:t>. H</w:t>
      </w:r>
      <w:r w:rsidRPr="00B32F62">
        <w:rPr>
          <w:rFonts w:ascii="Times New Roman" w:hAnsi="Times New Roman" w:cs="Times New Roman"/>
        </w:rPr>
        <w:t>ebbero mancamento | di cariole; ma subito ne furono proveduti, come di ogni | altri materiali. Spagnuoli travagliavano anc’essi | et a poco, a poco si andavano avanzando. Al presente | le trincere sono in tiro di moschetto; onde continuamente | notte, et giorno non si sentono che moschetate dalle quali | molti restano morti; ma affermano più dalla banda | dell’inimico, come quello, che tuttavia va operando. | Quelli della piazza havendo drizzato il suo canone verso | un forte inimico, che riguarda all’imbocatura del porto | l’hanno in maniera bersagliato, che è stato in gran parte | rovinato, et hora ridotto in stato, che non può più far</w:t>
      </w:r>
      <w:r w:rsidRPr="00B32F62">
        <w:rPr>
          <w:rStyle w:val="FootnoteReference"/>
          <w:rFonts w:ascii="Times New Roman" w:hAnsi="Times New Roman" w:cs="Times New Roman"/>
        </w:rPr>
        <w:footnoteReference w:id="634"/>
      </w:r>
      <w:r w:rsidRPr="00B32F62">
        <w:rPr>
          <w:rFonts w:ascii="Times New Roman" w:hAnsi="Times New Roman" w:cs="Times New Roman"/>
        </w:rPr>
        <w:t xml:space="preserve"> | danno l’artiglieria senza esser rifatto, il che sarà impedito a | tutto potere. | </w:t>
      </w:r>
    </w:p>
    <w:p w14:paraId="28E86FB6" w14:textId="54324C5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Tre cavallieri sono stati presi dell’inimico, et condotti in Bergh. | Riferivano esser mancamento di viveri, et carestia di tutte le | cose nel campo. Sopra che il </w:t>
      </w:r>
      <w:r w:rsidR="00657A91" w:rsidRPr="00B32F62">
        <w:rPr>
          <w:rFonts w:ascii="Times New Roman" w:hAnsi="Times New Roman" w:cs="Times New Roman"/>
        </w:rPr>
        <w:t>G</w:t>
      </w:r>
      <w:r w:rsidRPr="00B32F62">
        <w:rPr>
          <w:rFonts w:ascii="Times New Roman" w:hAnsi="Times New Roman" w:cs="Times New Roman"/>
        </w:rPr>
        <w:t xml:space="preserve">overnator della piazza ha scritto qui | efficacemente, che sendo vero questo, tanto più devono li signori | Stati procurar di levar la commodità all’inimico di pro-|vedersi nel Brabant perché senza dubio non potrà sussister. | </w:t>
      </w:r>
    </w:p>
    <w:p w14:paraId="781270B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ieri era il perentorio prefisso alle terre sotto Breda, et altre | della baronia del signor principe d’Oranges, et là all’intorno | nel Brabant, che sono neutrali di portar viveri al campo | spagnuolo; altrimenti sarebbono tutti li villaggi scorsi, et | abbruggiati. Hanno li habitanti la comminatione altret-|tanto ruinosa per loro quando diano una tal assistenza, | che li è stata fatta intimar per parte delli signori Stati; et già | li molini, et li luochi per far birre sono stati rotti, et | asportati gl’instrumenti fuori di Rosendal ne possono | </w:t>
      </w:r>
    </w:p>
    <w:p w14:paraId="767AB68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5r /</w:t>
      </w:r>
    </w:p>
    <w:p w14:paraId="5CBA478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elle povere genti aspettar altro, che l’esterminio loro sia dall’|una, o dall’altra parte. |</w:t>
      </w:r>
    </w:p>
    <w:p w14:paraId="71567C6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i è stato uno da Rosendal doppo essersi trovato con il signor principe | Mauritio, ricercando a questi signori come ha fatto a sua Eccellenza libertà | per quel luoco di contribuire per non cader alla desolatione, che | li è iminente; ma non gli è stato dato d’orrecchie. | </w:t>
      </w:r>
    </w:p>
    <w:p w14:paraId="1DEE5E8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D’Anversa si aspettavano al campo spagnuolo sotto Bergh 20 | mezi canoni, gran quantità di picciole corbette; et quantità | grande ancora di sacchetti lunghi per metter terra; di che | si servono gl’inimici per avanzar nelle opere gettando li | sacchi un sopra l’altro</w:t>
      </w:r>
      <w:r w:rsidRPr="00B32F62">
        <w:rPr>
          <w:rStyle w:val="FootnoteReference"/>
          <w:rFonts w:ascii="Times New Roman" w:hAnsi="Times New Roman" w:cs="Times New Roman"/>
        </w:rPr>
        <w:footnoteReference w:id="635"/>
      </w:r>
      <w:r w:rsidRPr="00B32F62">
        <w:rPr>
          <w:rFonts w:ascii="Times New Roman" w:hAnsi="Times New Roman" w:cs="Times New Roman"/>
        </w:rPr>
        <w:t xml:space="preserve"> ripieni, con che si cuoprono gl’|operarii, et si vanno avanzando; et li moschetti non | possono far gran danno perdendosi li colpi in essi. | </w:t>
      </w:r>
    </w:p>
    <w:p w14:paraId="5CACE08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cuni soldati del reggimento inglese levato ultimamente in Inghilterra per | il conte d’Argail fuggendo si ritiravano nella piazza di | Bergh; et affermavano, che la più gran parte era risoluta | di fuggirsene pur che havesse potuto trovar il commodo | del farlo, scontenti di trovarsi al servitio dei Spagnuoli, | pretendendo esser stati ingannati, mentre alla levata | pensavano di dover venir a servir a questo Paese, non | essendoli stato dato ad intender altrimenti. | </w:t>
      </w:r>
    </w:p>
    <w:p w14:paraId="6F2E1DB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cono che ’l marchese Spinola era ritornato a Brusseles; et | si continua ad affermare, ch’egli sia risolutissimo di voler | haver quella piazza in mano; ma si promettono tanto | quelli di dentro, et si stimano tanto sicuri, che sperano, | che li pensieri per questa volta habbino ad andar falaci | a’ Spagnuoli: tuttavia viene da più prudenti giudicato | che ’l Marchese non si sarebbe così facilmente imbarcato a | quell’impresa, che non havesse in dodici anni di tregua | </w:t>
      </w:r>
    </w:p>
    <w:p w14:paraId="5737CA2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5v /</w:t>
      </w:r>
    </w:p>
    <w:p w14:paraId="12541D8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ben capito il vantaggio, et colla relatione de’ più ingegneri, che | nello spatio di detto tempo haveranno veduta da tutti i lati la | piazza quello vi potesse fare, li rimedii, et i danni che | potesse apportarvi per sortir l’effetto della sua intentione. | </w:t>
      </w:r>
    </w:p>
    <w:p w14:paraId="3FFE981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Alla verità questi signori come intende la Serenità vostra hanno da travagliar | assai; vi si aggiunge oltre il sopradetto la guarda, che devono | haver dell’importante piazza dell’Esclusa, et per le spese che | sostengono nel mare: gran somma d’oro vi vuole peso | gravissimo alle spalle di questi signori </w:t>
      </w:r>
      <w:r w:rsidRPr="00B32F62">
        <w:rPr>
          <w:rFonts w:ascii="Times New Roman" w:hAnsi="Times New Roman" w:cs="Times New Roman"/>
          <w:i/>
        </w:rPr>
        <w:t>et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36"/>
      </w:r>
      <w:r w:rsidRPr="00B32F62">
        <w:rPr>
          <w:rFonts w:ascii="Times New Roman" w:hAnsi="Times New Roman" w:cs="Times New Roman"/>
          <w:iCs/>
        </w:rPr>
        <w:t xml:space="preserve"> </w:t>
      </w:r>
      <w:r w:rsidRPr="00B32F62">
        <w:rPr>
          <w:rFonts w:ascii="Times New Roman" w:hAnsi="Times New Roman" w:cs="Times New Roman"/>
          <w:i/>
        </w:rPr>
        <w:t>presento, che tenteranno nuovi soccorsi | da quella serenissima Republica, come al Principe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37"/>
      </w:r>
      <w:r w:rsidRPr="00B32F62">
        <w:rPr>
          <w:rFonts w:ascii="Times New Roman" w:hAnsi="Times New Roman" w:cs="Times New Roman"/>
          <w:iCs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il | più interessato nella conservatione di quelle Provincie | et di quella libertà; presento anco, che | lo sperano dalle istanze del signor Calandrini | che è certo, che se succedesse, riuscirebbe | altrettanto caro: quanto opportuno per li presenti | affari, massime per il sostenimento dell’|armi di Masfelt. | </w:t>
      </w:r>
    </w:p>
    <w:p w14:paraId="251CA8F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ostra Serenità da lettere dell’eccellentissimo signor ambasciator Valaresso haverà inteso l’ar-|resto, che ’l re della Gran Bertagna haveva fatto di 4 vasselli | con reali, che venivano di Spagna; et poco doppo la liberatione | di essi contro l’espettatione delli ambasciatori holandesi, che | havevano richiesto a sua Maestà conivenza di far essi medesimi | questa presa, et non li fu concesso, ben promesso ch’ella | medesima li haverebbe ritenuti. Havendo gl’ambasciatori | preveduto quello, che poteva suceder dalle subornationi</w:t>
      </w:r>
      <w:r w:rsidRPr="00B32F62">
        <w:rPr>
          <w:rStyle w:val="FootnoteReference"/>
          <w:rFonts w:ascii="Times New Roman" w:hAnsi="Times New Roman" w:cs="Times New Roman"/>
        </w:rPr>
        <w:footnoteReference w:id="638"/>
      </w:r>
      <w:r w:rsidRPr="00B32F62">
        <w:rPr>
          <w:rFonts w:ascii="Times New Roman" w:hAnsi="Times New Roman" w:cs="Times New Roman"/>
        </w:rPr>
        <w:t xml:space="preserve"> | dell’Ambasciator spagnuolo avertirono in ogni modo li vas-|seli da guerra dei signori Stati del caso, che potesse | avenire. Sono stati lesti; ma sino ad hora non havevano | </w:t>
      </w:r>
    </w:p>
    <w:p w14:paraId="578A7E3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8r /</w:t>
      </w:r>
    </w:p>
    <w:p w14:paraId="7719F60C" w14:textId="2CC59ED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ancontrato, che un solo vassello, che condotto a Midelburgh | in esso si erano trovati intorno vintimilla reali da otto | in cassette, che sono cinquanta milla fiorini; ma speravano | anco trovarne di nascosti, come è di costume. Sono le | altre navi in busca delli altri tre, che sarebbe buon colpo | massime in questa congiuntura. Il vassello preso è | di Amburgh, pretende esser libero</w:t>
      </w:r>
      <w:r w:rsidRPr="00B32F62">
        <w:rPr>
          <w:rStyle w:val="FootnoteReference"/>
          <w:rFonts w:ascii="Times New Roman" w:hAnsi="Times New Roman" w:cs="Times New Roman"/>
        </w:rPr>
        <w:footnoteReference w:id="639"/>
      </w:r>
      <w:r w:rsidRPr="00B32F62">
        <w:rPr>
          <w:rFonts w:ascii="Times New Roman" w:hAnsi="Times New Roman" w:cs="Times New Roman"/>
        </w:rPr>
        <w:t xml:space="preserve">; ma lo stesso </w:t>
      </w:r>
      <w:r w:rsidR="00AE4770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atrone | ha detto che li denari non erano liberi, dichiarandoli esser | de’ Spagnuoli. Gratie etc. | </w:t>
      </w:r>
    </w:p>
    <w:p w14:paraId="3A012F4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A7FBFD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8 agosto 1622 | </w:t>
      </w:r>
    </w:p>
    <w:p w14:paraId="71EF570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05EB4D3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humilissimo, et devotissimo servitore | </w:t>
      </w:r>
    </w:p>
    <w:p w14:paraId="2EFCFE9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ristofforo Suriano | </w:t>
      </w:r>
    </w:p>
    <w:p w14:paraId="3ABF734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DB6E3E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8v /</w:t>
      </w:r>
    </w:p>
    <w:p w14:paraId="4C52F99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263D6D9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1DA331D9" w14:textId="315EABD0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11 fin 412</w:t>
      </w:r>
      <w:r w:rsidR="00660A4C">
        <w:rPr>
          <w:rStyle w:val="FootnoteReference"/>
          <w:rFonts w:ascii="Times New Roman" w:hAnsi="Times New Roman" w:cs="Times New Roman"/>
        </w:rPr>
        <w:footnoteReference w:id="640"/>
      </w:r>
      <w:r w:rsidRPr="00B32F62">
        <w:rPr>
          <w:rFonts w:ascii="Times New Roman" w:hAnsi="Times New Roman" w:cs="Times New Roman"/>
        </w:rPr>
        <w:t xml:space="preserve"> | </w:t>
      </w:r>
    </w:p>
    <w:p w14:paraId="18BC177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83FDF3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75631B7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8vC /</w:t>
      </w:r>
    </w:p>
    <w:p w14:paraId="76229ACB" w14:textId="08DBFE2E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8 agosto 1622</w:t>
      </w:r>
      <w:r w:rsidR="00257EE2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257EE2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 xml:space="preserve">icevute 24 detto | </w:t>
      </w:r>
    </w:p>
    <w:p w14:paraId="28995ED9" w14:textId="2061A72A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257EE2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</w:t>
      </w:r>
      <w:r w:rsidR="00257EE2" w:rsidRPr="00B32F62">
        <w:rPr>
          <w:rFonts w:ascii="Times New Roman" w:hAnsi="Times New Roman" w:cs="Times New Roman"/>
        </w:rPr>
        <w:t>°</w:t>
      </w:r>
      <w:r w:rsidRPr="00B32F62">
        <w:rPr>
          <w:rFonts w:ascii="Times New Roman" w:hAnsi="Times New Roman" w:cs="Times New Roman"/>
        </w:rPr>
        <w:t xml:space="preserve"> 411 |</w:t>
      </w:r>
    </w:p>
    <w:p w14:paraId="1ED8837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3388E3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. SS. R. | </w:t>
      </w:r>
    </w:p>
    <w:p w14:paraId="5BB515A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D0D2FCA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0DEF3D17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60</w:t>
      </w:r>
    </w:p>
    <w:p w14:paraId="2E0753A1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59 (cc. 206r-207v; decodifica di cc. 203r, 205v)</w:t>
      </w:r>
    </w:p>
    <w:p w14:paraId="6A4A2C1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9F19231" w14:textId="77777777" w:rsidR="001D7286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6r</w:t>
      </w:r>
      <w:r w:rsidR="001D7286">
        <w:rPr>
          <w:rFonts w:ascii="Times New Roman" w:hAnsi="Times New Roman" w:cs="Times New Roman"/>
        </w:rPr>
        <w:t xml:space="preserve"> /</w:t>
      </w:r>
    </w:p>
    <w:p w14:paraId="3DDD8207" w14:textId="77777777" w:rsidR="001D7286" w:rsidRPr="002D6634" w:rsidRDefault="001D7286" w:rsidP="001D7286">
      <w:pPr>
        <w:outlineLvl w:val="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° 411 |</w:t>
      </w:r>
    </w:p>
    <w:p w14:paraId="3BF49026" w14:textId="77777777" w:rsidR="001D7286" w:rsidRPr="00B32F62" w:rsidRDefault="001D7286" w:rsidP="001D7286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  <w:r w:rsidRPr="00B32F62">
        <w:rPr>
          <w:rFonts w:ascii="Times New Roman" w:hAnsi="Times New Roman" w:cs="Times New Roman"/>
        </w:rPr>
        <w:t xml:space="preserve"> </w:t>
      </w:r>
    </w:p>
    <w:p w14:paraId="47CA6E41" w14:textId="77777777" w:rsidR="001D7286" w:rsidRDefault="001D7286" w:rsidP="0048045B">
      <w:pPr>
        <w:outlineLvl w:val="0"/>
        <w:rPr>
          <w:rFonts w:ascii="Times New Roman" w:hAnsi="Times New Roman" w:cs="Times New Roman"/>
        </w:rPr>
      </w:pPr>
    </w:p>
    <w:p w14:paraId="3A8B3ABD" w14:textId="6A90F00F" w:rsidR="0048045B" w:rsidRPr="00B32F62" w:rsidRDefault="001D7286" w:rsidP="0048045B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 206</w:t>
      </w:r>
      <w:r w:rsidR="0048045B" w:rsidRPr="00B32F62">
        <w:rPr>
          <w:rFonts w:ascii="Times New Roman" w:hAnsi="Times New Roman" w:cs="Times New Roman"/>
        </w:rPr>
        <w:t>v /</w:t>
      </w:r>
    </w:p>
    <w:p w14:paraId="0A593536" w14:textId="54F44EB0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  <w:r w:rsidRPr="00B32F62">
        <w:rPr>
          <w:rFonts w:ascii="Times New Roman" w:hAnsi="Times New Roman" w:cs="Times New Roman"/>
        </w:rPr>
        <w:t xml:space="preserve"> </w:t>
      </w:r>
    </w:p>
    <w:p w14:paraId="1B5B163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6234D2F" w14:textId="77777777" w:rsidR="001D7286" w:rsidRPr="0000531F" w:rsidRDefault="0048045B" w:rsidP="0048045B">
      <w:pPr>
        <w:outlineLvl w:val="0"/>
        <w:rPr>
          <w:rFonts w:ascii="Times New Roman" w:hAnsi="Times New Roman" w:cs="Times New Roman"/>
          <w:lang w:val="nl-BE"/>
        </w:rPr>
      </w:pPr>
      <w:r w:rsidRPr="0000531F">
        <w:rPr>
          <w:rFonts w:ascii="Times New Roman" w:hAnsi="Times New Roman" w:cs="Times New Roman"/>
          <w:lang w:val="nl-BE"/>
        </w:rPr>
        <w:t>/ 207r</w:t>
      </w:r>
      <w:r w:rsidR="001D7286" w:rsidRPr="0000531F">
        <w:rPr>
          <w:rFonts w:ascii="Times New Roman" w:hAnsi="Times New Roman" w:cs="Times New Roman"/>
          <w:lang w:val="nl-BE"/>
        </w:rPr>
        <w:t xml:space="preserve"> /</w:t>
      </w:r>
    </w:p>
    <w:p w14:paraId="48D3B0BB" w14:textId="7C2FE007" w:rsidR="001D7286" w:rsidRPr="0000531F" w:rsidRDefault="001D7286" w:rsidP="0048045B">
      <w:pPr>
        <w:outlineLvl w:val="0"/>
        <w:rPr>
          <w:rFonts w:ascii="Times New Roman" w:hAnsi="Times New Roman" w:cs="Times New Roman"/>
          <w:lang w:val="nl-BE"/>
        </w:rPr>
      </w:pPr>
      <w:r w:rsidRPr="0000531F">
        <w:rPr>
          <w:rFonts w:ascii="Times New Roman" w:hAnsi="Times New Roman" w:cs="Times New Roman"/>
          <w:b/>
          <w:bCs/>
          <w:lang w:val="nl-BE"/>
        </w:rPr>
        <w:t>Blank page</w:t>
      </w:r>
    </w:p>
    <w:p w14:paraId="106FD4EF" w14:textId="1414159A" w:rsidR="0048045B" w:rsidRPr="0000531F" w:rsidRDefault="001D7286" w:rsidP="0048045B">
      <w:pPr>
        <w:outlineLvl w:val="0"/>
        <w:rPr>
          <w:rFonts w:ascii="Times New Roman" w:hAnsi="Times New Roman" w:cs="Times New Roman"/>
          <w:lang w:val="nl-BE"/>
        </w:rPr>
      </w:pPr>
      <w:r w:rsidRPr="0000531F">
        <w:rPr>
          <w:rFonts w:ascii="Times New Roman" w:hAnsi="Times New Roman" w:cs="Times New Roman"/>
          <w:lang w:val="nl-BE"/>
        </w:rPr>
        <w:t>/ 207</w:t>
      </w:r>
      <w:r w:rsidR="0048045B" w:rsidRPr="0000531F">
        <w:rPr>
          <w:rFonts w:ascii="Times New Roman" w:hAnsi="Times New Roman" w:cs="Times New Roman"/>
          <w:lang w:val="nl-BE"/>
        </w:rPr>
        <w:t>v /</w:t>
      </w:r>
    </w:p>
    <w:p w14:paraId="2D489AF5" w14:textId="28682C14" w:rsidR="0048045B" w:rsidRPr="0000531F" w:rsidRDefault="00637A1F" w:rsidP="0048045B">
      <w:pPr>
        <w:outlineLvl w:val="0"/>
        <w:rPr>
          <w:rFonts w:ascii="Times New Roman" w:hAnsi="Times New Roman" w:cs="Times New Roman"/>
          <w:lang w:val="nl-BE"/>
        </w:rPr>
      </w:pPr>
      <w:r w:rsidRPr="0000531F">
        <w:rPr>
          <w:rFonts w:ascii="Times New Roman" w:hAnsi="Times New Roman" w:cs="Times New Roman"/>
          <w:b/>
          <w:bCs/>
          <w:lang w:val="nl-BE"/>
        </w:rPr>
        <w:t>Blank page</w:t>
      </w:r>
      <w:r w:rsidR="0048045B" w:rsidRPr="0000531F">
        <w:rPr>
          <w:rFonts w:ascii="Times New Roman" w:hAnsi="Times New Roman" w:cs="Times New Roman"/>
          <w:lang w:val="nl-BE"/>
        </w:rPr>
        <w:br w:type="page"/>
      </w:r>
    </w:p>
    <w:p w14:paraId="6A1DA948" w14:textId="77777777" w:rsidR="00DB6558" w:rsidRPr="00C111E2" w:rsidRDefault="00DB6558" w:rsidP="00DB6558">
      <w:pPr>
        <w:pStyle w:val="Header"/>
        <w:rPr>
          <w:lang w:val="en-GB"/>
        </w:rPr>
      </w:pPr>
      <w:r w:rsidRPr="00C111E2">
        <w:rPr>
          <w:lang w:val="en-GB"/>
        </w:rPr>
        <w:lastRenderedPageBreak/>
        <w:t>/START LETTER/</w:t>
      </w:r>
    </w:p>
    <w:p w14:paraId="556D8371" w14:textId="77777777" w:rsidR="0048045B" w:rsidRPr="00C111E2" w:rsidRDefault="0048045B" w:rsidP="0048045B">
      <w:pPr>
        <w:jc w:val="center"/>
        <w:outlineLvl w:val="0"/>
        <w:rPr>
          <w:rFonts w:ascii="Times New Roman" w:hAnsi="Times New Roman" w:cs="Times New Roman"/>
          <w:lang w:val="en-GB"/>
        </w:rPr>
      </w:pPr>
      <w:r w:rsidRPr="00C111E2">
        <w:rPr>
          <w:rFonts w:ascii="Times New Roman" w:hAnsi="Times New Roman" w:cs="Times New Roman"/>
          <w:lang w:val="en-GB"/>
        </w:rPr>
        <w:t>n. 61</w:t>
      </w:r>
    </w:p>
    <w:p w14:paraId="6558691B" w14:textId="7652449D" w:rsidR="0048045B" w:rsidRPr="00C111E2" w:rsidRDefault="0048045B" w:rsidP="0048045B">
      <w:pPr>
        <w:jc w:val="center"/>
        <w:outlineLvl w:val="0"/>
        <w:rPr>
          <w:rFonts w:ascii="Times New Roman" w:hAnsi="Times New Roman" w:cs="Times New Roman"/>
          <w:lang w:val="en-GB"/>
        </w:rPr>
      </w:pPr>
      <w:r w:rsidRPr="00C111E2">
        <w:rPr>
          <w:rFonts w:ascii="Times New Roman" w:hAnsi="Times New Roman" w:cs="Times New Roman"/>
          <w:lang w:val="en-GB"/>
        </w:rPr>
        <w:t>8 agosto 1622</w:t>
      </w:r>
      <w:r w:rsidR="00164962" w:rsidRPr="00C111E2">
        <w:rPr>
          <w:rFonts w:ascii="Times New Roman" w:hAnsi="Times New Roman" w:cs="Times New Roman"/>
          <w:lang w:val="en-GB"/>
        </w:rPr>
        <w:t>,</w:t>
      </w:r>
      <w:r w:rsidRPr="00C111E2">
        <w:rPr>
          <w:rFonts w:ascii="Times New Roman" w:hAnsi="Times New Roman" w:cs="Times New Roman"/>
          <w:lang w:val="en-GB"/>
        </w:rPr>
        <w:t xml:space="preserve"> (cc.</w:t>
      </w:r>
      <w:r w:rsidRPr="006560DF">
        <w:rPr>
          <w:rFonts w:ascii="Times New Roman" w:eastAsia="Calibri" w:hAnsi="Times New Roman" w:cs="Times New Roman"/>
          <w:bCs/>
          <w:lang w:val="en-GB" w:eastAsia="ar-SA"/>
        </w:rPr>
        <w:t xml:space="preserve"> </w:t>
      </w:r>
      <w:r w:rsidRPr="00C111E2">
        <w:rPr>
          <w:rFonts w:ascii="Times New Roman" w:hAnsi="Times New Roman" w:cs="Times New Roman"/>
          <w:bCs/>
          <w:lang w:val="en-GB"/>
        </w:rPr>
        <w:t>209r-210v, 217r-218v</w:t>
      </w:r>
      <w:r w:rsidRPr="00C111E2">
        <w:rPr>
          <w:rFonts w:ascii="Times New Roman" w:hAnsi="Times New Roman" w:cs="Times New Roman"/>
          <w:lang w:val="en-GB"/>
        </w:rPr>
        <w:t>)</w:t>
      </w:r>
    </w:p>
    <w:p w14:paraId="0BC50F99" w14:textId="77777777" w:rsidR="0048045B" w:rsidRPr="00C111E2" w:rsidRDefault="0048045B" w:rsidP="0048045B">
      <w:pPr>
        <w:outlineLvl w:val="0"/>
        <w:rPr>
          <w:rFonts w:ascii="Times New Roman" w:hAnsi="Times New Roman" w:cs="Times New Roman"/>
          <w:lang w:val="en-GB"/>
        </w:rPr>
      </w:pPr>
    </w:p>
    <w:p w14:paraId="21F40B7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9r /</w:t>
      </w:r>
    </w:p>
    <w:p w14:paraId="2A67C3F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69D6CE3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12 comincia 411 | </w:t>
      </w:r>
    </w:p>
    <w:p w14:paraId="70B2509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3C9F88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764F7CA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ndata del marchese Spinola a Brusseles viene scritto esser | per dar buoni ordini per il viaggio del conte di Mansfelt, et | proveder d’eccitar l’infestatione del Paese suddito alla | serenissima Infanta; non si promettendo Spagnoli di dover spuntar | coi trattati appresso il detto Mansfelt, et tenendo per fermo | che ’l suo sia tutto artificio; onde si aspettava il conte | d’Henin di ritorno da lui senza haver effettuata cosa | che vagli. Viene anco detto, che esso Spinola sia | passato a quella corte per il negotio del Palatinato; ma par | che si vedino ridotte le cose a stato tale, che non si possi | sperarne frutto, sendosi a quella corte opposto sempre | hora ad una hor ad un’altra cosa. Si era trovato il | ripiego dalla parte d’Inghilterra, che li ministri del Palatino | non dovessero valersi della procura nella quale haveva | titolo di Re, et altri, ma ben della plenipotenza data | dal re d’Inghilterra al Weston, et che a quella</w:t>
      </w:r>
      <w:r w:rsidRPr="00B32F62">
        <w:rPr>
          <w:rStyle w:val="FootnoteReference"/>
          <w:rFonts w:ascii="Times New Roman" w:hAnsi="Times New Roman" w:cs="Times New Roman"/>
        </w:rPr>
        <w:footnoteReference w:id="641"/>
      </w:r>
      <w:r w:rsidRPr="00B32F62">
        <w:rPr>
          <w:rFonts w:ascii="Times New Roman" w:hAnsi="Times New Roman" w:cs="Times New Roman"/>
        </w:rPr>
        <w:t xml:space="preserve"> dovesse | sottoscriver il re di Bohemia semplicemente Frederico. | Ma Spagnuoli, et imperialisti in particolare si sono attaccati | alla parola elettore volendo, che fosse levata, a che | Weston per nome del re d’Inghilterra suo signore non voleva | acconsentire, onde la negotiatione caminava con piedi | lento</w:t>
      </w:r>
      <w:r w:rsidRPr="00B32F62">
        <w:rPr>
          <w:rStyle w:val="FootnoteReference"/>
          <w:rFonts w:ascii="Times New Roman" w:hAnsi="Times New Roman" w:cs="Times New Roman"/>
        </w:rPr>
        <w:footnoteReference w:id="642"/>
      </w:r>
      <w:r w:rsidRPr="00B32F62">
        <w:rPr>
          <w:rFonts w:ascii="Times New Roman" w:hAnsi="Times New Roman" w:cs="Times New Roman"/>
        </w:rPr>
        <w:t xml:space="preserve">: in tanto s’è inteso, che Bavaresi, et quelli | di Cesare si siano impossessati di Nievostat presso il | Palatinato, et di qualche altra piazza; et che andavano | preparando l’assedio a Franchendal, che si tiene | per fermo, che già sia posto; né questi della casa del | Re, la Regina, et altri si promettono diversamente. | Si lauda questa Maestà grandemente della dritta maniera di | proceder dell’ambasciator Weston a Brusseles, et con ansia | </w:t>
      </w:r>
    </w:p>
    <w:p w14:paraId="626DDBF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9v /</w:t>
      </w:r>
    </w:p>
    <w:p w14:paraId="2B9BC57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ttende il fine della negotiatione: et questi signori sentono | estremo discontento, che ’l re della Gran Bertagna non | si avegga come è mal trattato, et come sia trattenuto con | vane speranze, et deluso con vani pretesti. | </w:t>
      </w:r>
    </w:p>
    <w:p w14:paraId="11F3CF1C" w14:textId="104A76AE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i è stato detto, che il maritaggio con Spagna non sia per seguire | ma che la figliola di Spagna sarà maritata al gran duca | di Toscana con premessa del titolo di re di Toscana; ma | l’opinione commune è che fallendo (come si tiene per fermo | qui, che seguirà con Inghilterra)</w:t>
      </w:r>
      <w:r w:rsidRPr="00B32F62">
        <w:rPr>
          <w:rStyle w:val="FootnoteReference"/>
          <w:rFonts w:ascii="Times New Roman" w:hAnsi="Times New Roman" w:cs="Times New Roman"/>
        </w:rPr>
        <w:footnoteReference w:id="643"/>
      </w:r>
      <w:r w:rsidRPr="00B32F62">
        <w:rPr>
          <w:rFonts w:ascii="Times New Roman" w:hAnsi="Times New Roman" w:cs="Times New Roman"/>
        </w:rPr>
        <w:t xml:space="preserve"> Spagnoli vorranno più tosto | che sia data al figliolo dell’Imperatore a fine di stabilir | tanto meglio la successione nella casa d’Austria, et divertir | quella gelosia, et mala volontà, che si potesse haver contra | Spagnuoli, quando dovesse succeder il re di Spagna all’|Imperio, o ai regni di Bohemia, et Ongaria. </w:t>
      </w:r>
      <w:r w:rsidR="007E73D1" w:rsidRPr="00B32F62">
        <w:rPr>
          <w:rFonts w:ascii="Times New Roman" w:hAnsi="Times New Roman" w:cs="Times New Roman"/>
        </w:rPr>
        <w:t>Q</w:t>
      </w:r>
      <w:r w:rsidRPr="00B32F62">
        <w:rPr>
          <w:rFonts w:ascii="Times New Roman" w:hAnsi="Times New Roman" w:cs="Times New Roman"/>
        </w:rPr>
        <w:t xml:space="preserve">uesti sono | li discorsi, </w:t>
      </w:r>
      <w:r w:rsidR="008E47A5" w:rsidRPr="00B32F62">
        <w:rPr>
          <w:rFonts w:ascii="Times New Roman" w:hAnsi="Times New Roman" w:cs="Times New Roman"/>
        </w:rPr>
        <w:t>ma grandissimo è il timor dell’</w:t>
      </w:r>
      <w:r w:rsidR="00C05DA9" w:rsidRPr="00B32F62">
        <w:rPr>
          <w:rFonts w:ascii="Times New Roman" w:hAnsi="Times New Roman" w:cs="Times New Roman"/>
        </w:rPr>
        <w:t>u</w:t>
      </w:r>
      <w:r w:rsidRPr="00B32F62">
        <w:rPr>
          <w:rFonts w:ascii="Times New Roman" w:hAnsi="Times New Roman" w:cs="Times New Roman"/>
        </w:rPr>
        <w:t>niversale del | pregiudicio (</w:t>
      </w:r>
      <w:r w:rsidRPr="00B32F62">
        <w:rPr>
          <w:rStyle w:val="FootnoteReference"/>
          <w:rFonts w:ascii="Times New Roman" w:hAnsi="Times New Roman" w:cs="Times New Roman"/>
        </w:rPr>
        <w:footnoteReference w:id="644"/>
      </w:r>
      <w:r w:rsidRPr="00B32F62">
        <w:rPr>
          <w:rFonts w:ascii="Times New Roman" w:hAnsi="Times New Roman" w:cs="Times New Roman"/>
        </w:rPr>
        <w:t xml:space="preserve">che questo maritaggio possi apportar non tanto | alle cose proprie di questi paesi, che degl’esteri, et amici. | </w:t>
      </w:r>
    </w:p>
    <w:p w14:paraId="515D2D54" w14:textId="7D685D60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n questo punto che scrivo mi arriva una lettera dal campo, ove | è il signor principe Mauritio, et n’ho fatta copia, o translato | d’essa</w:t>
      </w:r>
      <w:r w:rsidR="007E73D1" w:rsidRPr="00B32F62">
        <w:rPr>
          <w:rFonts w:ascii="Times New Roman" w:hAnsi="Times New Roman" w:cs="Times New Roman"/>
        </w:rPr>
        <w:t>. S</w:t>
      </w:r>
      <w:r w:rsidRPr="00B32F62">
        <w:rPr>
          <w:rFonts w:ascii="Times New Roman" w:hAnsi="Times New Roman" w:cs="Times New Roman"/>
        </w:rPr>
        <w:t xml:space="preserve">entirà appresso poco, come sia successo il rancontro | fatto dalle genti del conte Henrico di Bergh. Aggiungo | anco altri avvisi capitatemi di lettere scritte da Colonia | dall’agente di questi signori tirati dal fiamingo, né mancarò | di procurar ogni più preciso particolare per darne | di tempo in tempo riverente conto a vostra Serenità. | </w:t>
      </w:r>
    </w:p>
    <w:p w14:paraId="7EA0C64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Il signor Filippo Thinen è stato dichiarito al campo dal signor principe | Mauritio luocotenente colonello del terzo del signor | di Brederod, me ne ha dato parte acciò possi rapresen-|tar alla Serenità vostra come con questa carica, et con quella | </w:t>
      </w:r>
    </w:p>
    <w:p w14:paraId="78E39F0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0r /</w:t>
      </w:r>
    </w:p>
    <w:p w14:paraId="4F58DEE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quartiermastro generale sia al servitio della Patria;</w:t>
      </w:r>
      <w:r w:rsidRPr="00B32F62">
        <w:rPr>
          <w:rStyle w:val="FootnoteReference"/>
          <w:rFonts w:ascii="Times New Roman" w:hAnsi="Times New Roman" w:cs="Times New Roman"/>
        </w:rPr>
        <w:footnoteReference w:id="645"/>
      </w:r>
      <w:r w:rsidRPr="00B32F62">
        <w:rPr>
          <w:rFonts w:ascii="Times New Roman" w:hAnsi="Times New Roman" w:cs="Times New Roman"/>
        </w:rPr>
        <w:t xml:space="preserve"> | sperando (come dice) che vostra Serenità troverà buono non havendo | costì gran occasione d’impiegarlo, ch’egli continui a frutuo-|samente impiegarsi nel proprio Paese, che sarà con avanzo | d’isperienza a servitio maggiore di quella serenissima Republica. | </w:t>
      </w:r>
    </w:p>
    <w:p w14:paraId="1F6B4A03" w14:textId="2CAFC69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 nome delli signori Stati Generali venne il presidente di Zelanda | il giorno stesso della mia speditione della passata setti-|mana a darmi parte dell’elettione, et confirmatione del signor | cavalier Berch in ambasciator</w:t>
      </w:r>
      <w:r w:rsidRPr="00B32F62">
        <w:rPr>
          <w:rStyle w:val="FootnoteReference"/>
          <w:rFonts w:ascii="Times New Roman" w:hAnsi="Times New Roman" w:cs="Times New Roman"/>
        </w:rPr>
        <w:footnoteReference w:id="646"/>
      </w:r>
      <w:r w:rsidRPr="00B32F62">
        <w:rPr>
          <w:rFonts w:ascii="Times New Roman" w:hAnsi="Times New Roman" w:cs="Times New Roman"/>
        </w:rPr>
        <w:t xml:space="preserve"> per dover resieder ordinario presso | la Serenità vostra, et che erano devenuti a questo per le rei-|terate efficaci instanze dell’Arsen, et fatte a nome | suo di sollevarselo, et per veder, che non si scopriva | il quando dovesse esser libero dall’ambasciata d’Inghilterra | sendo sicure sue Eccellenze che vostra Serenità haverebbe aggradito di | haver questo soggetto, che stimavano per le qualità sue | et per esser stato impiegato</w:t>
      </w:r>
      <w:r w:rsidRPr="00B32F62">
        <w:rPr>
          <w:rStyle w:val="FootnoteReference"/>
          <w:rFonts w:ascii="Times New Roman" w:hAnsi="Times New Roman" w:cs="Times New Roman"/>
        </w:rPr>
        <w:footnoteReference w:id="647"/>
      </w:r>
      <w:r w:rsidRPr="00B32F62">
        <w:rPr>
          <w:rFonts w:ascii="Times New Roman" w:hAnsi="Times New Roman" w:cs="Times New Roman"/>
        </w:rPr>
        <w:t xml:space="preserve"> dal Paese fuori | in ambasciate a più gran principi in Inghilterra et in Danimarca | et dentro ancora nei maneggi del </w:t>
      </w:r>
      <w:r w:rsidR="00E42F28" w:rsidRPr="00B32F62">
        <w:rPr>
          <w:rFonts w:ascii="Times New Roman" w:hAnsi="Times New Roman" w:cs="Times New Roman"/>
        </w:rPr>
        <w:t>G</w:t>
      </w:r>
      <w:r w:rsidRPr="00B32F62">
        <w:rPr>
          <w:rFonts w:ascii="Times New Roman" w:hAnsi="Times New Roman" w:cs="Times New Roman"/>
        </w:rPr>
        <w:t>overno; et che | sarebbe partito fra quattro settimane in circa; dicendomi | che li signori Stati me ne facevano dar parte a fine che | io potessi scriverlo a vostra Serenità. Dissi, che tanto haverei | fatto; et che già di quello havevo inteso havevo anco | scritto la stessa mattina. Ritornò il signor cavalier Berch | sabbato a notte da Dordrecht, et non prima. Hieri | appresso desinare fu a vedermi in questa casa della Serenità vostra | et io lo accolsi con quel termine, che stimai proprio | et mostra gran devotione verso quella serenissima Republica | disse, che non poteva ancor dir di esser ambasciatore perché | non era</w:t>
      </w:r>
      <w:r w:rsidRPr="00B32F62">
        <w:rPr>
          <w:rStyle w:val="FootnoteReference"/>
          <w:rFonts w:ascii="Times New Roman" w:hAnsi="Times New Roman" w:cs="Times New Roman"/>
        </w:rPr>
        <w:footnoteReference w:id="648"/>
      </w:r>
      <w:r w:rsidRPr="00B32F62">
        <w:rPr>
          <w:rFonts w:ascii="Times New Roman" w:hAnsi="Times New Roman" w:cs="Times New Roman"/>
        </w:rPr>
        <w:t xml:space="preserve"> stato ancor nell’assemblea delli signori Stati | </w:t>
      </w:r>
    </w:p>
    <w:p w14:paraId="72031A9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0v /</w:t>
      </w:r>
    </w:p>
    <w:p w14:paraId="7C21352D" w14:textId="654F6BC1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Generali, et che questo sarebbe seguito questa mattina, confir-|mandomi anc’egli la sua presta partenza</w:t>
      </w:r>
      <w:r w:rsidR="00E025ED" w:rsidRPr="00B32F62">
        <w:rPr>
          <w:rFonts w:ascii="Times New Roman" w:hAnsi="Times New Roman" w:cs="Times New Roman"/>
        </w:rPr>
        <w:t>. I</w:t>
      </w:r>
      <w:r w:rsidRPr="00B32F62">
        <w:rPr>
          <w:rFonts w:ascii="Times New Roman" w:hAnsi="Times New Roman" w:cs="Times New Roman"/>
        </w:rPr>
        <w:t xml:space="preserve">scusò l’età | sua, l’esser maritato, gl’incommodi del viaggio, et la difficoltà | massime in queste congionture; ma disse, che haverebbe | fatto quanto havesse potuto, et venendo presso di lei (necessitato | dal publico commento) non haverebbe mancato di servirla a tutto | suo potere. | </w:t>
      </w:r>
    </w:p>
    <w:p w14:paraId="2102037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capitan Giacomo Storm partì la settimana passata verso | Zelanda doppo essersi sollevato da una lunga malatia, | che l’ha fatto trattener qui più di quello haverebbe voluto, | et si promette all’arrivo suo costì a’ piedi di lei di esser | riconosciuto da essa</w:t>
      </w:r>
      <w:r w:rsidRPr="00B32F62">
        <w:rPr>
          <w:rStyle w:val="FootnoteReference"/>
          <w:rFonts w:ascii="Times New Roman" w:hAnsi="Times New Roman" w:cs="Times New Roman"/>
        </w:rPr>
        <w:footnoteReference w:id="649"/>
      </w:r>
      <w:r w:rsidRPr="00B32F62">
        <w:rPr>
          <w:rFonts w:ascii="Times New Roman" w:hAnsi="Times New Roman" w:cs="Times New Roman"/>
        </w:rPr>
        <w:t xml:space="preserve"> colla gratia sua solita; et spera | di dar ogni buon testimonio a vostra Serenità della fedeltà, et servitù | sua et m’ha pregato instantemente di raccommandarlo alla sua | benignità come humilmente faccio. | </w:t>
      </w:r>
    </w:p>
    <w:p w14:paraId="654B0F3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esto signor di Maurier ambasciator francese ha havuta licenza dal suo | Re di passar per doi mesi a Parigi per suoi particolari affari con | obligo di ritornarsene subito espirati</w:t>
      </w:r>
      <w:r w:rsidRPr="00B32F62">
        <w:rPr>
          <w:rStyle w:val="FootnoteReference"/>
          <w:rFonts w:ascii="Times New Roman" w:hAnsi="Times New Roman" w:cs="Times New Roman"/>
        </w:rPr>
        <w:footnoteReference w:id="650"/>
      </w:r>
      <w:r w:rsidRPr="00B32F62">
        <w:rPr>
          <w:rFonts w:ascii="Times New Roman" w:hAnsi="Times New Roman" w:cs="Times New Roman"/>
        </w:rPr>
        <w:t xml:space="preserve"> alla sua residenza | alcuni dicono, che vadi a pigliar moglie, altri per dar sesto | alle cose sue. Egli venne a pigliar licenza da me, et io | fui a far il mio debito seco; nell’uno, et l’altro congresso | mi rinovo l’ufficio sopra lo scritto dal signor Bonfadio sopra il | quale ha mostrato desiderio grande di haver buona risposta | et miglior essecutione, et sentirla almeno al suo ritorno qui | et mi ha dato il capitolo, nel quale disse esser tocca la persona | sua, pregandomi di mandarlene copia, et che l’assicurassi | esser stato il signor Bonfadio malissimo informato; et veramente | parmi che le lettere mie di quel tempo non portino tali concetti | tuttavia mi rimetto alla prudenza di vostra Serenità, et questo tanto | </w:t>
      </w:r>
    </w:p>
    <w:p w14:paraId="0B94ADC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7r /</w:t>
      </w:r>
    </w:p>
    <w:p w14:paraId="61DB15C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è conforme all’instanza, che me ne fece, et io scrissi riverentemente | alla Serenità vostra colle mie dei 25 del passato, che precederono | a quelle del primo del presente n° 409 fin 410 che saranno | replicate colle presenti. Gratie etc. | </w:t>
      </w:r>
    </w:p>
    <w:p w14:paraId="2CDFBB3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E1D850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8 agosto 1622 | </w:t>
      </w:r>
    </w:p>
    <w:p w14:paraId="6D85D7F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42BA872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, et devotissimo servitore | </w:t>
      </w:r>
    </w:p>
    <w:p w14:paraId="08DECE97" w14:textId="77777777" w:rsidR="0048045B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 xml:space="preserve">Christofforo Suriano | </w:t>
      </w:r>
    </w:p>
    <w:p w14:paraId="66A822E9" w14:textId="77777777" w:rsidR="0048045B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34ED9AB5" w14:textId="35BD0963" w:rsidR="00984289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>/ 217v</w:t>
      </w:r>
      <w:r w:rsidR="00984289" w:rsidRPr="00DE1483">
        <w:rPr>
          <w:rFonts w:ascii="Times New Roman" w:hAnsi="Times New Roman" w:cs="Times New Roman"/>
          <w:lang w:val="fr-FR"/>
        </w:rPr>
        <w:t xml:space="preserve"> /</w:t>
      </w:r>
    </w:p>
    <w:p w14:paraId="6F3D349E" w14:textId="77777777" w:rsidR="00984289" w:rsidRDefault="00984289" w:rsidP="00984289">
      <w:pPr>
        <w:outlineLvl w:val="0"/>
        <w:rPr>
          <w:rFonts w:ascii="Times New Roman" w:hAnsi="Times New Roman" w:cs="Times New Roman"/>
          <w:b/>
          <w:bCs/>
          <w:lang w:val="fr-FR"/>
        </w:rPr>
      </w:pPr>
      <w:r w:rsidRPr="00984289">
        <w:rPr>
          <w:rFonts w:ascii="Times New Roman" w:hAnsi="Times New Roman" w:cs="Times New Roman"/>
          <w:b/>
          <w:bCs/>
          <w:lang w:val="fr-FR"/>
        </w:rPr>
        <w:t>Blank page</w:t>
      </w:r>
    </w:p>
    <w:p w14:paraId="04C75CBB" w14:textId="77777777" w:rsidR="00984289" w:rsidRPr="00DE1483" w:rsidRDefault="00984289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5B503D5A" w14:textId="1A54E12E" w:rsidR="0048045B" w:rsidRPr="00DE1483" w:rsidRDefault="00984289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>/</w:t>
      </w:r>
      <w:r w:rsidR="0048045B" w:rsidRPr="00DE1483">
        <w:rPr>
          <w:rFonts w:ascii="Times New Roman" w:hAnsi="Times New Roman" w:cs="Times New Roman"/>
          <w:lang w:val="fr-FR"/>
        </w:rPr>
        <w:t>218r /</w:t>
      </w:r>
    </w:p>
    <w:p w14:paraId="52147330" w14:textId="7280AAD0" w:rsidR="0048045B" w:rsidRPr="0000531F" w:rsidRDefault="00984289" w:rsidP="0048045B">
      <w:pPr>
        <w:outlineLvl w:val="0"/>
        <w:rPr>
          <w:rFonts w:ascii="Times New Roman" w:hAnsi="Times New Roman" w:cs="Times New Roman"/>
          <w:b/>
          <w:bCs/>
        </w:rPr>
      </w:pPr>
      <w:r w:rsidRPr="0000531F">
        <w:rPr>
          <w:rFonts w:ascii="Times New Roman" w:hAnsi="Times New Roman" w:cs="Times New Roman"/>
          <w:b/>
          <w:bCs/>
        </w:rPr>
        <w:t>Blank page</w:t>
      </w:r>
    </w:p>
    <w:p w14:paraId="440AFF58" w14:textId="77777777" w:rsidR="00046213" w:rsidRPr="0000531F" w:rsidRDefault="00046213" w:rsidP="0048045B">
      <w:pPr>
        <w:outlineLvl w:val="0"/>
        <w:rPr>
          <w:rFonts w:ascii="Times New Roman" w:hAnsi="Times New Roman" w:cs="Times New Roman"/>
          <w:b/>
          <w:bCs/>
        </w:rPr>
      </w:pPr>
    </w:p>
    <w:p w14:paraId="7593C78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8v /</w:t>
      </w:r>
    </w:p>
    <w:p w14:paraId="415BB1F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75C6EB5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6B3EE1D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12 comincia 411 | </w:t>
      </w:r>
    </w:p>
    <w:p w14:paraId="666BA7C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B10B56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racce di sigilli</w:t>
      </w:r>
    </w:p>
    <w:p w14:paraId="5B0BA25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685F6B0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2F999E5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8vC /</w:t>
      </w:r>
    </w:p>
    <w:p w14:paraId="335C75A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8 agosto 1622 ricevute 24 detto | </w:t>
      </w:r>
    </w:p>
    <w:p w14:paraId="7D1A5FC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ya numero 412 | </w:t>
      </w:r>
    </w:p>
    <w:p w14:paraId="77D96CD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B329288" w14:textId="5BA27B5E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</w:t>
      </w:r>
      <w:r w:rsidR="006E623C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| </w:t>
      </w:r>
    </w:p>
    <w:p w14:paraId="0E2C5E6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0F45C3D" w14:textId="77777777" w:rsidR="00753696" w:rsidRPr="00B32F62" w:rsidRDefault="00753696" w:rsidP="0048045B">
      <w:pPr>
        <w:outlineLvl w:val="0"/>
        <w:rPr>
          <w:rFonts w:ascii="Times New Roman" w:hAnsi="Times New Roman" w:cs="Times New Roman"/>
        </w:rPr>
      </w:pPr>
    </w:p>
    <w:p w14:paraId="572F282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62</w:t>
      </w:r>
    </w:p>
    <w:p w14:paraId="47254979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61 (cc. 211r-212v)</w:t>
      </w:r>
    </w:p>
    <w:p w14:paraId="7C807BD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81C2C5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1r /</w:t>
      </w:r>
    </w:p>
    <w:p w14:paraId="1BDCFC4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 lettere dall’Haya de’ 8 de agosto numero 412 | </w:t>
      </w:r>
    </w:p>
    <w:p w14:paraId="07C6723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31802E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Translato di lettere dal campo del principe Mauritio | di Schincherscans alla corte li 6</w:t>
      </w:r>
      <w:r w:rsidRPr="00B32F62">
        <w:rPr>
          <w:rStyle w:val="FootnoteReference"/>
          <w:rFonts w:ascii="Times New Roman" w:hAnsi="Times New Roman" w:cs="Times New Roman"/>
        </w:rPr>
        <w:footnoteReference w:id="651"/>
      </w:r>
      <w:r w:rsidRPr="00B32F62">
        <w:rPr>
          <w:rFonts w:ascii="Times New Roman" w:hAnsi="Times New Roman" w:cs="Times New Roman"/>
        </w:rPr>
        <w:t xml:space="preserve"> agosto 1622 |</w:t>
      </w:r>
    </w:p>
    <w:p w14:paraId="2B33C20A" w14:textId="79A2ADA9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oi hore sono, che qui havemo visto l’inimico sotto le nostre | trinciere, havendo con 7</w:t>
      </w:r>
      <w:r w:rsidRPr="00B32F62">
        <w:rPr>
          <w:rStyle w:val="FootnoteReference"/>
          <w:rFonts w:ascii="Times New Roman" w:hAnsi="Times New Roman" w:cs="Times New Roman"/>
        </w:rPr>
        <w:footnoteReference w:id="652"/>
      </w:r>
      <w:r w:rsidRPr="00B32F62">
        <w:rPr>
          <w:rFonts w:ascii="Times New Roman" w:hAnsi="Times New Roman" w:cs="Times New Roman"/>
        </w:rPr>
        <w:t xml:space="preserve"> compagnie di ca</w:t>
      </w:r>
      <w:r w:rsidR="007B1BB9" w:rsidRPr="00B32F62">
        <w:rPr>
          <w:rFonts w:ascii="Times New Roman" w:hAnsi="Times New Roman" w:cs="Times New Roman"/>
        </w:rPr>
        <w:t>vallaria del | capitan Walfort s</w:t>
      </w:r>
      <w:r w:rsidRPr="00B32F62">
        <w:rPr>
          <w:rFonts w:ascii="Times New Roman" w:hAnsi="Times New Roman" w:cs="Times New Roman"/>
        </w:rPr>
        <w:t xml:space="preserve">cocese che allhora haveva la guardia | in circa una mez’hora fuori in un villaggio, et sono | della medesima compagnia morti in circa 6 over 7 et in circa | 15 prigionieri con il </w:t>
      </w:r>
      <w:r w:rsidR="007B1BB9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apitan medesimo, et il </w:t>
      </w:r>
      <w:r w:rsidR="007B1BB9" w:rsidRPr="00B32F62">
        <w:rPr>
          <w:rFonts w:ascii="Times New Roman" w:hAnsi="Times New Roman" w:cs="Times New Roman"/>
        </w:rPr>
        <w:t>L</w:t>
      </w:r>
      <w:r w:rsidRPr="00B32F62">
        <w:rPr>
          <w:rFonts w:ascii="Times New Roman" w:hAnsi="Times New Roman" w:cs="Times New Roman"/>
        </w:rPr>
        <w:t>uogotenente | ferito in una gamba, et un’altra ferita havuta nella | schena</w:t>
      </w:r>
      <w:r w:rsidRPr="00B32F62">
        <w:rPr>
          <w:rStyle w:val="FootnoteReference"/>
          <w:rFonts w:ascii="Times New Roman" w:hAnsi="Times New Roman" w:cs="Times New Roman"/>
        </w:rPr>
        <w:footnoteReference w:id="653"/>
      </w:r>
      <w:r w:rsidRPr="00B32F62">
        <w:rPr>
          <w:rFonts w:ascii="Times New Roman" w:hAnsi="Times New Roman" w:cs="Times New Roman"/>
        </w:rPr>
        <w:t xml:space="preserve">, et dell’inimico sono restati 4 morti, et uno | prigione. | </w:t>
      </w:r>
    </w:p>
    <w:p w14:paraId="7BA7D1F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ncor un’altra partita si è gettata nel quartiero del duca | di Wimar che era nella sua guardia doi hore di qua | essendo anco quel cavaliere restato prigioniero con alcuni | cavallieri, et l’inimico sentendo l’aiuto si ritirò. | </w:t>
      </w:r>
    </w:p>
    <w:p w14:paraId="702F1D36" w14:textId="5A4ACAAE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Ancor in un altro luoco ove la cavallaria era alloggiata | si sono portate le sue truppe; ma essendo le genti | più leste sono stati gl’inimici ribatuti con in circa | vintiquattro prigionieri dell’inimico, che ho veduti | con un capitan di caval</w:t>
      </w:r>
      <w:r w:rsidR="00881FD0" w:rsidRPr="00B32F62">
        <w:rPr>
          <w:rFonts w:ascii="Times New Roman" w:hAnsi="Times New Roman" w:cs="Times New Roman"/>
        </w:rPr>
        <w:t xml:space="preserve">laria chiamato Neufuille | di </w:t>
      </w:r>
      <w:r w:rsidR="0010089D" w:rsidRPr="00B32F62">
        <w:rPr>
          <w:rFonts w:ascii="Times New Roman" w:hAnsi="Times New Roman" w:cs="Times New Roman"/>
        </w:rPr>
        <w:t>n</w:t>
      </w:r>
      <w:r w:rsidRPr="00B32F62">
        <w:rPr>
          <w:rFonts w:ascii="Times New Roman" w:hAnsi="Times New Roman" w:cs="Times New Roman"/>
        </w:rPr>
        <w:t xml:space="preserve">atione valone. | </w:t>
      </w:r>
    </w:p>
    <w:p w14:paraId="5A80A61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disegno era di venir nelle nostre trincere, come essendo</w:t>
      </w:r>
      <w:r w:rsidRPr="00B32F62">
        <w:rPr>
          <w:rStyle w:val="FootnoteReference"/>
          <w:rFonts w:ascii="Times New Roman" w:hAnsi="Times New Roman" w:cs="Times New Roman"/>
        </w:rPr>
        <w:footnoteReference w:id="654"/>
      </w:r>
      <w:r w:rsidRPr="00B32F62">
        <w:rPr>
          <w:rFonts w:ascii="Times New Roman" w:hAnsi="Times New Roman" w:cs="Times New Roman"/>
        </w:rPr>
        <w:t xml:space="preserve"> | tutto il luoco aperto; et le genti del nostro reggimento, | et anco alcuni francesi, et inglesi sono alloggiati nei | vasselli di modo che non così facilmente possono esser all’armi | et erano per questo marchiati fuori dei suoi quartieri | con circa 400 cavalli, et 7000 moschetieri come si dice | alle 8 la sera; ma le guide</w:t>
      </w:r>
      <w:r w:rsidRPr="00B32F62">
        <w:rPr>
          <w:rStyle w:val="FootnoteReference"/>
          <w:rFonts w:ascii="Times New Roman" w:hAnsi="Times New Roman" w:cs="Times New Roman"/>
        </w:rPr>
        <w:footnoteReference w:id="655"/>
      </w:r>
      <w:r w:rsidRPr="00B32F62">
        <w:rPr>
          <w:rFonts w:ascii="Times New Roman" w:hAnsi="Times New Roman" w:cs="Times New Roman"/>
        </w:rPr>
        <w:t xml:space="preserve"> per l’oscurità non potevano | così bene conoscer il camino; onde parte arrivonno | ben all’hora destinata (come quelli del duca di Wimar | </w:t>
      </w:r>
    </w:p>
    <w:p w14:paraId="146FA0F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1v /</w:t>
      </w:r>
    </w:p>
    <w:p w14:paraId="197FAFF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et altri); ma quelle del Walfort havevano la carica di | metter il fuoco; et essi non arrivorono se non alle tre | hore la mattina, che furono scoperti dalle sentinelle | et ciò sarà causa, che doveranno star più alerta | et non alloggiar la cavallaria tanto lontana da noi | che quasi arriva fino a Nimeghen. | </w:t>
      </w:r>
    </w:p>
    <w:p w14:paraId="528EC7C9" w14:textId="43184253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ello, che doveva accostar la nostra guardia di sua Eccellenza era | chiamato don Diego Queva spagnolo et una compagnia | corrazzieri; et vedendo, che la nostra moscheteria | era così presto ad ordine si diedero alla fugga a galoppo | facendo preda di 100 cavalli de carrettieri, che essi | medesimi havevano condotti in quelle praderie discoste | assai ma per esser b</w:t>
      </w:r>
      <w:r w:rsidR="005A354F" w:rsidRPr="00B32F62">
        <w:rPr>
          <w:rFonts w:ascii="Times New Roman" w:hAnsi="Times New Roman" w:cs="Times New Roman"/>
        </w:rPr>
        <w:t>ru</w:t>
      </w:r>
      <w:r w:rsidRPr="00B32F62">
        <w:rPr>
          <w:rFonts w:ascii="Times New Roman" w:hAnsi="Times New Roman" w:cs="Times New Roman"/>
        </w:rPr>
        <w:t>ne pastare</w:t>
      </w:r>
      <w:r w:rsidR="005A354F" w:rsidRPr="00B32F62">
        <w:rPr>
          <w:rStyle w:val="FootnoteReference"/>
          <w:rFonts w:ascii="Times New Roman" w:hAnsi="Times New Roman" w:cs="Times New Roman"/>
        </w:rPr>
        <w:footnoteReference w:id="656"/>
      </w:r>
      <w:r w:rsidRPr="00B32F62">
        <w:rPr>
          <w:rFonts w:ascii="Times New Roman" w:hAnsi="Times New Roman" w:cs="Times New Roman"/>
        </w:rPr>
        <w:t xml:space="preserve">. </w:t>
      </w:r>
      <w:r w:rsidR="007E73D1" w:rsidRPr="00B32F62">
        <w:rPr>
          <w:rFonts w:ascii="Times New Roman" w:hAnsi="Times New Roman" w:cs="Times New Roman"/>
        </w:rPr>
        <w:t>N</w:t>
      </w:r>
      <w:r w:rsidRPr="00B32F62">
        <w:rPr>
          <w:rFonts w:ascii="Times New Roman" w:hAnsi="Times New Roman" w:cs="Times New Roman"/>
        </w:rPr>
        <w:t xml:space="preserve">on mancarò di | scriver ciò che seguirà sendo anco meglio informato. | </w:t>
      </w:r>
    </w:p>
    <w:p w14:paraId="4A934C2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FDE323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2r /</w:t>
      </w:r>
    </w:p>
    <w:p w14:paraId="5A3A2A78" w14:textId="3E63B498" w:rsidR="0048045B" w:rsidRPr="00B32F62" w:rsidRDefault="00637A1F" w:rsidP="0048045B">
      <w:pPr>
        <w:outlineLvl w:val="0"/>
        <w:rPr>
          <w:rFonts w:ascii="Times New Roman" w:hAnsi="Times New Roman" w:cs="Times New Roman"/>
          <w:i/>
        </w:rPr>
      </w:pPr>
      <w:r w:rsidRPr="00637A1F">
        <w:rPr>
          <w:rFonts w:ascii="Times New Roman" w:hAnsi="Times New Roman" w:cs="Times New Roman"/>
          <w:b/>
          <w:bCs/>
        </w:rPr>
        <w:t>Blank page</w:t>
      </w:r>
    </w:p>
    <w:p w14:paraId="047C356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C199B44" w14:textId="249F3FC3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2v</w:t>
      </w:r>
      <w:r w:rsidR="006E623C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 /</w:t>
      </w:r>
    </w:p>
    <w:p w14:paraId="6D665A4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 |</w:t>
      </w:r>
    </w:p>
    <w:p w14:paraId="0AA2B9E1" w14:textId="20FCFDBF" w:rsidR="0048045B" w:rsidRPr="00B32F62" w:rsidRDefault="006E623C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</w:t>
      </w:r>
      <w:r w:rsidR="0048045B" w:rsidRPr="00B32F62">
        <w:rPr>
          <w:rFonts w:ascii="Times New Roman" w:hAnsi="Times New Roman" w:cs="Times New Roman"/>
        </w:rPr>
        <w:t xml:space="preserve">vvisi dal campo del | principe Mauritio | </w:t>
      </w:r>
    </w:p>
    <w:p w14:paraId="1FC19CE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la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n° 412 | </w:t>
      </w:r>
    </w:p>
    <w:p w14:paraId="61ADB55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012BFD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A578BC1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63</w:t>
      </w:r>
    </w:p>
    <w:p w14:paraId="1B99385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 al n. 61 (cc. 213r-214v)</w:t>
      </w:r>
    </w:p>
    <w:p w14:paraId="60142C0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0EA56D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3r /</w:t>
      </w:r>
    </w:p>
    <w:p w14:paraId="3911924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 lettere dall’Haya de’ 8 de agosto numero 412 | </w:t>
      </w:r>
    </w:p>
    <w:p w14:paraId="72266FE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47A01E1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ettere di Colonia delli 2 di agosto 1622 | </w:t>
      </w:r>
    </w:p>
    <w:p w14:paraId="64AEB669" w14:textId="608CE10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ssedio di Papemuts è ancora nel medesimo termine, come io | vi ho avvertito sabbato passato solamente che in luoco di | balle de cinque libre viene tirato con altre de</w:t>
      </w:r>
      <w:r w:rsidR="000E1BB2" w:rsidRPr="00B32F62">
        <w:rPr>
          <w:rFonts w:ascii="Times New Roman" w:hAnsi="Times New Roman" w:cs="Times New Roman"/>
        </w:rPr>
        <w:t>’</w:t>
      </w:r>
      <w:r w:rsidRPr="00B32F62">
        <w:rPr>
          <w:rFonts w:ascii="Times New Roman" w:hAnsi="Times New Roman" w:cs="Times New Roman"/>
        </w:rPr>
        <w:t xml:space="preserve"> 26 contra il | detto forte. | </w:t>
      </w:r>
    </w:p>
    <w:p w14:paraId="1D98CF7C" w14:textId="04CA4DD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ndo stati portati li canoni di Giuliers a Berchem et posti | sopra la batteria, non ostante, che habbino con essi tirato | più di 60 colpi non hanno però fino a quest’hora fatto | alcun danno se non che hanno fatto doi o tre</w:t>
      </w:r>
      <w:r w:rsidRPr="00B32F62">
        <w:rPr>
          <w:rStyle w:val="FootnoteReference"/>
          <w:rFonts w:ascii="Times New Roman" w:hAnsi="Times New Roman" w:cs="Times New Roman"/>
        </w:rPr>
        <w:footnoteReference w:id="657"/>
      </w:r>
      <w:r w:rsidRPr="00B32F62">
        <w:rPr>
          <w:rFonts w:ascii="Times New Roman" w:hAnsi="Times New Roman" w:cs="Times New Roman"/>
        </w:rPr>
        <w:t xml:space="preserve"> fori | et faranno ancor manco danno nell’avenire perché quelli | di dentro hanno fatto un’opera sì alta contra la parte | di Berchem, che alcun colpo non può far danno, havendo | il </w:t>
      </w:r>
      <w:r w:rsidR="00C07D79" w:rsidRPr="00B32F62">
        <w:rPr>
          <w:rFonts w:ascii="Times New Roman" w:hAnsi="Times New Roman" w:cs="Times New Roman"/>
        </w:rPr>
        <w:t>G</w:t>
      </w:r>
      <w:r w:rsidRPr="00B32F62">
        <w:rPr>
          <w:rFonts w:ascii="Times New Roman" w:hAnsi="Times New Roman" w:cs="Times New Roman"/>
        </w:rPr>
        <w:t xml:space="preserve">overnator stesso lavorato con tutti li capitani offi-|ciali, huomini, et donne. Viene detto, che ’l reggimento | del principe di Simai venirà da questa parte del Rheno | dalla banda di Colonia ad assediar Papemeuts. | </w:t>
      </w:r>
    </w:p>
    <w:p w14:paraId="0A5C8CC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Gl’affari del re di Bohemia nel Palatinato vanno di mal | in peggio, et ancorchè il re d’Inghilterra habbi prese le | restanti piazze in sua protettione; nondimeno</w:t>
      </w:r>
      <w:r w:rsidRPr="00B32F62">
        <w:rPr>
          <w:rStyle w:val="FootnoteReference"/>
          <w:rFonts w:ascii="Times New Roman" w:hAnsi="Times New Roman" w:cs="Times New Roman"/>
        </w:rPr>
        <w:footnoteReference w:id="658"/>
      </w:r>
      <w:r w:rsidRPr="00B32F62">
        <w:rPr>
          <w:rFonts w:ascii="Times New Roman" w:hAnsi="Times New Roman" w:cs="Times New Roman"/>
        </w:rPr>
        <w:t xml:space="preserve"> gl’impe-|rialisti tentano di prenderle, et apparentemente le | prenderanno, se però Dio non li provede miracolosamente. | Hanno già preso Nieustat a’ 26 di luglio, et tirano | verso Germensheim sendo risoluti di attaccar Franchendal | et esperimentar ancor una volta la loro fortuna sperando | di haver al presente maggior felicità, et che quelli di dentro | non aspetteranno l’estremità; perché al presente non hanno | speranza di socorso. A Udenheim si fa un ponte sopra | il Rheno. Si pensa che li Bavaresi marchieranno da | questa parte Rheno per assister alli Spagnuoli, in | questo mentre li Bavaresi fanno gran danno per incendii | et saccheggiamenti nel paese del lantgrave di Darmenstat. | </w:t>
      </w:r>
    </w:p>
    <w:p w14:paraId="1B90B79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26AA77AF" w14:textId="5CDCB081" w:rsidR="00984289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3v</w:t>
      </w:r>
      <w:r w:rsidR="00984289">
        <w:rPr>
          <w:rFonts w:ascii="Times New Roman" w:hAnsi="Times New Roman" w:cs="Times New Roman"/>
        </w:rPr>
        <w:t xml:space="preserve"> /</w:t>
      </w:r>
    </w:p>
    <w:p w14:paraId="02B6A4A1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DE1483">
        <w:rPr>
          <w:rFonts w:ascii="Times New Roman" w:hAnsi="Times New Roman" w:cs="Times New Roman"/>
          <w:b/>
          <w:bCs/>
        </w:rPr>
        <w:t>Blank page</w:t>
      </w:r>
    </w:p>
    <w:p w14:paraId="64754A77" w14:textId="77777777" w:rsidR="00984289" w:rsidRDefault="00984289" w:rsidP="0048045B">
      <w:pPr>
        <w:outlineLvl w:val="0"/>
        <w:rPr>
          <w:rFonts w:ascii="Times New Roman" w:hAnsi="Times New Roman" w:cs="Times New Roman"/>
        </w:rPr>
      </w:pPr>
    </w:p>
    <w:p w14:paraId="19E099F1" w14:textId="4332116C" w:rsidR="0048045B" w:rsidRPr="00B32F62" w:rsidRDefault="00984289" w:rsidP="0048045B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214r /</w:t>
      </w:r>
    </w:p>
    <w:p w14:paraId="4BB7FCE0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DE1483">
        <w:rPr>
          <w:rFonts w:ascii="Times New Roman" w:hAnsi="Times New Roman" w:cs="Times New Roman"/>
          <w:b/>
          <w:bCs/>
        </w:rPr>
        <w:t>Blank page</w:t>
      </w:r>
    </w:p>
    <w:p w14:paraId="03C98FF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6A4D48A" w14:textId="03C6E66D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4v</w:t>
      </w:r>
      <w:r w:rsidR="003D1847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 /</w:t>
      </w:r>
    </w:p>
    <w:p w14:paraId="5C7A9BD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2 | </w:t>
      </w:r>
    </w:p>
    <w:p w14:paraId="66BA05B6" w14:textId="073D38B6" w:rsidR="0048045B" w:rsidRPr="00B32F62" w:rsidRDefault="006E623C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</w:t>
      </w:r>
      <w:r w:rsidR="0048045B" w:rsidRPr="00B32F62">
        <w:rPr>
          <w:rFonts w:ascii="Times New Roman" w:hAnsi="Times New Roman" w:cs="Times New Roman"/>
        </w:rPr>
        <w:t xml:space="preserve">vvisi di Colonia | </w:t>
      </w:r>
    </w:p>
    <w:p w14:paraId="0979F93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la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n° 412</w:t>
      </w:r>
      <w:r w:rsidRPr="00B32F62">
        <w:rPr>
          <w:rStyle w:val="FootnoteReference"/>
          <w:rFonts w:ascii="Times New Roman" w:hAnsi="Times New Roman" w:cs="Times New Roman"/>
        </w:rPr>
        <w:footnoteReference w:id="659"/>
      </w:r>
      <w:r w:rsidRPr="00B32F62">
        <w:rPr>
          <w:rFonts w:ascii="Times New Roman" w:hAnsi="Times New Roman" w:cs="Times New Roman"/>
        </w:rPr>
        <w:t xml:space="preserve"> | </w:t>
      </w:r>
    </w:p>
    <w:p w14:paraId="2759EA7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F841E36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4A87CEB0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64</w:t>
      </w:r>
    </w:p>
    <w:p w14:paraId="5711244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I al n. 61 (cc. 215r-216v)</w:t>
      </w:r>
    </w:p>
    <w:p w14:paraId="47AAB38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AB6312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5r /</w:t>
      </w:r>
    </w:p>
    <w:p w14:paraId="3A88DA0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 lettere dall’Haya de’ 8 de agosto numero 412 | </w:t>
      </w:r>
    </w:p>
    <w:p w14:paraId="2F21C44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3D73509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scorso, et avviso sopra le cause dei moti d’Europa inviato | ai re, et principi per la conservatione dei loro principati fatto | per monsignor Herimand Conrado baron d’Infrindembourg, et conte | del Palatinato presentato al Re per il conte di Frustembergh | impresso a Parigi 1620 8° | </w:t>
      </w:r>
    </w:p>
    <w:p w14:paraId="0BE7ED0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sto picciolo libro è stato veduto in latino, et in spagnuolo | et il francese non è che una versione dal latino assai mal fatta. | </w:t>
      </w:r>
    </w:p>
    <w:p w14:paraId="5B7BF6A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È stato risposto per il libro intitolato. | </w:t>
      </w:r>
    </w:p>
    <w:p w14:paraId="3DB28D2F" w14:textId="32DD95CB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aecaologia omnium </w:t>
      </w:r>
      <w:r w:rsidR="0064114E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 xml:space="preserve">erum publicarum. </w:t>
      </w:r>
      <w:r w:rsidRPr="001135A5">
        <w:rPr>
          <w:rFonts w:ascii="Times New Roman" w:hAnsi="Times New Roman" w:cs="Times New Roman"/>
        </w:rPr>
        <w:t xml:space="preserve">Iosephus Bonfadius instituit | actionem aequessimam adversus paraeneticam orationem | Herimanni Conradi ad Reges, et Principes. </w:t>
      </w:r>
      <w:r w:rsidRPr="00B32F62">
        <w:rPr>
          <w:rFonts w:ascii="Times New Roman" w:hAnsi="Times New Roman" w:cs="Times New Roman"/>
        </w:rPr>
        <w:t xml:space="preserve">Venetiis 1620 4° | Dedicato al principe di Venetia, et contiene otto fogli. Et | è diviso in dodici capitoli al settimo intitolato Conatus | alienandi Gallos foederatos a Batavis, et vicissim Batavos | a Gallis per alternas calumnias de magno Henrico, et | Ludovico eius filio. Rispondendo a quello che viene | rimproverato alli stati di Holanda di haver rifiutato | soccorso al Re, durante la regenza della Regina dice. | </w:t>
      </w:r>
    </w:p>
    <w:p w14:paraId="05DF0B1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erumtamen quia multo plures ignorant quam sciunt veritatem | ab re non fuerit paucis totam rem perstringere. Inter | amplissimum Galliae regnum, Batavosque ordines cum alia | foedera quondam celebrata sunt, tum novissimum illud | est confectum quo se obstrinxere mutuo ad ferendam | opem, si quando accideret ut armis lacesserentur ex | induciis nuperrime factis tempore captato. Coortis igitur | in Gallia repentino turbis hinc iis qui Reginae parenti | assidebant, stantibus: inde proceribus e regia stirpe | aliisque principibus; concinus ad cuius nutum res tum | </w:t>
      </w:r>
    </w:p>
    <w:p w14:paraId="58B9EC2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5v /</w:t>
      </w:r>
    </w:p>
    <w:p w14:paraId="6FA4F90B" w14:textId="47342B6C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agebantur ad foederatus ordines illico dat litteras, quibus nomine | Regis id petebat ut Gallorum, qui regia stipendia apud ipsos me-|rebant, dimidia pars, quae validior foret censeretur, altera vero | pars dimidia suppleretur ex Belgis; quae copiae in Galliam quam-|primum transmitterentur nobilissimi, et peritissimi bellicae</w:t>
      </w:r>
      <w:r w:rsidRPr="00B32F62">
        <w:rPr>
          <w:rStyle w:val="FootnoteReference"/>
          <w:rFonts w:ascii="Times New Roman" w:hAnsi="Times New Roman" w:cs="Times New Roman"/>
        </w:rPr>
        <w:footnoteReference w:id="660"/>
      </w:r>
      <w:r w:rsidRPr="00B32F62">
        <w:rPr>
          <w:rFonts w:ascii="Times New Roman" w:hAnsi="Times New Roman" w:cs="Times New Roman"/>
        </w:rPr>
        <w:t xml:space="preserve"> rei cuius-|piam ductu. Ad eam rem procurandam, acriterque urgendam | </w:t>
      </w:r>
      <w:r w:rsidR="005A354F" w:rsidRPr="00B32F62">
        <w:rPr>
          <w:rFonts w:ascii="Times New Roman" w:hAnsi="Times New Roman" w:cs="Times New Roman"/>
        </w:rPr>
        <w:t>o</w:t>
      </w:r>
      <w:r w:rsidRPr="00B32F62">
        <w:rPr>
          <w:rFonts w:ascii="Times New Roman" w:hAnsi="Times New Roman" w:cs="Times New Roman"/>
        </w:rPr>
        <w:t>ratoris Regii apud ordines usus est industria, qui tam ad-|ductus illi existimabatur, quam Batavorum libertati, salutique | infestus: quod multis aliis in rebus cum declarasset, tum | omnium maxime in tumultu illo arminiano, qui nisi mature | compositus, sublatusque esset extremam perniciem rebus fuerat | allaturus: haerebant omnes principio, et pendebant animis | neque poterant expedire quid consilii caperent. Nam | Regis ipsius nomen, et auctoritas praetexeretur literis, atque | postulatis, subibat nihilominus illa cogitatio; concinum | novum plane hominem, exterumque esse, qui summam rerum | sibi temere arrogasset; eius in potestate Regem, ac Reginam, | cuius</w:t>
      </w:r>
      <w:r w:rsidRPr="00B32F62">
        <w:rPr>
          <w:rStyle w:val="FootnoteReference"/>
          <w:rFonts w:ascii="Times New Roman" w:hAnsi="Times New Roman" w:cs="Times New Roman"/>
        </w:rPr>
        <w:footnoteReference w:id="661"/>
      </w:r>
      <w:r w:rsidRPr="00B32F62">
        <w:rPr>
          <w:rFonts w:ascii="Times New Roman" w:hAnsi="Times New Roman" w:cs="Times New Roman"/>
        </w:rPr>
        <w:t xml:space="preserve"> gratia cunctisque opibus foede abuteretur. Omnes | ordines Galliae, omnes duces ac principes arrogantiam, et | fastum hominis aperte aversari: denique cum induciae turbis | iis causam non dedissem ex foederis ipsius legibus liquido con-|stare; auxilia nulla eo tempore a Batavis deberi. Attamen | vicit studium ardens atque obsequium in Regem cuius dignitas | periclitari vulgo credebatur. Itaque comparata sunt auxilia | quam sedulo, et quaternis peditum millibus, quae fuerunt | petita, insuper adiuncta sunt alia bina millia partim e Gallicis | partim e Belgis contracta aequabiliter. Hae copiae cum | in eo essent, iam iam ut conscenderent, supervenere commodum | Regiae litterae quas villaregius conscripserat mandatu ipsius | Regis. Harum litterarum porro haec erat sententia. Pro ea | </w:t>
      </w:r>
    </w:p>
    <w:p w14:paraId="26F2FE4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6r /</w:t>
      </w:r>
    </w:p>
    <w:p w14:paraId="5311B731" w14:textId="3CBB6D6A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fide atque observantia qua colerent Regem; id enixe curarent | ac omnino peragerent ut auxiliorum transimissio vel prohiberetur | vel saltem in dies aliquot protraheretur</w:t>
      </w:r>
      <w:r w:rsidR="00921421" w:rsidRPr="00B32F62">
        <w:rPr>
          <w:rFonts w:ascii="Times New Roman" w:hAnsi="Times New Roman" w:cs="Times New Roman"/>
        </w:rPr>
        <w:t xml:space="preserve">: </w:t>
      </w:r>
      <w:r w:rsidRPr="00B32F62">
        <w:rPr>
          <w:rFonts w:ascii="Times New Roman" w:hAnsi="Times New Roman" w:cs="Times New Roman"/>
        </w:rPr>
        <w:t xml:space="preserve">esse caussas admodum | graves, quae Regem moverent: eas aperire in presentia | minime expedire brevi fore, ut patescant omnia explorata, | et certa. Interea rem totam silentio premendam ne qua vox | ad Regium oratorem aut suspicio emanet, qui obaeratus | Concino existat, nec non exploratur. </w:t>
      </w:r>
      <w:r w:rsidRPr="00B32F62">
        <w:rPr>
          <w:rFonts w:ascii="Times New Roman" w:hAnsi="Times New Roman" w:cs="Times New Roman"/>
          <w:lang w:val="fr-FR"/>
        </w:rPr>
        <w:t>Eiusmodi litterae, ne quis | fictas, atque falsas putet, asservantur, ut par est, adhuc magna | diligentia. Inde caedes Concini consecuta est, quae cuncta | pacavit in Gallia, et tranquilla praebuit: tum demum Rex ipse | per literas gratias egit, et summis laudibus extulit ordinum | prudentiam quod cunctatione salutari usi tempus extrassis-|sent</w:t>
      </w:r>
      <w:r w:rsidRPr="00B32F62">
        <w:rPr>
          <w:rStyle w:val="FootnoteReference"/>
          <w:rFonts w:ascii="Times New Roman" w:hAnsi="Times New Roman" w:cs="Times New Roman"/>
        </w:rPr>
        <w:footnoteReference w:id="662"/>
      </w:r>
      <w:r w:rsidRPr="00B32F62">
        <w:rPr>
          <w:rFonts w:ascii="Times New Roman" w:hAnsi="Times New Roman" w:cs="Times New Roman"/>
          <w:lang w:val="fr-FR"/>
        </w:rPr>
        <w:t>, neque ad auxilia mittenda praecipites agi se siv[…]at</w:t>
      </w:r>
      <w:r w:rsidRPr="00B32F62">
        <w:rPr>
          <w:rStyle w:val="FootnoteReference"/>
          <w:rFonts w:ascii="Times New Roman" w:hAnsi="Times New Roman" w:cs="Times New Roman"/>
        </w:rPr>
        <w:footnoteReference w:id="663"/>
      </w:r>
      <w:r w:rsidRPr="00B32F62">
        <w:rPr>
          <w:rFonts w:ascii="Times New Roman" w:hAnsi="Times New Roman" w:cs="Times New Roman"/>
          <w:lang w:val="fr-FR"/>
        </w:rPr>
        <w:t xml:space="preserve"> | Haec est gestae</w:t>
      </w:r>
      <w:r w:rsidRPr="00B32F62">
        <w:rPr>
          <w:rStyle w:val="FootnoteReference"/>
          <w:rFonts w:ascii="Times New Roman" w:hAnsi="Times New Roman" w:cs="Times New Roman"/>
          <w:lang w:val="fr-FR"/>
        </w:rPr>
        <w:footnoteReference w:id="664"/>
      </w:r>
      <w:r w:rsidRPr="00B32F62">
        <w:rPr>
          <w:rFonts w:ascii="Times New Roman" w:hAnsi="Times New Roman" w:cs="Times New Roman"/>
          <w:lang w:val="fr-FR"/>
        </w:rPr>
        <w:t xml:space="preserve"> rei series. </w:t>
      </w:r>
      <w:r w:rsidRPr="00B32F62">
        <w:rPr>
          <w:rFonts w:ascii="Times New Roman" w:hAnsi="Times New Roman" w:cs="Times New Roman"/>
        </w:rPr>
        <w:t>|</w:t>
      </w:r>
    </w:p>
    <w:p w14:paraId="69ADC4F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A6B1738" w14:textId="0082938E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6v</w:t>
      </w:r>
      <w:r w:rsidR="003D1847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 /</w:t>
      </w:r>
    </w:p>
    <w:p w14:paraId="09669C1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apitolo del qual si duole | l’ambasciator di Francia | monsieur Maurier | </w:t>
      </w:r>
    </w:p>
    <w:p w14:paraId="407F8CB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la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n° 412 |</w:t>
      </w:r>
    </w:p>
    <w:p w14:paraId="7845A782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6DC13B2D" w14:textId="77777777" w:rsidR="00DB6558" w:rsidRDefault="00DB6558" w:rsidP="00DB6558">
      <w:pPr>
        <w:pStyle w:val="Header"/>
      </w:pPr>
      <w:r>
        <w:lastRenderedPageBreak/>
        <w:t>/START LETTER/</w:t>
      </w:r>
    </w:p>
    <w:p w14:paraId="2338296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65</w:t>
      </w:r>
    </w:p>
    <w:p w14:paraId="3C9A1689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5 agosto 1622, L’Aia (cc.</w:t>
      </w:r>
      <w:r w:rsidRPr="006560DF">
        <w:rPr>
          <w:rFonts w:ascii="Times New Roman" w:eastAsia="Calibri" w:hAnsi="Times New Roman" w:cs="Times New Roman"/>
          <w:bCs/>
          <w:lang w:eastAsia="ar-SA"/>
        </w:rPr>
        <w:t xml:space="preserve"> </w:t>
      </w:r>
      <w:r w:rsidRPr="00B32F62">
        <w:rPr>
          <w:rFonts w:ascii="Times New Roman" w:hAnsi="Times New Roman" w:cs="Times New Roman"/>
          <w:bCs/>
        </w:rPr>
        <w:t>219r-222v, 225r-226v</w:t>
      </w:r>
      <w:r w:rsidRPr="00B32F62">
        <w:rPr>
          <w:rFonts w:ascii="Times New Roman" w:hAnsi="Times New Roman" w:cs="Times New Roman"/>
        </w:rPr>
        <w:t>)</w:t>
      </w:r>
    </w:p>
    <w:p w14:paraId="7E5F5AB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B28DDC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9r /</w:t>
      </w:r>
    </w:p>
    <w:p w14:paraId="59CFE78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13 sola | </w:t>
      </w:r>
    </w:p>
    <w:p w14:paraId="17F27C5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C98DBF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1F3B5BB7" w14:textId="40AD5ABF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ercordì passato fu nell’Haya, et nelle città circonvicine portata | una voce tanto piena di certezza nell’apparenza della surp-|resa di Bolduch, che li popoli tutti si rallegravano gl’uni | con gl’altri, et particolarmente a Delft in qualche parte della città | si fecero segni di allegrezza. In effetto l’intrapresa era | disegnata</w:t>
      </w:r>
      <w:r w:rsidR="00B92F01" w:rsidRPr="00B32F62">
        <w:rPr>
          <w:rFonts w:ascii="Times New Roman" w:hAnsi="Times New Roman" w:cs="Times New Roman"/>
        </w:rPr>
        <w:t>; i</w:t>
      </w:r>
      <w:r w:rsidRPr="00B32F62">
        <w:rPr>
          <w:rFonts w:ascii="Times New Roman" w:hAnsi="Times New Roman" w:cs="Times New Roman"/>
        </w:rPr>
        <w:t xml:space="preserve">l signor principe Mauritio scielta la più brava | soldatesca accompagnato dal signor conte Ernesto Casimiro | di Nassau, et da altri principali officiali partì dal forte | di Schinch, havendo quivi lasciato il signor principe Henrico | et si adrizzò alla volta della piazza hieri otto, ma non | potendovi pervenir l’infanteria che tardi fuggirono | l’hore destinate dell’intelligenza; onde l’Eccellenza sua stimò | prudente risolutione non aventurar la sicurezza, et | la riputatione di sé stessa, et della sua soldatesca. | S’è saputo, che ’l disgusto, et discontento di lei è stato | grandissimo; et grandissimo è stato quello della commune | che altro non si prometteva, né altro aspettava, che la | confirmatione dei primi avvisi. A quelli del </w:t>
      </w:r>
      <w:r w:rsidR="00E42F28" w:rsidRPr="00B32F62">
        <w:rPr>
          <w:rFonts w:ascii="Times New Roman" w:hAnsi="Times New Roman" w:cs="Times New Roman"/>
        </w:rPr>
        <w:t>G</w:t>
      </w:r>
      <w:r w:rsidRPr="00B32F62">
        <w:rPr>
          <w:rFonts w:ascii="Times New Roman" w:hAnsi="Times New Roman" w:cs="Times New Roman"/>
        </w:rPr>
        <w:t xml:space="preserve">overno, | et ad ogn’altro ha doluto, che non sia seguito il negotio | importantissimo per molti rispetti, per la consequenza di | maggiori acquisti, et almeno per hora per divertir li pro-|gressi dei Spagnuoli, et come so di haver altre volte | riverentemente scritto alla Serenità vostra perché l’acquisto della detta | piazza di Bolduch era un assicurar molte piazze di | questi signori tanto in Holanda, che in Gheldria, et Ourisel | </w:t>
      </w:r>
    </w:p>
    <w:p w14:paraId="433A2BC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9v /</w:t>
      </w:r>
    </w:p>
    <w:p w14:paraId="29AF841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on esser necessitati a tenerle munite più di tanta soldatesca, come | hanno al presente, et potersi all’incontro valer di dieci milla soldati | più in campagna. Hieri a sera doveva il signor Principe esser a | Grave, et questa sera al forte di Schinch. Nel ritorno ha | fatto viaggio per terra scostandosi dalla Gheldria per divertir | in quanto sia stato possibile l’apportar colla soldatesca incommodo | a quel Paese. Hora si sta attendendo, che l’Eccellenza sua si getti in | qualche altra parte per far diversione sendo questa più che necessaria | nell’urgenza presente con che procedono Spagnuoli approssiman-|dosi quanto possono alla piazza di Bergh sopra il Zoom. | </w:t>
      </w:r>
    </w:p>
    <w:p w14:paraId="4D6BECD4" w14:textId="1A8036F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e trincere loro sono già tanto vicine, che ben possono da quelle dell’|assediati sentir parlando quanto l’un l’altro dice, et secondo | che Spagnuoli avanzano; così quelli di Berghen avanzano. | Vittuarie, munitioni, polveri, artiglierie, et ogn’altra cosa | necessaria vi si va introducendo, né si risparmia in conto alcuno | havendo la commodità li signori Stati, et il passaggio libero per farlo. | È corsa voce che ’l governator della piazza monsieur Riou non s’in-|tendesse bene con il colonello de’ Valoni, che vi è di presidio c</w:t>
      </w:r>
      <w:r w:rsidR="00881FD0" w:rsidRPr="00B32F62">
        <w:rPr>
          <w:rFonts w:ascii="Times New Roman" w:hAnsi="Times New Roman" w:cs="Times New Roman"/>
        </w:rPr>
        <w:t>on | dodici compagnie di detta N</w:t>
      </w:r>
      <w:r w:rsidRPr="00B32F62">
        <w:rPr>
          <w:rFonts w:ascii="Times New Roman" w:hAnsi="Times New Roman" w:cs="Times New Roman"/>
        </w:rPr>
        <w:t xml:space="preserve">atione; ma questo è vero, ch’egli più | d’una, et di doi volte ha fatta instanza alli signori Stati, et a sua Eccellenza | ancora che fosse posto per governatore altro in luoco suo; iscusandosi | il peso non esser da lui, sendo più buono per condur un reg-|gimento di cavallaria, che di haver la carica di tanto negotio; | ma non è stato trovato buono da sua Eccellenza in particolare far questo | cambiamento; ben si è trovato un ripiego di desputar un | </w:t>
      </w:r>
    </w:p>
    <w:p w14:paraId="406965D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0r /</w:t>
      </w:r>
    </w:p>
    <w:p w14:paraId="2675E239" w14:textId="530C14BA" w:rsidR="0048045B" w:rsidRPr="00B32F62" w:rsidRDefault="006031BF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</w:t>
      </w:r>
      <w:r w:rsidR="0048045B" w:rsidRPr="00B32F62">
        <w:rPr>
          <w:rFonts w:ascii="Times New Roman" w:hAnsi="Times New Roman" w:cs="Times New Roman"/>
        </w:rPr>
        <w:t>onsiglio di gue</w:t>
      </w:r>
      <w:r w:rsidR="007B1BB9" w:rsidRPr="00B32F62">
        <w:rPr>
          <w:rFonts w:ascii="Times New Roman" w:hAnsi="Times New Roman" w:cs="Times New Roman"/>
        </w:rPr>
        <w:t>rra di dieci capi in circa, et p</w:t>
      </w:r>
      <w:r w:rsidR="0048045B" w:rsidRPr="00B32F62">
        <w:rPr>
          <w:rFonts w:ascii="Times New Roman" w:hAnsi="Times New Roman" w:cs="Times New Roman"/>
        </w:rPr>
        <w:t xml:space="preserve">residente ne sia uno | di quelli, che si trovano al presente nella piazza, dell’assemblea | dei signori Stati deputativi per assister, et commandar la pronta | provisione dei bisogni, stimandosi proprio il far di questa | maniera, promettendosi con ciò di divertir le male intelligenze | et conservar in riputatione il Riou, che altrimenti levato dal | carico, ancorché lo ricerchi, venirebbe appresso il mondo ad esser | in qualche nota. | </w:t>
      </w:r>
    </w:p>
    <w:p w14:paraId="13745FC1" w14:textId="4503C0B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Tutti questi giorni passati sono fuggiti ancora dei soldati inglesi a | truppe ben più grosse delle prime fino di 40. Et ne sono venuti | anco qui all’Haya, et principalmente sono fuggiti dal medesimo | campo dello Spinola un alfiere, et qualche </w:t>
      </w:r>
      <w:r w:rsidR="00881FD0" w:rsidRPr="00B32F62">
        <w:rPr>
          <w:rFonts w:ascii="Times New Roman" w:hAnsi="Times New Roman" w:cs="Times New Roman"/>
        </w:rPr>
        <w:t>altri officiali della | stessa N</w:t>
      </w:r>
      <w:r w:rsidRPr="00B32F62">
        <w:rPr>
          <w:rFonts w:ascii="Times New Roman" w:hAnsi="Times New Roman" w:cs="Times New Roman"/>
        </w:rPr>
        <w:t xml:space="preserve">atione. Anco doi compagnie italiane sono state in punto | per scapare, et rendersi in Berghen; ma avvertito lo Spinola li | ha interdetto il camino; et li signori Stati, che sono avvisati di questo | hanno anco havuto avviso, che li capitani d’esse sono stati impiccati. | Erano come si dice doi bravi giovani; et contano la settimana | passata de fuggiti più di cinquecento. | </w:t>
      </w:r>
    </w:p>
    <w:p w14:paraId="728A27A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Marchese sudetto era tornato al campo. Va, e torna, et provede | alle cose necessarie; et continua pur la voce, che ’l pensiero di lui | sia risoluto di haver quella piazza nelle mani: et a dir la | verità il timor è in molti ancorché vi si siano aggiunti doi | altri milla fanti, ch’ella corri del pericolo. Qualche spagnoli-|zato ha scritto qui, che Spagnoli la sperano di haver in tre mesi; ma par, che non vi sia quest’apparenza. | </w:t>
      </w:r>
    </w:p>
    <w:p w14:paraId="392143B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0v /</w:t>
      </w:r>
    </w:p>
    <w:p w14:paraId="4C3050F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lli, che fuggono si dogliono, che Spagnuoli non paghino, che tutto sia a | caro prezzo, che la miseria sia grandissima. Tuttavia il Marchese va | egli stesso con 25, et 30 compagnie d’infanteria, et cavallaria ad | assicurar il passaggio ai viveri, che vengono per il paese di Brabant | al campo. Come altra volta ho detto esso Spinola si serve di Stein-|bergh (ultimamente preso) per magazino sendo piazza molto commoda al | bisogno; et questi giorni passati vi ha fatto condur dentro alquante | caldare per far birra, et tante, che possono farne a suficienza per | la sua armata. | </w:t>
      </w:r>
    </w:p>
    <w:p w14:paraId="74A02E56" w14:textId="7699867C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Tutto il solievo</w:t>
      </w:r>
      <w:r w:rsidRPr="00B32F62">
        <w:rPr>
          <w:rStyle w:val="FootnoteReference"/>
          <w:rFonts w:ascii="Times New Roman" w:hAnsi="Times New Roman" w:cs="Times New Roman"/>
        </w:rPr>
        <w:footnoteReference w:id="665"/>
      </w:r>
      <w:r w:rsidRPr="00B32F62">
        <w:rPr>
          <w:rFonts w:ascii="Times New Roman" w:hAnsi="Times New Roman" w:cs="Times New Roman"/>
        </w:rPr>
        <w:t xml:space="preserve"> che si spera per servitio</w:t>
      </w:r>
      <w:r w:rsidRPr="00B32F62">
        <w:rPr>
          <w:rStyle w:val="FootnoteReference"/>
          <w:rFonts w:ascii="Times New Roman" w:hAnsi="Times New Roman" w:cs="Times New Roman"/>
        </w:rPr>
        <w:footnoteReference w:id="666"/>
      </w:r>
      <w:r w:rsidRPr="00B32F62">
        <w:rPr>
          <w:rFonts w:ascii="Times New Roman" w:hAnsi="Times New Roman" w:cs="Times New Roman"/>
        </w:rPr>
        <w:t xml:space="preserve"> di quella piazza, et di questo Paese | è dalla diversione, che le possono portar l’armi del </w:t>
      </w:r>
      <w:r w:rsidR="000E31D3" w:rsidRPr="00B32F62">
        <w:rPr>
          <w:rFonts w:ascii="Times New Roman" w:hAnsi="Times New Roman" w:cs="Times New Roman"/>
        </w:rPr>
        <w:t>conte di Mansfelt | et di Bransv</w:t>
      </w:r>
      <w:r w:rsidRPr="00B32F62">
        <w:rPr>
          <w:rFonts w:ascii="Times New Roman" w:hAnsi="Times New Roman" w:cs="Times New Roman"/>
        </w:rPr>
        <w:t xml:space="preserve">ich. Più mani di lettere gli sono state scritte, le | prime contenevano, che sendosi havuta la sua offerta sarebbe | stata messa in consideratione, et consultatione; et se gli dava come | una sicurezza. Sono poi susseguitate dell’altre per diverso camino | et principalmente col mezo del Golstein, et del mercante Dulbier, | che partirono insieme alla volta del Conte la passata settimana. | Con queste ultime è assicurato affatto di accettarlo in servitio. | </w:t>
      </w:r>
      <w:r w:rsidR="005A354F" w:rsidRPr="00B32F62">
        <w:rPr>
          <w:rFonts w:ascii="Times New Roman" w:hAnsi="Times New Roman" w:cs="Times New Roman"/>
        </w:rPr>
        <w:t>D</w:t>
      </w:r>
      <w:r w:rsidRPr="00B32F62">
        <w:rPr>
          <w:rFonts w:ascii="Times New Roman" w:hAnsi="Times New Roman" w:cs="Times New Roman"/>
        </w:rPr>
        <w:t xml:space="preserve">imandava, che la sua soldatesca fosse pagata per tre mesi; o | assicurata almeno del pagamento. Non si sono li signori Stati obligati | a tanto importando per calculo fatto per l’amontar d’un milione | et più di doicento milla fiorini. Hanno promesso la prontezza | di seicentomilla, et sperano, che sarò contento; et li hanno | dichiarito, ch’egli quanto male può far a Spagnuoli lo faccia | in nome delli signori Stati. Hora non si sa, ove egli si getterà. | </w:t>
      </w:r>
    </w:p>
    <w:p w14:paraId="401E821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1r /</w:t>
      </w:r>
    </w:p>
    <w:p w14:paraId="6D70A48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iene scritto di Brusseles, et da più d’una mano viene confirmato, | che si trovasse ultimamente a Miravile presso il paese di Lucemburgh | terre, che sono a parte del Lucemburgh, et della Lorena. Di là | doverà gettarsi, ma non si sa dove. Egli doverà pigliar il consiglio, | et la deliberatione sopra il fatto, et parmi intender, che sia rimesso | alla sua discrettione per andar sicuro, et tentar ogni incommodo | a Spagnoli, et principalmente per divertir l’armi dello Spinola dal sopradetto | assedio; onde si sta con grandissima curiosità attendendo novelle | del detto Conte. | </w:t>
      </w:r>
    </w:p>
    <w:p w14:paraId="1564035E" w14:textId="178FEFB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sa di già a Brusseles l’intentione delli signori Stati di pigliar in suo ser-|vitio esso conte di Mansfelt, et tanto meno si promettono là di po-|ter spuntar con lui in accordo; et lo stesso marchese Spinola si | è lasciato intender non voler far alcuna cosa con esso. Et qui si ran-|contra a questo, che può ben esser sicuro esso Spinola, che sarà | ingannato, et che</w:t>
      </w:r>
      <w:r w:rsidR="000E31D3" w:rsidRPr="00B32F62">
        <w:rPr>
          <w:rFonts w:ascii="Times New Roman" w:hAnsi="Times New Roman" w:cs="Times New Roman"/>
        </w:rPr>
        <w:t xml:space="preserve"> mai né il Conte, et meno Bransv</w:t>
      </w:r>
      <w:r w:rsidRPr="00B32F62">
        <w:rPr>
          <w:rFonts w:ascii="Times New Roman" w:hAnsi="Times New Roman" w:cs="Times New Roman"/>
        </w:rPr>
        <w:t xml:space="preserve">ich si fide-|ranno; ma passeranno avanti. È stato detto, ch’esso Mans-|felt tra l’instanze, che faceva all’Infanta era di esser | governatore del Lucemburgh, che sarebbe appunto il proprio per | dar ad intender a’ Spagnuoli che non parla da dovero: perché essi | non vorrebbono esser così prudenti di cader in questa lassezza | di conceder a lui quel governo. | </w:t>
      </w:r>
    </w:p>
    <w:p w14:paraId="38E1F57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ncor in Scotia si trovavano le doi navi di Doncherchen arrestate, | o assediate da altre da guerra dei Stati, et quella nel porto di | Bologna; et ultimamente altri vasselli da guerra dell’Eccellenze loro | hanno attaccati doi vasselli pur di Doncherchen armati, che | </w:t>
      </w:r>
    </w:p>
    <w:p w14:paraId="4F9247D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/ 221v /</w:t>
      </w:r>
    </w:p>
    <w:p w14:paraId="39DB081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olevano uscire. Questi di qua erano cinque o sei, et hanno bersagliati | in maniera detti vasselli, che li hanno resi del tutto inutili alla navigatione | sendo morti molti marinari, et soldati delli vasselli Doncherchesi, et | vedendo il resto non potergli mancar la perdita totale si misero nei | batelli coi quali si erano condotti a truppe per la difesa, et fuggirono | alla città. Dei vasselli con denari di Spagna non si sa ancora, | che ne habbino li Holandesi incontrati più; ma si sa che ne sono | tuttavia in busca. | </w:t>
      </w:r>
    </w:p>
    <w:p w14:paraId="22D2B71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nno li signori Stati con loro scontento saputo, che d’Inghilterra si erano le-|vati per il re di Spagna doicento matelotti, né sano più che | dire di quella Maestà, poiché con pregiudicio loro ella fa tutto quello | che Spagnoli sanno addimandare. | </w:t>
      </w:r>
    </w:p>
    <w:p w14:paraId="08C6F1E8" w14:textId="29E9FF80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dogliono anco, et risentono fino al cuore, che non possino li loro | ambasciatori appresso detta Maestà spuntar nel negotio, et che quello, che</w:t>
      </w:r>
      <w:r w:rsidRPr="00B32F62">
        <w:rPr>
          <w:rStyle w:val="FootnoteReference"/>
          <w:rFonts w:ascii="Times New Roman" w:hAnsi="Times New Roman" w:cs="Times New Roman"/>
        </w:rPr>
        <w:footnoteReference w:id="667"/>
      </w:r>
      <w:r w:rsidRPr="00B32F62">
        <w:rPr>
          <w:rFonts w:ascii="Times New Roman" w:hAnsi="Times New Roman" w:cs="Times New Roman"/>
        </w:rPr>
        <w:t xml:space="preserve"> | è fatto hoggi resti interrotto il giorno a dietro</w:t>
      </w:r>
      <w:r w:rsidR="007E73D1" w:rsidRPr="00B32F62">
        <w:rPr>
          <w:rFonts w:ascii="Times New Roman" w:hAnsi="Times New Roman" w:cs="Times New Roman"/>
        </w:rPr>
        <w:t>. R</w:t>
      </w:r>
      <w:r w:rsidRPr="00B32F62">
        <w:rPr>
          <w:rFonts w:ascii="Times New Roman" w:hAnsi="Times New Roman" w:cs="Times New Roman"/>
        </w:rPr>
        <w:t xml:space="preserve">ichiamar li | ambasciatori non lo stimano proprio consiglio per non romper con questa | maniera, che potrebbe esser anco stimata disprezzo appresso la Maestà sua. | </w:t>
      </w:r>
    </w:p>
    <w:p w14:paraId="533B111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oppo l’arrivo dei pezzi di artiglieria, che furono condotti da Giu-|liers appresso Papemuts non si è fatto altro dall’inimico, che tirar | doi giorni continui con ogni maggior vigore; ma non è stato fatto | alcun danno. Hanno doppo alzata la loro batteria all’altezza | d’un huomo; ma invano perché quelli di dentro hanno fatti tali | traversi, che tutto quello, che tira l’inimico non li offende punto. | A questo viene aggiunto, che gl’inimici havevano fatti venir | dalla parte di Colonia da cento villani in circa per farvi una batteria | </w:t>
      </w:r>
    </w:p>
    <w:p w14:paraId="1C0CA2D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2r /</w:t>
      </w:r>
    </w:p>
    <w:p w14:paraId="2BCEC32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et fino a quest’hora deve esser serrata da doi parti la suddetta piazza. | </w:t>
      </w:r>
    </w:p>
    <w:p w14:paraId="362194D9" w14:textId="40B3D799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e mercantie, che montano il Rheno si fermano presso Colonia. </w:t>
      </w:r>
      <w:r w:rsidR="007E73D1" w:rsidRPr="00B32F62">
        <w:rPr>
          <w:rFonts w:ascii="Times New Roman" w:hAnsi="Times New Roman" w:cs="Times New Roman"/>
        </w:rPr>
        <w:t>S</w:t>
      </w:r>
      <w:r w:rsidRPr="00B32F62">
        <w:rPr>
          <w:rFonts w:ascii="Times New Roman" w:hAnsi="Times New Roman" w:cs="Times New Roman"/>
        </w:rPr>
        <w:t xml:space="preserve">ono | scaricate dalli vasselli, et condotte per terra fino a Bona; là di nuovo | sono imbarcate; così si fa al contrario di quelle, che discendono la | detta riviera. | </w:t>
      </w:r>
    </w:p>
    <w:p w14:paraId="41580EF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Oltre quello, che la passata settimana scrissi riverentemente delle difficoltà, che si | ponevano alla plenipotenza del cavalier Weston ambasciator inglese a | Brusseles, et a titoli, si è trovato, che bisogna cambiar la data | della procura, et si dubita qui dalla Regina, et dalli suoi dipendenti | che si trovi qualche altra cavilatione per il profito, che cavano | Spagnuoli dal tempo. Intanto oltre la presa fatta di Nieustat ha anco | il Cordova preso Duipont, et menovi dentro buona guarnigione | et all’indoglienza fattane ha risposto, che dovendo seguitar Mans-|felt, voleva, et era necessario, che havesse un luoco proprio di ritirata | et che quella piazza le era la più commoda. L’opinione è | ferma, che ’l povero re di Bohemia senza denari, senza genti, | senza speranza di haver aiuti dal suocero, senza haver amici, | che al presente mirino alle sue miserie convenirà ceder, et sotto-|porsi tutto alla devotione, et alla mente di Cesare. | </w:t>
      </w:r>
    </w:p>
    <w:p w14:paraId="6A42F42B" w14:textId="09AA6DD9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l </w:t>
      </w:r>
      <w:r w:rsidR="005A354F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apitan </w:t>
      </w:r>
      <w:r w:rsidR="005A354F" w:rsidRPr="00B32F62">
        <w:rPr>
          <w:rFonts w:ascii="Times New Roman" w:hAnsi="Times New Roman" w:cs="Times New Roman"/>
        </w:rPr>
        <w:t>s</w:t>
      </w:r>
      <w:r w:rsidRPr="00B32F62">
        <w:rPr>
          <w:rFonts w:ascii="Times New Roman" w:hAnsi="Times New Roman" w:cs="Times New Roman"/>
        </w:rPr>
        <w:t xml:space="preserve">cocese, che all’intrapresa tentata dal conte Henrico di | Bergh fu fatto prigione è stato anco liberato con conditione sopra la sua | parola, che sendo più che capitano li manderebbe di debito | ranzone, et rimanderebbe il Neufuille pur capitano di cavallaria | sotto il detto conte Henrico. Ma il duca di Sassonia di Wimar | restava ancor prigioniero non ostante le replicate instanze | </w:t>
      </w:r>
    </w:p>
    <w:p w14:paraId="259DF8A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2v /</w:t>
      </w:r>
    </w:p>
    <w:p w14:paraId="3859E3A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fatte dal signor principe d’Oranges per la sua liberatione. Per lui si è | preso tempo a scriverne all’Infanta, et per esser questo di quelli, | che hanno seguitato il partito del Re bohemo; restando contumace | per il bando imperiale si dubita di qualche tratto spagnuolo | et ciò sarebbe contra ogni ragione, mentre esso Duca è capitano | di cavallaria di questi signori, et per consequente loro servitore | et stipendiato, et non in qualità di duca; ma di officiale | privato come gl’altri. Si solecita l’haverlo, et con gran | desiderio se ne aspetta il buon essito; che non seguendo | causerebbe un disordine gravissimo perché s’intenderebbe | rotto il quartiere, et si farebbe la guerra a discrettione. | </w:t>
      </w:r>
    </w:p>
    <w:p w14:paraId="6B7E8F1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Hier mattina è partito verso il campo il signor cavalier Berch desti-|nato ambasciatore ordinario alla Serenità vostra per presentarsi al signor principe Mau-|ritio, et pensava non haver più occasione di tornarvi, et pren-|der in un istesso tempo licenza dall’Eccellenza sua per dover per la | metà in circa del mese venturo di settembre mettersi in camino | per costì</w:t>
      </w:r>
      <w:r w:rsidRPr="00B32F62">
        <w:rPr>
          <w:rStyle w:val="FootnoteReference"/>
          <w:rFonts w:ascii="Times New Roman" w:hAnsi="Times New Roman" w:cs="Times New Roman"/>
        </w:rPr>
        <w:footnoteReference w:id="668"/>
      </w:r>
      <w:r w:rsidRPr="00B32F62">
        <w:rPr>
          <w:rFonts w:ascii="Times New Roman" w:hAnsi="Times New Roman" w:cs="Times New Roman"/>
        </w:rPr>
        <w:t xml:space="preserve">. Così mi ha affermato esser risoluto, et che have-|rebbe tentato di sbrigarsi anco più presto, et affrettar la | sua partita. Condurrà seco la moglie, et qualche de’ suoi | figlioli, et particolarmente una figliolina in età di sette mesi in circa. | Lo visitai, et come nella visita che fece a me così in questa | mia l’ho trovato savio, prudente, et discretto, et soggetto | di qualità, et maniere proprie per rendersi grato a vostra Serenità. | </w:t>
      </w:r>
    </w:p>
    <w:p w14:paraId="7143A1D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 queste aggiungo le replicate delle mie d’hoggi otto n° 411 fin 412 | et la sostanza di alcuni avvisi sopra | giuntimi in questo punto. Gratie etc</w:t>
      </w:r>
      <w:r w:rsidRPr="00B32F62">
        <w:rPr>
          <w:rStyle w:val="FootnoteReference"/>
          <w:rFonts w:ascii="Times New Roman" w:hAnsi="Times New Roman" w:cs="Times New Roman"/>
        </w:rPr>
        <w:footnoteReference w:id="669"/>
      </w:r>
      <w:r w:rsidRPr="00B32F62">
        <w:rPr>
          <w:rFonts w:ascii="Times New Roman" w:hAnsi="Times New Roman" w:cs="Times New Roman"/>
        </w:rPr>
        <w:t xml:space="preserve">. | </w:t>
      </w:r>
    </w:p>
    <w:p w14:paraId="4AA4C27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DC652B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15 agosto 1622 | </w:t>
      </w:r>
    </w:p>
    <w:p w14:paraId="2C5EE78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4FE50BB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 et devotissimo servitore | </w:t>
      </w:r>
    </w:p>
    <w:p w14:paraId="20FF7E5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ristofforo Suriano | </w:t>
      </w:r>
    </w:p>
    <w:p w14:paraId="049EAA0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5EE4B0D" w14:textId="3771541F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5r /</w:t>
      </w:r>
    </w:p>
    <w:p w14:paraId="31C21082" w14:textId="6AB35B76" w:rsidR="0048045B" w:rsidRPr="00B32F62" w:rsidRDefault="0064114E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</w:t>
      </w:r>
      <w:r w:rsidR="0048045B" w:rsidRPr="00B32F62">
        <w:rPr>
          <w:rFonts w:ascii="Times New Roman" w:hAnsi="Times New Roman" w:cs="Times New Roman"/>
          <w:i/>
        </w:rPr>
        <w:t>agliata</w:t>
      </w:r>
    </w:p>
    <w:p w14:paraId="7D001C72" w14:textId="77777777" w:rsidR="0048045B" w:rsidRDefault="0048045B" w:rsidP="0048045B">
      <w:pPr>
        <w:outlineLvl w:val="0"/>
        <w:rPr>
          <w:rFonts w:ascii="Times New Roman" w:hAnsi="Times New Roman" w:cs="Times New Roman"/>
          <w:iCs/>
        </w:rPr>
      </w:pPr>
    </w:p>
    <w:p w14:paraId="6378D3A1" w14:textId="0BE6BF35" w:rsidR="000C4219" w:rsidRPr="00B32F62" w:rsidRDefault="000C4219" w:rsidP="000C4219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5v /</w:t>
      </w:r>
    </w:p>
    <w:p w14:paraId="2D5BC405" w14:textId="77777777" w:rsidR="000C4219" w:rsidRPr="00B32F62" w:rsidRDefault="000C4219" w:rsidP="000C4219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agliata</w:t>
      </w:r>
    </w:p>
    <w:p w14:paraId="2039C64A" w14:textId="77777777" w:rsidR="000C4219" w:rsidRPr="000C4219" w:rsidRDefault="000C4219" w:rsidP="0048045B">
      <w:pPr>
        <w:outlineLvl w:val="0"/>
        <w:rPr>
          <w:rFonts w:ascii="Times New Roman" w:hAnsi="Times New Roman" w:cs="Times New Roman"/>
          <w:iCs/>
        </w:rPr>
      </w:pPr>
    </w:p>
    <w:p w14:paraId="08503DB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6r /</w:t>
      </w:r>
    </w:p>
    <w:p w14:paraId="095CA2E0" w14:textId="2720EA75" w:rsidR="0048045B" w:rsidRPr="00B32F62" w:rsidRDefault="00637A1F" w:rsidP="0048045B">
      <w:pPr>
        <w:outlineLvl w:val="0"/>
        <w:rPr>
          <w:rFonts w:ascii="Times New Roman" w:hAnsi="Times New Roman" w:cs="Times New Roman"/>
          <w:i/>
        </w:rPr>
      </w:pPr>
      <w:r w:rsidRPr="00637A1F">
        <w:rPr>
          <w:rFonts w:ascii="Times New Roman" w:hAnsi="Times New Roman" w:cs="Times New Roman"/>
          <w:b/>
          <w:bCs/>
        </w:rPr>
        <w:t>Blank page</w:t>
      </w:r>
    </w:p>
    <w:p w14:paraId="41E1157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7302130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6v /</w:t>
      </w:r>
    </w:p>
    <w:p w14:paraId="31A103B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0917FC8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13 sola |</w:t>
      </w:r>
    </w:p>
    <w:p w14:paraId="783F0B8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5AAF18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Tracce di sigillo </w:t>
      </w:r>
    </w:p>
    <w:p w14:paraId="2A00584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6A486BC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775B50A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6vC /</w:t>
      </w:r>
    </w:p>
    <w:p w14:paraId="05334DE7" w14:textId="68857F50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5 agosto 1622</w:t>
      </w:r>
      <w:r w:rsidR="0064114E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64114E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31 detto |</w:t>
      </w:r>
    </w:p>
    <w:p w14:paraId="1C4041DB" w14:textId="628C8E34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64114E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</w:t>
      </w:r>
      <w:r w:rsidR="0064114E" w:rsidRPr="00B32F62">
        <w:rPr>
          <w:rFonts w:ascii="Times New Roman" w:hAnsi="Times New Roman" w:cs="Times New Roman"/>
        </w:rPr>
        <w:t>°</w:t>
      </w:r>
      <w:r w:rsidRPr="00B32F62">
        <w:rPr>
          <w:rFonts w:ascii="Times New Roman" w:hAnsi="Times New Roman" w:cs="Times New Roman"/>
        </w:rPr>
        <w:t xml:space="preserve"> 413 | </w:t>
      </w:r>
    </w:p>
    <w:p w14:paraId="682B251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A3B5FA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32D0E07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23FC618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339F352D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66</w:t>
      </w:r>
    </w:p>
    <w:p w14:paraId="7DC7CA7F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65 (cc. 223r-224v)</w:t>
      </w:r>
    </w:p>
    <w:p w14:paraId="74B0717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FFD70F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3r /</w:t>
      </w:r>
    </w:p>
    <w:p w14:paraId="28E491D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 lettere dall’Haya de’ 15 de agosto 1622 | </w:t>
      </w:r>
    </w:p>
    <w:p w14:paraId="63BCEA6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17A76A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Colonia a’ 9 agosto 1622 | </w:t>
      </w:r>
    </w:p>
    <w:p w14:paraId="32276FD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apemuts resta assediato da doi parti fino ad hora con | poca gente; ma il numero si augumenta giornalmente</w:t>
      </w:r>
      <w:r w:rsidRPr="00B32F62">
        <w:rPr>
          <w:rStyle w:val="FootnoteReference"/>
          <w:rFonts w:ascii="Times New Roman" w:hAnsi="Times New Roman" w:cs="Times New Roman"/>
        </w:rPr>
        <w:footnoteReference w:id="670"/>
      </w:r>
      <w:r w:rsidRPr="00B32F62">
        <w:rPr>
          <w:rFonts w:ascii="Times New Roman" w:hAnsi="Times New Roman" w:cs="Times New Roman"/>
        </w:rPr>
        <w:t xml:space="preserve">. | Si sono accampati dietro il villaggio di Ryndorp in | una stradda profonda, havendo </w:t>
      </w:r>
      <w:r w:rsidRPr="00B32F62">
        <w:rPr>
          <w:rFonts w:ascii="Times New Roman" w:hAnsi="Times New Roman" w:cs="Times New Roman"/>
        </w:rPr>
        <w:lastRenderedPageBreak/>
        <w:t xml:space="preserve">per riparo la riva | del Rheno, la quale è molto alta; di maniera che | quelli di dentro possono far loro poco danno | col canone. Hanno cominciato a far doi batterie | una appresso la chiesa a Ryndorp, et l’altra sopra | l’alto della montagna appresso Bona, al qual effetto | par che sia stato lavorato da 400 villaggesi, et | tra essi una buona parte de’ sudditi dell’Arcivescovo | elettore. Il non esser venuti più presto da | questa parte di qua si afferma esser nato per | tema, che havevano di Mansfelt, il quale dicevasi | che marchiava per di qua; ma sendosi assicurati | che marchia verso la Francia si stimano assicurati | et che la loro intrapresa non si possi fallire. | </w:t>
      </w:r>
    </w:p>
    <w:p w14:paraId="2DFB40C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 Palatinato non viene scritto altro se non che quaranta | cornete in circa di cavallaria siano partite dai loro | quartieri appresso Limen verso Oppenheim senza | che si sappi a qual fine. | </w:t>
      </w:r>
    </w:p>
    <w:p w14:paraId="1AF12E25" w14:textId="258F8FB9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iene scritto di Magonza, che li Spagnuoli habbino | preso Germensheim</w:t>
      </w:r>
      <w:r w:rsidRPr="00B32F62">
        <w:rPr>
          <w:rStyle w:val="FootnoteReference"/>
          <w:rFonts w:ascii="Times New Roman" w:hAnsi="Times New Roman" w:cs="Times New Roman"/>
        </w:rPr>
        <w:footnoteReference w:id="671"/>
      </w:r>
      <w:r w:rsidRPr="00B32F62">
        <w:rPr>
          <w:rFonts w:ascii="Times New Roman" w:hAnsi="Times New Roman" w:cs="Times New Roman"/>
        </w:rPr>
        <w:t xml:space="preserve"> per compositione, et che stava | per esser licentiato il reggimento di Megan, ch’era in | </w:t>
      </w:r>
      <w:r w:rsidR="00D519AF" w:rsidRPr="00B32F62">
        <w:rPr>
          <w:rFonts w:ascii="Times New Roman" w:hAnsi="Times New Roman" w:cs="Times New Roman"/>
        </w:rPr>
        <w:t>servitio, et tra le truppe del Re p</w:t>
      </w:r>
      <w:r w:rsidRPr="00B32F62">
        <w:rPr>
          <w:rFonts w:ascii="Times New Roman" w:hAnsi="Times New Roman" w:cs="Times New Roman"/>
        </w:rPr>
        <w:t xml:space="preserve">alatino governate | dal Vier. | </w:t>
      </w:r>
    </w:p>
    <w:p w14:paraId="3184141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tre lettere portano, che don Gonzal di Cordova | </w:t>
      </w:r>
    </w:p>
    <w:p w14:paraId="3303773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3v /</w:t>
      </w:r>
    </w:p>
    <w:p w14:paraId="27026AE7" w14:textId="0B885B00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veva preso oltre Nieustat, et Duipont ancor Zaurbruch | terra di un signore della casa di Nassau, che già mai si era | mostrato altro che neutrale, et ne haveva messo guar-|nigione, come nelle altre piazze; che il medesimo Cordova | si fosse anco fatto patrone di un’altra picciola terra | nel Palatinato et presidiatala non ostante, che vi fossero | apese le armi del re della Gran Bertagna</w:t>
      </w:r>
      <w:r w:rsidR="00E025ED" w:rsidRPr="00B32F62">
        <w:rPr>
          <w:rFonts w:ascii="Times New Roman" w:hAnsi="Times New Roman" w:cs="Times New Roman"/>
        </w:rPr>
        <w:t>. E</w:t>
      </w:r>
      <w:r w:rsidRPr="00B32F62">
        <w:rPr>
          <w:rFonts w:ascii="Times New Roman" w:hAnsi="Times New Roman" w:cs="Times New Roman"/>
        </w:rPr>
        <w:t>t ch’egli fosse già arrivato a Tionville; che segui-|tasse Mansfelt della</w:t>
      </w:r>
      <w:r w:rsidRPr="00B32F62">
        <w:rPr>
          <w:rStyle w:val="FootnoteReference"/>
          <w:rFonts w:ascii="Times New Roman" w:hAnsi="Times New Roman" w:cs="Times New Roman"/>
        </w:rPr>
        <w:footnoteReference w:id="672"/>
      </w:r>
      <w:r w:rsidRPr="00B32F62">
        <w:rPr>
          <w:rFonts w:ascii="Times New Roman" w:hAnsi="Times New Roman" w:cs="Times New Roman"/>
        </w:rPr>
        <w:t xml:space="preserve"> sanità del quale vi era | qualche avviso, che non fosse buona; et il dubio | maggiore, che le forze, che lo possono seguitare, | et il sforzo nel </w:t>
      </w:r>
      <w:r w:rsidR="00917A74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aese </w:t>
      </w:r>
      <w:r w:rsidR="00917A74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asso della serenissima Infanta | possino far andar in fumo l’essercito di esso | Mansfelt. | </w:t>
      </w:r>
    </w:p>
    <w:p w14:paraId="22CBF08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iene anco in lettere di Alemagna aggiunto che Leopoldo | marchiasse contra Grisoni con trenta milla combattenti. | </w:t>
      </w:r>
    </w:p>
    <w:p w14:paraId="04D7C90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548FFA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4r /</w:t>
      </w:r>
    </w:p>
    <w:p w14:paraId="3C842373" w14:textId="0F6F6201" w:rsidR="0048045B" w:rsidRPr="00B32F62" w:rsidRDefault="00637A1F" w:rsidP="0048045B">
      <w:pPr>
        <w:outlineLvl w:val="0"/>
        <w:rPr>
          <w:rFonts w:ascii="Times New Roman" w:hAnsi="Times New Roman" w:cs="Times New Roman"/>
          <w:i/>
        </w:rPr>
      </w:pPr>
      <w:r w:rsidRPr="00637A1F">
        <w:rPr>
          <w:rFonts w:ascii="Times New Roman" w:hAnsi="Times New Roman" w:cs="Times New Roman"/>
          <w:b/>
          <w:bCs/>
        </w:rPr>
        <w:t>Blank page</w:t>
      </w:r>
    </w:p>
    <w:p w14:paraId="3450C9B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1A56801E" w14:textId="45384691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4v</w:t>
      </w:r>
      <w:r w:rsidR="0064114E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 /</w:t>
      </w:r>
    </w:p>
    <w:p w14:paraId="037DB93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vvisi di Colonia, et | d’altrove | </w:t>
      </w:r>
    </w:p>
    <w:p w14:paraId="093672C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la lettera sola n° 313</w:t>
      </w:r>
      <w:r w:rsidRPr="00B32F62">
        <w:rPr>
          <w:rStyle w:val="FootnoteReference"/>
          <w:rFonts w:ascii="Times New Roman" w:hAnsi="Times New Roman" w:cs="Times New Roman"/>
        </w:rPr>
        <w:footnoteReference w:id="673"/>
      </w:r>
      <w:r w:rsidRPr="00B32F62">
        <w:rPr>
          <w:rFonts w:ascii="Times New Roman" w:hAnsi="Times New Roman" w:cs="Times New Roman"/>
        </w:rPr>
        <w:t xml:space="preserve"> | </w:t>
      </w:r>
    </w:p>
    <w:p w14:paraId="08DE1E4E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41B484D6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4C3D39ED" w14:textId="77777777" w:rsidR="0048045B" w:rsidRPr="00E1280A" w:rsidRDefault="0048045B" w:rsidP="0048045B">
      <w:pPr>
        <w:jc w:val="center"/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>n. 67</w:t>
      </w:r>
    </w:p>
    <w:p w14:paraId="63E41DA6" w14:textId="77777777" w:rsidR="0048045B" w:rsidRPr="00E1280A" w:rsidRDefault="0048045B" w:rsidP="0048045B">
      <w:pPr>
        <w:jc w:val="center"/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>22 agosto 1622, L’Aia (cc. 227r-230v)</w:t>
      </w:r>
    </w:p>
    <w:p w14:paraId="4152605E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</w:p>
    <w:p w14:paraId="1047C1A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7r /</w:t>
      </w:r>
    </w:p>
    <w:p w14:paraId="2BDDE74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7AFEA26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14 fin 415 | </w:t>
      </w:r>
    </w:p>
    <w:p w14:paraId="15A91CD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3C337D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434242F8" w14:textId="67C275A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gl’avvisi di Colonia, che aggiunsi alla mia lettera dei 15 dello | stante n° 413 che sarà replicata con queste portavano, | che Cordova seguitasse Mansfelt; ma gl’altri che venero | doppo non l’hanno confermato, ben è vero ch’era in Lorena, | et il signor principe Mauritio ha havuto nuove, che esso Cordova | fosse arrivato a Metz; che di là dovesse passar la Mosella | et venirsi ad unir con il conte Henrico Vandenb</w:t>
      </w:r>
      <w:r w:rsidR="00425E6E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</w:rPr>
        <w:t xml:space="preserve">rgh, et | con lui anco il reggimento di Verdugo. Questo è stato | confirmato da lettere pur di Colonia con aggiunta, che | per il mantenimento delle piazze occupate in Palatinato | doveva venir l’arciduca Leopoldo. In conformità di | che si sono hieri ricevute le nuove, che spera sia stata | ricuperata coll’armi del detto Leopoldo, di Tilli, et dell’|istesso vescovo di Spira; che entratovi subito haveva | cambiato il magistrato, ch’era di heretici, et postivi | catholici. L’apparenza dimostra, che non si sarebbe | Leopoldo fermato; ma passato avanti all’acquisto del | resto; et levandosi l’armi spagnuole per introdurvi | quelle dell’Imperatore era per valersi del pretesto con il | re della Gran Bertagna, ch’essi Spagnuoli non sono quelli, | che fanno la guerra al Palatinato, ma l’Imperatore che si | chiamava offeso, et in virtù del bando imperiale pre-|tendeva tutto esser devoluto alla sua auttorità et dis-|positione. Molti vogliono, che Germensheim sia | combatuto; ma per anco non se ne hanno nuove | sicure: ben questo si ha di certo, che imperiali | piglieranno tutto a buon conto, et opportunamente faranno | </w:t>
      </w:r>
    </w:p>
    <w:p w14:paraId="600FF45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7v /</w:t>
      </w:r>
    </w:p>
    <w:p w14:paraId="5F1D9C0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resto. Il re di Bohemia stava tuttavia in Sedam | aspettando quest’ultimo a Dio per la risolutione, che si vede | assai chiara nelli Austriaci se non haveranno ostacolo tale, | che li rimovi di non cessare, che ’l Palatinato non sia interamente | occupato da essi non ostanti anco le protestationi dell’Ambasciator | inglese a nome del suo Re; il quale quando si compianse con | Cordova sopra l’occupatione particolarmente di Nieustat come | piazza racc(orda)ta alla protetione del Re suo signore viene affermato, | che altro non rispondesse se non che faceva ciò che gli era stato commesso. | </w:t>
      </w:r>
    </w:p>
    <w:p w14:paraId="0DF86E8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on sa il Re palatino qual sicurezza possi haver anco stan-|do a Sedam, et vi si tiene dubioso. L’Ambasciator inglese non | voleva, che egli partisse di Manheim; ma non fu stimata | quivi propria la sua sicurezza, onde col consiglio di | Mansfelt si ritirò in detta piazza di Sedam doppo che | lo hebbe essortato, sendo venuto in Palatinato colle mani | vuote, a levar dal suo giuramento, et lasciar libere le sue genti. | </w:t>
      </w:r>
    </w:p>
    <w:p w14:paraId="0EB4CF5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e cose del detto Principe stanno anco dubiose a Brusseles. Niente | o poco si è sin qui operato, et par che ancor si aspettino | risposte d’Inghilterra. | </w:t>
      </w:r>
    </w:p>
    <w:p w14:paraId="4982189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e ben tardo ho però saputo da buona parte la causa per la quale | così improvisamente il marchese di Bada si ritirò da canto | del re di Bohemia. Può esser, che vostra Serenità l’abbi di | già intesa da più vicina parte, ma non lascierò di dirle | anc’io per rincontro quanto n’ho inteso. Per tre cause | mi è stato detto, che ’l Marchese pigliasse una tal risolutione | l’una perché fu detto che troppo havesse affrettato nell’avanzare | </w:t>
      </w:r>
    </w:p>
    <w:p w14:paraId="1EF61B3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8r /</w:t>
      </w:r>
    </w:p>
    <w:p w14:paraId="627FF0D0" w14:textId="3DA6058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uo essercito contra l’ordine, che gli haveva fatto saper | Mansfelt, che lo haveva assicurato di dover venir ad incon-|trarlo il che non havendo fatto</w:t>
      </w:r>
      <w:r w:rsidRPr="00B32F62">
        <w:rPr>
          <w:rStyle w:val="FootnoteReference"/>
          <w:rFonts w:ascii="Times New Roman" w:hAnsi="Times New Roman" w:cs="Times New Roman"/>
        </w:rPr>
        <w:footnoteReference w:id="674"/>
      </w:r>
      <w:r w:rsidRPr="00B32F62">
        <w:rPr>
          <w:rFonts w:ascii="Times New Roman" w:hAnsi="Times New Roman" w:cs="Times New Roman"/>
        </w:rPr>
        <w:t xml:space="preserve"> si espose all’armi | nemiche, che intorno a </w:t>
      </w:r>
      <w:r w:rsidRPr="00B32F62">
        <w:rPr>
          <w:rFonts w:ascii="Times New Roman" w:hAnsi="Times New Roman" w:cs="Times New Roman"/>
        </w:rPr>
        <w:lastRenderedPageBreak/>
        <w:t>Finfen lo ruppero della maniera, | che si seppe, onde hebbe pena a salvarsi con tre o quattro | de’ suoi che lo seguitorono mentre egli corse fino ad | Anspach ove stete buon pezzo fuori prima di esser intro-|dotto, che fu</w:t>
      </w:r>
      <w:r w:rsidRPr="00B32F62">
        <w:rPr>
          <w:rStyle w:val="FootnoteReference"/>
          <w:rFonts w:ascii="Times New Roman" w:hAnsi="Times New Roman" w:cs="Times New Roman"/>
        </w:rPr>
        <w:footnoteReference w:id="675"/>
      </w:r>
      <w:r w:rsidRPr="00B32F62">
        <w:rPr>
          <w:rFonts w:ascii="Times New Roman" w:hAnsi="Times New Roman" w:cs="Times New Roman"/>
        </w:rPr>
        <w:t xml:space="preserve"> poi per di dietro nel giardino; il che vedutosi | da esso Marchese risolse di partir subito di là, pigliando | il più sicuro camino verso li suoi stati; et venne imputata | l’attione di lui di avanzarsi per temeraria, et fuori d’|ordine; et si sosteneva, ch’ella havesse messo in scom-|piglio, et in disordine tutto il resto</w:t>
      </w:r>
      <w:r w:rsidR="007E73D1" w:rsidRPr="00B32F62">
        <w:rPr>
          <w:rFonts w:ascii="Times New Roman" w:hAnsi="Times New Roman" w:cs="Times New Roman"/>
        </w:rPr>
        <w:t>. L</w:t>
      </w:r>
      <w:r w:rsidRPr="00B32F62">
        <w:rPr>
          <w:rFonts w:ascii="Times New Roman" w:hAnsi="Times New Roman" w:cs="Times New Roman"/>
        </w:rPr>
        <w:t xml:space="preserve">’altra perché | mentre non haveva con che sostener il suo essercito | et ricercando denari al Re, vedendo che quanto poco | conto faceva delle sue armi; altrettanto ne faceva | di quelle di Mansfelt dolendosi egli di ciò o gli sia | stato riferto, o l’habbi inteso dice che il Re rispon-|desse, che non era stato commandato di levar quelle | genti, il che è negato assolutamente dalla Maestà sua. | Per terza perché tra la soldatesca del Re si mormorava | contra di lui dicendosi, che doppo ch’egli era venuto | haveva portata la mala fortuna; che sino allhora | era caminata felice, et prospera, del che tutto | dispetatosi chiamando il Re ingrato, et sconoscente | di quanto haveva fatto per lui mettendo in compromesso | la riputatione propria, il proprio stato, et esposta la | </w:t>
      </w:r>
    </w:p>
    <w:p w14:paraId="61464CD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8v /</w:t>
      </w:r>
    </w:p>
    <w:p w14:paraId="60FF399C" w14:textId="2C635383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ita stessa, et dei figlioli per il servitio suo. Hora sta retirato | in un suo castello forte attendendo quivi a venir havendo | già lasciato in mano del suo primogenito il </w:t>
      </w:r>
      <w:r w:rsidR="00E42F28" w:rsidRPr="00B32F62">
        <w:rPr>
          <w:rFonts w:ascii="Times New Roman" w:hAnsi="Times New Roman" w:cs="Times New Roman"/>
        </w:rPr>
        <w:t>g</w:t>
      </w:r>
      <w:r w:rsidRPr="00B32F62">
        <w:rPr>
          <w:rFonts w:ascii="Times New Roman" w:hAnsi="Times New Roman" w:cs="Times New Roman"/>
        </w:rPr>
        <w:t xml:space="preserve">overno, et lo | stato. | </w:t>
      </w:r>
    </w:p>
    <w:p w14:paraId="3A51FD8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colonello Obentraut, che fu al servitio di vostra Serenità con il | capitan Schiavelisch, et che così valorosamente ha servito | il Re bohemo soprapreso da febre, et da flusso di ventre | in pochi giorni è morto; il che è stato inteso con | gran discontento da questa Regina, et da quelli della | corte</w:t>
      </w:r>
      <w:r w:rsidRPr="00B32F62">
        <w:rPr>
          <w:rStyle w:val="FootnoteReference"/>
          <w:rFonts w:ascii="Times New Roman" w:hAnsi="Times New Roman" w:cs="Times New Roman"/>
        </w:rPr>
        <w:footnoteReference w:id="676"/>
      </w:r>
      <w:r w:rsidRPr="00B32F62">
        <w:rPr>
          <w:rFonts w:ascii="Times New Roman" w:hAnsi="Times New Roman" w:cs="Times New Roman"/>
        </w:rPr>
        <w:t xml:space="preserve">. | </w:t>
      </w:r>
    </w:p>
    <w:p w14:paraId="7677CE13" w14:textId="0924E1C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capitan Ornech servitor della Serenità vostra doppo veduti | li travagli della propria Patria, et scorsi mille infor-|tunii massime nell’infelice successo sopra il Meno | finalmente si è di nuovo ridotto qui alla sua compagnia | et desiderando più tosto come mi ha detto venir | a servirla costì</w:t>
      </w:r>
      <w:r w:rsidRPr="00B32F62">
        <w:rPr>
          <w:rStyle w:val="FootnoteReference"/>
          <w:rFonts w:ascii="Times New Roman" w:hAnsi="Times New Roman" w:cs="Times New Roman"/>
        </w:rPr>
        <w:footnoteReference w:id="677"/>
      </w:r>
      <w:r w:rsidRPr="00B32F62">
        <w:rPr>
          <w:rFonts w:ascii="Times New Roman" w:hAnsi="Times New Roman" w:cs="Times New Roman"/>
        </w:rPr>
        <w:t xml:space="preserve"> colla compagnia, che per gratia | sua tiene, et è governata dal suo </w:t>
      </w:r>
      <w:r w:rsidR="00D219EA" w:rsidRPr="00B32F62">
        <w:rPr>
          <w:rFonts w:ascii="Times New Roman" w:hAnsi="Times New Roman" w:cs="Times New Roman"/>
        </w:rPr>
        <w:t>L</w:t>
      </w:r>
      <w:r w:rsidRPr="00B32F62">
        <w:rPr>
          <w:rFonts w:ascii="Times New Roman" w:hAnsi="Times New Roman" w:cs="Times New Roman"/>
        </w:rPr>
        <w:t>uogotenente | et quando ella si compiacci dar</w:t>
      </w:r>
      <w:r w:rsidRPr="00B32F62">
        <w:rPr>
          <w:rStyle w:val="FootnoteReference"/>
          <w:rFonts w:ascii="Times New Roman" w:hAnsi="Times New Roman" w:cs="Times New Roman"/>
        </w:rPr>
        <w:footnoteReference w:id="678"/>
      </w:r>
      <w:r w:rsidRPr="00B32F62">
        <w:rPr>
          <w:rFonts w:ascii="Times New Roman" w:hAnsi="Times New Roman" w:cs="Times New Roman"/>
        </w:rPr>
        <w:t xml:space="preserve"> questo ordine, et | commandamento di richiamarlo con tal buon occasione la-|scierà la carica che tiene qui di </w:t>
      </w:r>
      <w:r w:rsidR="00D219EA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apitano, et partirà | immediate per venir a’ suoi piedi. Di questo mi ha | pregato, et me n’ha fatta la communicatione per effetto | della sua buona volontà, et perché io le rappresenti | dal vivo la sua devotione. Attenderò, che mi | commandi quello vorrà ch’io gli facci sapere per | nome della Serenità vostra. Gratie etc. | </w:t>
      </w:r>
    </w:p>
    <w:p w14:paraId="6D29AB4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29CD71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22 agosto 1622 | </w:t>
      </w:r>
    </w:p>
    <w:p w14:paraId="05F3DFB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77DAA4B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, et devotissimo servitore | </w:t>
      </w:r>
    </w:p>
    <w:p w14:paraId="19EE82B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ristofforo Suriano | </w:t>
      </w:r>
    </w:p>
    <w:p w14:paraId="6E184AD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4FCF194" w14:textId="05B06FF1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9r /</w:t>
      </w:r>
    </w:p>
    <w:p w14:paraId="66CC86D1" w14:textId="5362F94A" w:rsidR="0048045B" w:rsidRPr="00B32F62" w:rsidRDefault="0064114E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T</w:t>
      </w:r>
      <w:r w:rsidR="0048045B" w:rsidRPr="00B32F62">
        <w:rPr>
          <w:rFonts w:ascii="Times New Roman" w:hAnsi="Times New Roman" w:cs="Times New Roman"/>
          <w:i/>
        </w:rPr>
        <w:t>agliata</w:t>
      </w:r>
    </w:p>
    <w:p w14:paraId="4F5CE7C7" w14:textId="77777777" w:rsidR="0048045B" w:rsidRDefault="0048045B" w:rsidP="0048045B">
      <w:pPr>
        <w:outlineLvl w:val="0"/>
        <w:rPr>
          <w:rFonts w:ascii="Times New Roman" w:hAnsi="Times New Roman" w:cs="Times New Roman"/>
        </w:rPr>
      </w:pPr>
    </w:p>
    <w:p w14:paraId="3CC5045F" w14:textId="42FCACBA" w:rsidR="00F439C0" w:rsidRPr="00B32F62" w:rsidRDefault="00F439C0" w:rsidP="00F439C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9v /</w:t>
      </w:r>
    </w:p>
    <w:p w14:paraId="6D458088" w14:textId="77777777" w:rsidR="00F439C0" w:rsidRPr="00B32F62" w:rsidRDefault="00F439C0" w:rsidP="00F439C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Tagliata</w:t>
      </w:r>
    </w:p>
    <w:p w14:paraId="35E5679F" w14:textId="77777777" w:rsidR="00F439C0" w:rsidRPr="00B32F62" w:rsidRDefault="00F439C0" w:rsidP="0048045B">
      <w:pPr>
        <w:outlineLvl w:val="0"/>
        <w:rPr>
          <w:rFonts w:ascii="Times New Roman" w:hAnsi="Times New Roman" w:cs="Times New Roman"/>
        </w:rPr>
      </w:pPr>
    </w:p>
    <w:p w14:paraId="3A348DB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0r /</w:t>
      </w:r>
    </w:p>
    <w:p w14:paraId="0D2C9552" w14:textId="4DE77BC5" w:rsidR="0048045B" w:rsidRPr="00B32F62" w:rsidRDefault="00637A1F" w:rsidP="0048045B">
      <w:pPr>
        <w:outlineLvl w:val="0"/>
        <w:rPr>
          <w:rFonts w:ascii="Times New Roman" w:hAnsi="Times New Roman" w:cs="Times New Roman"/>
          <w:i/>
        </w:rPr>
      </w:pPr>
      <w:r w:rsidRPr="00637A1F">
        <w:rPr>
          <w:rFonts w:ascii="Times New Roman" w:hAnsi="Times New Roman" w:cs="Times New Roman"/>
          <w:b/>
          <w:bCs/>
        </w:rPr>
        <w:t>Blank page</w:t>
      </w:r>
    </w:p>
    <w:p w14:paraId="0269325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8BD45B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0v /</w:t>
      </w:r>
    </w:p>
    <w:p w14:paraId="30285EF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Al serenissimo principe di Venetia | </w:t>
      </w:r>
    </w:p>
    <w:p w14:paraId="17D00047" w14:textId="52C2F358" w:rsidR="0048045B" w:rsidRPr="00B32F62" w:rsidRDefault="0064114E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</w:t>
      </w:r>
      <w:r w:rsidR="0048045B" w:rsidRPr="00B32F62">
        <w:rPr>
          <w:rFonts w:ascii="Times New Roman" w:hAnsi="Times New Roman" w:cs="Times New Roman"/>
        </w:rPr>
        <w:t xml:space="preserve">rima | </w:t>
      </w:r>
    </w:p>
    <w:p w14:paraId="21A74F6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14 fin 415 | </w:t>
      </w:r>
    </w:p>
    <w:p w14:paraId="2A9DF15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83F948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racce di sigillo</w:t>
      </w:r>
    </w:p>
    <w:p w14:paraId="0A31F2A9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  <w:i/>
        </w:rPr>
      </w:pPr>
    </w:p>
    <w:p w14:paraId="3936FB4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0D52FAB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230vC / </w:t>
      </w:r>
    </w:p>
    <w:p w14:paraId="4368CDC4" w14:textId="469CC8B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2 agosto 1622 ricevute 7 detto</w:t>
      </w:r>
      <w:r w:rsidR="00D219EA" w:rsidRPr="00B32F62">
        <w:rPr>
          <w:rStyle w:val="FootnoteReference"/>
          <w:rFonts w:ascii="Times New Roman" w:hAnsi="Times New Roman" w:cs="Times New Roman"/>
        </w:rPr>
        <w:footnoteReference w:id="679"/>
      </w:r>
      <w:r w:rsidRPr="00B32F62">
        <w:rPr>
          <w:rFonts w:ascii="Times New Roman" w:hAnsi="Times New Roman" w:cs="Times New Roman"/>
        </w:rPr>
        <w:t xml:space="preserve"> | </w:t>
      </w:r>
    </w:p>
    <w:p w14:paraId="26AAB424" w14:textId="014E501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>Haya</w:t>
      </w:r>
      <w:r w:rsidR="0064114E" w:rsidRPr="00E1280A">
        <w:rPr>
          <w:rFonts w:ascii="Times New Roman" w:hAnsi="Times New Roman" w:cs="Times New Roman"/>
          <w:lang w:val="en-GB"/>
        </w:rPr>
        <w:t>.</w:t>
      </w:r>
      <w:r w:rsidRPr="00E1280A">
        <w:rPr>
          <w:rFonts w:ascii="Times New Roman" w:hAnsi="Times New Roman" w:cs="Times New Roman"/>
          <w:lang w:val="en-GB"/>
        </w:rPr>
        <w:t xml:space="preserve"> n</w:t>
      </w:r>
      <w:r w:rsidR="0064114E" w:rsidRPr="00E1280A">
        <w:rPr>
          <w:rFonts w:ascii="Times New Roman" w:hAnsi="Times New Roman" w:cs="Times New Roman"/>
          <w:lang w:val="en-GB"/>
        </w:rPr>
        <w:t>°</w:t>
      </w:r>
      <w:r w:rsidRPr="00E1280A">
        <w:rPr>
          <w:rFonts w:ascii="Times New Roman" w:hAnsi="Times New Roman" w:cs="Times New Roman"/>
          <w:lang w:val="en-GB"/>
        </w:rPr>
        <w:t xml:space="preserve"> 414 | </w:t>
      </w:r>
    </w:p>
    <w:p w14:paraId="7DCD9E0B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</w:p>
    <w:p w14:paraId="54350B73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>L. SS. R. |</w:t>
      </w:r>
    </w:p>
    <w:p w14:paraId="12051392" w14:textId="77777777" w:rsidR="0048045B" w:rsidRPr="00E1280A" w:rsidRDefault="0048045B" w:rsidP="0048045B">
      <w:pPr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br w:type="page"/>
      </w:r>
    </w:p>
    <w:p w14:paraId="50C03AA9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67CC84E1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68</w:t>
      </w:r>
    </w:p>
    <w:p w14:paraId="2C129876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2 agosto 1622, L’Aia (cc. 231r-233v, 236r-v)</w:t>
      </w:r>
    </w:p>
    <w:p w14:paraId="606FAFD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7B9EE8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1r /</w:t>
      </w:r>
    </w:p>
    <w:p w14:paraId="73006A9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 xml:space="preserve">da </w:t>
      </w:r>
      <w:r w:rsidRPr="00B32F62">
        <w:rPr>
          <w:rFonts w:ascii="Times New Roman" w:hAnsi="Times New Roman" w:cs="Times New Roman"/>
        </w:rPr>
        <w:t xml:space="preserve">| </w:t>
      </w:r>
    </w:p>
    <w:p w14:paraId="7205E98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15 comincia 414 | </w:t>
      </w:r>
    </w:p>
    <w:p w14:paraId="67DC2B8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47E5A9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7E6550ED" w14:textId="133A1F41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nno questi signori una troppo stretta necessitata difensiva in | quattro parti da terra. In Fiandra ove non si sta, | che a mirare; tanto si fa dalla parte del Rheno mentre | il conte di Bergh sta ancor appresso di Goch senza | apparenza di dover partir di là; né il signor principe di | Oranges di attaccare sendo in sito più disavantaggioso | havendo detto Conte una montagna, et un bosco, che li fa | riparo. A Papemuts ove si attende dagl’inimici a | serrarlo</w:t>
      </w:r>
      <w:r w:rsidR="007E73D1" w:rsidRPr="00B32F62">
        <w:rPr>
          <w:rFonts w:ascii="Times New Roman" w:hAnsi="Times New Roman" w:cs="Times New Roman"/>
        </w:rPr>
        <w:t>. Q</w:t>
      </w:r>
      <w:r w:rsidRPr="00B32F62">
        <w:rPr>
          <w:rFonts w:ascii="Times New Roman" w:hAnsi="Times New Roman" w:cs="Times New Roman"/>
        </w:rPr>
        <w:t xml:space="preserve">uelli di dentro non hanno ancor voluto | spiegar insegne per quanto si dice, non stimando sua | riputatione il farlo contro </w:t>
      </w:r>
      <w:r w:rsidR="00D219EA" w:rsidRPr="00B32F62">
        <w:rPr>
          <w:rFonts w:ascii="Times New Roman" w:hAnsi="Times New Roman" w:cs="Times New Roman"/>
        </w:rPr>
        <w:t>v</w:t>
      </w:r>
      <w:r w:rsidRPr="00B32F62">
        <w:rPr>
          <w:rFonts w:ascii="Times New Roman" w:hAnsi="Times New Roman" w:cs="Times New Roman"/>
        </w:rPr>
        <w:t xml:space="preserve">illani; et qualcheduno dice, | che le genti, che calano di Cordova, et Verdugo habbino | a servir là. Per quarto luoco di difesa è per la piazza | di Bergh sopra il Zoom, ove lo Spagnuolo si va | avanzando a tutto suo potere coi lavori, et con quei | avantaggi, che sono soliti in assedio di tanto momento. | </w:t>
      </w:r>
    </w:p>
    <w:p w14:paraId="0FDE95A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artedì a notte doppo le </w:t>
      </w:r>
      <w:r w:rsidRPr="00B32F62">
        <w:rPr>
          <w:rFonts w:ascii="Times New Roman" w:hAnsi="Times New Roman" w:cs="Times New Roman"/>
          <w:smallCaps/>
        </w:rPr>
        <w:t>xii</w:t>
      </w:r>
      <w:r w:rsidRPr="00B32F62">
        <w:rPr>
          <w:rFonts w:ascii="Times New Roman" w:hAnsi="Times New Roman" w:cs="Times New Roman"/>
        </w:rPr>
        <w:t xml:space="preserve"> hore il quartier d’Italiani | attaccò quelle d’Inglesi, et Scocesi improvisamente, et | con così buon ordine, et disciplina, che in breve | tempo si fecero patroni di doi meze lune; ma detti | Inglesi, et Scocesi riunite le genti, che colte all’|improviso havevano più tosto abbandonati i | posti, che che* ne fossero stati cacciati con altrettanto | ordine, et vigore diedero adosso all’inimico, et con | sì gran empito, che lo ributorono fuori di ambidoi | tuttavia par che ancor si mantenessero vicini gl’Italiani | et tenessero buono alla prima meza luna, et ogniuno</w:t>
      </w:r>
      <w:r w:rsidRPr="00B32F62">
        <w:rPr>
          <w:rStyle w:val="FootnoteReference"/>
          <w:rFonts w:ascii="Times New Roman" w:hAnsi="Times New Roman" w:cs="Times New Roman"/>
        </w:rPr>
        <w:footnoteReference w:id="680"/>
      </w:r>
      <w:r w:rsidRPr="00B32F62">
        <w:rPr>
          <w:rFonts w:ascii="Times New Roman" w:hAnsi="Times New Roman" w:cs="Times New Roman"/>
        </w:rPr>
        <w:t xml:space="preserve"> | </w:t>
      </w:r>
    </w:p>
    <w:p w14:paraId="691FDD6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1v /</w:t>
      </w:r>
    </w:p>
    <w:p w14:paraId="067D283D" w14:textId="5602B94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a contendesse, et che in tanto havessero accordato il sepelir</w:t>
      </w:r>
      <w:r w:rsidRPr="00B32F62">
        <w:rPr>
          <w:rStyle w:val="FootnoteReference"/>
          <w:rFonts w:ascii="Times New Roman" w:hAnsi="Times New Roman" w:cs="Times New Roman"/>
        </w:rPr>
        <w:footnoteReference w:id="681"/>
      </w:r>
      <w:r w:rsidRPr="00B32F62">
        <w:rPr>
          <w:rFonts w:ascii="Times New Roman" w:hAnsi="Times New Roman" w:cs="Times New Roman"/>
        </w:rPr>
        <w:t xml:space="preserve"> | dei morti dicono tra l’una, et l’altra. Viene riferto | che dalla parte di qua non siano morti, che cento in circa | ma molti feriti, et di là molti anco feriti, et da cinque | in seicento morti perché il canone dei forti del quartier | de’ Inglesi tirava continue canonate verso le truppe | italiane; il che non ardivano far gl’altri per tema di non | offender li proprii</w:t>
      </w:r>
      <w:r w:rsidRPr="00B32F62">
        <w:rPr>
          <w:rStyle w:val="FootnoteReference"/>
          <w:rFonts w:ascii="Times New Roman" w:hAnsi="Times New Roman" w:cs="Times New Roman"/>
        </w:rPr>
        <w:footnoteReference w:id="682"/>
      </w:r>
      <w:r w:rsidRPr="00B32F62">
        <w:rPr>
          <w:rFonts w:ascii="Times New Roman" w:hAnsi="Times New Roman" w:cs="Times New Roman"/>
        </w:rPr>
        <w:t xml:space="preserve"> in gran numero erano andati all’|assalto. Tra feriti mortalmente dalla parte di qua vi sono | quattro capitani inglesi, una cornetta di cavallaria francese | che s’è trovato al rumore è morto di moschetata, et pur | da mo</w:t>
      </w:r>
      <w:r w:rsidR="007B1BB9" w:rsidRPr="00B32F62">
        <w:rPr>
          <w:rFonts w:ascii="Times New Roman" w:hAnsi="Times New Roman" w:cs="Times New Roman"/>
        </w:rPr>
        <w:t>schetata il colonello Inderson s</w:t>
      </w:r>
      <w:r w:rsidRPr="00B32F62">
        <w:rPr>
          <w:rFonts w:ascii="Times New Roman" w:hAnsi="Times New Roman" w:cs="Times New Roman"/>
        </w:rPr>
        <w:t>cocese ha rotta la | coscia, il qual venerdì a sera fu condotto, et si trova | in pericoloso stato havendo febre continua, che fa dubitar | assai delle</w:t>
      </w:r>
      <w:r w:rsidRPr="00B32F62">
        <w:rPr>
          <w:rStyle w:val="FootnoteReference"/>
          <w:rFonts w:ascii="Times New Roman" w:hAnsi="Times New Roman" w:cs="Times New Roman"/>
        </w:rPr>
        <w:footnoteReference w:id="683"/>
      </w:r>
      <w:r w:rsidRPr="00B32F62">
        <w:rPr>
          <w:rFonts w:ascii="Times New Roman" w:hAnsi="Times New Roman" w:cs="Times New Roman"/>
        </w:rPr>
        <w:t xml:space="preserve"> sua vita. La perdita di questo soggetto spiace alli | signori Stati perché era intendente, et valoroso soldato. | </w:t>
      </w:r>
    </w:p>
    <w:p w14:paraId="0A7D56A6" w14:textId="4819974F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oi compagnie da Willemstat sono state inviate in quella piazza | et con lettere de’ 20 scritte dal campo sono avvisato | che sua Eccellenza habbi risoluto con li deputati delli signori Stati | che sono presso di lei di inviar vinti compagnie d’infanteria | pur nella medesima piazza; quattro delle quali parmi, | che saranno di quelle, che erano in Meurs poiché | a Brusseles è stata accordata la neutralità di quella | p</w:t>
      </w:r>
      <w:r w:rsidR="00881FD0" w:rsidRPr="00B32F62">
        <w:rPr>
          <w:rFonts w:ascii="Times New Roman" w:hAnsi="Times New Roman" w:cs="Times New Roman"/>
        </w:rPr>
        <w:t>iazza, et il resto sarà d’ogni n</w:t>
      </w:r>
      <w:r w:rsidRPr="00B32F62">
        <w:rPr>
          <w:rFonts w:ascii="Times New Roman" w:hAnsi="Times New Roman" w:cs="Times New Roman"/>
        </w:rPr>
        <w:t xml:space="preserve">atione dell’armata | di sua Eccellenza. | </w:t>
      </w:r>
    </w:p>
    <w:p w14:paraId="0571D16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mantiene ancor aperto</w:t>
      </w:r>
      <w:r w:rsidRPr="00B32F62">
        <w:rPr>
          <w:rStyle w:val="FootnoteReference"/>
          <w:rFonts w:ascii="Times New Roman" w:hAnsi="Times New Roman" w:cs="Times New Roman"/>
        </w:rPr>
        <w:footnoteReference w:id="684"/>
      </w:r>
      <w:r w:rsidRPr="00B32F62">
        <w:rPr>
          <w:rFonts w:ascii="Times New Roman" w:hAnsi="Times New Roman" w:cs="Times New Roman"/>
        </w:rPr>
        <w:t xml:space="preserve"> dalla parte del mare il | transito in maniera, che si può introdurvi continuate provisioni | </w:t>
      </w:r>
    </w:p>
    <w:p w14:paraId="7A7B57F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2r /</w:t>
      </w:r>
    </w:p>
    <w:p w14:paraId="68EAD97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et soccorsi. Et molti colla commodità dell’apertura vanno | per curiosità a veder l’assedio, et molti signori vi vanno | come venturieri. Et questa mattina appunto sono | partiti a quella volta il figliolo del duca di Epernon | ch’è il conte di Caudal, et il conte di Bettune accompagnati | da altri francesi. | </w:t>
      </w:r>
    </w:p>
    <w:p w14:paraId="14A5037F" w14:textId="62CC552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 doi signori scocesi, che sono stati per curiosità al campo dello | Spinola ha egli detto esser risolutissimo di voler haver | quella piazza nelle mani; né l’haverebbe già mai aban-|donata ancorché vi dovesse lasciar la vita. Se li succe-|desse il farsene patrone poco potrebbono sperar di bene | Tertol, Go</w:t>
      </w:r>
      <w:r w:rsidR="0000531F">
        <w:rPr>
          <w:rFonts w:ascii="Times New Roman" w:hAnsi="Times New Roman" w:cs="Times New Roman"/>
        </w:rPr>
        <w:t>u</w:t>
      </w:r>
      <w:r w:rsidRPr="00B32F62">
        <w:rPr>
          <w:rFonts w:ascii="Times New Roman" w:hAnsi="Times New Roman" w:cs="Times New Roman"/>
        </w:rPr>
        <w:t>s, et Sirixee</w:t>
      </w:r>
      <w:r w:rsidRPr="00B32F62">
        <w:rPr>
          <w:rStyle w:val="FootnoteReference"/>
          <w:rFonts w:ascii="Times New Roman" w:hAnsi="Times New Roman" w:cs="Times New Roman"/>
        </w:rPr>
        <w:footnoteReference w:id="685"/>
      </w:r>
      <w:r w:rsidRPr="00B32F62">
        <w:rPr>
          <w:rFonts w:ascii="Times New Roman" w:hAnsi="Times New Roman" w:cs="Times New Roman"/>
        </w:rPr>
        <w:t xml:space="preserve"> in Zelanda. Ma l’osso è | troppo duro da roder</w:t>
      </w:r>
      <w:r w:rsidR="007E73D1" w:rsidRPr="00B32F62">
        <w:rPr>
          <w:rFonts w:ascii="Times New Roman" w:hAnsi="Times New Roman" w:cs="Times New Roman"/>
        </w:rPr>
        <w:t>. Q</w:t>
      </w:r>
      <w:r w:rsidRPr="00B32F62">
        <w:rPr>
          <w:rFonts w:ascii="Times New Roman" w:hAnsi="Times New Roman" w:cs="Times New Roman"/>
        </w:rPr>
        <w:t xml:space="preserve">uesti signori hanno cuore; se ben | la commune, che si può dir, che non habbi ancor co-|minciato provar gl’incontri della guerra risente, et | dubita assai dei progressi dei Spagnuoli. | </w:t>
      </w:r>
    </w:p>
    <w:p w14:paraId="1983D623" w14:textId="13B7A151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vorrebbe bene da alcuni dei signori Stati, che ’l signor principe | Mauritio lasciando al forte di Schinch il fratello, et | il conte Ernesto di Nassau per dar gl’ordini necessarii | et poter esser nel mezo a tal effetto si ritirasse a Roterdam o a Dordrecht; ma attende ove egli | è che la crescenza dell’acque, che da mo’ innanti | si farà fortifichi quelle frontiere, et la Frisia, il che | seguito sono avvisato da signore amico mio da quella | parte (</w:t>
      </w:r>
      <w:r w:rsidRPr="00B32F62">
        <w:rPr>
          <w:rStyle w:val="FootnoteReference"/>
          <w:rFonts w:ascii="Times New Roman" w:hAnsi="Times New Roman" w:cs="Times New Roman"/>
        </w:rPr>
        <w:footnoteReference w:id="686"/>
      </w:r>
      <w:r w:rsidRPr="00B32F62">
        <w:rPr>
          <w:rFonts w:ascii="Times New Roman" w:hAnsi="Times New Roman" w:cs="Times New Roman"/>
        </w:rPr>
        <w:t xml:space="preserve">che allhora si potrà pensar a cosa nuova | aggiungendomi, che la sola venuta del conte di Mansfelt | potrebbe apportar un gran cambiamento a tutte le cose | </w:t>
      </w:r>
    </w:p>
    <w:p w14:paraId="71BABCA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2v /</w:t>
      </w:r>
    </w:p>
    <w:p w14:paraId="23E3440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et giovar grandemente a divertir il corto dei pensieri dei | Spagnuoli. | </w:t>
      </w:r>
    </w:p>
    <w:p w14:paraId="60B4BA32" w14:textId="743E4F28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er la venuta di detto Conte si sta qui con gran perplessità | non intendendosi nuove alcune sicure ove egli si sia: et | ho saputo, che sua Ecccellenza in particolare n’è impatiente, et vor-|rebbe, che già fosse arrivato. Ha ispedito da tutte le | parti persone espresse per spiar, et intender di lui ne può | ritardarsi ad haversene nuove. Nelle lettere, ch’|egli scrisse al duca di Lorena appar bene che ’l suo essercito | fosse di 15 mila fanti, et dieci milla cavalli; ma ho saputo | da qualcheduno che non è molto, ch’è partito da lui, che | quando la cavallaria arrivi a sei milla, et l’infanteria | a poco più di altrettanti sia tutto quello che può | esser perché molti sono stati dissipati, et spersi. Viene | com’ho detto aspettato con brama grande detto Conte | parendo, che la venuta delle sue armi habbi ad appor-|tar</w:t>
      </w:r>
      <w:r w:rsidRPr="00B32F62">
        <w:rPr>
          <w:rStyle w:val="FootnoteReference"/>
          <w:rFonts w:ascii="Times New Roman" w:hAnsi="Times New Roman" w:cs="Times New Roman"/>
        </w:rPr>
        <w:footnoteReference w:id="687"/>
      </w:r>
      <w:r w:rsidRPr="00B32F62">
        <w:rPr>
          <w:rFonts w:ascii="Times New Roman" w:hAnsi="Times New Roman" w:cs="Times New Roman"/>
        </w:rPr>
        <w:t xml:space="preserve"> a questi paesi un solievo grandissimo; come | in effetto si può sperarne servitio; quando però | le genti sue possino patir la disciplina necessaria in | queste parti per non metter in confusione tutto il resto. | È gente </w:t>
      </w:r>
      <w:r w:rsidR="000E31D3" w:rsidRPr="00B32F62">
        <w:rPr>
          <w:rFonts w:ascii="Times New Roman" w:hAnsi="Times New Roman" w:cs="Times New Roman"/>
        </w:rPr>
        <w:t>quella di Mansfelt, et di Bransv</w:t>
      </w:r>
      <w:r w:rsidRPr="00B32F62">
        <w:rPr>
          <w:rFonts w:ascii="Times New Roman" w:hAnsi="Times New Roman" w:cs="Times New Roman"/>
        </w:rPr>
        <w:t xml:space="preserve">ich avezzata | a ben viver, a non patire, alla rapina, et per consequente | a non prestar quell’obedienza, che si doverebbe al capo | tuttavia con tutte queste considerationi, che si vanno | facendo si spera di tirarne frutto. Tre mesi addimandò | il Conte come riverentemente scrissi di esser trattenuto colle sue | genti, et furono accordati, et questi hanno cominciato | </w:t>
      </w:r>
    </w:p>
    <w:p w14:paraId="1057F63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3r /</w:t>
      </w:r>
    </w:p>
    <w:p w14:paraId="198D84F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’ 16 del presente, et può esser che poco mancarà, che li | 600 mila fiorini promessi serviranno al pagamento quando il | numero non sia più di quello che ho rappresentato di sopra. | </w:t>
      </w:r>
    </w:p>
    <w:p w14:paraId="653270D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i sono havuti avvisi, che ’l conte d’Henin stato a lui sia | ritornato a Brusseles per nove instruttioni; ma si | tiene per fermo, che burli affatto l’Infanta. | </w:t>
      </w:r>
    </w:p>
    <w:p w14:paraId="5B1FA6A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i aggiunta sarà una picciola relatione del viaggio fatto | verso Bolduch per quell’intrapresa, che non successe. Sarà | per quelli dell’Eccellenze vostre che havessero gusto di vederla. | </w:t>
      </w:r>
    </w:p>
    <w:p w14:paraId="6849E1A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signor cavalier Berch ritornò venerdì dal campo, dove | è stato a complir con sua Eccellenza et prender licenza | da essa. Attende qui appresso li signori Stati per pro-|curar, che si vada mettendo ad ordine la sua | commissione, et solecita a fine di avanzar li | buoni giorni della stagione, et si promette, che par-|tirà certo alla metà di settembre. Gratie etc. | </w:t>
      </w:r>
    </w:p>
    <w:p w14:paraId="7562EDA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F450B8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22 agosto 1622 | </w:t>
      </w:r>
    </w:p>
    <w:p w14:paraId="46D7C8F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5F45182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humilissimo et devotissimo servitore | </w:t>
      </w:r>
    </w:p>
    <w:p w14:paraId="78BD4086" w14:textId="77777777" w:rsidR="0048045B" w:rsidRPr="00C111E2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C111E2">
        <w:rPr>
          <w:rFonts w:ascii="Times New Roman" w:hAnsi="Times New Roman" w:cs="Times New Roman"/>
          <w:lang w:val="fr-FR"/>
        </w:rPr>
        <w:t>Christofforo</w:t>
      </w:r>
      <w:r w:rsidRPr="00B32F62">
        <w:rPr>
          <w:rStyle w:val="FootnoteReference"/>
          <w:rFonts w:ascii="Times New Roman" w:hAnsi="Times New Roman" w:cs="Times New Roman"/>
        </w:rPr>
        <w:footnoteReference w:id="688"/>
      </w:r>
      <w:r w:rsidRPr="00C111E2">
        <w:rPr>
          <w:rFonts w:ascii="Times New Roman" w:hAnsi="Times New Roman" w:cs="Times New Roman"/>
          <w:lang w:val="fr-FR"/>
        </w:rPr>
        <w:t xml:space="preserve"> Suriano | </w:t>
      </w:r>
    </w:p>
    <w:p w14:paraId="0F614E24" w14:textId="77777777" w:rsidR="0048045B" w:rsidRPr="00C111E2" w:rsidRDefault="0048045B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22FF7F7D" w14:textId="77777777" w:rsidR="0048045B" w:rsidRPr="00C111E2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C111E2">
        <w:rPr>
          <w:rFonts w:ascii="Times New Roman" w:hAnsi="Times New Roman" w:cs="Times New Roman"/>
          <w:lang w:val="fr-FR"/>
        </w:rPr>
        <w:t>/ 233v /</w:t>
      </w:r>
    </w:p>
    <w:p w14:paraId="3ECAB208" w14:textId="19D8D591" w:rsidR="0048045B" w:rsidRPr="00C111E2" w:rsidRDefault="00637A1F" w:rsidP="0048045B">
      <w:pPr>
        <w:outlineLvl w:val="0"/>
        <w:rPr>
          <w:rFonts w:ascii="Times New Roman" w:hAnsi="Times New Roman" w:cs="Times New Roman"/>
          <w:i/>
          <w:lang w:val="fr-FR"/>
        </w:rPr>
      </w:pPr>
      <w:r w:rsidRPr="00C111E2">
        <w:rPr>
          <w:rFonts w:ascii="Times New Roman" w:hAnsi="Times New Roman" w:cs="Times New Roman"/>
          <w:b/>
          <w:bCs/>
          <w:lang w:val="fr-FR"/>
        </w:rPr>
        <w:t>Blank page</w:t>
      </w:r>
    </w:p>
    <w:p w14:paraId="011CABA9" w14:textId="77777777" w:rsidR="0048045B" w:rsidRPr="00C111E2" w:rsidRDefault="0048045B" w:rsidP="0048045B">
      <w:pPr>
        <w:outlineLvl w:val="0"/>
        <w:rPr>
          <w:rFonts w:ascii="Times New Roman" w:hAnsi="Times New Roman" w:cs="Times New Roman"/>
          <w:i/>
          <w:lang w:val="fr-FR"/>
        </w:rPr>
      </w:pPr>
    </w:p>
    <w:p w14:paraId="43F22233" w14:textId="77777777" w:rsidR="0048045B" w:rsidRPr="00C111E2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C111E2">
        <w:rPr>
          <w:rFonts w:ascii="Times New Roman" w:hAnsi="Times New Roman" w:cs="Times New Roman"/>
          <w:lang w:val="fr-FR"/>
        </w:rPr>
        <w:t>/ 236r /</w:t>
      </w:r>
    </w:p>
    <w:p w14:paraId="3B16D406" w14:textId="60E9E000" w:rsidR="0048045B" w:rsidRPr="00B32F62" w:rsidRDefault="00637A1F" w:rsidP="0048045B">
      <w:pPr>
        <w:outlineLvl w:val="0"/>
        <w:rPr>
          <w:rFonts w:ascii="Times New Roman" w:hAnsi="Times New Roman" w:cs="Times New Roman"/>
          <w:i/>
          <w:iCs/>
        </w:rPr>
      </w:pPr>
      <w:r w:rsidRPr="00637A1F">
        <w:rPr>
          <w:rFonts w:ascii="Times New Roman" w:hAnsi="Times New Roman" w:cs="Times New Roman"/>
          <w:b/>
          <w:bCs/>
        </w:rPr>
        <w:t>Blank page</w:t>
      </w:r>
    </w:p>
    <w:p w14:paraId="75D0B2C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267A33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6v /</w:t>
      </w:r>
    </w:p>
    <w:p w14:paraId="3CEE02F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11F3E91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conda</w:t>
      </w:r>
      <w:r w:rsidRPr="00B32F62">
        <w:rPr>
          <w:rStyle w:val="FootnoteReference"/>
          <w:rFonts w:ascii="Times New Roman" w:hAnsi="Times New Roman" w:cs="Times New Roman"/>
        </w:rPr>
        <w:footnoteReference w:id="689"/>
      </w:r>
      <w:r w:rsidRPr="00B32F62">
        <w:rPr>
          <w:rFonts w:ascii="Times New Roman" w:hAnsi="Times New Roman" w:cs="Times New Roman"/>
        </w:rPr>
        <w:t xml:space="preserve"> | </w:t>
      </w:r>
    </w:p>
    <w:p w14:paraId="5540DAE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15 comincia 414 | </w:t>
      </w:r>
    </w:p>
    <w:p w14:paraId="341AFD2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A6E993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o</w:t>
      </w:r>
    </w:p>
    <w:p w14:paraId="4FF8708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0900CE1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7EEE4DC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6vC /</w:t>
      </w:r>
    </w:p>
    <w:p w14:paraId="172A787A" w14:textId="5E92F3C9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2 agosto 1622 ricevute a’ 7 detto</w:t>
      </w:r>
      <w:r w:rsidR="00D219EA" w:rsidRPr="00B32F62">
        <w:rPr>
          <w:rStyle w:val="FootnoteReference"/>
          <w:rFonts w:ascii="Times New Roman" w:hAnsi="Times New Roman" w:cs="Times New Roman"/>
        </w:rPr>
        <w:footnoteReference w:id="690"/>
      </w:r>
      <w:r w:rsidRPr="00B32F62">
        <w:rPr>
          <w:rFonts w:ascii="Times New Roman" w:hAnsi="Times New Roman" w:cs="Times New Roman"/>
        </w:rPr>
        <w:t xml:space="preserve"> | </w:t>
      </w:r>
    </w:p>
    <w:p w14:paraId="535CA82D" w14:textId="1B4125A2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3F5D21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3F5D21" w:rsidRPr="00B32F62">
        <w:rPr>
          <w:rFonts w:ascii="Times New Roman" w:hAnsi="Times New Roman" w:cs="Times New Roman"/>
        </w:rPr>
        <w:t>n°</w:t>
      </w:r>
      <w:r w:rsidRPr="00B32F62">
        <w:rPr>
          <w:rFonts w:ascii="Times New Roman" w:hAnsi="Times New Roman" w:cs="Times New Roman"/>
        </w:rPr>
        <w:t xml:space="preserve"> 415 | </w:t>
      </w:r>
    </w:p>
    <w:p w14:paraId="24ACA79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EA6B64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. SS. R. | </w:t>
      </w:r>
    </w:p>
    <w:p w14:paraId="2CACB5BD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78C4E09C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33E9AF6B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69</w:t>
      </w:r>
    </w:p>
    <w:p w14:paraId="26FB612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68 (cc. 234r-235v)</w:t>
      </w:r>
    </w:p>
    <w:p w14:paraId="14CBFC3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09800B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4r /</w:t>
      </w:r>
    </w:p>
    <w:p w14:paraId="1260E09A" w14:textId="61EE88EE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n lettere de’ 22 agosto dall’Haya numero 415 |</w:t>
      </w:r>
      <w:r w:rsidR="00E4607A" w:rsidRPr="00B32F62">
        <w:rPr>
          <w:rFonts w:ascii="Times New Roman" w:hAnsi="Times New Roman" w:cs="Times New Roman"/>
        </w:rPr>
        <w:t xml:space="preserve"> a</w:t>
      </w:r>
      <w:r w:rsidRPr="00B32F62">
        <w:rPr>
          <w:rFonts w:ascii="Times New Roman" w:hAnsi="Times New Roman" w:cs="Times New Roman"/>
        </w:rPr>
        <w:t xml:space="preserve">gosto 1622 | </w:t>
      </w:r>
    </w:p>
    <w:p w14:paraId="29951F2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58D9FA2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Relatione del viaggio all’intrapresa sopra Bolduc non successa | </w:t>
      </w:r>
    </w:p>
    <w:p w14:paraId="3D5DBCB3" w14:textId="32B523C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omenica li </w:t>
      </w:r>
      <w:r w:rsidR="0064312F" w:rsidRPr="00B32F62">
        <w:rPr>
          <w:rFonts w:ascii="Times New Roman" w:hAnsi="Times New Roman" w:cs="Times New Roman"/>
        </w:rPr>
        <w:t>7</w:t>
      </w:r>
      <w:r w:rsidRPr="00B32F62">
        <w:rPr>
          <w:rFonts w:ascii="Times New Roman" w:hAnsi="Times New Roman" w:cs="Times New Roman"/>
        </w:rPr>
        <w:t xml:space="preserve"> del presente partì il signor principe Mauritio con | circa quaranta compagnie d’infanteria di ogni </w:t>
      </w:r>
      <w:r w:rsidR="0010089D" w:rsidRPr="00B32F62">
        <w:rPr>
          <w:rFonts w:ascii="Times New Roman" w:hAnsi="Times New Roman" w:cs="Times New Roman"/>
        </w:rPr>
        <w:t>na</w:t>
      </w:r>
      <w:r w:rsidRPr="00B32F62">
        <w:rPr>
          <w:rFonts w:ascii="Times New Roman" w:hAnsi="Times New Roman" w:cs="Times New Roman"/>
        </w:rPr>
        <w:t>tione, | che facevano tra li 4 in cinque milla fanti; né sapevasi | dalla soldatesca, ove si dovesse andare. Lunedì doppo | desinare arrivorono all’isola di Bommel restando lì quella | sera, et la mattina seguente uscirono dalle barche sendo | commandato di lasciar il bagaglio a dietro, et marchioro-|no alla volta di Usden, ove si congiunsero cinque compa-|gnie di cavallaria della guarnigioni di Breda, et di Usden, | marchiando così uniti con otto pezzi di campagna per tutto | quel giorno</w:t>
      </w:r>
      <w:r w:rsidR="007E73D1" w:rsidRPr="00B32F62">
        <w:rPr>
          <w:rFonts w:ascii="Times New Roman" w:hAnsi="Times New Roman" w:cs="Times New Roman"/>
        </w:rPr>
        <w:t>. L</w:t>
      </w:r>
      <w:r w:rsidRPr="00B32F62">
        <w:rPr>
          <w:rFonts w:ascii="Times New Roman" w:hAnsi="Times New Roman" w:cs="Times New Roman"/>
        </w:rPr>
        <w:t>a sera si arrivò alla vista di Bolduch, sopra | la qual piazza haveva sua Eccellenza un’intrapresa, che non | successe, né meno fu attentata perché havendo gl’Inglesi | la vanguardia, li Francesi et Scocesi la battaglia, et il | Reggimento delle guardie, et quello del conte Ernesto Casimiro | con doi compagnie di Alemani nove la retroguardia non | arrivorono in tempo sotto la città al luoco designato, | perché in luoco di arrivar alle dodici hore</w:t>
      </w:r>
      <w:r w:rsidRPr="00B32F62">
        <w:rPr>
          <w:rStyle w:val="FootnoteReference"/>
          <w:rFonts w:ascii="Times New Roman" w:hAnsi="Times New Roman" w:cs="Times New Roman"/>
        </w:rPr>
        <w:footnoteReference w:id="691"/>
      </w:r>
      <w:r w:rsidRPr="00B32F62">
        <w:rPr>
          <w:rFonts w:ascii="Times New Roman" w:hAnsi="Times New Roman" w:cs="Times New Roman"/>
        </w:rPr>
        <w:t xml:space="preserve"> cioè alla | meza notte erano doi hore doppo meza notte prima | di arrivar là. Onde sua Eccellenza vedendo venir il giorno ri-|solse di non far alcuna cosa, et anco perché era stato | mal informata del marazzo, che doveva passare | perché in luoco, che fu detto, che haveva tre piedi | di </w:t>
      </w:r>
      <w:r w:rsidRPr="00B32F62">
        <w:rPr>
          <w:rFonts w:ascii="Times New Roman" w:hAnsi="Times New Roman" w:cs="Times New Roman"/>
        </w:rPr>
        <w:lastRenderedPageBreak/>
        <w:t>acqua fu trovato, che erano cinque, et più | come ha riferto il luocotenente della compagnia del | baron di Kessel, che era passato</w:t>
      </w:r>
      <w:r w:rsidRPr="00B32F62">
        <w:rPr>
          <w:rStyle w:val="FootnoteReference"/>
          <w:rFonts w:ascii="Times New Roman" w:hAnsi="Times New Roman" w:cs="Times New Roman"/>
        </w:rPr>
        <w:footnoteReference w:id="692"/>
      </w:r>
      <w:r w:rsidRPr="00B32F62">
        <w:rPr>
          <w:rFonts w:ascii="Times New Roman" w:hAnsi="Times New Roman" w:cs="Times New Roman"/>
        </w:rPr>
        <w:t xml:space="preserve"> là con un altro | </w:t>
      </w:r>
    </w:p>
    <w:p w14:paraId="501CEA6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4v /</w:t>
      </w:r>
    </w:p>
    <w:p w14:paraId="00596749" w14:textId="5E66DB83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fino appresso le sentinelle sopra il Riparo, che non disse alcuna cosa | da che crederono, che haverebbe potuto riuscir la supresa | se li Inglesi havessero più avanzato. Altri vogliono, che | l’inimico</w:t>
      </w:r>
      <w:r w:rsidRPr="00B32F62">
        <w:rPr>
          <w:rStyle w:val="FootnoteReference"/>
          <w:rFonts w:ascii="Times New Roman" w:hAnsi="Times New Roman" w:cs="Times New Roman"/>
        </w:rPr>
        <w:footnoteReference w:id="693"/>
      </w:r>
      <w:r w:rsidRPr="00B32F62">
        <w:rPr>
          <w:rFonts w:ascii="Times New Roman" w:hAnsi="Times New Roman" w:cs="Times New Roman"/>
        </w:rPr>
        <w:t xml:space="preserve"> già fosse stato avvertito, che sua Eccellenza fosse li all’intorno | et che monsieur Gravendon governator di quella piazza havesse | fatta caricar l’artiglieria l’artiglieria* con chiodi, et pezzi | di ferro per aspettarsi; ma come la cosa fosse non si può | puote saper di certo, solamente che sua Eccellenza si ritirò prima di | esser scoperta, et la mattina, quando fece chiaro si videro | cinque bandiere sopra li ripari della città. Quel gior-|no si andò ad alloggiar in un villaggio lì vicino chiamato | Vucht, non potendo li soldati per il gran camino, et per | il caldo, che havevano patito quella notte più avanzarsi. | Giovedì marchiorono tutto all’intorno la città di Bolduch, | et sua Eccellenza vide li forti di Crevecheur, et qualche altri, che ’l | baron di Kessel haveva fatti fare all’intorno sopra la | dica, o argine della Mosa. Quel giorno fece un caldo sì | eccessivo, che dieci soldati morirono sotto all’armi, et | anco alcuni officiali come l’alfiero del capitan Vandermeulen | et un alfiero d’una compagnia inglese, et quello del | baron di Kessel fu quasi morto, et ben vinti altri furono | condotti sopra carri quasi morti</w:t>
      </w:r>
      <w:r w:rsidR="007E73D1" w:rsidRPr="00B32F62">
        <w:rPr>
          <w:rFonts w:ascii="Times New Roman" w:hAnsi="Times New Roman" w:cs="Times New Roman"/>
        </w:rPr>
        <w:t>. L</w:t>
      </w:r>
      <w:r w:rsidRPr="00B32F62">
        <w:rPr>
          <w:rFonts w:ascii="Times New Roman" w:hAnsi="Times New Roman" w:cs="Times New Roman"/>
        </w:rPr>
        <w:t xml:space="preserve">i Inglesi particolarmente non | volevano più caminare gettando l’armi in terra: onde | li officiali corsero a sua Eccellenza perché facesse far alto al reggimento | della guardia, che allhora haveva la vanguarda. </w:t>
      </w:r>
      <w:r w:rsidR="007E73D1" w:rsidRPr="00B32F62">
        <w:rPr>
          <w:rFonts w:ascii="Times New Roman" w:hAnsi="Times New Roman" w:cs="Times New Roman"/>
        </w:rPr>
        <w:t>Q</w:t>
      </w:r>
      <w:r w:rsidRPr="00B32F62">
        <w:rPr>
          <w:rFonts w:ascii="Times New Roman" w:hAnsi="Times New Roman" w:cs="Times New Roman"/>
        </w:rPr>
        <w:t xml:space="preserve">uella | sera adunque si alloggiorno nelle case dei paesani, et il | venerdì si marchiò fino a Meern. </w:t>
      </w:r>
      <w:r w:rsidR="007E73D1" w:rsidRPr="00B32F62">
        <w:rPr>
          <w:rFonts w:ascii="Times New Roman" w:hAnsi="Times New Roman" w:cs="Times New Roman"/>
        </w:rPr>
        <w:t>S</w:t>
      </w:r>
      <w:r w:rsidRPr="00B32F62">
        <w:rPr>
          <w:rFonts w:ascii="Times New Roman" w:hAnsi="Times New Roman" w:cs="Times New Roman"/>
        </w:rPr>
        <w:t xml:space="preserve">abbato fino a | Grave; domenica fino a Nimeghen; et lunedì la sera | </w:t>
      </w:r>
    </w:p>
    <w:p w14:paraId="00DC044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5r /</w:t>
      </w:r>
    </w:p>
    <w:p w14:paraId="139D10C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l’armata sotto il forte di Schinch, non essendo restati | a dietro alcuni della guardia di sua Eccellenza in particolare. | </w:t>
      </w:r>
    </w:p>
    <w:p w14:paraId="0B9A7E1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40E45A47" w14:textId="05C865D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5v</w:t>
      </w:r>
      <w:r w:rsidR="009B07AB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 /</w:t>
      </w:r>
    </w:p>
    <w:p w14:paraId="13681D6D" w14:textId="1A9B80CF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elatione del viaggio</w:t>
      </w:r>
      <w:r w:rsidRPr="00B32F62">
        <w:rPr>
          <w:rStyle w:val="FootnoteReference"/>
          <w:rFonts w:ascii="Times New Roman" w:hAnsi="Times New Roman" w:cs="Times New Roman"/>
        </w:rPr>
        <w:footnoteReference w:id="694"/>
      </w:r>
      <w:r w:rsidRPr="00B32F62">
        <w:rPr>
          <w:rFonts w:ascii="Times New Roman" w:hAnsi="Times New Roman" w:cs="Times New Roman"/>
        </w:rPr>
        <w:t xml:space="preserve"> di sua Eccellenza | per l’intrapresa di Bondu</w:t>
      </w:r>
      <w:r w:rsidR="009468F1" w:rsidRPr="00B32F62">
        <w:rPr>
          <w:rFonts w:ascii="Times New Roman" w:hAnsi="Times New Roman" w:cs="Times New Roman"/>
        </w:rPr>
        <w:t>chen</w:t>
      </w:r>
      <w:r w:rsidRPr="00B32F62">
        <w:rPr>
          <w:rStyle w:val="FootnoteReference"/>
          <w:rFonts w:ascii="Times New Roman" w:hAnsi="Times New Roman" w:cs="Times New Roman"/>
        </w:rPr>
        <w:footnoteReference w:id="695"/>
      </w:r>
      <w:r w:rsidRPr="00B32F62">
        <w:rPr>
          <w:rFonts w:ascii="Times New Roman" w:hAnsi="Times New Roman" w:cs="Times New Roman"/>
        </w:rPr>
        <w:t xml:space="preserve"> che non | riuscì | </w:t>
      </w:r>
    </w:p>
    <w:p w14:paraId="1C3DAAF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 lettere n° 415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04D409A4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561A3D54" w14:textId="77777777" w:rsidR="00DB6558" w:rsidRDefault="00DB6558" w:rsidP="00DB6558">
      <w:pPr>
        <w:pStyle w:val="Header"/>
      </w:pPr>
      <w:r>
        <w:lastRenderedPageBreak/>
        <w:t>/START LETTER/</w:t>
      </w:r>
    </w:p>
    <w:p w14:paraId="5582987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70</w:t>
      </w:r>
    </w:p>
    <w:p w14:paraId="0E20F14B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9 agosto 1622, L’Aia (cc. 237r-240v)</w:t>
      </w:r>
    </w:p>
    <w:p w14:paraId="20D583B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A2AE98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7r /</w:t>
      </w:r>
    </w:p>
    <w:p w14:paraId="1B4DEF6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17E5487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16 fin 417 | </w:t>
      </w:r>
    </w:p>
    <w:p w14:paraId="5218AF4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8081DC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0A6BABA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unedì a sera doppo l’ispeditione la mattina delle mie lettere 414 | et 415 replicate colle presenti, venero avvisi da Bergh op Zoom | che furono letti la mattina seguente, che la notte dei 20 | venendo li 21 del presente gl’Italiani diedero nuovo | assalto al quartier d’Inglesi, et Scocesi, pigliando diverso | camino dalla prima volta, entrando tra le doi meze lune; | ma anco in questa seconda scaramuccia, et fattione hanno | gl’Italiani havuta la peggio sendo stati di nuovo reiettati | dicono con morte di 400 così publicano; et dei Inglesi | et Scocesi di quindeci; che de’ feriti da parte, et d’altra | ve ne sia quantità grande, et per guarirsi quelli di là | siano stati portati nelli hospitali d’Anversa, et Malines, | et questi di qua a Dordrecht, et alcuni a Roterdam. | </w:t>
      </w:r>
    </w:p>
    <w:p w14:paraId="5FA59E6E" w14:textId="640042A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pagnuoli vanno a tutto lor potere procurando di avantaggiarsi | et approssimar alla piazza et già sono vicini al quar-|tiero del colonello Farmars delle genti valone, et | d’altra </w:t>
      </w:r>
      <w:r w:rsidR="0010089D" w:rsidRPr="00B32F62">
        <w:rPr>
          <w:rFonts w:ascii="Times New Roman" w:hAnsi="Times New Roman" w:cs="Times New Roman"/>
        </w:rPr>
        <w:t>n</w:t>
      </w:r>
      <w:r w:rsidRPr="00B32F62">
        <w:rPr>
          <w:rFonts w:ascii="Times New Roman" w:hAnsi="Times New Roman" w:cs="Times New Roman"/>
        </w:rPr>
        <w:t>atione circa cinque verghe ogni dodici | piedi e una verga, et dal quartier d’Inglesi, et Scocesi | non sono lontani, che il lungo d’una picca poco | più; ma le opere di fuori fatte dalla città sono | ben discoste quanto il tiro di doi moschetate, et | più, et le trincere sono radoppiate, et continue | fino al fosso della muraglia; onde haverà l’|inimico che far assai perché sarà necessitato avanzar | a palmo a palmo con perdita di molta gente; et questo</w:t>
      </w:r>
      <w:r w:rsidRPr="00B32F62">
        <w:rPr>
          <w:rStyle w:val="FootnoteReference"/>
          <w:rFonts w:ascii="Times New Roman" w:hAnsi="Times New Roman" w:cs="Times New Roman"/>
        </w:rPr>
        <w:footnoteReference w:id="696"/>
      </w:r>
      <w:r w:rsidRPr="00B32F62">
        <w:rPr>
          <w:rFonts w:ascii="Times New Roman" w:hAnsi="Times New Roman" w:cs="Times New Roman"/>
        </w:rPr>
        <w:t xml:space="preserve"> | sarà</w:t>
      </w:r>
      <w:r w:rsidRPr="00B32F62">
        <w:rPr>
          <w:rStyle w:val="FootnoteReference"/>
          <w:rFonts w:ascii="Times New Roman" w:hAnsi="Times New Roman" w:cs="Times New Roman"/>
        </w:rPr>
        <w:footnoteReference w:id="697"/>
      </w:r>
      <w:r w:rsidRPr="00B32F62">
        <w:rPr>
          <w:rFonts w:ascii="Times New Roman" w:hAnsi="Times New Roman" w:cs="Times New Roman"/>
        </w:rPr>
        <w:t xml:space="preserve"> stante la natura</w:t>
      </w:r>
      <w:r w:rsidRPr="00B32F62">
        <w:rPr>
          <w:rStyle w:val="FootnoteReference"/>
          <w:rFonts w:ascii="Times New Roman" w:hAnsi="Times New Roman" w:cs="Times New Roman"/>
        </w:rPr>
        <w:footnoteReference w:id="698"/>
      </w:r>
      <w:r w:rsidRPr="00B32F62">
        <w:rPr>
          <w:rFonts w:ascii="Times New Roman" w:hAnsi="Times New Roman" w:cs="Times New Roman"/>
        </w:rPr>
        <w:t xml:space="preserve">, et maniera di far dello | Spinola, che non stima punto il far morir le | migliara di persone, pur che possi avanzar un piedi | </w:t>
      </w:r>
    </w:p>
    <w:p w14:paraId="6FBBBD9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7v /</w:t>
      </w:r>
    </w:p>
    <w:p w14:paraId="1065760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terreno. | </w:t>
      </w:r>
    </w:p>
    <w:p w14:paraId="1F6E473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un campo all’altro, dai forti dell’inimico, et dalla città | volano continuamente le moschetate, et le canonate, et ogni | uno fa il suo meglio. | </w:t>
      </w:r>
    </w:p>
    <w:p w14:paraId="64AE937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nno pensato Spagnuoli, et già hanno cominciato a metterlo | in essecutione di pian piano condursi con gabioni, et | con salcicie stromenti fatti di fascine lunghe ben legate | et ripiene di terra, et di sassi, gettandole nell’acqua | per farsi fondamento da marchiar fino alla imbocatura | della riviera o porto che conduce alla città, et questo | a fine di chiuderla, et divertir; che li vasselli non | possino entrarvi con vittuarie, et con provisioni; che | se gli andasse fatte si ridurebbe ben la piazza in stato | pericoloso; ma sperano questi signori, che non gli anderà fatto | il pensiero. | </w:t>
      </w:r>
    </w:p>
    <w:p w14:paraId="185C4CE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ntro alla piazza vi sono al presente intorno a sei in sette milla | fanti, et per il resto</w:t>
      </w:r>
      <w:r w:rsidRPr="00B32F62">
        <w:rPr>
          <w:rStyle w:val="FootnoteReference"/>
          <w:rFonts w:ascii="Times New Roman" w:hAnsi="Times New Roman" w:cs="Times New Roman"/>
        </w:rPr>
        <w:footnoteReference w:id="699"/>
      </w:r>
      <w:r w:rsidRPr="00B32F62">
        <w:rPr>
          <w:rFonts w:ascii="Times New Roman" w:hAnsi="Times New Roman" w:cs="Times New Roman"/>
        </w:rPr>
        <w:t xml:space="preserve"> fino al numero di otto milla sono ripartiti | nelli forti, che vanno a Tertol, et lo difendono, et dentro | la medesima piazza ancora di Tertol. | </w:t>
      </w:r>
    </w:p>
    <w:p w14:paraId="27FFA38C" w14:textId="7C34CB1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ultime genti che sono entrate</w:t>
      </w:r>
      <w:r w:rsidRPr="00B32F62">
        <w:rPr>
          <w:rStyle w:val="FootnoteReference"/>
          <w:rFonts w:ascii="Times New Roman" w:hAnsi="Times New Roman" w:cs="Times New Roman"/>
        </w:rPr>
        <w:footnoteReference w:id="700"/>
      </w:r>
      <w:r w:rsidRPr="00B32F62">
        <w:rPr>
          <w:rFonts w:ascii="Times New Roman" w:hAnsi="Times New Roman" w:cs="Times New Roman"/>
        </w:rPr>
        <w:t xml:space="preserve"> di questi signori in Bergh | sono state condotte in numero di dodici compagnie dal signor | colonello Carlo Morgan inglese, destinatovi dal signor principe | Mauritio in mancamento dell’Inderson, che finalmente morse | martedì a notte, havendo prima ordinate bene le cose sue | fatto il suo testamento, et volse anco bever in ben pochi | sorsi alla sanità del re della Gran Bertagna del re et regina | di Bohemia, delli Stati, del principe Mauritio, del principe | Henrico, del conte Ernesto di Nassau. </w:t>
      </w:r>
      <w:r w:rsidR="00E025ED" w:rsidRPr="00B32F62">
        <w:rPr>
          <w:rFonts w:ascii="Times New Roman" w:hAnsi="Times New Roman" w:cs="Times New Roman"/>
        </w:rPr>
        <w:t>D</w:t>
      </w:r>
      <w:r w:rsidRPr="00B32F62">
        <w:rPr>
          <w:rFonts w:ascii="Times New Roman" w:hAnsi="Times New Roman" w:cs="Times New Roman"/>
        </w:rPr>
        <w:t xml:space="preserve">icendo a Dio a tutti | </w:t>
      </w:r>
    </w:p>
    <w:p w14:paraId="1531F2F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8r /</w:t>
      </w:r>
    </w:p>
    <w:p w14:paraId="38430E61" w14:textId="320C72C0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quelli che erano presenti; et pregando, che tanto fosse fatto | ai principi et signori soprascritti all’Ambasciator inglese, et a tutti li</w:t>
      </w:r>
      <w:r w:rsidRPr="00B32F62">
        <w:rPr>
          <w:rStyle w:val="FootnoteReference"/>
          <w:rFonts w:ascii="Times New Roman" w:hAnsi="Times New Roman" w:cs="Times New Roman"/>
        </w:rPr>
        <w:footnoteReference w:id="701"/>
      </w:r>
      <w:r w:rsidRPr="00B32F62">
        <w:rPr>
          <w:rFonts w:ascii="Times New Roman" w:hAnsi="Times New Roman" w:cs="Times New Roman"/>
        </w:rPr>
        <w:t xml:space="preserve"> suoi | amici, facendo rasegna del suo reggimento al fratello | et pregando il signor principe Mauritio a confermarlo, come | l’ha fatto</w:t>
      </w:r>
      <w:r w:rsidRPr="00B32F62">
        <w:rPr>
          <w:rStyle w:val="FootnoteReference"/>
          <w:rFonts w:ascii="Times New Roman" w:hAnsi="Times New Roman" w:cs="Times New Roman"/>
        </w:rPr>
        <w:footnoteReference w:id="702"/>
      </w:r>
      <w:r w:rsidRPr="00B32F62">
        <w:rPr>
          <w:rFonts w:ascii="Times New Roman" w:hAnsi="Times New Roman" w:cs="Times New Roman"/>
        </w:rPr>
        <w:t>, dicendo, che si dovesse dir a suo nome | a sua Eccellenza che gli dispiaceva haver così presto fornito | di servirla</w:t>
      </w:r>
      <w:r w:rsidR="00E025ED" w:rsidRPr="00B32F62">
        <w:rPr>
          <w:rFonts w:ascii="Times New Roman" w:hAnsi="Times New Roman" w:cs="Times New Roman"/>
        </w:rPr>
        <w:t>. I</w:t>
      </w:r>
      <w:r w:rsidRPr="00B32F62">
        <w:rPr>
          <w:rFonts w:ascii="Times New Roman" w:hAnsi="Times New Roman" w:cs="Times New Roman"/>
        </w:rPr>
        <w:t>n tutte queste attioni fatte quasi tutte | mez’hora prima del suo morire mostrò corraggio, et | poi si raccommandò a Dio; et nella sua credenza calvinista | dicono che habbi dati segni grandi di pietà; il meglio però | li è mancato ch’è la vera nostra</w:t>
      </w:r>
      <w:r w:rsidRPr="00B32F62">
        <w:rPr>
          <w:rStyle w:val="FootnoteReference"/>
          <w:rFonts w:ascii="Times New Roman" w:hAnsi="Times New Roman" w:cs="Times New Roman"/>
        </w:rPr>
        <w:footnoteReference w:id="703"/>
      </w:r>
      <w:r w:rsidRPr="00B32F62">
        <w:rPr>
          <w:rFonts w:ascii="Times New Roman" w:hAnsi="Times New Roman" w:cs="Times New Roman"/>
        </w:rPr>
        <w:t xml:space="preserve"> fede per quello si è potuto</w:t>
      </w:r>
      <w:r w:rsidRPr="00B32F62">
        <w:rPr>
          <w:rStyle w:val="FootnoteReference"/>
          <w:rFonts w:ascii="Times New Roman" w:hAnsi="Times New Roman" w:cs="Times New Roman"/>
        </w:rPr>
        <w:footnoteReference w:id="704"/>
      </w:r>
      <w:r w:rsidRPr="00B32F62">
        <w:rPr>
          <w:rFonts w:ascii="Times New Roman" w:hAnsi="Times New Roman" w:cs="Times New Roman"/>
        </w:rPr>
        <w:t xml:space="preserve"> giudicar | nell’esteriore. | </w:t>
      </w:r>
    </w:p>
    <w:p w14:paraId="7F8B637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l detto colonello Morgan vi è andato il figliolo del | signor principe Mauritio, delli doi che ha naturali il maggiore. | Molti, et molti si esshibiscono andar al detto assedio | ma sua Eccellenza non vuol privarsi di tutti. | </w:t>
      </w:r>
    </w:p>
    <w:p w14:paraId="2174EB2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attro compagnie di cavallaria erano nella detta | piazza di Bergh doi di esse sono uscite, et andate | verso Breda. Sessanta cavallieri non hanno voluto | imbarcarsi con gl’altri; ma preso tempo nel più | oscuro della notte sono passati scorrendo tra l’| armata dell’inimico, et si sono salvati, con haver | anco havuta fortuna per viaggio di rincontrar | alcuni carri, de’ quali hanno fatto butino assai buono. | </w:t>
      </w:r>
    </w:p>
    <w:p w14:paraId="1D6F411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alche altre compagnie di cavallaria si sono pur | condotte nella medesima piazza di Breda, et queste | doveranno servir a scorrer spesso la campagna | per impedir quanto potranno la condotta de’ | </w:t>
      </w:r>
    </w:p>
    <w:p w14:paraId="501FFE9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8v /</w:t>
      </w:r>
    </w:p>
    <w:p w14:paraId="7676E9C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iveri, et d’ogn’altra provisione all’inimico. | </w:t>
      </w:r>
    </w:p>
    <w:p w14:paraId="4AF2777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Gentilhuomo inglese arrivato hieri sera, che viene da Bergh | riporta, che ogni dì segue qualche picciola fattione; ma | che tutte le cose ancora per li signori Stati si trovano in buo-|nissimo termine. | </w:t>
      </w:r>
    </w:p>
    <w:p w14:paraId="52DDEEB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rmata, che ’l signor principe Mauritio haveva lasciata a Rees | nelle trincere, che vi fece il signor principe Henrico è stata | levata, et spianate le dette trincere; et parte</w:t>
      </w:r>
      <w:r w:rsidRPr="00B32F62">
        <w:rPr>
          <w:rStyle w:val="FootnoteReference"/>
          <w:rFonts w:ascii="Times New Roman" w:hAnsi="Times New Roman" w:cs="Times New Roman"/>
        </w:rPr>
        <w:footnoteReference w:id="705"/>
      </w:r>
      <w:r w:rsidRPr="00B32F62">
        <w:rPr>
          <w:rFonts w:ascii="Times New Roman" w:hAnsi="Times New Roman" w:cs="Times New Roman"/>
        </w:rPr>
        <w:t xml:space="preserve"> delle | genti</w:t>
      </w:r>
      <w:r w:rsidRPr="00B32F62">
        <w:rPr>
          <w:rStyle w:val="FootnoteReference"/>
          <w:rFonts w:ascii="Times New Roman" w:hAnsi="Times New Roman" w:cs="Times New Roman"/>
        </w:rPr>
        <w:footnoteReference w:id="706"/>
      </w:r>
      <w:r w:rsidRPr="00B32F62">
        <w:rPr>
          <w:rFonts w:ascii="Times New Roman" w:hAnsi="Times New Roman" w:cs="Times New Roman"/>
        </w:rPr>
        <w:t xml:space="preserve"> è andata nel numero delli doi mille inviati | a Bergh; et parte si trova nelle guarnigioni per rinfrescar-|le, et servirsi dell’altre compagnie, ch’erano in esse | guarnigioni. | </w:t>
      </w:r>
    </w:p>
    <w:p w14:paraId="271BBE3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ta tuttavia il signor principe d’Oranges alloggiato al forte di | Schinch, guardando l’inimico, et egli guardando lui | senza muoversi. Sei in sette milla fanti ha in quella | parte sua Eccellenza altrettanti n’ha il</w:t>
      </w:r>
      <w:r w:rsidRPr="00B32F62">
        <w:rPr>
          <w:rStyle w:val="FootnoteReference"/>
          <w:rFonts w:ascii="Times New Roman" w:hAnsi="Times New Roman" w:cs="Times New Roman"/>
        </w:rPr>
        <w:footnoteReference w:id="707"/>
      </w:r>
      <w:r w:rsidRPr="00B32F62">
        <w:rPr>
          <w:rFonts w:ascii="Times New Roman" w:hAnsi="Times New Roman" w:cs="Times New Roman"/>
        </w:rPr>
        <w:t xml:space="preserve"> conte Henrico | di Bergh. | </w:t>
      </w:r>
    </w:p>
    <w:p w14:paraId="6E5C443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tempo da alcuni giorni in qua si è fatto piovoso, et conti-|nua, che non può esser altrimenti, che non</w:t>
      </w:r>
      <w:r w:rsidRPr="00B32F62">
        <w:rPr>
          <w:rStyle w:val="FootnoteReference"/>
          <w:rFonts w:ascii="Times New Roman" w:hAnsi="Times New Roman" w:cs="Times New Roman"/>
        </w:rPr>
        <w:footnoteReference w:id="708"/>
      </w:r>
      <w:r w:rsidRPr="00B32F62">
        <w:rPr>
          <w:rFonts w:ascii="Times New Roman" w:hAnsi="Times New Roman" w:cs="Times New Roman"/>
        </w:rPr>
        <w:t xml:space="preserve"> facci alzar le | riviere del Rheno, della Mosa, et altre, et questo servirà | a beneficio della Gheldria, dell’Ourisel, et della Frisia | contra i pensieri dell’inimico. Sua Eccellenza non stima bene | partirsi di là fino che detto conte di Bergh vi si trova | per non lasciargli campo aperto d’intraprender, et | attentare, come senza dubio farebbe. | </w:t>
      </w:r>
    </w:p>
    <w:p w14:paraId="64B24A8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duca di Sassonia di Wimar sta ancor prigioniero, pretendendosi | dall’inimico haver per lui come si lascia intender, ranzone | eguale a quello, che fu tolto in Palatinato al principe di | </w:t>
      </w:r>
    </w:p>
    <w:p w14:paraId="26E1CE4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9r /</w:t>
      </w:r>
    </w:p>
    <w:p w14:paraId="3FB313D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imai; a che si porta non esser il caso simile, et ch’egli | non è che semplice capitano di cavallaria; ma si vede bene | che questo è un artificio per portar in lungo rimettendosi | ad informarne la serenissima Infanta per attender risposta | dalla corte cesarea, dove si tiene per fermo, che habbino | scritto per saper l’intentione dell’Imperatore contro questo | soggetto, ch’è uno dei principali sottoposto al rigore del | bando imperiale. | </w:t>
      </w:r>
    </w:p>
    <w:p w14:paraId="540E0D9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Mentre ero per terminar le presenti sono avvisato che Spagnoli | dalla parte dell’Esclusa habbino anco cominciato a far | qualche tentativo sopra l’isola di Casant, tirando alcune | canonate: tutto per dar l’alarma a questi di qua. | </w:t>
      </w:r>
    </w:p>
    <w:p w14:paraId="3A2BD01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più intendo, che li signori Stati con lettere havute questa | mattina sono avvisati da Bergh, che l’inimico habbi havuto | un augumento d’Inglesi in numero di 1700, il che dà | mal contento, et stremo disgusto a questi signori et non | ostante, che sentino altri avvisi, che ’l re della | Gran Bertagna</w:t>
      </w:r>
      <w:r w:rsidRPr="00B32F62">
        <w:rPr>
          <w:rStyle w:val="FootnoteReference"/>
          <w:rFonts w:ascii="Times New Roman" w:hAnsi="Times New Roman" w:cs="Times New Roman"/>
        </w:rPr>
        <w:footnoteReference w:id="709"/>
      </w:r>
      <w:r w:rsidRPr="00B32F62">
        <w:rPr>
          <w:rFonts w:ascii="Times New Roman" w:hAnsi="Times New Roman" w:cs="Times New Roman"/>
        </w:rPr>
        <w:t xml:space="preserve"> si sia risoluto di non voler che genti | alcune</w:t>
      </w:r>
      <w:r w:rsidRPr="00B32F62">
        <w:rPr>
          <w:rStyle w:val="FootnoteReference"/>
          <w:rFonts w:ascii="Times New Roman" w:hAnsi="Times New Roman" w:cs="Times New Roman"/>
        </w:rPr>
        <w:footnoteReference w:id="710"/>
      </w:r>
      <w:r w:rsidRPr="00B32F62">
        <w:rPr>
          <w:rFonts w:ascii="Times New Roman" w:hAnsi="Times New Roman" w:cs="Times New Roman"/>
        </w:rPr>
        <w:t xml:space="preserve"> più siano levate fuori del suo Regno questo | non li sodisfa perché si veggono esclusi con la neutralità | che quel Principe par che voglia dichiarare dal | canto suo, né sanno più che promettersi della sua | amicitia; vedendo, che manco li loro ambasciatori possino | spuntar in tanto tempo nel loro negotiato. Gratie etc. | </w:t>
      </w:r>
    </w:p>
    <w:p w14:paraId="3DDBD13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4F5D4F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29 agosto 1622 |</w:t>
      </w:r>
    </w:p>
    <w:p w14:paraId="55F6F09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7D790F9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, et devotissimo servitore |</w:t>
      </w:r>
    </w:p>
    <w:p w14:paraId="28593223" w14:textId="77777777" w:rsidR="0048045B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>Christofforo Suriano |</w:t>
      </w:r>
    </w:p>
    <w:p w14:paraId="00E5276F" w14:textId="77777777" w:rsidR="0048045B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2DD8ADAF" w14:textId="2ADD81BC" w:rsidR="00984289" w:rsidRPr="00DE148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>/ 239v</w:t>
      </w:r>
      <w:r w:rsidR="00984289" w:rsidRPr="00DE1483">
        <w:rPr>
          <w:rFonts w:ascii="Times New Roman" w:hAnsi="Times New Roman" w:cs="Times New Roman"/>
          <w:lang w:val="fr-FR"/>
        </w:rPr>
        <w:t xml:space="preserve"> /</w:t>
      </w:r>
    </w:p>
    <w:p w14:paraId="20F77CAF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  <w:lang w:val="fr-FR"/>
        </w:rPr>
      </w:pPr>
      <w:r w:rsidRPr="00DE1483">
        <w:rPr>
          <w:rFonts w:ascii="Times New Roman" w:hAnsi="Times New Roman" w:cs="Times New Roman"/>
          <w:b/>
          <w:bCs/>
          <w:lang w:val="fr-FR"/>
        </w:rPr>
        <w:t>Blank page</w:t>
      </w:r>
    </w:p>
    <w:p w14:paraId="7EFBE7C5" w14:textId="77777777" w:rsidR="00984289" w:rsidRPr="00DE1483" w:rsidRDefault="00984289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72268212" w14:textId="4E91F4D6" w:rsidR="0048045B" w:rsidRPr="00DE1483" w:rsidRDefault="00984289" w:rsidP="0048045B">
      <w:pPr>
        <w:outlineLvl w:val="0"/>
        <w:rPr>
          <w:rFonts w:ascii="Times New Roman" w:hAnsi="Times New Roman" w:cs="Times New Roman"/>
          <w:lang w:val="fr-FR"/>
        </w:rPr>
      </w:pPr>
      <w:r w:rsidRPr="00DE1483">
        <w:rPr>
          <w:rFonts w:ascii="Times New Roman" w:hAnsi="Times New Roman" w:cs="Times New Roman"/>
          <w:lang w:val="fr-FR"/>
        </w:rPr>
        <w:t xml:space="preserve">/ </w:t>
      </w:r>
      <w:r w:rsidR="0048045B" w:rsidRPr="00DE1483">
        <w:rPr>
          <w:rFonts w:ascii="Times New Roman" w:hAnsi="Times New Roman" w:cs="Times New Roman"/>
          <w:lang w:val="fr-FR"/>
        </w:rPr>
        <w:t>240r /</w:t>
      </w:r>
    </w:p>
    <w:p w14:paraId="517712D3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DE1483">
        <w:rPr>
          <w:rFonts w:ascii="Times New Roman" w:hAnsi="Times New Roman" w:cs="Times New Roman"/>
          <w:b/>
          <w:bCs/>
        </w:rPr>
        <w:t>Blank page</w:t>
      </w:r>
    </w:p>
    <w:p w14:paraId="4FC71A6F" w14:textId="77777777" w:rsidR="0048045B" w:rsidRPr="00DE1483" w:rsidRDefault="0048045B" w:rsidP="0048045B">
      <w:pPr>
        <w:outlineLvl w:val="0"/>
        <w:rPr>
          <w:rFonts w:ascii="Times New Roman" w:hAnsi="Times New Roman" w:cs="Times New Roman"/>
          <w:b/>
          <w:bCs/>
        </w:rPr>
      </w:pPr>
    </w:p>
    <w:p w14:paraId="244E0744" w14:textId="77777777" w:rsidR="0048045B" w:rsidRPr="00DE1483" w:rsidRDefault="0048045B" w:rsidP="0048045B">
      <w:pPr>
        <w:outlineLvl w:val="0"/>
        <w:rPr>
          <w:rFonts w:ascii="Times New Roman" w:hAnsi="Times New Roman" w:cs="Times New Roman"/>
        </w:rPr>
      </w:pPr>
      <w:r w:rsidRPr="00DE1483">
        <w:rPr>
          <w:rFonts w:ascii="Times New Roman" w:hAnsi="Times New Roman" w:cs="Times New Roman"/>
        </w:rPr>
        <w:t>/ 240v /</w:t>
      </w:r>
    </w:p>
    <w:p w14:paraId="6079879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31541F3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033EA65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416 fin 417 | </w:t>
      </w:r>
    </w:p>
    <w:p w14:paraId="1580799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CC5D78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Tracce di sigillo </w:t>
      </w:r>
    </w:p>
    <w:p w14:paraId="4CEAF51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6CC96E7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069F8F6B" w14:textId="0EF19EB2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40</w:t>
      </w:r>
      <w:r w:rsidR="005E3B6B" w:rsidRPr="00B32F62">
        <w:rPr>
          <w:rFonts w:ascii="Times New Roman" w:hAnsi="Times New Roman" w:cs="Times New Roman"/>
        </w:rPr>
        <w:t>v</w:t>
      </w:r>
      <w:r w:rsidR="00DB6CAF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 /</w:t>
      </w:r>
    </w:p>
    <w:p w14:paraId="324DBA96" w14:textId="71BF5B03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9 agosto 1622 ricevute 14 settembre</w:t>
      </w:r>
      <w:r w:rsidR="009468F1" w:rsidRPr="00B32F62">
        <w:rPr>
          <w:rFonts w:ascii="Times New Roman" w:hAnsi="Times New Roman" w:cs="Times New Roman"/>
        </w:rPr>
        <w:t xml:space="preserve"> |</w:t>
      </w:r>
    </w:p>
    <w:p w14:paraId="6AFBE79A" w14:textId="2EF01C4D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>Haya</w:t>
      </w:r>
      <w:r w:rsidR="00F53B0D" w:rsidRPr="00E1280A">
        <w:rPr>
          <w:rFonts w:ascii="Times New Roman" w:hAnsi="Times New Roman" w:cs="Times New Roman"/>
          <w:lang w:val="en-GB"/>
        </w:rPr>
        <w:t>.</w:t>
      </w:r>
      <w:r w:rsidRPr="00E1280A">
        <w:rPr>
          <w:rFonts w:ascii="Times New Roman" w:hAnsi="Times New Roman" w:cs="Times New Roman"/>
          <w:lang w:val="en-GB"/>
        </w:rPr>
        <w:t xml:space="preserve"> n</w:t>
      </w:r>
      <w:r w:rsidR="00F53B0D" w:rsidRPr="00E1280A">
        <w:rPr>
          <w:rFonts w:ascii="Times New Roman" w:hAnsi="Times New Roman" w:cs="Times New Roman"/>
          <w:lang w:val="en-GB"/>
        </w:rPr>
        <w:t>°</w:t>
      </w:r>
      <w:r w:rsidRPr="00E1280A">
        <w:rPr>
          <w:rFonts w:ascii="Times New Roman" w:hAnsi="Times New Roman" w:cs="Times New Roman"/>
          <w:lang w:val="en-GB"/>
        </w:rPr>
        <w:t xml:space="preserve"> 416 | </w:t>
      </w:r>
    </w:p>
    <w:p w14:paraId="5CF0FA5A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</w:p>
    <w:p w14:paraId="23C12ED5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  <w:r w:rsidRPr="00E1280A">
        <w:rPr>
          <w:rFonts w:ascii="Times New Roman" w:hAnsi="Times New Roman" w:cs="Times New Roman"/>
          <w:lang w:val="en-GB"/>
        </w:rPr>
        <w:t xml:space="preserve">L. SS. R. | </w:t>
      </w:r>
    </w:p>
    <w:p w14:paraId="452E5694" w14:textId="77777777" w:rsidR="0048045B" w:rsidRPr="00E1280A" w:rsidRDefault="0048045B" w:rsidP="0048045B">
      <w:pPr>
        <w:outlineLvl w:val="0"/>
        <w:rPr>
          <w:rFonts w:ascii="Times New Roman" w:hAnsi="Times New Roman" w:cs="Times New Roman"/>
          <w:lang w:val="en-GB"/>
        </w:rPr>
      </w:pPr>
    </w:p>
    <w:p w14:paraId="1DBC4442" w14:textId="77777777" w:rsidR="0048045B" w:rsidRPr="00E1280A" w:rsidRDefault="0048045B" w:rsidP="0048045B">
      <w:pPr>
        <w:rPr>
          <w:rFonts w:ascii="Times New Roman" w:hAnsi="Times New Roman" w:cs="Times New Roman"/>
          <w:lang w:val="en-GB"/>
        </w:rPr>
      </w:pPr>
    </w:p>
    <w:p w14:paraId="3907FA3E" w14:textId="79835803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36E8E97" w14:textId="77777777" w:rsidR="0048045B" w:rsidRPr="00E1280A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  <w:sectPr w:rsidR="0048045B" w:rsidRPr="00E1280A" w:rsidSect="00F5150C">
          <w:headerReference w:type="default" r:id="rId15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7F20AEBA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24907C1F" w14:textId="7B55852E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71</w:t>
      </w:r>
    </w:p>
    <w:p w14:paraId="55F67465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9 agosto 1622, L’Aia (cc. 241r-244v)</w:t>
      </w:r>
    </w:p>
    <w:p w14:paraId="6ADC3D4D" w14:textId="77777777" w:rsidR="0048045B" w:rsidRPr="006560DF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28A16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1r /</w:t>
      </w:r>
    </w:p>
    <w:p w14:paraId="17C555A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da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</w:p>
    <w:p w14:paraId="08746C1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17 comincia 416 |</w:t>
      </w:r>
    </w:p>
    <w:p w14:paraId="7564A36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DE4EF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5B88F0D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abba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ll’ordinario mi pervenero le lettere di vostra Serenità de’ 30 | del passato coll’informatione del trattato colli ministri regii nel | negotio della stradda contentiosa, et colla relatione sopra ciò fatta. | Tutto mi servirà d’informatione per risponder, et parlarne | se me sarà data materia; così anche farò delli doi milla ducati. | </w:t>
      </w:r>
    </w:p>
    <w:p w14:paraId="2F8C330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ggiunt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 medesimo dispaccio erano in lettere sue de’ 5 agosto gl’|avvisi del successo in Grisoni, et come andavano quei popoli | proseguendo, et avanzandosi. Speravo questa mattina poter | haver audienza; ma l’occupationi dei signori Stati me l’hanno | differita fino a dimani mattina. Essequirò quanto mi | commanda intorno alla confidente communicatione dell’ope-|ratosi sin qui in quella parte; et con quelle considerationi | che saprò meglio portare procurerò far constar la | necessità dell’assistenza, et eccitar questi signori a muoversi | in qualche maniera per essi. |</w:t>
      </w:r>
    </w:p>
    <w:p w14:paraId="308EAC5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 contenuto delle precedenti lettere mie, et da questo dispaccio | ancora haverà la Serenità vostra tanto, che potrà ben comprender | ciò che questi signori possino per hora fare a vantaggio di quei | popoli, mentre danno quattro armate su le spalle a | Bergh, in Fiandra, sul Rheno, et al forte Papemuts | senza quelle forze che tengono in mare, et nelle riviere | di cento trenta vasselli tra piccioli, et grandi. Et tra | le genti da piedi, et da cavallo pagano ben per 62 mila | combatenti; se ben l’opinione commune è che se ar-|rivano a 50 mila sia assai, sendo gl’altri dodici milla | rubbati, secondo il costume di tutte le genti da guerra | da che non va punto essente lo Spagnuolo. Tal che | </w:t>
      </w:r>
    </w:p>
    <w:p w14:paraId="6C75ADA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1v /</w:t>
      </w:r>
    </w:p>
    <w:p w14:paraId="79933CF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ifesto, et urgente si vede esser il bisogno dei signori Stati di haver | per sé stessi genti; et per consequente aiuto; che sue Eccellenze si muo-|vino a far ufficii con Mansfelt, che invii genti a quella volta nella Retia già haverà inteso essersi mutato lo stato delle cose | ch’egli era partito dal Palatinato; che s’era ridotto in Lorena | et che là era stato mandato di qua per assicurarlo di tenerlo | tre mesi in servitio: di maniera che non veggo addito appa-|rente per hora di alcun soccorso per quei popoli: tuttavia (come | ho detto) tenterò; o almeno caverò li sensi, et l’intentioni | di questi signori. |</w:t>
      </w:r>
    </w:p>
    <w:p w14:paraId="209718EA" w14:textId="78D44D1C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passata settimana corse qui una voce venuta dal campo del signor prin-|cipe Mauritio, che ’l conte di Mansfelt si era accordato colla | Francia, che haveva contrattato di ricever denari dal Re | christianissimo, et che andasse a servirlo contro ugonotti. Di questo | avviso s’è il Generale scandalizato grandemente, sparlando | contra esso Mansfelt con parole assai dishonorate; tuttavia | non si havendo la certezza non si sa quello giudicarne: | in tanto (quando fosse) viene stimato l’atto indegno, et li signori | Stati con questo avviso si risentono grandemente nell’animo | parendo loro, che non debba se non esser interpretata termine | villano, che havendo mandato qui a trattare della sua condotta | prima, che aspettar risposta havesse nello stesso tempo | fatta altra risolutione. Niun’avviso, né alcuna risposta | di più mano di lettere che sono state ispedite al Conte tanto | dai stati, che da sua Eccellenza, niun’avviso del Golstein, et del | Deulbier, né il lor ritorno; alcuna lettera manco si v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ede | del giovane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et la sorella qui moglie |</w:t>
      </w:r>
    </w:p>
    <w:p w14:paraId="5FA3979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2r /</w:t>
      </w:r>
    </w:p>
    <w:p w14:paraId="21FC03E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 conte Ernesto di Nassau se ne contrista. Si continua pur | a dire, che se non ha conclusa con Francia, che tratti tuttavia | et che la dilatione al dar risposta a questi signori è perché | si trov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impegnato con la Francia, et a termini, che non | può ritirarsi a dietro. Ognuno mentre vi è questo man-|camento dice ciò che vuole, sparla come vuole, et | fa il gudicio a modo suo. Mal volontieri sentirebbono | li signori Stati un tal accordo prima perché sarebbero stati | delusi da Mansfelt, poi perché prendendo il partito | del Re servirebbe di fomento ad opprimer in Francia | quelli della religione. Et per il primo risentono già | le voci della soldatesca, che assedia Bergh, che ad alta | voce cridano contra gl’assediati burlandosi aspettate | sì sì aspettate Mansfelt, che vi venghi a soccorrer. | Ancor nondime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ive la speranza, che non debbi far questo | mancamento, et che sarà presto in questi paesi a danni | dell’inimico. |</w:t>
      </w:r>
    </w:p>
    <w:p w14:paraId="5C2E92A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’è anco inteso che doi reggimenti disunitisi in forma di | amutinamento si fossero separati dal corpo intero | dell’armi di Mansfelt, ma come che andavan disor-|dinati una buona parte è stata batuta; onde | riunitisi vedendo il pericolo maggiore hanno batuta | la ritirata; inviando avanti a dimandar perdono | a Mansfelt, et havutolo se ne erano ritornati a lui. |</w:t>
      </w:r>
    </w:p>
    <w:p w14:paraId="01BCF36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si ha confirmatione, che Cordova cali a basso | ma benché continui a starsene intorno il paese | del Lucemburgh, osservando gl’andamenti di Mansfelt |</w:t>
      </w:r>
    </w:p>
    <w:p w14:paraId="48D35F82" w14:textId="5F42B520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2v /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003DFE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illi si trovava ad alto unito all’arciduca Leopoldo, il quale | coll’ultime lettere si teneva i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pira. Una buona | parte delle militie di lui er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data ad assediar | Gersmensheim, quelli di dentro vedendo che con tre sole | compagnie poco potevan durare, stabilirono di mandar | a far patti per uscirne. Mentre trattavano gl’articoli | per l’unità, et che li soldati attendevano a metter ad | ordine le loro bagaglie non temendo di ciò che gl’avenne | le genti di esso Leopoldo destramente et senza gran romore | entrorono per le muraglie diedero adosso alla soldatesca | disarmata, et la disfecero, et massacroro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utta con | un’estrema crudeltà: segno di rispetto, che si porta | all’armi, et all’insegne del re della Gran Bertagna. | Di Colonia si è havuto l’avviso, et il signor Ambasciator inglese | l’ha havuto di Manheim, questo è il secondo affronto | che ha havuto quella Maestà dopo che ’l re di Bohemia | è uscito dal Palatinato, può assicurarsi del terzo, | et di altri sussequenti, et già si parla di assediar | Franchendal. |</w:t>
      </w:r>
    </w:p>
    <w:p w14:paraId="5FB2BF45" w14:textId="0C8853A9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questo mentre è venuto a Brusseles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il messaggiero | d’Inghilterra con la plenipotenza del Re al suo ambasciatore | il cavalier Weston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S</w:t>
      </w:r>
      <w:r w:rsidRPr="00B32F62">
        <w:rPr>
          <w:rFonts w:ascii="Times New Roman" w:hAnsi="Times New Roman" w:cs="Times New Roman"/>
          <w:bCs/>
          <w:sz w:val="24"/>
          <w:szCs w:val="24"/>
        </w:rPr>
        <w:t>e ben viene detto dalla Regina che | non vi era nella prima la parola di elettore, alcuno però | ha affermato, che vi fosse, ma in questa seconda non | vi è se non che dice il Principe palatino mio figliolo | et si vuol far creder che questo sia con vantaggio | perché dicendosi elettore bisognava, che prima precedesse |</w:t>
      </w:r>
    </w:p>
    <w:p w14:paraId="6760A60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43r / </w:t>
      </w:r>
    </w:p>
    <w:p w14:paraId="01CE9DA9" w14:textId="231B8610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titolo di re, tanto ha bastato per hora a Spagnoli che si sono | contentati della maniera, ch’è venuta con la sottoscrittione | che vi sarà di Frederico senza altro</w:t>
      </w:r>
      <w:r w:rsidR="00E025ED" w:rsidRPr="00B32F62">
        <w:rPr>
          <w:rFonts w:ascii="Times New Roman" w:hAnsi="Times New Roman" w:cs="Times New Roman"/>
          <w:bCs/>
          <w:sz w:val="24"/>
          <w:szCs w:val="24"/>
        </w:rPr>
        <w:t>. H</w:t>
      </w:r>
      <w:r w:rsidRPr="00B32F62">
        <w:rPr>
          <w:rFonts w:ascii="Times New Roman" w:hAnsi="Times New Roman" w:cs="Times New Roman"/>
          <w:bCs/>
          <w:sz w:val="24"/>
          <w:szCs w:val="24"/>
        </w:rPr>
        <w:t>ora si doverà | cominciar, o si sarà cominciato a trattare, et con | curiosità si starà attendendo il frutto, che partorirà | quel congresso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L</w:t>
      </w:r>
      <w:r w:rsidRPr="00B32F62">
        <w:rPr>
          <w:rFonts w:ascii="Times New Roman" w:hAnsi="Times New Roman" w:cs="Times New Roman"/>
          <w:bCs/>
          <w:sz w:val="24"/>
          <w:szCs w:val="24"/>
        </w:rPr>
        <w:t>i deputati di Colonia, et di Magonza | serviranno sempre colle loro pretensioni, et aggravii | per quello si scuopre a diferire, o a ridur in contesa | nuova quello, che in apparenza mostreranno Spagnoli | et imperialisti di voler accordare. |</w:t>
      </w:r>
    </w:p>
    <w:p w14:paraId="6E830F91" w14:textId="0BABFB12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pretensioni, et aggravii delli medesimi doi principi per l’incom-|modità, che hanno sofferte nei loro vescovati, et | dominii per le corse delle genti del re di Bohemia,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| et del giovane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hanno servito a farsi | risposta irresoluta al signor duca di Simeren fratello del | re di Bohemia, che havendo fatta far instanza | all’Imperatore per la restitutione de’ suoi beni posti nel | basso Palatinato la risposta è stata, che alla Dieta | che doverà la Maestà sua cesarea tener a Ratisbona nel | mese venturo si parlerà anco del suo affare come | doverà seguire del modo di restaurar l’arcivescovo | di Magonza, et quello di Colonia, et con questa | ambiguità resta il detto Principe con speranza | assai magra di haver risolutione che servì a pro | de’ suoi interessi. |</w:t>
      </w:r>
    </w:p>
    <w:p w14:paraId="34F9303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e bene la Regina procura di coprir la sua malinconia non | può farlo tanto, che non appari, et li suoi della sua |</w:t>
      </w:r>
    </w:p>
    <w:p w14:paraId="56BB155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3v /</w:t>
      </w:r>
    </w:p>
    <w:p w14:paraId="622E1A9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rte più difficilmente assai cuoprono le proprie passioni; et le | cose a dir la verità vanno molto male per il povero re di | Bohemia, che in fine potrebbe esser, che risolvesse non | stimandosi sicuro a Sedam di ritornarsene all’Haya | già se ne mormora, et qualcheduno di corte ne parla. |</w:t>
      </w:r>
    </w:p>
    <w:p w14:paraId="1DBE31D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Rutghertius, che per nome del re di Svetia fu qui col | titolo di consigliero per iscusar principalmente se non poteva | dar assistenza per la guerra, che haveva alle mani contro | Polonia, partì li giorni passati chiamato da quel Prin-|cipe. Era passato a Stocolms pensand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ivi alla | sua residenza trovar la Maestà sua, ma era partita, come | avvis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accompagnato da | cinquemilla combatenti per unirsi con questi al resto | della sua armata, et per ricuperar, come già ci è | avviso che habbi fatto alcune terre del duca di | Curlant, et poi spingersi innanti a far acquisto | et impatronirsi potendo di tutta la Livonia; che | mentre andava proseguendo erano venuti doi | ambasciatori di Polonia per trattar d’una tregua. | Esso re di Svetia li dava d’orrecchio, sperando | poiché Polonia fa l’instanza, et egli per l’armi | che ha alle mani di poter far più avantaggiosa | la sua conditione. | </w:t>
      </w:r>
    </w:p>
    <w:p w14:paraId="248A3CE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igoroso editto è uscito dalla parte dei signori Stati Generali per | abbassar di prezzo le monete d’oro, et d’argento tanto | forestiere, che dal Paese, che ogni dì si andavano | argumentando particolarmente in questa provincia di Holanda |</w:t>
      </w:r>
    </w:p>
    <w:p w14:paraId="664E335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44r / </w:t>
      </w:r>
    </w:p>
    <w:p w14:paraId="61139160" w14:textId="1FA265E6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 xml:space="preserve"> così correva anco nell’altre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ovincie. Et particolarmente li </w:t>
      </w:r>
      <w:r w:rsidR="004E59DF">
        <w:rPr>
          <w:rFonts w:ascii="Times New Roman" w:hAnsi="Times New Roman" w:cs="Times New Roman"/>
          <w:bCs/>
          <w:sz w:val="24"/>
          <w:szCs w:val="24"/>
        </w:rPr>
        <w:t>J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cobus d’Inghilterra sono stati calati dai dodici fiorini, et dodici piacchi (che erano in circa a ragione di moneta | venetiana corrente </w:t>
      </w:r>
      <w:r w:rsidR="00691C7F" w:rsidRPr="00B32F62">
        <w:rPr>
          <w:rFonts w:ascii="Times New Roman" w:hAnsi="Times New Roman" w:cs="Times New Roman"/>
          <w:bCs/>
          <w:sz w:val="24"/>
          <w:szCs w:val="24"/>
        </w:rPr>
        <w:t>lire 3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7 </w:t>
      </w:r>
      <w:r w:rsidR="00691C7F" w:rsidRPr="00B32F62">
        <w:rPr>
          <w:rFonts w:ascii="Times New Roman" w:hAnsi="Times New Roman" w:cs="Times New Roman"/>
          <w:bCs/>
          <w:sz w:val="24"/>
          <w:szCs w:val="24"/>
        </w:rPr>
        <w:t>sold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16) ai undeci fiorini, | [et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1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tto piacchi cioè 24 piacchi meno, che sono tre | lire, et dodici soldi della moneta corrente venetiana | et a proportione anco sono calate l’altre valute | con non poca mormoratione, et scontento dei popoli | et per l’essentione si è proposto il giuramento a tutti | li banchi della Generalità, et de’ particolari alli capi delle | arti, et a’ bottigari di non ricever né dar fuori la | moneta a più alto prezzo dell’editto proponendo | gravissima pena contro quelli, che saranno trovati | non haver osservato l’editto. Gratie etc. |</w:t>
      </w:r>
    </w:p>
    <w:p w14:paraId="46BCFFB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BABFD2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9 agosto 1622 |</w:t>
      </w:r>
    </w:p>
    <w:p w14:paraId="701AC46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4DEDDFC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39AF149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0CB58DE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12388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4v /</w:t>
      </w:r>
    </w:p>
    <w:p w14:paraId="520F69CF" w14:textId="5D53F76B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</w:t>
      </w:r>
      <w:r w:rsidR="004E7859" w:rsidRPr="00B32F62">
        <w:rPr>
          <w:rFonts w:ascii="Times New Roman" w:hAnsi="Times New Roman" w:cs="Times New Roman"/>
          <w:bCs/>
          <w:sz w:val="24"/>
          <w:szCs w:val="24"/>
        </w:rPr>
        <w:t>t</w:t>
      </w:r>
      <w:r w:rsidRPr="00B32F62">
        <w:rPr>
          <w:rFonts w:ascii="Times New Roman" w:hAnsi="Times New Roman" w:cs="Times New Roman"/>
          <w:bCs/>
          <w:sz w:val="24"/>
          <w:szCs w:val="24"/>
        </w:rPr>
        <w:t>ia |</w:t>
      </w:r>
    </w:p>
    <w:p w14:paraId="345B111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4AAEEC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17 comincia 416 | </w:t>
      </w:r>
    </w:p>
    <w:p w14:paraId="4C9813B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38A31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74D5031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E383F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754B33A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4vC /</w:t>
      </w:r>
    </w:p>
    <w:p w14:paraId="6108CCE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9 agosto 1622 ricevute 14 settembre |</w:t>
      </w:r>
    </w:p>
    <w:p w14:paraId="29AAA2B3" w14:textId="4C69424B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</w:t>
      </w:r>
      <w:r w:rsidR="00297FDE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n</w:t>
      </w:r>
      <w:r w:rsidR="00297FDE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°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417 | </w:t>
      </w:r>
    </w:p>
    <w:p w14:paraId="12307782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8657ED4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18BF8B98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lastRenderedPageBreak/>
        <w:br w:type="page"/>
      </w:r>
    </w:p>
    <w:p w14:paraId="1E459EBE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075B145F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72</w:t>
      </w:r>
    </w:p>
    <w:p w14:paraId="4C29454C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5 settembre 1622, L’Aia (cc. 245r-246v)</w:t>
      </w:r>
    </w:p>
    <w:p w14:paraId="665444B5" w14:textId="77777777" w:rsidR="0048045B" w:rsidRPr="006560DF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DCB44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5r /</w:t>
      </w:r>
    </w:p>
    <w:p w14:paraId="32FC466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</w:p>
    <w:p w14:paraId="1324E17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18 fin 419 |</w:t>
      </w:r>
    </w:p>
    <w:p w14:paraId="08EB419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410FA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0F018D66" w14:textId="0E3810AB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e mie lettere d’hoggi otto, che invio dupplicate n° 416 et 417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erà | la Serenità vostra, che ’l giorno seguente all’ispeditione dovevo trovarmi colli | signori Stati. </w:t>
      </w:r>
      <w:r w:rsidR="0075068E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osì seguì. Io con quel più efficace, et proprio modo, che | seppi doppo communicati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l’avvisi de’ Grisoni, et dei loro progressi | feci le considerationi necessarie per veder d’indurli non solo ad | ufficii; ma a porger le mani ad affare di tanto peso, et a materia | tanto rilevante. Si compiacquero sue Eccellenze, et mostrorono goder | dell’avviso, rallegrandosi (come disse il Presidente) che quei buoni | popoli fossero aiutati da tanta felicità, et la speravano anco mag-|giore mediante l’affetto, et buon assistenza della serenissima Republica; | che vedevano molto bene, che meritava il negotio tanto più de conside-|ratione, et pronta assistenza, quanto si trattava collo Spagnuolo | troppo potente, et troppo fino per essi; ma che in tanto erano | sicure sue Eccellenze che dalla Serenità vostra si sarebbe continuato ad animarli, | et darli cuore con una salda, et buona assistenza, et che | quanto havessero potuto far qu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>este P</w:t>
      </w:r>
      <w:r w:rsidRPr="00B32F62">
        <w:rPr>
          <w:rFonts w:ascii="Times New Roman" w:hAnsi="Times New Roman" w:cs="Times New Roman"/>
          <w:bCs/>
          <w:sz w:val="24"/>
          <w:szCs w:val="24"/>
        </w:rPr>
        <w:t>rovincie lo haverebbono | fatto volontieri, et di buon cuore, perché conoscevano chiaro | il bisogno; ma che concorrevano in esse altrettanta difficoltà, | rispetto al grave peso, ch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evano sopra le spalle di | tante armi spagnuole; ch’io stesso vedevo a qual stato si | trovavano, in che bisogno erano di esser suffragati, che in ogni | modo non haverebbono lasciato di considerar le cose, che le havevo | rappresentato, et pesato ad extrema rerum quello che vi potessero | contribuir del loro. Et perché meglio potessero essaminar la cosa | mi pregavano di dar la sostanza della mia espositione | in scritto. Io dissi signori eccellentissimi parmi bene di scoprir in loro buona | volontà, et so di non m’ingannar nel mio concetto, che | a loro apparisce dal vivo et la buona volontà, et gl’effetti |</w:t>
      </w:r>
    </w:p>
    <w:p w14:paraId="499A49D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45v / </w:t>
      </w:r>
    </w:p>
    <w:p w14:paraId="3F0F7108" w14:textId="5C183CBE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la serenissima Republica verso quei popoli, so anco che ’l lor bisogno è | manifesto al mondo. </w:t>
      </w:r>
      <w:r w:rsidR="0075068E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 non sarebbe pena il scriver la sostanza | di ciò che havevo detto; ma perché il fatto stesso si dichiara assai | facilmente replicarò in brevi parole ciò che è stato il contenuto | della mia forse prolissa narratione, et è che Grisoni hanno | bisogno d’esser soccorsi. Vera sostanza di tutto quello, che potrei | metter per iscritto; et poiché in altro non consisteva l’Eccellenze loro | potevano far sopra ciò quella pronta deliberatione, che l’ur-|genza del fatto, et il fatto istesso meritava: aggiungendo, | che quello che havessero fatto li signori Stati per effetto di contributione | haverebbe tanto giovato, che niente più perché haverebbe | dato un vero, et vivo coraggio a quei popoli vedendosi | assistiti da una Republica così lontana, ma che per diversi importanti | rispetti ha congiunti li suoi con li loro interessi, il che tanto | più li accorderebbe, et darebbe animo, et cuore ad atten-|der alla ricuperatione del proprio Paese; dal quale reiettati | questa volta potevano dir a dio </w:t>
      </w:r>
      <w:r w:rsidR="00D519AF" w:rsidRPr="00B32F62">
        <w:rPr>
          <w:rFonts w:ascii="Times New Roman" w:hAnsi="Times New Roman" w:cs="Times New Roman"/>
          <w:bCs/>
          <w:sz w:val="24"/>
          <w:szCs w:val="24"/>
        </w:rPr>
        <w:t>libertà, a dio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tria | et procurai di portar questi ultimi concetti con ogni spirito, | et affetto. Fui udito anco attentamente; et si mostrò da sue Eccellenze | di voler metter in consulta l’affare. </w:t>
      </w:r>
      <w:r w:rsidR="0075068E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on che mi licentiai. |</w:t>
      </w:r>
    </w:p>
    <w:p w14:paraId="4E70150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oi giorni appresso m’incontrai, che ’l Presidente era per venir | a trovarmi, et si fermò a dirmi, che per hora li signori Stati erano | in necessità di far iscuse di non poter corrisponder, come | vorrebbono alla rimonstranza fatta dalla serenissima Republica | per le necessità che Grisoni stant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le loro cariche gravissime | et per le necessità, che havevano di gravissime spese, di che | risentivano grandemente; che tuttavia questa non me la dava | per assoluta risposta perché li signori Stati haverebbono ancor |</w:t>
      </w:r>
    </w:p>
    <w:p w14:paraId="3CE36E3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6r /</w:t>
      </w:r>
    </w:p>
    <w:p w14:paraId="7C07B7B9" w14:textId="528DAA4F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pportunamente presa più matura deliberatione; et quanto poco d’|addito havessero potuto trovare per entrar per* entrar* anc’essi a | parte d’un tanto commun interesse lo haverebbono volentieri | pigliato, che pregavano sua Serenità di in tanto continuar li suoi | buoni ufficii, et li suoi migliori effetti; che quando ai signori | Stati haverebbono pensato quello havessero potuto operare. | Risposi, che come l’affare meritava esser ponderato così quanto | più presto ne fosse uscita una buona risolutione, tanto più | haverebbono profitato al commun bene; et che quanto a vostra Serenità | potevano esser certi, ch’ella haverebbe fatto ciò che fosse | stato in poter suo. </w:t>
      </w:r>
      <w:r w:rsidR="0075068E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he io non haverei per tanto ricevuta questa | per assoluta risposta, et che l’haverei aspettata migliore, non | havendo lasciate a dietro delle sopradette considerationi. Egli si | strinse nelle spalle, et solo disse siamo in gran necessità per il | presente assedio di Bergh, et per il resto delle nostre armate | tanto da terra, che da mare, et anco Mansfelt viene, et | vorrà haver la parte sua. In questo si separassimo. |</w:t>
      </w:r>
    </w:p>
    <w:p w14:paraId="4F20378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ostra Serenità colla prudenza sua può considerare quello che | per hora se n’habbi a sperare, et massime sendo arrivato | il conte di Mansfelt nel Paese, come intenderà nelle seconde. Gratie etc. |</w:t>
      </w:r>
    </w:p>
    <w:p w14:paraId="22002C7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B6779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5 settembre 1622 |</w:t>
      </w:r>
    </w:p>
    <w:p w14:paraId="2216DC0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6204FD3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7472478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5F2EA9C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34503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6v /</w:t>
      </w:r>
    </w:p>
    <w:p w14:paraId="1DF66A2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1152628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2099EBF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18 fin 419 |</w:t>
      </w:r>
    </w:p>
    <w:p w14:paraId="4BFF562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98D8B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0BBE569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00DD47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4D9C0C9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6vC /</w:t>
      </w:r>
    </w:p>
    <w:p w14:paraId="769B6A92" w14:textId="26FA292F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5 settembre 622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21 detto |</w:t>
      </w:r>
    </w:p>
    <w:p w14:paraId="435456F4" w14:textId="765BB47E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</w:t>
      </w:r>
      <w:r w:rsidR="00297FDE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n</w:t>
      </w:r>
      <w:r w:rsidR="00297FDE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°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418 |</w:t>
      </w:r>
    </w:p>
    <w:p w14:paraId="1598A87C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C84485C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L. R. SS. | </w:t>
      </w:r>
    </w:p>
    <w:p w14:paraId="19D8A473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27299E01" w14:textId="7155C726" w:rsidR="00753696" w:rsidRPr="00E1280A" w:rsidRDefault="00753696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7E763FD5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360442E0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73</w:t>
      </w:r>
    </w:p>
    <w:p w14:paraId="5C866C42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5 settembre 1622, L’Aia (cc. 247r-249v, 252r-v)</w:t>
      </w:r>
    </w:p>
    <w:p w14:paraId="2BF40B8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69FA1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7r /</w:t>
      </w:r>
    </w:p>
    <w:p w14:paraId="18AB9D2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0AB9548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19 comincia 418 |</w:t>
      </w:r>
    </w:p>
    <w:p w14:paraId="02ECE46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03656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7E56621B" w14:textId="1DA729DD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 maggior colmo dell’ansia, et dell’attentione, con che si aspettavano | le risolutioni del conte di Mansfelt, et temendo, che havesse preso il | partito francese o fosse subornato, o trattenuto dagl’ufficii di | Bornonvil a nome dell’Infanta capitarono qualche avvisi | mercordì, che sollevorono assai, et messero in speranza la corte | che ’l trattato con Francia fosse rotto, che poco dubio vi fosse | che accordasse con Spagnoli, et che già a’ 22 del passato si fosse | incaminato a questa volta. | Per comprobatione di tutto | ciò capitò la sera di giovedì il mercante Doulbier con | avviso, che ’l Conte era in camino, et lo haveva veduto a | partire a’ 22 come di sopra perché havendogli la mattina alle | cinque hore presentate col Golstein le lettere delli signori Stati | immediate risolse il partire, et fece dar fuoco alle gute, | o cassotti de’ soldati, ai carri, et ad altri imbarazzi mettendo | anco l’infanteria a cavallo a fine di far il viaggio più | celermente. Quanto si godesse di questo avviso lo lascio | considerar all’Eccellenze vostre, et quelle inhoneste parole, che | si dicevano contro Mansfelt, gli ridondorno in altrettanta | laude, et applauso. La sera stessa che venne il Doublier | partì anco verso il signor principe Mauritio per darli parte di | questa venuta. Il sabbato poi seguente venne avviso | ch’egli giovedì fosse arrivato a Tilb</w:t>
      </w:r>
      <w:r w:rsidR="00297FDE"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Pr="00B32F62">
        <w:rPr>
          <w:rFonts w:ascii="Times New Roman" w:hAnsi="Times New Roman" w:cs="Times New Roman"/>
          <w:bCs/>
          <w:sz w:val="24"/>
          <w:szCs w:val="24"/>
        </w:rPr>
        <w:t>rch nella campign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in Brabant non molto distante di Breda;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’avviso | fu portato da una guida, che ve lo haveva condotto | mentre il conte di Mansfelt si era trattenuto a Marville, | et là all’intorno aspettando la risolutione dei signori Stati | non volendosi muover senza lor sicurezza ancorché havesse | havute lettere del signor principe d’Oranges che lo eccitavano a | </w:t>
      </w:r>
    </w:p>
    <w:p w14:paraId="52FEAB6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7v /</w:t>
      </w:r>
    </w:p>
    <w:p w14:paraId="0F028987" w14:textId="22DB0CB3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enire, le quali non li promettevano, né dichiaravano alcuna cosa)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26"/>
      </w:r>
      <w:r w:rsidRPr="00B32F62">
        <w:rPr>
          <w:rFonts w:ascii="Times New Roman" w:hAnsi="Times New Roman" w:cs="Times New Roman"/>
          <w:bCs/>
          <w:sz w:val="24"/>
          <w:szCs w:val="24"/>
        </w:rPr>
        <w:t>. | Don Gonzal di Cordova si era messo in sito proprio et accom-|modato attendendo la mossa di lui per giungerlo in camino; | il che seguì domenica 28 del passa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27"/>
      </w:r>
      <w:r w:rsidRPr="00B32F62">
        <w:rPr>
          <w:rFonts w:ascii="Times New Roman" w:hAnsi="Times New Roman" w:cs="Times New Roman"/>
          <w:bCs/>
          <w:sz w:val="24"/>
          <w:szCs w:val="24"/>
        </w:rPr>
        <w:t>, onde fu constretto | attaccar la batt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aglia. Il giovane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fu il | primo ad attaccare, come quello che haveva la vanguarda | tuttavia di Brusseles viene scritto, che sia stato Mansfelt | che habbi attaccato. Come si sia la meschia, et la fattione | fu sanguinosa da parte, et da altra con morte di molti | qui è stato riportato, che Mansfelt habbi ben batuto Cordova | ma le lettere di Brusseles, et qualche altre dicono, che | Mansfelt habbi havuta la peggio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Q</w:t>
      </w:r>
      <w:r w:rsidRPr="00B32F62">
        <w:rPr>
          <w:rFonts w:ascii="Times New Roman" w:hAnsi="Times New Roman" w:cs="Times New Roman"/>
          <w:bCs/>
          <w:sz w:val="24"/>
          <w:szCs w:val="24"/>
        </w:rPr>
        <w:t>uesto è vero, che | sendo durato il conflitto dalle cinque hore della mattina | fino alle 12 che era il mezo giorno delli 28 Cordova si | ritirò, et Mansfelt continuò il suo viaggio senza esser | seguitato, segno che Cordova non habbi havuto così buono | come si publica perché non haverebbe lasciato di seguitar | la vittoria. Il fatto seguì tra Vilers,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2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loreu, et Geblurs | distante sei hore di Brusseles. Et dalla detta piazza dove | seguì il fatto di arme si condusse come ho detto a Tilb</w:t>
      </w:r>
      <w:r w:rsidR="00082F5A" w:rsidRPr="00B32F62">
        <w:rPr>
          <w:rFonts w:ascii="Times New Roman" w:hAnsi="Times New Roman" w:cs="Times New Roman"/>
          <w:bCs/>
          <w:sz w:val="24"/>
          <w:szCs w:val="24"/>
        </w:rPr>
        <w:t>or</w:t>
      </w:r>
      <w:r w:rsidRPr="00B32F62">
        <w:rPr>
          <w:rFonts w:ascii="Times New Roman" w:hAnsi="Times New Roman" w:cs="Times New Roman"/>
          <w:bCs/>
          <w:sz w:val="24"/>
          <w:szCs w:val="24"/>
        </w:rPr>
        <w:t>ch | in doi giornate poco più cosa stimata impossibile per | la lunghezza del camino. Da detto luoco per esser in più | sicuro si è risotto a Oosterhout commodissima terra ma | ben stanco, et afflitto egli, et la soldatesca che l’ha seguitato.</w:t>
      </w:r>
      <w:r w:rsidR="00921421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| Havendo traversato per una parte del paese di Lieges quivi | sono restati alquanti de’ suoi cavallieri, et della infanteri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2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che non poteva più marchiare in un luoc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nominato Peer | qualche voce è corsa, che siano stati batuti; ma non si |</w:t>
      </w:r>
    </w:p>
    <w:p w14:paraId="6F62C43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48r / </w:t>
      </w:r>
    </w:p>
    <w:p w14:paraId="3B0ECA2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a ancora me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siano arrivati a congiongersi agl’altri;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i spera, et se ne attendono le nuove. |</w:t>
      </w:r>
    </w:p>
    <w:p w14:paraId="416DEEFE" w14:textId="69100AB5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onte arrivato a Oosterhout ha spedite lettere a Dordrecht alla | più vicina piazza pregando quei signori a provederlo di moschetti, | picche, et viveri, dicendo che venendo per servir alli signori Stati | in camino era stato necessitato dar battaglia a don Gonzal | di Cordova, et che havendo fatto il suo meglio per tirarsi quanto |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 xml:space="preserve"> più presto doppo il fatto nel 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 li soldati non potendo | far speditamente il viaggio con l’armi l’havevano gettate | per il camino. Per l’armi sarà immediate proveduto; | et quanto ai viveri, et rinfrescamenti già era stato inviato | fin venerdì un commissario a Husden onde haverà havuto | quella desiderava</w:t>
      </w:r>
      <w:r w:rsidR="00E025ED" w:rsidRPr="00B32F62">
        <w:rPr>
          <w:rFonts w:ascii="Times New Roman" w:hAnsi="Times New Roman" w:cs="Times New Roman"/>
          <w:bCs/>
          <w:sz w:val="24"/>
          <w:szCs w:val="24"/>
        </w:rPr>
        <w:t>. E</w:t>
      </w:r>
      <w:r w:rsidRPr="00B32F62">
        <w:rPr>
          <w:rFonts w:ascii="Times New Roman" w:hAnsi="Times New Roman" w:cs="Times New Roman"/>
          <w:bCs/>
          <w:sz w:val="24"/>
          <w:szCs w:val="24"/>
        </w:rPr>
        <w:t>t se non sono partiti verso esso Conte | doi deputati delli signori Stati partiranno senza dubio hoggi. | Ancor non si può saper quante genti habbi perso, né | quante n’habbi condotte seco; ma si doverà presto | saperlo. La guida che venne qui ha riferto, che haveva | ben più de quattro milla cavalli con lui quando lo condusse | a Tilborch. |</w:t>
      </w:r>
    </w:p>
    <w:p w14:paraId="31766249" w14:textId="6AC85EAE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a parte de’ Spagnoli si sa esser morto un mastro di campo nominato | Francesco Guevara, et un visconte d’Embri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Q</w:t>
      </w:r>
      <w:r w:rsidRPr="00B32F62">
        <w:rPr>
          <w:rFonts w:ascii="Times New Roman" w:hAnsi="Times New Roman" w:cs="Times New Roman"/>
          <w:bCs/>
          <w:sz w:val="24"/>
          <w:szCs w:val="24"/>
        </w:rPr>
        <w:t>uesti sono | li nominati, ma vi sono anco degl’altri molti, oltre | molti feriti. |</w:t>
      </w:r>
    </w:p>
    <w:p w14:paraId="25A56675" w14:textId="654E65F3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le genti di Mansfelt non si nomina ancor alcun principal | capo, o officiale, solo si è saputo, che ’l giovane duca di | Brans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è stato ferito di moschetata nel braccio | sinistro poco distante dalla mano; et perché non si vedeva | altro rimedio per scampar il resto del corpo se gli è tagliata | </w:t>
      </w:r>
    </w:p>
    <w:p w14:paraId="55586B79" w14:textId="31A9A8A5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8v /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C1FDA0C" w14:textId="34EBE579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 mano con buona parte del braccio nel quale già era entrato | il spasmo, o come dicono qui il fuoco. </w:t>
      </w:r>
      <w:r w:rsidR="0075068E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i 2 del presente | è arrivato a mezo giorno a Breda condotto in letica | nel castello, et la signora contessa di Nassau sua sorella moglie | del conte Ernesto Casimiro partì hieri a quella volta per vederlo | non ostante, che si havesse speranza di vita. |</w:t>
      </w:r>
    </w:p>
    <w:p w14:paraId="2CFCD71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i accidenti hanno intorbidata l’allegrezza, colla quale si | sarebbe sentita la venuta delle truppe di detto Mansfelt: | tuttavia sperano li signori Stati, che questo rinforzo possi | servir assai a solievo della città di Bergh sopra il Zoom | et sarà quando con esse, et particolarmente colla cavallaria si | possi impedir li viveri al campo dell’inimico, ch’è l’oggetto | principale al quale si mirerà per incommodarlo, et necessitarlo | anco colla stagio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si avvicina della vernata | ad abbandonar l’impresa. | </w:t>
      </w:r>
    </w:p>
    <w:p w14:paraId="7AD3D02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utti quelli però, che vengono di Brabant, et le lettere stesse | da quelle parti, portano esser risolutione grandissima nel | Marchese, et tale nella serenissima Infanta, et nei Spagnoli di | voler haver quella piazza. | </w:t>
      </w:r>
    </w:p>
    <w:p w14:paraId="2AE4BF8F" w14:textId="08BC3876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l’effetto che riverentemente scrissi la passata settimana alla Serenità vostra | che Spagnoli disegnavano per condursi al porto con fascine, o | salcicie, si travaglia al lavoro d’esse; ma intendo che | tutte non possono esser finite, che per la fine del presente | mese, et l’appalto è stato fatto per il valor di doicento | in trecento mil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orini di esse salcicie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S</w:t>
      </w:r>
      <w:r w:rsidRPr="00B32F62">
        <w:rPr>
          <w:rFonts w:ascii="Times New Roman" w:hAnsi="Times New Roman" w:cs="Times New Roman"/>
          <w:bCs/>
          <w:sz w:val="24"/>
          <w:szCs w:val="24"/>
        </w:rPr>
        <w:t>i è come | ho scritto cominciato dalla banda di Steembergh a metterne | qualcheduno ma non si camina avanti se non pian piano. | Sarà pesante ognuna tanto, che vi vorranno quattro |</w:t>
      </w:r>
    </w:p>
    <w:p w14:paraId="2495998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49r / </w:t>
      </w:r>
    </w:p>
    <w:p w14:paraId="1A30B6C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omini a portarla.</w:t>
      </w:r>
    </w:p>
    <w:p w14:paraId="59E1A49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ggi otto verso le cinque hore appresso il mezo giorno havendo il | quartier d’Italiani, Valoni, et Inglesi cessato di attaccar quello | dei signori Stati di Inglesi, et Scocesi, Spagnuoli si sono mossi contro | il quartiero del colonello Fama, et fu il sforzo tale | che appressorono alla meza luna, et la presero, et viene | riferto, che quelli di dentro assediati pensorono ingannar | il nemico, et attirarlo sopra un elevata, che havevano | fatto poco discosto dalla detta meza luna, havendolo minato | ma non gli riuscì; onde preso il vantaggio con altrettanto | ordine, et valore si gettorono questi di qu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opra Spagnoli | et fecero sì bene, che li reietorono dalla meza luna con | morte di molti, dicevano le lettere scritte al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i Stati più | di 400 et de’ suoi da 30 in quaranta, et durò la zuffa | dalle cinque la sera, come ho detto fino alle doi doppo | la meza notte; sendo peò li Spagnoli restati nel fosso della | medesima meza luna, havendo così avanzato terreno; come | tenteranno sempre di fare, perché mentr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ttendono | li soldati a scaramucciare, li guastatori vanno lavorando | dietro col beneficio della difesa de’ moschetieri; et così poc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poco avanzano; ma perderanno anco gran quantità di | soldatesca. |</w:t>
      </w:r>
    </w:p>
    <w:p w14:paraId="407552E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anno questi Signori tutto quello che possono per far preparatione di | denari per Bergh, et ne hanno già mandati. |</w:t>
      </w:r>
    </w:p>
    <w:p w14:paraId="6FFA84B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i primi avvisi, che si sentiro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accordo dubitandosi se | Mansfelt fosse venuto o non haveva il Consiglio di Stato | risoluto, che si dovesse far levata di gente nuova | o fosse per espressa levata in Alemagna ai confini |</w:t>
      </w:r>
    </w:p>
    <w:p w14:paraId="78C34D8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9v /</w:t>
      </w:r>
    </w:p>
    <w:p w14:paraId="7782327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 pur per mandar in Inghilterra con dar carico ai capitani inglesi | di riempir le loro compagnie, et augumentarle, in che non | sapevano però, che potersi prometter, mentre havevano sue Eccellenze | inteso come riverentemente ho scritto, che ’l re della Gran Bertagna | haveva fatta prohibitione, che gente non si levasse più dai | suoi regni. Hora non si crede, colla venuta di Mansfelt, | che haveranno più a far di questa levata. |</w:t>
      </w:r>
    </w:p>
    <w:p w14:paraId="58D629BC" w14:textId="417A3FFE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gl’affari del Palatinato toccanti le trattationi di Brusseles | non si spera alcun buon effetto tirandosi in lungo la negotiatione | et in questo mentre si sa che Heidelbergh è stato assediato | et che essendo stata posta in Spira, in Germensheim, in | Worms buona guarnigione da Leopoldo, non solo detto | Heidelbergh, ma Franchendal, et Manheim, come sono | posti si può dir nel mezo non possono ricever alcun | soccorso; in modo che si crede, che ben presto si sentirà | che non ostanti le belle parole date al re della Gran | Bertagna le sue armi ne saranno cacciate; et gl’istessi | Inglesi dicono, che veggono molto bene, che Spagnoli, et la | casa d’Austria faranno molto più caso di haver il Pala-|tinato nelle loro mani, che l’amicitia del re della Gran | Bertagna, et che il re di Spagna in particolare è ben sicuro | di tirar più profitto dal timore che possi haver quella Maestà | d’entrar in una guerra, che dell’armar di lei verso la | Maestà sua catholica. Così parlano, et discorrono del mal | talento, che gl’istessi popoli portano alla persona del Re | et che un solo capo, che havessero potrebbe dar</w:t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 xml:space="preserve"> un gran | scaco o al Re, o al R</w:t>
      </w:r>
      <w:r w:rsidRPr="00B32F62">
        <w:rPr>
          <w:rFonts w:ascii="Times New Roman" w:hAnsi="Times New Roman" w:cs="Times New Roman"/>
          <w:bCs/>
          <w:sz w:val="24"/>
          <w:szCs w:val="24"/>
        </w:rPr>
        <w:t>egno, portandosi qui diversi lamenti |</w:t>
      </w:r>
    </w:p>
    <w:p w14:paraId="2B0C07E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2r /</w:t>
      </w:r>
    </w:p>
    <w:p w14:paraId="07983DBB" w14:textId="2742B012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gli istessi sudditi inglesi di quei popoli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M</w:t>
      </w:r>
      <w:r w:rsidRPr="00B32F62">
        <w:rPr>
          <w:rFonts w:ascii="Times New Roman" w:hAnsi="Times New Roman" w:cs="Times New Roman"/>
          <w:bCs/>
          <w:sz w:val="24"/>
          <w:szCs w:val="24"/>
        </w:rPr>
        <w:t>a vostra Serenità deve haver | migliori informationi dal luoco proprio. |</w:t>
      </w:r>
    </w:p>
    <w:p w14:paraId="7684D85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 aggiunto mand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n disegno delle città, et assedio | di Bergh per quelli dell’Eccellenze vostre che havessero curiosità di vederlo | l’invio quale egli si sia: perché parmi haver inteso, che li | signori Stati non gustano, che esca fuori d’altra maniera. [Gratie etc.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616D792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CD68F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5 settembre 1622 |</w:t>
      </w:r>
    </w:p>
    <w:p w14:paraId="4640B47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3B58A9F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537DA6B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1672DFC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00A35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52v / </w:t>
      </w:r>
    </w:p>
    <w:p w14:paraId="4386778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18A5323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n° 419 comincia 418 |</w:t>
      </w:r>
    </w:p>
    <w:p w14:paraId="14853C1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565EB70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0A9FCF9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2FEAF9F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64836D9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2vC /</w:t>
      </w:r>
    </w:p>
    <w:p w14:paraId="211007EF" w14:textId="46053249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5 settembre 622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40"/>
      </w:r>
      <w:r w:rsidR="00082F5A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cevute 20 detto | </w:t>
      </w:r>
    </w:p>
    <w:p w14:paraId="7F0D19A3" w14:textId="25221ADC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082F5A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</w:t>
      </w:r>
      <w:r w:rsidR="00082F5A" w:rsidRPr="00B32F62">
        <w:rPr>
          <w:rFonts w:ascii="Times New Roman" w:hAnsi="Times New Roman" w:cs="Times New Roman"/>
          <w:bCs/>
          <w:sz w:val="24"/>
          <w:szCs w:val="24"/>
        </w:rPr>
        <w:t>°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419 |</w:t>
      </w:r>
    </w:p>
    <w:p w14:paraId="349D7CC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C97E3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R. SS. |</w:t>
      </w:r>
    </w:p>
    <w:p w14:paraId="04FCEC1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F9E07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25BC62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74</w:t>
      </w:r>
    </w:p>
    <w:p w14:paraId="58B8AC14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73 (cc. 250r-251v)</w:t>
      </w:r>
    </w:p>
    <w:p w14:paraId="3FAE691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033BF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0r /</w:t>
      </w:r>
    </w:p>
    <w:p w14:paraId="141FBEE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all’Haya numero 419 |</w:t>
      </w:r>
    </w:p>
    <w:p w14:paraId="20EAA34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486464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mico spettatore. Havend’io già divulgata una certa carta dell’assedio di Bergh | sopra il Zoom, la quale io havevo fatta in gran fretta secondo l’instruttione di quelli, | che lungo tempo vi erano stati, et vi havevano habitato, et che giornalmente veni-|vano di là, tentando li mezi possibili con che io vi potessi servire. Hora trovando, | che la detta carta non era come si conveniva; ma che vi erano delli abusi, et | alcuni falli; per tanto non ho voluto lasciar di presentarvene un’altra | migliore, et più corretta, dalla quale si potrà evidentemente vedere l’intiera | situatione tanto di Berghes, di Tholen; come di tutte le fortificationi, ritrinciamenti | ridotti, et lavori della città; come anco il vero sito dell’armata dell’inimico | le sue trincere meze lune, et approcchi, sendomi ella così stata inviata da | Ter Tholen, et in essa annotati, et signati in tutte le sue parti curiosamente et | con diligenza grande; onde tanto più mi sono mosso a reiettar l’altra | mia vecchia carta; et presentarvi questa nuova; humilmente ricercandovi | di pigliar in buona parte la precedente, et a gusto quest’ultima. |</w:t>
      </w:r>
    </w:p>
    <w:p w14:paraId="0E425B0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fine dunque di non trattenervi molto con lunga lettura toccarò brevemente la situatione | di Bergh sopra il Zoom. Detta città è situata dalla parte di terra distante | 6 leghe dalla città d’Anversa, et da Midelburgh per acqua 8 leghe, et è situata | prossima alla riviera della Schelda sopra una picciola riviera chiamata il Zoom. | Nell’anno 1577 fu la medesima città assediata dal signor Sciampigni, et la prese per | compositione, et nell’anno 1588 fu la medesima assediata dal principe di | Parma: tuttavia egli se ne ritirò senza prenderla. |</w:t>
      </w:r>
    </w:p>
    <w:p w14:paraId="22AAB12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ra per venir al presente assedio essa città fu assediata alli 18 di luglio 1622. Doppo | haver lo stesso giorno il marchese Spinola presa per compositione la picciola piazza | di Steembergh, sendo le genti del Marchese state avvisate, che dentro a Berghes | vi era poca guarnigione pensorono farsi patroni del nuovo lavoro chiamato il | nuovo beckaff (cioè nuovo taglia gola) ma perché vi erano dentro di molto | arditi, et bravi cavalieri, et soldati da guerra a’ 23 di detto mese ne furono impediti. | Nel qual giorno di ordine del signor principe d’Oranges, et delli signori Stati Generali | vi entrò molta soldatesca, la qual incontinente sotto al commando del signor | Rihoven fece molte sortite, facendo molti fatti d’armi, et molte opere nuove | fuori della città. Inoltre vi entrorono anco li nobili signori Fama colonello, | il conte Alberto di Nassau, il signor Hinderson colonello, et ben 36 compagnie delle | loro genti: di modo che il numero di quelli, che vi entrorono fino allhora fu | di più di cinque milla fanti senza contar li borghesi, insieme tutti quelli | che giornalmente sono quivi mandati. Così anco è arrivato nella città | et nel paese di Tholen gran numero di soldati (ch’è tutto pieno di | ridotti, et fatto a lungo con una trincera) per la sicurezza maggiore | del Paese. |</w:t>
      </w:r>
    </w:p>
    <w:p w14:paraId="0959D81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250v /</w:t>
      </w:r>
    </w:p>
    <w:p w14:paraId="56C3BE6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guitano le dichiarationi delle annotationi, et numeri | messi in questa carta. |</w:t>
      </w:r>
    </w:p>
    <w:p w14:paraId="2E6D2DC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. Camino per il quale il Marchese venne verso Berghes sopra il Zoom doppo | haver presa per accordo la picciola città di Steembergh tirando il medesimo | giorno verso Berghes. |</w:t>
      </w:r>
    </w:p>
    <w:p w14:paraId="2D82A88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. Il porto di Steembergh. |</w:t>
      </w:r>
    </w:p>
    <w:p w14:paraId="088900F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. Il campo dell’Arciduchessa, che comincia circa il villaggio di Halteren a lungo | le montagne fino alla punta di Ponente della città, ove il marchese | Spinola tiene il suo quartiere. |</w:t>
      </w:r>
    </w:p>
    <w:p w14:paraId="0AF6D21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4. Una motta chiamata il monte dei conigli, che per haverla il Marchese ha | fatto tutto il possibile a fine col mezo d’essa di accostarsi al porto | ma sendo ella fiancheggiata da molte fortezze, et principalmente da belo-|uardi del forte di mezo giorno segnato col n° 7 dove è stata fatta | una forte batteria per batter quella motta l’ha lasciata nello stato ch’|ella si trova. |</w:t>
      </w:r>
    </w:p>
    <w:p w14:paraId="39E72F8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5. Un nuovo forte fatto contra la detta montagna dei conigli. |</w:t>
      </w:r>
    </w:p>
    <w:p w14:paraId="7516053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6. Qui è stato altre volte (come appare) il villaggio chiamato il Poldre, | dove il campanile appar ancora anegato dentro il Paese. |</w:t>
      </w:r>
    </w:p>
    <w:p w14:paraId="68D3B06D" w14:textId="08E49231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7. Il belo</w:t>
      </w:r>
      <w:r w:rsidR="00AA4B3E" w:rsidRPr="00B32F62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>ardo nominato di sopra al n° 4. |</w:t>
      </w:r>
    </w:p>
    <w:p w14:paraId="1C24398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8. Doi nove opere cornute. |</w:t>
      </w:r>
    </w:p>
    <w:p w14:paraId="34BF305B" w14:textId="07043D14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9. Un belo</w:t>
      </w:r>
      <w:r w:rsidR="0010089D" w:rsidRPr="00B32F62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>ardo, o contrascarpa situato fuori della città dalla parte di tramontana. |</w:t>
      </w:r>
    </w:p>
    <w:p w14:paraId="25AEDDC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0. Tutto questo Paese è sotto acqua rispetto alle chiuse della città. |</w:t>
      </w:r>
    </w:p>
    <w:p w14:paraId="407E5F5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11. La porta di Woutsche insieme le grandi opere cornute chiamato il nuovo | taglia gola contra il quale il Marchese impiega il più gran sforzo. | </w:t>
      </w:r>
    </w:p>
    <w:p w14:paraId="4B1CCD8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2. Una meza luna della città. Questa non essendo ancor perfetta è stata | assalita, et presa in gran furia dal Marchese a’ 16 d’agosto di | notte intorno le undici hore; ma fu incontinente ributato fuori | et doppo l’ha anco ripresa doi volte: tuttavia è stato finalmente con-|stretto per la furiosa batteria delli forti vicini mettersi dietro esso Belo-|uardo. Questo combatto durò doppo l’undici hore di notte avanti | la meza notte fino al giorno. |</w:t>
      </w:r>
    </w:p>
    <w:p w14:paraId="2B06432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3. Porta di Steembergh. |</w:t>
      </w:r>
    </w:p>
    <w:p w14:paraId="2A4A4FF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4. La porta del Bosco. |</w:t>
      </w:r>
    </w:p>
    <w:p w14:paraId="7FE962D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5. La porta di Baghine. |</w:t>
      </w:r>
    </w:p>
    <w:p w14:paraId="37816B8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6. Il vecchio taglia gola. |</w:t>
      </w:r>
    </w:p>
    <w:p w14:paraId="7B0623E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7. Il vecchio porto. |</w:t>
      </w:r>
    </w:p>
    <w:p w14:paraId="359B5DC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8. Doi altre diche, o argini. |</w:t>
      </w:r>
    </w:p>
    <w:p w14:paraId="2469A2D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1r /</w:t>
      </w:r>
    </w:p>
    <w:p w14:paraId="0398DC2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. Il nuovo porto. |</w:t>
      </w:r>
    </w:p>
    <w:p w14:paraId="1A41EFE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0. Le fortezze a lungo del Vosmar. |</w:t>
      </w:r>
    </w:p>
    <w:p w14:paraId="6E9C30F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1. La dica, o argine di Tholen, proveduta a lungo con una trincera, et | molti ridotti. |</w:t>
      </w:r>
    </w:p>
    <w:p w14:paraId="790ECC8A" w14:textId="0BD3BC4E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22. Il kick inde pot, o discouri pignate. </w:t>
      </w:r>
      <w:r w:rsidR="00E025ED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>al quale fino al nuovo taglia | gola è fatta un’opera reale proveduta di tre gran belouardi. |</w:t>
      </w:r>
    </w:p>
    <w:p w14:paraId="47C9CA7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3. Il cammino verso Burchvliet. |</w:t>
      </w:r>
    </w:p>
    <w:p w14:paraId="2369D6B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4. Il camino per Anversa. |</w:t>
      </w:r>
    </w:p>
    <w:p w14:paraId="2E5F9C0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5. La piazza di giustitia. |</w:t>
      </w:r>
    </w:p>
    <w:p w14:paraId="24F26994" w14:textId="53C36DF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6. Il campo del Marchese sopra, et intorno il detto luogo, o montagna che | passa per di là con le trincere, et doi meze lune contro il nuovo | taglia gola; et di là verso il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 xml:space="preserve"> Levante congiongendosi con il 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 | afundato. |</w:t>
      </w:r>
    </w:p>
    <w:p w14:paraId="02C917D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A4CBC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1vB /</w:t>
      </w:r>
    </w:p>
    <w:p w14:paraId="082B6DD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Dichiaratione del contenuto nella | carta di Bergh sopra il Zoom |</w:t>
      </w:r>
    </w:p>
    <w:p w14:paraId="0522816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nel n° 419 2</w:t>
      </w:r>
      <w:r w:rsidRPr="00B32F62">
        <w:rPr>
          <w:rFonts w:ascii="Times New Roman" w:hAnsi="Times New Roman" w:cs="Times New Roman"/>
          <w:bCs/>
          <w:i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|</w:t>
      </w:r>
    </w:p>
    <w:p w14:paraId="17CAA57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4D1DCC9C" w14:textId="77777777" w:rsidR="00DB6558" w:rsidRDefault="00DB6558" w:rsidP="00DB6558">
      <w:pPr>
        <w:pStyle w:val="Header"/>
      </w:pPr>
      <w:r>
        <w:lastRenderedPageBreak/>
        <w:t>/START LETTER/</w:t>
      </w:r>
    </w:p>
    <w:p w14:paraId="543A41F5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75</w:t>
      </w:r>
    </w:p>
    <w:p w14:paraId="5A0146A5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2 settembre 1622, L’Aia (cc. 253r-256v)</w:t>
      </w:r>
    </w:p>
    <w:p w14:paraId="7DFFFE5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CCED4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3r /</w:t>
      </w:r>
    </w:p>
    <w:p w14:paraId="30B793F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0DB31B2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0 fin 422 |</w:t>
      </w:r>
    </w:p>
    <w:p w14:paraId="2B26880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03C757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2A732DA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verà la Serenità vostra nella prima delle doi lettere mie d’hoggi | otto, che mando replicate, inteso prima dell’arrivo delle | presenti quello, che a nome dei signori Stati mi fu detto nel | proposito de’ Grisoni; et perché mi fu aggiunto, che non | mi era data per assoluta la risposta, non mancai trovarmi | col Presidente di settimana, et sotto pretesto di visita | procurai d’intender se si era trattata doppo alcuna cosa | mi disse solo, che ’l negotio era a cuore alli signori Stati; ma | si vedeva bene, che in questa congiuntura della venuta | del conte di Mansfelt per la necessità, che havevano havuta | di far pronte provisioni per lui, oltre per Bergh, et per l’armata | del signor principe Mauritio, et altre non era possibile poter | per hora far alcuna cosa per essi Grisoni; ma che in ogni | modo voleva proponer ancora alli signori Stati il negotio. | lo fece, et il giorno dietro mi venne a trovare, et mi | disse a nome di sue Eccellenze dei medesimi concetti iscusando l’impos-|sibilità, che al presente havevano, et che volontieri farebbono | qualche cosa se potessero, pregando di nuovo la Serenità vostra | a coadiuvar a quei popoli, poiché con tanto cuore, et | con sì buon animo proseguivano alla ricuperatione del | proprio Paese. Io ripigliai, che poiché non potevo rap-|presentar più dello scritto, almeno mi piaceva di poter | aggiunger che ’l negotio sarebbe stato a cuore a sue Eccellenze. | Io con destra maniera anderò tenendo viva questa buona | </w:t>
      </w:r>
    </w:p>
    <w:p w14:paraId="1FABF85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3v /</w:t>
      </w:r>
    </w:p>
    <w:p w14:paraId="236366E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olontà, se ben come le ho già riverentemente significato | non so se possi sperar qualche frutto da miei ufficii. | </w:t>
      </w:r>
    </w:p>
    <w:p w14:paraId="376F1CA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 questa mattina nell’assemblea dei signori Stati, ne ho come | in passando gettato qualche concetto, communicando loro | qualche avviso venutomi in lettere del signor Scaramelli | con che loro diedi a conoscer tanto maggiore il bisogno | dei signori Grisoni di esser soccorsi; mi fu corrisposto con | testimonii di buona volontà; ma con dimostrationi | insieme del gravissimo peso, che al presente queste Provincie | sostenevano per ostar all’inimico; ma che dando | Dio qualche avantaggio a queste Provincie have-|rebbono fatto conoscer anc’esse quanto amassero la | conservatione di quei buoni popoli; et che in tanto senti-|vano gran contento, che la serenissima Republica concorresse al | sostenerli. |</w:t>
      </w:r>
    </w:p>
    <w:p w14:paraId="3CAA4A9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occasione perché mi sono trovato nell’assemblea è stata per quello, | che mi commanda vostra Serenità nelle lettere sue de’ 25 del | passato toccante la persona del nuovo ambasciator destinato | da questi signori per venir a resieder presso di lei: confir-|mando a sue Eccellenze, che sarebbe stato veduto, et accolto | come si conveniva, et aggiungendo quello di più, che mi | dettano le medesime lettere in questo proposito. |</w:t>
      </w:r>
    </w:p>
    <w:p w14:paraId="6BFC779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u ben ricevuto dai signori Stati l’ufficio, et disse il Presi-|dente, che potevo assicurar la Serenità vostra che l’eccellentissimo signor ambasciator |</w:t>
      </w:r>
    </w:p>
    <w:p w14:paraId="4F84DBE8" w14:textId="218728D9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4r /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6F53D75" w14:textId="264DACFE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orosini sarebbe ricevuto, et trattato con ogni termine d’honore, | et come si conviene a rappresentante una sì grande Republica | con speranza che et l’Eccelenza sua, et il signor cavalier Berch | haverebbono servito di perfetti stromenti per augumentar quell’|ottima corrispondenza, che sin qui è passata tra l’una, et | l’altra Republica, poi mi aggiunse che ’l signor Berch si trovava | qui per ispedirsi, et ch’era già risoluto di partir la prossima | settimana</w:t>
      </w:r>
      <w:r w:rsidR="006C3CAE" w:rsidRPr="00B32F62">
        <w:rPr>
          <w:rFonts w:ascii="Times New Roman" w:hAnsi="Times New Roman" w:cs="Times New Roman"/>
          <w:bCs/>
          <w:sz w:val="24"/>
          <w:szCs w:val="24"/>
        </w:rPr>
        <w:t>,</w:t>
      </w:r>
      <w:r w:rsidR="006C3CAE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1"/>
      </w:r>
      <w:r w:rsidR="006C3CAE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me anc’egli medesimo a m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ha detto, et sarà per | martedì prossimo</w:t>
      </w:r>
      <w:r w:rsidR="006C3CAE" w:rsidRPr="00B32F6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B32F62">
        <w:rPr>
          <w:rFonts w:ascii="Times New Roman" w:hAnsi="Times New Roman" w:cs="Times New Roman"/>
          <w:bCs/>
          <w:sz w:val="24"/>
          <w:szCs w:val="24"/>
        </w:rPr>
        <w:t>ervendoli però il vento per uscir dal | porto della Brila per passar in Francia. Al qual punto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mi | dissero anco li signori Stati, che speravano di haver anc’essi | presto qui l’eccellentissimo Morosini. Io dissi a questo, che così si po-|teva sperare. |</w:t>
      </w:r>
    </w:p>
    <w:p w14:paraId="794373B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inito l’ufficio mi diedero parte li signori Stati d’un avviso, che | havevano havuto della presa, che ’l Persiano coll’aiuto | de’ vasselli inglesi haveva fatta di Ormus, et che non | gli restava a prender che il castello, et mi ricercorono | se ne havevo incontro io dissi che non, et doppo qualche | complimento mi licentiai. |</w:t>
      </w:r>
    </w:p>
    <w:p w14:paraId="2BBC096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torno a quello, che vostra Serenità mi commanda di destramente penetrar | et con cauta maniera quello si pensi di fare, et sia per | ordinarsi per assignatione di casa, et altre prerogative | all’ambasciatore di vostra Serenità non mancarò di farlo; ma in tanto | le posso dire, che questi giorni passati il medesimo signor ambasciator Berch |</w:t>
      </w:r>
    </w:p>
    <w:p w14:paraId="67C0A17B" w14:textId="2544D14B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4</w:t>
      </w:r>
      <w:r w:rsidR="00957156" w:rsidRPr="00B32F62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63FFE451" w14:textId="41E0DBB1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i disse essersi discorso di questo negotio, et che pensava che gli signori Stati haverebbono fatto il medesimo con l’ambasciatore di vostra Serenità | che si usa con Francia, et con Inghilterra. Io però volli penetrar | più avanti, et trovai che veramente si era parlato, et si erano | messe in consideratione doi case; ma non risoluta alcuna cosa | se non che si sarebbe atteso, che l’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mbasciatore fosse venuto forse | per lasciar, ch’egli facci la scielta. Hora che veggo l’espressa | intentione publica tanto più metterò spirito per condur | con destro modo questi signori a risolutione propria, et | debita anco prima della venuta del signor Ambasciatore, et per me | tengo per fermo che questo negotio habbi da caminar | conforme alla mente di lei. Li doi soli ambasciatori di Francia | et Inghilterra hanno la casa, quello del re di Svetia, quando | era qui (non vi essendo al presente alcuna a nome di quel | Principe) stava in una sua propria casa. Et non ne | haveva l’affitto. Egli era ben ambasciator di quella Maestà | ma suddito dei signori Stati, et nativo di questo Paese. |</w:t>
      </w:r>
    </w:p>
    <w:p w14:paraId="6AE6E23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il signor Berch si accompagnarà la moglie del signor orator | Hages, ch’è in Constantinopoli, la quale fu ultimamente | sposa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4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nome di esso oratore dal fra-|tello di lui il quale espressamente ha mandato per serrar | questo matrimonio, et a levarla col mezo del suo mastro | di casa. Io credendo di conformarmi alla volontà | publica per dar segno a quel signore della stima, che fa la Serenità vostra | </w:t>
      </w:r>
    </w:p>
    <w:p w14:paraId="3680922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5r /</w:t>
      </w:r>
    </w:p>
    <w:p w14:paraId="7D738A8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lui fui a visitarla prima delle nozze, rallegrandomene, et | sodisferò anco un giorno della presente settimana nell’|andar a complir con lei per la sua partenza. Anderà | con detto Ambasciatore sino a Marseglia, et di là, o da Livorno | piglierà il viaggio per Constantinopoli. Gratie etc. | </w:t>
      </w:r>
    </w:p>
    <w:p w14:paraId="54973FC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75A49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2 settembre 1622 |</w:t>
      </w:r>
    </w:p>
    <w:p w14:paraId="4138B1D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370A5AC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2349FC9B" w14:textId="77777777" w:rsidR="0048045B" w:rsidRPr="00C111E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hristofforo Suriano | </w:t>
      </w:r>
    </w:p>
    <w:p w14:paraId="686C9E7F" w14:textId="77777777" w:rsidR="0048045B" w:rsidRPr="00C111E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52E9EB9E" w14:textId="143B554D" w:rsidR="0020591B" w:rsidRPr="00C111E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>/ 255v</w:t>
      </w:r>
      <w:r w:rsidR="0020591B" w:rsidRPr="00C111E2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0BC1EE52" w14:textId="77777777" w:rsidR="0020591B" w:rsidRPr="00C111E2" w:rsidRDefault="0020591B" w:rsidP="0020591B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/>
          <w:iCs/>
          <w:sz w:val="24"/>
          <w:szCs w:val="24"/>
          <w:lang w:val="fr-FR"/>
        </w:rPr>
        <w:t>Blank page</w:t>
      </w:r>
    </w:p>
    <w:p w14:paraId="225AAD95" w14:textId="77777777" w:rsidR="0020591B" w:rsidRPr="00C111E2" w:rsidRDefault="0020591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2A096653" w14:textId="04B2E228" w:rsidR="0048045B" w:rsidRPr="00C111E2" w:rsidRDefault="0020591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C111E2">
        <w:rPr>
          <w:rFonts w:ascii="Times New Roman" w:hAnsi="Times New Roman" w:cs="Times New Roman"/>
          <w:bCs/>
          <w:sz w:val="24"/>
          <w:szCs w:val="24"/>
          <w:lang w:val="fr-FR"/>
        </w:rPr>
        <w:t>256r /</w:t>
      </w:r>
    </w:p>
    <w:p w14:paraId="45A73F1D" w14:textId="5AD7D4F6" w:rsidR="0048045B" w:rsidRPr="0020591B" w:rsidRDefault="0020591B" w:rsidP="00753696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b/>
          <w:iCs/>
          <w:sz w:val="24"/>
          <w:szCs w:val="24"/>
        </w:rPr>
        <w:t>Blank page</w:t>
      </w:r>
    </w:p>
    <w:p w14:paraId="3C2D27E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5FD59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6v /</w:t>
      </w:r>
    </w:p>
    <w:p w14:paraId="1692603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0883089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25EC2E3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0 fin 422 |</w:t>
      </w:r>
    </w:p>
    <w:p w14:paraId="70B5CCC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7D84C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igillo e tracce di sigilli</w:t>
      </w:r>
    </w:p>
    <w:p w14:paraId="2F5B664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6FEDD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41050DF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6vC /</w:t>
      </w:r>
    </w:p>
    <w:p w14:paraId="79F60FB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2 settembre 1622 ricevute 28 detto |</w:t>
      </w:r>
    </w:p>
    <w:p w14:paraId="6FC63F97" w14:textId="23D05A5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</w:t>
      </w:r>
      <w:r w:rsidR="003F3616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n</w:t>
      </w:r>
      <w:r w:rsidR="003F3616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°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420 | </w:t>
      </w:r>
    </w:p>
    <w:p w14:paraId="5CFAB445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8E29F53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4906E7FA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761CD0F8" w14:textId="7F2F16FD" w:rsidR="00753696" w:rsidRPr="00E1280A" w:rsidRDefault="00753696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7F0967AF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4A89AB76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76</w:t>
      </w:r>
    </w:p>
    <w:p w14:paraId="1E83A0F7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77 (cc. 257r-258v; decodifica di cc. 259r-260v)</w:t>
      </w:r>
    </w:p>
    <w:p w14:paraId="3AC2E81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4DA0D3" w14:textId="47FACAF9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7r /</w:t>
      </w:r>
    </w:p>
    <w:p w14:paraId="571FB7E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l’Haya de’ 12 di settembre 1622 |</w:t>
      </w:r>
    </w:p>
    <w:p w14:paraId="76DE554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799DF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6AEEB05" w14:textId="77777777" w:rsidR="0048045B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21F967" w14:textId="4F2AD632" w:rsidR="00A50451" w:rsidRPr="00B32F62" w:rsidRDefault="00A50451" w:rsidP="00A50451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7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242F7C9D" w14:textId="77777777" w:rsidR="00A50451" w:rsidRPr="00B32F62" w:rsidRDefault="00A50451" w:rsidP="00A50451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4D5621E" w14:textId="77777777" w:rsidR="00A50451" w:rsidRDefault="00A50451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66F5CD" w14:textId="405643A6" w:rsidR="00A50451" w:rsidRPr="00B32F62" w:rsidRDefault="00A50451" w:rsidP="00A50451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</w:t>
      </w:r>
      <w:r>
        <w:rPr>
          <w:rFonts w:ascii="Times New Roman" w:hAnsi="Times New Roman" w:cs="Times New Roman"/>
          <w:bCs/>
          <w:sz w:val="24"/>
          <w:szCs w:val="24"/>
        </w:rPr>
        <w:t>8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56F078A3" w14:textId="77777777" w:rsidR="00A50451" w:rsidRPr="00B32F62" w:rsidRDefault="00A50451" w:rsidP="00A50451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BF4B8EB" w14:textId="77777777" w:rsidR="00A50451" w:rsidRPr="00B32F62" w:rsidRDefault="00A50451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7AFF2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8v /</w:t>
      </w:r>
    </w:p>
    <w:p w14:paraId="5C9C2B73" w14:textId="393F9C94" w:rsidR="0048045B" w:rsidRPr="00B32F62" w:rsidRDefault="00637A1F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E3BCD5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07417866" w14:textId="77777777" w:rsidR="0048045B" w:rsidRPr="006560DF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B482D8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77</w:t>
      </w:r>
    </w:p>
    <w:p w14:paraId="290C959A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2 settembre 1622, L’Aia (cc. 259r-262v)</w:t>
      </w:r>
    </w:p>
    <w:p w14:paraId="62D3F57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7C726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9r /</w:t>
      </w:r>
    </w:p>
    <w:p w14:paraId="593DBEA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0C7A91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1 comincia 420 fin 422 |</w:t>
      </w:r>
    </w:p>
    <w:p w14:paraId="76ADC4F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369549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7ADF65F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lettere della Serenità vostra dei 25 del passato mi portano gl’ufficii | del signor Ferens a nome del signor conte di Mansfelt, et quelli del Calan-|drini a nome di questi signori con le risposte per ambidoi. Appunto | mi sono venute in tempo perché ho potuto risponder accom-|modatamente a chi m’ha parlato. |</w:t>
      </w:r>
    </w:p>
    <w:p w14:paraId="6756D21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a mattina mentre m’ero messo per scriver alla Serenità vostra | uno di quelli, che entrano nell’assemblea dei signori Stati | fu a vedermi, et mi disse, che era venuto espressamente | per communicarmi qualche cosa, che desiderava che | fosse tenuta secreta, et era, che già qualche mesi | passati per le continuate replicate assidue instanze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fat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4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alli signori Stati dal conte di Mansfelt | col mezo del signor Ferens et coaiuvate dal | re di Bohemia, et dopo dalli ministri | di sua Maestà, perché fossero</w:t>
      </w:r>
      <w:r w:rsidRPr="00B32F62">
        <w:rPr>
          <w:rFonts w:ascii="Times New Roman" w:hAnsi="Times New Roman" w:cs="Times New Roman"/>
          <w:bCs/>
          <w:iCs/>
          <w:sz w:val="24"/>
          <w:szCs w:val="24"/>
          <w:vertAlign w:val="superscript"/>
        </w:rPr>
        <w:footnoteReference w:id="744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ostenute le | truppe di esso Mansfelt per il servitio | di detto Re, racordandosi il mezo, fu | proposto qualche assignamento sopra la serenissima Republica, | onde risolverono li signori Stati di assignarli | cinque mesi delli sei, o sette, che | almeno la serenissima Republica haverebbe a pagar | dopo</w:t>
      </w:r>
    </w:p>
    <w:p w14:paraId="08C7EDF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/ 259v /</w:t>
      </w:r>
    </w:p>
    <w:p w14:paraId="7900FC7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che fu cominciata ad attaccarsi | dall’inimico l’Esclusa, ma sendo | andate le cose in Alemagna altrimenti | di quello si sperava, sendo stato licen-|tiato Mansfelt con le suoi genti dal Re, | et havendosi penetrato per via dell’|ambasciator d’Inghilterra, che, ciò non ostante, esso Mansfelt haveva mandato a Venetia per | haver l’esborso di questo assignamento, mi | pregava, che poiché era stato fatto | per il rispetto sudetto di trattener le | genti a servitio del re di Bohemia, |et sendo cessato quel bisogno, non doves-|sero darsi esse cinque mesate al | Ferens: ma più tosto al signor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 xml:space="preserve">Calan-|drini per li bisogni di questi paesi, | pregandomi instantemente a nome dei | deputati in questo affare, che non era | comune all’assemblea dei signori Stati | Generali, ma a tre, o quattro particolari | deputati, che fosse tenuto sconto, a fine | che non provenisse all’orecchio di </w:t>
      </w:r>
    </w:p>
    <w:p w14:paraId="35E3267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/ 260r /</w:t>
      </w:r>
    </w:p>
    <w:p w14:paraId="66489CF1" w14:textId="5BBEB063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Mansfelt | per quei degni rispetti, che possono esser | ponderati dalla prudenza della serenissima Republica. | Io lasciai, che si compiacesse di dir | tutto quello, che voleva: poi gli dissi, | mi meravigliavo bene, che fosse | stato fatto un tal assignamento, mentre | havevo fatto intender alli signori Stati | et a parte anco, come pur la serenissima Republica | in risposta al signor Colandrini, ch’ella era | devenuta a quello, che convenientemente | se l’aspettava, et che potevo dirle, | che il Ferens non haverebbe havuto il detto | denaro, et che già la Serenità vostra</w:t>
      </w:r>
      <w:r w:rsidR="00FB5396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haveva | dichiarito non esser tenuta ad altro, che |</w:t>
      </w:r>
    </w:p>
    <w:p w14:paraId="0AB9BC5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a quello, che sin qui ha fatto dopo la | risolutione sua de’ 8 di aprile passato, | accommodando questa risposta con alti concetti | propri al commandamento di lei. Detto signore | mostrò ben gusto di haver incontrato | in rispetto del Ferens quello, che desi-|derava: ma restò sospeso per l’altra | sì risoluta risposta: tuttavia ripigliò, et | disse, habbiamo buona speranza, che il | rifiuto al Ferens non sarà per li signori | Stati, et io in brevi parole ripigliai | che et per il Ferens, et per li signori Stati </w:t>
      </w:r>
    </w:p>
    <w:p w14:paraId="127B39F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/ 260v /</w:t>
      </w:r>
    </w:p>
    <w:p w14:paraId="1C6A67F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non | vi vedevo più apparenza di più pen-|sava. Questo non mi rispose altro: | ma solo mi pregò di tener la cosa secreta. | </w:t>
      </w:r>
    </w:p>
    <w:p w14:paraId="3923E013" w14:textId="32B99E0A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Io ho parlato assai chiaro con detto signore, et mi tenirò anco</w:t>
      </w:r>
      <w:r w:rsidR="00FB5396"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>| (promosso) nei medesimi concetti, come anco se questi signori deve-|nissero ad instanza de’ maggiori soccorsi mi valerò dell’</w:t>
      </w:r>
      <w:r w:rsidRPr="00B32F62">
        <w:rPr>
          <w:rFonts w:ascii="Times New Roman" w:hAnsi="Times New Roman" w:cs="Times New Roman"/>
          <w:bCs/>
          <w:iCs/>
          <w:sz w:val="24"/>
          <w:szCs w:val="24"/>
          <w:vertAlign w:val="superscript"/>
        </w:rPr>
        <w:footnoteReference w:id="745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>|instruzione, et ragione soministratami dalla Serenità vostra per | rimoverne il concetto. Voglio creder che manco dal | Calandrini si farà nuova instanza; egli per quanto intendo | si trattenirà costì fino alla venuta del</w:t>
      </w:r>
      <w:r w:rsidRPr="00B32F62">
        <w:rPr>
          <w:rFonts w:ascii="Times New Roman" w:hAnsi="Times New Roman" w:cs="Times New Roman"/>
          <w:bCs/>
          <w:iCs/>
          <w:sz w:val="24"/>
          <w:szCs w:val="24"/>
          <w:vertAlign w:val="superscript"/>
        </w:rPr>
        <w:footnoteReference w:id="746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signor ambasciator | Berch. Questa mattina è partito verso la l’armata | un cognato di esso Calandrini con una lettera per il signor | principe d’Oranges, al quale scrisse ordinariamente | sendo passata la sua missione a Venetia per l’auttorità | dell’Eccellenza sua col solo conoscimento di tre o quattro dell’|assemblea auttorizati a tal effetto perché il negotio contasse | secreto. Io non ho potuto penetrar se non che scrivi | che desidera saper dall’Eccellenza sua come devva governarsi | se altro intenderò non mancarò di significarlo colla | mia solita riverenza. Gratie etc. | </w:t>
      </w:r>
    </w:p>
    <w:p w14:paraId="3058153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3E32B06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2 settembre 1622 |</w:t>
      </w:r>
    </w:p>
    <w:p w14:paraId="39A7307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5DFA600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6941D0F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1CFB76D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0A01E5" w14:textId="6E658D12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1r /</w:t>
      </w:r>
    </w:p>
    <w:p w14:paraId="78F7A373" w14:textId="4C784CCF" w:rsidR="0048045B" w:rsidRPr="00B32F62" w:rsidRDefault="00C636DC" w:rsidP="0075369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4F467D52" w14:textId="77777777" w:rsidR="0048045B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3A1C31" w14:textId="1AB6B0E2" w:rsidR="00533CC0" w:rsidRPr="00B32F62" w:rsidRDefault="00533CC0" w:rsidP="00533CC0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1v /</w:t>
      </w:r>
    </w:p>
    <w:p w14:paraId="595853C0" w14:textId="77777777" w:rsidR="00533CC0" w:rsidRPr="00B32F62" w:rsidRDefault="00533CC0" w:rsidP="00533CC0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7DED8CA9" w14:textId="77777777" w:rsidR="00533CC0" w:rsidRPr="00B32F62" w:rsidRDefault="00533CC0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42871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2r /</w:t>
      </w:r>
    </w:p>
    <w:p w14:paraId="394517BB" w14:textId="77F3A83E" w:rsidR="0048045B" w:rsidRPr="00B32F62" w:rsidRDefault="00637A1F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AAC386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FB93BE" w14:textId="5C9D863C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2v</w:t>
      </w:r>
      <w:r w:rsidR="0095715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/</w:t>
      </w:r>
    </w:p>
    <w:p w14:paraId="6D5FA3D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091D0AF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3A3B088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1 comincia | 420 fin 422 |</w:t>
      </w:r>
    </w:p>
    <w:p w14:paraId="05C3694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ABA0A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373E7C1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2C116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7CA5082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2vC /</w:t>
      </w:r>
    </w:p>
    <w:p w14:paraId="623637D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2 settembre 1622 ricevute 28 detto |</w:t>
      </w:r>
    </w:p>
    <w:p w14:paraId="550979E4" w14:textId="55E9F4F9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</w:t>
      </w:r>
      <w:r w:rsidR="00C636DC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n</w:t>
      </w:r>
      <w:r w:rsidR="00C636DC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°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421 | </w:t>
      </w:r>
    </w:p>
    <w:p w14:paraId="6795F58B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EF9CDE7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505D1326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95A9FAE" w14:textId="77777777" w:rsidR="00753696" w:rsidRPr="00E1280A" w:rsidRDefault="00753696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0E4385A6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1DB478CA" w14:textId="14DBA521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78</w:t>
      </w:r>
    </w:p>
    <w:p w14:paraId="2F8AAB03" w14:textId="733D5A4B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2 settembre 1622, L’Aia (cc. 263r-268</w:t>
      </w:r>
      <w:r w:rsidR="00941F19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>)</w:t>
      </w:r>
    </w:p>
    <w:p w14:paraId="75CF4C7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B5117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3r /</w:t>
      </w:r>
    </w:p>
    <w:p w14:paraId="396B46A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6382B21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2 comincia 420 |</w:t>
      </w:r>
    </w:p>
    <w:p w14:paraId="27F6D70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A3E3A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0160B19F" w14:textId="140D5BFA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e precedenti lettere mie haverà la Serenità vostra inteso l’ar-|rivo in questi paesi del signor conte di Mansfelt; et gl’istessi | Spagnuoli confessano che si sia diportato da bravo, et | valoroso ca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pitano, et che ’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habbi | mostrato un cuor di leone. | </w:t>
      </w:r>
    </w:p>
    <w:p w14:paraId="758AC63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passaggio di esso Mansfelt dalla parte del Lucemburgh gli | fu assai facile poiché quei paesani, che lo attendevano | su i passi per impedir glieli sentendo, che a suon di trom-|ba, et di tamburo Mansfelt haveva dichiarita l’andata | sua in Francia fidatisene abbandorono i posti, et | si ritirorono alle proprie case, come sicuri di non | haver più a veder l’inimico, quando di là a poco | furono intimati di nuovo a pigliar l’armi, con li quali accorsero, ma non furono in tempo per | opporsi. Passò il Conte, passorono le sue truppe | non havendo altro ostacolo, che ’l mancamento de’ | viveri sendo restate desolate le case, et i villag-|gi interi, che manco dai soldati furono lasciati | in piedi mettendo a scorte di essi il fuoco. Trenta | sei luochi hanno abbruggiati se non più, compresi | in questi doi abbatie, et ciò nei confini del Lucem-|burgh, et dell’Hanonia. In Brabant non hebbero | o volontà, o tempo di abbrucciare poiché arrivati | a Fleri trovarono Cordova con quattro reggimenti |</w:t>
      </w:r>
    </w:p>
    <w:p w14:paraId="67E3720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3v /</w:t>
      </w:r>
    </w:p>
    <w:p w14:paraId="1B99EBAE" w14:textId="6CCF8F4D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buon numero di cavalleria. Haveva per stradda obliqua | esso Cordova tagliato camino, et avanzato esso Mansfelt | dove che prima l’alloggiamento di Cordova era il lasciato | innanti da Mansfelt, onde con sua meraviglia si vide | avantaggiato di luoco, et di camino l’inimico allog-|gio, et assicurò l’infanteria particolarmente tra i carri | et la cavallaria all’interno posta per guardia. Mansfelt | messe in battaglia le sue genti, fece una meza | luna, mettendo all’ali la cavallaria. Nel corpo | dell’infanteria fu tirato da quelli di Cordova alcuni | pezzi di canone, che se ben portò via di fronte | buona parte di un’intera lunga fila di soldati | in ogni modo gl’altri restorono fermi, ancorché | Mansfelt ordinasse che riculassero, dicendo, che | erano risoluti di voler morire, et di attaccar l’inimico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| et batterlo.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come scrissi la passata setti-|mana haveva veramente la vanguarda della cavalleria. | Mansfelt lo pregò a non si gettar nel conflitto per il | disconcio, che potrebbe succeder con svantaggio dell’|essercito, et mentre già si sentiva qualche murmu-|ratione di am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utinamento: tuttavia esso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| si fece innanti suoi dando la prima carga che | eccitò anco gl’altri a corraggio, et fecero bene in | quello incontro. Nella seconda carga dopo haver |</w:t>
      </w:r>
    </w:p>
    <w:p w14:paraId="7AF33F1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4r / </w:t>
      </w:r>
    </w:p>
    <w:p w14:paraId="60C816C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entato quanto è il vigore, et le forze comportavano | fu ferito nel braccio, et fu creduto morto; onde alla | terza carga doi reggimenti di cavallaria si ritiro-|rono né volsero muoversi, stando a veder il fine | con pericolo grandissimo di ruinar affatto ogni cosa, | dove che se seguitavano viene detto d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4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gnuno | che davano, che far a Cordova, et forse gli dissipa-|vano tutto il suo essercito, ma non è stato senza | ricever un grandissimo danno. Et è stato scritto qui | da Brusseles che in quella città siano stati condotti | più di 600 feriti, quantità grande anco sono | in altri luochi; et viene aggiunto, che l’Infanta | non solo in Brusseles visita con gran carità quelli del | detto Cordova, ma anco li feriti condotti prigioni | delle truppe di Mansfelt. |</w:t>
      </w:r>
    </w:p>
    <w:p w14:paraId="771E4D1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ra la preda fatta da quelli di Mansfelt vi è stata la | carrozza di Cordova, dentro la quale si sono trovati | dicono da quindeci milla raistaleri, et più alcu-|ne lettere particolarmente una della serenissima Infanta | colla quale lo eccitava a venirsene in questi paesi | con più genti che potev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endovene bisogno | per l’assedio di Bergh, gli diceva, che non era stimato | a proposito assediar alcuna delle piazze del Palatinato | et meno per hora Sedam, che però seguitasse Mansfelt |</w:t>
      </w:r>
    </w:p>
    <w:p w14:paraId="607F8CA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4v /</w:t>
      </w:r>
    </w:p>
    <w:p w14:paraId="18437F5E" w14:textId="33E3A3DC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ocurasse impedirgli il camino in ogni maniera, ma si | guardasse da dar battaglia, et in ogni caso servisse una | truppa di riserva. Queste lettere sono state inviate</w:t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 xml:space="preserve"> | alli signori Stati, et alla r</w:t>
      </w:r>
      <w:r w:rsidRPr="00B32F62">
        <w:rPr>
          <w:rFonts w:ascii="Times New Roman" w:hAnsi="Times New Roman" w:cs="Times New Roman"/>
          <w:bCs/>
          <w:sz w:val="24"/>
          <w:szCs w:val="24"/>
        </w:rPr>
        <w:t>egina di Bohemia; et l’ambasciator | d’Inghilterra immediate ne ha mandata una copia al re | della Gran Bertagna, che effetto sia per far nell’animo | del Re non si sa, ma si crede che le stimerà in-|ventate, et che farà poco reflesso anco sopra quella | intentione, che vi era di assediar Sedam, da che | manifestamente 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4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cuopre che la sola necessità | di haver genti di qua per rinforzar l’assedio di | Bergh habbi divertita l’impresa di Sedam più per | haver il Re palatino nelle mani che altrimenti: | tuttavia l’opinione è di ognuno che anco la piazza | haverebbe fatto per loro, sendo gran pezzo, che | Spagnoli vi fanno l’amore, et qualche anni | passati sotto pretesto di certe pretensioni il marchese | Spinola si lasciò intender qualche cosa. |</w:t>
      </w:r>
    </w:p>
    <w:p w14:paraId="707A026D" w14:textId="50D44C48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iuna cosa si vede al presente più chiara se non la volontà | de’ Austriaci esser tutta intenta a farsi patroni di | tutto il Palatinato, stringendo Tilli a nome dell’|Imperatore Heidelbergh, et come altre volte ho accennato Franchendal, et Manheim vanno in consequenza | a cadere. Par che la serenissima Infanta mostri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3BC022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5r /</w:t>
      </w:r>
    </w:p>
    <w:p w14:paraId="2EABD4C2" w14:textId="30FE1CFD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spiacere delle attioni di Tilli, et con l’Ambasciator inglese in | particolare si lascia intender esser questa contra il suo | desiderio. Si sa però, che esso Tilli ha havuto ordine | dall’Imperatore di pigliar la città di Heidelbergh | in ogni maniera chiudendo l’orrecchio a tutti. | L’agente del re d’Inghilterra Trombol scriv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4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con l’ultime lettere che sperava fra tre o quattro | giorni haver da dar qualche buona risposta. Et sin | qui non si sa quello possi esser mentre altro non si | è trattato che d’una sospensione d’armi poiché per | la sostanza, et summ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negotio questa par che | si parli, che habbi ad esser rimessa alla dieta di | Ratisbona, che vuol dir in tanto pigliar tutto | in Palatinato, et poi dar la legge con intentione | di restituire senza minima intentione di volerlo | fare. Io ho veduta una lettera scritta da un | consigliero dell’arcivescovo di Magonza che cor-|risponde molto bene a questi concetti, et finezza | dice 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i la scrive ch’è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2"/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 xml:space="preserve"> all’agente del Catholico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Colonia | quanto a Heidelbergh, Manheim, et Franchendal | si haveranno si può dir senza sfodrar spadda | tanto sono sprovisti di tutte le cose, et parimente | senza speranza di soccorso, in maniera che loro | è impossibile tenersi più lungo tempo senza | </w:t>
      </w:r>
    </w:p>
    <w:p w14:paraId="110DE59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5v / </w:t>
      </w:r>
    </w:p>
    <w:p w14:paraId="5D2E179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ndersi, il che è causa, che noi saremo in breve tempo | patroni di tutto il Palatinato, et faremo la legge, et | la parte non solo al Lantgrave, ma alla vedova di | Hanau, et generalmente a tutti li stati, et principi circon-|vicini; onde mi meraviglio perché l’ambasciator d’Inghilterra fa | sì calda instanza per la suspension d’armi a Brusseles | poiché doverebbe molto ben comprender, ch’è un voler pigliar la luna coi denti, et che già mai genti esprimenta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nelli affari di stato consiglieranno si disavantaggiosa | tregua. Tali sono le parole del detto Consigliero, | et a quello si comprende li sensi sono li medesimi nei | Spagnuoli la Regina però qui sta impatiente per sentirne | il fine, et ognuno con curiosità attende le nove di | Brusseles. | </w:t>
      </w:r>
    </w:p>
    <w:p w14:paraId="4C4BE31B" w14:textId="424B0D9C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rdova arrivato nel Brabant s’è condotto per quello | viene scritto a Burch-ulit terra che riguarda a | Bergh sul camino d’Anversa, onde anco da quella | parte sarebbe assedia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tta piazza; viene | scritto anco che il baron d’A</w:t>
      </w:r>
      <w:r w:rsidR="00465F54">
        <w:rPr>
          <w:rFonts w:ascii="Times New Roman" w:hAnsi="Times New Roman" w:cs="Times New Roman"/>
          <w:bCs/>
          <w:sz w:val="24"/>
          <w:szCs w:val="24"/>
        </w:rPr>
        <w:t>no</w:t>
      </w:r>
      <w:r w:rsidRPr="00B32F62">
        <w:rPr>
          <w:rFonts w:ascii="Times New Roman" w:hAnsi="Times New Roman" w:cs="Times New Roman"/>
          <w:bCs/>
          <w:sz w:val="24"/>
          <w:szCs w:val="24"/>
        </w:rPr>
        <w:t>lt descendi per | congiongersi con le truppe de’ Spagnoli alcuni affer-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| mano, che conduchi seco da tre mille in quattro milla cosacchi; altri dicono, che l’Infanta non li | vogli per il danno che apportano al Paese che | toccano. |</w:t>
      </w:r>
    </w:p>
    <w:p w14:paraId="1654683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6r / </w:t>
      </w:r>
    </w:p>
    <w:p w14:paraId="3F2DCA1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tinuano ogni dì le fattioni tra li assediati, et le genti | de’ Spagnoli; ma questi ancor non si può dir, che habbino | avanzato palmo di terreno, anzi dal quartier de’ | Valoni, et da quello d’Inglesi sono stati ributati dal | posto, che havevano preso nel fossa delle trincere di | questi di qua. Quello a che si riguarda assai è | il veder ostinati essi Spagnoli, et in consequenza si | dice pure che lo Spinola sia risoluta di voler haver | quella piazza. |</w:t>
      </w:r>
    </w:p>
    <w:p w14:paraId="5AAD8C5F" w14:textId="02F29DC3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il suo solievo si va concertando dal signor principe Mau-|ritio li migliori ispedenti. Li signori Stati hanno mandati | lor deputati a Mansfelt, et a Bra</w:t>
      </w:r>
      <w:r w:rsidR="00E86646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suich per salutarli | et il signor principe Mauritio ha mandato monsieur | di Marchet luogotenente general della cavalleria | alli medesimi per lo stesso complimento; ma spetialmente | per metter ordine con Mansfelt di quello si doverà | fare. Detto Marchet venne qui la settimana | passata, solecitò li signori Stati a trovar denari, | et particolarmente a tal effetto fu con li stati | di Holanda hora ridotti; in tanto li detti Stati | Generali hanno havuto dalli compagni del signor Filippo | Calandrini doicento milla fiorini per dar a | Mansfelt per la prima delle tre paghe promesse, | et gli sono stati portati dal medesimo Marchet |</w:t>
      </w:r>
    </w:p>
    <w:p w14:paraId="4EEEFA1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6v / </w:t>
      </w:r>
    </w:p>
    <w:p w14:paraId="40FC4B0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é si è stimato a proposito fargli far mostra per non | metter a campo qualche pretensione toccante tutte | le genti che haveva quando partì doppo l’avviso | dei signori Stati per venir in questi paesi. |</w:t>
      </w:r>
    </w:p>
    <w:p w14:paraId="29D7E247" w14:textId="0E1B6249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omette il Conte di metter in campagna 4 mila buoni cavalli, | et cinque milla fanti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L</w:t>
      </w:r>
      <w:r w:rsidRPr="00B32F62">
        <w:rPr>
          <w:rFonts w:ascii="Times New Roman" w:hAnsi="Times New Roman" w:cs="Times New Roman"/>
          <w:bCs/>
          <w:sz w:val="24"/>
          <w:szCs w:val="24"/>
        </w:rPr>
        <w:t>a gente è buona, et il signor di | Marchet, et quelli, che l’hanno veduta se ne laudano | et ne sperano frutto, et si vanno rifacendo. |</w:t>
      </w:r>
    </w:p>
    <w:p w14:paraId="5A108C3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ta il signor principe d’Oranges attendendo l’avviso dei signori | Stati, et si tiene tuttavia al forte di Schirch non | ardendo muoversi di là per rispetto del conte di | Bergh, che va cambiando ben spesso di luoco. | Et hora si trova a Venloo. S’era messa a campo | una intrapresa contra di lui, ma questo star in | moto, et il mettersi egli in s[it]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oppo discomodo | per chi volesse tentar alcuna cosa contra di lui, ha | fatto cambiar parere. |</w:t>
      </w:r>
    </w:p>
    <w:p w14:paraId="47E1072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 il signor principe Mauritio scritto a tutte le città di Holanda | et ad altre per haver pronti tutti li borghesi che sono | obligati a portar l’armi disegnando mandarne | parte nelle guarnigioni, et tirarne le compagnie de’ | vecchi soldati per servirsene, ove sarà risoluto contra | l’inimico. |</w:t>
      </w:r>
    </w:p>
    <w:p w14:paraId="1EDD55B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sfelt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rma le sue genti, sendo stata fatta provisione |</w:t>
      </w:r>
    </w:p>
    <w:p w14:paraId="2C2D22F2" w14:textId="5E0B912F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7r /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AA267D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Amsterdam di mille corrazze, altre armi sono anco | portate da altrove; et se possono impedir le dette | truppe doi o tre convoi de viveri, che questi non | vadino al campo nemico sarà impossibile, ch’el | Marchese vi si possi tenere. |</w:t>
      </w:r>
    </w:p>
    <w:p w14:paraId="23779434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Regina ha havute lettere da esso Mansfelt con avviso | che doveva venir qu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si aspetta dimani quando | il metter ad ordine le sue truppe non lo ritardi, et | glielo vieti. |</w:t>
      </w:r>
    </w:p>
    <w:p w14:paraId="3D7D5F97" w14:textId="24A29A2F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dice anco che risanato venir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à qui il signor duca di |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il quale colla mano dritta, che li resta | ha scritta una lettera a questa Regina ringra-|tiandola dell’honor, che li haveva fatto di mandarlo | a visitare, et che ringratiava Dio che li fosse restato | ancora un braccio col quale (dice) spero di romper | ancor la testa ai nostri nemici. È stata la detta | Maestà molto malanconica per doi, o tre giorni, et fin | al ritorno del suo gentilhuomo, ma ritornato | si è rallegrata del riporto, che si trovasse in | assai buon stato, et io ho sentito che la Maestà sua disse | ch’er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a più obligata a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suo | cugino, che a quanti parenti li più intimi che | havesse, soggiungendo a proposito ho più cara la | conservatione di lui, che ’l preservar un stato; proferendo |</w:t>
      </w:r>
    </w:p>
    <w:p w14:paraId="0DC8EF6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7v /</w:t>
      </w:r>
    </w:p>
    <w:p w14:paraId="7094600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o con sensi vivi, et pieni d’affetto prudente. |</w:t>
      </w:r>
    </w:p>
    <w:p w14:paraId="0735268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Li stati di Holanda attendono a trovar provisione di denari | pensano, et consultano sopra le più ispedienti vie, et spetial-|mente eccitati, et essortati dal signor principe Mauritio; et | li ha anco essortati al stabilir il negotio dell’Indie Occiden-|tali, che ancor non è totalmente in stato, che possi dirsi, | che sì tosto habbi d’andar avanti; ma vi è hora più | apparenza che mai. |</w:t>
      </w:r>
    </w:p>
    <w:p w14:paraId="1D13695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i navi preparano in Amsterdam per uscire, et il general | d’esse non haverà la commissione che in mare, non | sapendosi sin qui per dove sino destinate di quello | intenderò non mancherà di darne riverente conto | alla Serenità vostra. Gratie etc. |</w:t>
      </w:r>
    </w:p>
    <w:p w14:paraId="0CBD5B8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76D9FA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2 settembre 1622 |</w:t>
      </w:r>
    </w:p>
    <w:p w14:paraId="2393112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5C04E6B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43130DF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4D0C55C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D43E6AB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8r /</w:t>
      </w:r>
    </w:p>
    <w:p w14:paraId="60F5287A" w14:textId="2AFED675" w:rsidR="0048045B" w:rsidRPr="00B32F62" w:rsidRDefault="00637A1F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81EC1F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F04CF7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8v /</w:t>
      </w:r>
    </w:p>
    <w:p w14:paraId="4696F54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284D36E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53F408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2 comincia 420 |</w:t>
      </w:r>
    </w:p>
    <w:p w14:paraId="569AB53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26A75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4DEF975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8CD3E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64AAC1E0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8vC /</w:t>
      </w:r>
    </w:p>
    <w:p w14:paraId="05DC909C" w14:textId="43D21A97" w:rsidR="0048045B" w:rsidRPr="00B32F62" w:rsidRDefault="00C636DC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2 settembre 1622 ricevute 28 detto |</w:t>
      </w:r>
    </w:p>
    <w:p w14:paraId="79A4692A" w14:textId="67A0BC48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</w:t>
      </w:r>
      <w:r w:rsidR="00C636DC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="00C636DC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n°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422 | </w:t>
      </w:r>
    </w:p>
    <w:p w14:paraId="33636ED0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89EF376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54EEBDCC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br w:type="page"/>
      </w:r>
    </w:p>
    <w:p w14:paraId="26F7F98D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65F42355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79</w:t>
      </w:r>
    </w:p>
    <w:p w14:paraId="61FC671E" w14:textId="77777777" w:rsidR="0048045B" w:rsidRPr="00B32F62" w:rsidRDefault="0048045B" w:rsidP="00753696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 settembre 1622, L’Aia (cc. 269r-272v)</w:t>
      </w:r>
    </w:p>
    <w:p w14:paraId="2B0CD1A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5D4A34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9r /</w:t>
      </w:r>
    </w:p>
    <w:p w14:paraId="6988B4E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3C91FC0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3 fin 424 |</w:t>
      </w:r>
    </w:p>
    <w:p w14:paraId="477DA1A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9AE939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. |</w:t>
      </w:r>
    </w:p>
    <w:p w14:paraId="7960526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ndo stato il signor di Marchet luogotenente generale di questa cavalla-|ria a dar relatione a questi signori dello stato delle militie | del signor conte di Mansfelt ritornò anco di nuovo a riportar | all’Eccellenze loro l’instanza, che faceva di haver oltre li primi doicento | milla fiorini ancora altri doi cento quaranta milla, et questi | per contentar tanto più la sua militia, che vedeva non poter | così facilmente far passar in campagna; onde sue Eccellenze pressate da | questa nuova instanza risolsero di voler contentarlo. | Fecero cercar il Vandermeulen compagno del Calandrini; ma | era andato all’armata appresso sua Eccellenza come riverente scrissi; | spedirono in Amsterdam il recevitor generale alla sua casa | per trattar col cognato, che non volse intraprender di far questo | nuovo esborso anticipato, havendo troppo di fresco fatto | l’altro, il che inteso dalli signori Stati, ne diedero parte a quelli | di Holanda congergati, et fu immediate risoluto di | espedir persone espresse in Amsterdam con auttorità di | poter obligar la parola publica. Furono doi deputati | il signor cavalier Berch, che deve venir per ambasciator appresso la Serenità vostra per | uno; et hanno accordato con Gioan de Wal et doi altri | suoi parenti cognato, et cugino, obligando il tutto sopra il | sussidio della Serenità vostra. Hora il Mansfelt haveva questo | denaro; ma non cessa però l’instanza di lui perché servendo esso | per la seconda delle tre mesate, et qualche cosa per la terza |</w:t>
      </w:r>
    </w:p>
    <w:p w14:paraId="7F47329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9v / </w:t>
      </w:r>
    </w:p>
    <w:p w14:paraId="696D4CAE" w14:textId="17B7F3F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ra ricerca di haver ancor cento cinquanta milla fiorini per resto | di cinque mesi, che furono promessi in Palatinato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Q</w:t>
      </w:r>
      <w:r w:rsidRPr="00B32F62">
        <w:rPr>
          <w:rFonts w:ascii="Times New Roman" w:hAnsi="Times New Roman" w:cs="Times New Roman"/>
          <w:bCs/>
          <w:sz w:val="24"/>
          <w:szCs w:val="24"/>
        </w:rPr>
        <w:t>uesto dice per | poter contentar molti capitani riformati, et altri officiali | che di lungo tempo non hanno havuto alcun denaro, et per vestir soldati | et per trattener la sua casa. A qualcheduno comincia a dar nel | naso queste instanze, presuponendo, che non siano per restar qui; | ma il bisogno, che hanno li signori Stati di questa soldatesca di | Mansfelt, la sicurezza, et la riputatione, che par di haver con essa, | faranno, che sforzino il potere per sostenirlo, per contentarla | a fine di trarne il servitio, che si aspetta. Lettere venute | dal campo del signor principe d’Oranges portano, che trova-|dosi l’Eccellenza sua appresso di lei, et li intorno, ancor cento compagnie | d’infanteria, et promettendosi di tirarne ancor cinquanta | fuori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 xml:space="preserve"> dalle guarnigioni di tutte le P</w:t>
      </w:r>
      <w:r w:rsidRPr="00B32F62">
        <w:rPr>
          <w:rFonts w:ascii="Times New Roman" w:hAnsi="Times New Roman" w:cs="Times New Roman"/>
          <w:bCs/>
          <w:sz w:val="24"/>
          <w:szCs w:val="24"/>
        </w:rPr>
        <w:t>rovincie, sendosi scritto | anco in Frisia per introdur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borghesia con lasciarne | una buona parte a far testa al conte Henrico Vandembergh; della quale doverà esser capo o il principe Henrico fratell</w:t>
      </w:r>
      <w:r w:rsidR="00957156" w:rsidRPr="00B32F62">
        <w:rPr>
          <w:rFonts w:ascii="Times New Roman" w:hAnsi="Times New Roman" w:cs="Times New Roman"/>
          <w:bCs/>
          <w:sz w:val="24"/>
          <w:szCs w:val="24"/>
        </w:rPr>
        <w:t>o 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sua Eccellenza, o il conte Ernesto Casimiro di Nassau, pensa | ella retirarsi a basso, et andarsi a congiunger con il conte di | Mansfelt. Viene aggiunto, che questo dovesse seguir | dimari; ma si crede, che ritarderà qualche giorno di più volendo l’Eccellenza sua prima assicurarsi del baron di Anolt, | che discende, et viene affermato, che si venga a congiunger | </w:t>
      </w:r>
    </w:p>
    <w:p w14:paraId="2123B07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0r / </w:t>
      </w:r>
    </w:p>
    <w:p w14:paraId="7135855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il detto conte Henrico di Bergh. Si promette l’Eccellenza sua che non | possino le terre oltre l’Isel, né la Frisi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o la Gheldria patir | al presente, che l’acque et per la stagione, et per le pioggie | si sono fatte alte, et perché quello, che resterà alla guarda | in quella parte haverà tante genti, che potrà sempre pre-|venire, et serrar passo all’inimico. | </w:t>
      </w:r>
    </w:p>
    <w:p w14:paraId="2D4A5392" w14:textId="770CFC89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’Eccellenza sua vi è risolutione di far qualche cosa, non potendosi star | così, mentre si vede l’ostinatione dell’inimico esser forte, et | salda all’assedio di Bergh su la Zooma, et si tenterà ogni |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ossibile per tagliar stradda ai viveri, perché non vadino al | campo nemico. Doi o tre volte, che questo si possi fare | mettono in necessità l’armata dello Spinola delle commo-|dità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necessarie, et rendono inutile l’assedio; et per consequente | riducono in stato Spagnuoli di abbandonarlo, o morirvi sotto. | Ben spesso anc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6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 presente, non ostanti tutti li buoni | ordini dati dal signor marchese Spinola, l’haver fatto proveder | Strembergh vittuarie, et di stromenti proprii per servitio | dell’armata, come anco alcuni forti vicini, et su la stradda | d’Anversa, si risente il lamento della soldatesca per il | car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6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ezzo delle vittuarie, vendendosi tal giorno un | boccale di birra cinque, et sei piacchi. Si sta aspettando | che la sua Eccellenza si venga a qualche impresa propria, come | necessaria o sia di impedir li viveri, com’ho detto all’|</w:t>
      </w:r>
    </w:p>
    <w:p w14:paraId="1774DB9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0v /</w:t>
      </w:r>
    </w:p>
    <w:p w14:paraId="7918D14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imico, o di attacar in qualche parte per far diversione. |</w:t>
      </w:r>
    </w:p>
    <w:p w14:paraId="482144B8" w14:textId="5E312D2B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È rivenuto dal campo di Bergh delli assediati il signor di Bettune amalato, | et li suoi hanno riferto (il che conferma con il riporto di altri | ancora) che ancor l’inimico non ha avanzata un palmo di | terreno, et sin qui è stato sempre ributato con gran valore | dalli difensori. Tutto il male che si fa è per le canonate, che | rovinano le case dentro la città, et qualche volta alcuno resta | offeso, et qualcheduno morto nelle trincere, et nei ripari fuori | della città piovendo del continuo notte, et giorno le moschettate. | Li lavori di questi di qua da ambidoi li quartieri sono mi-|nati, di modo che se ben Spagno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6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igliassero qualche cosa, possono esser | sicuri, che saranno ributati dalla mina. Et ultimamente | la passata settimana fecero saltar una picciola meza luna | et con essa da dieci, o dodici soldati dello Spagnuolo, che si erano | avanzati nanti gl’altri. Quello, che hanno di buono questi | signori è che si come si possono trovar degl’huomini assai; ma | non del cuore, et della risolutione d’uno, et l’altra si | vedono così grande in tutte le nationi, che servono da | questa parte, che se ne gloriano, et laudano Iddio. Fa buon | viver, et ad honesto prezzo dentro la città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L</w:t>
      </w:r>
      <w:r w:rsidRPr="00B32F62">
        <w:rPr>
          <w:rFonts w:ascii="Times New Roman" w:hAnsi="Times New Roman" w:cs="Times New Roman"/>
          <w:bCs/>
          <w:sz w:val="24"/>
          <w:szCs w:val="24"/>
        </w:rPr>
        <w:t>i soldati inglesi | a quali veniva tenuto da’ suoi capitani dieci piacchi per settimana | per li vestiti, hanno sì chiaramente parlato, che li capitani si sono | disposti a più non ritenerli, come anco le altre nationi |</w:t>
      </w:r>
    </w:p>
    <w:p w14:paraId="3F561C0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1r /</w:t>
      </w:r>
    </w:p>
    <w:p w14:paraId="657E734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guiteranno l’essempio. |</w:t>
      </w:r>
    </w:p>
    <w:p w14:paraId="3F18C40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 l’inimico una batteria assai dannosa per la piazza non molto tempo | fa alzata, che supera, et domina grandemente; ma questo danno | non sarà di momento, perché non è che di abbattimento di case, | mentre possino impedir come sperano il disegno del mar-|chese Spinola di avanzarsi al porto, et essendo la stradda | che deve fare fiancata da molti lati difficile sarà l’impresa | et mortale sarà il tentarla. Un altro disegno è stato | fatto, ch’è assai migliori di quello, che ultimamente le inviai, | et ne mando uno per la curiosità dell’Eccellenze vostre. |</w:t>
      </w:r>
    </w:p>
    <w:p w14:paraId="34262A7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no stati avvisati questi signori, che ’l signor marchese Spinola habbi dato | ordine per haver una gran quantità di murioni a botta | di moschetto, né si sa formar altro giudicio, se non che | pensi di voler dar un assalto generale alli assediati, et | far un sforzo reale da tutte le parti. |</w:t>
      </w:r>
    </w:p>
    <w:p w14:paraId="37373DB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 anco il medesimo Spinola fatto partito, et provisione di una | gran quantità di tavole, che dà a credere, che vogli | invernarvi. Et da questa parte si va provedendo | giornalemnte di polveri, di balle, di amunitioni tante | che sono necessarie, non risparmiandosi punto, né dan-|dosi orrecchie ad alcuni, che vorrebbono, che si stringesse | la mano; comprendendosi molto bene, che ’l vero rimedio | di tenersi l’inimico lontano è il fuoco della polvere, et | </w:t>
      </w:r>
    </w:p>
    <w:p w14:paraId="5D4686D1" w14:textId="042C4342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1v /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5AEDFC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tiro del canone. |</w:t>
      </w:r>
    </w:p>
    <w:p w14:paraId="50CAFB87" w14:textId="19512FAF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parlò già alcuni mesi, che in Alemagna si era fatta qualche levata | dal colonello Dort. Fu vero, perché questo non sono tre settiman</w:t>
      </w:r>
      <w:r w:rsidR="00957156" w:rsidRPr="00B32F62">
        <w:rPr>
          <w:rFonts w:ascii="Times New Roman" w:hAnsi="Times New Roman" w:cs="Times New Roman"/>
          <w:bCs/>
          <w:sz w:val="24"/>
          <w:szCs w:val="24"/>
        </w:rPr>
        <w:t>e 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venne all’armata di sua Eccellenza, et riportò di haver mille | buoni cavalli in esser, et ricercava cinque, o sei raistaleri per | testa per condurli a questi sevitii. Perché erano stati levat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i | di ordine del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fu mandato a lui per | saper com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governarsi; et si ha qualche avviso, che anco | questi verranno. Anco altre levate si misero in piedi | in numero considerabile per andarsi a congiunger in Pala-|tinato; ma non arrivavano a cinque in sei milla fanti, | et rotto il campo del Re palatino, o ritiratosi, tutto è | andato in niente per gl’ufficii, et per le minaccie fat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6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nome | dell’Imperatore. | </w:t>
      </w:r>
    </w:p>
    <w:p w14:paraId="1620530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dottor Camerario, consigliere del detto Re, che tuttavia sta a Brem, | scrive, che pareva, che già in quei paesi si scoprisse in | alcune di quelle città qualche senso del giogo, che poco poco | se le appressava dalla casa d’Austria, et che volentieri | divertirebbono potendo, o havendo chi li seguitasse, | questo flusso, che può abbatter la loro libertà, et la totale di tutta l’Alemagna: ma con tutto ciò non vi era chi si muovesse, né in quella parte si sarebbono mossi | senza, che ’l re d’Inghilterra si muovesse et che così intendi Danimarca. | </w:t>
      </w:r>
    </w:p>
    <w:p w14:paraId="711DACA6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2r /</w:t>
      </w:r>
    </w:p>
    <w:p w14:paraId="1A75413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i signori alla verità tengono buono, et si vede chiaro, che la | libertà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6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è loro cara, et se fossero secondati o sia per aiuti, o sia per diversione gioverebbe in estremo all’interesse | commune, et al fermar il corso così veloce, con che ca-|mina ne’ presenti tempi la fortuna dei Spagnoli. Sono soli | com’altre volte ho scritto; et fanno quello, che humana-|mente si può; ma hanno bisogno di esser sostenuti | perché non cadino, o non ricevino bota. Gratie etc. |</w:t>
      </w:r>
    </w:p>
    <w:p w14:paraId="1F54680D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28789E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9 settembre 1622 | </w:t>
      </w:r>
    </w:p>
    <w:p w14:paraId="1FA7FA3A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0A3738B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0387C6C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0AE1BBA1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0E7C23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2v /</w:t>
      </w:r>
    </w:p>
    <w:p w14:paraId="261290B3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3145D8E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5F9EE065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3 fin 424 |</w:t>
      </w:r>
    </w:p>
    <w:p w14:paraId="6D1371A8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FC3A9C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706140D2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00A36F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598ACFC9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2vC /</w:t>
      </w:r>
    </w:p>
    <w:p w14:paraId="3D523287" w14:textId="77777777" w:rsidR="0048045B" w:rsidRPr="00B32F62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ttembre 1622 ricevute 5 ottobre |</w:t>
      </w:r>
    </w:p>
    <w:p w14:paraId="15693D16" w14:textId="77CFAF4F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</w:t>
      </w:r>
      <w:r w:rsidR="00C636DC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n</w:t>
      </w:r>
      <w:r w:rsidR="00C636DC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°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423 | </w:t>
      </w:r>
    </w:p>
    <w:p w14:paraId="015938E2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56E7D8F1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177A8127" w14:textId="77777777" w:rsidR="0048045B" w:rsidRPr="00E1280A" w:rsidRDefault="0048045B" w:rsidP="00753696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en-GB"/>
        </w:rPr>
      </w:pPr>
    </w:p>
    <w:p w14:paraId="5FD21331" w14:textId="77777777" w:rsidR="0048045B" w:rsidRPr="00E1280A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  <w:sectPr w:rsidR="0048045B" w:rsidRPr="00E1280A" w:rsidSect="00F5150C">
          <w:headerReference w:type="default" r:id="rId16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7E64F72C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6BF2A064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0</w:t>
      </w:r>
    </w:p>
    <w:p w14:paraId="560004B4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82 (cc. 273r-274v)</w:t>
      </w:r>
    </w:p>
    <w:p w14:paraId="59C14847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6FEB24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3r /</w:t>
      </w:r>
    </w:p>
    <w:p w14:paraId="540AD3A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all’Haya de’ 19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settembre 1622 n° 424 | </w:t>
      </w:r>
    </w:p>
    <w:p w14:paraId="3E671A9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473FA09" w14:textId="3B9809E5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raduttione d’una lettera del signor Jean Gerze</w:t>
      </w:r>
      <w:r w:rsidRPr="00B32F62">
        <w:rPr>
          <w:rFonts w:ascii="Times New Roman" w:hAnsi="Times New Roman" w:cs="Times New Roman"/>
          <w:sz w:val="24"/>
          <w:szCs w:val="24"/>
        </w:rPr>
        <w:t>c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ignor de Sintzig conseglier di Stato gran | </w:t>
      </w:r>
      <w:r w:rsidR="00475F8D" w:rsidRPr="00B32F62">
        <w:rPr>
          <w:rFonts w:ascii="Times New Roman" w:hAnsi="Times New Roman" w:cs="Times New Roman"/>
          <w:bCs/>
          <w:sz w:val="24"/>
          <w:szCs w:val="24"/>
        </w:rPr>
        <w:t>marascial, et colonello di sua 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tezza elettorale di | Magonza. Scritta al signor Gabriel de Roy | agente di sua Maestà catholica a Colonia ai 17 agosto 1622. | </w:t>
      </w:r>
    </w:p>
    <w:p w14:paraId="404BE35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A5C6F2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gnore | </w:t>
      </w:r>
    </w:p>
    <w:p w14:paraId="0721AF2C" w14:textId="040753DF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o ho inteso da Carlo giovane di Camera di sua Altezza elettorale | l’intelligenza, ch’è fra voi dua, il che fa ch’io vi preghi | di voler continuarla sempre tanto con il detto Carlo come | anco con me, come che ella mira allo stesso fine, che è | il servitio del Re catholico, et di sua Altezza elettorale dandoci | avviso di tutto quello, che voi giudicarete poter tender | a questo fine. Medesimamente io prometto di far tutto | ciò che mi sarà possibile. Per hora non saprei darvi | molte nuov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lo che li nostri doppo</w:t>
      </w:r>
      <w:r w:rsidR="000C6368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haversi | assicurati di Spira, et havervi impossessato l’Altezza serenissima dell’arciduca Leopoldo, et il signor Vescovo del luoco sono | andati ad assediar Germensheim, che non tarderà | molto ad esser soggiogato. Vorms seguitarà ben | presto, il medesimo sta per cadere, et questo senza | mettervi né assedio, né mezo. Quanto a Heidelbergh | Manheim; et Franchendal si haveranno tutti senza | dar colpo, tanto sono sprovvisti di tutte le cose necessarie | et parimente senza veruna speranza di soccorso, di modo | che è loro impossibile di tener più lungo tempo senza |</w:t>
      </w:r>
    </w:p>
    <w:p w14:paraId="3249E9B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3v /</w:t>
      </w:r>
    </w:p>
    <w:p w14:paraId="5897532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nder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8"/>
      </w:r>
      <w:r w:rsidRPr="00B32F62">
        <w:rPr>
          <w:rFonts w:ascii="Times New Roman" w:hAnsi="Times New Roman" w:cs="Times New Roman"/>
          <w:bCs/>
          <w:sz w:val="24"/>
          <w:szCs w:val="24"/>
        </w:rPr>
        <w:t>, che è causa che noi saremo bene in poco di tempo | patroni di tutto il Palatinato, et faremo la legge et la | parte a tutti li stati, et principi circonvicini. Pertanto mi | meraviglio che l’ambasciator di Inghilterra prosegue sì caldamente la suspension | d’armi a Brusseles, poiché doverebbe egli molto ben | comprender, ch’è un voler pigliar la luna coi denti, et che | già mai genti che intendono al chiaro li affari di Stato consi-|glieran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sì disavantaggiose tregue. Io attendo con impa-|tienza nuove da voi per inviarle a sua Altezza elettora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0"/>
      </w:r>
      <w:r w:rsidRPr="00B32F62">
        <w:rPr>
          <w:rFonts w:ascii="Times New Roman" w:hAnsi="Times New Roman" w:cs="Times New Roman"/>
          <w:bCs/>
          <w:sz w:val="24"/>
          <w:szCs w:val="24"/>
        </w:rPr>
        <w:t>, al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quale io darò informatione del merito, che l’affettione, | et zelo che havete mostrato verso il suo servitio vi hanno | acquistato a fine che lo sappi riconoscer a tempo, et luoco | come si conviene a principe della sua qualità. |</w:t>
      </w:r>
    </w:p>
    <w:p w14:paraId="405D611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963C25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4r /</w:t>
      </w:r>
    </w:p>
    <w:p w14:paraId="63229862" w14:textId="07D7C0BD" w:rsidR="0048045B" w:rsidRPr="00B32F62" w:rsidRDefault="00637A1F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13CC43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4038F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4vB /</w:t>
      </w:r>
    </w:p>
    <w:p w14:paraId="61D5298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a del consigliero di Magonza | </w:t>
      </w:r>
    </w:p>
    <w:p w14:paraId="49A7E24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 n° 424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48A1D39B" w14:textId="77777777" w:rsidR="0048045B" w:rsidRPr="006560DF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33FB229" w14:textId="77777777" w:rsidR="0048045B" w:rsidRPr="006560DF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DA281FF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1</w:t>
      </w:r>
    </w:p>
    <w:p w14:paraId="1E61E8D6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Allegato II al n. 82 (cc. 275r-276v)</w:t>
      </w:r>
    </w:p>
    <w:p w14:paraId="2D2E120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B75E6B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5r /</w:t>
      </w:r>
    </w:p>
    <w:p w14:paraId="5521BED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all’Haya de’ 19 di settembre 1622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24 | </w:t>
      </w:r>
    </w:p>
    <w:p w14:paraId="0AA34AA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747909" w14:textId="5698AADE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raduttione della lettera della serenissima Infanta | a don Gonzal di Cordova | </w:t>
      </w:r>
    </w:p>
    <w:p w14:paraId="50540BD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57DC9A" w14:textId="4F9D824D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astro di </w:t>
      </w:r>
      <w:r w:rsidR="00246C70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mpo </w:t>
      </w:r>
      <w:r w:rsidR="00246C70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nerale don Gonzal Fernandes di Cordova. | </w:t>
      </w:r>
    </w:p>
    <w:p w14:paraId="1CB6C615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marchese Spinola mi ha avvisato il poco numero di gente, | che tiene per passar avanti all’impresa di Berghes, et il | pericolo nel quale si trova se non gli inviamo più genti; | come più particolarmente vi sarà riferto dal capitan Castro, che | porta questo dispaccio. Ricercandomi il Marchese, che | vi ordini d’inviar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mmediate la gente di Bohemia | tanto infanteria, che cavalleria, et maggior numero di cavalleria | che si possi. Io inteso questo m’è parso di ordinarvi, et | commandarvi come faccio con queste, che se stante | lo stato nel quale si trovano cotes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ffari, et gl’anda-|menti delli nemici potre</w:t>
      </w:r>
      <w:r w:rsidRPr="00B32F62">
        <w:rPr>
          <w:rFonts w:ascii="Times New Roman" w:hAnsi="Times New Roman" w:cs="Times New Roman"/>
          <w:sz w:val="24"/>
          <w:szCs w:val="24"/>
        </w:rPr>
        <w:t>t</w:t>
      </w:r>
      <w:r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nza notabil pregiudicio | separ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quell’esserci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gente di Bohemia, et qualche | altra di vantaggio, subito dobbiate mandarla al | detto Marchese. Io ho inteso che l’arciduca Leopoldo | vi ha inviate delle genti, et intendo, che vanno | anco caminando 40 compagnie de cavalli inviati | dal baron di Tilly, procurerete dunque avanza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enza lasciar passar quella gente, in Francia, con la | qual podrete inviar al marchese Spinola, come | di sopra è detto. A noi mandarete relatione | della soldatesca, che vi resterà, et del di più | che vi è. Et avertite bene, che non ho intentione |</w:t>
      </w:r>
    </w:p>
    <w:p w14:paraId="2AD9C7B5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5v /</w:t>
      </w:r>
    </w:p>
    <w:p w14:paraId="7FCF277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tornate per adesso in Palatinato ad assediar piazze, né | pigliar la stradda di andar all’assedio di Sedam perché | si tirerà maggior profitto per l’armi del Re mio signore contra | gl’Holandesi, che d’impiegar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altra parte. Nostro Signore | sia in vostra guardia. | </w:t>
      </w:r>
    </w:p>
    <w:p w14:paraId="49291F3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9EB8D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prascrittione. | </w:t>
      </w:r>
    </w:p>
    <w:p w14:paraId="6925539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don Gonzal Fernandez di Cordova | maestro di campo generale dell’essercito nel | Palatinato per il Re mio signore |</w:t>
      </w:r>
    </w:p>
    <w:p w14:paraId="58039E2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D6BB53" w14:textId="77777777" w:rsidR="0048045B" w:rsidRPr="00C111E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nl-BE"/>
        </w:rPr>
        <w:t>/ 276r /</w:t>
      </w:r>
    </w:p>
    <w:p w14:paraId="51DD1660" w14:textId="425ECEBD" w:rsidR="0048045B" w:rsidRPr="00C111E2" w:rsidRDefault="00637A1F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29B035B2" w14:textId="77777777" w:rsidR="0048045B" w:rsidRPr="00C111E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6808B8D1" w14:textId="77777777" w:rsidR="0048045B" w:rsidRPr="00C111E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nl-BE"/>
        </w:rPr>
        <w:t>/ 276vB /</w:t>
      </w:r>
    </w:p>
    <w:p w14:paraId="31A70AE2" w14:textId="77777777" w:rsidR="0048045B" w:rsidRPr="00C111E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nl-BE"/>
        </w:rPr>
        <w:t>n° 2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0"/>
      </w:r>
      <w:r w:rsidRPr="00C111E2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| </w:t>
      </w:r>
    </w:p>
    <w:p w14:paraId="70595B9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a dell’Infanta a don | Gonzal di Cordova | </w:t>
      </w:r>
    </w:p>
    <w:p w14:paraId="2F1B816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a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24 |</w:t>
      </w:r>
    </w:p>
    <w:p w14:paraId="4D3F31B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C6229C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E93592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2</w:t>
      </w:r>
    </w:p>
    <w:p w14:paraId="09B8F510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 settembre 1622, L’Aia (cc. 277r-282v)</w:t>
      </w:r>
    </w:p>
    <w:p w14:paraId="179E242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8DEC97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277r /</w:t>
      </w:r>
    </w:p>
    <w:p w14:paraId="05E46C8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724E9D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24 comincia 423 | </w:t>
      </w:r>
    </w:p>
    <w:p w14:paraId="4E2A97D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0F232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06C4CDD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ostanti le solecitationi, et replicate instanze fatte dal signor cavalier | Weston ambasciator d’Inghilterra alla corte di Brusseles presso l’Infanta | perché restasse accordata la suspensione d’armi in Palatinato, di che | si trattava, non ha potuto formatamente ottenerla, ancorché si sap-|pi, che l’Altezza sua habbi l’auttorità di far quello, ch’ella trova | bene per servitio di casa d’Austria (che si può interpretar, | et dar il senso a discrettione) et quanto ha finalmente tirato | è stato, ch’ella ha scritte doi lettere una a Tilly, l’altra | ad Anolt perché le cose stassero nel termine, che erano, | et questo fino a tanto, che ’l Weston potesse haver risposte | del suo Re a chi haveva scritto, et come che si era colla | Maestà sua impegnato, et interessato di parola. Stanti 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concet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 vede manifestamente come si camina con arti-|ficio, et cautezza. Par che si habbi data qualche sicu-|rezza di sospension d’armi, et non va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; et viene affermato | che Spagnuoli si burleranno, et piglieranno tutto. Anolt | già è partito dal Palatinato per discender in questi paesi, | resta Tilly, et l’opinione commune è che proseguirà | al batter Heidelbergh finché aspetti la confermatione | dell’ordine della serenissima Infanta dalla parte dell’Imperatore. | </w:t>
      </w:r>
    </w:p>
    <w:p w14:paraId="471A555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ultime lettere di Alemagna portano, che la vedova contessa | d’Hanau sorella del signor principe d’Oranges, la città di | Francfort, et qualche altri siano stati intimati a |</w:t>
      </w:r>
    </w:p>
    <w:p w14:paraId="58483A4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7v /</w:t>
      </w:r>
    </w:p>
    <w:p w14:paraId="65F08990" w14:textId="79F35EFB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tribuir viveri, et soccorsi per trattaner l’armata dei Spagnuoli et austriaca | contra Heidelbergh, et altre piazze del Palatinato, il che | corrisponde con quanto riverentemente scrissi la passata settimana nelle | mie terze lettere, che con l’altre doi saranno aggiunte in copia, | esser stato significato da quel consegli</w:t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>ero di Magonza all’|agente del 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tholico in Colonia. Notai allhora per brevità di | tempo la sostanza della lettera, hora ne mando con queste | la traduttione. | </w:t>
      </w:r>
    </w:p>
    <w:p w14:paraId="57DA35F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verà anco la traduttione di quella dell’Infanta scritta a | Cordova, che fu trovata nella carrozza di lui doppo ’l con-|flitto tra esso, et Mansfelt. Dall’una, et dall’altra tanto | più quelle dell’Eccellenze vostre che ne haveranno gusto vedranno | li veri sensi, con che si camina in questi affari dell’Alemagna | per passar più oltre. | </w:t>
      </w:r>
    </w:p>
    <w:p w14:paraId="69566BE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i si è inteso, che ’l duca di Wirtimbergh vadi trattando, et | adoperando mezi per accommodar la sua fortuna con casa | d’Austria, il che scopertosi dalla Principessa Palatina | madre del re di Bohemia era in risolutione di tirarsi | fuori dello Stato di detto Principe, non parendo ad essa | di trovarvisi sicura, et passar a Berlinghe residenza del | marchese elettore di Brandemburgh appresso la figliola. | </w:t>
      </w:r>
    </w:p>
    <w:p w14:paraId="3377395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co viene stimato, che ’l medesimo Re palatino sia sicuro dove egli | è a Sedam, et ho saputo, che la Regina più tosto vorrebbe, |</w:t>
      </w:r>
    </w:p>
    <w:p w14:paraId="7FDF9B1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8r /</w:t>
      </w:r>
    </w:p>
    <w:p w14:paraId="404CBA8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fosse qui, il che sarebbe contra la volontà del re della | Gran Bertagna, che lo ha fatto partire; pensando di levar il | pretesto a’ Spagnuoli, et all’Imperatore istesso, che stasse qui | fomentato da’ ribelli, aderisc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’ loro consigli, et tutto quello, | che dissero allhora a fine di levarlo da questo asilo di | sicurtà. Né venendo qui non si sa ove possi haver il suo | rifuggio; et sua Eccellenza n’è in pena. | </w:t>
      </w:r>
    </w:p>
    <w:p w14:paraId="5A9DE2A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onte di Mansfelt non venne qui, sendo stato trovato meglio | che non si scosti dalle sue truppe, mentre la sua venuta | non haveva da servir, che per complimento, et l’absenza in | questi principii,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che la soldatesca non ha ancor provata | la disciplina di questi paesi, haverebbe potuto causar qualche | inconveniente. Andando a lui il Doulbier mercante | stimai debito di reverente, et devoto servitore della Serenità vostra | complir con lettere seco per la sua ben venuta; a che egli | ha cortesemente corrisposto, rimettendosi alla viva voce | del Doulbier, che fece offerta alla vostra Serenità a nome di lui | del suo humile servitio, et di dover esser pronto a’ suoi | cenni, et a’ suoi commandamenti quand’ella vorrà valersi di lui. | </w:t>
      </w:r>
    </w:p>
    <w:p w14:paraId="760C1CC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duca di Bransvich ha gran desiderio di venir qua, et lo | significa alla Regina in lettere, che pur ha scritto di sua | mano; ma questo difficilmente gli sarà permesso dai medici | fino a tanto, che non resti consolidato il fusto, che li |</w:t>
      </w:r>
    </w:p>
    <w:p w14:paraId="49B97D9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8v /</w:t>
      </w:r>
    </w:p>
    <w:p w14:paraId="6C13448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sta del sinistro braccio. Si leva di letto, et si spera, che presto | sarà rinfrancato. Ho inteso, che è in volontà di far | nuove levate, anzi, che già havesse eletto doi colonelli | et mandatili a Mansfelt perché li dasse denari; ma si è | diferito con rimostrare, che bisogna prima stabilir il | fondo. Parlava di levata di sei in ottomilla combattenti | ha cuore; ma non vi è quello, ch’importa, ch’è il denar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3A398806" w14:textId="696E5F30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detto Duca è stato tenuto per morto a Brusseles, et all’armata | dello Spinola; et essendo venuto un tamburo a Bredà | di esso Spinola per la ricuperatione di alcuni prigioni, per | assicurarsene lo volse vedere, introdotto nella </w:t>
      </w:r>
      <w:r w:rsidR="0064312F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="005F758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mera dal | Governator di quella piazza, esso Duca li usò parole cortesi | et gli disse, che riferisse di haverlo veduto vivo. Dimandò | della sanità del marchese Spinola, disse, che lo salutasse | per suo nome, et che gli dicesse, che presto sarebbe venuto | a vederlo in campagna, et gli donò quattro raistaleri. Così | è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tato tenuto veramente per morto, che ai padri Capucini | et alli Jesuiti in Brusseles sono stati ordinati ufficii | di rendimento di gratie a Dio; come che esso Duca era | nemico de’ preti. Di che questi della religione se ne | ridono molto bene. | </w:t>
      </w:r>
    </w:p>
    <w:p w14:paraId="4C242DD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Brusseles si trovava il duca di Sassonia di Wim</w:t>
      </w:r>
      <w:r w:rsidRPr="00B32F62">
        <w:rPr>
          <w:rFonts w:ascii="Times New Roman" w:hAnsi="Times New Roman" w:cs="Times New Roman"/>
          <w:sz w:val="24"/>
          <w:szCs w:val="24"/>
        </w:rPr>
        <w:t>a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cor | ritenuto prigione; ma si sperava la sua liberatione |</w:t>
      </w:r>
    </w:p>
    <w:p w14:paraId="23004F6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9r /</w:t>
      </w:r>
    </w:p>
    <w:p w14:paraId="5DF2ED45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cinquecento raistaleri. Il signor principe Mauritio più volte ne | haveva scritto al Marchese, che havendo rescritto a sua Eccellenza ch’era | tenuto per colonello, et che doveva esser ranzonato, come tale, | et non come capitan di cavalleria l’Eccellenza sua replicò, che vedeva bene, | che questi erano scapatorii, et che sapeva meglio, o almeno | così bene, come ella, che ’l Duca a questi servitii non era, | che semplice capitano, che però come tale si pretendeva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l | solito ranzo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stasse liberato; altrimenti comprendeva, | che voleva, che si rompesse quartiere; che poiché così voleva | così sarebbe seguito, il che ha fatto, che si è condesceso a | dimandar li 500 raistaleri, et può ess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si accorderà anco | con meno. | </w:t>
      </w:r>
    </w:p>
    <w:p w14:paraId="4B855B8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itornato sabbato il cavalier Berch (destinato ambasciator alla Serenità vostra) da | Amsterdam, andatovi per il denaro da dar a Mansfelt, la | stessa sera prese licenza dalli stati di Hollanda, et hieri | mattina dalli signori Stati Generali ridottisi espressamente per | questo, et per stabilir le sue commissioni, et ricever il | suo giuramento com’è seguito. L’appresso desinare partì | per Dort, ove questo giorno deve haver a desinar seco | tutto il magistrato, li parenti, et amici in numero di più | di settanta in ottanta. Dimani attenderà all’ispeditione | delle cose della propria casa, mercordì si trattenirà per | la giornata di preghiere, che generale è stata commandata |</w:t>
      </w:r>
    </w:p>
    <w:p w14:paraId="56149C8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9v /</w:t>
      </w:r>
    </w:p>
    <w:p w14:paraId="6FC71055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tutte le set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ovincie affine che Dio assista all’imprese del signor | principe Mauritio unito con Mansfelt per servitio della libertà, | et salvezza della Patria, et giovedì ha stabilito di andar | alla Brila per imbarcarsi con la famiglia se ’l vento sarà buono. | Questa sua risolutione mi è egli venut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a riferir hier matti-|na in questa casa della Serenità vostra, licentiandosi in un medesimo | tempo da me; et io fui a sodisfar con lui, usando tutte quelle | parole cortesi, che seppi nell’augurarle il buon viaggio. | Tutto sta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iovedì il vento sia buono per uscir | per andar in Francia. Ho dato ordine di esser avvisato | dell’uscita della Brila per darne parte con sicurezza | alla Serenità vostra. Se ’l vento continua così contrario, com’è | stato, et è da qualche settimane in qua potrebbe lasciarsi | veder di nuovo all’Haya: il che a dir la verità non | vorrei; et pregarò Iddio, che habbi il vento proprio, et | presto. | </w:t>
      </w:r>
    </w:p>
    <w:p w14:paraId="42CA8CC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 complito anco colla moglie dell’orator Hages ch’è a Con-|stantinopoli per questi signori, come riverentemente scrissi, che dovevo | fare augurandole il buon viaggio. | </w:t>
      </w:r>
    </w:p>
    <w:p w14:paraId="6F87B0E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timando, che dovesse ruscir di sodisfattio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vostra Serenità convitai | giovedì passato in questa casa di lei esso signor Berch con | alcuni dei signori Stati, et amici di lui, regolandomi in ciò non | conforme alla volontà; ma alle forze, et fu aggradito l’affetto. |</w:t>
      </w:r>
    </w:p>
    <w:p w14:paraId="439A0BA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0r /</w:t>
      </w:r>
    </w:p>
    <w:p w14:paraId="07BE8E1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ignor Berch quell’istesso giorno hebbe la commissione di partir | per Amsterdam, et vi fu il seguente. | </w:t>
      </w:r>
    </w:p>
    <w:p w14:paraId="345DE29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si sa se ancor sia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scite con un mezo giorno di buon | vento, che fece venerdì le sei navi di guerra, che stavano | preparate in Tessel. Sono armate benissimo. Hanno sopra 1500 huomini tra soldati, et marinari. M’ha detto il signor ambasciator | d’Inghilterra che hanno fatta preparatione a Utrecht di sele da | cavalcare. C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sse vi è una petacchia, che scorrerà per prender | lingua, et tre altri vasselli carichi di munitioni, et di viveri | et di questi dicono siano provisti per quindeci mesi. Si è | data l’auttorità al signor principe Mauritio dell’ispeditione | et passando il negotio tra lui absente di qua, et qualche | deputato non si può penetrar per dove piglierà corso l’impres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quello, che ho cavato da uno di questi signori è che s’ella | riesce sarà un notabilissimo servitio per questi paesi, et per | il ben commune; et un altro m’ha detto. La serenissima Republica | haverà forse prima di noi gl’avvisi di ciò che seguirà. | Vostrà Serenità colla sua prudenza potrà conieturare; et io tenterò | di saperne quello, che potrò. Piaccia a Dio, che ciò riesca | con vantaggio di quella serenissima Republica. | </w:t>
      </w:r>
    </w:p>
    <w:p w14:paraId="10C9C93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quello habbi scritto il Calandrini al signor principe d’Oranges, | non havendo riveduto il suo cognato, che andò a portarg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le lettere non ho potu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netrarne da quella parte. Ben il signor ambasciator |</w:t>
      </w:r>
    </w:p>
    <w:p w14:paraId="2838219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0v /</w:t>
      </w:r>
    </w:p>
    <w:p w14:paraId="0C6D479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’Inghilterra mi disse hieri, che ’l Calandrini si doleva della proposta | fatta dal Ferens a nome di Mansfelt, ch’ella era stata | intempestiva, et che se non haveva rovinato; haveva | almeno sconcertato in parte il suo negotiato. Gratie </w:t>
      </w:r>
      <w:r w:rsidRPr="00B32F62">
        <w:rPr>
          <w:rFonts w:ascii="Times New Roman" w:hAnsi="Times New Roman" w:cs="Times New Roman"/>
          <w:sz w:val="24"/>
          <w:szCs w:val="24"/>
        </w:rPr>
        <w:t>et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57604C5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5E63D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9 settembre 1622 | </w:t>
      </w:r>
    </w:p>
    <w:p w14:paraId="54287FE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30BF8A2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3F22B2D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3134757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8B4460" w14:textId="1A6443A0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1r /</w:t>
      </w:r>
    </w:p>
    <w:p w14:paraId="2DCAF12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agliata</w:t>
      </w:r>
    </w:p>
    <w:p w14:paraId="5D92AD60" w14:textId="77777777" w:rsidR="0048045B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26C587" w14:textId="28620AEF" w:rsidR="00842614" w:rsidRPr="00B32F62" w:rsidRDefault="00842614" w:rsidP="00842614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281v /</w:t>
      </w:r>
    </w:p>
    <w:p w14:paraId="15749699" w14:textId="77777777" w:rsidR="00842614" w:rsidRPr="00B32F62" w:rsidRDefault="00842614" w:rsidP="00842614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agliata</w:t>
      </w:r>
    </w:p>
    <w:p w14:paraId="1E6516C2" w14:textId="77777777" w:rsidR="00842614" w:rsidRPr="00B32F62" w:rsidRDefault="00842614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1222E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2r /</w:t>
      </w:r>
    </w:p>
    <w:p w14:paraId="55D1C864" w14:textId="62173AB0" w:rsidR="0048045B" w:rsidRPr="00B32F62" w:rsidRDefault="00637A1F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C01815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0CAC3D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2v /</w:t>
      </w:r>
    </w:p>
    <w:p w14:paraId="4DC8BB0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28BC72F5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6092F24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4 comincia 423 |</w:t>
      </w:r>
    </w:p>
    <w:p w14:paraId="006650E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39D0E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75112AB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A0275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5112EAE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2vC /</w:t>
      </w:r>
    </w:p>
    <w:p w14:paraId="5DC9C09C" w14:textId="77777777" w:rsidR="0048045B" w:rsidRPr="00E1280A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19 settembre 1622. Ricevute 5 ottobre. 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| </w:t>
      </w:r>
    </w:p>
    <w:p w14:paraId="1FEEF8B7" w14:textId="77777777" w:rsidR="0048045B" w:rsidRPr="00E1280A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99"/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 n° 424 |</w:t>
      </w:r>
    </w:p>
    <w:p w14:paraId="2DC8485E" w14:textId="77777777" w:rsidR="0048045B" w:rsidRPr="00E1280A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78D075A" w14:textId="77777777" w:rsidR="0048045B" w:rsidRPr="00E1280A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iCs/>
          <w:sz w:val="24"/>
          <w:szCs w:val="24"/>
          <w:lang w:val="en-GB"/>
        </w:rPr>
        <w:t>L. SS. R. |</w:t>
      </w:r>
    </w:p>
    <w:p w14:paraId="785FF34A" w14:textId="1C823C36" w:rsidR="00713858" w:rsidRPr="00E1280A" w:rsidRDefault="00713858">
      <w:pPr>
        <w:rPr>
          <w:rFonts w:ascii="Times New Roman" w:eastAsia="NSimSun" w:hAnsi="Times New Roman" w:cs="Times New Roman"/>
          <w:i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iCs/>
          <w:lang w:val="en-GB"/>
        </w:rPr>
        <w:br w:type="page"/>
      </w:r>
    </w:p>
    <w:p w14:paraId="18A4D3F1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2C05CE9B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3</w:t>
      </w:r>
    </w:p>
    <w:p w14:paraId="75D3CB33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6 settembre 1622, L’Aia (cc. 283r-286v)</w:t>
      </w:r>
    </w:p>
    <w:p w14:paraId="59275AE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D69DF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3r /</w:t>
      </w:r>
    </w:p>
    <w:p w14:paraId="2575FA7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25 sola | </w:t>
      </w:r>
    </w:p>
    <w:p w14:paraId="3A16B83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4A6020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3FA89D8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progressi dell’inimico sotto Bergh op Zoom sin qui non avanzano | più del solito. Quel più, che dalla parte del quartier dei | Spagnuoli si sia fatto è stato, che vedendo di non poter gua-|dagnar le punte delle doi meze lune fatte dalli assediati, | trovando contrasto, et oppositione grandissima, hanno risoluto | di mettersi tra doi, travagliandovi; ma sino alla passata | settimana senza o con pochissimo frutto. Dal quar-|tier d’Italiani si sono condotti fin sotto al fosso delle | trincere di questi di qua; ma restano lì senza poter | passar più avanti rispetto ad alcune traverse, che sono | state poste, che fa riuscir difficile ogni tentativo delli | nemici. Quattro altri pezzi di canone ha fatto | venir lo Spinola da Anversa tirati fuori d’un vassello, | che sta sopra la Schelda; per batter tanto più la | piazza di Bergh. Doi altre mine gl’assediati hanno | fatte volar con danno delli assalitori; et gl’istessi | anco hanno havuto danno per una sua medesima mina | che attaccò il fuoco, in modo che si videro volar | alquanti Spagnoli all’aria, gettati dalla forza | della polvere alcuni dentro le proprie trincere di | qua. | </w:t>
      </w:r>
    </w:p>
    <w:p w14:paraId="42B0663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quella parte che commandava il Baglione col suo reggimento | ch’era chiamata il quartier d’Italiani s’è introdotto | il Cordova, pigliando a sé il commando con grave | disgusto di esso Baglioni, et dello Spinola in | particolare, che ve lo haveva ordinato. | </w:t>
      </w:r>
    </w:p>
    <w:p w14:paraId="044D1BF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l’Italiani fuggono dall’assedio di Bergh, a picciole truppe |</w:t>
      </w:r>
    </w:p>
    <w:p w14:paraId="1D3705D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3v /</w:t>
      </w:r>
    </w:p>
    <w:p w14:paraId="62E6B4AF" w14:textId="4BEDA35E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anno lo stesso li Valoni, qualche </w:t>
      </w:r>
      <w:r w:rsidR="000139E3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rtughesi, et </w:t>
      </w:r>
      <w:r w:rsidR="000139E3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glesi in buon | numero. Alcuni conducendosi fin sotto alle trincere con | gl’altri della sua Natione, tornano testa, et dano | delle moschetate ai compagni poi gettate l’armi si | salvano nella piazza come hanno fatto alcuni | </w:t>
      </w:r>
      <w:r w:rsidR="000139E3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apolitan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passata settimana; et alcuni </w:t>
      </w:r>
      <w:r w:rsidR="000139E3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glesi | facendo più breve camino montati le trincere si | sono gettati in quelle delli assediati. | </w:t>
      </w:r>
    </w:p>
    <w:p w14:paraId="47AE794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cessano Spagnuoli il sforzo; ma trovano ostacolo | grande da tutte le parti: in ogni modo o sia la | riputatione, o sia altro rispetto mostrano esser osti-|nati all’impresa. | </w:t>
      </w:r>
    </w:p>
    <w:p w14:paraId="0B6FCBF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altro canto il signor principe Mauritio doverà metter in | essecutione il disegno concertato di solevar quella | piazza dall’assedio. Venerdì le barche, et ogn’|altra provisione era preparata al forte di Schinch | per discender la riviera, et venir 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ertrudenbergh | per unirsi di là l’Eccellenza sua con Mansfelt, che dicono al | presente trovarsi con ottomilla combatenti la più gran | parte ben armati, et ben a cavallo. | </w:t>
      </w:r>
    </w:p>
    <w:p w14:paraId="5AEFE85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disegno di sua Eccellenza per quello si cava, et viene affermato | è di tirarsi dietro all’inimico con buon corpo di | militia, et necessitarlo o levarsi dall’assedio, o restar | assedia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2"/>
      </w:r>
      <w:r w:rsidRPr="00B32F62">
        <w:rPr>
          <w:rFonts w:ascii="Times New Roman" w:hAnsi="Times New Roman" w:cs="Times New Roman"/>
          <w:bCs/>
          <w:sz w:val="24"/>
          <w:szCs w:val="24"/>
        </w:rPr>
        <w:t>; mettendosi in sito proprio per levargli | ogni commodità di condotta di viveri, et amunitioni | altri dicono, che sia per andar ad attaccar qualche | piazza, et quelli di Bolduch in particolare stanno con |</w:t>
      </w:r>
    </w:p>
    <w:p w14:paraId="40B235B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4r /</w:t>
      </w:r>
    </w:p>
    <w:p w14:paraId="0FC47A7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randissimo timore. Haverà il signor Principe giunto | a Mansfelt intorno vinticinquemille huomini coi quali | si spera tirar il frutto, che si desidera andando l’Eccellenza sua | con vigorosa risolutione. Ha ella ordinato in diverse | città farsi gran quantità di pane, che fa anco presu-|porre sia per far viaggio, dovendo darsi detto pane | a quei soldati, che saranno condotti per l’impresa | et a tenersi in sito avantaggioso contro l’inimico | et ad incommodarlo; ma che sarà incommodo anco | a su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Eccellenza di poterli prontamente proceder di questo | necessario alimento. | </w:t>
      </w:r>
    </w:p>
    <w:p w14:paraId="7F9AE2C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fecero mercordì le preghiere in tutte queste chiese | riformate delle Provincie con esser le genti tre | hore la mattina, et tre il doppo desinare nelle dette | chiese digiunando fino alla sera, et tutto per la | buona riuscita di questa impresa. | </w:t>
      </w:r>
    </w:p>
    <w:p w14:paraId="73FB9575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iene pubblicato da alcuni di quelli, che vengono a | rendersi, che lo Spinola habbi disentito di far | l’assedio di Bergh; ma che li ministri, et li capitani | da guerra spagnuoli l’habbino impresso nell’animo | dell’Infanta, et ch’ella lo habbi commandato. | Sono per la maggior parte italiani quelli che dicono | questo forse per coprir il fallo del Marchese. | </w:t>
      </w:r>
    </w:p>
    <w:p w14:paraId="15A1922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alche truppe di Grol, Linghem, Oldenzel, et d’|altre guarnigioni su 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rontie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Frisia, et | dell’Ovrisel sono uscite in campagna in numero | di sette in ottocento fanti et quaranta cavalli |</w:t>
      </w:r>
    </w:p>
    <w:p w14:paraId="7271BF1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4v /</w:t>
      </w:r>
    </w:p>
    <w:p w14:paraId="10BD6B3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ettandosi dentro la Frisia marchiando verso un villaggio | chiamato Heeren-Venen con intentione di predare, et | correr il Paese;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 sendo gl’habitanti | avvertiti presero l’armi con doi compagnie di soldatesca | et li hanno fatta resistenza appresso appunto il detto | villaggio, ove havevano già fabricato una meza | luna, et ne amazzorno da 20 incirca sul luoco, et | fra gl’altri il governator di Oldenzel, che era un scocese con | un solo braccio, et commandava a tutta la truppa. | La perdita di costui è stimata di servitio al Paese | per la cognitione ch’egli haveva assai grande di tutti | i passi, et di tutti i siti. Alla prima voce che ’l signor | principe Mauritio hebbe di questa mossa ispedì | il conte Ernesto di Nassau a quella volta | con nove compagnie di cavallaria, et qualche | ottocento moschetieri. Inviando questi per maggior | diligenza sopra carri per impedir che non si retirassero | ma andorono a cosa fatta, poiché soprafatti | dallo sforzo dei paesani furono gl’inimici constretti | retirarsi nella chiesa di Ommen, ch’è poco discosto | dalla città di Zool in Ovrisel dalla quale furono | tirati alcuni pezzi di canone, come anco da | Stenevich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numero di cinque, et li sforzorono | ad arrendersi restando prigionieri d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icento | incirca, che doveranno pagar il ranzone. | </w:t>
      </w:r>
    </w:p>
    <w:p w14:paraId="4DC5FE5B" w14:textId="46E091E1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o avviso è stato sentito qu</w:t>
      </w:r>
      <w:r w:rsidR="008E47A5" w:rsidRPr="00B32F62">
        <w:rPr>
          <w:rFonts w:ascii="Times New Roman" w:hAnsi="Times New Roman" w:cs="Times New Roman"/>
          <w:bCs/>
          <w:sz w:val="24"/>
          <w:szCs w:val="24"/>
        </w:rPr>
        <w:t>i con grandissimo gusto | dall’</w:t>
      </w:r>
      <w:r w:rsidR="00C05DA9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>niversale, et viene affermato, che se sua Eccellenza |</w:t>
      </w:r>
    </w:p>
    <w:p w14:paraId="3FBBD4C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5r /</w:t>
      </w:r>
    </w:p>
    <w:p w14:paraId="23DFC45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sse havuto tanto da poter spinger in quelle frontiere | cinquemille fanti, et qualche buon numero di | cavallaria al sicuro haverebbe fatto qualche notabil | acquisto; ma si escusa anco, che a tutto non si | può provedere, mentre tropp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otenti, et | troppo fini sono li Spagnuoli, tenendo in continua | gelosia nei posti avantaggi questi signori che sin | qui non hanno potuto far più, che star su la difesa. | </w:t>
      </w:r>
    </w:p>
    <w:p w14:paraId="5A7B3D54" w14:textId="3088ECEE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 si fa fondamento, et si ha speranza sopra li disegni | del signor Principe; altrettanto servitio, et profitto gran-|dissimo si spera dall’impresa per mare con le sei navi | da guerra, le quali non si sa ancor</w:t>
      </w:r>
      <w:r w:rsidR="005F0D08" w:rsidRPr="00B32F62">
        <w:rPr>
          <w:rFonts w:ascii="Times New Roman" w:hAnsi="Times New Roman" w:cs="Times New Roman"/>
          <w:bCs/>
          <w:sz w:val="24"/>
          <w:szCs w:val="24"/>
        </w:rPr>
        <w:t>ché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ano uscite | per il vento, che ha continuato più tosto contrario, che | altrimenti. Discorre ognuno su l’incerto mentre la | cosa sta tuttavia secretissima, et quelli, che ne hanno | havuta parte, hanno anco per giuramento di tacere. | </w:t>
      </w:r>
    </w:p>
    <w:p w14:paraId="44EC9A8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estano assai consolati questi signori con lettere, che a’ 19 | del presente hanno scritte li loro ambasciatori, che si trovano | appresso il re della Gran Bertagna, scrivendo con | parole di molta asseveranza di haver hora buonissima | speranza che ’l loro negotio sia per </w:t>
      </w:r>
      <w:r w:rsidRPr="00B32F62">
        <w:rPr>
          <w:rFonts w:ascii="Times New Roman" w:hAnsi="Times New Roman" w:cs="Times New Roman"/>
          <w:sz w:val="24"/>
          <w:szCs w:val="24"/>
        </w:rPr>
        <w:t>c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inar tutto | diversamente dal passato, sendosi già accordati molti | punti, et per principale quello così contentioso della | restitutione. | </w:t>
      </w:r>
    </w:p>
    <w:p w14:paraId="43F207A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ggiungono, che pareva anco, che ’l Re al presente compren-|desse meglio di esser burlato da’ Spagnuoli, et che | alcuni dei ministri di quella Maestà mostrino |</w:t>
      </w:r>
    </w:p>
    <w:p w14:paraId="371CC29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285v /</w:t>
      </w:r>
    </w:p>
    <w:p w14:paraId="6561559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 il medesimo senso; ma di questi temono qu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0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che non | siano artifici; per tanto più profitar per servitio de’ Spagnuoli | nel metter tempo di mezo a deliberare, et così far | passar la colera al Re. | </w:t>
      </w:r>
    </w:p>
    <w:p w14:paraId="621E94E5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 sentimento di quella Maestà questa Regina anc’ella | dice haver un tal avviso, et mi confirmò l’andata | del Sciombergh appresso il Re suo padre per cavar | la sua intentione circa il modo del governarsi | del Re suo marito, et dove per maggior sicurezza | dovesse retirarsi, il che disse dal Re è aspettato | di sapere con gran desiderio a Sedam. | </w:t>
      </w:r>
    </w:p>
    <w:p w14:paraId="4A42F0C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enendo poi a proposito d’Heidelbergh mi disse, che si | difendeva bravamente; ma le nove di Francfort | capitate avanti hieri in Amsterdam portano, che | alli 18 si fosse reso. Di quello ne sia già vostra Serenità | haverà havuto l’avviso. | </w:t>
      </w:r>
    </w:p>
    <w:p w14:paraId="051AF49C" w14:textId="7A119A4D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tinuava a Brusseles ancora il Weston; et parlan-|done col signor ambasciator d’Inghilterra mi disse, che ben si pre-|vedeva, che se Spagnuoli non si fossero potuti man-|tenere (il che l’apparenza delle loro forze n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strava</w:t>
      </w:r>
      <w:r w:rsidR="00344CDF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|)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 poteva prometter che ’l Re suo signore | haverebbe havuta ogni sodisfattione. Altrimenti et | qui si strinse nelle spalle, et tacque. | </w:t>
      </w:r>
    </w:p>
    <w:p w14:paraId="7626A5A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è saputo certo, che nelle lettere, che l’Infanta ha | scritto a Leopoldo oltre quelle a Tilli, et ad Anolt | vi habbi aggiunto, che non si prosegui avanti | se la constitutione di quei affari può comportarlo. |</w:t>
      </w:r>
    </w:p>
    <w:p w14:paraId="43AD5B6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6r /</w:t>
      </w:r>
    </w:p>
    <w:p w14:paraId="6C9905C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Weston ha scritte lettere piene al suo Re in questo | particolare, et aspettava di esser richiamato, havendo | rappresentata la poca dignità, con che si tratteneva | in quella corte. Anco il baron Chichiester, ch’è | stato mandato in Palatinato si era ridotto a | Francfort per fuggir forse l’ignominia di vedersi | nonostante il trattato a pigliarsi quelle restanti | [p]iazz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faccia. | </w:t>
      </w:r>
    </w:p>
    <w:p w14:paraId="4580022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 baron d’Anolt continuano li avvisi, che scendi | per congiungersi con il conte Henrico di Bergh; ma | si sapeva, che non era molto forte; et che a pena | haveva seicento cavalli ancorché si publichi, che | haveesse seco vintidoi compagnie di cavallaria. | </w:t>
      </w:r>
    </w:p>
    <w:p w14:paraId="5ADE8D7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reggimento anco del Baglioni, che è sotto Bergh, che | deve esser di tremilla fan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ora si afferma | di certo, che et per la fugga, et per la morte non | arrivi a ottocento; così anco vi è mancanza | negl’altri dell’inimico; et questi signori non ne | vanno essenti. | </w:t>
      </w:r>
    </w:p>
    <w:p w14:paraId="26E61A8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posso ancor scriver la partenza dal porto della | Brila del signor ambasciator Berch perché non ha havuto | mai tempo buono da che vi andò che fu venerdì | passato; ma l’apparenza mostra, che sia per haverlo | presto. Qui non è comparso. | </w:t>
      </w:r>
    </w:p>
    <w:p w14:paraId="6493552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er gl’interessi dei signori Soderini ubidirò ai commandamenti della | Serenità vostra informato che sarò da’ suoi agenti dello Stato | della causa per caminar fondatamente per il loro solievo. Gratie </w:t>
      </w:r>
      <w:r w:rsidRPr="00B32F62">
        <w:rPr>
          <w:rFonts w:ascii="Times New Roman" w:hAnsi="Times New Roman" w:cs="Times New Roman"/>
          <w:sz w:val="24"/>
          <w:szCs w:val="24"/>
        </w:rPr>
        <w:t>etc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03376D6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06DAC6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26 settembre 1622 | </w:t>
      </w:r>
    </w:p>
    <w:p w14:paraId="0A7C32B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59B300B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432EB8C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272E5C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E70F4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6v /</w:t>
      </w:r>
    </w:p>
    <w:p w14:paraId="074262A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18D043B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5 sola |</w:t>
      </w:r>
    </w:p>
    <w:p w14:paraId="08C1A3A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B0536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igillo e tracce di sigilli</w:t>
      </w:r>
    </w:p>
    <w:p w14:paraId="127B609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2347A9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524F932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6vC /</w:t>
      </w:r>
    </w:p>
    <w:p w14:paraId="51CCFDA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26 settembre 1622 ricevute 19 ottobre | </w:t>
      </w:r>
    </w:p>
    <w:p w14:paraId="402C029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Sola. n° 425 |</w:t>
      </w:r>
    </w:p>
    <w:p w14:paraId="736CAF5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8FEEA2" w14:textId="4A9FD71F" w:rsidR="00713858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B32F62">
        <w:rPr>
          <w:rFonts w:ascii="Times New Roman" w:hAnsi="Times New Roman" w:cs="Times New Roman"/>
          <w:iCs/>
          <w:sz w:val="24"/>
          <w:szCs w:val="24"/>
        </w:rPr>
        <w:t>L. SS. R. |</w:t>
      </w:r>
    </w:p>
    <w:p w14:paraId="710C8E30" w14:textId="77777777" w:rsidR="00713858" w:rsidRPr="00B32F62" w:rsidRDefault="00713858">
      <w:pPr>
        <w:rPr>
          <w:rFonts w:ascii="Times New Roman" w:eastAsia="NSimSun" w:hAnsi="Times New Roman" w:cs="Times New Roman"/>
          <w:i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iCs/>
        </w:rPr>
        <w:br w:type="page"/>
      </w:r>
    </w:p>
    <w:p w14:paraId="795F1018" w14:textId="77777777" w:rsidR="00DB6558" w:rsidRDefault="00DB6558" w:rsidP="00DB6558">
      <w:pPr>
        <w:pStyle w:val="Header"/>
      </w:pPr>
      <w:r>
        <w:lastRenderedPageBreak/>
        <w:t>/START LETTER/</w:t>
      </w:r>
    </w:p>
    <w:p w14:paraId="7E2B0EDF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4</w:t>
      </w:r>
    </w:p>
    <w:p w14:paraId="54E68AF4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 ottobre 1622, L’Aia (cc. 287r-291v, 294r-v)</w:t>
      </w:r>
    </w:p>
    <w:p w14:paraId="2B6D9BE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0341B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7r /</w:t>
      </w:r>
    </w:p>
    <w:p w14:paraId="42FCDDE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26 sola | </w:t>
      </w:r>
    </w:p>
    <w:p w14:paraId="79DA9BC5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96CA2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7DD52DA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tro non si aspettava coll’ordinario, che venne la passata setti-|mana, che la confirmatione della perdita d’Heidelbergh | preveduta anticipatamente doppo che si vide il trattato | di Brusseles andar tergiversand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maniera, che | si è inteso. Venne l’avviso alli signori Stati con li particolari | che alli 16 del passato fu preso il foborg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5"/>
      </w:r>
      <w:r w:rsidRPr="00B32F62">
        <w:rPr>
          <w:rFonts w:ascii="Times New Roman" w:hAnsi="Times New Roman" w:cs="Times New Roman"/>
          <w:bCs/>
          <w:sz w:val="24"/>
          <w:szCs w:val="24"/>
        </w:rPr>
        <w:t>, saccheggiato, et | messo in cenere; che ’l giorno seguente fu assalita la città | da cinque parti; che nella difesa il cavalier Herber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inglese governator del castello con pochi de’ suoi, sendosi gl’|Alemanni amutinati habbi valorosamente combatu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7"/>
      </w:r>
      <w:r w:rsidRPr="00B32F62">
        <w:rPr>
          <w:rFonts w:ascii="Times New Roman" w:hAnsi="Times New Roman" w:cs="Times New Roman"/>
          <w:bCs/>
          <w:sz w:val="24"/>
          <w:szCs w:val="24"/>
        </w:rPr>
        <w:t>, rom-|pendo tre piche sopra l’inimico; ma al terzo assalto | restò morto et tutti quelli, che erano con lui in numero | di mille in circa; che ’l colonel Merno non potendo resister | si ritirò nel castello; che li borghesi si resero a patti | di salva la vita, et beni; che ciò nonostante gl’|inimici si fussero gettati dentro la città saccheggiando, | usando sforzi, et ammazzando molti; che ’l saccheggiamento | haveva durato tre giorni continui, usandosi nel | resto ogni maggior tirannia, et [c]om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cono, senza essempio | in Alemagna. Quelli del castello si conservorono | sino al martedì seguente ai 20 uscendone per accordo | accompagnati verso il Berghstat per ritornar nel | Paese Basso, non havendo potuto ottennere di rendersi |</w:t>
      </w:r>
    </w:p>
    <w:p w14:paraId="76462FF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7v /</w:t>
      </w:r>
    </w:p>
    <w:p w14:paraId="7DAA388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Franchendal, o Manheim, et qui si teme, che siano quelle | genti per haver qualche incontro solito di assassinio per | la stradda. | </w:t>
      </w:r>
    </w:p>
    <w:p w14:paraId="0648206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sciato Heidelbergh presidiato Tilli partì col sforzo della | sua armata, et tirò verso Manheim ad assediarlo. | </w:t>
      </w:r>
    </w:p>
    <w:p w14:paraId="181035F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ntro si trova il general Veer, che vedendosi non | esser del tutto forte ha fatte venir di Franchendal sei | compagnie con assai discontento di quei poveri habitanti | che restano indeboliti, et privi di poter mostrar con | qualche forza il cuore, et la buona volontà verso il | loro Principe naturale. | </w:t>
      </w:r>
    </w:p>
    <w:p w14:paraId="40F3D63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ià si sa esser la città investita in termine di formato assedio | et si tiene per fermo, che di essa succederà il medesimo, che | d’Heidelbergh; et che Franchendal seguiti. | </w:t>
      </w:r>
    </w:p>
    <w:p w14:paraId="656DFBB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o preveduto infortunio d’Heidelbergh prima fu | portato da lettere diverse, a questa Regina, a’ par-|ticolari, et a’ signori Stati ancora. Poco doppo la sera | di venerdì passato arrivò il signor Francesco Hiderzol secretario | di questa Maestà ispedito dall’ambasciator d’Inghilterra | Chichester a fine di speditamente passarsene alla corte | per rappresentar al Re suo signore lo stato delle cose, | la poca stima che si faceva di sua Maestà da’ | Austriaci, et da’ Spagnuoli; l’esterminio di tutto ’l Paese |</w:t>
      </w:r>
    </w:p>
    <w:p w14:paraId="475F298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8r /</w:t>
      </w:r>
    </w:p>
    <w:p w14:paraId="28C8C56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uo sangue, la disriputatione della Corona, et della | Natione; sperando, che attioni sì ingiuriose possino | muoverla a pensar più dal vivo alla riputatione | propria, et alla sicurezza di questi principi. Partì | in diligenza la mattina del sabbato verso la Brila, et | alle quattr’hore fece vela in mare, onde sarà stato | col buon vento, che l’ha seguitato hieri sera in | Inghilterra. Alle lettere dell’Ambasciatore sono state aggiunte | altre anco della Regina al Re suo padre, et al Principe | su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fratello, et ques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1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 ambasciator Carleton ha scritto | anc’egli con ogni maggior efficacia si crede che ’l | Re si accenderà, arderà, ma in poche hore o per | natura, o per l’altrui artificio si mortificarà ancora, | et con desiderio, et curiosità s’intenderà l’effetto che | haverà partorito il caso, et la relatione del Niderzol. | </w:t>
      </w:r>
    </w:p>
    <w:p w14:paraId="394AFF4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va in commissione l’ambasciator Chichiester di trovarsi alla | dieta di Ratisbona per protestar in essa contra | qualche trattatione, che si volesse intraprender dai | congregati per li affari del Palatinato; non intendendo | che habbi ad esser trattato sopra di esso che per l’Imperatore | per il re d’Inghilterra per l’Infanta, et per Baviera: con | tutto ciò havendo le cose cambiato tanto di faccia | rimostra l’Ambasciatore al Re nel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e lettere, et lo deve |</w:t>
      </w:r>
    </w:p>
    <w:p w14:paraId="0D310DD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8v /</w:t>
      </w:r>
    </w:p>
    <w:p w14:paraId="2DED5F1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ar anco il Niderzol colla viva voce, che al presente trova | non esser necessario, ch’egli vadi al detto convento | di Ratisbona, et fa instanza di esser richiamato. | </w:t>
      </w:r>
    </w:p>
    <w:p w14:paraId="066557E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 l’ambasciator Weston ch’era a Brusseles doveva mercordì | passato partir di là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ghilterra così m’ha detto il signor | baron di Dona, quando però non fosse stato trattenuto | da qualche nuovo incidente, che non lo vedeva, se non | fosse qualche artificioso trattenimento | per inganar maggiormente. | </w:t>
      </w:r>
    </w:p>
    <w:p w14:paraId="78EA50B8" w14:textId="07458AAC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re della Gra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ertagna si discorre con poco avantag-|gio, et riputatione. Si biasma il pensier così fisso, che | mostra alla pace, si </w:t>
      </w:r>
      <w:r w:rsidR="008E47A5" w:rsidRPr="00B32F62">
        <w:rPr>
          <w:rFonts w:ascii="Times New Roman" w:hAnsi="Times New Roman" w:cs="Times New Roman"/>
          <w:bCs/>
          <w:sz w:val="24"/>
          <w:szCs w:val="24"/>
        </w:rPr>
        <w:t>teme che con pregiudicio dell’|</w:t>
      </w:r>
      <w:r w:rsidR="00C05DA9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>niversale, et di questa vicinanza non facc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lche | dichiaratione a favor de’ Spagnuoli; et tanto più sendo | ad instanza loro detenuti prigioni in Scotia alcuni di | ques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rinari; mirano con occhio attento a ciò che | anderanno a parar le tante ordinationi a favor | de’ catholici che chiamano spagnolizanti; ascoltano | il successo del matrimonio, che dalli loro ambasciatori | viene persuaso in loro lettere che possi seguire, se ben | aggiungo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la dispensa venuta da Roma | per esso fosse tanto piena di clausole, et conditioni | ristrette, ch’era impossibile, che in coscienza, né | per termine di buon governo il Re, né il Regno vi |</w:t>
      </w:r>
    </w:p>
    <w:p w14:paraId="5027A33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9r /</w:t>
      </w:r>
    </w:p>
    <w:p w14:paraId="1BAC94D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otesse condescender; veggono il loro negotio un giorno | caminar bene, et l’altro esser portato dalli ambasciatori | in stato di gravi difficoltà; onde stano perplessi li | signori Stati, né sanno haver altro ricorso che alla patienza, | et alla speranza. | </w:t>
      </w:r>
    </w:p>
    <w:p w14:paraId="46D720F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lasciano dall’altro canto di attender con spirito al | presentaneo bisogno del loro stato provedendo là dove | il cas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o ricerca, et sono chiamati dalle più necessi-|tate instanze. Venendo queste continuate in particolar | dalla piazza di Bergh per polveri, per denari, et | per viveri. A cosa alcuna si manca et con gran diligenza | si soministra ogn’altra amunitione. | </w:t>
      </w:r>
    </w:p>
    <w:p w14:paraId="4617D521" w14:textId="7ACCDEBD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utti al presente stanno intenti alle attioni del signor principe | Mauritio , che già s’è unito con Mansfelt, et fatti | doi corpi di armata sono partiti verso Rosendal | nel Brabant, non si sa l’impresa, ma ben il fine | di far levar l’assedio di Bergh; alcuno dice che | anderà ad attaccar Steembergh la piazza, che | per prima presero Spagnuoli nanzi metter l’assedio a | Bergh, et ove fa il magazino di munitione lo | Spinola; overo sia per mettersi sui passi per tagliar | così li convoi dei viveri, che vengono d’Anversa | et di là intorno al campo dell’inimico. Doveva</w:t>
      </w:r>
      <w:r w:rsidR="004676DC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B583E7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9v /</w:t>
      </w:r>
    </w:p>
    <w:p w14:paraId="2360144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ignor Principe haver a sua dispositione settantacinque | pezzi di canone tra grandi et piccioli, et 56 per allhora | doveva condur seco. | </w:t>
      </w:r>
    </w:p>
    <w:p w14:paraId="37F777A2" w14:textId="1E127423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Verso il forte di Schinch sono restati intorno cinquemille | fanti sotto al commando del governator di Nimeghen, | et del colonello Broch scocese; ma ho presentito, che | il conte Henrico di Bergh così commandato dallo | Spinola sia anc’egli calato nel Brabant con ordine | di rendersi si crede a Arental sopra la riva del | Demer dubitando che sua Eccellenza lo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 xml:space="preserve"> possi passare, et correr | il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, che già corse il signor principe Henrico suo | fratello. Et si aspetta forse dimani qualche cosa | che haverà fatto l’Eccellenza sua. A Brusseles il timor è | grande, et maggiore nel più prossimo circonvicino. | </w:t>
      </w:r>
    </w:p>
    <w:p w14:paraId="2BB55B6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questo ancor non si ha avviso, che si muovi lo Spinola | dall’assedio, ma vi attendi se ben martedì passato | si fece volar da questi di qua un’altra mina con | morte di 150 dei Spagnoli come porta l’avviso che | sarà qui aggiunto. Et sabbato, et hieri si ha sentito | qui nell’Haya il tuono di continuate canonate | le quali non cessano mai; et in tre giorni si sa che | sono stati consumati vintiquattro migliara di | polveri, et se ne va continuando a dispensar senza |</w:t>
      </w:r>
    </w:p>
    <w:p w14:paraId="677FE77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0r /</w:t>
      </w:r>
    </w:p>
    <w:p w14:paraId="30E0904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cun risparmio. | </w:t>
      </w:r>
    </w:p>
    <w:p w14:paraId="320C0D3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si sa, che ’l baron di Anolt si sia ancor mosso da Aquis-|grana ove era arrivato colle sue genti, delle quali | intorno a settanta ne sono restati morti su per | la stradda dal disaggio, et stanchezza del camino | et un gran numero arrivato su quel di Colonia non | vuol passar avanti dicendo voler restar dove | sono stati levati, et voler esser pagati tra qua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vi è una buona quantità de Italiani; et parmi | intender che questi, et altri anco ricercano salva-|guarda dalli signori Stati. | </w:t>
      </w:r>
    </w:p>
    <w:p w14:paraId="136503B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artirono hieri alla volta del porto del Tessel doi deputati | nel negotio dell’ispeditione delle 6 navi per dar la | commissione all’eremita capo della condotta, che | non potrà aprirla, che in mare; et appunto | mi trovai a visita di uno d’essi sul loro partire | né puoti cavar altro se non che forse vostra Serenità sarà | la prima a sentir le nuove, come mi disse anco | l’altra volta. Io vedendo non haver mezo di | tirar il certo, dissi, che haverei havuto gusto di | sentir il colp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2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corché non potevo veder ove | colpisse. Hoggi usciranno dal Tessel quei vasselli | ch’ivi sono, et di Zelanda il resto, essendo pur |</w:t>
      </w:r>
    </w:p>
    <w:p w14:paraId="254CC83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0v /</w:t>
      </w:r>
    </w:p>
    <w:p w14:paraId="0DAACBE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artito a quella volta un altro commissario per la stessa | speditio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6C5D9E3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il medesimo buon vento, che cominciò giovedì, et seguita | il signor cavalier Berch destinato ambasciator alla Serenità vostra da questi | signori s’imbarcò sabbato mattina, et uscì in mare, et al | presente non può esser altrimenti per ragione che non | sia in Francia. Pensa di passar per terra a Marseglia, | et di là pigliar il suo camino per dove sarà consigliato | il meglio conducendosi a Livorno, o in altro luoco secondo | che ’l tempo lo porterà. Questa partenza m’è cara per | molti rispetti, et perché mi posso prometter anc’io | di dover rivenir presto a’ piedi della Serenità vostra a | riverirla, et servirla come l’humiltà, et la devotione | mia ricerca. | </w:t>
      </w:r>
    </w:p>
    <w:p w14:paraId="5E8C2F8C" w14:textId="08428C34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negotio della casa per l’ambasciator della Serenità vostra uno dei deputati | sudetti andato in Tessel m’ha detto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 suo ritorno | sarà ispedito, et voglio sperar con sodisfattione della | Serenità vostra nonostante che alcuno habbi proposto per quello | ho presentito, che anco il loro 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mbasciatore in Venetia dove-|rebbe haver la medesima prerogativa; ma non si sa | trovar l’essempio, et io non mancarò di operar | che segui l’effetto che giustamente si ricerca all’inten-|tione della Serenità vostra. |</w:t>
      </w:r>
    </w:p>
    <w:p w14:paraId="4309004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1r /</w:t>
      </w:r>
    </w:p>
    <w:p w14:paraId="4B5C654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negotio del trafico, et viaggio dell’Indie Occidentali non | è ancor fermato, camina con lentezza dovendosi in | destra maniera disponer le città al concorso di questa | Compagnia, o più tosto li cittadini di esse interessati | nel cercar il proprio guadagno più che publico | beneficio. Ho tanto penetrato, che a suo tempo | il Berch communicarà alla Serenità vostra questo affare, | le darà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articolar informatione, et le proponerà l’|intrudersi in esso per quel bene, et utile che non | privato, ma publico si può aspettare co’ ’l fine | a che è diretto il secreto di questa risolutione | et perfettione del detto viaggio dell’Indie Occidentali. | </w:t>
      </w:r>
    </w:p>
    <w:p w14:paraId="32A64B8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mani sodisferò al commandamento della Serenità vostra nel communicar | alli signori Stati l’accidente miserabile successo in Grisoni | con quelle considerationi, che la materia stessa somi-|nistra oltre li prudenti avvertimenti di lì. Già l’|avviso è venuto da diverse parti d’Alemagna | alli signori Stati medesimi et hieri anco ne capitò un altro, | che ’l signor Rodolfo Salic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tto un ammasso | di doimilla fanti haveva di nuovo cacciati | gl’inimici ripreso di nuovo il perduto eccetto le doi | </w:t>
      </w:r>
      <w:r w:rsidRPr="00B32F62">
        <w:rPr>
          <w:rFonts w:ascii="Times New Roman" w:hAnsi="Times New Roman" w:cs="Times New Roman"/>
          <w:sz w:val="24"/>
          <w:szCs w:val="24"/>
        </w:rPr>
        <w:t>En</w:t>
      </w:r>
      <w:r w:rsidRPr="00B32F62">
        <w:rPr>
          <w:rFonts w:ascii="Times New Roman" w:hAnsi="Times New Roman" w:cs="Times New Roman"/>
          <w:bCs/>
          <w:sz w:val="24"/>
          <w:szCs w:val="24"/>
        </w:rPr>
        <w:t>gadine, et che li morti dell’inimico erano da | tre in quattromilla. Avviso che ha apportato |</w:t>
      </w:r>
    </w:p>
    <w:p w14:paraId="30AD5C9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1v /</w:t>
      </w:r>
    </w:p>
    <w:p w14:paraId="05C66DD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ran consolatione. Viene scritto di Zurich alli </w:t>
      </w:r>
      <w:r w:rsidRPr="00B32F62">
        <w:rPr>
          <w:rFonts w:ascii="Times New Roman" w:hAnsi="Times New Roman" w:cs="Times New Roman"/>
          <w:bCs/>
          <w:smallCaps/>
          <w:sz w:val="24"/>
          <w:szCs w:val="24"/>
        </w:rPr>
        <w:t>x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| passato, et se ne aspetta la confirmatione. | </w:t>
      </w:r>
    </w:p>
    <w:p w14:paraId="2871A30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capitan Ornech farò saper la mente della Serenità vostra ispe-|dendogli le lettere ove si troverà con la sua compagnia | o in guarnigione, o alla campagna. | </w:t>
      </w:r>
    </w:p>
    <w:p w14:paraId="2A884B6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queste sarà la lettera sola, che scrissi la passata settimana | n° 425 replicata. Gratie </w:t>
      </w:r>
      <w:r w:rsidRPr="00B32F62">
        <w:rPr>
          <w:rFonts w:ascii="Times New Roman" w:hAnsi="Times New Roman" w:cs="Times New Roman"/>
          <w:sz w:val="24"/>
          <w:szCs w:val="24"/>
        </w:rPr>
        <w:t>etc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9C0FAD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64F1B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3 ottobre 1622 | </w:t>
      </w:r>
    </w:p>
    <w:p w14:paraId="3A98BB0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104B464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32D3994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AAC65A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2C4933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4r /</w:t>
      </w:r>
    </w:p>
    <w:p w14:paraId="0A5116ED" w14:textId="3D56074A" w:rsidR="0048045B" w:rsidRPr="00B32F62" w:rsidRDefault="00637A1F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3E9496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B2D7C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4v /</w:t>
      </w:r>
    </w:p>
    <w:p w14:paraId="730DC15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71BE253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6 sola |</w:t>
      </w:r>
    </w:p>
    <w:p w14:paraId="26A6219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62A43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igilli e tracce di sigilli</w:t>
      </w:r>
    </w:p>
    <w:p w14:paraId="3943E64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7CE6AA2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381B85D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4vC /</w:t>
      </w:r>
    </w:p>
    <w:p w14:paraId="12EB89B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3 ottobre 1622 ricevute 19 detto | </w:t>
      </w:r>
    </w:p>
    <w:p w14:paraId="710EF2D1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Sola. n° 426 |</w:t>
      </w:r>
    </w:p>
    <w:p w14:paraId="658624C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3CB815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B32F62">
        <w:rPr>
          <w:rFonts w:ascii="Times New Roman" w:hAnsi="Times New Roman" w:cs="Times New Roman"/>
          <w:iCs/>
          <w:sz w:val="24"/>
          <w:szCs w:val="24"/>
        </w:rPr>
        <w:t>L. SS. R. |</w:t>
      </w:r>
    </w:p>
    <w:p w14:paraId="426EF1C5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3DDAE0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10281B8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5</w:t>
      </w:r>
    </w:p>
    <w:p w14:paraId="7837281D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84 (cc. 292r-293v)</w:t>
      </w:r>
    </w:p>
    <w:p w14:paraId="770ACA2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FB4B4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2r /</w:t>
      </w:r>
    </w:p>
    <w:p w14:paraId="0A83094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ettere dall’Haya de’ 3 d’ottobre 1622 | </w:t>
      </w:r>
    </w:p>
    <w:p w14:paraId="6006DA3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26 | </w:t>
      </w:r>
    </w:p>
    <w:p w14:paraId="01EDE3B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44DF3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emoria di quello, ch’è passato a’ 28 settembre | sotto Bergh 1622 | </w:t>
      </w:r>
    </w:p>
    <w:p w14:paraId="5334C3C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47CF5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dì 28 doppo mezogiorno circa le 3 hore fu risoluto | far saltar una mina nel quartiero del signor Famars fattasi | sotto il mezo della meza luna. Et fu commandato che | un sargente con 20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moschettieri spiarebbe le fosse dell’|inimico, et vedesse se si poteva distrugger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na | di esse. P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qual effetto oltre li detti moschettieri | a lui sono stati giunti incirca 20 con pale, et altri | strumenti. Nel saltar della nostra mina li detti | sono usciti dalla banda del mezo della meza luna | et hanno cominciato a dare, et approssimarsi con gridi | all’inimico, che si trovava nelle prime fosse. Egli | fuggì quanto puot</w:t>
      </w:r>
      <w:r w:rsidRPr="00B32F62">
        <w:rPr>
          <w:rFonts w:ascii="Times New Roman" w:hAnsi="Times New Roman" w:cs="Times New Roman"/>
          <w:sz w:val="24"/>
          <w:szCs w:val="24"/>
        </w:rPr>
        <w:t>é,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lli che restorono sopra corsero | et si ritirorono fino al loro corpo di guardia. L’|inimico ivi si fermò; ma le nostre granate si fecero | far tanto luoco tra loro, che essi cominciorono ad | abandonar il suo corpo di guarda, et credorono | scapar per la sortita vicina; ma li fu impedito | et ivi furono mal trattati, lasciandosi ammazzar | come cani senza difendersi. Alcuni volevano | asconder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tto le proprie mine | incominciate ma furono infilati dalli nostri come | porchetti. Sono stati condotti nella città 17 pri-|gionieri tra li quali vi è un capitano hirlande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chiamato Georgio dell’Haya; ma sono tutti | feriti a morte. Si crede secondo il commun giudicio | che vi siano restati morti da 150. |</w:t>
      </w:r>
    </w:p>
    <w:p w14:paraId="1FE9DD8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EB443F" w14:textId="77777777" w:rsidR="00984289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2v</w:t>
      </w:r>
      <w:r w:rsidR="00984289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0C8E626F" w14:textId="77777777" w:rsidR="00984289" w:rsidRPr="00057244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057244">
        <w:rPr>
          <w:rFonts w:ascii="Times New Roman" w:hAnsi="Times New Roman" w:cs="Times New Roman"/>
          <w:b/>
          <w:bCs/>
        </w:rPr>
        <w:t>Blank page</w:t>
      </w:r>
    </w:p>
    <w:p w14:paraId="2ABF6B91" w14:textId="77777777" w:rsidR="00984289" w:rsidRPr="00057244" w:rsidRDefault="00984289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E3475F" w14:textId="381DFC05" w:rsidR="0048045B" w:rsidRPr="00057244" w:rsidRDefault="00984289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57244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057244">
        <w:rPr>
          <w:rFonts w:ascii="Times New Roman" w:hAnsi="Times New Roman" w:cs="Times New Roman"/>
          <w:bCs/>
          <w:sz w:val="24"/>
          <w:szCs w:val="24"/>
        </w:rPr>
        <w:t>293r /</w:t>
      </w:r>
    </w:p>
    <w:p w14:paraId="634F60C4" w14:textId="2FE464E9" w:rsidR="00984289" w:rsidRPr="00057244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057244">
        <w:rPr>
          <w:rFonts w:ascii="Times New Roman" w:hAnsi="Times New Roman" w:cs="Times New Roman"/>
          <w:b/>
          <w:bCs/>
        </w:rPr>
        <w:t>Blank page</w:t>
      </w:r>
    </w:p>
    <w:p w14:paraId="64B0A1B9" w14:textId="77777777" w:rsidR="0048045B" w:rsidRPr="00057244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391F5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3vB /</w:t>
      </w:r>
    </w:p>
    <w:p w14:paraId="1573D3A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porto di Bergh | </w:t>
      </w:r>
    </w:p>
    <w:p w14:paraId="178B63FE" w14:textId="5A07E4C3" w:rsidR="00713858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 n° 426 sola |</w:t>
      </w:r>
    </w:p>
    <w:p w14:paraId="7BDFFCA1" w14:textId="77777777" w:rsidR="00713858" w:rsidRPr="00B32F62" w:rsidRDefault="00713858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0DCC043B" w14:textId="77777777" w:rsidR="00DB6558" w:rsidRDefault="00DB6558" w:rsidP="00DB6558">
      <w:pPr>
        <w:pStyle w:val="Header"/>
      </w:pPr>
      <w:r>
        <w:lastRenderedPageBreak/>
        <w:t>/START LETTER/</w:t>
      </w:r>
    </w:p>
    <w:p w14:paraId="4B0ADBC5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6</w:t>
      </w:r>
    </w:p>
    <w:p w14:paraId="7A9DF106" w14:textId="77777777" w:rsidR="0048045B" w:rsidRPr="00B32F62" w:rsidRDefault="0048045B" w:rsidP="0048045B">
      <w:pPr>
        <w:pStyle w:val="Testopreformattato"/>
        <w:spacing w:line="20" w:lineRule="atLeast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4 ottobre 1622, L’Aia (cc. 295r-297v)</w:t>
      </w:r>
    </w:p>
    <w:p w14:paraId="183478E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0FFEC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5r /</w:t>
      </w:r>
    </w:p>
    <w:p w14:paraId="70ADFA9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eplicata | </w:t>
      </w:r>
    </w:p>
    <w:p w14:paraId="5D73A568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27 sola seguita n° 426 | </w:t>
      </w:r>
    </w:p>
    <w:p w14:paraId="389D814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pedita per via d’Amsterdam | </w:t>
      </w:r>
    </w:p>
    <w:p w14:paraId="0D75CD0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48250A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19C1EF1D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ggi al mezogiorno sono arrivate lettere ispedite in diligenza | dalli deputati delli signori Stati Generali, che si trovano in quella | piazza all’Eccellenze loro et altre del governator di Bergh op Zoom con | avviso dell’haver il marchese Spinola levato improvisamente | l’assedio di detta piazza. Sabbato Spagnuoli fecero volar | una mina fatta sotto una meza luna di quelli della piazza | ma non sì tosto fu all’aria con morte di alcuni al n° di | vinti in 30 delli assaliti, che gl’altri si rimessero alla | brecchia, et rifecero incontinente la meza luna in | miglior forma; et più forte della prima alli </w:t>
      </w:r>
      <w:r w:rsidRPr="00B32F62">
        <w:rPr>
          <w:rFonts w:ascii="Times New Roman" w:hAnsi="Times New Roman" w:cs="Times New Roman"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| domenica doppo ’l mezogiorno alle doi hore comi-|ciò a vedersi fuochi dalla parte dell’inimico, che | andorono crescendo, et durorono fino doi hore doppo | la mezanotte abbrucciandosi le baracche de’ soldati | nel qual mentre si andò caricando il bagaglio, et | partì lo Spinola coll’armata improvisamente, lasciando | adietro gran quantità di polveri vinti carra | con armi cioè picche, corsaletti, moschetti, et | altre simil amonitioni dalla parte che chiamano | del Nort cioè della tramontana, et dalla parte | del mezodì ha anco lasciato pur dell’armi | et polveri, et quantità di balle da ambi le parti |</w:t>
      </w:r>
    </w:p>
    <w:p w14:paraId="3FFEF66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5v /</w:t>
      </w:r>
    </w:p>
    <w:p w14:paraId="333F1F6A" w14:textId="55AA2070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 artiglierie non sono state trovate, ma credono, che li gran | pezzi siano stati sotterrati, et dentro anco le trincere | si sono trovati moschetti, et armi di dosso. Et tutto ciò | è riuscito per la nuova, che ’l marchese Spinola ha | sentito della venuta del signor principe Mauritio, et del | conte di Mansfelt con sforzo grandissimo di armata. | Haveva presa il Marchese la stradda d’Anversa | et si scrive, ch’era seguitato dal signor Conte sudetto, onde si | aspettano ancor gl’avvisi se lo haverà colto, o qualche | delle sue truppe in camino. Li deputati sudetti dei | signori Stati havevano dato principio a spianar l’opere | dell’inimico, et dovevano metter ogni buon ordine | per ridur in stato le cose, et la piazza in particolare | in maggior sicurezza. L’avviso di questo levamento | d’assedio è stato sentito dai signori Stati, da tutta la corte, | et da’ popoli con quel contento, che la Serenità vostra può | ben imaginarsi mentre dalla perdita, o conservatione | di quella piazza dipendeva in gran parte o la | conservatione, 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>o la perdita di gran parte del 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 | delle migliori piazza ch’havessero li signori Stati nel | loro potere dalla parte, et alle frontiere del | Brabant; et perdendo sarebbe stata separata con |</w:t>
      </w:r>
    </w:p>
    <w:p w14:paraId="17A4EB1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6r /</w:t>
      </w:r>
    </w:p>
    <w:p w14:paraId="2CDCADE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ran disavantaggio, et sconcerto questa dalla provincia di Zelanda. Le campane suonano, et le genti si | rallegrano come d’acquisto d’una vittoria. Tanto | ho stimato, che riuscirà di gusto alla Serenità vostra 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’haver-|ne notitia pronta; et tanto più, che in questo | instante, che scrivo li signori Stati Generali hanno man-|dato a me humilissimo ministro di vostra Serenità a commu-|nicar la sostanza di tutti li sudetti particolari perché | li rappresenti, et andavano alla chiesa per render | gratie a Dio. Dicendomi spetialmente che in questo non | consisteva il tutto perché lo spagnuolo sarà sempre | il loro nemico, et disser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er l’occhio verso di | lui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3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non per questo desisterà di tentar | ogni via, et ogni mezo per offender questo Stato; che | erano in guerra, et pertanto di nuovo si raccom-|mandavano a quella serenissima Republica. Io sodisfeci a questo | ufficio con quella forma d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arole, che stimai propria | nell’assicurar li signori Stati, che vostra Serenità haverebbe goduto | dell’avviso, come d’ogni altro più buon successo | al vantaggio di queste Provincie, sendo il loro | interesse unito con quello della serenissima Republica la quale | potevo assicurarli, che non haverebbe mancato |</w:t>
      </w:r>
    </w:p>
    <w:p w14:paraId="2909104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6v /</w:t>
      </w:r>
    </w:p>
    <w:p w14:paraId="5BC2299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conveniente, et a quello, che doveva. Ispedisco le | presenti con huomo espresso verso Utrecht perché arrivi | il messaggero di Colonia per il quale inviai hieri per via | d’Amsterdam le mie lettere 426 supplirò coll’ordinario | venturo a quello di più, che occorrerà d’avviso | et di essecutione a’ suoi commandamenti. Gratie etc. | </w:t>
      </w:r>
    </w:p>
    <w:p w14:paraId="42C26FB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84525A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4 ottobre 1622 | </w:t>
      </w:r>
    </w:p>
    <w:p w14:paraId="4FC29E3C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783D3577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5F3915F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2C0D32D9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164818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7r /</w:t>
      </w:r>
    </w:p>
    <w:p w14:paraId="57CAEC71" w14:textId="653139E0" w:rsidR="0048045B" w:rsidRPr="00B32F62" w:rsidRDefault="00637A1F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EDD8C4F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5C83B3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7v /</w:t>
      </w:r>
    </w:p>
    <w:p w14:paraId="5C352B1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7EC1F82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eplicata | </w:t>
      </w:r>
    </w:p>
    <w:p w14:paraId="7258D25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27 seguita 426 | </w:t>
      </w:r>
    </w:p>
    <w:p w14:paraId="548B4BD2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data per Amsterdam |</w:t>
      </w:r>
    </w:p>
    <w:p w14:paraId="7EE891E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B312F5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68F2FFB0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4D47FB46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5D7F7B5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7vC /</w:t>
      </w:r>
    </w:p>
    <w:p w14:paraId="7EAB299E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4 ottobre 622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4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Ricevute 2 novembre | </w:t>
      </w:r>
    </w:p>
    <w:p w14:paraId="07688604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n° 427 |</w:t>
      </w:r>
    </w:p>
    <w:p w14:paraId="4FEA056B" w14:textId="77777777" w:rsidR="0048045B" w:rsidRPr="00B32F62" w:rsidRDefault="0048045B" w:rsidP="0048045B">
      <w:pPr>
        <w:pStyle w:val="Testopreformattato"/>
        <w:spacing w:line="20" w:lineRule="atLeast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F5150C">
          <w:headerReference w:type="default" r:id="rId17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4513E3B7" w14:textId="77777777" w:rsidR="00DB6558" w:rsidRDefault="00DB6558" w:rsidP="00DB6558">
      <w:pPr>
        <w:pStyle w:val="Header"/>
      </w:pPr>
      <w:r>
        <w:lastRenderedPageBreak/>
        <w:t>/START LETTER/</w:t>
      </w:r>
    </w:p>
    <w:p w14:paraId="5FDEBC07" w14:textId="77777777" w:rsidR="0048045B" w:rsidRPr="00B32F62" w:rsidRDefault="0048045B" w:rsidP="0048045B">
      <w:pPr>
        <w:spacing w:line="20" w:lineRule="atLeast"/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. 87</w:t>
      </w:r>
    </w:p>
    <w:p w14:paraId="7EE0306E" w14:textId="77777777" w:rsidR="0048045B" w:rsidRPr="00B32F62" w:rsidRDefault="0048045B" w:rsidP="0048045B">
      <w:pPr>
        <w:spacing w:line="20" w:lineRule="atLeast"/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10 ottobre 1622, L’Aia (cc. 298r-301v)</w:t>
      </w:r>
    </w:p>
    <w:p w14:paraId="79AEEEA2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</w:p>
    <w:p w14:paraId="4705B4A9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298r /</w:t>
      </w:r>
    </w:p>
    <w:p w14:paraId="40F0A251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Prima | </w:t>
      </w:r>
    </w:p>
    <w:p w14:paraId="6A8FDEFB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° 428 fin 429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841"/>
      </w:r>
      <w:r w:rsidRPr="00B32F62">
        <w:rPr>
          <w:rFonts w:ascii="Times New Roman" w:hAnsi="Times New Roman" w:cs="Times New Roman"/>
          <w:bCs/>
        </w:rPr>
        <w:t xml:space="preserve"> | </w:t>
      </w:r>
    </w:p>
    <w:p w14:paraId="2C6A300E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</w:p>
    <w:p w14:paraId="00C26002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Serenissimo Principe | </w:t>
      </w:r>
    </w:p>
    <w:p w14:paraId="3BE9D4D0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on ho dubio alcuno, che la Serenità vostra haverà inteso prima | dell’arrivo delle presenti nelle mie lettere de’ 4 dello stante | che aggiungo replicate, come il marchese Spinola si fosse | levato dall’assedio di quella imortante piazza di Bergh-|op-Zoom havendo l’huomo, che ispedii in diligenza trovato | il messaggiero di Colonia a Utrecht. L’allegrezza mostrata | da questi signori è stata anco nell’universale di queste | sette Provincie sendosene dati segni manifesti con fuochi | per tutte le città per le terre, et villaggi promettendosi | ognuno anco migliori successi. Viene affermato, che ’l | signor principe Mauritio, da più di uno fosse stato avvertito, | che ’l Marchese era per levarsi dall’assedio; ma parendoli | impossibile volse pur attender maggior sicurezza | senza proseguir avanti; et mentre massime era avver-|tito, che le truppe del conte di Bergh, altre del duca di | Holstein, et di un duca di Sassonia Lavenburgh si andavano | agiunger ad esso Marchese, come in effetto al primo | del presente la cavallaria di questi in numero di quaranta | in cinquanta cornette ma ben mal ad ordine non | arrivando alcuna a cinquanta cavalieri et qualche | altra manco a quaranta passorono un’hora | incirca discosto d’Anversa con qualche picciol numero | d’infanteria; non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842"/>
      </w:r>
      <w:r w:rsidRPr="00B32F62">
        <w:rPr>
          <w:rFonts w:ascii="Times New Roman" w:hAnsi="Times New Roman" w:cs="Times New Roman"/>
          <w:bCs/>
        </w:rPr>
        <w:t xml:space="preserve"> si sa per anco, che altra causa habbi |</w:t>
      </w:r>
    </w:p>
    <w:p w14:paraId="14961039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298v /</w:t>
      </w:r>
    </w:p>
    <w:p w14:paraId="5BF925C9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indotto, o necessitato lo Spinola a tirarsi da quell’assedio, se | non il sentir venir così fortemente armato il signor principe | d’Oranges con il conte di Mansfelt, et risoluto per levar | quell’assedio o diretta, o indirettamente; più l’amutinamento | o principio di amutinamento nell’armata di Anolt. In | oltre qualche voce, che correva nel suo campo di mala | sodi[s]fattione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843"/>
      </w:r>
      <w:r w:rsidRPr="00B32F62">
        <w:rPr>
          <w:rFonts w:ascii="Times New Roman" w:hAnsi="Times New Roman" w:cs="Times New Roman"/>
          <w:bCs/>
        </w:rPr>
        <w:t xml:space="preserve"> in tutte le nationi per il mancamento di paghe, | di viveri, et di esser cacciati al macello alla disperata, | il che faceva risolver alcuni a fuggir, et rico-|vrarsi per andarsene poi, nella città di Bergh, il che | faceva scemar l’essercito con incommodo troppo sensi-|bile, et irremediabile.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844"/>
      </w:r>
      <w:r w:rsidRPr="00B32F62">
        <w:rPr>
          <w:rFonts w:ascii="Times New Roman" w:hAnsi="Times New Roman" w:cs="Times New Roman"/>
          <w:bCs/>
        </w:rPr>
        <w:t xml:space="preserve"> Si è anco detto | che oltre tutto ciò li circonvicini come Anversa, | Brusseles, et qualche altro temendo della piena | delle armi dei signori Stati habbino fatto correr la | voce alla corte, onde l’Infanta col suo Consiglio | a fine di evitar qualche tumulto habbi ordinato | al Marchese il retirarsi. Come si sia resta libera al | presente quella piazza alli signori Stati, et da sabbato | in qua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845"/>
      </w:r>
      <w:r w:rsidRPr="00B32F62">
        <w:rPr>
          <w:rFonts w:ascii="Times New Roman" w:hAnsi="Times New Roman" w:cs="Times New Roman"/>
          <w:bCs/>
        </w:rPr>
        <w:t xml:space="preserve"> libero anco Steembergh, che anc’egli fu | abbandonato da quelli, che vi erano dentro vedendo | molto bene non potersi tenere. S’è tirato qualche colpo | di canone, ma più che per un bel fare che per necessità, che |</w:t>
      </w:r>
    </w:p>
    <w:p w14:paraId="002B6A03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299r /</w:t>
      </w:r>
    </w:p>
    <w:p w14:paraId="1C8EAE56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ve ne fosse. Steembergh è quella piazza, della quale Spagnuoli | s’impatronirono prima che di metter l’assedio a Bergh, et | li serviva di magazino di munitioni di guerra, et di pro-|visioni di viveri, de’ quali, et delle medesime munitioni, dicono | esservene restata una buona quantità. | </w:t>
      </w:r>
    </w:p>
    <w:p w14:paraId="28C2EA65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La retirata del marchese Spinola per diverse mani d’avvisi viene | affermata per poco honarata, et lo conferma il fatto stesso, | havendo lasciati adietro molti poveri soldati nelle loro | barache amalati, altri feriti, et alcuni anco sono stati | consumati dal fuoco, altri sono stati trovati pur | languendo, altri spirando sopra le stadde, et dentro alle | sieppi; et alcuni figliolini di età d’un anno et là incirca | </w:t>
      </w:r>
      <w:r w:rsidRPr="00B32F62">
        <w:rPr>
          <w:rFonts w:ascii="Times New Roman" w:hAnsi="Times New Roman" w:cs="Times New Roman"/>
          <w:bCs/>
        </w:rPr>
        <w:lastRenderedPageBreak/>
        <w:t>che tutto è stato condotto in Bergh, et messo nelli | hospitali, onde tanto maggiore riesce la riputatione | di sua Eccellenza, che al solo arrivo di lei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846"/>
      </w:r>
      <w:r w:rsidRPr="00B32F62">
        <w:rPr>
          <w:rFonts w:ascii="Times New Roman" w:hAnsi="Times New Roman" w:cs="Times New Roman"/>
          <w:bCs/>
        </w:rPr>
        <w:t xml:space="preserve"> a Rosendal | discosto doi hore da Bergh il Marchese habbi abban-|donata l’impresa, et da questi popoli se ne dà gloria | in parte anco al signor conte di Mansfelt. | </w:t>
      </w:r>
    </w:p>
    <w:p w14:paraId="58A6DBB0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Haveva egli lasciato tre pezzi di canone; ma vedendo | che quelli della piazza non uscivano sendo stati | trattenuti con assai finezza, perché mentre la vanguardia, | et la battaglia marchiavano quelli che restavano | per congiungersi alla retroguardia non cessavano tirar |</w:t>
      </w:r>
    </w:p>
    <w:p w14:paraId="1446D538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299v /</w:t>
      </w:r>
    </w:p>
    <w:p w14:paraId="7C6E767E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moschetate. | </w:t>
      </w:r>
    </w:p>
    <w:p w14:paraId="34C4C5F9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Alcuni di Rosendal hanno riferto, che doi giorni innanti, che | sua Eccellenza arrivasse a Breda da nove o dieci cavalieri dell’inimico | erano venuti sin là per intender delle nuove di lei, et che | sentendo che veniva così forte havevano detto queste for-|mali parole. Li nostri capi haveranno gusto di questo per | haver un honorato pretesto di ritirarsi altrimenti erano | necessitati del farlo abbandonando quell’assedio. | </w:t>
      </w:r>
    </w:p>
    <w:p w14:paraId="7BEBA138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Di più una compagnia intiera di cavallaria fu inviata dallo | Spinola per scoprir, et riportar quello che fosse dell’armata | di sua Eccellenza; ma questi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847"/>
      </w:r>
      <w:r w:rsidRPr="00B32F62">
        <w:rPr>
          <w:rFonts w:ascii="Times New Roman" w:hAnsi="Times New Roman" w:cs="Times New Roman"/>
          <w:bCs/>
        </w:rPr>
        <w:t xml:space="preserve"> senza accorgersi diedero in al-|cune compagnie di cavallaria ch’erano di vanguardia | onde quella dell’inimico hebbe che far a salvarsi sendo | seguito fin quasi mez’hora discosto dalle trincere di | Bergh. Doi ne restorono morti, et doi prigionieri; | et uno delli Holandesi morto; et la notte seguente | sbrattò il campo spagnuolo senza haver in tre mesi | incirca guadagnato pur un palmo di terra non | ostante come ho detto l’haver il giorno innanti | havute giunte le forze d’Alemagna dell’Imperatore spagnuolo | et auxiliarie; non havendo ardito di presentarsi in | battaglia, marchiando drittamente verso Anversa, et | meno il Marchese ha havuto il tempo di retirar le |</w:t>
      </w:r>
    </w:p>
    <w:p w14:paraId="1994D14A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300r /</w:t>
      </w:r>
    </w:p>
    <w:p w14:paraId="7D2DC597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sue salveguarde, né avertir il governator di Steembergh, | il quale se n’è compianto con lettere, che sono state | intercette capitate alle mani di sua Eccellenza di haverlo abban-|donato di tal maniera; poiché ben sapeva, che | l’haveva lasciato in una piazza di così poca difesa. | </w:t>
      </w:r>
    </w:p>
    <w:p w14:paraId="60023D85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Il signor principe Mauritio col conte Henrico suo fratello, col | conte di Mansfelt, et con Ernesto di Nassau accompagnati | dalla cavallaria a’ 4 del presente andorono in Bergh, et sopra | il luoco delle trincere per visitar il tutto, né si tratte-|nero là, che per quel poco spatio di tempo, che bastò | a tal effetto, et ritornò immediatamente a Rosendal | ove tuttavia si trattiene fortificandosi in quella piazza | ch’è in sito avantaggioso poco discosto d’Anversa, | et tre hore discosto sta alloggiato il Marchese in | luoco assai sicuro per la sua armata. Non si giudica, | che siano per venir alle mani. Sua Eccellenza non l’aventurerà | et meno si crede in questa congiuntura, che sia per | farlo lo Spinola; ben dalli andamenti si scuopre, che | nel concetto del signor principe d’Oranges vi sia fine di | far qualche impresa, et già si parla, che ’l conte di | Mansfelt con il signor conte Ernesto siano passati avanti; | dove, non vi è chi ne sappi il certo; ma si crede | che sia per tentar di far taglio alla dica, o argine |</w:t>
      </w:r>
    </w:p>
    <w:p w14:paraId="50FF0755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300v /</w:t>
      </w:r>
    </w:p>
    <w:p w14:paraId="62C936EC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che risponde alla sicurezza del territorio d’Anversa, et | dal guardarlo, come anco la stessa città dall’inondationi; | et questo taglio guasterebbe anco tutta la Campigna | luoco così chiamato nel Brabant, intanto accampata | sua Eccellenza in detta provincia di Brabant, accampatovi il | Marchese resta quel territorio sottoposto all’ordinaria | sete, et rabbia del soldato con pregiudicio particolare | dei Spagnuoli. | </w:t>
      </w:r>
    </w:p>
    <w:p w14:paraId="5C4CDCEA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Il signor principe Mauritio ha ordinato in questi porti di | Holanda, et Zelanda l’arresto di gran quantità | di vasselli tanto piccioli, che grandi né se ne sa il fine | se non che siano per entrar sul </w:t>
      </w:r>
      <w:r w:rsidRPr="00B32F62">
        <w:rPr>
          <w:rFonts w:ascii="Times New Roman" w:hAnsi="Times New Roman" w:cs="Times New Roman"/>
          <w:bCs/>
        </w:rPr>
        <w:lastRenderedPageBreak/>
        <w:t>fiume della Schelda | per dar fomento al sudetto taglio, et sua Eccellenza si trattenirà | a Rosendal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848"/>
      </w:r>
      <w:r w:rsidRPr="00B32F62">
        <w:rPr>
          <w:rFonts w:ascii="Times New Roman" w:hAnsi="Times New Roman" w:cs="Times New Roman"/>
          <w:bCs/>
        </w:rPr>
        <w:t xml:space="preserve"> per far spalle dalla parte di terra. | </w:t>
      </w:r>
    </w:p>
    <w:p w14:paraId="0BC3ED67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Dal capitan di cavallaria Belfort scocese è stato fatto | butino di alcuni carri, che sviato il camino sono | abatuti nelle sue mani credendo trovarsi al campo | dello Spinola, et vi era in particolare in essi l’argen-|teria del duca di Holstein, et da ottomilla rais-|taleri di ragione del detto Principe, facendo prigione | il Provosto generale di don Cordova et 8 altri con lui | si sta hora attendendo il meglio, che seguirà. | </w:t>
      </w:r>
    </w:p>
    <w:p w14:paraId="76774D93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Per mare le navi di questi signori combattendo con altre de’ |</w:t>
      </w:r>
    </w:p>
    <w:p w14:paraId="59E7F357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301r /</w:t>
      </w:r>
    </w:p>
    <w:p w14:paraId="326F42DF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Spagnuoli doppo lungo conflitto, et morte da una | parte, et dall’altra. Doi de’ Spagnuoli una di Doncher-|chen l’Amiraglio, et l’altra d’Ostendem sono state | la prima abbruggiata, et l’altra affondata; sendosi in | quella acceso il fuoco da un colpo di canone nella pol-|vere; delli marinari, che si gettorono all’acqua per | salvarsi, sendo di questi paesi, alcuni dei presi in | mare mentr nuotavano sono stati condotti a Roter-|dam, et quivi haveranno l’ultimo supplicio della corda | non vi essendo quartiere che tenga per le genti di marina. | Un’altra nave di questi signori attaccata da altre dell’|inimico tocca da un colpo di canone, che fece rombo | irrimediabile a coprirsi convenne esser abbandonata | all’acqua con ricuperarsi li huomini, che si salvorono | alla meglio, che puotero. Sin qui si sentono buone | nuove a confusione de’ Spagnuoli, li quali per quanto | sì presente da questa parte non hanno tutto il van-|taggio, che si presumono. Se questi signori saranno sosten-|tati da forze, et da denari delli amici (non potendo | da sé soli sostener il peso grave della guerra) potranno | dar equilibrio in qualche buona parte, et far gran | diversione ai pensieri, che covano nel petto dei Spagnuoli | in pregiudicio della libertà de’ principi, et delle republiche, et | stati liberi. Gratie etc. | </w:t>
      </w:r>
    </w:p>
    <w:p w14:paraId="71653EEC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</w:p>
    <w:p w14:paraId="542BE2BD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Dall’Haya li 10 ottobre 1622 | </w:t>
      </w:r>
    </w:p>
    <w:p w14:paraId="32A64201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di vostra Serenità | </w:t>
      </w:r>
    </w:p>
    <w:p w14:paraId="2F3EF5EF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humilissimo et devotissimo servitore | </w:t>
      </w:r>
    </w:p>
    <w:p w14:paraId="1D6D95F0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Christofforo Suriano |</w:t>
      </w:r>
    </w:p>
    <w:p w14:paraId="101DCFF0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</w:p>
    <w:p w14:paraId="62BEE30E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301v /</w:t>
      </w:r>
    </w:p>
    <w:p w14:paraId="50198B1E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Al serenissimo principe di Venetia | </w:t>
      </w:r>
    </w:p>
    <w:p w14:paraId="7EFAE17A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prima |</w:t>
      </w:r>
    </w:p>
    <w:p w14:paraId="79A8EE84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° 428 fin 429 |</w:t>
      </w:r>
    </w:p>
    <w:p w14:paraId="60D33F0E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</w:p>
    <w:p w14:paraId="2326D4BA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  <w:i/>
        </w:rPr>
      </w:pPr>
      <w:r w:rsidRPr="00B32F62">
        <w:rPr>
          <w:rFonts w:ascii="Times New Roman" w:hAnsi="Times New Roman" w:cs="Times New Roman"/>
          <w:bCs/>
          <w:i/>
        </w:rPr>
        <w:t>Tracce di sigilli</w:t>
      </w:r>
    </w:p>
    <w:p w14:paraId="23BBB8D7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  <w:i/>
        </w:rPr>
      </w:pPr>
    </w:p>
    <w:p w14:paraId="73AEDEB4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  <w:i/>
        </w:rPr>
      </w:pPr>
      <w:r w:rsidRPr="00B32F62">
        <w:rPr>
          <w:rFonts w:ascii="Times New Roman" w:hAnsi="Times New Roman" w:cs="Times New Roman"/>
          <w:bCs/>
          <w:i/>
        </w:rPr>
        <w:t>Regesto antico</w:t>
      </w:r>
    </w:p>
    <w:p w14:paraId="16A28DFD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301vC /</w:t>
      </w:r>
    </w:p>
    <w:p w14:paraId="752DDA47" w14:textId="77777777" w:rsidR="0048045B" w:rsidRPr="00B32F62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10 ottobre 1622 ricevute 2 novembre | </w:t>
      </w:r>
    </w:p>
    <w:p w14:paraId="7B1BDEE9" w14:textId="77777777" w:rsidR="0048045B" w:rsidRPr="00E1280A" w:rsidRDefault="0048045B" w:rsidP="0048045B">
      <w:pPr>
        <w:spacing w:line="20" w:lineRule="atLeast"/>
        <w:jc w:val="both"/>
        <w:rPr>
          <w:rFonts w:ascii="Times New Roman" w:hAnsi="Times New Roman" w:cs="Times New Roman"/>
          <w:bCs/>
          <w:lang w:val="en-GB"/>
        </w:rPr>
      </w:pPr>
      <w:r w:rsidRPr="00E1280A">
        <w:rPr>
          <w:rFonts w:ascii="Times New Roman" w:hAnsi="Times New Roman" w:cs="Times New Roman"/>
          <w:bCs/>
          <w:lang w:val="en-GB"/>
        </w:rPr>
        <w:t>Haya. n° 428 |</w:t>
      </w:r>
    </w:p>
    <w:p w14:paraId="774379EA" w14:textId="0FEBCF6B" w:rsidR="00713858" w:rsidRPr="00E1280A" w:rsidRDefault="00713858">
      <w:pPr>
        <w:rPr>
          <w:rFonts w:ascii="Times New Roman" w:hAnsi="Times New Roman" w:cs="Times New Roman"/>
          <w:bCs/>
          <w:i/>
          <w:lang w:val="en-GB"/>
        </w:rPr>
      </w:pPr>
      <w:r w:rsidRPr="00E1280A">
        <w:rPr>
          <w:rFonts w:ascii="Times New Roman" w:hAnsi="Times New Roman" w:cs="Times New Roman"/>
          <w:bCs/>
          <w:i/>
          <w:lang w:val="en-GB"/>
        </w:rPr>
        <w:br w:type="page"/>
      </w:r>
    </w:p>
    <w:p w14:paraId="5AC3887A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0C2B8B08" w14:textId="77777777" w:rsidR="0048045B" w:rsidRPr="00E1280A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n. 88 </w:t>
      </w:r>
    </w:p>
    <w:p w14:paraId="7D817ACF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0 ottobre 1622, L’Aia (cc. 302r-303v, 306r-307v)</w:t>
      </w:r>
    </w:p>
    <w:p w14:paraId="6B514D49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90ECD8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2r / </w:t>
      </w:r>
    </w:p>
    <w:p w14:paraId="37F0609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da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1BB5FD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29 comincia 428 |</w:t>
      </w:r>
    </w:p>
    <w:p w14:paraId="2FBBF1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83A8B3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58FAC3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questi signori communicai la passata settimana gl’avvisi, che | dalla Serenità vostra mi furono mandati delle nuove miserie, | et infelici successi dei Grisoni portandoli con quelle consi-||derationi, che in altre audienze havevo esposte, et con | altre più vive ragioni somministratemi dalla prudenza | della Serenità vostra. Ringratiò il Presidente vostra Serenità con parole | di gran rispetto di questo confidente termine, che | usava con li signori Stati di participarli quello, che teneva | de’ successi nella Retia. Laudorono la prudente maniera | di lei nel procurar di mantener per quanto che po-|teva quella libertà; si compiansero delli accidenti | sopravenuti, asserendo, che erano stati sentiti da | essi con gran dispiacere; et dispiacer sentivano | anco non poter porger qualche aiuto a’ quei popoli, | et se ben erano sicuri; in ogni modo pregavano | vostra Serenità esser certa, che non difetto di volontà ma sola | impossibilità non li lasciava far a beneficio di quei | popoli ciò che volontieri haverebbono voluto, sendo | pur troppo pressati qui nelle proprie viscere dall’|inimico potentissimo, come si sa, et con altri simil | concetti mi lasciorno partire con risposta conforme | alle precedenti, che se la buona fortuna havesse | potuto dar qualche buon respiro di bene in queste |</w:t>
      </w:r>
    </w:p>
    <w:p w14:paraId="2737342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2v / </w:t>
      </w:r>
    </w:p>
    <w:p w14:paraId="0BD835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ovincie haverebbono allhora fatto ciò, che havessero | potuto per il commune servitio. Replicai ben qualche altra | cosa per indurli a pensar bene a questo interesse, che ridon-|dav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4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sì bene al loro, che all’altrui profitto; ma con | altrettante buone parole generali mi fu corrisposto; et in | effetto vi veggo poca apparenza, che per hora nella | necessità, che hanno di haver prontezza di denari | possino far alcuna cosa fuori del loro Paese, che per il proprio | interesse. | </w:t>
      </w:r>
    </w:p>
    <w:p w14:paraId="008F02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stano al presente solevati assai con la levata dell’assedio di | Steembergh perché di sola polvere se ne consumavano | ogni tre giorni vinticinque migliora senza poi tante | et tante altre munitioni, et spese. |</w:t>
      </w:r>
    </w:p>
    <w:p w14:paraId="0967DF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mancamento delle polveri è stato causa, che ancor non sono | uscite dal porto le navi da guerra che sono desti-|nate all’impresa da mare, non ancor palese a persona, | che a quei pochi soli, che hanno in mano l’affare. | Già l’Amiraglio ha havuta la commissione, et col | primo vento partiranno. |</w:t>
      </w:r>
    </w:p>
    <w:p w14:paraId="70E4D4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’è stato rifer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5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l Dulbier mercante, ch’è rive-|nuto la passata settimana dal conte di Mansfelt havergli | detto che havev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avu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5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lettere di vostra Serenità et lo haverebbe desiderate i | Grisoni et </w:t>
      </w:r>
    </w:p>
    <w:p w14:paraId="15C7BB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03r /</w:t>
      </w:r>
    </w:p>
    <w:p w14:paraId="2A696F49" w14:textId="5C0E245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gli dispiaceva non haverne havuta la | notitia a tempo, et aggionse questo parendo lo dicesse | quasi da sé; sarà forse ancora a tempo dicendo | perché il signor Conte non è in stato di trattenersi a questo | servitio non parendogli conveniente del rispetto di vostra Serenità | né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85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ua riputatione essendo generale di lei il fer-|marsi qui ben pensa di fare entrare in Alemagna | su quel di Colonia, et come da lui far usa buona diversione | … questi lo vogliono, et si obligheranno se gli | vorranno far un fondo di 200</w:t>
      </w:r>
      <w:r w:rsidR="003B1200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mila fiorini per mese di mantener | 14</w:t>
      </w:r>
      <w:r w:rsidR="00B0047D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mil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85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anti, un 6</w:t>
      </w:r>
      <w:r w:rsidR="006C5C9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ila cavalli promettendosi di tornar il | loro viver, o sul Colonese per esser vicino a queste Pro-|incie per ogni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 xml:space="preserve">occorrenza, o altrove dell’Alemagna, ove | sarà trovato buono, altrimenti si risolverà dii tirarsi presso | vostra Serenità | </w:t>
      </w:r>
      <w:r w:rsidRPr="00B32F62">
        <w:rPr>
          <w:rFonts w:ascii="Times New Roman" w:hAnsi="Times New Roman" w:cs="Times New Roman"/>
          <w:bCs/>
          <w:sz w:val="24"/>
          <w:szCs w:val="24"/>
        </w:rPr>
        <w:t>et simil cose andò dicendo, che ascoltai, et egli mi |</w:t>
      </w:r>
    </w:p>
    <w:p w14:paraId="29DF161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3v / </w:t>
      </w:r>
    </w:p>
    <w:p w14:paraId="6E5F50A3" w14:textId="3B3F343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ego di tenerle in me aggiungendomi per il presente sendo | a questi servitii vi è disegno di qualche buon’impresa | non la so, ne l’ho potuta penetrare; ma dagl’andamenti | parmi haver compreso, che vi sia disegno grande.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ut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5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usurano nella città di Anversa per gli humori, che sono | per dentro non bene intentionati a Spagnoli</w:t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59A566B6" w14:textId="2366E6A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ggi si è dett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o, che ’l giovane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sia per far | una levata di sua propria borsa di 600 fanti, et 300 | cavalli appresso gl’altri, che ha in campagna. Va | guarendo, si consolida la piaga del monco del braccio | et hora camina da per tutto, et volse andar in carrozza | ad accompagnar il signor principe Mauritio, et gl’altri | principi con l’armata per buon spatio di hora discosto | da Breda non essendogli stato permesso, come deside-|rava il mettersi a cavallo. Non si sa ancora se sia | per aggiuntar questa poca truppa alle altre o per man-|darla altrove. |</w:t>
      </w:r>
    </w:p>
    <w:p w14:paraId="39624AB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Brusseles è partito l’Ambasciator inglese doppo haver fatte alcune | protestationi, come è stato scritto, che ’l Re suo signore | vorrà la guerra coll’Imperatore, et contra Baviera; non ha | parlato di Spagna per non intorbidar; come viene detto | li trattati di matrimonio ha con quella Maestà l’effetto |</w:t>
      </w:r>
    </w:p>
    <w:p w14:paraId="0AD9B0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6r / </w:t>
      </w:r>
    </w:p>
    <w:p w14:paraId="5C4259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’ quali viene stimato, che non riesca; o almeno così si vor-|rebbe, che non riuscisse. |</w:t>
      </w:r>
    </w:p>
    <w:p w14:paraId="7866D73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baron Chichiester si trattiene a Francfort può esser, che | vostra Serenità habbi intesa la risposta, ch’è stata scritta alli signori Stati | havergli data Tilly, ma la scriverò per rincontro l’Ambasciator li | scriveva assai sentitamente toccante l’assedio di Manheim, et | di doverlo lasciare con il fondamento delle lettere di Brusse-|les dell’Infanta, rispose, che ciò, ch’egli faceva era per nome | dell’Imperator suo signore, et che credeva, che ’l re della Gran Berta-|gna non si vorrebbe mescolar delli affari dei ribelli dell’|Imperio, né darli assistenza nella loro mutineria; ma | ben essortarli alla sua debita sommissione, et che ’l Re | farebbe bene di commandar al general Veer di render | Manheim, et Franchendal senza far alcuna resistenza | a’ fine che con tal mezo l’Imperatore potesse risolversi | a far gratia alli detti ribelli. Questa si presupone | sia stata la causa dell’ispeditione del secretario della Regina | in Inghilterra; di dove si attende con gran devotione, come | si muoverà, et a che si risolverà finalmente quel Re, ve-|dendosi così deluso, et ingannato. |</w:t>
      </w:r>
    </w:p>
    <w:p w14:paraId="1C5C74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re di Bohemia per quello presento si attende qui di giorno | in giorno; non havendo più sicuro, né più libero rifugio, | che in queste Provincie. |</w:t>
      </w:r>
    </w:p>
    <w:p w14:paraId="21EAC8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6v / </w:t>
      </w:r>
    </w:p>
    <w:p w14:paraId="472CB05A" w14:textId="0B37BB9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s’intende alcuna cosa della Bassa Sassonia, intorno a risolu-|tioni, che possino far quei principi, et quelle città solo che | si doveva ridur una </w:t>
      </w:r>
      <w:r w:rsidR="00FC0231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>ieta in quella parte; ma non si sa | ad instanza di chi. |</w:t>
      </w:r>
    </w:p>
    <w:p w14:paraId="187659D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lla di Ratisbona non si crede, che sia per seguire; altri però | scrivono, che solamente resti cambiato il giorno per causa | delli elettori ecclesiastici. |</w:t>
      </w:r>
    </w:p>
    <w:p w14:paraId="0F62661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no venuti avvisi la settimana precedente alla passata, | et confermati ultimamente, che ’l re di Svetia fosse in | camino per ritornarsene a Stocolm sua residenza havendo | accordata la tregua con Polonia per otto mesi, et la | Regina sua moglie, che lo andava a ritrovar nella | Lituania ha havute lettere dal Re, che ritornava, onde | ella si fermò alla medesima piazza di Stocolm. Alcuni | scrivono anco, che tra quei doi re vi sia al presente trattato | di pace. |</w:t>
      </w:r>
    </w:p>
    <w:p w14:paraId="4CF2CB3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 presentito, che a Brem sia per farsi una nuova riduttione | de’ deputati di Danimarca, et di questi signori per stabilir l’|aleanza, il trattato della quale è stato sin hora dormendo | finché da quelli di Holanda, et di Amsterdam in par-|ticolare si sia trovato ripiego d’accommodarvisi. |</w:t>
      </w:r>
    </w:p>
    <w:p w14:paraId="196B7898" w14:textId="09FB0DE2" w:rsidR="0048045B" w:rsidRPr="00B32F62" w:rsidRDefault="005A261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 il negotio dell’Indie O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ccidentali va pian piano marchiando | al suo fine, et ho saputo, che nella città di Amsterdam |</w:t>
      </w:r>
    </w:p>
    <w:p w14:paraId="4AFE10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307r /</w:t>
      </w:r>
    </w:p>
    <w:p w14:paraId="0FD54B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er la parte loro siano per nominar li soggetti, che doveranno | chiamarsi per aministratori, ch’è un esser assai avanti; ma | questo non serve alla perfettione perché non so ancor, che ’l | denaro per l’equipaggio sia pronto; al qual proposito | non lascierò di dirle havere intese, che o sia per avantag-|giarsi quelli, che desiderano l’effetto di questa compagnia, | o per indur tanto più facilmente alcuni a mettervi il denaro | viene publicato, che quella serenissima Republica metterà | per sua parte una buona summa d’oro alcuni dicono | cento milla, altri dicono mezzo milion di fiorini. Di altro | che seguirà in questo proposito non mancarò di darlene | riverente conto. | </w:t>
      </w:r>
    </w:p>
    <w:p w14:paraId="04C5E37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vento fu per tre giorni buono doppo la partenza del signor | cavalier Berch, onde m’assicuro, che sarà arrivato in | Francia, et che sia avanti nel suo viaggio, et ho cavato | essergli stato dato ordine espresso di visitar sua Maestà | christianissima. |</w:t>
      </w:r>
    </w:p>
    <w:p w14:paraId="36B483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la replicata n° 427 sarà anco la precedente 426 | aggiunte ambidoi alle presenti. Gratie etc. |</w:t>
      </w:r>
    </w:p>
    <w:p w14:paraId="463150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CE7303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0 ottobre 1622 |</w:t>
      </w:r>
    </w:p>
    <w:p w14:paraId="7C31F7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23F51415" w14:textId="0BEC6AD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</w:t>
      </w:r>
      <w:r w:rsidR="00957156" w:rsidRPr="00B32F62">
        <w:rPr>
          <w:rFonts w:ascii="Times New Roman" w:hAnsi="Times New Roman" w:cs="Times New Roman"/>
          <w:bCs/>
          <w:sz w:val="24"/>
          <w:szCs w:val="24"/>
        </w:rPr>
        <w:t>e 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C103F9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6663AA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A39B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7v / </w:t>
      </w:r>
    </w:p>
    <w:p w14:paraId="579C02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1714EC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29 comincia 428 </w:t>
      </w:r>
    </w:p>
    <w:p w14:paraId="18C0F3F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5C16EF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igillo e tracce di sigilli</w:t>
      </w:r>
    </w:p>
    <w:p w14:paraId="10E89E40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</w:p>
    <w:p w14:paraId="470BC568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29A0FD8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07vC /</w:t>
      </w:r>
    </w:p>
    <w:p w14:paraId="202BCABD" w14:textId="178E4C8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0 ottobre 622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855"/>
      </w:r>
      <w:r w:rsidR="008E6213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E621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icevute 2 novembre |</w:t>
      </w:r>
    </w:p>
    <w:p w14:paraId="4B0D7732" w14:textId="6CB35CC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8E6213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29 | </w:t>
      </w:r>
    </w:p>
    <w:p w14:paraId="5EA29E6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A34B61" w14:textId="4E2DB84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</w:t>
      </w:r>
      <w:r w:rsidR="008E6213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R. |</w:t>
      </w:r>
    </w:p>
    <w:p w14:paraId="568F950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558170" w14:textId="77777777" w:rsidR="0048045B" w:rsidRPr="006560DF" w:rsidRDefault="0048045B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</w:p>
    <w:p w14:paraId="3453999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9</w:t>
      </w:r>
    </w:p>
    <w:p w14:paraId="063882B7" w14:textId="454ABDB3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88 (cc. 304r-305v</w:t>
      </w:r>
      <w:r w:rsidR="008E6213" w:rsidRPr="00B32F62">
        <w:rPr>
          <w:rFonts w:ascii="Times New Roman" w:hAnsi="Times New Roman" w:cs="Times New Roman"/>
          <w:bCs/>
          <w:sz w:val="24"/>
          <w:szCs w:val="24"/>
        </w:rPr>
        <w:t>; decodifica di cc. 302v-303v</w:t>
      </w:r>
      <w:r w:rsidRPr="00B32F62">
        <w:rPr>
          <w:rFonts w:ascii="Times New Roman" w:hAnsi="Times New Roman" w:cs="Times New Roman"/>
          <w:bCs/>
          <w:sz w:val="24"/>
          <w:szCs w:val="24"/>
        </w:rPr>
        <w:t>)</w:t>
      </w:r>
    </w:p>
    <w:p w14:paraId="40FB4AD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37237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4r / </w:t>
      </w:r>
    </w:p>
    <w:p w14:paraId="4FD3815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0151C6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CE78B5" w14:textId="25133E7C" w:rsidR="00984289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nl-BE"/>
        </w:rPr>
        <w:t>/ 304v</w:t>
      </w:r>
      <w:r w:rsidR="00984289" w:rsidRPr="00DE148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7107B02C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  <w:lang w:val="nl-BE"/>
        </w:rPr>
      </w:pPr>
      <w:r w:rsidRPr="00DE1483">
        <w:rPr>
          <w:rFonts w:ascii="Times New Roman" w:hAnsi="Times New Roman" w:cs="Times New Roman"/>
          <w:b/>
          <w:bCs/>
          <w:lang w:val="nl-BE"/>
        </w:rPr>
        <w:t>Blank page</w:t>
      </w:r>
    </w:p>
    <w:p w14:paraId="4647FA99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  <w:lang w:val="nl-BE"/>
        </w:rPr>
      </w:pPr>
    </w:p>
    <w:p w14:paraId="2053C38B" w14:textId="507A5B78" w:rsidR="00984289" w:rsidRPr="00984289" w:rsidRDefault="00984289" w:rsidP="00984289">
      <w:pPr>
        <w:outlineLvl w:val="0"/>
        <w:rPr>
          <w:rFonts w:ascii="Times New Roman" w:hAnsi="Times New Roman" w:cs="Times New Roman"/>
          <w:lang w:val="nl-BE"/>
        </w:rPr>
      </w:pPr>
      <w:r w:rsidRPr="00984289">
        <w:rPr>
          <w:rFonts w:ascii="Times New Roman" w:hAnsi="Times New Roman" w:cs="Times New Roman"/>
          <w:lang w:val="nl-BE"/>
        </w:rPr>
        <w:t xml:space="preserve">/ 305r / </w:t>
      </w:r>
    </w:p>
    <w:p w14:paraId="0433E4EB" w14:textId="77777777" w:rsidR="00984289" w:rsidRPr="00984289" w:rsidRDefault="00984289" w:rsidP="00984289">
      <w:pPr>
        <w:outlineLvl w:val="0"/>
        <w:rPr>
          <w:rFonts w:ascii="Times New Roman" w:hAnsi="Times New Roman" w:cs="Times New Roman"/>
          <w:b/>
          <w:bCs/>
          <w:lang w:val="nl-BE"/>
        </w:rPr>
      </w:pPr>
      <w:r w:rsidRPr="00984289">
        <w:rPr>
          <w:rFonts w:ascii="Times New Roman" w:hAnsi="Times New Roman" w:cs="Times New Roman"/>
          <w:b/>
          <w:bCs/>
          <w:lang w:val="nl-BE"/>
        </w:rPr>
        <w:t>Blank page</w:t>
      </w:r>
    </w:p>
    <w:p w14:paraId="4DCB1D67" w14:textId="77777777" w:rsidR="00984289" w:rsidRPr="00984289" w:rsidRDefault="00984289" w:rsidP="00984289">
      <w:pPr>
        <w:outlineLvl w:val="0"/>
        <w:rPr>
          <w:rFonts w:ascii="Times New Roman" w:hAnsi="Times New Roman" w:cs="Times New Roman"/>
          <w:lang w:val="nl-BE"/>
        </w:rPr>
      </w:pPr>
    </w:p>
    <w:p w14:paraId="2E183074" w14:textId="77777777" w:rsidR="00984289" w:rsidRPr="00984289" w:rsidRDefault="0098428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44F0622E" w14:textId="4F285357" w:rsidR="0048045B" w:rsidRPr="00DE1483" w:rsidRDefault="0098428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E1483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DE1483">
        <w:rPr>
          <w:rFonts w:ascii="Times New Roman" w:hAnsi="Times New Roman" w:cs="Times New Roman"/>
          <w:bCs/>
          <w:sz w:val="24"/>
          <w:szCs w:val="24"/>
        </w:rPr>
        <w:t xml:space="preserve">305v / </w:t>
      </w:r>
    </w:p>
    <w:p w14:paraId="4EFE869D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DE1483">
        <w:rPr>
          <w:rFonts w:ascii="Times New Roman" w:hAnsi="Times New Roman" w:cs="Times New Roman"/>
          <w:b/>
          <w:bCs/>
        </w:rPr>
        <w:t>Blank page</w:t>
      </w:r>
    </w:p>
    <w:p w14:paraId="576CE877" w14:textId="77777777" w:rsidR="00DB6558" w:rsidRDefault="0048045B" w:rsidP="00DB6558">
      <w:pPr>
        <w:pStyle w:val="Header"/>
      </w:pPr>
      <w:r w:rsidRPr="00DE1483">
        <w:rPr>
          <w:rFonts w:ascii="Times New Roman" w:hAnsi="Times New Roman" w:cs="Times New Roman"/>
          <w:bCs/>
        </w:rPr>
        <w:br w:type="page"/>
      </w:r>
      <w:r w:rsidR="00DB6558">
        <w:lastRenderedPageBreak/>
        <w:t>/START LETTER/</w:t>
      </w:r>
    </w:p>
    <w:p w14:paraId="175F4F9C" w14:textId="081EFD11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90</w:t>
      </w:r>
    </w:p>
    <w:p w14:paraId="3E7DDF8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17 ottobre 1622, L’Aia (cc. 308r-311v) </w:t>
      </w:r>
    </w:p>
    <w:p w14:paraId="7DF4047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55B66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8r / </w:t>
      </w:r>
    </w:p>
    <w:p w14:paraId="6E6BA13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321599A5" w14:textId="21DFF77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30 fin 43</w:t>
      </w:r>
      <w:r w:rsidR="00683C5D"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1B42B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004D2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3E9CC5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i mali tempi, le pioggie, et li venti che si sono messi da qualche | giorni in qua hanno impedito, che ’l signor principe Mauritio non | habbi potuto far dar effetto ai disegni, che si sa esser stati in | lui di far qualche impresa nel Brabant, danneggiar, et incommodar | quella Provincia; et a tal effetto non haveva permesso ad alcun | soldato, che dalla parte di Rosendal, ove tuttavia colli ultimi avisi | si trovava l’Eccellenza sua accampata facesse baraca, a’ fine che fosse ogn-|uno pronto, et ispedito; et comprendendo non potersi effettuare, | il conte di Mansfelt, et conte Ernesto non si mossero. Ci è anco | aviso, che l’Eccellenza sua non sia per levarsi dal porto di Rosendal prima | che non vegga, o senti esser levato da Brecht, et dal circon-|vicino tre in quattro, o cinque hore distante il marchese | Spinola col suo essercito, et già si parla, che doveva farlo, et | tirarsi più ad alto per l’incommodo gravissimo, che patiscono li | suoi soldati in quella parte, rispetto al mancamento de’ viveri, | et di foraggio per la cavallaria; et nonostante, che li villaggi | siano assai grandi li all’intorno, altrettanto però sono privi | di tali necessità; et più non essendo che bruiere, o marazzi | ove sono situati, tanto più difficile ancorché provisti riu-|scirebbe la condotta, oltre l’esser sottoposti alla corsa. |</w:t>
      </w:r>
    </w:p>
    <w:p w14:paraId="1F52E69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ià il reggimento del Gauri scocese, che serve la serenissima Infanta | è stato mandato ad Harental, et il baron d’Anolt se non | è partito deve partire, et tirarsi verso Mastricht, et Colonia; | et viene scritto per mancamento di denari la soldatesca non | solo si è detto Anolt, ma d’altri terzi ancora parla assai alto |</w:t>
      </w:r>
    </w:p>
    <w:p w14:paraId="4A66310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8v / </w:t>
      </w:r>
    </w:p>
    <w:p w14:paraId="4D7406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haver denari, si procura di contentarla da Spagnuoli con | buone parole, ma non resta contenta. Si parlava, che se li | sarebbe esborsato un terzo di paga sabbato passato sendosi | publicato, che in Anversa erano arrivati denari in buona | quantità. Et per quello viene scritto nonostante la detta publicatione | si scuopre esser Spagnuoli ridotti assai alle strette alle strette in questi | paesi, et alcuni stimerebbono esser hora il tempo proprio per | abbatter un poco del loro orgoglio; ma se essi hanno per | la parte loro necessità, questi signori non sono niente meno necessi-|tosi, et hanno che far assai a sostenersi, et mantenersi, dovendo | hora trovarsi denari per sodisfar a quelli, che hanno date | le polveri, le balle, et altre amunitioni per la difesa di Berg-|op Zoom. Non cessandosi da questi popoli di consolarsi | et rallegrarsi di questo buon successo altrettanto profi-|tevole al Paese; quanto altrimenti sarebbe stato di danno | et di gravissimo interesse per la consequenza di maggior male. |</w:t>
      </w:r>
    </w:p>
    <w:p w14:paraId="7737B83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r che non lascino Spagnuoli di rinversar in ogni parte sopra | lo Spinola l’attione passata, non per questo tanto aviliscono | il fatto, che non ascrivino a gran prudenza la levata dell’|assedio, et di vantaggio si vantano di haversi mostrati in | battaglia, et che lo Spinola l’haverebbe incontrata; ma | che dal principe d’Oranges non si sia ardito di attaccarla | et si sa però di certo, che nella retirata si era condotto per | un passaggio, ch’era diviso da marazzi, et tanto ristretto, | che non potevano a pena passar a fila quattro huomini | </w:t>
      </w:r>
    </w:p>
    <w:p w14:paraId="2FA289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9r / </w:t>
      </w:r>
    </w:p>
    <w:p w14:paraId="096F4E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fronte; et dicono anco alcuni Spagnoli che hanno ben lasciato per | hora Bergh, ma che sarà per altro tempo, che lo haveranno in lor | potere. |</w:t>
      </w:r>
    </w:p>
    <w:p w14:paraId="0E2240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ra Brusseles, Malines, et Anversa ha havuto il signor principe d’Oranges | avviso certo, che vi siano in quelli hospitali da circa otto milla | et più fra feriti, et amalati; nella città di Anversa ve ne | sono quasi cinque milla ripieni gl’hospitali, per le stradde | nella nuova città, dentro alla borsa, 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cambio giacendo alcuni | sopra la nuda terra; altri sopra un povero fagotino di | paglia, et mangiano di quel bene, che li può venir dalle | mani di chi ha compassione di loro, et viene affermato esser | spetacolo di grande miseria. Si teme che per tanti amalati | quella città non corri rischio di qualche infettione fin qui non | si sente: tuttavia il tempo, et la continuatione della malatia, | et il mal governo, che hanno quelle povere genti può cau-|sarlo. |</w:t>
      </w:r>
    </w:p>
    <w:p w14:paraId="53168E6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sente anco, che nel campo del signor principe Mauritio vi sono delli | amalati assai; ma per la commodità, che si ha delle barche, | et del poterli transportar nelli hospitali non corrono rischio, | come quelli dei Spagnuoli. |</w:t>
      </w:r>
    </w:p>
    <w:p w14:paraId="2361A916" w14:textId="7CD7DFF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no stati banditi dalle Provincie governate dalla serenissima Infanta </w:t>
      </w:r>
      <w:r w:rsidR="000139E3" w:rsidRPr="00B32F62">
        <w:rPr>
          <w:rFonts w:ascii="Times New Roman" w:hAnsi="Times New Roman" w:cs="Times New Roman"/>
          <w:bCs/>
          <w:sz w:val="24"/>
          <w:szCs w:val="24"/>
        </w:rPr>
        <w:t>| quindeci soldati cioè undeci italiani, et doi valoni, et doi | 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rgognoni con pena capitale, et taglia sopra le loro teste | et col beneficio d’una compagnia d’infanteria della | </w:t>
      </w:r>
      <w:r w:rsidR="00C87233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atione di quello, che sarà l’interfettore, o li darà nelle |</w:t>
      </w:r>
    </w:p>
    <w:p w14:paraId="74A0762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09v / </w:t>
      </w:r>
    </w:p>
    <w:p w14:paraId="4AE182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i per esser passati a questa parte a’ fine di haver assistenza a | cominciar un mutino. Questi sono quelli de’ quali scrissi | qualche giorni passati, che havevano mandato qui, et furono | rimessi a sua Eccellenza, che li propose la piazza di Genep; ma anda-|tala a vedere non la trovorono propria sendo troppo discosta | dall’armata dei signori Stati; onde non si ha per hora altro avviso | se non che giovedì passato s’imbarcassero a Dort, et di là do-|vevano passar di nuovo a sua Eccellenza, et si crede, ch’ella come | prudente vorrà per hora trattener costoro per veder, che | effetto di alteratione possino partorir l’altre voci di mal | contenti, che si trovano nell’armata dello Spinola. |</w:t>
      </w:r>
    </w:p>
    <w:p w14:paraId="4861A5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governator di Nimeghen, che ’l signor principe d’Oranges haveva lasciato | ad alto col colonello Broch presso il forte di Schinch preso | il tempo s’è andato ad impatronir di Monsbergh luoco di | piacere, et residenza dei duchi di Cleves avviandone la | guarnigione spagnuola. Questo è stato con disegno di | riprender Goch la piazza di che già alcune settimane | si fece patrona il conte Henrico di Bergh, et già si par-|lava, che l’havesse havuta perché haveva già tutto ad ordine | per attaccarla; ma fu interrotto dal commandamento del signor Principe | di dover immediate metter dentro a Grave dodici com-|pagnie, a Ravenstein qualche otto, et altrettante a | Genep per la voce, che corse con avvisi assai fermi, che ’l | Marchese pensasse tirar a quella volta, et particolarmente verso Grave. | Esso Governatore si è ridotto di nuovo a Nimeghen, havendo |</w:t>
      </w:r>
    </w:p>
    <w:p w14:paraId="650EE1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10r / </w:t>
      </w:r>
    </w:p>
    <w:p w14:paraId="06F927C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sciato buon presidio entro la detta piazza, ch’è assai forte. | </w:t>
      </w:r>
    </w:p>
    <w:p w14:paraId="1F76C6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Un luocotenente colonello del reggimento del conte Ernesto di Nassau, un capitano | et doi luogotenenti d’infanteria, che erano usciti per loro piacere, et per | rincontrar qualche aventura, havendo la scorta di qualche n° di | moscheteria avanzatisi un poco troppo diedero in una truppa | di cavalli dell’inimico, che li ha fatti prigioni. Sua Eccellenza si è grandemente | adirata contro loro per l’imprudenza, che hanno usata. Dicono anco, che ’l medesimo nemico habbi fatti prigionieri qualche cittadini | di Amsterdam, et di Harlem, et altra città, che per curiosità | andavano a veder la piazza di Bergh, et bisognerà, che si sotto-|pongano ad una grossa summa per redimersi. |</w:t>
      </w:r>
    </w:p>
    <w:p w14:paraId="2A977C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onte Ringrave, che è stato col conte di Levenstein al servitio della Serenità vostra | et fu preso nel conflitto di Cordova si è liberato con mille | raistaleri, et er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5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rrivato a Breda; ma nonostanti le replicate | instanze fatte dal signor principe Mauritio, che ultimamente ha anco | ispedito un trombetta al Marchese a tal effetto non resta | libero il duca di Wimar; ma si spera, che lo sarà. Il fratello | di lui quattro giorni sono passò di qua per andarsene in Alemagna | dicono per mettersi di nuovo ad ordine, et per l’interramento del fratello | che morì nella battaglia tra Mansfelt, et Cordova. Ma si tiene per | certo, che sia per ordinar alle cose sue, et veder nel passag-|gio di muover qualcheduno a seguitar quei disegni, che posso-|no esser di far una nuova mossa nell’Alemagna. Non | so l’auttorità, che possi haver questo soggetto; non mi | essendo parso di tanta capacità, che basti a muover humori |</w:t>
      </w:r>
    </w:p>
    <w:p w14:paraId="108CDD1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/ 310v / </w:t>
      </w:r>
    </w:p>
    <w:p w14:paraId="070B0C2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uttavia la morte del fratello, la prigionia del maggiore, il rap-|presentar la propria ruina mentre sono nel bando imperiale | potrebbe apportar qualche alteratione. Gratie etc. |</w:t>
      </w:r>
    </w:p>
    <w:p w14:paraId="4DDF237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60758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7 ottobre 1622 |</w:t>
      </w:r>
    </w:p>
    <w:p w14:paraId="0388B79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2EF730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5C0BD3B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4CC62F6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15826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11r / </w:t>
      </w:r>
    </w:p>
    <w:p w14:paraId="56383FD2" w14:textId="363D2E37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46F541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CD101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11v /</w:t>
      </w:r>
    </w:p>
    <w:p w14:paraId="5AEF65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2D11DD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216AB9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30 fin 432 |</w:t>
      </w:r>
    </w:p>
    <w:p w14:paraId="1653EEA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F86107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Sigillo e tracce di sigilli </w:t>
      </w:r>
    </w:p>
    <w:p w14:paraId="4FAF1EE3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</w:p>
    <w:p w14:paraId="0C40C009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2B13DD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11vC /</w:t>
      </w:r>
    </w:p>
    <w:p w14:paraId="3420B05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7 ottobre 1622 ricevute a’ 10 novembre |</w:t>
      </w:r>
    </w:p>
    <w:p w14:paraId="651A25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segretario Suriano prima n° 430 |</w:t>
      </w:r>
    </w:p>
    <w:p w14:paraId="372000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BA138C" w14:textId="45F8721B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</w:t>
      </w:r>
      <w:r w:rsidR="00713858"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SS.</w:t>
      </w:r>
      <w:r w:rsidR="00713858"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R</w:t>
      </w:r>
      <w:r w:rsidR="00957156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 |</w:t>
      </w:r>
    </w:p>
    <w:p w14:paraId="3A8CCB0F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4656D930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456BC0A4" w14:textId="77777777" w:rsidR="00DB6558" w:rsidRPr="00E1280A" w:rsidRDefault="0048045B" w:rsidP="00DB6558">
      <w:pPr>
        <w:pStyle w:val="Header"/>
        <w:rPr>
          <w:lang w:val="en-GB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0CD6DF02" w14:textId="51CA2A1F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91</w:t>
      </w:r>
    </w:p>
    <w:p w14:paraId="2A35F7AA" w14:textId="74EC1040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7 ottobre 1622, L’Aia (cc. 312</w:t>
      </w:r>
      <w:r w:rsidR="008E6213" w:rsidRPr="00B32F62">
        <w:rPr>
          <w:rFonts w:ascii="Times New Roman" w:hAnsi="Times New Roman" w:cs="Times New Roman"/>
          <w:bCs/>
          <w:sz w:val="24"/>
          <w:szCs w:val="24"/>
        </w:rPr>
        <w:t>r-v</w:t>
      </w:r>
      <w:r w:rsidRPr="00B32F62">
        <w:rPr>
          <w:rFonts w:ascii="Times New Roman" w:hAnsi="Times New Roman" w:cs="Times New Roman"/>
          <w:bCs/>
          <w:sz w:val="24"/>
          <w:szCs w:val="24"/>
        </w:rPr>
        <w:t>, 315r-319v)</w:t>
      </w:r>
    </w:p>
    <w:p w14:paraId="736B077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C0AC1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12r /</w:t>
      </w:r>
    </w:p>
    <w:p w14:paraId="73AFAC7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57829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31 comincia 430 fin 432 |</w:t>
      </w:r>
    </w:p>
    <w:p w14:paraId="5DD426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D19A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3A2107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ggi terzo giorno arrivorono alcuni della famiglia del re di Bohemia, | et egli si aspetta qui uno di questi giorni, sendosi saputo, che ’l Sciom-|bergh martedì passato dimani saranno otto dì era arrivato a | Cales dalla corte d’Inghilterra, dove si dice qui, che non habbi tentato | appresso il Re, che di permettere al genero, che possi tornarsene | in questo luoco, et non per haver l’intercessione sua per ottener passaporto | dal Christianissimo perché già l’haveva. Vostra Serenità sarà stata avvisata dal luoco | proprio se habbi mostrata renitenza quella Maestà a questa per-|missione. Qui almeno questo viene scritto, et ciò per non offender | Spagnuoli; ma infine non vedendo per lui luoco di più sicuro rifugio | se ne sia contentato. | </w:t>
      </w:r>
    </w:p>
    <w:p w14:paraId="203BD5BE" w14:textId="7D3F018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gran attentione si aspetta l’effetto d’alteratione, che nell’animo di | quella Maestà haveranno fatte le relationi del Weston, et del secretario | Niderzol. La ragione del sangue, la manifesta burla dei Spagnoli | nella negotiatione, la propria riputatione, et della Corona, et | il veder levarsi dinanti gl’occhi d’un suo 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basciatore le restanti | piazze in Palatinato con sprezzo delle sue proprie genti suddite, | dano a creder a questi </w:t>
      </w:r>
      <w:r w:rsidR="008E47A5" w:rsidRPr="00B32F62">
        <w:rPr>
          <w:rFonts w:ascii="Times New Roman" w:hAnsi="Times New Roman" w:cs="Times New Roman"/>
          <w:bCs/>
          <w:sz w:val="24"/>
          <w:szCs w:val="24"/>
        </w:rPr>
        <w:t>signori signori* et all’</w:t>
      </w:r>
      <w:r w:rsidR="00C05DA9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iversale, che habbi a far | risolutione propria: tuttavia non se ne assicurano manco del tutto, | dubitando dei soliti artificii spagnuoli, et tanto più, temendo | che possi far impressione in lei quello, che ha scritto Dighbi dalla | corte di Spagna, che ’l Re catholico, o li ministri di lui si siano | lasciati uscire che non volendo l’Imperatore restituire uniranno le | loro forze con quelle di sua Maestà per constringerlo a farlo; et se | ne ridono. | </w:t>
      </w:r>
    </w:p>
    <w:p w14:paraId="32839E4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12v / </w:t>
      </w:r>
    </w:p>
    <w:p w14:paraId="7E5C1C3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ppo la partenza del cavalier Weston da Brusseles in quella corte si è sparso | et attribuito a lui la causa, che non sia seguita la suspension d’armi, come | che egli habbi tirato il tempo in lungo, havendo prima voluto che | sua Maestà cesarea mandasse scrittura notariale autentica di auttorità | all’Infanta per la trattatione segnata da sua Maestà, et che habbi trovata anco | materia di portar tanto avanti il negotio, che ’l conte di Mansfelt | fosse entrato nel Paese a servitio dei signori Stati, il che seguito si era | poi retirato inventione mirabile per far creder tanto più l’in-|ganno autenticata dai fatti stessi, et dall’attioni, che sono proseguite. |</w:t>
      </w:r>
    </w:p>
    <w:p w14:paraId="2EB2CDE2" w14:textId="196D5B9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 qualche discorsi di persona, che ha cognitione di molte cose in questo | </w:t>
      </w:r>
      <w:r w:rsidR="005E6598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verno, et che ha confidenza alla corte della Regina, et da | qualche altro ho tanto cavat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5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osso dire, che si tratta di qual maniera | si potesse indur il re della Gran Bertagna | a far trattener le truppe del conte di M</w:t>
      </w:r>
      <w:r w:rsidR="000E31D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nsfelt, | et del duca di Bransv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ch, affine che si gettasse | in Alemagna, et dal canto delli signori Stati | col mezo dei loro ambasciatori si procurerà maturato | il modo di far in quella Maestà l’impressione, che | con ufficii corrispondenti sia tentato l’animo | del Re: promettendosi che mossa sua Maestà, et | rissoluta anco Danimarca, et altri principi, con | questo essempio aspettato di già lungo tempo | habbino a concorrer prontamente facendosi anco | gran fondamento </w:t>
      </w:r>
    </w:p>
    <w:p w14:paraId="1C912C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15r /</w:t>
      </w:r>
    </w:p>
    <w:p w14:paraId="0868A6B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n Gabor. Se ben avanti hieri | mi disse la Regina, che non sapeva che pro-|mettersene che haveva mandato al Re un suo | con qualche offerta a Ledam: ma non havea | tutta la sicurezza. Qualcheduno venne anco | qui per nome di detto Principe, come fu detto: ma | non vi si fece gran consideratione sopra; passò, | non si fermò, et poco construtto, o speranza si | cavò da suoi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discorsi: tuttavia appresso alcuni | è in buona oppinione, che possi far qualche bene, | quando però il re della Gran Bertagna si | muovi da dovero. |</w:t>
      </w:r>
    </w:p>
    <w:p w14:paraId="31D0E970" w14:textId="684EA99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Venerdì mattina partì verso il conte di Mansfelt il Doul-|bier mercante per trattar con lui di questi affari, et | so bene, che prima del partire per lungo spatio di tempo | si trattene con il ambasciator d’Inghilterra Carleton. Pensieri vivi, et generosi si scuoprono nell’animo del | detto Conte per metterli ad effetto a s</w:t>
      </w:r>
      <w:r w:rsidR="00D519AF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ollievo dell’oppressione | del Re p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latino, et della libertà dell’Alemagna | quando habbi c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5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he, et chi lo secondi, et seco | non ha dubio vi sarà il giovane duca di Brans</w:t>
      </w:r>
      <w:r w:rsidR="000E31D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ch</w:t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36984C8C" w14:textId="1F384B2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olonello Dort, che doppo la disfatta sopra il Meno si ritirò | verso la Bassa Sassonia con carica di far nuove levate, che | alla verità hebbero qualche principio, ma rifiutatoli il vesco-|vato di Alberstat per piazza d’arme, si sbandorono, et che havendo ancor in piedi qualche milla cavalli, venne (come </w:t>
      </w:r>
      <w:r w:rsidR="008E6213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0BBD6F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15v / </w:t>
      </w:r>
    </w:p>
    <w:p w14:paraId="7D5A17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crissi alcuni giorni sono) a sua Eccellenza per condurli in questi paesi | è ritornato qui. Arrivò giovedì in questo luoco, et partì la sera | stessa verso l’Eccellenza sua Rosendal per riferirle, come ha communicato | a qualcheduno qui, che me lo ha riferto, che con qualche poca summa di | denaro, che non ha dichiarato si faceva forte di metter in piedi | ottomilla fanti, et quattromilla cavalli havendo tutti li capitani | principali, et officiali già impegnati di parola, et promessi | et molti cavallieri già pronti parte in una, parte in un’altra | terra, o casa forte de’ particolari signori. Quello che tirerà dall’Eccellenza sua in | questa congiuntura, et nella strettezza del denaro non si sa. |</w:t>
      </w:r>
    </w:p>
    <w:p w14:paraId="044616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manda denari, et li signori Stati ne hanno gran bisogno perché | saranno al presente necessitati a proveder a Mansfelt del | resto della terza mesata promessa, senza qualche altra | pretensione, che ben ho scoperto, che uscirà in campagna alla sua | venuta qui. |</w:t>
      </w:r>
    </w:p>
    <w:p w14:paraId="0FE662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trovar denari si fa in questa Provincia la descrittione di tutte le | genti tanto piccioli, che grandi per metter un’impositio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pitale di | un fiorino per testa, summa che sarà rilevantissima senza quella | che si tirerà anco di tal maniera dall’altre Provincie, a che | si aggiunge li doi per mille, che si fanno pagar del valsente | della facoltà; tutto ciò però non rileva al bisogno, ch’è mag-|giore per la manutentione delle armate tanto da mar, che da terra. |</w:t>
      </w:r>
    </w:p>
    <w:p w14:paraId="1465B397" w14:textId="53DAF7A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crissi riverentemente alla Serenità vostra la settimana passata d’una picciola levata | di 900 huomini tra cavalleria et infanteria, che doveva fa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r il giovane duca |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hora si parla di ottomilla, ma parmi comprender |</w:t>
      </w:r>
    </w:p>
    <w:p w14:paraId="78276C8A" w14:textId="77777777" w:rsidR="00091AF1" w:rsidRPr="00B32F62" w:rsidRDefault="00091AF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4F3758" w14:textId="32B0660C" w:rsidR="00091AF1" w:rsidRPr="00B32F62" w:rsidRDefault="00091AF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16r /</w:t>
      </w:r>
    </w:p>
    <w:p w14:paraId="01890ABD" w14:textId="75C431B8" w:rsidR="00091AF1" w:rsidRPr="00B32F62" w:rsidRDefault="00091AF1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5DB5B404" w14:textId="77777777" w:rsidR="00091AF1" w:rsidRDefault="00091AF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52A290" w14:textId="39AB8A4F" w:rsidR="0030493F" w:rsidRPr="00B32F62" w:rsidRDefault="0030493F" w:rsidP="0030493F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16v /</w:t>
      </w:r>
    </w:p>
    <w:p w14:paraId="26334C93" w14:textId="77777777" w:rsidR="0030493F" w:rsidRPr="00B32F62" w:rsidRDefault="0030493F" w:rsidP="0030493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042FEAE2" w14:textId="77777777" w:rsidR="0030493F" w:rsidRPr="0030493F" w:rsidRDefault="0030493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A768A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17r / </w:t>
      </w:r>
    </w:p>
    <w:p w14:paraId="5D67468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e questi siano quelli del colonello Dort perché molti denari furono | esborsati sin dal principio dal detto Duca. Et ho saputo, che oltre | il sopradetto vorrebbe esso Dort haver piazza d’armi dalli signori Stati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6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ricercherà Lipstat con procurar che la muniscano di buona guarnigione. |</w:t>
      </w:r>
    </w:p>
    <w:p w14:paraId="5E09A42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er quello si scuopre il dissegno di Mansfelt, | et del duca di Alberstat è di andar a svernare | su quel di Colonia, et li signori Stati ne haveranno par-|ticolar gusto per vendicarsi dell’elettore, che hanno | saputo, che paga genti al servitio de’ Spagnuoli contra | questo Stato, et fomenteranno a tutto lor potere il | dissegno</w:t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32EB305B" w14:textId="50840BA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nno li signori Stati avanti hieri, et hieri havuta una grande alarma | per un avviso, che venne, ch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una grand’armata si veniva a | gettar di Spagna in quelli mari, et che già era arrivata nel | canal d’Inghilterra; aggiungendosi molti particolari che con precedenti | avvisi, che si erano havuti, che ’l re di Spagna facesse ar-|mare, et che con le nuove stesse, che erano capitate in Inghilterra | a quel Re, et fatte per venir a sue Eccellenze col mezo delli ambasciatori si | dubitò assai, et tanto che in gran diligenza si spedirono | lettere a tutti li porti di mare, et alle </w:t>
      </w:r>
      <w:r w:rsidR="002643DA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miralità per star | avvertiti. In fine hieri a sera al tardo capitò avviso, | che erano alcune navi holandesi, et altre mercantili, | che erano scapate dalle mani di don Frederico Fasciardo mentre | egli consultava come dovesse attaccarle; o se non dovesse farlo. |</w:t>
      </w:r>
    </w:p>
    <w:p w14:paraId="03AAD1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17v /</w:t>
      </w:r>
    </w:p>
    <w:p w14:paraId="4B3E74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farà questo avviso, che non stiano avvertiti finché si habbino | più sicuri incontri dicono qui, che ’l re della Gran Bertagna habbi | havuto timore assai per gl’avvi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6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uti, che gran quantità | di navi si fossero vedute alla costa d’Irlanda. |</w:t>
      </w:r>
    </w:p>
    <w:p w14:paraId="35F69F0A" w14:textId="52BE655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si sa se queste navi entrate siano quelle, che ammassate all’isola | d’Iris nel Mediterraneo in n° di 70 in cir</w:t>
      </w:r>
      <w:r w:rsidR="00AE7AA7" w:rsidRPr="00B32F62">
        <w:rPr>
          <w:rFonts w:ascii="Times New Roman" w:hAnsi="Times New Roman" w:cs="Times New Roman"/>
          <w:bCs/>
          <w:sz w:val="24"/>
          <w:szCs w:val="24"/>
        </w:rPr>
        <w:t>ca aspettavano altre navi | di L</w:t>
      </w:r>
      <w:r w:rsidRPr="00B32F62">
        <w:rPr>
          <w:rFonts w:ascii="Times New Roman" w:hAnsi="Times New Roman" w:cs="Times New Roman"/>
          <w:bCs/>
          <w:sz w:val="24"/>
          <w:szCs w:val="24"/>
        </w:rPr>
        <w:t>evante, et doi da guerra per venir unitamente a passar il distret-|to per</w:t>
      </w:r>
      <w:r w:rsidR="005F0D08" w:rsidRPr="00B32F62">
        <w:rPr>
          <w:rFonts w:ascii="Times New Roman" w:hAnsi="Times New Roman" w:cs="Times New Roman"/>
          <w:bCs/>
          <w:sz w:val="24"/>
          <w:szCs w:val="24"/>
        </w:rPr>
        <w:t>ché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questo si haveva in Amsterdam avviso dei 14 del passato, | et che erano aspettate dall’armata spagnola per impedirle il transito, et baterle | </w:t>
      </w:r>
    </w:p>
    <w:p w14:paraId="514022B1" w14:textId="3E765DE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mbasciator Berch, che a’ 3 del presente sbarcò a Diepe pensava trovar | a Marseglia dette navi da guerra per</w:t>
      </w:r>
      <w:r w:rsidR="005F0D08" w:rsidRPr="00B32F62">
        <w:rPr>
          <w:rFonts w:ascii="Times New Roman" w:hAnsi="Times New Roman" w:cs="Times New Roman"/>
          <w:bCs/>
          <w:sz w:val="24"/>
          <w:szCs w:val="24"/>
        </w:rPr>
        <w:t>ché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o conducessero o a | Genova, o altrove in luoco sicuro; ma non haverà tal commodità | et bisognerà, che si provedi alla meglio. |</w:t>
      </w:r>
    </w:p>
    <w:p w14:paraId="247FB4E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ndo li signori Stati fatta dar parte al re della Gran Bertagna del negotio | et viaggio da stabilirsi per l’Indie Occidentali con offerir alla Maestà sua | se vuol entrar a parte o per li suoi mercanti, hanno havuto dai | loro ambasciatori in risposta, che haverebbe havuta consideratione alla | proposta, et dichiarita la sua volontà. M’è stato detto, che ’l | rispetto perché è stata fatta l’apertura a quella Maestà prima | che ad altri è per saper l’intentione di lei mentre ha | interesse in quell’Indie per la Virginia a’ fine di poter cavar | non volendo entrarvi fin dove pretendi, che arrivino i limiti | del continente di detta Virginia, che a vostra Serenità, et agl’altri | principi, come Francia, Danimarca, principi di Alemagna | et altri stati si farà communicatione stabilite, che siano le cose |</w:t>
      </w:r>
    </w:p>
    <w:p w14:paraId="524B91C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18r / </w:t>
      </w:r>
    </w:p>
    <w:p w14:paraId="382552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ino a quel termine, ch’elle convenientemente devono esser, eletti, | che siano gl’aministratori. Già la città di Amsterdam, Dor-|drecht, Leidem, hanno fatti i suoi, et si solecitano l’altre città | per li proprii, questi venuti qui, et consultato il negotio li signori Stati | allhora commetteranno la communicatione a’ principi, et a vostra Serenità | in particolare. Dicono, che già siano notati per sei miliona di capitale. |</w:t>
      </w:r>
    </w:p>
    <w:p w14:paraId="0AE610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 sei navi, et tre petacchie si sono aggiunte altre tre navi per | quell’impresa, che sta pur secreta. Quanto ho cavato di più è | che queste sono destinate per l’Indie Orientali, et per viaggio do-|veranno far il colpo se potranno se non camineranno al loro | viaggio. Vostra Serenità hora può formar sopra il suo prudentissimo | giudicio. |</w:t>
      </w:r>
    </w:p>
    <w:p w14:paraId="3704DE4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ttro navi sono già in questi porti tra Zelanda, et Holanda | tornate dall’Indie sudette con ricche merci, et fin la passata | settimana havevano havuto gl’aministratori della com-|pagnia un buon carico. | </w:t>
      </w:r>
    </w:p>
    <w:p w14:paraId="50CF6CE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iovedì passato (sendo arrivato in questi paesi) venne a | questa casa della Serenità vostra direttamente signor Bernardino Rotta | assai mal ad ordine d’ogni commodità, non portando seco, che | la persona con doi che lo seguitavano, havendo lasciato in | pegno all’hosteria a Roterdam le sue valise rappresen-|tandomi diverse sventure incontrate per la Francia, l’esser | stato prigione l’haver convenuto dar quanto haveva | per passar avanti, vender cavalli, et altro, comiserando | lo stato suo; ma come era privo di ciò mostrava viver |</w:t>
      </w:r>
    </w:p>
    <w:p w14:paraId="4090EA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18v / </w:t>
      </w:r>
    </w:p>
    <w:p w14:paraId="129245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ui la devotione, et la riverenza verso vostra Serenità. Volendo | andar appresso il conte d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Mansfelt lo accompagnai col Doulbier | mercante, ritenendolo coi suoi fino al suo partire, che fu il | giorno seguente, usandoli quel miglior trattamento che puoti. |</w:t>
      </w:r>
    </w:p>
    <w:p w14:paraId="108A5F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anto ho stimato mio debito farle sapere colla mia solita | riverenza, havendomene anco fatt’egli instanza, et perché | lo raccomandi a vostra Serenità. |</w:t>
      </w:r>
    </w:p>
    <w:p w14:paraId="2773AE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 saputo, che li signori Stati hanno deputato uno di Holanda, et uno | di Zelanda per trattar del negotio della casa per l’ambasciator della | Serenità vostra a che destramente ho contribuito l’ufficio, che si | deveva portando degnamente la cosa, et spero che sarà | terminato con publica sodisfattione. | </w:t>
      </w:r>
    </w:p>
    <w:p w14:paraId="1C0C79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 presenti aggiungo le doi lettere della passata settimana n° 428, | et 429 replicate. Gratie etc. |</w:t>
      </w:r>
    </w:p>
    <w:p w14:paraId="25916A5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A9983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7 ottobre 1622 |</w:t>
      </w:r>
    </w:p>
    <w:p w14:paraId="434280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6944CF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0FCFB0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istofforo Suriano |</w:t>
      </w:r>
    </w:p>
    <w:p w14:paraId="2DAB62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2FFCA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19r / </w:t>
      </w:r>
    </w:p>
    <w:p w14:paraId="49F9791A" w14:textId="24225B47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02A7A7A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D65C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19v /</w:t>
      </w:r>
    </w:p>
    <w:p w14:paraId="5E9617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3F16EDB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6DA9485C" w14:textId="551A209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31 comincia 43</w:t>
      </w:r>
      <w:r w:rsidR="00683C5D" w:rsidRPr="00B32F62">
        <w:rPr>
          <w:rFonts w:ascii="Times New Roman" w:hAnsi="Times New Roman" w:cs="Times New Roman"/>
          <w:bCs/>
          <w:sz w:val="24"/>
          <w:szCs w:val="24"/>
        </w:rPr>
        <w:t>0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n | 432 |</w:t>
      </w:r>
    </w:p>
    <w:p w14:paraId="1249DFF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720F765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igilli e traccia di sigillo</w:t>
      </w:r>
    </w:p>
    <w:p w14:paraId="06BFA52D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</w:p>
    <w:p w14:paraId="01306DC4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39EFB771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/ 319vC /</w:t>
      </w:r>
    </w:p>
    <w:p w14:paraId="3C5D4F95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17 ottobre 1622 ricevute a’ 10 novembre |</w:t>
      </w:r>
    </w:p>
    <w:p w14:paraId="62C2CACA" w14:textId="6660E7D1" w:rsidR="0048045B" w:rsidRPr="00B32F62" w:rsidRDefault="008E6213" w:rsidP="0048045B">
      <w:pPr>
        <w:pStyle w:val="Testopreformattato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D</w:t>
      </w:r>
      <w:r w:rsidR="0048045B" w:rsidRPr="00B32F62">
        <w:rPr>
          <w:rFonts w:ascii="Times New Roman" w:hAnsi="Times New Roman" w:cs="Times New Roman"/>
          <w:bCs/>
          <w:iCs/>
          <w:sz w:val="24"/>
          <w:szCs w:val="24"/>
        </w:rPr>
        <w:t>el secretario. 2</w:t>
      </w:r>
      <w:r w:rsidR="0048045B" w:rsidRPr="00B32F62">
        <w:rPr>
          <w:rFonts w:ascii="Times New Roman" w:hAnsi="Times New Roman" w:cs="Times New Roman"/>
          <w:bCs/>
          <w:iCs/>
          <w:sz w:val="24"/>
          <w:szCs w:val="24"/>
          <w:vertAlign w:val="superscript"/>
        </w:rPr>
        <w:t>da.</w:t>
      </w:r>
      <w:r w:rsidR="0048045B"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n°</w:t>
      </w:r>
      <w:r w:rsidR="00683C5D"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48045B" w:rsidRPr="00B32F62">
        <w:rPr>
          <w:rFonts w:ascii="Times New Roman" w:hAnsi="Times New Roman" w:cs="Times New Roman"/>
          <w:bCs/>
          <w:iCs/>
          <w:sz w:val="24"/>
          <w:szCs w:val="24"/>
        </w:rPr>
        <w:t>431 |</w:t>
      </w:r>
    </w:p>
    <w:p w14:paraId="65EA820B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Dall’Haya |</w:t>
      </w:r>
    </w:p>
    <w:p w14:paraId="708BD7F4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Cs/>
          <w:sz w:val="24"/>
          <w:szCs w:val="24"/>
        </w:rPr>
      </w:pPr>
    </w:p>
    <w:p w14:paraId="3FE8A46D" w14:textId="1506F822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L.</w:t>
      </w:r>
      <w:r w:rsidR="008E6213"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>SS.</w:t>
      </w:r>
      <w:r w:rsidR="008E6213"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>R. |</w:t>
      </w:r>
    </w:p>
    <w:p w14:paraId="5AF8BBF1" w14:textId="77777777" w:rsidR="0048045B" w:rsidRPr="00B32F62" w:rsidRDefault="0048045B" w:rsidP="0048045B">
      <w:pPr>
        <w:rPr>
          <w:rFonts w:ascii="Times New Roman" w:hAnsi="Times New Roman" w:cs="Times New Roman"/>
          <w:bCs/>
        </w:rPr>
      </w:pPr>
    </w:p>
    <w:p w14:paraId="134EFE4C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</w:p>
    <w:p w14:paraId="587E52BE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n. 92 </w:t>
      </w:r>
    </w:p>
    <w:p w14:paraId="01393884" w14:textId="07A04146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Allegato I al n. 91 (cc. 313r-314v</w:t>
      </w:r>
      <w:r w:rsidR="00DB106E" w:rsidRPr="00B32F62">
        <w:rPr>
          <w:rFonts w:ascii="Times New Roman" w:hAnsi="Times New Roman" w:cs="Times New Roman"/>
          <w:bCs/>
        </w:rPr>
        <w:t>; decodifica di cc. 312v, 315r, 317r</w:t>
      </w:r>
      <w:r w:rsidRPr="00B32F62">
        <w:rPr>
          <w:rFonts w:ascii="Times New Roman" w:hAnsi="Times New Roman" w:cs="Times New Roman"/>
          <w:bCs/>
        </w:rPr>
        <w:t>)</w:t>
      </w:r>
    </w:p>
    <w:p w14:paraId="0B39CC3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435D010D" w14:textId="1BCE019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/ 313r / </w:t>
      </w:r>
    </w:p>
    <w:p w14:paraId="61FE1A3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iCs/>
        </w:rPr>
      </w:pPr>
      <w:r w:rsidRPr="00B32F62">
        <w:rPr>
          <w:rFonts w:ascii="Times New Roman" w:hAnsi="Times New Roman" w:cs="Times New Roman"/>
          <w:bCs/>
          <w:i/>
          <w:iCs/>
        </w:rPr>
        <w:t>Segue decodifica di testo cifrato</w:t>
      </w:r>
    </w:p>
    <w:p w14:paraId="6C417577" w14:textId="77777777" w:rsidR="0048045B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31B319B2" w14:textId="2319A6CE" w:rsidR="00414ED8" w:rsidRPr="00B32F62" w:rsidRDefault="00414ED8" w:rsidP="00414ED8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/ 313v / </w:t>
      </w:r>
    </w:p>
    <w:p w14:paraId="3EED9C2E" w14:textId="77777777" w:rsidR="00414ED8" w:rsidRPr="00B32F62" w:rsidRDefault="00414ED8" w:rsidP="00414ED8">
      <w:pPr>
        <w:jc w:val="both"/>
        <w:rPr>
          <w:rFonts w:ascii="Times New Roman" w:hAnsi="Times New Roman" w:cs="Times New Roman"/>
          <w:bCs/>
          <w:i/>
          <w:iCs/>
        </w:rPr>
      </w:pPr>
      <w:r w:rsidRPr="00B32F62">
        <w:rPr>
          <w:rFonts w:ascii="Times New Roman" w:hAnsi="Times New Roman" w:cs="Times New Roman"/>
          <w:bCs/>
          <w:i/>
          <w:iCs/>
        </w:rPr>
        <w:t>Segue decodifica di testo cifrato</w:t>
      </w:r>
    </w:p>
    <w:p w14:paraId="080B39BF" w14:textId="77777777" w:rsidR="00414ED8" w:rsidRPr="00414ED8" w:rsidRDefault="00414ED8" w:rsidP="0048045B">
      <w:pPr>
        <w:jc w:val="both"/>
        <w:rPr>
          <w:rFonts w:ascii="Times New Roman" w:hAnsi="Times New Roman" w:cs="Times New Roman"/>
          <w:bCs/>
        </w:rPr>
      </w:pPr>
    </w:p>
    <w:p w14:paraId="0BB26A96" w14:textId="199FAEC1" w:rsidR="00637A1F" w:rsidRPr="00C111E2" w:rsidRDefault="0048045B" w:rsidP="0048045B">
      <w:pPr>
        <w:jc w:val="both"/>
        <w:rPr>
          <w:rFonts w:ascii="Times New Roman" w:hAnsi="Times New Roman" w:cs="Times New Roman"/>
          <w:bCs/>
          <w:lang w:val="nl-BE"/>
        </w:rPr>
      </w:pPr>
      <w:r w:rsidRPr="00C111E2">
        <w:rPr>
          <w:rFonts w:ascii="Times New Roman" w:hAnsi="Times New Roman" w:cs="Times New Roman"/>
          <w:bCs/>
          <w:lang w:val="nl-BE"/>
        </w:rPr>
        <w:t>/ 314r</w:t>
      </w:r>
      <w:r w:rsidR="00637A1F" w:rsidRPr="00C111E2">
        <w:rPr>
          <w:rFonts w:ascii="Times New Roman" w:hAnsi="Times New Roman" w:cs="Times New Roman"/>
          <w:bCs/>
          <w:lang w:val="nl-BE"/>
        </w:rPr>
        <w:t xml:space="preserve"> /</w:t>
      </w:r>
    </w:p>
    <w:p w14:paraId="7B138F20" w14:textId="0E09DFB9" w:rsidR="00637A1F" w:rsidRPr="00C111E2" w:rsidRDefault="00637A1F" w:rsidP="0048045B">
      <w:pPr>
        <w:jc w:val="both"/>
        <w:rPr>
          <w:rFonts w:ascii="Times New Roman" w:hAnsi="Times New Roman" w:cs="Times New Roman"/>
          <w:b/>
          <w:lang w:val="nl-BE"/>
        </w:rPr>
      </w:pPr>
      <w:r w:rsidRPr="00C111E2">
        <w:rPr>
          <w:rFonts w:ascii="Times New Roman" w:hAnsi="Times New Roman" w:cs="Times New Roman"/>
          <w:b/>
          <w:lang w:val="nl-BE"/>
        </w:rPr>
        <w:t>Blank page</w:t>
      </w:r>
    </w:p>
    <w:p w14:paraId="275B941B" w14:textId="77777777" w:rsidR="00637A1F" w:rsidRPr="00C111E2" w:rsidRDefault="00637A1F" w:rsidP="0048045B">
      <w:pPr>
        <w:jc w:val="both"/>
        <w:rPr>
          <w:rFonts w:ascii="Times New Roman" w:hAnsi="Times New Roman" w:cs="Times New Roman"/>
          <w:bCs/>
          <w:lang w:val="nl-BE"/>
        </w:rPr>
      </w:pPr>
    </w:p>
    <w:p w14:paraId="2644583C" w14:textId="0142AED2" w:rsidR="0048045B" w:rsidRPr="00C111E2" w:rsidRDefault="00637A1F" w:rsidP="0048045B">
      <w:pPr>
        <w:jc w:val="both"/>
        <w:rPr>
          <w:rFonts w:ascii="Times New Roman" w:hAnsi="Times New Roman" w:cs="Times New Roman"/>
          <w:bCs/>
          <w:lang w:val="nl-BE"/>
        </w:rPr>
      </w:pPr>
      <w:r w:rsidRPr="00C111E2">
        <w:rPr>
          <w:rFonts w:ascii="Times New Roman" w:hAnsi="Times New Roman" w:cs="Times New Roman"/>
          <w:bCs/>
          <w:lang w:val="nl-BE"/>
        </w:rPr>
        <w:t>/ 314</w:t>
      </w:r>
      <w:r w:rsidR="0048045B" w:rsidRPr="00C111E2">
        <w:rPr>
          <w:rFonts w:ascii="Times New Roman" w:hAnsi="Times New Roman" w:cs="Times New Roman"/>
          <w:bCs/>
          <w:lang w:val="nl-BE"/>
        </w:rPr>
        <w:t xml:space="preserve">v / </w:t>
      </w:r>
    </w:p>
    <w:p w14:paraId="26F9AEF8" w14:textId="5E6CD04C" w:rsidR="0048045B" w:rsidRPr="00C111E2" w:rsidRDefault="00637A1F" w:rsidP="0048045B">
      <w:pPr>
        <w:jc w:val="both"/>
        <w:rPr>
          <w:rFonts w:ascii="Times New Roman" w:hAnsi="Times New Roman" w:cs="Times New Roman"/>
          <w:b/>
          <w:lang w:val="nl-BE"/>
        </w:rPr>
      </w:pPr>
      <w:r w:rsidRPr="00C111E2">
        <w:rPr>
          <w:rFonts w:ascii="Times New Roman" w:hAnsi="Times New Roman" w:cs="Times New Roman"/>
          <w:b/>
          <w:lang w:val="nl-BE"/>
        </w:rPr>
        <w:t>Blank page</w:t>
      </w:r>
    </w:p>
    <w:p w14:paraId="3339E858" w14:textId="77777777" w:rsidR="00DB6558" w:rsidRDefault="0048045B" w:rsidP="00DB6558">
      <w:pPr>
        <w:pStyle w:val="Header"/>
      </w:pPr>
      <w:r w:rsidRPr="00F618C1">
        <w:rPr>
          <w:rFonts w:ascii="Times New Roman" w:hAnsi="Times New Roman" w:cs="Times New Roman"/>
        </w:rPr>
        <w:br w:type="page"/>
      </w:r>
      <w:r w:rsidR="00DB6558">
        <w:lastRenderedPageBreak/>
        <w:t>/START LETTER/</w:t>
      </w:r>
    </w:p>
    <w:p w14:paraId="53BA2A46" w14:textId="4F935840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3</w:t>
      </w:r>
    </w:p>
    <w:p w14:paraId="27F49287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7 ottobre 1622, L’Aia (cc. 320r-v, 323r-v)</w:t>
      </w:r>
    </w:p>
    <w:p w14:paraId="6CA60960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38C29AE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0r /</w:t>
      </w:r>
    </w:p>
    <w:p w14:paraId="1CBCEFC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</w:t>
      </w:r>
      <w:r w:rsidRPr="00B32F62">
        <w:rPr>
          <w:rFonts w:ascii="Times New Roman" w:hAnsi="Times New Roman" w:cs="Times New Roman"/>
          <w:vertAlign w:val="superscript"/>
        </w:rPr>
        <w:t>a</w:t>
      </w:r>
      <w:r w:rsidRPr="00B32F62">
        <w:rPr>
          <w:rFonts w:ascii="Times New Roman" w:hAnsi="Times New Roman" w:cs="Times New Roman"/>
        </w:rPr>
        <w:t xml:space="preserve"> |</w:t>
      </w:r>
    </w:p>
    <w:p w14:paraId="17475BB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32 comincia 430 |</w:t>
      </w:r>
    </w:p>
    <w:p w14:paraId="27956A3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A17D24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6EEB175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vevo scritto l’altre doi lettere mie, et di già ero per chiuderle | quando fui avvisato dell’arrivo in questo luoco del signor conte | di Mansfelt. Sendo l’hora del desinare mandai uno de’ miei | a fargli riverenza per non incommodarlo in quel punto | colla mia andata; et doppo fui</w:t>
      </w:r>
      <w:r w:rsidRPr="00B32F62">
        <w:rPr>
          <w:rStyle w:val="FootnoteReference"/>
          <w:rFonts w:ascii="Times New Roman" w:hAnsi="Times New Roman" w:cs="Times New Roman"/>
        </w:rPr>
        <w:footnoteReference w:id="862"/>
      </w:r>
      <w:r w:rsidRPr="00B32F62">
        <w:rPr>
          <w:rFonts w:ascii="Times New Roman" w:hAnsi="Times New Roman" w:cs="Times New Roman"/>
        </w:rPr>
        <w:t xml:space="preserve"> a sodisfar a quell’ufficio | che stimai di mio debito con questo Cavaliere usando quei ter-|mini, et concetti, che mi parve poter esser espressivi della | stima, che fa la Serenità vostra di lui, et del suo valore. Egli | corrisposto abundantemente testificandomi esser obligatissimo | a quella serenissima Republica, et che non aspettava, che l’occasione | di servirla, et esser per questo commandato da lei. |</w:t>
      </w:r>
    </w:p>
    <w:p w14:paraId="4BEBD9E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>Nel breve tempo che mi trattenni seco cavai da lui</w:t>
      </w:r>
      <w:r w:rsidRPr="00B32F62">
        <w:rPr>
          <w:rStyle w:val="FootnoteReference"/>
          <w:rFonts w:ascii="Times New Roman" w:hAnsi="Times New Roman" w:cs="Times New Roman"/>
        </w:rPr>
        <w:footnoteReference w:id="863"/>
      </w:r>
      <w:r w:rsidRPr="00B32F62">
        <w:rPr>
          <w:rFonts w:ascii="Times New Roman" w:hAnsi="Times New Roman" w:cs="Times New Roman"/>
        </w:rPr>
        <w:t xml:space="preserve"> che la sua | intentione sarebbe di </w:t>
      </w:r>
      <w:r w:rsidRPr="00B32F62">
        <w:rPr>
          <w:rFonts w:ascii="Times New Roman" w:hAnsi="Times New Roman" w:cs="Times New Roman"/>
          <w:i/>
        </w:rPr>
        <w:t>gettarsi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64"/>
      </w:r>
      <w:r w:rsidRPr="00B32F62">
        <w:rPr>
          <w:rFonts w:ascii="Times New Roman" w:hAnsi="Times New Roman" w:cs="Times New Roman"/>
          <w:i/>
        </w:rPr>
        <w:t xml:space="preserve"> in Borgogna, lasciar un buon corpo di milita | in</w:t>
      </w:r>
      <w:r w:rsidRPr="00B32F62">
        <w:rPr>
          <w:rStyle w:val="FootnoteReference"/>
          <w:rFonts w:ascii="Times New Roman" w:hAnsi="Times New Roman" w:cs="Times New Roman"/>
        </w:rPr>
        <w:footnoteReference w:id="865"/>
      </w:r>
      <w:r w:rsidRPr="00B32F62">
        <w:rPr>
          <w:rFonts w:ascii="Times New Roman" w:hAnsi="Times New Roman" w:cs="Times New Roman"/>
          <w:i/>
        </w:rPr>
        <w:t xml:space="preserve"> Lipstat affine di tener in Breda, Colonia, | et altri ecclesiastici. Disse che si prometteva di poter | haver vinti cinque mille combattenti insieme quando | haverà il mezzo di poterli sostener, che già otto giorni | sono haveva havuto un huomo dal principe Gabor, che lo | assicurava di dover questo mese uscir in campagna | con sessanta mille combattenti, et </w:t>
      </w:r>
    </w:p>
    <w:p w14:paraId="321400B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320v /</w:t>
      </w:r>
    </w:p>
    <w:p w14:paraId="446D098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dissegnava tirar | dritto alla volta di Praga, che di ciò esso Gabor | haveva data parte anco al re di Bohemia: | et che Turchi haverebbono tenuti occupato impe-|rialisti da altra parte, e tornò a dire che fossero | sostenute le genti, che so di poter levare col | far del danno a casa d’Austria, et una buona | diversione facile sarebbe il levar l’assedio di | Manehin; et venendo a proposito del re d’Inghilterra | disse la Regina mi ha fatto dire, che sperava, | che sua Maestà facesse hora una buona risolutione. | Aggiongendo questa darà animo a Danimarca, et ad | altri principi ancora: aggiongendo credo che all-|hora la serenissima Republica farebbe qualche cosa; et | poi entrò che hora era il tempo di dar vivamente | adosso allo Spagnuolo.</w:t>
      </w:r>
    </w:p>
    <w:p w14:paraId="2612989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i affermò che già la mutinatione dalla parte dei Spagnuoli | era cominciata, che in Genep si trovavano ben più di | mille di tutte nationi, et ogni dì ne venivano ad agiun-|tarsi, che doi nativi spagnuoli ultimamente</w:t>
      </w:r>
      <w:r w:rsidRPr="00B32F62">
        <w:rPr>
          <w:rStyle w:val="FootnoteReference"/>
          <w:rFonts w:ascii="Times New Roman" w:hAnsi="Times New Roman" w:cs="Times New Roman"/>
        </w:rPr>
        <w:footnoteReference w:id="866"/>
      </w:r>
      <w:r w:rsidRPr="00B32F62">
        <w:rPr>
          <w:rFonts w:ascii="Times New Roman" w:hAnsi="Times New Roman" w:cs="Times New Roman"/>
        </w:rPr>
        <w:t xml:space="preserve"> erano passati al campo | a sua Eccellenza per dimandarle luoco, et piazza più larga | assicurando, che molti, et molti sarebbono corsi; ma che | sendo partito avanti hieri di là non sapeva quello |</w:t>
      </w:r>
    </w:p>
    <w:p w14:paraId="3273D26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3r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</w:rPr>
        <w:t>/</w:t>
      </w:r>
    </w:p>
    <w:p w14:paraId="205CCB6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’ella havesse risoluto, non parendo bene di dar così presto | fide a tali genti. Al qual proposito oltre lo scritto ho | saputo di più, che nel bando a questi amutinati, o che | hanno principiato il mutino cui è aggiunto che uno</w:t>
      </w:r>
      <w:r w:rsidRPr="00B32F62">
        <w:rPr>
          <w:rStyle w:val="FootnoteReference"/>
          <w:rFonts w:ascii="Times New Roman" w:hAnsi="Times New Roman" w:cs="Times New Roman"/>
        </w:rPr>
        <w:footnoteReference w:id="867"/>
      </w:r>
      <w:r w:rsidRPr="00B32F62">
        <w:rPr>
          <w:rFonts w:ascii="Times New Roman" w:hAnsi="Times New Roman" w:cs="Times New Roman"/>
        </w:rPr>
        <w:t xml:space="preserve"> | amazzando il compagno sarà assolto. Che disse il signor | Conte questo potrebbe far peggio. Tutto ciò ho stimato | degno della notitia di vostra Serenità. Non mancarò di far ogni | dimostratione al signor Conte di honore, et di stima, et di | servirlo come mi si conviene. Doveva andar a visita | della Regina, come fece doppo essermi licentiato da lui | et lasciai la mia carrozza che seguitasse quella della detta | Regina, et del signor ambasciator d’Inghilterra </w:t>
      </w:r>
      <w:r w:rsidRPr="00B32F62">
        <w:rPr>
          <w:rFonts w:ascii="Times New Roman" w:hAnsi="Times New Roman" w:cs="Times New Roman"/>
        </w:rPr>
        <w:lastRenderedPageBreak/>
        <w:t>come non</w:t>
      </w:r>
      <w:r w:rsidRPr="00B32F62">
        <w:rPr>
          <w:rStyle w:val="FootnoteReference"/>
          <w:rFonts w:ascii="Times New Roman" w:hAnsi="Times New Roman" w:cs="Times New Roman"/>
        </w:rPr>
        <w:footnoteReference w:id="868"/>
      </w:r>
      <w:r w:rsidRPr="00B32F62">
        <w:rPr>
          <w:rFonts w:ascii="Times New Roman" w:hAnsi="Times New Roman" w:cs="Times New Roman"/>
        </w:rPr>
        <w:t xml:space="preserve"> | tralascerò ogn’altro termine di rispetto. Procurerò | cavar altri lumi delle sue intentioni per notificarle alla | Serenità vostra. Il signor Bernardino Rotta è ritornato con | lui, havendolo</w:t>
      </w:r>
      <w:r w:rsidRPr="00B32F62">
        <w:rPr>
          <w:rStyle w:val="FootnoteReference"/>
          <w:rFonts w:ascii="Times New Roman" w:hAnsi="Times New Roman" w:cs="Times New Roman"/>
        </w:rPr>
        <w:footnoteReference w:id="869"/>
      </w:r>
      <w:r w:rsidRPr="00B32F62">
        <w:rPr>
          <w:rFonts w:ascii="Times New Roman" w:hAnsi="Times New Roman" w:cs="Times New Roman"/>
        </w:rPr>
        <w:t xml:space="preserve"> incontrato per camino. Gratie etc. |</w:t>
      </w:r>
    </w:p>
    <w:p w14:paraId="22F441E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F901A3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17 ottobre 1622 |</w:t>
      </w:r>
    </w:p>
    <w:p w14:paraId="2649D89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7A07E0D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 et devotissimo servitore |</w:t>
      </w:r>
    </w:p>
    <w:p w14:paraId="1B488D5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49630D2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7FCAD7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n questo punto è venuto qui un avviso, che ha consolato grandemente che ’l re d’Inghilterra | habbi dicchiarata la guerra all’Imperatore, et che vogli levar un essercito, et farlo passar | per la Fiandra con la licenza se si vorrà darla da Spagnuoli se non pigliarsela | di più conferma la venuta di una flotta spagnola, et la negativa, che ’l Re haveva fatta | all’Ambasciator spagnuolo di lasciarla entrar nei suoi porti a rinfrescarsi. Le lettere vengono | dall’ambasciator Arsen, ma il signor Carleton ancor non ha havuto lettere. Se sarà vero vostra Serenità | haverà inteso dal luoco proprio</w:t>
      </w:r>
      <w:r w:rsidRPr="00B32F62">
        <w:rPr>
          <w:rStyle w:val="FootnoteReference"/>
          <w:rFonts w:ascii="Times New Roman" w:hAnsi="Times New Roman" w:cs="Times New Roman"/>
        </w:rPr>
        <w:footnoteReference w:id="870"/>
      </w:r>
      <w:r w:rsidRPr="00B32F62">
        <w:rPr>
          <w:rFonts w:ascii="Times New Roman" w:hAnsi="Times New Roman" w:cs="Times New Roman"/>
        </w:rPr>
        <w:t>. |</w:t>
      </w:r>
    </w:p>
    <w:p w14:paraId="3397AAB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5C7BF08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3v /</w:t>
      </w:r>
    </w:p>
    <w:p w14:paraId="19C7A65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1B461B8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</w:t>
      </w:r>
      <w:r w:rsidRPr="00B32F62">
        <w:rPr>
          <w:rFonts w:ascii="Times New Roman" w:hAnsi="Times New Roman" w:cs="Times New Roman"/>
          <w:vertAlign w:val="superscript"/>
        </w:rPr>
        <w:t>a</w:t>
      </w:r>
      <w:r w:rsidRPr="00B32F62">
        <w:rPr>
          <w:rFonts w:ascii="Times New Roman" w:hAnsi="Times New Roman" w:cs="Times New Roman"/>
        </w:rPr>
        <w:t xml:space="preserve"> |</w:t>
      </w:r>
    </w:p>
    <w:p w14:paraId="6B9AA01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32 comincia 430 |</w:t>
      </w:r>
    </w:p>
    <w:p w14:paraId="25FBBBD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560FC5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Sigilli e traccia di sigillo </w:t>
      </w:r>
    </w:p>
    <w:p w14:paraId="34BD976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6865552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1280AF1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3vC /</w:t>
      </w:r>
    </w:p>
    <w:p w14:paraId="6DCA74E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7</w:t>
      </w:r>
      <w:r w:rsidRPr="00B32F62">
        <w:rPr>
          <w:rStyle w:val="FootnoteReference"/>
          <w:rFonts w:ascii="Times New Roman" w:hAnsi="Times New Roman" w:cs="Times New Roman"/>
        </w:rPr>
        <w:footnoteReference w:id="871"/>
      </w:r>
      <w:r w:rsidRPr="00B32F62">
        <w:rPr>
          <w:rFonts w:ascii="Times New Roman" w:hAnsi="Times New Roman" w:cs="Times New Roman"/>
        </w:rPr>
        <w:t xml:space="preserve"> ottobre 1622 ricevute a’ 10 novembre |</w:t>
      </w:r>
    </w:p>
    <w:p w14:paraId="0AF3907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l segretario Suriano. 3</w:t>
      </w:r>
      <w:r w:rsidRPr="00B32F62">
        <w:rPr>
          <w:rFonts w:ascii="Times New Roman" w:hAnsi="Times New Roman" w:cs="Times New Roman"/>
          <w:vertAlign w:val="superscript"/>
        </w:rPr>
        <w:t>a</w:t>
      </w:r>
      <w:r w:rsidRPr="00B32F62">
        <w:rPr>
          <w:rFonts w:ascii="Times New Roman" w:hAnsi="Times New Roman" w:cs="Times New Roman"/>
        </w:rPr>
        <w:t>. n° 432 |</w:t>
      </w:r>
    </w:p>
    <w:p w14:paraId="3CF926A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D4D9CB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L. SS. R. |</w:t>
      </w:r>
    </w:p>
    <w:p w14:paraId="658187C5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35427D5D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52D028BC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4</w:t>
      </w:r>
    </w:p>
    <w:p w14:paraId="16B786DF" w14:textId="483E7614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93 (cc. 321r-322v; decodifica di c. 320</w:t>
      </w:r>
      <w:r w:rsidR="00144E02" w:rsidRPr="00B32F62">
        <w:rPr>
          <w:rFonts w:ascii="Times New Roman" w:hAnsi="Times New Roman" w:cs="Times New Roman"/>
        </w:rPr>
        <w:t>r-v</w:t>
      </w:r>
      <w:r w:rsidRPr="00B32F62">
        <w:rPr>
          <w:rFonts w:ascii="Times New Roman" w:hAnsi="Times New Roman" w:cs="Times New Roman"/>
        </w:rPr>
        <w:t>)</w:t>
      </w:r>
    </w:p>
    <w:p w14:paraId="19BDD2EF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2251DDF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1r /</w:t>
      </w:r>
    </w:p>
    <w:p w14:paraId="39BCF69E" w14:textId="77777777" w:rsidR="0048045B" w:rsidRPr="00B32F62" w:rsidRDefault="0048045B" w:rsidP="0048045B">
      <w:pPr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214DD37B" w14:textId="77777777" w:rsidR="0048045B" w:rsidRPr="00B32F62" w:rsidRDefault="0048045B" w:rsidP="0048045B">
      <w:pPr>
        <w:rPr>
          <w:rFonts w:ascii="Times New Roman" w:hAnsi="Times New Roman" w:cs="Times New Roman"/>
          <w:bCs/>
          <w:color w:val="000000"/>
          <w:vertAlign w:val="superscript"/>
        </w:rPr>
      </w:pPr>
    </w:p>
    <w:p w14:paraId="292BDB7A" w14:textId="7ED34975" w:rsidR="009C797A" w:rsidRPr="00C111E2" w:rsidRDefault="0048045B" w:rsidP="009C797A">
      <w:pPr>
        <w:jc w:val="both"/>
        <w:rPr>
          <w:rFonts w:ascii="Times New Roman" w:hAnsi="Times New Roman" w:cs="Times New Roman"/>
          <w:bCs/>
          <w:lang w:val="nl-BE"/>
        </w:rPr>
      </w:pPr>
      <w:r w:rsidRPr="00C111E2">
        <w:rPr>
          <w:rFonts w:ascii="Times New Roman" w:hAnsi="Times New Roman" w:cs="Times New Roman"/>
          <w:bCs/>
          <w:lang w:val="nl-BE"/>
        </w:rPr>
        <w:t>/ 321v</w:t>
      </w:r>
      <w:r w:rsidR="009C797A" w:rsidRPr="00C111E2">
        <w:rPr>
          <w:rFonts w:ascii="Times New Roman" w:hAnsi="Times New Roman" w:cs="Times New Roman"/>
          <w:bCs/>
          <w:lang w:val="nl-BE"/>
        </w:rPr>
        <w:t xml:space="preserve"> </w:t>
      </w:r>
      <w:r w:rsidRPr="00C111E2">
        <w:rPr>
          <w:rFonts w:ascii="Times New Roman" w:hAnsi="Times New Roman" w:cs="Times New Roman"/>
          <w:bCs/>
          <w:lang w:val="nl-BE"/>
        </w:rPr>
        <w:t>/</w:t>
      </w:r>
    </w:p>
    <w:p w14:paraId="2AADA93C" w14:textId="5857E432" w:rsidR="009C797A" w:rsidRPr="00C111E2" w:rsidRDefault="009C797A" w:rsidP="009C797A">
      <w:pPr>
        <w:jc w:val="both"/>
        <w:rPr>
          <w:rFonts w:ascii="Times New Roman" w:hAnsi="Times New Roman" w:cs="Times New Roman"/>
          <w:b/>
          <w:lang w:val="nl-BE"/>
        </w:rPr>
      </w:pPr>
      <w:r w:rsidRPr="00C111E2">
        <w:rPr>
          <w:rFonts w:ascii="Times New Roman" w:hAnsi="Times New Roman" w:cs="Times New Roman"/>
          <w:b/>
          <w:lang w:val="nl-BE"/>
        </w:rPr>
        <w:t>Blank page</w:t>
      </w:r>
    </w:p>
    <w:p w14:paraId="565A66CA" w14:textId="40FD48AE" w:rsidR="009C797A" w:rsidRPr="00C111E2" w:rsidRDefault="009C797A" w:rsidP="009C797A">
      <w:pPr>
        <w:jc w:val="both"/>
        <w:rPr>
          <w:rFonts w:ascii="Times New Roman" w:hAnsi="Times New Roman" w:cs="Times New Roman"/>
          <w:lang w:val="nl-BE"/>
        </w:rPr>
      </w:pPr>
      <w:r w:rsidRPr="00C111E2">
        <w:rPr>
          <w:rFonts w:ascii="Times New Roman" w:hAnsi="Times New Roman" w:cs="Times New Roman"/>
          <w:lang w:val="nl-BE"/>
        </w:rPr>
        <w:t>/ 322r /</w:t>
      </w:r>
    </w:p>
    <w:p w14:paraId="234063BC" w14:textId="77777777" w:rsidR="009C797A" w:rsidRPr="00C111E2" w:rsidRDefault="009C797A" w:rsidP="009C797A">
      <w:pPr>
        <w:jc w:val="both"/>
        <w:rPr>
          <w:rFonts w:ascii="Times New Roman" w:hAnsi="Times New Roman" w:cs="Times New Roman"/>
          <w:b/>
          <w:lang w:val="nl-BE"/>
        </w:rPr>
      </w:pPr>
      <w:r w:rsidRPr="00C111E2">
        <w:rPr>
          <w:rFonts w:ascii="Times New Roman" w:hAnsi="Times New Roman" w:cs="Times New Roman"/>
          <w:b/>
          <w:lang w:val="nl-BE"/>
        </w:rPr>
        <w:t>Blank page</w:t>
      </w:r>
    </w:p>
    <w:p w14:paraId="03FC78BB" w14:textId="121BDBBA" w:rsidR="009C797A" w:rsidRDefault="009C797A" w:rsidP="009C797A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</w:t>
      </w:r>
      <w:r>
        <w:rPr>
          <w:rFonts w:ascii="Times New Roman" w:hAnsi="Times New Roman" w:cs="Times New Roman"/>
        </w:rPr>
        <w:t>2v</w:t>
      </w:r>
      <w:r w:rsidRPr="00B32F62">
        <w:rPr>
          <w:rFonts w:ascii="Times New Roman" w:hAnsi="Times New Roman" w:cs="Times New Roman"/>
        </w:rPr>
        <w:t xml:space="preserve"> /</w:t>
      </w:r>
    </w:p>
    <w:p w14:paraId="4B3C0C1D" w14:textId="77777777" w:rsidR="009C797A" w:rsidRPr="009C797A" w:rsidRDefault="009C797A" w:rsidP="009C797A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41B6E57C" w14:textId="6526301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F5B05E" w14:textId="77777777" w:rsidR="00DB6558" w:rsidRDefault="0048045B" w:rsidP="00DB6558">
      <w:pPr>
        <w:pStyle w:val="Header"/>
      </w:pPr>
      <w:r w:rsidRPr="00B32F62">
        <w:rPr>
          <w:rFonts w:ascii="Times New Roman" w:hAnsi="Times New Roman" w:cs="Times New Roman"/>
          <w:bCs/>
          <w:i/>
        </w:rPr>
        <w:br w:type="page"/>
      </w:r>
      <w:r w:rsidR="00DB6558">
        <w:lastRenderedPageBreak/>
        <w:t>/START LETTER/</w:t>
      </w:r>
    </w:p>
    <w:p w14:paraId="176B1DBD" w14:textId="397BD13A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95</w:t>
      </w:r>
    </w:p>
    <w:p w14:paraId="03609E0D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24 ottobre 1622, L’Aia (cc. 324r-327v)</w:t>
      </w:r>
    </w:p>
    <w:p w14:paraId="2C9C09A7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color w:val="000000"/>
          <w:lang w:eastAsia="it-IT"/>
        </w:rPr>
      </w:pPr>
    </w:p>
    <w:p w14:paraId="792B169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/ 324r /</w:t>
      </w:r>
    </w:p>
    <w:p w14:paraId="050EB7A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Prima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20A7A9C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n° 433 fin 434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5B290EA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</w:p>
    <w:p w14:paraId="51243B4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Serenissimo Principe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7603742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nel fine della seconda lettera mia dei 17 dello stante che con l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rima, et terza viene in replica haverà la Serenità vostra intes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quello desiderava sapere del capitano Bernardino Rota, com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era venuto qui, et andato al conte di Mansfelt fosse anc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tornato. A quello che gli dissi, che di tre mesi in circ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non haveva fatte haver nuove di lui, mi replicò gl’incontri,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et accidenti, che gli erano sopravenuti, doppo</w:t>
      </w:r>
      <w:r w:rsidRPr="00B32F62">
        <w:rPr>
          <w:rStyle w:val="FootnoteReference"/>
          <w:rFonts w:ascii="Times New Roman" w:hAnsi="Times New Roman" w:cs="Times New Roman"/>
          <w:color w:val="000000"/>
          <w:lang w:eastAsia="it-IT"/>
        </w:rPr>
        <w:footnoteReference w:id="872"/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 che ’l cont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i Mansfelt s’era levato d’intorno Sedam per venir in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questo Paese, et che di Parigi ai 14 settembre havev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anco rappresentato tutto ciò, che fin là gli era accaduto.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Hora si trova qui messosi in purga, havendone gran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bisogno per la sua sanità, facendo pensiero sollevat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a qualche indispositione di seguitar il signor conte d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Mansfelt, che sabbato partì di qua verso il signor princip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’Oranges; ma serenissimo Principe, come lo veggo mal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omposto di sanità nata da patimenti della guerr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et da disaggi soliti della campagna così egli si trov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enza denari, senza cavalli, et in stato di esser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occorso, havendo perso quanto haveva per camino,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ome già le ho accennato, et ella haverà inteso fors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’altrove, né so come farà ha buona volontà; m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enza quattrini ogni corraggio vien a meno. |</w:t>
      </w:r>
    </w:p>
    <w:p w14:paraId="7D8CCA9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/ 324v /</w:t>
      </w:r>
    </w:p>
    <w:p w14:paraId="1D44365B" w14:textId="4622774A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L’andata del conte di Mansfelt al signor principe d’Oranges è stat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er essersi rimesse dalli signori Stati alla risolutione dell’Eccellenza su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le instanze ch’egli ha fatte; et sono che gli fossero pagat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ento cinquanta milla fiorini di tre mesi, che haveva havut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arola in Palatinato di havere, sopra che ha preso il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enaro (questi sono li richiesti a nome di lui dal Ferens 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vostra Serenità, intorno che anco sua Eccellenza scrisse al Calandrini, ch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ovesse far intender ad esso Ferens, che non s’impedisc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i ricercarli poiché il bisogno in Palatinato era cessato)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he li fosse dato l’opghelt, che vuol dir il donativ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er la levata nonostante, che le genti fossero in pied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et un donativo anco per la retirata l’uno, et l’altro 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iscrettione, che l’armi non fossero contate al prezz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he si mettevano, o erano state compre, et meno li viver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fossero messi in conto; ma che se li signori Stati havesser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voluto continuarlo in servitio colle sue truppe dando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>gli 20</w:t>
      </w:r>
      <w:r w:rsidR="006C5C93" w:rsidRPr="00B32F62">
        <w:rPr>
          <w:rFonts w:ascii="Times New Roman" w:hAnsi="Times New Roman" w:cs="Times New Roman"/>
          <w:color w:val="000000"/>
          <w:lang w:eastAsia="it-IT"/>
        </w:rPr>
        <w:t>0 mila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fiorini per mese</w:t>
      </w:r>
      <w:r w:rsidRPr="00B32F62">
        <w:rPr>
          <w:rStyle w:val="FootnoteReference"/>
          <w:rFonts w:ascii="Times New Roman" w:hAnsi="Times New Roman" w:cs="Times New Roman"/>
          <w:color w:val="000000"/>
          <w:lang w:eastAsia="it-IT"/>
        </w:rPr>
        <w:footnoteReference w:id="873"/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i sarebbe trovat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bene il ripiego di accommodar il tutto a sodisfation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et insieme gli fosse data libertà di poter far contribuir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li paesi neutrali, et ha ricercato il denaro per l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terza mesata facendo però instanza, che fosse con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>tato in ragion non di doicento ma di doicento milla |</w:t>
      </w:r>
    </w:p>
    <w:p w14:paraId="5CE6098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/ 325r /</w:t>
      </w:r>
    </w:p>
    <w:p w14:paraId="0007D93C" w14:textId="1865A2F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fiorini per mese, dicendo che così gli era stata dat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intentione. Fu venerdì, che nell’assemblea dei signori Stat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fece simil instanza, ove fu per sodisfar, et complir all’Eccellenze loro.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Non hebbe che risposa generale alle sue proposte rimeten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dolo per li primi punti al signor principe d’Oranges a ch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issero, che haverebbono data auttorità di far ciò, ch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havesse trovato buono; ma quanto alla terza mesat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hanno negotiato il denaro con li cognati del Calandrin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he già n’hanno esborsati sessanta milla, et per il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resto della somma di 150</w:t>
      </w:r>
      <w:r w:rsidR="003B1200" w:rsidRPr="00B32F62">
        <w:rPr>
          <w:rFonts w:ascii="Times New Roman" w:hAnsi="Times New Roman" w:cs="Times New Roman"/>
          <w:color w:val="000000"/>
          <w:lang w:eastAsia="it-IT"/>
        </w:rPr>
        <w:t xml:space="preserve"> 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mila è stato ispedito in Amsterdam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er ricever là il denaro. Questo si è procurato di far assa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egretamente con obligar la </w:t>
      </w:r>
      <w:r w:rsidR="00E42F28" w:rsidRPr="00B32F62">
        <w:rPr>
          <w:rFonts w:ascii="Times New Roman" w:hAnsi="Times New Roman" w:cs="Times New Roman"/>
          <w:color w:val="000000"/>
          <w:lang w:eastAsia="it-IT"/>
        </w:rPr>
        <w:t>G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eneralità, et principalment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le provincie di Holanda al pagamento, che lo assegnerann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opra le mesate del sussidio della Serenità vostra a suo tempo.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</w:t>
      </w:r>
    </w:p>
    <w:p w14:paraId="482582D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lastRenderedPageBreak/>
        <w:t xml:space="preserve">Queste instanze del conte di Mansfelt sono come vien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etto secondo il suo ordinario costume, sendo solit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imandar assai per accommodarsi a quello, ch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uò havere, sendo di tal natura, che non ha mancament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i partiti con tutti quelli con chi tratta, et si accom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>moda poi a quel profitto, che può tirare con avan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taggiarsi alla meglio.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6218C30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Quello, che sia per disporre il signor principe Mauritio non si sa |</w:t>
      </w:r>
    </w:p>
    <w:p w14:paraId="6AFFAE8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/ 325v /</w:t>
      </w:r>
    </w:p>
    <w:p w14:paraId="6DD64A1A" w14:textId="4D64FE5E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ma cavo, che quanto al trattenerlo in questi paesi al serviti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non si farà per doi rispetti l’uno perché non veggono com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oter obligarsi a darli 20</w:t>
      </w:r>
      <w:r w:rsidR="006C5C93" w:rsidRPr="00B32F62">
        <w:rPr>
          <w:rFonts w:ascii="Times New Roman" w:hAnsi="Times New Roman" w:cs="Times New Roman"/>
          <w:color w:val="000000"/>
          <w:lang w:eastAsia="it-IT"/>
        </w:rPr>
        <w:t>0 mila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fiorini per mese somm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troppo grande alla necessità, et bisogno di questi stat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et massimo nella stagione presente prossima al verno, l’altr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er esser gente, o almeno stimata poco anzi mal disci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>plinata, et che può più tosto causar degl’inconve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>nienti nell’otio, et nella necessità, che</w:t>
      </w:r>
      <w:r w:rsidRPr="00B32F62">
        <w:rPr>
          <w:rStyle w:val="FootnoteReference"/>
          <w:rFonts w:ascii="Times New Roman" w:hAnsi="Times New Roman" w:cs="Times New Roman"/>
          <w:color w:val="000000"/>
          <w:lang w:eastAsia="it-IT"/>
        </w:rPr>
        <w:footnoteReference w:id="874"/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frutt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o profitto.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In oltre vi si aggiunge il terzo, ch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haverebbono caro più tosto di rinovar nuova occasion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a Spagnuoli, et Austriaci di portar in parte l’armi lor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in Alemagna per divertirle da queste Provinci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er il che procureranno di accordar una summ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he possi esser portata alla meglio da queste Provin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cie, che parmi di haver cavato da uno di questo signor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he sarebbe di darli cinquanta milla fiorini per mes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et mi confermo anco, che ’l medesimo conte di Mansfelt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e ne sia anc’egli aveduto poiché sendosi compiacciut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i venire a mia visita disse in discorso, che il vantag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gio di vostra Serenità sarebbe stato grande quando si havess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otuto fare contribuendo questi signori cinquanta mill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fiorini per mese, che sessanta milla ne sperava dal |</w:t>
      </w:r>
    </w:p>
    <w:p w14:paraId="50E5ACF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/ 326r /</w:t>
      </w:r>
    </w:p>
    <w:p w14:paraId="1629AB18" w14:textId="3F44FAAF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Christianissimo, et che anco vostra Serenità ne havesse dati cinquanta </w:t>
      </w:r>
      <w:r w:rsidRPr="00B32F62">
        <w:rPr>
          <w:rFonts w:ascii="Times New Roman" w:hAnsi="Times New Roman" w:cs="Times New Roman"/>
          <w:lang w:eastAsia="it-IT"/>
        </w:rPr>
        <w:t xml:space="preserve">| </w:t>
      </w:r>
      <w:r w:rsidRPr="00B32F62">
        <w:rPr>
          <w:rFonts w:ascii="Times New Roman" w:hAnsi="Times New Roman" w:cs="Times New Roman"/>
          <w:color w:val="000000"/>
          <w:lang w:eastAsia="it-IT"/>
        </w:rPr>
        <w:t>milla, che con questi, et qualche altri</w:t>
      </w:r>
      <w:r w:rsidR="00FB5396" w:rsidRPr="00B32F62">
        <w:rPr>
          <w:rFonts w:ascii="Times New Roman" w:hAnsi="Times New Roman" w:cs="Times New Roman"/>
          <w:color w:val="000000"/>
          <w:lang w:eastAsia="it-IT"/>
        </w:rPr>
        <w:t xml:space="preserve"> </w:t>
      </w:r>
      <w:r w:rsidRPr="00B32F62">
        <w:rPr>
          <w:rFonts w:ascii="Times New Roman" w:hAnsi="Times New Roman" w:cs="Times New Roman"/>
          <w:color w:val="000000"/>
          <w:lang w:eastAsia="it-IT"/>
        </w:rPr>
        <w:t>haverebbe po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tuto far assai nel mantener un buon corpo di essercito.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Ma la speranza di questi signori è che ’l re della Gran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Bertagna risolvi di trattener le genti di esso Mansfelt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intorno a che ho saputo, che ’l re di Bohemi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il quale arrivò mercordì qui ha scritto alla maestà dell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Gran Bertagna perché risolvi a questo, et vorrebb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bene, che fosse prontamente a’ fine che Mansfelt potess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accorrer colle sue armi verso il Palatinato per liberar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Manheim dall’assedio, et salvar essa piazza, et quell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i Franchendal.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57957B0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In tanto il signor principe Mauritio havendo ottenuto ciò ch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esiderava, che ’l marchese Spinola habbi levato il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uo campo da Brecht, anc’egli ha retirato il su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a Rosendal, retirandosi a Breda havendo prim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fatta imbarcar la sua infanteria, et quella di Mans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felt facendola montar il Rheno, et la cavallari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anco di esso Mansfelt colla scorta di quella dei signor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tati caminò verso il forte di Schinch. Di là s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rede, che esse genti di Mansfelt si transporterann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u le terre dell’arcivescovo di Colonia tornando |</w:t>
      </w:r>
    </w:p>
    <w:p w14:paraId="1C9CB38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/ 326v /</w:t>
      </w:r>
    </w:p>
    <w:p w14:paraId="42A0E81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ad esser mangiati quei poveri popoli di Paterborn, et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ontorni del colonese, forse senza esser divertito da quest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signori per il rispetto, che significai riverentemente alla Serenità vostra coll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recedenti lettere mie, restando offesi grandemente dell’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assistenza aperta, che quell’Arcivescovo elettor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ha data a Spagnuoli con genti pagate del propri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ondotti dal baron d’Anolt per augumento, et fo-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mento all’assedio di Bergh.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31F37E5D" w14:textId="4BBC8042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So di haver altre volte riverentemente scritto alla Serenità vostr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he ’l signor principe d’Oranges poca stima faceva del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olonello Dort, et in effetto sendo stato al camp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è ritornato anco com’era andato, non riducendos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il certo della sua levata, che offeriva di ottomil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fanti, et quattromila cavalli, che a mille dragon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et mille corrazze, per la levata delle quali il conte d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Mansfelt mi disse, che li haverebbe dati 3</w:t>
      </w:r>
      <w:r w:rsidR="006C5C93" w:rsidRPr="00B32F62">
        <w:rPr>
          <w:rFonts w:ascii="Times New Roman" w:hAnsi="Times New Roman" w:cs="Times New Roman"/>
          <w:color w:val="000000"/>
          <w:lang w:eastAsia="it-IT"/>
        </w:rPr>
        <w:t>0 mila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fiorin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oiché non ricercava più che otto raistaleri per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testa per le corrazze, et quattro per li dragoni, et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quanto alla paga non parlava poiché questa s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la prometteva dalle contributioni. Patente</w:t>
      </w:r>
      <w:r w:rsidRPr="00B32F62">
        <w:rPr>
          <w:rStyle w:val="FootnoteReference"/>
          <w:rFonts w:ascii="Times New Roman" w:hAnsi="Times New Roman" w:cs="Times New Roman"/>
          <w:color w:val="000000"/>
          <w:lang w:eastAsia="it-IT"/>
        </w:rPr>
        <w:footnoteReference w:id="875"/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per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altre levate ha fatte anco esso Conte; anco il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colonello Chnipousen, che partì alcuni giorni sono |</w:t>
      </w:r>
    </w:p>
    <w:p w14:paraId="6543736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/ 327r /</w:t>
      </w:r>
    </w:p>
    <w:p w14:paraId="67AE0F8D" w14:textId="03329FBE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lastRenderedPageBreak/>
        <w:t xml:space="preserve">per Brem ha </w:t>
      </w:r>
      <w:r w:rsidR="000E31D3" w:rsidRPr="00B32F62">
        <w:rPr>
          <w:rFonts w:ascii="Times New Roman" w:hAnsi="Times New Roman" w:cs="Times New Roman"/>
          <w:color w:val="000000"/>
          <w:lang w:eastAsia="it-IT"/>
        </w:rPr>
        <w:t>havuti ordini dal duca di Bransv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ich; m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enaro in speranza sopra la piazza d’Embden, et s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vede bene, che corrono più carte sigillate, che denar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onde non si può prometter tanto di profitto, quant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l’urgenza de’ tempi, la necessità di ostar ad un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gran nemico ricercarebbe, perché mancando il denar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manca la disciplina, et senza questo si va all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isperata con desolazione de’ popoli, et de’ paesi intieri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amici, et nemici senza gran frutto, o si corre rischio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dell’amutinationi con pericolo manifesto della parte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migliore. Gratie etc.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1B9780B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</w:p>
    <w:p w14:paraId="1E31ED4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Dall’Haya li 24 ottobre 1622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7C68C63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di vostra Serenità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5A88E46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humilissimo, et devotissimo servitore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50AF14B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Christofforo Suriano |</w:t>
      </w:r>
    </w:p>
    <w:p w14:paraId="67BA8D6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</w:p>
    <w:p w14:paraId="7ACF182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/ 327v /</w:t>
      </w:r>
    </w:p>
    <w:p w14:paraId="75DEA6C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Al serenissimo principe di Venetia </w:t>
      </w:r>
      <w:r w:rsidRPr="00B32F62">
        <w:rPr>
          <w:rFonts w:ascii="Times New Roman" w:hAnsi="Times New Roman" w:cs="Times New Roman"/>
          <w:lang w:eastAsia="it-IT"/>
        </w:rPr>
        <w:t>|</w:t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</w:t>
      </w:r>
    </w:p>
    <w:p w14:paraId="79B0D78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prima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1048B7DA" w14:textId="090A8434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n° 343</w:t>
      </w:r>
      <w:r w:rsidR="00683C5D" w:rsidRPr="00B32F62">
        <w:rPr>
          <w:rStyle w:val="FootnoteReference"/>
          <w:rFonts w:ascii="Times New Roman" w:hAnsi="Times New Roman" w:cs="Times New Roman"/>
          <w:color w:val="000000"/>
          <w:lang w:eastAsia="it-IT"/>
        </w:rPr>
        <w:footnoteReference w:id="876"/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fin 344</w:t>
      </w:r>
      <w:r w:rsidR="00683C5D" w:rsidRPr="00B32F62">
        <w:rPr>
          <w:rStyle w:val="FootnoteReference"/>
          <w:rFonts w:ascii="Times New Roman" w:hAnsi="Times New Roman" w:cs="Times New Roman"/>
          <w:color w:val="000000"/>
          <w:lang w:eastAsia="it-IT"/>
        </w:rPr>
        <w:footnoteReference w:id="877"/>
      </w:r>
      <w:r w:rsidRPr="00B32F62">
        <w:rPr>
          <w:rFonts w:ascii="Times New Roman" w:hAnsi="Times New Roman" w:cs="Times New Roman"/>
          <w:color w:val="000000"/>
          <w:lang w:eastAsia="it-IT"/>
        </w:rPr>
        <w:t xml:space="preserve"> |</w:t>
      </w:r>
    </w:p>
    <w:p w14:paraId="50C1D20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</w:p>
    <w:p w14:paraId="36A33A5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color w:val="000000"/>
          <w:lang w:eastAsia="it-IT"/>
        </w:rPr>
      </w:pPr>
      <w:r w:rsidRPr="00B32F62">
        <w:rPr>
          <w:rFonts w:ascii="Times New Roman" w:hAnsi="Times New Roman" w:cs="Times New Roman"/>
          <w:i/>
          <w:color w:val="000000"/>
          <w:lang w:eastAsia="it-IT"/>
        </w:rPr>
        <w:t>Sigillo e tracce di sigilli</w:t>
      </w:r>
    </w:p>
    <w:p w14:paraId="2F02401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color w:val="000000"/>
          <w:lang w:eastAsia="it-IT"/>
        </w:rPr>
      </w:pPr>
    </w:p>
    <w:p w14:paraId="0460E74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color w:val="000000"/>
          <w:lang w:eastAsia="it-IT"/>
        </w:rPr>
      </w:pPr>
      <w:r w:rsidRPr="00B32F62">
        <w:rPr>
          <w:rFonts w:ascii="Times New Roman" w:hAnsi="Times New Roman" w:cs="Times New Roman"/>
          <w:i/>
          <w:color w:val="000000"/>
          <w:lang w:eastAsia="it-IT"/>
        </w:rPr>
        <w:t>Regesto antico</w:t>
      </w:r>
    </w:p>
    <w:p w14:paraId="1495687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/ 327vC /</w:t>
      </w:r>
    </w:p>
    <w:p w14:paraId="42D620C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24 ottobre 1622 ricevute a’ 10 novembre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2BB47A4A" w14:textId="77777777" w:rsidR="0048045B" w:rsidRPr="00E1280A" w:rsidRDefault="0048045B" w:rsidP="0048045B">
      <w:pPr>
        <w:jc w:val="both"/>
        <w:rPr>
          <w:rFonts w:ascii="Times New Roman" w:hAnsi="Times New Roman" w:cs="Times New Roman"/>
          <w:color w:val="000000"/>
          <w:lang w:val="en-GB"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 xml:space="preserve">Del segretario Suriano. Prima. n° 433. </w:t>
      </w:r>
      <w:r w:rsidRPr="00E1280A">
        <w:rPr>
          <w:rFonts w:ascii="Times New Roman" w:hAnsi="Times New Roman" w:cs="Times New Roman"/>
          <w:color w:val="000000"/>
          <w:lang w:val="en-GB" w:eastAsia="it-IT"/>
        </w:rPr>
        <w:t>|</w:t>
      </w:r>
    </w:p>
    <w:p w14:paraId="45C4365C" w14:textId="77777777" w:rsidR="0048045B" w:rsidRPr="00E1280A" w:rsidRDefault="0048045B" w:rsidP="0048045B">
      <w:pPr>
        <w:jc w:val="both"/>
        <w:rPr>
          <w:rFonts w:ascii="Times New Roman" w:hAnsi="Times New Roman" w:cs="Times New Roman"/>
          <w:color w:val="000000"/>
          <w:lang w:val="en-GB" w:eastAsia="it-IT"/>
        </w:rPr>
      </w:pPr>
    </w:p>
    <w:p w14:paraId="13663A38" w14:textId="77777777" w:rsidR="0048045B" w:rsidRPr="00E1280A" w:rsidRDefault="0048045B" w:rsidP="0048045B">
      <w:pPr>
        <w:jc w:val="both"/>
        <w:rPr>
          <w:rFonts w:ascii="Times New Roman" w:hAnsi="Times New Roman" w:cs="Times New Roman"/>
          <w:iCs/>
          <w:color w:val="000000"/>
          <w:lang w:val="en-GB" w:eastAsia="it-IT"/>
        </w:rPr>
      </w:pPr>
      <w:r w:rsidRPr="00E1280A">
        <w:rPr>
          <w:rFonts w:ascii="Times New Roman" w:hAnsi="Times New Roman" w:cs="Times New Roman"/>
          <w:iCs/>
          <w:color w:val="000000"/>
          <w:lang w:val="en-GB" w:eastAsia="it-IT"/>
        </w:rPr>
        <w:t>L. SS. R. |</w:t>
      </w:r>
    </w:p>
    <w:p w14:paraId="3A170309" w14:textId="77777777" w:rsidR="00DB6558" w:rsidRPr="00E1280A" w:rsidRDefault="0048045B" w:rsidP="00DB6558">
      <w:pPr>
        <w:pStyle w:val="Header"/>
        <w:rPr>
          <w:lang w:val="en-GB"/>
        </w:rPr>
      </w:pPr>
      <w:r w:rsidRPr="00E1280A">
        <w:rPr>
          <w:rFonts w:ascii="Times New Roman" w:hAnsi="Times New Roman" w:cs="Times New Roman"/>
          <w:i/>
          <w:color w:val="000000"/>
          <w:lang w:val="en-GB" w:eastAsia="it-IT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53D4452B" w14:textId="1FDC49D0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6</w:t>
      </w:r>
    </w:p>
    <w:p w14:paraId="116E5FC3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4 ottobre 1622, L’Aia (cc. 328r-333v)</w:t>
      </w:r>
    </w:p>
    <w:p w14:paraId="525C66D9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3DE276B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8r /</w:t>
      </w:r>
    </w:p>
    <w:p w14:paraId="33F102D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4006494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34</w:t>
      </w:r>
      <w:r w:rsidRPr="00B32F62">
        <w:rPr>
          <w:rStyle w:val="FootnoteReference"/>
          <w:rFonts w:ascii="Times New Roman" w:hAnsi="Times New Roman" w:cs="Times New Roman"/>
        </w:rPr>
        <w:footnoteReference w:id="878"/>
      </w:r>
      <w:r w:rsidRPr="00B32F62">
        <w:rPr>
          <w:rFonts w:ascii="Times New Roman" w:hAnsi="Times New Roman" w:cs="Times New Roman"/>
        </w:rPr>
        <w:t xml:space="preserve"> comincia 433 |</w:t>
      </w:r>
    </w:p>
    <w:p w14:paraId="4C35B62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398F69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5E37E5B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er quel tempo, che qui si è trattenuto il signor conte di Mansfelt | non ho mancato di visitarlo, et di farlo ogni giorno servir | colla mia carrozza, et egli doi volte è stato in questa | casa di vostra Serenità la prima il giorno seguente alla sua venuta | et l’altra venendo a prender licenza da me. Come nella | prima mi disse quanto ho</w:t>
      </w:r>
      <w:r w:rsidRPr="00B32F62">
        <w:rPr>
          <w:rStyle w:val="FootnoteReference"/>
          <w:rFonts w:ascii="Times New Roman" w:hAnsi="Times New Roman" w:cs="Times New Roman"/>
        </w:rPr>
        <w:footnoteReference w:id="879"/>
      </w:r>
      <w:r w:rsidRPr="00B32F62">
        <w:rPr>
          <w:rFonts w:ascii="Times New Roman" w:hAnsi="Times New Roman" w:cs="Times New Roman"/>
        </w:rPr>
        <w:t xml:space="preserve"> humilmente significato nell’|altre mie a vostra Serenità toccante li sussidii, che haverebbe | desiderato da Francia, da quella serenissima Republica et da | questi signori, così mi</w:t>
      </w:r>
      <w:r w:rsidRPr="00B32F62">
        <w:rPr>
          <w:rStyle w:val="FootnoteReference"/>
          <w:rFonts w:ascii="Times New Roman" w:hAnsi="Times New Roman" w:cs="Times New Roman"/>
        </w:rPr>
        <w:footnoteReference w:id="880"/>
      </w:r>
      <w:r w:rsidRPr="00B32F62">
        <w:rPr>
          <w:rFonts w:ascii="Times New Roman" w:hAnsi="Times New Roman" w:cs="Times New Roman"/>
        </w:rPr>
        <w:t xml:space="preserve"> aggiunse di haverla fatta | far l’instanza per mezo del Ferrens per qualche | anticipatione di denari de’ suoi stipendii, et per eccitarla | a dar qualche assistenza per il mantenimento delle | sue armi, pregandomi a scriverle in questo proposito. | Io sopra il primo gli dissi, che mi pareva haver inteso | che si era data alcuna sodisfattione; ma quanto all’|altro gli messi innanti le spese gravi, che haveva | vostra Serenità et quelle che si comprendeva nelle urgenze | presenti era necessitata di fare per sicurezza delle | cose sue. Egli ripigliò, che questa contributione | sarebbe stata un gran vantaggio anco per le cose | d’Italia, et per quelle di vostra Serenità in particolare, et mi | evito di nuovo a scriverle, et pregò di affermarle |</w:t>
      </w:r>
    </w:p>
    <w:p w14:paraId="2173F9B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8v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</w:rPr>
        <w:t>/</w:t>
      </w:r>
    </w:p>
    <w:p w14:paraId="7940AF35" w14:textId="00E90D22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uo obligo, et devotione et che quando non possi sostener | l’armi, che ha in piedi, et stimava</w:t>
      </w:r>
      <w:r w:rsidRPr="00B32F62">
        <w:rPr>
          <w:rStyle w:val="FootnoteReference"/>
          <w:rFonts w:ascii="Times New Roman" w:hAnsi="Times New Roman" w:cs="Times New Roman"/>
        </w:rPr>
        <w:footnoteReference w:id="881"/>
      </w:r>
      <w:r w:rsidRPr="00B32F62">
        <w:rPr>
          <w:rFonts w:ascii="Times New Roman" w:hAnsi="Times New Roman" w:cs="Times New Roman"/>
        </w:rPr>
        <w:t xml:space="preserve"> di fare pensava | di venir a drittura appresso la Serenità vostra; et che se l’havesse | voluto con genti pensava di far il viaggio per l’Ongaria | et ridursi per il Paese turch</w:t>
      </w:r>
      <w:r w:rsidR="005A2616" w:rsidRPr="00B32F62">
        <w:rPr>
          <w:rFonts w:ascii="Times New Roman" w:hAnsi="Times New Roman" w:cs="Times New Roman"/>
        </w:rPr>
        <w:t>esco con passaporto verso | il m</w:t>
      </w:r>
      <w:r w:rsidRPr="00B32F62">
        <w:rPr>
          <w:rFonts w:ascii="Times New Roman" w:hAnsi="Times New Roman" w:cs="Times New Roman"/>
        </w:rPr>
        <w:t xml:space="preserve">ar Adriatico non trovando per lui camino più sicuro. | </w:t>
      </w:r>
    </w:p>
    <w:p w14:paraId="418E8581" w14:textId="51E45FE2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sto egli mi disse così in discorso, ma doppo partito venne | a me il Rota, et per nome di lui mi aggiunse, che | desiderava sapere se (non potendo tenersi armato) la | Serenità vostra havesse havuto gusto, che venisse nello Stato | di lei, che sopra ciò dovesse intender il mio senso, et come | sarebbe stato trattato poiché il signor Daniel </w:t>
      </w:r>
      <w:r w:rsidR="00B14042">
        <w:rPr>
          <w:rFonts w:ascii="Times New Roman" w:hAnsi="Times New Roman" w:cs="Times New Roman"/>
        </w:rPr>
        <w:t>N</w:t>
      </w:r>
      <w:r w:rsidRPr="00B32F62">
        <w:rPr>
          <w:rFonts w:ascii="Times New Roman" w:hAnsi="Times New Roman" w:cs="Times New Roman"/>
        </w:rPr>
        <w:t>iss mercante | gli scriveva, che haveva cavato, che era desiderato, | che li sarebbono fatte buone alcune spese, et avanzato | qualche cosa; che intendesse anco se haverebbe la | serenissima Republica desiderato, che egli, perché havesse pur | qualche numero di genti conducesse almeno sei cento | con lui, facendo conto di voler comprar tre vasselli | per imbarcarli, et che vostra Serenità haverebbe poi potuto | anco ricomprar li medesimi vasselli; che volendo ella | che venisse per terra si haverebbe potuto far alla | sfillata, o ingresso per il paese de’ Turchi, o anco |</w:t>
      </w:r>
    </w:p>
    <w:p w14:paraId="13A48C7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9r /</w:t>
      </w:r>
    </w:p>
    <w:p w14:paraId="2AAC981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traversando lo stato di Milano. Io risposi al Rota | che non sapendo l’intentione di vostra Serenità manco potevo | risponder per sodisfar al signor Conte; ma ben quanto | alla condotta</w:t>
      </w:r>
      <w:r w:rsidRPr="00B32F62">
        <w:rPr>
          <w:rStyle w:val="FootnoteReference"/>
          <w:rFonts w:ascii="Times New Roman" w:hAnsi="Times New Roman" w:cs="Times New Roman"/>
        </w:rPr>
        <w:footnoteReference w:id="882"/>
      </w:r>
      <w:r w:rsidRPr="00B32F62">
        <w:rPr>
          <w:rFonts w:ascii="Times New Roman" w:hAnsi="Times New Roman" w:cs="Times New Roman"/>
        </w:rPr>
        <w:t xml:space="preserve"> per mare in particolare vi vedevo gran | difficoltà; et per terra […]</w:t>
      </w:r>
      <w:r w:rsidRPr="00B32F62">
        <w:rPr>
          <w:rStyle w:val="FootnoteReference"/>
          <w:rFonts w:ascii="Times New Roman" w:hAnsi="Times New Roman" w:cs="Times New Roman"/>
        </w:rPr>
        <w:footnoteReference w:id="883"/>
      </w:r>
      <w:r w:rsidRPr="00B32F62">
        <w:rPr>
          <w:rFonts w:ascii="Times New Roman" w:hAnsi="Times New Roman" w:cs="Times New Roman"/>
        </w:rPr>
        <w:t xml:space="preserve"> non sapevo quello potevo | promettermi. Egli mi replicò che mi haveva riferto | ciò che il Conte li haveva lasciato in commissione, et potevo | almeno scriver alla Serenità vostra per ritrarne la sua | prudente volontà. |</w:t>
      </w:r>
    </w:p>
    <w:p w14:paraId="3A53069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Mostra il Conte nell’apparenza di esser di gran modestia | et discretezza; ma in effetto si scuopre in lui</w:t>
      </w:r>
      <w:r w:rsidRPr="00B32F62">
        <w:rPr>
          <w:rStyle w:val="FootnoteReference"/>
          <w:rFonts w:ascii="Times New Roman" w:hAnsi="Times New Roman" w:cs="Times New Roman"/>
        </w:rPr>
        <w:footnoteReference w:id="884"/>
      </w:r>
      <w:r w:rsidRPr="00B32F62">
        <w:rPr>
          <w:rFonts w:ascii="Times New Roman" w:hAnsi="Times New Roman" w:cs="Times New Roman"/>
        </w:rPr>
        <w:t xml:space="preserve"> abun-|danza di partiti, non haver altra volontà che di | tenir un campo formato, et esser patrone da lui | medesimo, et la condotta di vostra Serenità della sua persona come | mi ha detto il Rota, et l’esser egli appresso di lui, che | lo fa conoscer come suddito, et dipendente da lei | li serve per dar speranza a qualche ambitiosi di | titoli, et di honore; et ad indurli a far spese di | levate con intentione, che possino servire ad impiegarsi | o nel stato di quella serenissima Republica, o altrove al | soldo di lei. Et con altri si vale di altri concetti per | trattenerli. Delli colonelli, et capitani che lo |</w:t>
      </w:r>
    </w:p>
    <w:p w14:paraId="1E319C9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9v /</w:t>
      </w:r>
    </w:p>
    <w:p w14:paraId="7051016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eguitano tutti si mostrano affatto contenti di lui, | perché non veggono correr il denaro, che vorrebbono | et principalmente il conte Georgio Lodovico di Levenstein | ch’è stato al servitio di vostra Serenità venuto qui in compagnia | del re di Bohemia dà segno di poca sodisfattione | et qualcheduno m’ha detto haver sentito il conte di Mans-|felt, che mentre se li rappresentavano li disordini | che passavano per le sue genti, et li rimedii, disse che | nel disordine si era fatto grande, et che haverebbe | tenuto quello per sua massima principale per | conservarsi. Tuttavia posso dire d’haver scoperto in lui | esser prudente consiglio, et che a tempo sappi servirsi | del disordine, et governarsi con gl’accidenti. | </w:t>
      </w:r>
    </w:p>
    <w:p w14:paraId="6EAECCBD" w14:textId="61852B96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Tre o quattro giorni prima, che venisse esso Mansfelt all’|Haya</w:t>
      </w:r>
      <w:r w:rsidRPr="00B32F62">
        <w:rPr>
          <w:rStyle w:val="FootnoteReference"/>
          <w:rFonts w:ascii="Times New Roman" w:hAnsi="Times New Roman" w:cs="Times New Roman"/>
        </w:rPr>
        <w:footnoteReference w:id="885"/>
      </w:r>
      <w:r w:rsidRPr="00B32F62">
        <w:rPr>
          <w:rFonts w:ascii="Times New Roman" w:hAnsi="Times New Roman" w:cs="Times New Roman"/>
        </w:rPr>
        <w:t xml:space="preserve"> venne dalla corte del Re christianissimo a chi | l’haveva ispedito, il capitan Tornon, et mi disse,</w:t>
      </w:r>
      <w:r w:rsidR="00FB5396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 xml:space="preserve">| che la Maestà sua li haveva confermata la pensione di | ottomila scudi per anno, et che gli dava intentione | di dargli qualche summa per trattener le militie sue | in Alemagna. Il Conte non uscì meco a questo particolare | ma il medesimo Tornon che me lo disse, mi aggiunse | anco, che doveva di nuovo esser riespedito | </w:t>
      </w:r>
    </w:p>
    <w:p w14:paraId="42F15B1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0r /</w:t>
      </w:r>
    </w:p>
    <w:p w14:paraId="4040082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 sua Maestà christianissima di quello sia seguito, et di ciò che sarà | risoluto in questo proposito n’haverà la Serenità vostra | più certi particolari dall’eccellentissimo signor ambasciator Pesaro. |</w:t>
      </w:r>
    </w:p>
    <w:p w14:paraId="73866E2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isitai al ritorno qui il Re palatino, che mostrò sodisfarsi | del complimento; né condescese ad alcun particolare de’ suoi | interessi, né in questo proposito toccò alcuna cosa di | quella serenissima Republica solo disse sperare, che Dio benedetto | dovesse radrizzar le cose sue, et spirar nella mente del | re d’Inghilterra di muoversi alla gagliarda contra la casa | d’Austria alla ricuperatione del suo. Mi addimandò | delle cose de’ Grisoni, et come passavano, et aggiunse | che se non erano aiutati da vostra Serenità poco bene si | poteva sperare, né aggiunse altro, venendo in quel | punto a sua visita il conte di Mansfelt. |</w:t>
      </w:r>
    </w:p>
    <w:p w14:paraId="073BC24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n quanta attentione si sta nella risolutione del re | della Gran Bertagna in essecutione di quella fu scritto | dalli ambasciatori di questi signori, altrettanto; il stupore di | non veder a comparer alcune lettere da quella | parte, né alle loro Eccellenze, né all’ambasciator</w:t>
      </w:r>
      <w:r w:rsidRPr="00B32F62">
        <w:rPr>
          <w:rStyle w:val="FootnoteReference"/>
          <w:rFonts w:ascii="Times New Roman" w:hAnsi="Times New Roman" w:cs="Times New Roman"/>
        </w:rPr>
        <w:footnoteReference w:id="886"/>
      </w:r>
      <w:r w:rsidRPr="00B32F62">
        <w:rPr>
          <w:rFonts w:ascii="Times New Roman" w:hAnsi="Times New Roman" w:cs="Times New Roman"/>
        </w:rPr>
        <w:t xml:space="preserve"> Carleton | né a queste Maestà et pur vi sono in corte d’Inghilterra | cinque della casa, et famiglia del Re. Il vento per la | verità è per qualche giorni stato contrario; ma si spera |</w:t>
      </w:r>
    </w:p>
    <w:p w14:paraId="1A98F2F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0v /</w:t>
      </w:r>
    </w:p>
    <w:p w14:paraId="78AE9B8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ver di hora in hora qualche avviso. |</w:t>
      </w:r>
    </w:p>
    <w:p w14:paraId="5D91EFD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i è confirmato il raporto che si seppe la passata settimana | dell’arrivo nel canal d’Inghilterra di alcuni galeoni spagnuoli | con genti, ma dello sbarco, o dove siano per gettarsi | ancor qui non se ne ha nuova alcuna. Gl’ordini sono | andati a tutti i porti di mare, et a tutte le imbo-|cature per star lesti quando si avanzano quelli che | sono alle guardie di levar tutti li segnali delle | entrate; et alle navi che dovevano partire è | sospesa l’uscita per qualche tempo a’ fine di | veder ove habbi a parar questa armata spagnola. | Prima fu detto, ch’era di settanta vele, hora par | che gl’avvisi portino, che non sia di più di ventisette, | et che siano state vedute all’isola di Vicht nel | canal d’Inghilterra. In ogni modo questi signori hanno spedita | persona espressa in Inghilterra per saper il certo, et una | nave ancora s’è messa espressamente al mare per | prender lingua. Intanto viene affermato, che | </w:t>
      </w:r>
      <w:r w:rsidRPr="00B32F62">
        <w:rPr>
          <w:rFonts w:ascii="Times New Roman" w:hAnsi="Times New Roman" w:cs="Times New Roman"/>
        </w:rPr>
        <w:lastRenderedPageBreak/>
        <w:t>questa flotta fosse stata mandata di Spagna con | intentione di fomentar l’assedio di Bergh, et far | diversione dell’armi dei signori Stati; anzi, che Spagnuoli | assicurandosi della presa di detta piazza il concerto |</w:t>
      </w:r>
    </w:p>
    <w:p w14:paraId="42AB354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1r /</w:t>
      </w:r>
    </w:p>
    <w:p w14:paraId="3D275EF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oro fosse di gettarsi nella Zelanda per attaccarla et per | mar, et per terra, se ben haverebbono havuto che | roder in quella maniera rispetto alla difficoltà de’ | passi, et dei stretti del mare conosciuti dai soli | periti habitanti. | </w:t>
      </w:r>
    </w:p>
    <w:p w14:paraId="2A7263A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mani, o mercordì si aspetta qui il signor principe d’Oranges | sendo arrivata hieri la compagnia delle sue guardie | et il marchese Spinola venerdì fece passar da | Brecht a Lira le sue genti, mettendone parte | a Malines, et parte a Lavaria; facendo conto | di tener in Brabant ottomilla fanti, et cinque | milla cavalli; onde il signor principe Mauritio non | lascierà punto sprovista quella parte frontiera | di esso Brabant. |</w:t>
      </w:r>
    </w:p>
    <w:p w14:paraId="01669DB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iene scritto che don Gonzal di Cordova sia per passar | di nuovo in Palatinato, et che il baron d’Anslt vada | in Francia chiamato dal Christianissimo, ma non è certo | se non che la soldatesca non marchierà senza | haver denaro. |</w:t>
      </w:r>
    </w:p>
    <w:p w14:paraId="58BC71D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gli amutinati ve n’è qualche numero, ma non tanto | a gran lunga, come la passata settimana mi disse | il conte di Mansfelt, benché li biglietti erano |</w:t>
      </w:r>
    </w:p>
    <w:p w14:paraId="5067CCC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1v /</w:t>
      </w:r>
    </w:p>
    <w:p w14:paraId="3926B4E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rsi, et quelli, che erano venuti promettevano havendo | piazza sufficiente, et un corpo di cavallaria dei suoi | che bastasse, che sarebbe stato il numero di più di doi | et tre milla. Se di ciò seguirà alcuna cosa non mancarò | di darlene riverente conto. |</w:t>
      </w:r>
    </w:p>
    <w:p w14:paraId="1CF78D0A" w14:textId="16A54B5C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rrivò qui la passata settimana</w:t>
      </w:r>
      <w:r w:rsidRPr="00B32F62">
        <w:rPr>
          <w:rStyle w:val="FootnoteReference"/>
          <w:rFonts w:ascii="Times New Roman" w:hAnsi="Times New Roman" w:cs="Times New Roman"/>
        </w:rPr>
        <w:footnoteReference w:id="887"/>
      </w:r>
      <w:r w:rsidRPr="00B32F62">
        <w:rPr>
          <w:rFonts w:ascii="Times New Roman" w:hAnsi="Times New Roman" w:cs="Times New Roman"/>
        </w:rPr>
        <w:t xml:space="preserve"> colla sorella contessa</w:t>
      </w:r>
      <w:r w:rsidRPr="00B32F62">
        <w:rPr>
          <w:rStyle w:val="FootnoteReference"/>
          <w:rFonts w:ascii="Times New Roman" w:hAnsi="Times New Roman" w:cs="Times New Roman"/>
        </w:rPr>
        <w:footnoteReference w:id="888"/>
      </w:r>
      <w:r w:rsidRPr="00B32F62">
        <w:rPr>
          <w:rFonts w:ascii="Times New Roman" w:hAnsi="Times New Roman" w:cs="Times New Roman"/>
        </w:rPr>
        <w:t xml:space="preserve"> | di </w:t>
      </w:r>
      <w:r w:rsidR="000E31D3" w:rsidRPr="00B32F62">
        <w:rPr>
          <w:rFonts w:ascii="Times New Roman" w:hAnsi="Times New Roman" w:cs="Times New Roman"/>
        </w:rPr>
        <w:t>Hassau il giovane duca di Bransv</w:t>
      </w:r>
      <w:r w:rsidRPr="00B32F62">
        <w:rPr>
          <w:rFonts w:ascii="Times New Roman" w:hAnsi="Times New Roman" w:cs="Times New Roman"/>
        </w:rPr>
        <w:t>ich sano | di tutto il resto eccetto totalmente</w:t>
      </w:r>
      <w:r w:rsidRPr="00B32F62">
        <w:rPr>
          <w:rStyle w:val="FootnoteReference"/>
          <w:rFonts w:ascii="Times New Roman" w:hAnsi="Times New Roman" w:cs="Times New Roman"/>
        </w:rPr>
        <w:footnoteReference w:id="889"/>
      </w:r>
      <w:r w:rsidRPr="00B32F62">
        <w:rPr>
          <w:rFonts w:ascii="Times New Roman" w:hAnsi="Times New Roman" w:cs="Times New Roman"/>
        </w:rPr>
        <w:t xml:space="preserve"> della piaga del braccio tagliato. | Io fui a sua vistatione, et complii di quella maniera | che stimai propria, a che egli corrispose con venir | anco a vedermi in questa casa della Serenità vostra verso | la quale usò ogni termine di riverenza con parole | proprie, et disse, che desiderava spender anco | del sangue in servitio di lei et io lo ringratii. |</w:t>
      </w:r>
    </w:p>
    <w:p w14:paraId="5FEA8129" w14:textId="0267ADA8" w:rsidR="0048045B" w:rsidRPr="00B32F62" w:rsidRDefault="008E47A5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i dall’</w:t>
      </w:r>
      <w:r w:rsidR="00C05DA9" w:rsidRPr="00B32F62">
        <w:rPr>
          <w:rFonts w:ascii="Times New Roman" w:hAnsi="Times New Roman" w:cs="Times New Roman"/>
        </w:rPr>
        <w:t>u</w:t>
      </w:r>
      <w:r w:rsidR="0048045B" w:rsidRPr="00B32F62">
        <w:rPr>
          <w:rFonts w:ascii="Times New Roman" w:hAnsi="Times New Roman" w:cs="Times New Roman"/>
        </w:rPr>
        <w:t>niversale è stata intesa con dispiacer grandissimo | la nuova della morte di monsignor di Rocalaura sotto | a Mompelier per la perdita, che la Serenità vostra in parti-|colare fa di così degno soggetto. |</w:t>
      </w:r>
    </w:p>
    <w:p w14:paraId="4269FB8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eccellentissimo signor ambasciator Moresini</w:t>
      </w:r>
      <w:r w:rsidRPr="006560DF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haverà da questi signori la casa come | quelli di Francia, et Inghilterra havendo li doi deputati | hoggi appunto parlato con il patrone. Ben si riser-|verà a sua Eccellenza il far la scielta di quella le piacerà |</w:t>
      </w:r>
    </w:p>
    <w:p w14:paraId="76E2562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2</w:t>
      </w:r>
      <w:r w:rsidRPr="00B32F62">
        <w:rPr>
          <w:rFonts w:ascii="Times New Roman" w:hAnsi="Times New Roman" w:cs="Times New Roman"/>
          <w:iCs/>
        </w:rPr>
        <w:t>r</w:t>
      </w:r>
      <w:r w:rsidRPr="00B32F62">
        <w:rPr>
          <w:rFonts w:ascii="Times New Roman" w:hAnsi="Times New Roman" w:cs="Times New Roman"/>
        </w:rPr>
        <w:t xml:space="preserve"> /</w:t>
      </w:r>
    </w:p>
    <w:p w14:paraId="640F411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lle due come scrissi alla Serenità vostra perché resti a suo | gusto sodisfatto; et per le altre prerogative tanto | godrà quanto ne godono li medesimi signori ambasciatori. Gratie etc. |</w:t>
      </w:r>
    </w:p>
    <w:p w14:paraId="38423C5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010EB8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24 ottobre 1622 |</w:t>
      </w:r>
    </w:p>
    <w:p w14:paraId="0427AC4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0108CF4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, et devotissimo servitore |</w:t>
      </w:r>
    </w:p>
    <w:p w14:paraId="4A057698" w14:textId="77777777" w:rsidR="0048045B" w:rsidRPr="00C111E2" w:rsidRDefault="0048045B" w:rsidP="0048045B">
      <w:pPr>
        <w:jc w:val="both"/>
        <w:rPr>
          <w:rFonts w:ascii="Times New Roman" w:hAnsi="Times New Roman" w:cs="Times New Roman"/>
          <w:lang w:val="fr-FR"/>
        </w:rPr>
      </w:pPr>
      <w:r w:rsidRPr="00C111E2">
        <w:rPr>
          <w:rFonts w:ascii="Times New Roman" w:hAnsi="Times New Roman" w:cs="Times New Roman"/>
          <w:lang w:val="fr-FR"/>
        </w:rPr>
        <w:t>Christofforo Suriano |</w:t>
      </w:r>
    </w:p>
    <w:p w14:paraId="4EA372D8" w14:textId="77777777" w:rsidR="0048045B" w:rsidRPr="00C111E2" w:rsidRDefault="0048045B" w:rsidP="0048045B">
      <w:pPr>
        <w:jc w:val="both"/>
        <w:rPr>
          <w:rFonts w:ascii="Times New Roman" w:hAnsi="Times New Roman" w:cs="Times New Roman"/>
          <w:lang w:val="fr-FR"/>
        </w:rPr>
      </w:pPr>
    </w:p>
    <w:p w14:paraId="6F79B4AA" w14:textId="0FF75AC2" w:rsidR="0048045B" w:rsidRPr="00C111E2" w:rsidRDefault="0048045B" w:rsidP="0048045B">
      <w:pPr>
        <w:jc w:val="both"/>
        <w:rPr>
          <w:rFonts w:ascii="Times New Roman" w:hAnsi="Times New Roman" w:cs="Times New Roman"/>
          <w:lang w:val="fr-FR"/>
        </w:rPr>
      </w:pPr>
      <w:r w:rsidRPr="00C111E2">
        <w:rPr>
          <w:rFonts w:ascii="Times New Roman" w:hAnsi="Times New Roman" w:cs="Times New Roman"/>
          <w:lang w:val="fr-FR"/>
        </w:rPr>
        <w:t>/ 332v</w:t>
      </w:r>
      <w:r w:rsidR="009C797A" w:rsidRPr="00C111E2">
        <w:rPr>
          <w:rFonts w:ascii="Times New Roman" w:hAnsi="Times New Roman" w:cs="Times New Roman"/>
          <w:lang w:val="fr-FR"/>
        </w:rPr>
        <w:t xml:space="preserve"> </w:t>
      </w:r>
      <w:r w:rsidRPr="00C111E2">
        <w:rPr>
          <w:rFonts w:ascii="Times New Roman" w:hAnsi="Times New Roman" w:cs="Times New Roman"/>
          <w:lang w:val="fr-FR"/>
        </w:rPr>
        <w:t>/</w:t>
      </w:r>
    </w:p>
    <w:p w14:paraId="2B14C2B0" w14:textId="4113B402" w:rsidR="0048045B" w:rsidRPr="00C111E2" w:rsidRDefault="009C797A" w:rsidP="0048045B">
      <w:pPr>
        <w:jc w:val="both"/>
        <w:rPr>
          <w:rFonts w:ascii="Times New Roman" w:hAnsi="Times New Roman" w:cs="Times New Roman"/>
          <w:b/>
          <w:bCs/>
          <w:iCs/>
          <w:lang w:val="fr-FR"/>
        </w:rPr>
      </w:pPr>
      <w:r w:rsidRPr="00C111E2">
        <w:rPr>
          <w:rFonts w:ascii="Times New Roman" w:hAnsi="Times New Roman" w:cs="Times New Roman"/>
          <w:b/>
          <w:bCs/>
          <w:iCs/>
          <w:lang w:val="fr-FR"/>
        </w:rPr>
        <w:t>Blank page</w:t>
      </w:r>
    </w:p>
    <w:p w14:paraId="74A97C31" w14:textId="32508102" w:rsidR="009C797A" w:rsidRPr="00C111E2" w:rsidRDefault="009C797A" w:rsidP="009C797A">
      <w:pPr>
        <w:jc w:val="both"/>
        <w:rPr>
          <w:rFonts w:ascii="Times New Roman" w:hAnsi="Times New Roman" w:cs="Times New Roman"/>
          <w:lang w:val="fr-FR"/>
        </w:rPr>
      </w:pPr>
      <w:r w:rsidRPr="00C111E2">
        <w:rPr>
          <w:rFonts w:ascii="Times New Roman" w:hAnsi="Times New Roman" w:cs="Times New Roman"/>
          <w:lang w:val="fr-FR"/>
        </w:rPr>
        <w:t>/ 333r /</w:t>
      </w:r>
    </w:p>
    <w:p w14:paraId="5467FD25" w14:textId="77777777" w:rsidR="009C797A" w:rsidRPr="00C111E2" w:rsidRDefault="009C797A" w:rsidP="009C797A">
      <w:pPr>
        <w:jc w:val="both"/>
        <w:rPr>
          <w:rFonts w:ascii="Times New Roman" w:hAnsi="Times New Roman" w:cs="Times New Roman"/>
          <w:b/>
          <w:bCs/>
          <w:iCs/>
        </w:rPr>
      </w:pPr>
      <w:r w:rsidRPr="00C111E2">
        <w:rPr>
          <w:rFonts w:ascii="Times New Roman" w:hAnsi="Times New Roman" w:cs="Times New Roman"/>
          <w:b/>
          <w:bCs/>
          <w:iCs/>
        </w:rPr>
        <w:t>Blank page</w:t>
      </w:r>
    </w:p>
    <w:p w14:paraId="0985FF8D" w14:textId="77777777" w:rsidR="009C797A" w:rsidRPr="00C111E2" w:rsidRDefault="009C797A" w:rsidP="0048045B">
      <w:pPr>
        <w:jc w:val="both"/>
        <w:rPr>
          <w:rFonts w:ascii="Times New Roman" w:hAnsi="Times New Roman" w:cs="Times New Roman"/>
          <w:iCs/>
        </w:rPr>
      </w:pPr>
    </w:p>
    <w:p w14:paraId="567DA730" w14:textId="77777777" w:rsidR="0048045B" w:rsidRPr="00C111E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2D83C0B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/ 333v /</w:t>
      </w:r>
    </w:p>
    <w:p w14:paraId="3284217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1205946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7B1BCF2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34 comincia 433 |</w:t>
      </w:r>
    </w:p>
    <w:p w14:paraId="74E79FF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4F02CB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o e tracce di sigilli</w:t>
      </w:r>
    </w:p>
    <w:p w14:paraId="3CF0DAB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7F03CE7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50155EB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 xml:space="preserve">/ </w:t>
      </w:r>
      <w:r w:rsidRPr="00B32F62">
        <w:rPr>
          <w:rFonts w:ascii="Times New Roman" w:hAnsi="Times New Roman" w:cs="Times New Roman"/>
        </w:rPr>
        <w:t>333</w:t>
      </w:r>
      <w:r w:rsidRPr="00B32F62">
        <w:rPr>
          <w:rFonts w:ascii="Times New Roman" w:hAnsi="Times New Roman" w:cs="Times New Roman"/>
          <w:iCs/>
        </w:rPr>
        <w:t>v</w:t>
      </w:r>
      <w:r w:rsidRPr="00B32F62">
        <w:rPr>
          <w:rFonts w:ascii="Times New Roman" w:hAnsi="Times New Roman" w:cs="Times New Roman"/>
        </w:rPr>
        <w:t>C /</w:t>
      </w:r>
    </w:p>
    <w:p w14:paraId="5EE03D8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24 ottobre 1622. Ricevute a’ 10 novembre. | </w:t>
      </w:r>
    </w:p>
    <w:p w14:paraId="5BA4EE6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l segretario signor Suriano.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n° 434 |</w:t>
      </w:r>
    </w:p>
    <w:p w14:paraId="615A01F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550B1F5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ansfelt ha pregato il secretario aiuti | sua Serenità a qualche asistenza per il mante-|nimento delle sue armi. |</w:t>
      </w:r>
    </w:p>
    <w:p w14:paraId="26BD99E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Rapresenta il secretario le gravi spese della | Republica procurando di venir il pensiero | di Mansfelt. | </w:t>
      </w:r>
    </w:p>
    <w:p w14:paraId="52C527B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Egli dice questa contributione riuscirebbe | di gran vantaggio al publico. |</w:t>
      </w:r>
    </w:p>
    <w:p w14:paraId="7090EB7F" w14:textId="11E69349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ttesta il suo obligo, e devotione verso la Republica | che quando non potrà mantener le sue armi | in piedi pensa venirà drittura appresso sua Serenità | et volendolo con genti generava far il viaggio per | l’Ongaria, et ridursi per il </w:t>
      </w:r>
      <w:r w:rsidR="0064312F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aese turchesco | verso il </w:t>
      </w:r>
      <w:r w:rsidR="00917A74" w:rsidRPr="00B32F62">
        <w:rPr>
          <w:rFonts w:ascii="Times New Roman" w:hAnsi="Times New Roman" w:cs="Times New Roman"/>
        </w:rPr>
        <w:t>m</w:t>
      </w:r>
      <w:r w:rsidRPr="00B32F62">
        <w:rPr>
          <w:rFonts w:ascii="Times New Roman" w:hAnsi="Times New Roman" w:cs="Times New Roman"/>
        </w:rPr>
        <w:t>are Adriatico. |</w:t>
      </w:r>
    </w:p>
    <w:p w14:paraId="02A74F7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andò poi Mansfelt il Rota al servitio e disse, desidera-|va sapere se non potendo tenersi armato la Republica | fosse per gustare la sua venuta nello Stato</w:t>
      </w:r>
      <w:r w:rsidRPr="00B32F62">
        <w:rPr>
          <w:rStyle w:val="FootnoteReference"/>
          <w:rFonts w:ascii="Times New Roman" w:hAnsi="Times New Roman" w:cs="Times New Roman"/>
        </w:rPr>
        <w:footnoteReference w:id="890"/>
      </w:r>
      <w:r w:rsidRPr="00B32F62">
        <w:rPr>
          <w:rFonts w:ascii="Times New Roman" w:hAnsi="Times New Roman" w:cs="Times New Roman"/>
        </w:rPr>
        <w:t>, et voleva | sapere il senso del servitio, et come sarebbe stato | trattato. Havendogli scritto il mercante Bariel dis-|se gli farebbono buone alcune spese, et | avanzarebbe qualche cosa. |</w:t>
      </w:r>
    </w:p>
    <w:p w14:paraId="679F4F88" w14:textId="5320DEB2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e la Republica haverebbe desiderato conducere | seco almeno seicento huomini per la condotta | de’ quali comprarebbe tre vasselli, che | potriano corer in comperati dalla Republica | che volendosi comisero guerra si havarebbe | potuto far alla sfilata </w:t>
      </w:r>
      <w:r w:rsidR="002E427F" w:rsidRPr="00B32F62">
        <w:rPr>
          <w:rFonts w:ascii="Times New Roman" w:hAnsi="Times New Roman" w:cs="Times New Roman"/>
        </w:rPr>
        <w:t>o in</w:t>
      </w:r>
      <w:r w:rsidRPr="00B32F62">
        <w:rPr>
          <w:rFonts w:ascii="Times New Roman" w:hAnsi="Times New Roman" w:cs="Times New Roman"/>
        </w:rPr>
        <w:t>gr</w:t>
      </w:r>
      <w:r w:rsidR="002E427F" w:rsidRPr="00B32F62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</w:rPr>
        <w:t xml:space="preserve">sso per il Paese de’ | fuochi, o attraversar il stato di Milano. | </w:t>
      </w:r>
    </w:p>
    <w:p w14:paraId="65BAF81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ispose il secretario non poter dir il suo senso perché | non sapeva la mente della Republica ma credeva | delle difficoltà nella condotta di esse genti | così per mare, come per terra. |</w:t>
      </w:r>
    </w:p>
    <w:p w14:paraId="50CB5E9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ostra modestia il Conte nell’apparenza | ma è seco de’ partiti, vorria tener in piedi con | campo formato commandato da lui solo. Et la condotta |</w:t>
      </w:r>
    </w:p>
    <w:p w14:paraId="24F9C75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D6021D4" w14:textId="2CD7B9F6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</w:t>
      </w:r>
      <w:r w:rsidR="00144E02" w:rsidRPr="00B32F62">
        <w:rPr>
          <w:rFonts w:ascii="Times New Roman" w:hAnsi="Times New Roman" w:cs="Times New Roman"/>
        </w:rPr>
        <w:t xml:space="preserve"> |</w:t>
      </w:r>
    </w:p>
    <w:p w14:paraId="5A74418B" w14:textId="77777777" w:rsidR="00713858" w:rsidRPr="00B32F62" w:rsidRDefault="00713858" w:rsidP="0048045B">
      <w:pPr>
        <w:jc w:val="both"/>
        <w:rPr>
          <w:rFonts w:ascii="Times New Roman" w:hAnsi="Times New Roman" w:cs="Times New Roman"/>
        </w:rPr>
      </w:pPr>
    </w:p>
    <w:p w14:paraId="0BFE8CB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3</w:t>
      </w:r>
      <w:r w:rsidRPr="00B32F62">
        <w:rPr>
          <w:rFonts w:ascii="Times New Roman" w:hAnsi="Times New Roman" w:cs="Times New Roman"/>
          <w:iCs/>
        </w:rPr>
        <w:t>v</w:t>
      </w:r>
      <w:r w:rsidRPr="00B32F62">
        <w:rPr>
          <w:rFonts w:ascii="Times New Roman" w:hAnsi="Times New Roman" w:cs="Times New Roman"/>
        </w:rPr>
        <w:t>D /</w:t>
      </w:r>
    </w:p>
    <w:p w14:paraId="3F694C5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lla Republica, et li consigli appresso il Rota | gli serve per notrir gl’ambitioni di | speranze de’ carichi, e d’altri. |</w:t>
      </w:r>
    </w:p>
    <w:p w14:paraId="45A30CE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lli colonelli, et capitani, tre gli sono soggetti | si trovano di certi malcontenti, et in | principale il conte di Levestein. |</w:t>
      </w:r>
    </w:p>
    <w:p w14:paraId="1B3315E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ce il secretario haver scoperto in | lui prudente consiglio, et sappia | governarsi secondo gl’accidenti. |</w:t>
      </w:r>
    </w:p>
    <w:p w14:paraId="11DCB8F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Tornon ritornato di Francia | porta che il Re havea confir[mata]</w:t>
      </w:r>
      <w:r w:rsidRPr="00B32F62">
        <w:rPr>
          <w:rStyle w:val="FootnoteReference"/>
          <w:rFonts w:ascii="Times New Roman" w:hAnsi="Times New Roman" w:cs="Times New Roman"/>
        </w:rPr>
        <w:footnoteReference w:id="891"/>
      </w:r>
      <w:r w:rsidRPr="00B32F62">
        <w:rPr>
          <w:rFonts w:ascii="Times New Roman" w:hAnsi="Times New Roman" w:cs="Times New Roman"/>
        </w:rPr>
        <w:t xml:space="preserve"> | a Mansfelt la provocatione d’otten[ere] | scudi, et gli dava intentione [di] | qualche somma per trattener [le] | sue militie in Alemagna. |</w:t>
      </w:r>
    </w:p>
    <w:p w14:paraId="5BB047A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ignor ambasciator Moresini hav[erà] | la casa come quelli di [Francia] | et Inghilterra, et farà la [scielta] | di quella più gli pia[cerà]. |</w:t>
      </w:r>
    </w:p>
    <w:p w14:paraId="14B9916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2668696A" w14:textId="77777777" w:rsidR="0048045B" w:rsidRPr="00B32F62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F5150C">
          <w:headerReference w:type="default" r:id="rId18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</w:sectPr>
      </w:pPr>
    </w:p>
    <w:p w14:paraId="4E87ECC8" w14:textId="77777777" w:rsidR="00DB6558" w:rsidRDefault="00DB6558" w:rsidP="00DB6558">
      <w:pPr>
        <w:pStyle w:val="Header"/>
      </w:pPr>
      <w:r>
        <w:lastRenderedPageBreak/>
        <w:t>/START LETTER/</w:t>
      </w:r>
    </w:p>
    <w:p w14:paraId="335C806E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n. 97</w:t>
      </w:r>
    </w:p>
    <w:p w14:paraId="7EB7DA98" w14:textId="71E8C68B" w:rsidR="0048045B" w:rsidRPr="00B32F62" w:rsidRDefault="0048045B" w:rsidP="0048045B">
      <w:pPr>
        <w:jc w:val="center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  <w:color w:val="000000"/>
          <w:lang w:eastAsia="it-IT"/>
        </w:rPr>
        <w:t>31 ottobre 1622, L’Aia (cc. 334r-337v)</w:t>
      </w:r>
    </w:p>
    <w:p w14:paraId="6E49E2DD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color w:val="000000"/>
          <w:lang w:eastAsia="it-IT"/>
        </w:rPr>
      </w:pPr>
    </w:p>
    <w:p w14:paraId="23913CD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4r /</w:t>
      </w:r>
    </w:p>
    <w:p w14:paraId="15D79DA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rima |</w:t>
      </w:r>
    </w:p>
    <w:p w14:paraId="0BC80D8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35 fin 436 |</w:t>
      </w:r>
    </w:p>
    <w:p w14:paraId="14BC93B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217AD35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renissimo Principe |</w:t>
      </w:r>
    </w:p>
    <w:p w14:paraId="000B0CAD" w14:textId="7D48A7A9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mercordì entrò il signor principe d’Oranges nell’Haya, il re, et regina | di Bohemia accompagnati da’ principali signori et dame della </w:t>
      </w:r>
      <w:r w:rsidR="00693C54" w:rsidRPr="00B32F62">
        <w:rPr>
          <w:rFonts w:ascii="Times New Roman" w:hAnsi="Times New Roman" w:cs="Times New Roman"/>
          <w:lang w:eastAsia="it-IT"/>
        </w:rPr>
        <w:t>c</w:t>
      </w:r>
      <w:r w:rsidRPr="00B32F62">
        <w:rPr>
          <w:rFonts w:ascii="Times New Roman" w:hAnsi="Times New Roman" w:cs="Times New Roman"/>
          <w:lang w:eastAsia="it-IT"/>
        </w:rPr>
        <w:t>orte | furono mezhora discosto ad incontrar l’Eccellenza sua fu l’ambasciator d’Inghilterra | colle Maestà loro; et io anco stimai proprio di sodisfar a | questo complimento, andandovi colla mia carrozza, che fu ag-|gradito da sua Eccellenza. Quattro compagnie di questi borghesi di 300 | l’una nell’entrar dell’Haya fecero ala al passaggio del signor | Principe, et con doppia salva di moscheteria gli diedero la ben | venuta, et mostrorono il contento universale per la felicità, | che haveva havuta di disassediar la piazza di Bergh op Zoom. |</w:t>
      </w:r>
    </w:p>
    <w:p w14:paraId="42F1E85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seguente giorno ricevè le visite particolari in habito ancor da | campagna, et soldatesco, et io non mancai anco a questo secondo | ufficio, rallegrandomi con l’Eccellenza sua del buon successo delle cose | et principalmente che per la prudente, et savia condotta di lei senza | sfodrar armi, et a pena esser veduta, il tutto così bene | fosse passato a profito di queste Provincie, et che potevo | assicurarlo, che sarebbe riuscito l’avviso di contento a | quella serenissima Republica con gloria dell’Eccellenza sua. Si compiacque, et | mi ringratiò, dicendo, ch’era sicuro, che le Signorie vostre eccellentissime | haverebbono havuta consultatione del bene di questi Stati. | Entrò poi a dirmi, ch’era impossibile, che ’l marchese | Spinola potesse prender la piazza di Bergh con quella | facilità, che Spagnuoli si presuponevano, et s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892"/>
      </w:r>
      <w:r w:rsidRPr="00B32F62">
        <w:rPr>
          <w:rFonts w:ascii="Times New Roman" w:hAnsi="Times New Roman" w:cs="Times New Roman"/>
          <w:lang w:eastAsia="it-IT"/>
        </w:rPr>
        <w:t xml:space="preserve"> era | aveduto, che non havevano huomini, he molto valessero | né per l’ordinar, né per il fabricar delle trincere; che |</w:t>
      </w:r>
    </w:p>
    <w:p w14:paraId="556A505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4v /</w:t>
      </w:r>
    </w:p>
    <w:p w14:paraId="6A998DD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ando bene havessero presi tutti i lavori di fuori fatti dai | mostri, et la stessa città vi erano anco i forti; et si compiacque | di andar discorrendo meco sopra l’impossibilità, et difficoltà | di avanzarsi nel termine, che stavano le cose; et concluse | dicendo, in ogni modo l’inimico è potente si fa temere, et | dovemo guardarlo, et temerlo, et star su la veduta prepa-|randosi a tutto potere. |</w:t>
      </w:r>
    </w:p>
    <w:p w14:paraId="1FE4838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Entrò poi in proposito del conte di Mansfelt, et disse io non so quello | potrà esser di lui, et delle sue truppe, perché non è tanto forte | come bisognerebbe per entrar di nuovo in Alemagna, et | meno ha con che poter mantener le genti, ch’egli tiene | al presente, che sono intorno a quattromillacinquecento | cavalli, et circa tre milla fanti poco numero, et massime | d’infanteria per sostenersi contro lo sforzo, che lo potesse | surprender dell’inimico, et de’ suoi adherenti. Che sia | sostentato, et aiutato è necessario; ma li signori Stati non | possono far tanto quanto sarebbe il bisogno, faranno | ben quello potranno, et non ho dubio, che gli soministre-|ranno qualche cosa; ma non basterà se non viene aiutato | da altra parte. Non si espresse; ma disse tanto, che volse | inferir della Serenità vostra. Io però me la passai entrando nelli | avvisi, che qui correvano per la commune delli affari | de’ Grisoni delle loro miserie, et dell’iminente pericolo, | che soprastava alla Svizzera, et particolarmente alle quattro | città evangeliche, et per consequente alla necessità, che |</w:t>
      </w:r>
    </w:p>
    <w:p w14:paraId="1C975C0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5r /</w:t>
      </w:r>
    </w:p>
    <w:p w14:paraId="75B2BEB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da quella parte haveva la serenissima Republica di spesa per solevar | quei interessi, et guardarsi in Italia dalla finezza, et animo | dei Spagnuoli mal intenzionato verso la libertà di quella | Provincia; ma mi avidi bene, che non si compiacque l’Eccellenza sua | capir il senso delle parole secondo il mio; et rientrò a | dire, che l’armi di Mansfelt mantenute, et datagli occasione | di potersi conservare era un metter brida a Spagnuoli, et | divertirli da molti pensieri, et dall’effetto dei loro | disegni con </w:t>
      </w:r>
      <w:r w:rsidRPr="00B32F62">
        <w:rPr>
          <w:rFonts w:ascii="Times New Roman" w:hAnsi="Times New Roman" w:cs="Times New Roman"/>
          <w:lang w:eastAsia="it-IT"/>
        </w:rPr>
        <w:lastRenderedPageBreak/>
        <w:t>profito, et servitio commune, che fu il | fondamento che si prese l’Eccellenza sua per sostener il mantenimento | dell’armi di Mansfelt esser necessario. |</w:t>
      </w:r>
    </w:p>
    <w:p w14:paraId="654BD04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nco qualche altri mi hanno in discorso tocco di simil concetti, | et di questi vi è qualcheduno che ha l’orecchio, et la confi-|denza dell’Eccellenza sua dicendomi in particolare può esser sicura | la serenissima Republica, che durando la guerra in questi paesi | resterà libera da travagli; et quello che potrà farsi da | Spagnuoli sarà il darli sospetto senza effetti di consequenza | ma tanto più ella si assicurarebbe, se Mansfelt potesse | formar un buon corpo d’armata (che non può far senza | aiuto) et conservarsi per dar l’arma all’armi spagnuole, | et austriache divertendole dalla vastezza dei loro disegni. |</w:t>
      </w:r>
    </w:p>
    <w:p w14:paraId="2881B3B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oche hore bisogna, che ’l detto Mansfelt si sia trattenuto col | signor principe Mauritio perché subito arrivato a Breda, che | fu lunedì partì il seguente giorno verso le sue truppe | havendo preso tempo il signor Principe di parlar sopra le sue |</w:t>
      </w:r>
    </w:p>
    <w:p w14:paraId="12D86CB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5v /</w:t>
      </w:r>
    </w:p>
    <w:p w14:paraId="13CF7E4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nstanze colli signori Stati. Venuta l’Eccellenza sua subito sono stati depu-|tati doi, che partirono hier mattina verso detto Mansfelt per | trattar seco, et cavo, ch’è di trattenerlo coll’armi, che ha | in piedi in questi contorni per haverlo sempre pronto al | bisogno; et credo che gli daranno cinquanta mila fiorini per | mese, dovendo cavar il resto o da contribuzioni, o dove | potrà, sperando anco, che in fine il re d’Inghilterra sia per | trattenerlo. |</w:t>
      </w:r>
    </w:p>
    <w:p w14:paraId="1A2C1C7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ndosi in un medesimo tempo havuti avvisi, che Spagnuoli facevano | marchiar delle loro armi in quattro truppe verso Mastricht | havendo cadauna truppa otto canoni, et quantità di ba-|gaglio non si sa il fine; ma si giudica sia per dar adosso | Mansfelt, impedir le sue nuove levate, et levarli il modo | di rinforzarsi, et batterlo se potranno. Onde sabbato | furono ispediti molti officiali verso il forte di Schinch, | et ordini espressi al signor principe Henrico, che si trova con | detto Mansfelt perché lo secondi, et lo difendi. |</w:t>
      </w:r>
    </w:p>
    <w:p w14:paraId="294C132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evono le genti di lui alloggiar nel paese di Cleves, et la | si muoveranno secondo il tempo, et l’opportunità, che | troveranno propria. |</w:t>
      </w:r>
    </w:p>
    <w:p w14:paraId="6687EC40" w14:textId="2B3FCB7B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Mi è stato confirmato, che ha dati li 3</w:t>
      </w:r>
      <w:r w:rsidR="006C5C93" w:rsidRPr="00B32F62">
        <w:rPr>
          <w:rFonts w:ascii="Times New Roman" w:hAnsi="Times New Roman" w:cs="Times New Roman"/>
          <w:lang w:eastAsia="it-IT"/>
        </w:rPr>
        <w:t>0 mila</w:t>
      </w:r>
      <w:r w:rsidRPr="00B32F62">
        <w:rPr>
          <w:rFonts w:ascii="Times New Roman" w:hAnsi="Times New Roman" w:cs="Times New Roman"/>
          <w:lang w:eastAsia="it-IT"/>
        </w:rPr>
        <w:t xml:space="preserve"> fiorini al colonello | Dort per la condotta dell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893"/>
      </w:r>
      <w:r w:rsidRPr="00B32F62">
        <w:rPr>
          <w:rFonts w:ascii="Times New Roman" w:hAnsi="Times New Roman" w:cs="Times New Roman"/>
          <w:lang w:eastAsia="it-IT"/>
        </w:rPr>
        <w:t xml:space="preserve"> mille corrazze, et | mille archibusieri. Ha dati anco denari per altre levate | come si parla tuttavia, che se ne faranno</w:t>
      </w:r>
      <w:r w:rsidR="000E31D3" w:rsidRPr="00B32F62">
        <w:rPr>
          <w:rFonts w:ascii="Times New Roman" w:hAnsi="Times New Roman" w:cs="Times New Roman"/>
          <w:lang w:eastAsia="it-IT"/>
        </w:rPr>
        <w:t xml:space="preserve"> per il duca | giovane di Bransv</w:t>
      </w:r>
      <w:r w:rsidRPr="00B32F62">
        <w:rPr>
          <w:rFonts w:ascii="Times New Roman" w:hAnsi="Times New Roman" w:cs="Times New Roman"/>
          <w:lang w:eastAsia="it-IT"/>
        </w:rPr>
        <w:t>ich; ma tutto sta come passeranno |</w:t>
      </w:r>
    </w:p>
    <w:p w14:paraId="077F43B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6r /</w:t>
      </w:r>
    </w:p>
    <w:p w14:paraId="3855B5F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erché Spagnuoli procureranno d’impedirlo a tutto lor potere. |</w:t>
      </w:r>
    </w:p>
    <w:p w14:paraId="4B32D9EA" w14:textId="1C1AFD41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o compreso, che tra Mansfelt, et detto Branscuich non passa tutta | quella buona intelligenza, che ’l servitio publico, et l’urgenza | de’ tempi ricercarebbe; ma che sua Eccellenza si sia interposta, | come anco il conte Ernesto Casimiro di</w:t>
      </w:r>
      <w:r w:rsidR="000E31D3" w:rsidRPr="00B32F62">
        <w:rPr>
          <w:rFonts w:ascii="Times New Roman" w:hAnsi="Times New Roman" w:cs="Times New Roman"/>
          <w:lang w:eastAsia="it-IT"/>
        </w:rPr>
        <w:t xml:space="preserve"> Nassau cognato di | esso Bransv</w:t>
      </w:r>
      <w:r w:rsidRPr="00B32F62">
        <w:rPr>
          <w:rFonts w:ascii="Times New Roman" w:hAnsi="Times New Roman" w:cs="Times New Roman"/>
          <w:lang w:eastAsia="it-IT"/>
        </w:rPr>
        <w:t>ich. Par che l’uno, et l’altro vorrebbono | esser separati (se ben Mansfelt non lo mostra aperto) | ma della maniera che in Palatinato è stato Cordova | et Tilly, che nelle buone occasioni, et di momento sono | stati uniti: tuttavia si tiene per fermo, che ’l Duca | adherirà ai consigli, et diferirà alla condotta del Conte | la somma dell’armi. Non mancano da uno, et dall’|altro canto di quelli, che soffiano il fuoco della mala | intelligenza chi per adulare, et chi per loro fini, et | interessi privati; ma si spera, che la prudenza del signor | principe Mauritio in particolare modererà gl’affetti, et | leverà ogni impedimento al ben operare. |</w:t>
      </w:r>
    </w:p>
    <w:p w14:paraId="78DEB248" w14:textId="3A57CCEA" w:rsidR="0048045B" w:rsidRPr="00B32F62" w:rsidRDefault="008E47A5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cuopro nell’universale di quelli del G</w:t>
      </w:r>
      <w:r w:rsidR="0048045B" w:rsidRPr="00B32F62">
        <w:rPr>
          <w:rFonts w:ascii="Times New Roman" w:hAnsi="Times New Roman" w:cs="Times New Roman"/>
          <w:lang w:eastAsia="it-IT"/>
        </w:rPr>
        <w:t>overno, che ’l conte di | Mansfelt riesce huomo di buon senso, spiritoso, ma che | ha sempre partiti alla mano. Et mi è stato detto, che | sua Eccellenza in particolare sia restata assai sospesa talhora, parendole | che non si apri, et vadi riservato in parlare; ma può | esser</w:t>
      </w:r>
      <w:r w:rsidR="0048045B" w:rsidRPr="00B32F62">
        <w:rPr>
          <w:rStyle w:val="FootnoteReference"/>
          <w:rFonts w:ascii="Times New Roman" w:hAnsi="Times New Roman" w:cs="Times New Roman"/>
          <w:lang w:eastAsia="it-IT"/>
        </w:rPr>
        <w:footnoteReference w:id="894"/>
      </w:r>
      <w:r w:rsidR="0048045B" w:rsidRPr="00B32F62">
        <w:rPr>
          <w:rFonts w:ascii="Times New Roman" w:hAnsi="Times New Roman" w:cs="Times New Roman"/>
          <w:lang w:eastAsia="it-IT"/>
        </w:rPr>
        <w:t>, che le nature concorrino perché anco l’Eccellenza sua | parla poco, et vuol esser inteso, ove vadino a parar | li suoi concetti. |</w:t>
      </w:r>
    </w:p>
    <w:p w14:paraId="126A70E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6v /</w:t>
      </w:r>
    </w:p>
    <w:p w14:paraId="187A851F" w14:textId="2FF27648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>Delle cose, che anderanno seguendo, et delli affari del Conte | spero, che vostra Serenità haverà ogni particolare sendo partito verso | lui sabbato il signor capitan Bernardino Rota. M’ha promesso | havendoglielo anco incaricato di scrivere, et mi prometto | che lo farà per il buon zelo di devotione; che veggo in | lui esser verso il servitio di vostra Serenità. Egli alla verità | ha bisogno di soccorso. È mal a piedi, et malamente si può | metter a cavallo, né so come potrà fare seguitando | un’armata che non ha né luoco fermo, né fondo da | sostenersi. Gratie etc. |</w:t>
      </w:r>
    </w:p>
    <w:p w14:paraId="2F51AE0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6B8D61F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all’Haya li 31 ottobre 1622 |</w:t>
      </w:r>
    </w:p>
    <w:p w14:paraId="29F3EF0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0E260FD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umilissimo et devotissimo servitore |</w:t>
      </w:r>
    </w:p>
    <w:p w14:paraId="653AE10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ristofforo Suriano |</w:t>
      </w:r>
    </w:p>
    <w:p w14:paraId="1ED7CAA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5785F48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7r /</w:t>
      </w:r>
    </w:p>
    <w:p w14:paraId="4901ED87" w14:textId="11DD7ACE" w:rsidR="0048045B" w:rsidRPr="00B32F62" w:rsidRDefault="00637A1F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637A1F">
        <w:rPr>
          <w:rFonts w:ascii="Times New Roman" w:hAnsi="Times New Roman" w:cs="Times New Roman"/>
          <w:b/>
          <w:bCs/>
          <w:lang w:eastAsia="it-IT"/>
        </w:rPr>
        <w:t>Blank page</w:t>
      </w:r>
    </w:p>
    <w:p w14:paraId="6A0226C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6F95F50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7v /</w:t>
      </w:r>
    </w:p>
    <w:p w14:paraId="66E721B4" w14:textId="50230B1E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 serenissimo principe di Vene</w:t>
      </w:r>
      <w:r w:rsidR="004E7859" w:rsidRPr="00B32F62">
        <w:rPr>
          <w:rFonts w:ascii="Times New Roman" w:hAnsi="Times New Roman" w:cs="Times New Roman"/>
          <w:lang w:eastAsia="it-IT"/>
        </w:rPr>
        <w:t>t</w:t>
      </w:r>
      <w:r w:rsidRPr="00B32F62">
        <w:rPr>
          <w:rFonts w:ascii="Times New Roman" w:hAnsi="Times New Roman" w:cs="Times New Roman"/>
          <w:lang w:eastAsia="it-IT"/>
        </w:rPr>
        <w:t>ia |</w:t>
      </w:r>
    </w:p>
    <w:p w14:paraId="4C04EDC0" w14:textId="17E73786" w:rsidR="0048045B" w:rsidRPr="00B32F62" w:rsidRDefault="0012495D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</w:t>
      </w:r>
      <w:r w:rsidR="0048045B" w:rsidRPr="00B32F62">
        <w:rPr>
          <w:rFonts w:ascii="Times New Roman" w:hAnsi="Times New Roman" w:cs="Times New Roman"/>
          <w:lang w:eastAsia="it-IT"/>
        </w:rPr>
        <w:t>rima |</w:t>
      </w:r>
    </w:p>
    <w:p w14:paraId="7421C626" w14:textId="7EC72B30" w:rsidR="0048045B" w:rsidRPr="00B32F62" w:rsidRDefault="0012495D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</w:t>
      </w:r>
      <w:r w:rsidR="0048045B" w:rsidRPr="00B32F62">
        <w:rPr>
          <w:rFonts w:ascii="Times New Roman" w:hAnsi="Times New Roman" w:cs="Times New Roman"/>
          <w:lang w:eastAsia="it-IT"/>
        </w:rPr>
        <w:t>° 435 fin 436 |</w:t>
      </w:r>
    </w:p>
    <w:p w14:paraId="4EBB931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D07D4B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Sigillo e traccia di sigillo</w:t>
      </w:r>
    </w:p>
    <w:p w14:paraId="0078632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257F72A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  <w:r w:rsidRPr="00B32F62">
        <w:rPr>
          <w:rFonts w:ascii="Times New Roman" w:hAnsi="Times New Roman" w:cs="Times New Roman"/>
          <w:lang w:eastAsia="it-IT"/>
        </w:rPr>
        <w:t xml:space="preserve"> </w:t>
      </w:r>
    </w:p>
    <w:p w14:paraId="255E5B1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7vC /</w:t>
      </w:r>
    </w:p>
    <w:p w14:paraId="2FD87DD2" w14:textId="05CDF2E3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31 ottobre 622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895"/>
      </w:r>
      <w:r w:rsidRPr="00B32F62">
        <w:rPr>
          <w:rFonts w:ascii="Times New Roman" w:hAnsi="Times New Roman" w:cs="Times New Roman"/>
          <w:lang w:eastAsia="it-IT"/>
        </w:rPr>
        <w:t>. Ricevute</w:t>
      </w:r>
      <w:r w:rsidRPr="00B32F62">
        <w:rPr>
          <w:rFonts w:ascii="Times New Roman" w:hAnsi="Times New Roman" w:cs="Times New Roman"/>
          <w:bCs/>
          <w:lang w:eastAsia="it-IT"/>
        </w:rPr>
        <w:t xml:space="preserve"> 7</w:t>
      </w:r>
      <w:r w:rsidRPr="00B32F62">
        <w:rPr>
          <w:rFonts w:ascii="Times New Roman" w:hAnsi="Times New Roman" w:cs="Times New Roman"/>
          <w:lang w:eastAsia="it-IT"/>
        </w:rPr>
        <w:t xml:space="preserve"> novembre |</w:t>
      </w:r>
    </w:p>
    <w:p w14:paraId="1F5FACEE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  <w:r w:rsidRPr="00E1280A">
        <w:rPr>
          <w:rFonts w:ascii="Times New Roman" w:hAnsi="Times New Roman" w:cs="Times New Roman"/>
          <w:lang w:val="en-GB" w:eastAsia="it-IT"/>
        </w:rPr>
        <w:t>Haya. n° 435 |</w:t>
      </w:r>
    </w:p>
    <w:p w14:paraId="3479FB2B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</w:p>
    <w:p w14:paraId="46A57481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  <w:r w:rsidRPr="00E1280A">
        <w:rPr>
          <w:rFonts w:ascii="Times New Roman" w:hAnsi="Times New Roman" w:cs="Times New Roman"/>
          <w:lang w:val="en-GB" w:eastAsia="it-IT"/>
        </w:rPr>
        <w:t>L. C. R.</w:t>
      </w:r>
    </w:p>
    <w:p w14:paraId="2DCEF7D3" w14:textId="77777777" w:rsidR="00DB6558" w:rsidRPr="00E1280A" w:rsidRDefault="0048045B" w:rsidP="00DB6558">
      <w:pPr>
        <w:pStyle w:val="Header"/>
        <w:rPr>
          <w:lang w:val="en-GB"/>
        </w:rPr>
      </w:pPr>
      <w:r w:rsidRPr="00E1280A">
        <w:rPr>
          <w:rFonts w:ascii="Times New Roman" w:hAnsi="Times New Roman" w:cs="Times New Roman"/>
          <w:i/>
          <w:lang w:val="en-GB" w:eastAsia="it-IT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54734CD2" w14:textId="7806295F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. 98</w:t>
      </w:r>
    </w:p>
    <w:p w14:paraId="6656EF40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31 ottobre 1622, L’Aia (cc. 338r-341v)</w:t>
      </w:r>
    </w:p>
    <w:p w14:paraId="302557B9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</w:p>
    <w:p w14:paraId="23A3162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8r /</w:t>
      </w:r>
    </w:p>
    <w:p w14:paraId="42955D4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| </w:t>
      </w:r>
    </w:p>
    <w:p w14:paraId="77289D2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36 comincia 435 |</w:t>
      </w:r>
    </w:p>
    <w:p w14:paraId="6C22912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5275BD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renissimo Principe |</w:t>
      </w:r>
    </w:p>
    <w:p w14:paraId="51FBE6E7" w14:textId="1A142435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Bann</w:t>
      </w:r>
      <w:r w:rsidR="00B97BA3">
        <w:rPr>
          <w:rStyle w:val="FootnoteReference"/>
          <w:rFonts w:ascii="Times New Roman" w:hAnsi="Times New Roman" w:cs="Times New Roman"/>
          <w:lang w:eastAsia="it-IT"/>
        </w:rPr>
        <w:footnoteReference w:id="896"/>
      </w:r>
      <w:r w:rsidRPr="00B32F62">
        <w:rPr>
          <w:rFonts w:ascii="Times New Roman" w:hAnsi="Times New Roman" w:cs="Times New Roman"/>
          <w:lang w:eastAsia="it-IT"/>
        </w:rPr>
        <w:t xml:space="preserve"> Chichiester, che fu mandato dal re della Gran Bertagna | in Palatinato si trova al presente qui, ritornato di là con | quel scontento, et mal sodisfattione, che la Serenità vostra può | imaginarsi, sendo successe le sue trattationi, et quegl’affari | con tanta, et sì gran infelicità, et con tanto spreggio, et | dishonore della corona d’Inghilterra a desolatione di | questi principi. Ma non hanno bastato gl’oltraggi, | che ha ricevuti detto Ambasciatore in Palatinato, che anco | discendendo il Rheno, come è stato vicino al forte | di Papemuts, è stato necessitato scostarsene, et detor-|nar il camino, et più la soldatesca, che assedia | il detto forte gli ha levato dalla sua compagnia | un figliolo di uno di questi consiglieri della </w:t>
      </w:r>
      <w:r w:rsidR="00693C54" w:rsidRPr="00B32F62">
        <w:rPr>
          <w:rFonts w:ascii="Times New Roman" w:hAnsi="Times New Roman" w:cs="Times New Roman"/>
          <w:lang w:eastAsia="it-IT"/>
        </w:rPr>
        <w:t>c</w:t>
      </w:r>
      <w:r w:rsidRPr="00B32F62">
        <w:rPr>
          <w:rFonts w:ascii="Times New Roman" w:hAnsi="Times New Roman" w:cs="Times New Roman"/>
          <w:lang w:eastAsia="it-IT"/>
        </w:rPr>
        <w:t xml:space="preserve">orte | provinciale sotto pretesto, che fosse stato </w:t>
      </w:r>
      <w:r w:rsidR="000E31D3" w:rsidRPr="00B32F62">
        <w:rPr>
          <w:rFonts w:ascii="Times New Roman" w:hAnsi="Times New Roman" w:cs="Times New Roman"/>
          <w:lang w:eastAsia="it-IT"/>
        </w:rPr>
        <w:t>al servitio | del duca di Bransv</w:t>
      </w:r>
      <w:r w:rsidRPr="00B32F62">
        <w:rPr>
          <w:rFonts w:ascii="Times New Roman" w:hAnsi="Times New Roman" w:cs="Times New Roman"/>
          <w:lang w:eastAsia="it-IT"/>
        </w:rPr>
        <w:t>ich, facendolo prigioniero, non-|ostante, che lo dichiarisse della sua famiglia, et | protestasse contra questa violenza. In oltre sendo | stati spediti doi corrieri d’Inghilterra per portar lettere | al Veer che presero passaporto dell’Infanta, Tilli non | ha voluto ammetterli, dicendo, che non haveva sotto | quella piazza, che far coll’Infanta. Et tutto ciò è stato | fatto all’occhio, et alla conoscenza di detto Ambasciatore. | Sabbat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897"/>
      </w:r>
      <w:r w:rsidRPr="00B32F62">
        <w:rPr>
          <w:rFonts w:ascii="Times New Roman" w:hAnsi="Times New Roman" w:cs="Times New Roman"/>
          <w:lang w:eastAsia="it-IT"/>
        </w:rPr>
        <w:t xml:space="preserve"> fu, che venne nell’Haya mandai subito | per visitarlo; ma si scusò sendosi messo a letto con una | febre terzana, che lo travaglia. Et hieri poi fui |</w:t>
      </w:r>
    </w:p>
    <w:p w14:paraId="47D61FE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8v /</w:t>
      </w:r>
    </w:p>
    <w:p w14:paraId="7C92E803" w14:textId="22336AF2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 sodisfar al debito ufficio. Mostrò nei discorsi alteratione di | animo, et di dover far una sincera relatione a sua Maestà delli | affronti, et delli inganni da’ quali era oppressa, et iugu-|lata l’auttorità, et la riputatione della Maestà sua, che teneva per | fermo, et sicuro, che non haverebbe fatto di meno di non | pigliarne il dovuto risentimento, et di far restituir a’ figli | il suo per altra stradda, che per quella del negotio a che | era stata invitata, et chiamata; che per l’effettuatione di | questo era stato ispedito in Palatinato; ma che haveva | scoperto esser stata una burla, et non credeva, che così | leggiermente se la dovesse passar il Re suo signore. Li concetti | di questo Cavalliere sono degni, et si scuopruono | apparentemente pieni di quel zelo, che deve haver | un buon ministro della riputatione del suo Principe; | ma l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898"/>
      </w:r>
      <w:r w:rsidRPr="00B32F62">
        <w:rPr>
          <w:rFonts w:ascii="Times New Roman" w:hAnsi="Times New Roman" w:cs="Times New Roman"/>
          <w:lang w:eastAsia="it-IT"/>
        </w:rPr>
        <w:t xml:space="preserve"> antecedenti color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899"/>
      </w:r>
      <w:r w:rsidRPr="00B32F62">
        <w:rPr>
          <w:rFonts w:ascii="Times New Roman" w:hAnsi="Times New Roman" w:cs="Times New Roman"/>
          <w:lang w:eastAsia="it-IT"/>
        </w:rPr>
        <w:t>, et sussequenti raffreddamenti | fanno star qui con l’animo perplesso degl’effetti | che possino venir dall’Inghilterra. |</w:t>
      </w:r>
    </w:p>
    <w:p w14:paraId="2ADBA80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crissero qui gl’ambasciatori dei signori Stati, che sono a quella corte | haver spedito il Re al Catholico per ottener passaggio di | gente per la Fiandra a’ fine di condursi in Palatinato | mostrando di volerla con Cesare; ma qui si crede, che | sarà questa una butada, et che Spagnuoli all’ordinario | con qualche spetioso pretesto divertiranno la colora, | et riduranno dinuovo la cosa a negotio, et tanto | più dubitano del rafredar dal Re, poiché non sentono |</w:t>
      </w:r>
    </w:p>
    <w:p w14:paraId="47CA3F2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9r /</w:t>
      </w:r>
    </w:p>
    <w:p w14:paraId="34E5ABD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effetti a quella inclinatione, et al fervore mostrato già alcuni | giorni sono, eccitato anco dalla viva voce del Principe | come la Serenità vostra sarà stata informata. |</w:t>
      </w:r>
    </w:p>
    <w:p w14:paraId="69FEF7F4" w14:textId="6B990399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on comparon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00"/>
      </w:r>
      <w:r w:rsidRPr="00B32F62">
        <w:rPr>
          <w:rFonts w:ascii="Times New Roman" w:hAnsi="Times New Roman" w:cs="Times New Roman"/>
          <w:lang w:eastAsia="it-IT"/>
        </w:rPr>
        <w:t xml:space="preserve"> qui nuove all’Ambasciatore non al re di Bohemia | viene alcuno de’ suoi, che ha in Inghilterra, et ogni dì, o | più tosto ogni momento si attende, che arrivi qualcheduno | onde la </w:t>
      </w:r>
      <w:r w:rsidRPr="00B32F62">
        <w:rPr>
          <w:rFonts w:ascii="Times New Roman" w:hAnsi="Times New Roman" w:cs="Times New Roman"/>
          <w:lang w:eastAsia="it-IT"/>
        </w:rPr>
        <w:lastRenderedPageBreak/>
        <w:t>Maestà sua resta malenconica, et afflitta assai | vedendosi abbandonata da tutte le parti, né sapendo | che potersi prometter del suocero. Sono questi | principi in effetto infelicissimi. Chiaro si vede non haver | sede permanente; et sono circondati da molti, che per | essi hanno perso tutto. Qui con loro hanno tre figli | il Principe maggiore, quello nato in Praga, et l’ultima | figliolina nata qui, creature inocenti che nella più | tenera loro età hanno cominciato ad esser perseguitati | da un infortunio miserando. Uno è a Berlingh nel | paese di Brandenburgh, che nel corpo della madre | corse colle miserie di Praga; et doi altri</w:t>
      </w:r>
      <w:r w:rsidR="00840C67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un maschio, et | una femina al presente vanno vagando colla principessa | vedova d’Heidelbergh madre del Re cercando stradda | sicura, partita dal paese di Wirtimbergh, et deve | passare necessariamente per condursi con quelle creature | nel paese del marchese elettore di Brandemburgh, ove | sta anco retirato il fratello del Re, et molti altri | et doverà nel passaggio esser principalmente sottoposta |</w:t>
      </w:r>
    </w:p>
    <w:p w14:paraId="757B2E1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39v /</w:t>
      </w:r>
    </w:p>
    <w:p w14:paraId="11A4427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l’ingiurie, et alla discrettione del duca elettore di Sassonia, | onde questi principi sono degni di una grandissima compas-|sione. |</w:t>
      </w:r>
    </w:p>
    <w:p w14:paraId="65975AF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Manheim si crede, che non possi tardar molto a perdersi affatto, | poiché il Veer si è retirato nel castello non havendo tante | genti, che gli bastasse da difender la città intiera, ma | prima, che di far questo la raccomandò al fuoco, | et l’abbrucciò per levar la commodità delli alloggi all’|inimico. Il castello è forte havendo se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01"/>
      </w:r>
      <w:r w:rsidRPr="00B32F62">
        <w:rPr>
          <w:rFonts w:ascii="Times New Roman" w:hAnsi="Times New Roman" w:cs="Times New Roman"/>
          <w:lang w:eastAsia="it-IT"/>
        </w:rPr>
        <w:t xml:space="preserve"> | beloardi tre della città, et tre del castello stesso, et si | possono mantener assai senza offesa sempre che habbino | viveri. Il Veer era indisposto, onde anco questo ag-|grava il timore della perdita totale di quella piazza. | </w:t>
      </w:r>
    </w:p>
    <w:p w14:paraId="7A88F63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Tanto diversamente si parl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02"/>
      </w:r>
      <w:r w:rsidRPr="00B32F62">
        <w:rPr>
          <w:rFonts w:ascii="Times New Roman" w:hAnsi="Times New Roman" w:cs="Times New Roman"/>
          <w:lang w:eastAsia="it-IT"/>
        </w:rPr>
        <w:t xml:space="preserve"> della flotta spagnuola venuta | nel mar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03"/>
      </w:r>
      <w:r w:rsidRPr="00B32F62">
        <w:rPr>
          <w:rFonts w:ascii="Times New Roman" w:hAnsi="Times New Roman" w:cs="Times New Roman"/>
          <w:lang w:eastAsia="it-IT"/>
        </w:rPr>
        <w:t xml:space="preserve"> Oceano, et nel canal d’Inghilterra, che non | si sa quello effettivamente ne sia; ma tutti concorrono, | che si trovi una quantità di vasselli ben armati con | quaranta compagnie di’infanteria, che disegnino | sbarcar a Doncherchen, et Ostendem; che habbino | mandate alcune galeotte per scoprir il guado del | porto, et la facilità dell’entrata; et altri parlano | che siano per gettarsi in queste marine di Holanda, | et Zelanda; et alcuni dicono di Embden. Qui non | si ha gran aprehensione di questo: tuttavia si | armano a furia vasselli da guerra; et quelli che |</w:t>
      </w:r>
    </w:p>
    <w:p w14:paraId="73598E7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40r /</w:t>
      </w:r>
    </w:p>
    <w:p w14:paraId="4DBA5A6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ovevano andar a far l’impresa (non ancor scoperta) | ridottisi a Gurè vicino alla Brila sono stati scaricati | in gran parte in quell’isola per opporsi all’invasione | dell’inimico. |</w:t>
      </w:r>
    </w:p>
    <w:p w14:paraId="012AAA5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Si sospetta, che ’l re d’Inghilterra sia per darli commodità de’ | porti per retirarsi per ogni accidente; et si crede, che | darà anco libertà al marchese Spinola di far nuove | levate in quel Regno; ma si consolano qui con questa | speranza, che facendo passar il Re per andar in Pala-|tinato delle sue genti per lo stato del Re catholico | in questi paesi, tutti li sudditi siano per aggiuntarsi | alle truppe di detta maestà d’Inghilterra. | </w:t>
      </w:r>
    </w:p>
    <w:p w14:paraId="5CD5705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i si va del continuo provedendo, et dando ordini neces-|sarii, et munendo tutte le piazze le più vicine all’|incursione dell’inimico. Molti soldati sono amalati | di quelli dei signori Stati; ma pochissimi muorono, solevandosi | assai facilmente in pochi giorni da una febre, che li tocca | assai vehemente. |</w:t>
      </w:r>
    </w:p>
    <w:p w14:paraId="0342D3C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i trovano ancor trattenuti da sua Eccellenza alcuni dei soldati | ricorsi a questa parte per far l’amutinatione et già si | sono fatti correr li biglietti per tutte le guarnigioni | per ridur un tanto numero, che si possi far un | squadrone formato, et si spera che seguirà, concor-|rendo sempre qualcheduno verso Genep, come anco | che l’avicinarsi delle genti, che andavano verso |</w:t>
      </w:r>
    </w:p>
    <w:p w14:paraId="35C3645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40v /</w:t>
      </w:r>
    </w:p>
    <w:p w14:paraId="23EE334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Mastricht possi tanto più presto avanzar l’impresa. | </w:t>
      </w:r>
    </w:p>
    <w:p w14:paraId="0432266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aranno con queste le mie lettere che scrissi hoggi otto | replicate n° 433 fin 434. Gratie etc. |</w:t>
      </w:r>
    </w:p>
    <w:p w14:paraId="12F8F23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737056C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>Dall’Haya li 31 ottobre 1622 |</w:t>
      </w:r>
    </w:p>
    <w:p w14:paraId="37BD2E3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6FA2B07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humilissimo et devotissimo servitore | </w:t>
      </w:r>
    </w:p>
    <w:p w14:paraId="4F57F5A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ristofforo Suriano |</w:t>
      </w:r>
    </w:p>
    <w:p w14:paraId="7C780B9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2462813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41r /</w:t>
      </w:r>
    </w:p>
    <w:p w14:paraId="72040C7E" w14:textId="38E4B951" w:rsidR="0048045B" w:rsidRPr="00B32F62" w:rsidRDefault="00637A1F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637A1F">
        <w:rPr>
          <w:rFonts w:ascii="Times New Roman" w:hAnsi="Times New Roman" w:cs="Times New Roman"/>
          <w:b/>
          <w:bCs/>
          <w:lang w:eastAsia="it-IT"/>
        </w:rPr>
        <w:t>Blank page</w:t>
      </w:r>
    </w:p>
    <w:p w14:paraId="2060451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2847853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41v /</w:t>
      </w:r>
    </w:p>
    <w:p w14:paraId="5ACE13C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 serenissimo principe di Venetia |</w:t>
      </w:r>
    </w:p>
    <w:p w14:paraId="2ED984B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| </w:t>
      </w:r>
    </w:p>
    <w:p w14:paraId="69C669D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36 cominci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04"/>
      </w:r>
      <w:r w:rsidRPr="00B32F62">
        <w:rPr>
          <w:rFonts w:ascii="Times New Roman" w:hAnsi="Times New Roman" w:cs="Times New Roman"/>
          <w:lang w:eastAsia="it-IT"/>
        </w:rPr>
        <w:t xml:space="preserve"> 435 |</w:t>
      </w:r>
    </w:p>
    <w:p w14:paraId="7BD7C18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F29845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Sigillo e traccia di sigillo</w:t>
      </w:r>
    </w:p>
    <w:p w14:paraId="16C6949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5B3FF57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</w:p>
    <w:p w14:paraId="3FB7E8E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41vC /</w:t>
      </w:r>
    </w:p>
    <w:p w14:paraId="0D6F0BF6" w14:textId="62A5D4DD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31 ottobre 622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905"/>
      </w:r>
      <w:r w:rsidRPr="00B32F62">
        <w:rPr>
          <w:rFonts w:ascii="Times New Roman" w:hAnsi="Times New Roman" w:cs="Times New Roman"/>
          <w:lang w:eastAsia="it-IT"/>
        </w:rPr>
        <w:t>. Ricevute 17 novembre |</w:t>
      </w:r>
    </w:p>
    <w:p w14:paraId="782AA39F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  <w:r w:rsidRPr="00E1280A">
        <w:rPr>
          <w:rFonts w:ascii="Times New Roman" w:hAnsi="Times New Roman" w:cs="Times New Roman"/>
          <w:lang w:val="en-GB" w:eastAsia="it-IT"/>
        </w:rPr>
        <w:t>Haya. n° 436 |</w:t>
      </w:r>
    </w:p>
    <w:p w14:paraId="16D40100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</w:p>
    <w:p w14:paraId="5E37289A" w14:textId="576E6912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  <w:r w:rsidRPr="00E1280A">
        <w:rPr>
          <w:rFonts w:ascii="Times New Roman" w:hAnsi="Times New Roman" w:cs="Times New Roman"/>
          <w:lang w:val="en-GB" w:eastAsia="it-IT"/>
        </w:rPr>
        <w:t>L. C. R.</w:t>
      </w:r>
      <w:r w:rsidR="0012495D" w:rsidRPr="00E1280A">
        <w:rPr>
          <w:rFonts w:ascii="Times New Roman" w:hAnsi="Times New Roman" w:cs="Times New Roman"/>
          <w:lang w:val="en-GB" w:eastAsia="it-IT"/>
        </w:rPr>
        <w:t xml:space="preserve"> |</w:t>
      </w:r>
    </w:p>
    <w:p w14:paraId="60D5998E" w14:textId="77777777" w:rsidR="00DB6558" w:rsidRPr="00E1280A" w:rsidRDefault="0048045B" w:rsidP="00DB6558">
      <w:pPr>
        <w:pStyle w:val="Header"/>
        <w:rPr>
          <w:lang w:val="en-GB"/>
        </w:rPr>
      </w:pPr>
      <w:r w:rsidRPr="00E1280A">
        <w:rPr>
          <w:rFonts w:ascii="Times New Roman" w:hAnsi="Times New Roman" w:cs="Times New Roman"/>
          <w:i/>
          <w:lang w:val="en-GB" w:eastAsia="it-IT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051D805A" w14:textId="7D70C34F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. 99</w:t>
      </w:r>
    </w:p>
    <w:p w14:paraId="57D1BF75" w14:textId="597A0E51" w:rsidR="0048045B" w:rsidRPr="00B32F62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7 novembre 1622, L’Aia (cc. 342r-345v)</w:t>
      </w:r>
    </w:p>
    <w:p w14:paraId="24AABF47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</w:p>
    <w:p w14:paraId="4578BD1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2r /</w:t>
      </w:r>
    </w:p>
    <w:p w14:paraId="43FBF5D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Replicata </w:t>
      </w:r>
      <w:r w:rsidRPr="00B32F62">
        <w:rPr>
          <w:rFonts w:ascii="Times New Roman" w:hAnsi="Times New Roman" w:cs="Times New Roman"/>
          <w:bCs/>
        </w:rPr>
        <w:t>|</w:t>
      </w:r>
    </w:p>
    <w:p w14:paraId="341275E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Prima n° 437 fin 438 </w:t>
      </w:r>
      <w:r w:rsidRPr="00B32F62">
        <w:rPr>
          <w:rFonts w:ascii="Times New Roman" w:hAnsi="Times New Roman" w:cs="Times New Roman"/>
          <w:bCs/>
        </w:rPr>
        <w:t>|</w:t>
      </w:r>
    </w:p>
    <w:p w14:paraId="4341AEA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49D61C0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Serenissimo Princip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</w:t>
      </w:r>
    </w:p>
    <w:p w14:paraId="35FF015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hieri a sera venne qui il signor principe Henrico doppo l’have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ino ai confini accompagnato il signor conte di Mansfelt, com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intenderà la Serenità vostra nelle mie seconde. Sono questa mattin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tato a complir seco, et rallegrarmi del buon successo dell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ose passate. </w:t>
      </w:r>
      <w:r w:rsidRPr="00B32F62">
        <w:rPr>
          <w:rFonts w:ascii="Times New Roman" w:hAnsi="Times New Roman" w:cs="Times New Roman"/>
          <w:bCs/>
        </w:rPr>
        <w:t>|</w:t>
      </w:r>
    </w:p>
    <w:p w14:paraId="12E2CEDB" w14:textId="3CA8CAC4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Egli è venuto a riferir al signor Principe suo fratello ciò ch’è passato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è per di là, et parmi intender, che forse potrebbe anco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tornar a Nimeghen, trovandosi in Gheldria all’intor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 Mastricht lo Spinola. Il conte Henrico Vandenbergh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il Cordova, et Anolt havevano passata la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06"/>
      </w:r>
      <w:r w:rsidRPr="00B32F62">
        <w:rPr>
          <w:rFonts w:ascii="Times New Roman" w:hAnsi="Times New Roman" w:cs="Times New Roman"/>
          <w:bCs/>
          <w:color w:val="000000"/>
        </w:rPr>
        <w:t xml:space="preserve"> Mos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é si sapeva, ove tendessero il loro camino se per have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quivi luoco di buona guarnigione, overo per fa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qualche tentativo in quelle parti ancorché par ch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a stagione presente non lo permetti. Nel passar, che tutt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quelle genti fecero di là la moza la cavallaria, ch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assò per la città di Mastricht fu fatta caminar a fil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havendo messo tutta la borghesia in arme; di più carri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catene all’entrate delle stradde, et la fanter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assò fuori di detta piazza di Mastricht, et tutto ciò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er il vento, che hanno Spagnuoli di amutinatione, temendo,</w:t>
      </w:r>
      <w:r w:rsidR="00957156" w:rsidRPr="00B32F62">
        <w:rPr>
          <w:rFonts w:ascii="Times New Roman" w:hAnsi="Times New Roman" w:cs="Times New Roman"/>
          <w:bCs/>
          <w:color w:val="000000"/>
        </w:rPr>
        <w:t xml:space="preserve">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senza quest’ordine potessero surprender, et fars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forti nella città. Fecero fin la settimana passat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ostra generale di tutte le loro genti, le quali sperava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bene di haver quaclhe pagamento ma non ne hanno |</w:t>
      </w:r>
    </w:p>
    <w:p w14:paraId="22266B2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2v /</w:t>
      </w:r>
    </w:p>
    <w:p w14:paraId="36E93E23" w14:textId="299A82E8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manco havuta promessa, segno di mancamento di denaro, et questo f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tanto più creder, che possi riuscir l’amutinatione. Ella con tut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iò si avanza di poco. Li signori Stati, et sua Eccellenza hanno risolu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 darli in luoco di Genep la piazza di Hus nel paese d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leves forte, et propria per ricovero d’amutinati, et non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ericolosa per queste Provincie, li biglietti però sono cors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er tutte le piazze de’ Spagnuoli (et sino a Vesel) che sarebbe l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iazza di Genep; ma là si tengono alcuni, che l’inviano all’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altra, et il principe Henrico mi ha detto, che passa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oco più di 24. Con tutto ciò hanno questi pochi fat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orrer nel medesimo paese di Cleves esser il squadron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formato, creato l’eletto, et gl’ufficiali, et le cose tutt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in buon ordine per mantenersi, et principalmente ad una ricca ab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batia di donne hanno ricercata di già una gran summ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 denaro di contributione. Se potesse questa amutination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ndar avanti al certo sarebbe con danno gravissimo de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pagnuoli. </w:t>
      </w:r>
      <w:r w:rsidRPr="00B32F62">
        <w:rPr>
          <w:rFonts w:ascii="Times New Roman" w:hAnsi="Times New Roman" w:cs="Times New Roman"/>
          <w:bCs/>
        </w:rPr>
        <w:t>|</w:t>
      </w:r>
    </w:p>
    <w:p w14:paraId="2D019A6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Nel passar, che le genti loro fecero per il Brabant verso la Mos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hanno usate molte essorbitanze non portando rispet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é a’ luochi, né a’ sudditi del Principe, che le pag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meno alle chiese, spogliandole, et rubbandole senz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li officiali potessero, o volessero impedirglielo dubitan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do di peggio, et di formar nel marchiar l’amutinatione. </w:t>
      </w:r>
      <w:r w:rsidRPr="00B32F62">
        <w:rPr>
          <w:rFonts w:ascii="Times New Roman" w:hAnsi="Times New Roman" w:cs="Times New Roman"/>
          <w:bCs/>
        </w:rPr>
        <w:t>|</w:t>
      </w:r>
    </w:p>
    <w:p w14:paraId="318E665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Li cosacchi di Anolt fecero per avanti anch’essi gran ladrerie |</w:t>
      </w:r>
    </w:p>
    <w:p w14:paraId="3EFA206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3r /</w:t>
      </w:r>
    </w:p>
    <w:p w14:paraId="1CB9093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et estorsioni, onde il povero Brabant, et li paesani sul passag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gio hanno ben provata la rabbia di simil soldatesca, ch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’Infanta abhorriva haverla nel Paese. </w:t>
      </w:r>
      <w:r w:rsidRPr="00B32F62">
        <w:rPr>
          <w:rFonts w:ascii="Times New Roman" w:hAnsi="Times New Roman" w:cs="Times New Roman"/>
          <w:bCs/>
        </w:rPr>
        <w:t>|</w:t>
      </w:r>
    </w:p>
    <w:p w14:paraId="01A39D56" w14:textId="344E2D9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Di quelle navi, che si disse esser nell’</w:t>
      </w:r>
      <w:r w:rsidR="00957156" w:rsidRPr="00B32F62">
        <w:rPr>
          <w:rFonts w:ascii="Times New Roman" w:hAnsi="Times New Roman" w:cs="Times New Roman"/>
          <w:bCs/>
          <w:color w:val="000000"/>
        </w:rPr>
        <w:t>o</w:t>
      </w:r>
      <w:r w:rsidRPr="00B32F62">
        <w:rPr>
          <w:rFonts w:ascii="Times New Roman" w:hAnsi="Times New Roman" w:cs="Times New Roman"/>
          <w:bCs/>
          <w:color w:val="000000"/>
        </w:rPr>
        <w:t xml:space="preserve">ceano venute di Spagn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a voce poco a poco va in fumo, et questi signori non han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vviso fermo non solo che vi sia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07"/>
      </w:r>
      <w:r w:rsidRPr="00B32F62">
        <w:rPr>
          <w:rFonts w:ascii="Times New Roman" w:hAnsi="Times New Roman" w:cs="Times New Roman"/>
          <w:bCs/>
          <w:color w:val="000000"/>
        </w:rPr>
        <w:t xml:space="preserve"> tutto quelllo si diceva;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a n</w:t>
      </w:r>
      <w:r w:rsidR="00C07D79" w:rsidRPr="00B32F62">
        <w:rPr>
          <w:rFonts w:ascii="Times New Roman" w:hAnsi="Times New Roman" w:cs="Times New Roman"/>
          <w:bCs/>
          <w:color w:val="000000"/>
        </w:rPr>
        <w:t>é</w:t>
      </w:r>
      <w:r w:rsidRPr="00B32F62">
        <w:rPr>
          <w:rFonts w:ascii="Times New Roman" w:hAnsi="Times New Roman" w:cs="Times New Roman"/>
          <w:bCs/>
          <w:color w:val="000000"/>
        </w:rPr>
        <w:t xml:space="preserve"> anco parte; et par d’Inghilterra hebbero avvertimen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’l Re era stato pregato di ricetto, et che gliel’havere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egato. L’istesso signor Ambasciator inglese al presente non ne sa di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lcuna cosa, </w:t>
      </w:r>
      <w:r w:rsidRPr="00B32F62">
        <w:rPr>
          <w:rFonts w:ascii="Times New Roman" w:hAnsi="Times New Roman" w:cs="Times New Roman"/>
          <w:bCs/>
          <w:color w:val="000000"/>
        </w:rPr>
        <w:lastRenderedPageBreak/>
        <w:t xml:space="preserve">se non che nei mari di Spagna si s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veduta una flotta, così parlano anco altri, che dovev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ervir a rancontrar, et assicurar quella, che veniv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all’Indie. </w:t>
      </w:r>
      <w:r w:rsidRPr="00B32F62">
        <w:rPr>
          <w:rFonts w:ascii="Times New Roman" w:hAnsi="Times New Roman" w:cs="Times New Roman"/>
          <w:bCs/>
        </w:rPr>
        <w:t>|</w:t>
      </w:r>
    </w:p>
    <w:p w14:paraId="7CD7A69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Al qual proposito sono venuti avvisi di Zelanda, et altri d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Rovano, che le navi mercantili di questi paesi, et d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guerra, che unitamente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08"/>
      </w:r>
      <w:r w:rsidRPr="00B32F62">
        <w:rPr>
          <w:rFonts w:ascii="Times New Roman" w:hAnsi="Times New Roman" w:cs="Times New Roman"/>
          <w:bCs/>
          <w:color w:val="000000"/>
        </w:rPr>
        <w:t xml:space="preserve"> in numero di 70 dovevano per sicurezza fa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il viaggio per qua habbino rincontrata detta flotta dell’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Indie, l’habbino attaccata, et otto navi, altri dicono 6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iano restate in poter di quelle di qua. Se ne parla com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 cosa sicura; ma sia hora non vi è che la prim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uova senza altro rincontro. </w:t>
      </w:r>
      <w:r w:rsidRPr="00B32F62">
        <w:rPr>
          <w:rFonts w:ascii="Times New Roman" w:hAnsi="Times New Roman" w:cs="Times New Roman"/>
          <w:bCs/>
        </w:rPr>
        <w:t>|</w:t>
      </w:r>
    </w:p>
    <w:p w14:paraId="781F9B9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Al presente Papemuts è in stato di maggior assedio. Le lettere di Colon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i 29 del passato portano, che fino allhora si er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rinforzata l’armata dell’inimico; vi era stato condotto |</w:t>
      </w:r>
    </w:p>
    <w:p w14:paraId="6FA1E5D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3v /</w:t>
      </w:r>
    </w:p>
    <w:p w14:paraId="30FA9902" w14:textId="0019F3EC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  <w:color w:val="000000"/>
        </w:rPr>
        <w:t>un mo</w:t>
      </w:r>
      <w:r w:rsidR="00937ABF" w:rsidRPr="00B32F62">
        <w:rPr>
          <w:rFonts w:ascii="Times New Roman" w:hAnsi="Times New Roman" w:cs="Times New Roman"/>
          <w:bCs/>
          <w:color w:val="000000"/>
        </w:rPr>
        <w:t>r</w:t>
      </w:r>
      <w:r w:rsidRPr="00B32F62">
        <w:rPr>
          <w:rFonts w:ascii="Times New Roman" w:hAnsi="Times New Roman" w:cs="Times New Roman"/>
          <w:bCs/>
          <w:color w:val="000000"/>
        </w:rPr>
        <w:t xml:space="preserve">taro, polveri, et balle con risolutione di batterlo d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avero. Gratie etc. </w:t>
      </w:r>
      <w:r w:rsidRPr="00B32F62">
        <w:rPr>
          <w:rFonts w:ascii="Times New Roman" w:hAnsi="Times New Roman" w:cs="Times New Roman"/>
          <w:bCs/>
        </w:rPr>
        <w:t>|</w:t>
      </w:r>
    </w:p>
    <w:p w14:paraId="18CCB4F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004786B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Dall’Haya li 7 novembre 1622 </w:t>
      </w:r>
      <w:r w:rsidRPr="00B32F62">
        <w:rPr>
          <w:rFonts w:ascii="Times New Roman" w:hAnsi="Times New Roman" w:cs="Times New Roman"/>
          <w:bCs/>
        </w:rPr>
        <w:t>|</w:t>
      </w:r>
    </w:p>
    <w:p w14:paraId="5308785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di vostra Serenità </w:t>
      </w:r>
      <w:r w:rsidRPr="00B32F62">
        <w:rPr>
          <w:rFonts w:ascii="Times New Roman" w:hAnsi="Times New Roman" w:cs="Times New Roman"/>
          <w:bCs/>
        </w:rPr>
        <w:t>|</w:t>
      </w:r>
    </w:p>
    <w:p w14:paraId="06FD9B9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humilissimo, et devotissimo servitore </w:t>
      </w:r>
      <w:r w:rsidRPr="00B32F62">
        <w:rPr>
          <w:rFonts w:ascii="Times New Roman" w:hAnsi="Times New Roman" w:cs="Times New Roman"/>
          <w:bCs/>
        </w:rPr>
        <w:t>|</w:t>
      </w:r>
    </w:p>
    <w:p w14:paraId="4A46CCF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Christofforo Suriano |</w:t>
      </w:r>
    </w:p>
    <w:p w14:paraId="03165824" w14:textId="77777777" w:rsidR="00957156" w:rsidRPr="00B32F62" w:rsidRDefault="00957156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32049D91" w14:textId="347CA076" w:rsidR="00957156" w:rsidRPr="00B32F62" w:rsidRDefault="00957156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4r /</w:t>
      </w:r>
    </w:p>
    <w:p w14:paraId="66EEC1E7" w14:textId="449FF57F" w:rsidR="00957156" w:rsidRPr="00B32F62" w:rsidRDefault="00957156" w:rsidP="0048045B">
      <w:pPr>
        <w:jc w:val="both"/>
        <w:rPr>
          <w:rFonts w:ascii="Times New Roman" w:hAnsi="Times New Roman" w:cs="Times New Roman"/>
          <w:bCs/>
          <w:i/>
          <w:iCs/>
          <w:color w:val="000000"/>
        </w:rPr>
      </w:pPr>
      <w:r w:rsidRPr="00B32F62">
        <w:rPr>
          <w:rFonts w:ascii="Times New Roman" w:hAnsi="Times New Roman" w:cs="Times New Roman"/>
          <w:bCs/>
          <w:i/>
          <w:iCs/>
          <w:color w:val="000000"/>
        </w:rPr>
        <w:t xml:space="preserve">Tagliata </w:t>
      </w:r>
    </w:p>
    <w:p w14:paraId="1932FDA6" w14:textId="77777777" w:rsidR="0048045B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7A542B00" w14:textId="13FEC9B9" w:rsidR="000D0282" w:rsidRPr="00B32F62" w:rsidRDefault="000D0282" w:rsidP="000D0282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4v /</w:t>
      </w:r>
    </w:p>
    <w:p w14:paraId="0A02904C" w14:textId="77777777" w:rsidR="000D0282" w:rsidRPr="00B32F62" w:rsidRDefault="000D0282" w:rsidP="000D0282">
      <w:pPr>
        <w:jc w:val="both"/>
        <w:rPr>
          <w:rFonts w:ascii="Times New Roman" w:hAnsi="Times New Roman" w:cs="Times New Roman"/>
          <w:bCs/>
          <w:i/>
          <w:iCs/>
          <w:color w:val="000000"/>
        </w:rPr>
      </w:pPr>
      <w:r w:rsidRPr="00B32F62">
        <w:rPr>
          <w:rFonts w:ascii="Times New Roman" w:hAnsi="Times New Roman" w:cs="Times New Roman"/>
          <w:bCs/>
          <w:i/>
          <w:iCs/>
          <w:color w:val="000000"/>
        </w:rPr>
        <w:t xml:space="preserve">Tagliata </w:t>
      </w:r>
    </w:p>
    <w:p w14:paraId="577D3B2E" w14:textId="77777777" w:rsidR="000D0282" w:rsidRPr="00B32F62" w:rsidRDefault="000D0282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543986D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5r /</w:t>
      </w:r>
    </w:p>
    <w:p w14:paraId="3DF60500" w14:textId="35006D9D" w:rsidR="0048045B" w:rsidRPr="00B32F62" w:rsidRDefault="00637A1F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637A1F">
        <w:rPr>
          <w:rFonts w:ascii="Times New Roman" w:hAnsi="Times New Roman" w:cs="Times New Roman"/>
          <w:b/>
          <w:bCs/>
          <w:color w:val="000000"/>
        </w:rPr>
        <w:t>Blank page</w:t>
      </w:r>
    </w:p>
    <w:p w14:paraId="222A9B4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5792E6A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5v /</w:t>
      </w:r>
    </w:p>
    <w:p w14:paraId="39A8616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Al serenissimo principe di Venetia </w:t>
      </w:r>
      <w:r w:rsidRPr="00B32F62">
        <w:rPr>
          <w:rFonts w:ascii="Times New Roman" w:hAnsi="Times New Roman" w:cs="Times New Roman"/>
          <w:bCs/>
        </w:rPr>
        <w:t>|</w:t>
      </w:r>
    </w:p>
    <w:p w14:paraId="0BAE5FA1" w14:textId="3E824AA0" w:rsidR="0048045B" w:rsidRPr="00B32F62" w:rsidRDefault="0012495D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p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rima replicata </w:t>
      </w:r>
      <w:r w:rsidR="0048045B" w:rsidRPr="00B32F62">
        <w:rPr>
          <w:rFonts w:ascii="Times New Roman" w:hAnsi="Times New Roman" w:cs="Times New Roman"/>
          <w:bCs/>
        </w:rPr>
        <w:t>|</w:t>
      </w:r>
    </w:p>
    <w:p w14:paraId="3B974C7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n° 437 fin 438 |</w:t>
      </w:r>
    </w:p>
    <w:p w14:paraId="365DA58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41A3471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igilli</w:t>
      </w:r>
    </w:p>
    <w:p w14:paraId="2FEC0A0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</w:p>
    <w:p w14:paraId="0D49E7B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Regesto antico</w:t>
      </w:r>
    </w:p>
    <w:p w14:paraId="674A44C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5vC /</w:t>
      </w:r>
    </w:p>
    <w:p w14:paraId="273D20BF" w14:textId="79E9EA75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7 novembre 622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909"/>
      </w:r>
      <w:r w:rsidRPr="00B32F62">
        <w:rPr>
          <w:rFonts w:ascii="Times New Roman" w:hAnsi="Times New Roman" w:cs="Times New Roman"/>
          <w:bCs/>
          <w:color w:val="000000"/>
        </w:rPr>
        <w:t xml:space="preserve"> ricevute primo d</w:t>
      </w:r>
      <w:r w:rsidR="003E7C11" w:rsidRPr="00B32F62">
        <w:rPr>
          <w:rFonts w:ascii="Times New Roman" w:hAnsi="Times New Roman" w:cs="Times New Roman"/>
          <w:bCs/>
          <w:color w:val="000000"/>
        </w:rPr>
        <w:t>e</w:t>
      </w:r>
      <w:r w:rsidRPr="00B32F62">
        <w:rPr>
          <w:rFonts w:ascii="Times New Roman" w:hAnsi="Times New Roman" w:cs="Times New Roman"/>
          <w:bCs/>
          <w:color w:val="000000"/>
        </w:rPr>
        <w:t xml:space="preserve">cembr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</w:t>
      </w:r>
    </w:p>
    <w:p w14:paraId="6F1DF76E" w14:textId="77777777" w:rsidR="0048045B" w:rsidRPr="00E1280A" w:rsidRDefault="0048045B" w:rsidP="0048045B">
      <w:pPr>
        <w:jc w:val="both"/>
        <w:rPr>
          <w:rFonts w:ascii="Times New Roman" w:hAnsi="Times New Roman" w:cs="Times New Roman"/>
          <w:bCs/>
          <w:color w:val="000000"/>
          <w:lang w:val="en-GB"/>
        </w:rPr>
      </w:pPr>
      <w:r w:rsidRPr="00E1280A">
        <w:rPr>
          <w:rFonts w:ascii="Times New Roman" w:hAnsi="Times New Roman" w:cs="Times New Roman"/>
          <w:bCs/>
          <w:color w:val="000000"/>
          <w:lang w:val="en-GB"/>
        </w:rPr>
        <w:t xml:space="preserve">Haya. n° 437 </w:t>
      </w:r>
      <w:r w:rsidRPr="00E1280A">
        <w:rPr>
          <w:rFonts w:ascii="Times New Roman" w:hAnsi="Times New Roman" w:cs="Times New Roman"/>
          <w:bCs/>
          <w:lang w:val="en-GB"/>
        </w:rPr>
        <w:t>|</w:t>
      </w:r>
    </w:p>
    <w:p w14:paraId="6BAA3211" w14:textId="77777777" w:rsidR="0048045B" w:rsidRPr="00E1280A" w:rsidRDefault="0048045B" w:rsidP="0048045B">
      <w:pPr>
        <w:jc w:val="both"/>
        <w:rPr>
          <w:rFonts w:ascii="Times New Roman" w:hAnsi="Times New Roman" w:cs="Times New Roman"/>
          <w:bCs/>
          <w:color w:val="000000"/>
          <w:lang w:val="en-GB"/>
        </w:rPr>
      </w:pPr>
    </w:p>
    <w:p w14:paraId="7B4FA0CC" w14:textId="6B39E63C" w:rsidR="0048045B" w:rsidRPr="00E1280A" w:rsidRDefault="0048045B" w:rsidP="0048045B">
      <w:pPr>
        <w:jc w:val="both"/>
        <w:rPr>
          <w:rFonts w:ascii="Times New Roman" w:hAnsi="Times New Roman" w:cs="Times New Roman"/>
          <w:bCs/>
          <w:color w:val="000000"/>
          <w:lang w:val="en-GB"/>
        </w:rPr>
      </w:pPr>
      <w:r w:rsidRPr="00E1280A">
        <w:rPr>
          <w:rFonts w:ascii="Times New Roman" w:hAnsi="Times New Roman" w:cs="Times New Roman"/>
          <w:bCs/>
          <w:color w:val="000000"/>
          <w:lang w:val="en-GB"/>
        </w:rPr>
        <w:t>L. SS. R.</w:t>
      </w:r>
      <w:r w:rsidR="0012495D" w:rsidRPr="00E1280A">
        <w:rPr>
          <w:rFonts w:ascii="Times New Roman" w:hAnsi="Times New Roman" w:cs="Times New Roman"/>
          <w:bCs/>
          <w:color w:val="000000"/>
          <w:lang w:val="en-GB"/>
        </w:rPr>
        <w:t xml:space="preserve"> |</w:t>
      </w:r>
    </w:p>
    <w:p w14:paraId="38D89E3B" w14:textId="31D67A73" w:rsidR="0048045B" w:rsidRPr="00E1280A" w:rsidRDefault="00FB5396" w:rsidP="0048045B">
      <w:pPr>
        <w:jc w:val="both"/>
        <w:rPr>
          <w:rFonts w:ascii="Times New Roman" w:hAnsi="Times New Roman" w:cs="Times New Roman"/>
          <w:bCs/>
          <w:color w:val="000000"/>
          <w:lang w:val="en-GB"/>
        </w:rPr>
      </w:pPr>
      <w:r w:rsidRPr="00E1280A">
        <w:rPr>
          <w:rFonts w:ascii="Times New Roman" w:hAnsi="Times New Roman" w:cs="Times New Roman"/>
          <w:bCs/>
          <w:color w:val="000000"/>
          <w:lang w:val="en-GB"/>
        </w:rPr>
        <w:t xml:space="preserve"> </w:t>
      </w:r>
    </w:p>
    <w:p w14:paraId="03ECC217" w14:textId="77777777" w:rsidR="00DB6558" w:rsidRPr="00E1280A" w:rsidRDefault="0048045B" w:rsidP="00DB6558">
      <w:pPr>
        <w:pStyle w:val="Header"/>
        <w:rPr>
          <w:lang w:val="en-GB"/>
        </w:rPr>
      </w:pPr>
      <w:r w:rsidRPr="00E1280A">
        <w:rPr>
          <w:rFonts w:ascii="Times New Roman" w:hAnsi="Times New Roman" w:cs="Times New Roman"/>
          <w:bCs/>
          <w:color w:val="000000"/>
          <w:lang w:val="en-GB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693B1B77" w14:textId="2CDEA36E" w:rsidR="0048045B" w:rsidRPr="00B32F62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n. 100</w:t>
      </w:r>
    </w:p>
    <w:p w14:paraId="1B99A2DD" w14:textId="77777777" w:rsidR="0048045B" w:rsidRPr="006560DF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7 novembre 1622, L’Aia (cc. 346r-350v)</w:t>
      </w:r>
    </w:p>
    <w:p w14:paraId="7009AAB6" w14:textId="77777777" w:rsidR="0048045B" w:rsidRPr="006560DF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</w:p>
    <w:p w14:paraId="3DE6EB5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6r /</w:t>
      </w:r>
    </w:p>
    <w:p w14:paraId="5EDE958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2</w:t>
      </w:r>
      <w:r w:rsidRPr="00B32F62">
        <w:rPr>
          <w:rFonts w:ascii="Times New Roman" w:hAnsi="Times New Roman" w:cs="Times New Roman"/>
          <w:bCs/>
          <w:color w:val="000000"/>
          <w:vertAlign w:val="superscript"/>
        </w:rPr>
        <w:t>da</w:t>
      </w:r>
      <w:r w:rsidRPr="00B32F62">
        <w:rPr>
          <w:rFonts w:ascii="Times New Roman" w:hAnsi="Times New Roman" w:cs="Times New Roman"/>
          <w:bCs/>
          <w:color w:val="000000"/>
        </w:rPr>
        <w:t xml:space="preserve"> replicata </w:t>
      </w:r>
      <w:r w:rsidRPr="00B32F62">
        <w:rPr>
          <w:rFonts w:ascii="Times New Roman" w:hAnsi="Times New Roman" w:cs="Times New Roman"/>
          <w:bCs/>
        </w:rPr>
        <w:t>|</w:t>
      </w:r>
    </w:p>
    <w:p w14:paraId="1C1A8B9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n° 438 comincia 437 </w:t>
      </w:r>
      <w:r w:rsidRPr="00B32F62">
        <w:rPr>
          <w:rFonts w:ascii="Times New Roman" w:hAnsi="Times New Roman" w:cs="Times New Roman"/>
          <w:bCs/>
        </w:rPr>
        <w:t>|</w:t>
      </w:r>
    </w:p>
    <w:p w14:paraId="416936B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7C6583D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Serenissimo Principe </w:t>
      </w:r>
      <w:r w:rsidRPr="00B32F62">
        <w:rPr>
          <w:rFonts w:ascii="Times New Roman" w:hAnsi="Times New Roman" w:cs="Times New Roman"/>
          <w:bCs/>
        </w:rPr>
        <w:t>|</w:t>
      </w:r>
    </w:p>
    <w:p w14:paraId="5D7FBC20" w14:textId="441348AB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andò come riverentemente avvisai il signor principe Henrico colla sua cavaller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 far scorta a </w:t>
      </w:r>
      <w:r w:rsidR="000E31D3" w:rsidRPr="00B32F62">
        <w:rPr>
          <w:rFonts w:ascii="Times New Roman" w:hAnsi="Times New Roman" w:cs="Times New Roman"/>
          <w:bCs/>
          <w:color w:val="000000"/>
        </w:rPr>
        <w:t>quella di Mansfelt, et di Bransv</w:t>
      </w:r>
      <w:r w:rsidRPr="00B32F62">
        <w:rPr>
          <w:rFonts w:ascii="Times New Roman" w:hAnsi="Times New Roman" w:cs="Times New Roman"/>
          <w:bCs/>
          <w:color w:val="000000"/>
        </w:rPr>
        <w:t xml:space="preserve">ich, et all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or genti da piedi, et fin della passata settimana era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uscite fuori del giuramento delli signori Stati trovandosi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10"/>
      </w:r>
      <w:r w:rsidRPr="00B32F62">
        <w:rPr>
          <w:rFonts w:ascii="Times New Roman" w:hAnsi="Times New Roman" w:cs="Times New Roman"/>
          <w:bCs/>
          <w:color w:val="000000"/>
        </w:rPr>
        <w:t xml:space="preserve"> nei lor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onfini, et dovevano tirar verso il paese di Munste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a viene detto, che nell’andare non hanno lascia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 abbruggiar qualche villaggio, saccheggiar case, et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iese, et far altre insolenze vicino anco al forte d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chinch alla vista si può dir delle truppe delli signori Stati. </w:t>
      </w:r>
      <w:r w:rsidRPr="00B32F62">
        <w:rPr>
          <w:rFonts w:ascii="Times New Roman" w:hAnsi="Times New Roman" w:cs="Times New Roman"/>
          <w:bCs/>
        </w:rPr>
        <w:t>|</w:t>
      </w:r>
    </w:p>
    <w:p w14:paraId="0860FC8F" w14:textId="3F6FC603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Li dui deputati, che andorono a Mansfelt vi furono per quell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ho penetrato per farlo sortir honestamente colle sue gent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fuori dello Stato,e per fargli qualche offerta di tratte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nimento a’ fine di lasciarlo sortir tanto più conten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massime sendo capitato all’orrecchio di questi signor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le genti di lui non si contentavano della paga, ch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in particolare li cavalieri havevano da questa Republica, né può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romettersi altrimenti da gente disordinata, usa all’estorsion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lla rapina, et ad haver sempre denari freschi. Si cred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Mansfelt tenterà di far la sua guarnigion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el paese di Munster dove al presente si crede che s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endo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11"/>
      </w:r>
      <w:r w:rsidRPr="00B32F62">
        <w:rPr>
          <w:rFonts w:ascii="Times New Roman" w:hAnsi="Times New Roman" w:cs="Times New Roman"/>
          <w:bCs/>
          <w:color w:val="000000"/>
        </w:rPr>
        <w:t xml:space="preserve"> partito sabbato da Deventer. La cavaller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haveva fin hoggi otto passato il Rheno, et l’infanter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ercando altra stradda doveva hieri, ad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12"/>
      </w:r>
      <w:r w:rsidRPr="00B32F62">
        <w:rPr>
          <w:rFonts w:ascii="Times New Roman" w:hAnsi="Times New Roman" w:cs="Times New Roman"/>
          <w:bCs/>
          <w:color w:val="000000"/>
        </w:rPr>
        <w:t xml:space="preserve"> aggiuntarsi insie-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13"/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>me. D</w:t>
      </w:r>
      <w:r w:rsidR="00937ABF" w:rsidRPr="00B32F62">
        <w:rPr>
          <w:rFonts w:ascii="Times New Roman" w:hAnsi="Times New Roman" w:cs="Times New Roman"/>
          <w:bCs/>
          <w:color w:val="000000"/>
        </w:rPr>
        <w:t>ae</w:t>
      </w:r>
      <w:r w:rsidRPr="00B32F62">
        <w:rPr>
          <w:rFonts w:ascii="Times New Roman" w:hAnsi="Times New Roman" w:cs="Times New Roman"/>
          <w:bCs/>
          <w:color w:val="000000"/>
        </w:rPr>
        <w:t>hi viene dal forte di Schinch, che ha |</w:t>
      </w:r>
    </w:p>
    <w:p w14:paraId="0BC5A0C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6v /</w:t>
      </w:r>
    </w:p>
    <w:p w14:paraId="37B53620" w14:textId="13A7007A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vedute l’une, et l’altre truppe si afferma esservi un estrem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sordine, et confusione, mala contentezza nei soldat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ssensione tra questi, et li capitani, et per consequente poc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obedienza, et un capo è stato ultimamente ammazzato, et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pogliato da’ suoi proprii soldati. Più li medesimi si ammazza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’un l’altro: effetti di genti non pagate. Il più si vede nell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truppe di Mansfelt, par</w:t>
      </w:r>
      <w:r w:rsidR="000E31D3" w:rsidRPr="00B32F62">
        <w:rPr>
          <w:rFonts w:ascii="Times New Roman" w:hAnsi="Times New Roman" w:cs="Times New Roman"/>
          <w:bCs/>
          <w:color w:val="000000"/>
        </w:rPr>
        <w:t>endo, che li officiali di Bransv</w:t>
      </w:r>
      <w:r w:rsidRPr="00B32F62">
        <w:rPr>
          <w:rFonts w:ascii="Times New Roman" w:hAnsi="Times New Roman" w:cs="Times New Roman"/>
          <w:bCs/>
          <w:color w:val="000000"/>
        </w:rPr>
        <w:t xml:space="preserve">ich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tenghino un poco di miglior ordine. </w:t>
      </w:r>
      <w:r w:rsidRPr="00B32F62">
        <w:rPr>
          <w:rFonts w:ascii="Times New Roman" w:hAnsi="Times New Roman" w:cs="Times New Roman"/>
          <w:bCs/>
        </w:rPr>
        <w:t>|</w:t>
      </w:r>
    </w:p>
    <w:p w14:paraId="3DEA48EF" w14:textId="4794155E" w:rsidR="0048045B" w:rsidRPr="00B32F62" w:rsidRDefault="000E31D3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Esso Bransv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ich si trova ancor qui ritenuto dalla sua piaga 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ma più dalle persuasioni del signor principe Mauritio et 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di queste Maestà: altrimenti haveva risoluto di partir 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hoggi a seguitar le sue truppe. Intanto ha havuto 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avviso, che di tre reggimenti di’infanteria, che 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ha ordinati di levare uno sia quasi, che fatto, et gl’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altri doi si vadino formando. Fa stato di non voler haver 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sotto di sé, che </w:t>
      </w:r>
      <w:r w:rsidR="006C5C93" w:rsidRPr="00B32F62">
        <w:rPr>
          <w:rFonts w:ascii="Times New Roman" w:hAnsi="Times New Roman" w:cs="Times New Roman"/>
          <w:bCs/>
          <w:color w:val="000000"/>
        </w:rPr>
        <w:t>8 mila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buoni fanti, et 2</w:t>
      </w:r>
      <w:r w:rsidR="006C5C93" w:rsidRPr="00B32F62">
        <w:rPr>
          <w:rFonts w:ascii="Times New Roman" w:hAnsi="Times New Roman" w:cs="Times New Roman"/>
          <w:bCs/>
          <w:color w:val="000000"/>
        </w:rPr>
        <w:t xml:space="preserve"> 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mila cavalli, come, et 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di qual maniera li habbi ad intratenere non si sa, denari 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suoi non ne ha tanti, che bastino, onde si forma giu-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>dicio, et si tiene per fermo</w:t>
      </w:r>
      <w:r w:rsidR="0048045B"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14"/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da qualcheduno che lo può sapere, che 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sotto mano gliene siano soministrati, o da Danimarca </w:t>
      </w:r>
      <w:r w:rsidR="0048045B" w:rsidRPr="00B32F62">
        <w:rPr>
          <w:rFonts w:ascii="Times New Roman" w:hAnsi="Times New Roman" w:cs="Times New Roman"/>
          <w:bCs/>
        </w:rPr>
        <w:t>|</w:t>
      </w:r>
      <w:r w:rsidR="0048045B" w:rsidRPr="00B32F62">
        <w:rPr>
          <w:rFonts w:ascii="Times New Roman" w:hAnsi="Times New Roman" w:cs="Times New Roman"/>
          <w:bCs/>
          <w:color w:val="000000"/>
        </w:rPr>
        <w:t xml:space="preserve"> o dall’istesso fratello. </w:t>
      </w:r>
      <w:r w:rsidR="0048045B" w:rsidRPr="00B32F62">
        <w:rPr>
          <w:rFonts w:ascii="Times New Roman" w:hAnsi="Times New Roman" w:cs="Times New Roman"/>
          <w:bCs/>
        </w:rPr>
        <w:t>|</w:t>
      </w:r>
    </w:p>
    <w:p w14:paraId="5FFCD47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Quello, ch’egli vorrebbe, et che questi principi in particolar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siderano è che tutte quelle truppe fossero prese in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ervitio, et pagate dal re della Gran Bertagna |</w:t>
      </w:r>
    </w:p>
    <w:p w14:paraId="016F925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7r /</w:t>
      </w:r>
    </w:p>
    <w:p w14:paraId="304D63B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già che sono in piedi scrissi già alla Serenità vostra che ’l R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haveva fatto ufficio colla maestà d’Inghilterra è vero, et l’ambasciato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arleton ne scrisse. Et l’ambasciator Chichiester, che venerdì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artì di qua per Inghilterra (et al certo havendo fatto buon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vento hieri haverà accostata l’isola) ha havuto ordine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preghiera da queste Maestà di indurre la maestà del suo Re. </w:t>
      </w:r>
      <w:r w:rsidRPr="00B32F62">
        <w:rPr>
          <w:rFonts w:ascii="Times New Roman" w:hAnsi="Times New Roman" w:cs="Times New Roman"/>
          <w:bCs/>
        </w:rPr>
        <w:t>|</w:t>
      </w:r>
    </w:p>
    <w:p w14:paraId="23F7ADCA" w14:textId="1B37F8BE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lastRenderedPageBreak/>
        <w:t xml:space="preserve">Doi giorni prima che partisse detto Ambasciatore tre dei gentilhuomin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erano in Inghilterra per il Re palatino aspettati, et desiderat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venero con lettere del Re, del Principe, et del favorito: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tutte parlano in conformità della risolutione di quell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aestà di voler ricuperar et far haver collo sforzo dell’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>armi a questi principi il suo, et che la Maestà sua era riso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luta ad una buon guerra, o una buona pace, et le letter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l principe di Vuaglia parlano un po’ più apertament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in particolare dicono, che potevano assicurarsi, che hor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e tante promesse fatte haverebbono havuto il suo effetto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però si aspettava il corriero spedito alla cort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 Spagna per haver il passo per 4</w:t>
      </w:r>
      <w:r w:rsidR="006C5C93" w:rsidRPr="00B32F62">
        <w:rPr>
          <w:rFonts w:ascii="Times New Roman" w:hAnsi="Times New Roman" w:cs="Times New Roman"/>
          <w:bCs/>
          <w:color w:val="000000"/>
        </w:rPr>
        <w:t>0 mila</w:t>
      </w:r>
      <w:r w:rsidRPr="00B32F62">
        <w:rPr>
          <w:rFonts w:ascii="Times New Roman" w:hAnsi="Times New Roman" w:cs="Times New Roman"/>
          <w:bCs/>
          <w:color w:val="000000"/>
        </w:rPr>
        <w:t xml:space="preserve"> fanti per la Fiandra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non l’havendo se l’haverenne preso. Lettere scritt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alli ambasciatori di questi signori a sue Eccellenze, et a qualche particolar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me l’ha communicate portano, che doppo l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venuta del cotrinton di Spagna, che arrivò sul dispac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cio a quella corte era stata messa in nuova consultation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a risolutione suddetta del Re, che era stata confirmat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a che la Maestà sua haveva di sua mano fatta una lettera |</w:t>
      </w:r>
    </w:p>
    <w:p w14:paraId="6FD2EDD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7v /</w:t>
      </w:r>
    </w:p>
    <w:p w14:paraId="09FB564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a Dighbi sigillata da lei senza communicarla ad alcuno né si sapev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iò che contenesse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15"/>
      </w:r>
      <w:r w:rsidRPr="00B32F62">
        <w:rPr>
          <w:rFonts w:ascii="Times New Roman" w:hAnsi="Times New Roman" w:cs="Times New Roman"/>
          <w:bCs/>
          <w:color w:val="000000"/>
        </w:rPr>
        <w:t xml:space="preserve">, il che non fa formar troppo buon giudici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per tanto quello, che predica, et si vuol persuader di risolution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alla parte d’Inghilterra da molti è tenuto in forsi, né vi è chi si sapp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ersuader altrimenti, che le prime fredezze dalla parte del Re, et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i soliti artificii dalla parte dei Spagnuoli. Tuttavia nell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relatione del Chichiester si fa gran fondamento, et si spera mol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er la riputatione, che ha di esser sincero, et buon servito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lla Corona. </w:t>
      </w:r>
      <w:r w:rsidRPr="00B32F62">
        <w:rPr>
          <w:rFonts w:ascii="Times New Roman" w:hAnsi="Times New Roman" w:cs="Times New Roman"/>
          <w:bCs/>
        </w:rPr>
        <w:t>|</w:t>
      </w:r>
    </w:p>
    <w:p w14:paraId="0A2A3CD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Quell’istesso giorno, che partì nanti mettersi in viaggio li arrivò u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orriero, che da Francfort haveva ispedito a Vienna al cont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’Ognati ambasciator cattolico col quale si era doluto del successo d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Heidelbergh, et di quello, che si andava facendo a Manheim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in pregiudicio, et a disavantaggio della riputatione del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uo Re, et della parola data, sendo nelle lettere aggiunt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ltri concetti di non minor risentimento. Ha risposto l’Ognat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l Chichiester, che si duole, et risente grandemente quello ch’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era seguito, ch’era stato contra l’espettatione sua, che l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piaceva non potervi rimediare; et tanto meno, non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havendo quell’auttorità, che haverebbe ben desiderata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haveva ben qualche auttorità, ma non tanta, ch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fosse sufficiente, et altre parole simili per dar pasto, ingan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nar il mondo, et astutamente far il servitio del su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atrone. Questi concetti di Ognati hanno tocco al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vivo il Chichiester, et fomentata per quello m’è stato |</w:t>
      </w:r>
    </w:p>
    <w:p w14:paraId="116BA89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8r /</w:t>
      </w:r>
    </w:p>
    <w:p w14:paraId="6A2E949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riferto tanto più la buona volontà, ch’egli ha di far un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tretta piena relatione al Re sopra questi affari del Pala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tinato, et della delusione, con che si camina colla Maestà sua.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</w:t>
      </w:r>
    </w:p>
    <w:p w14:paraId="18069356" w14:textId="6B0F90EC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Il Veer difende il castello di Manheim con bravo intendimen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ha dalla parte della città assicurati li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16"/>
      </w:r>
      <w:r w:rsidR="00FB5396" w:rsidRPr="00B32F62">
        <w:rPr>
          <w:rFonts w:ascii="Times New Roman" w:hAnsi="Times New Roman" w:cs="Times New Roman"/>
          <w:bCs/>
          <w:color w:val="000000"/>
        </w:rPr>
        <w:t xml:space="preserve"> </w:t>
      </w:r>
      <w:r w:rsidRPr="00B32F62">
        <w:rPr>
          <w:rFonts w:ascii="Times New Roman" w:hAnsi="Times New Roman" w:cs="Times New Roman"/>
          <w:bCs/>
          <w:color w:val="000000"/>
        </w:rPr>
        <w:t xml:space="preserve">revelini di essa con un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arga fossa, et con opere di fuori per sostenersi fin quan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otrà; ma quanto più grande è il valore, et la perit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l soggetto tanto più si va minuendo ogni dì et le forze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le speranze senza soccorso di potersi mantenere; et s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tto castello cade, anco Franchendal seguita immediat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on valendo, né essendo bastante a mantenersi si può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r per giorni, et la perdita di Manheim si fa conto, ch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ia la chiusa, et serraglia principale allo stato del Bass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alatinato stando la piazza situata parte sopra il Neca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arte sopra il Rehno, che la rende forte nel sito d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quelle doi riviere. Et hieri sera parlando al signor ambasciato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’Inghilterra di detto luoco mostrò far gran caso della su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erdita non vedendovi rimedio, et nel particolar di aiut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l Re suo signore disse con mostrar qualche senso inter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 che volete che faccia il mio Re. Et si tacque. </w:t>
      </w:r>
      <w:r w:rsidRPr="00B32F62">
        <w:rPr>
          <w:rFonts w:ascii="Times New Roman" w:hAnsi="Times New Roman" w:cs="Times New Roman"/>
          <w:bCs/>
        </w:rPr>
        <w:t>|</w:t>
      </w:r>
    </w:p>
    <w:p w14:paraId="4F4F0C1B" w14:textId="620C7B7A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Qui sono avvisati quelli della corte del Re, che nella Bass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assonia quei principi vanno maneggiandosi insieme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qualche città si mescoli, il che (quando in effetto si con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>fermi la risolutione d’Inghilterra) fa entrar</w:t>
      </w:r>
      <w:r w:rsidR="00957156"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17"/>
      </w:r>
      <w:r w:rsidRPr="00B32F62">
        <w:rPr>
          <w:rFonts w:ascii="Times New Roman" w:hAnsi="Times New Roman" w:cs="Times New Roman"/>
          <w:bCs/>
          <w:color w:val="000000"/>
        </w:rPr>
        <w:t xml:space="preserve"> in speranza |</w:t>
      </w:r>
    </w:p>
    <w:p w14:paraId="269034B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8v /</w:t>
      </w:r>
    </w:p>
    <w:p w14:paraId="0542055B" w14:textId="642CA71B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lastRenderedPageBreak/>
        <w:t xml:space="preserve">che in quella parte si facci un terzo partito la persuasione di quell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a maggior respiro, et più par che sperino anco qualch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bene dal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18"/>
      </w:r>
      <w:r w:rsidR="00FB5396" w:rsidRPr="00B32F62">
        <w:rPr>
          <w:rFonts w:ascii="Times New Roman" w:hAnsi="Times New Roman" w:cs="Times New Roman"/>
          <w:bCs/>
          <w:color w:val="000000"/>
        </w:rPr>
        <w:t xml:space="preserve"> </w:t>
      </w:r>
      <w:r w:rsidRPr="00B32F62">
        <w:rPr>
          <w:rFonts w:ascii="Times New Roman" w:hAnsi="Times New Roman" w:cs="Times New Roman"/>
          <w:bCs/>
          <w:color w:val="000000"/>
        </w:rPr>
        <w:t>duca di Sassonia mentre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19"/>
      </w:r>
      <w:r w:rsidRPr="00B32F62">
        <w:rPr>
          <w:rFonts w:ascii="Times New Roman" w:hAnsi="Times New Roman" w:cs="Times New Roman"/>
          <w:bCs/>
          <w:color w:val="000000"/>
        </w:rPr>
        <w:t xml:space="preserve"> (per quello ho cavato dal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baron di Don</w:t>
      </w:r>
      <w:r w:rsidR="00741B41">
        <w:rPr>
          <w:rFonts w:ascii="Times New Roman" w:hAnsi="Times New Roman" w:cs="Times New Roman"/>
          <w:bCs/>
          <w:color w:val="000000"/>
        </w:rPr>
        <w:t>à)</w:t>
      </w:r>
      <w:r w:rsidRPr="00B32F62">
        <w:rPr>
          <w:rFonts w:ascii="Times New Roman" w:hAnsi="Times New Roman" w:cs="Times New Roman"/>
          <w:bCs/>
          <w:color w:val="000000"/>
        </w:rPr>
        <w:t xml:space="preserve"> il marchese di Brandemburgh ha qu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vvertito haver tirato dalla bocca di Sassonia queste parol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tte a lui. Fratello bisogna, che noi siamo quelli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rimettino in stato il Palatino, et nel suo elettorato. </w:t>
      </w:r>
      <w:r w:rsidRPr="00B32F62">
        <w:rPr>
          <w:rFonts w:ascii="Times New Roman" w:hAnsi="Times New Roman" w:cs="Times New Roman"/>
          <w:bCs/>
        </w:rPr>
        <w:t>|</w:t>
      </w:r>
    </w:p>
    <w:p w14:paraId="50D41720" w14:textId="0EC976A1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Di doi cose cavo anco, che esso Duca sia restato disgusta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’una, che ’l re della Gran Bertagna habbi dalla pleni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potenza, che diede a Weston suo ambasciatore a Brusseles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evato il titolo di elettore al genero, come cosa pregiudi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ciale per la consequenza non solo in genere ma in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petie alla dignità elettorale. L’altra, che sendo sta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doperato per mediatore, et commissario nel fatto d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religione, et come che sotto la sua protettione so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rincipalmente li luterani questi siano stati cacciati dall’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Imperatore. Tutte queste cose dano assai causa al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Re, et Regina alla sua corte, et ad altri di far buon </w:t>
      </w:r>
      <w:r w:rsidRPr="00B32F62">
        <w:rPr>
          <w:rFonts w:ascii="Times New Roman" w:hAnsi="Times New Roman" w:cs="Times New Roman"/>
          <w:bCs/>
        </w:rPr>
        <w:t xml:space="preserve">| </w:t>
      </w:r>
      <w:r w:rsidRPr="00B32F62">
        <w:rPr>
          <w:rFonts w:ascii="Times New Roman" w:hAnsi="Times New Roman" w:cs="Times New Roman"/>
          <w:bCs/>
          <w:color w:val="000000"/>
        </w:rPr>
        <w:t xml:space="preserve">argumento di qualche buona dispositione di Sasson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l loro partito. </w:t>
      </w:r>
      <w:r w:rsidRPr="00B32F62">
        <w:rPr>
          <w:rFonts w:ascii="Times New Roman" w:hAnsi="Times New Roman" w:cs="Times New Roman"/>
          <w:bCs/>
        </w:rPr>
        <w:t>|</w:t>
      </w:r>
    </w:p>
    <w:p w14:paraId="738800C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Ma dall’altro canto non sano, che potersene prometter di sicur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entre sono avvisati, che alla madre del Re sia sta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egato da esso Sassonia di darli un passaporto di su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ano, ben detto, che passi lasciando questo a |</w:t>
      </w:r>
    </w:p>
    <w:p w14:paraId="4392266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9r /</w:t>
      </w:r>
    </w:p>
    <w:p w14:paraId="58D76CDE" w14:textId="26044288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discrettione di lui, parlando in modo, come volesse, che s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ssicurasse sopra la parola. La Principessa non ha havu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rdire tanto più havendo seco li doi figli del Re,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ubitando più dell’arresto di questi, che della sua persona.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tava per tanto in dubio sua Maestà, et perplessa qual viaggi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fosse per prender per assicurar il suo camino fino all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archia nello stato di Brandemburgh, ove si ha elet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 trattenersi. Si fa conto, ch’ella con scorta del marches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 Hanspach sia per passar a Coeburch di là nel paese di </w:t>
      </w:r>
      <w:r w:rsidRPr="00B32F62">
        <w:rPr>
          <w:rFonts w:ascii="Times New Roman" w:hAnsi="Times New Roman" w:cs="Times New Roman"/>
          <w:bCs/>
        </w:rPr>
        <w:t>|</w:t>
      </w:r>
      <w:r w:rsidR="000E31D3" w:rsidRPr="00B32F62">
        <w:rPr>
          <w:rFonts w:ascii="Times New Roman" w:hAnsi="Times New Roman" w:cs="Times New Roman"/>
          <w:bCs/>
          <w:color w:val="000000"/>
        </w:rPr>
        <w:t xml:space="preserve"> Bransv</w:t>
      </w:r>
      <w:r w:rsidRPr="00B32F62">
        <w:rPr>
          <w:rFonts w:ascii="Times New Roman" w:hAnsi="Times New Roman" w:cs="Times New Roman"/>
          <w:bCs/>
          <w:color w:val="000000"/>
        </w:rPr>
        <w:t xml:space="preserve">ich, et da quello nella Marchia. </w:t>
      </w:r>
      <w:r w:rsidRPr="00B32F62">
        <w:rPr>
          <w:rFonts w:ascii="Times New Roman" w:hAnsi="Times New Roman" w:cs="Times New Roman"/>
          <w:bCs/>
        </w:rPr>
        <w:t>|</w:t>
      </w:r>
    </w:p>
    <w:p w14:paraId="5B7876B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Doppo l’ultime lettere, che ricevei della Serenità vostra de’ 29 settembr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’hebbi con un istesso dispaccio doi una de’ 8 l’altr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i 14 del passato. Questa con gl’avvisi, et risolution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’ Grisoni, che qui vengono tenute molto pregiudi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ciali al publico servitio, et conosciuto molto ben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i fini dei Spagnuoli esser volti alla depressione dell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ibertà commune, et all’impatronirsi di tutto, com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a Serenità vostra appunto li comprende, et li dichiara.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ei ragionamenti mi sono valso, et mi valerò second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’occorrenze per tanto più dar a conoscer quest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mbitione, et questa ansia dello spagnuolo. L’altr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ettere dei 8 contengono il commento d’informarm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er qualche capo da guerra proprio per commanda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ll’infanteria, et cavalleria non mancarò di farlo |</w:t>
      </w:r>
    </w:p>
    <w:p w14:paraId="376FEE5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49v /</w:t>
      </w:r>
    </w:p>
    <w:p w14:paraId="5C16D2C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et di considerar quei soggetti, che stimassi esser proprii per il su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ervitio il che farò riverentemente col prossimo dispaccio. </w:t>
      </w:r>
      <w:r w:rsidRPr="00B32F62">
        <w:rPr>
          <w:rFonts w:ascii="Times New Roman" w:hAnsi="Times New Roman" w:cs="Times New Roman"/>
          <w:bCs/>
        </w:rPr>
        <w:t>|</w:t>
      </w:r>
    </w:p>
    <w:p w14:paraId="72A1C47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Il non haver la Serenità vostra ricevute le mie lettere de’ 26 di settembr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ome mi significa nelle sue de’ 14 del passato sarà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tato per qualche accidente di cattivo tempo, che ’l mess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on haverà potuto arrivar in Colonia alla partenz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ll’ordinario per Augusta. Spero sarà arrivato non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ancando di scriver ogni settimana, et con quest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aranno le replicate delle doi ultime mie 435 et 436.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</w:t>
      </w:r>
    </w:p>
    <w:p w14:paraId="42FBA3D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Il capitan Hornech inteso il commento della Serenità vostra di dove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venir al governo della sua compagnia da Rees su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guarnigione è venuto qui hieri sera per dimanda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licenza al signor Principe, havutala partirà subito per cost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ll’ubidienza de’ commandamenti di lei. Gratie etc. </w:t>
      </w:r>
      <w:r w:rsidRPr="00B32F62">
        <w:rPr>
          <w:rFonts w:ascii="Times New Roman" w:hAnsi="Times New Roman" w:cs="Times New Roman"/>
          <w:bCs/>
        </w:rPr>
        <w:t>|</w:t>
      </w:r>
    </w:p>
    <w:p w14:paraId="4ACA0E7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449968A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Dall’Haya li 7 novembre 1622 </w:t>
      </w:r>
      <w:r w:rsidRPr="00B32F62">
        <w:rPr>
          <w:rFonts w:ascii="Times New Roman" w:hAnsi="Times New Roman" w:cs="Times New Roman"/>
          <w:bCs/>
        </w:rPr>
        <w:t>|</w:t>
      </w:r>
    </w:p>
    <w:p w14:paraId="4C51D4A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di vostra Serenità </w:t>
      </w:r>
      <w:r w:rsidRPr="00B32F62">
        <w:rPr>
          <w:rFonts w:ascii="Times New Roman" w:hAnsi="Times New Roman" w:cs="Times New Roman"/>
          <w:bCs/>
        </w:rPr>
        <w:t>|</w:t>
      </w:r>
    </w:p>
    <w:p w14:paraId="7A588ED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humilissimo et devotissimo servitore </w:t>
      </w:r>
      <w:r w:rsidRPr="00B32F62">
        <w:rPr>
          <w:rFonts w:ascii="Times New Roman" w:hAnsi="Times New Roman" w:cs="Times New Roman"/>
          <w:bCs/>
        </w:rPr>
        <w:t>|</w:t>
      </w:r>
    </w:p>
    <w:p w14:paraId="326BDAF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Christofforo Suriano |</w:t>
      </w:r>
    </w:p>
    <w:p w14:paraId="6EBB227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1C273EE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50r /</w:t>
      </w:r>
    </w:p>
    <w:p w14:paraId="28A4D273" w14:textId="1C20D2D2" w:rsidR="0048045B" w:rsidRPr="00B32F62" w:rsidRDefault="00637A1F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637A1F">
        <w:rPr>
          <w:rFonts w:ascii="Times New Roman" w:hAnsi="Times New Roman" w:cs="Times New Roman"/>
          <w:b/>
          <w:bCs/>
          <w:color w:val="000000"/>
        </w:rPr>
        <w:lastRenderedPageBreak/>
        <w:t>Blank page</w:t>
      </w:r>
    </w:p>
    <w:p w14:paraId="562A57E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</w:p>
    <w:p w14:paraId="317AEF6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50v /</w:t>
      </w:r>
    </w:p>
    <w:p w14:paraId="543EAB3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Al serenissimo principe d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Venetia </w:t>
      </w:r>
      <w:r w:rsidRPr="00B32F62">
        <w:rPr>
          <w:rFonts w:ascii="Times New Roman" w:hAnsi="Times New Roman" w:cs="Times New Roman"/>
          <w:bCs/>
        </w:rPr>
        <w:t>|</w:t>
      </w:r>
    </w:p>
    <w:p w14:paraId="033A44C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2</w:t>
      </w:r>
      <w:r w:rsidRPr="00B32F62">
        <w:rPr>
          <w:rFonts w:ascii="Times New Roman" w:hAnsi="Times New Roman" w:cs="Times New Roman"/>
          <w:bCs/>
          <w:color w:val="000000"/>
          <w:vertAlign w:val="superscript"/>
        </w:rPr>
        <w:t>da</w:t>
      </w:r>
      <w:r w:rsidRPr="00B32F62">
        <w:rPr>
          <w:rFonts w:ascii="Times New Roman" w:hAnsi="Times New Roman" w:cs="Times New Roman"/>
          <w:bCs/>
          <w:color w:val="000000"/>
        </w:rPr>
        <w:t xml:space="preserve"> replicata </w:t>
      </w:r>
      <w:r w:rsidRPr="00B32F62">
        <w:rPr>
          <w:rFonts w:ascii="Times New Roman" w:hAnsi="Times New Roman" w:cs="Times New Roman"/>
          <w:bCs/>
        </w:rPr>
        <w:t>|</w:t>
      </w:r>
    </w:p>
    <w:p w14:paraId="6D6E49A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n° 439 cominc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438 |</w:t>
      </w:r>
    </w:p>
    <w:p w14:paraId="3B0D96E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136385C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igillo</w:t>
      </w:r>
    </w:p>
    <w:p w14:paraId="6C0FAC9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</w:p>
    <w:p w14:paraId="305CBE0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Regesto antico</w:t>
      </w:r>
    </w:p>
    <w:p w14:paraId="70F3BE2E" w14:textId="08E92E13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50vC</w:t>
      </w:r>
      <w:r w:rsidR="00957156" w:rsidRPr="00B32F62">
        <w:rPr>
          <w:rFonts w:ascii="Times New Roman" w:hAnsi="Times New Roman" w:cs="Times New Roman"/>
          <w:bCs/>
          <w:color w:val="000000"/>
        </w:rPr>
        <w:t xml:space="preserve"> </w:t>
      </w:r>
      <w:r w:rsidRPr="00B32F62">
        <w:rPr>
          <w:rFonts w:ascii="Times New Roman" w:hAnsi="Times New Roman" w:cs="Times New Roman"/>
          <w:bCs/>
          <w:color w:val="000000"/>
        </w:rPr>
        <w:t>/</w:t>
      </w:r>
    </w:p>
    <w:p w14:paraId="51D3D329" w14:textId="7ABDD765" w:rsidR="0048045B" w:rsidRPr="00B32F62" w:rsidRDefault="0048045B" w:rsidP="0048045B">
      <w:pPr>
        <w:jc w:val="both"/>
        <w:rPr>
          <w:rFonts w:ascii="Times New Roman" w:hAnsi="Times New Roman" w:cs="Times New Roman"/>
          <w:bCs/>
          <w:smallCap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7 novembre 622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920"/>
      </w:r>
      <w:r w:rsidRPr="00B32F62">
        <w:rPr>
          <w:rFonts w:ascii="Times New Roman" w:hAnsi="Times New Roman" w:cs="Times New Roman"/>
          <w:bCs/>
          <w:color w:val="000000"/>
        </w:rPr>
        <w:t xml:space="preserve"> ricevute primo d</w:t>
      </w:r>
      <w:r w:rsidR="003E7C11" w:rsidRPr="00B32F62">
        <w:rPr>
          <w:rFonts w:ascii="Times New Roman" w:hAnsi="Times New Roman" w:cs="Times New Roman"/>
          <w:bCs/>
          <w:color w:val="000000"/>
        </w:rPr>
        <w:t>e</w:t>
      </w:r>
      <w:r w:rsidRPr="00B32F62">
        <w:rPr>
          <w:rFonts w:ascii="Times New Roman" w:hAnsi="Times New Roman" w:cs="Times New Roman"/>
          <w:bCs/>
          <w:color w:val="000000"/>
        </w:rPr>
        <w:t>cembre</w:t>
      </w:r>
      <w:r w:rsidRPr="00B32F62">
        <w:rPr>
          <w:rFonts w:ascii="Times New Roman" w:hAnsi="Times New Roman" w:cs="Times New Roman"/>
          <w:bCs/>
          <w:smallCaps/>
          <w:color w:val="000000"/>
        </w:rPr>
        <w:t xml:space="preserve"> </w:t>
      </w:r>
      <w:r w:rsidRPr="00B32F62">
        <w:rPr>
          <w:rFonts w:ascii="Times New Roman" w:hAnsi="Times New Roman" w:cs="Times New Roman"/>
          <w:bCs/>
          <w:smallCaps/>
        </w:rPr>
        <w:t>|</w:t>
      </w:r>
    </w:p>
    <w:p w14:paraId="4658ADAD" w14:textId="77777777" w:rsidR="0048045B" w:rsidRPr="00E1280A" w:rsidRDefault="0048045B" w:rsidP="0048045B">
      <w:pPr>
        <w:jc w:val="both"/>
        <w:rPr>
          <w:rFonts w:ascii="Times New Roman" w:hAnsi="Times New Roman" w:cs="Times New Roman"/>
          <w:bCs/>
          <w:color w:val="000000"/>
          <w:lang w:val="en-GB"/>
        </w:rPr>
      </w:pPr>
      <w:r w:rsidRPr="00E1280A">
        <w:rPr>
          <w:rFonts w:ascii="Times New Roman" w:hAnsi="Times New Roman" w:cs="Times New Roman"/>
          <w:bCs/>
          <w:smallCaps/>
          <w:color w:val="000000"/>
          <w:lang w:val="en-GB"/>
        </w:rPr>
        <w:t>H</w:t>
      </w:r>
      <w:r w:rsidRPr="00E1280A">
        <w:rPr>
          <w:rFonts w:ascii="Times New Roman" w:hAnsi="Times New Roman" w:cs="Times New Roman"/>
          <w:bCs/>
          <w:color w:val="000000"/>
          <w:lang w:val="en-GB"/>
        </w:rPr>
        <w:t>aya. n° 438 |</w:t>
      </w:r>
    </w:p>
    <w:p w14:paraId="530BA142" w14:textId="77777777" w:rsidR="0048045B" w:rsidRPr="00E1280A" w:rsidRDefault="0048045B" w:rsidP="0048045B">
      <w:pPr>
        <w:jc w:val="both"/>
        <w:rPr>
          <w:rFonts w:ascii="Times New Roman" w:hAnsi="Times New Roman" w:cs="Times New Roman"/>
          <w:bCs/>
          <w:color w:val="000000"/>
          <w:lang w:val="en-GB"/>
        </w:rPr>
      </w:pPr>
    </w:p>
    <w:p w14:paraId="003651E6" w14:textId="0F714ED0" w:rsidR="0048045B" w:rsidRPr="00E1280A" w:rsidRDefault="0048045B" w:rsidP="0048045B">
      <w:pPr>
        <w:jc w:val="both"/>
        <w:rPr>
          <w:rFonts w:ascii="Times New Roman" w:hAnsi="Times New Roman" w:cs="Times New Roman"/>
          <w:bCs/>
          <w:iCs/>
          <w:color w:val="000000"/>
          <w:lang w:val="en-GB"/>
        </w:rPr>
      </w:pPr>
      <w:r w:rsidRPr="00E1280A">
        <w:rPr>
          <w:rFonts w:ascii="Times New Roman" w:hAnsi="Times New Roman" w:cs="Times New Roman"/>
          <w:bCs/>
          <w:iCs/>
          <w:color w:val="000000"/>
          <w:lang w:val="en-GB"/>
        </w:rPr>
        <w:t>L. SS. R.</w:t>
      </w:r>
      <w:r w:rsidR="00957156" w:rsidRPr="00E1280A">
        <w:rPr>
          <w:rFonts w:ascii="Times New Roman" w:hAnsi="Times New Roman" w:cs="Times New Roman"/>
          <w:bCs/>
          <w:iCs/>
          <w:color w:val="000000"/>
          <w:lang w:val="en-GB"/>
        </w:rPr>
        <w:t xml:space="preserve"> |</w:t>
      </w:r>
    </w:p>
    <w:p w14:paraId="1760F67E" w14:textId="77777777" w:rsidR="00DB6558" w:rsidRPr="00E1280A" w:rsidRDefault="0048045B" w:rsidP="00DB6558">
      <w:pPr>
        <w:pStyle w:val="Header"/>
        <w:rPr>
          <w:lang w:val="en-GB"/>
        </w:rPr>
      </w:pPr>
      <w:r w:rsidRPr="00E1280A">
        <w:rPr>
          <w:rFonts w:ascii="Times New Roman" w:hAnsi="Times New Roman" w:cs="Times New Roman"/>
          <w:bCs/>
          <w:color w:val="000000"/>
          <w:lang w:val="en-GB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3EF08DC4" w14:textId="7DDCF951" w:rsidR="0048045B" w:rsidRPr="00B32F62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n. 101</w:t>
      </w:r>
    </w:p>
    <w:p w14:paraId="2D7B6E4C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14 novembre 1622, L’Aia (cc. 351r-354v)</w:t>
      </w:r>
    </w:p>
    <w:p w14:paraId="73433685" w14:textId="4816CE20" w:rsidR="0048045B" w:rsidRPr="00B32F62" w:rsidRDefault="001E4730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 </w:t>
      </w:r>
    </w:p>
    <w:p w14:paraId="748F6F2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1r /</w:t>
      </w:r>
    </w:p>
    <w:p w14:paraId="3DA7CEC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rima |</w:t>
      </w:r>
    </w:p>
    <w:p w14:paraId="69B3CD1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39 fin 441 |</w:t>
      </w:r>
    </w:p>
    <w:p w14:paraId="31D05C7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21787BB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renissimo Principe |</w:t>
      </w:r>
    </w:p>
    <w:p w14:paraId="262F6C62" w14:textId="1DEEA6BD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oppo la partenza di Deventer del conte di Mansfelt colla | sua gente tirando verso la Westfalia non si è inteso ancora, | ove propriamente habbi presa piazza per tenersi questa | vernata. Si parla, che sarà a Mepen, et altri luochi all’|intorno, ma come dico non si ha ancor cosa di sicuro. | Li deputati, che furono con lui ritornorono la passata | settimana hanno fatto con il disconto, et sodisfatto al resto | dei tre mesi, che li erano stati promessi di paga a 20</w:t>
      </w:r>
      <w:r w:rsidR="006C5C93" w:rsidRPr="00B32F62">
        <w:rPr>
          <w:rFonts w:ascii="Times New Roman" w:hAnsi="Times New Roman" w:cs="Times New Roman"/>
          <w:lang w:eastAsia="it-IT"/>
        </w:rPr>
        <w:t>0 mila</w:t>
      </w:r>
      <w:r w:rsidRPr="00B32F62">
        <w:rPr>
          <w:rFonts w:ascii="Times New Roman" w:hAnsi="Times New Roman" w:cs="Times New Roman"/>
          <w:lang w:eastAsia="it-IT"/>
        </w:rPr>
        <w:t xml:space="preserve"> | fiorini per mese. Ho inteso, che del disconto non è | restato Mansfelt totalmente sidisfatto, poiché presuponeva, | che né le armi, né li viveri li fossero computati; | ma anco perché ha convenuti far buoni vintimilla fio-|rini, che li signori Stati hanno fa</w:t>
      </w:r>
      <w:r w:rsidR="000E31D3" w:rsidRPr="00B32F62">
        <w:rPr>
          <w:rFonts w:ascii="Times New Roman" w:hAnsi="Times New Roman" w:cs="Times New Roman"/>
          <w:lang w:eastAsia="it-IT"/>
        </w:rPr>
        <w:t>tti esborsar al duca di | Bransv</w:t>
      </w:r>
      <w:r w:rsidRPr="00B32F62">
        <w:rPr>
          <w:rFonts w:ascii="Times New Roman" w:hAnsi="Times New Roman" w:cs="Times New Roman"/>
          <w:lang w:eastAsia="it-IT"/>
        </w:rPr>
        <w:t>ich per avanzo delle sue levate, perché haverebbe | voluto, che anco questo denaro fosse venuto in mano sua. | Desiderava anco qualche sicurezza dalli signori Stati, che | le sue truppe dovessero haver qualche sussidio mensuale, | per intratenersi; ma s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21"/>
      </w:r>
      <w:r w:rsidRPr="00B32F62">
        <w:rPr>
          <w:rFonts w:ascii="Times New Roman" w:hAnsi="Times New Roman" w:cs="Times New Roman"/>
          <w:lang w:eastAsia="it-IT"/>
        </w:rPr>
        <w:t xml:space="preserve"> sono li deputati iscusati di | non haver altro ordine, nel qual proposito ho ben | compreso, che vi sarebbe stata volontà di far qualche | cosa; ma hanno l’Eccellenze loro stimato proprio astener-|sene a’ fine di non dar fomento all’inclinatione | del re della Gran Bertagna di non far altro, et | lasciar poi il peso di quell’armi sopra le spalle di |</w:t>
      </w:r>
    </w:p>
    <w:p w14:paraId="045DAEF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1v /</w:t>
      </w:r>
    </w:p>
    <w:p w14:paraId="190DF886" w14:textId="23ADA219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queste Provincie. Come le lettere del Re a questo Prin-|cipe Re palatino furono generali assai, et non discordanti | dai primi concetti, così quello che sin qui va seguendo | dalla parte di quella Maestà fa di già pronosticar in | maniera, che pochissimo, o più tosto niente se ne spera. | </w:t>
      </w:r>
    </w:p>
    <w:p w14:paraId="4803E866" w14:textId="1BFC46AE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Da qualche ministro di detta Maestà viene scritto in ter-|mini tali, come mostrando, che si vogliono pigliar a | soldo del Re le </w:t>
      </w:r>
      <w:r w:rsidR="000E31D3" w:rsidRPr="00B32F62">
        <w:rPr>
          <w:rFonts w:ascii="Times New Roman" w:hAnsi="Times New Roman" w:cs="Times New Roman"/>
          <w:lang w:eastAsia="it-IT"/>
        </w:rPr>
        <w:t>truppe di Mansfelt, et di Bransv</w:t>
      </w:r>
      <w:r w:rsidRPr="00B32F62">
        <w:rPr>
          <w:rFonts w:ascii="Times New Roman" w:hAnsi="Times New Roman" w:cs="Times New Roman"/>
          <w:lang w:eastAsia="it-IT"/>
        </w:rPr>
        <w:t>ich | ma si aggiunge, che sin tanto, che si possi dar ordine | all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22"/>
      </w:r>
      <w:r w:rsidRPr="00B32F62">
        <w:rPr>
          <w:rFonts w:ascii="Times New Roman" w:hAnsi="Times New Roman" w:cs="Times New Roman"/>
          <w:lang w:eastAsia="it-IT"/>
        </w:rPr>
        <w:t xml:space="preserve"> convocatione del Parlamento,</w:t>
      </w:r>
      <w:r w:rsidR="00FB5396" w:rsidRPr="00B32F62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et tro-|var il mezo, si vorrebbe, che questi signori trattenessero le | dette truppe; ma non si vede che qui siano così facili | ad imabarazzars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23"/>
      </w:r>
      <w:r w:rsidRPr="00B32F62">
        <w:rPr>
          <w:rFonts w:ascii="Times New Roman" w:hAnsi="Times New Roman" w:cs="Times New Roman"/>
          <w:lang w:eastAsia="it-IT"/>
        </w:rPr>
        <w:t xml:space="preserve"> di nuovo ad una spesa di tanto momento | quando non vi comprendino un manifesto beneficio, o diver-|sione, o altro profito avantaggioso col bene dell’Ale-|magna a quello di questi paesi. In tanto sono stato | assicurato da persona, che lo può sapere, che Mansfelt | ha havuti cinquanta milla fiorini più di quello se li doveva. | In oltre so, che ha havuti sei pezzi di canone cioè | tre mezi, et doi da campagna con tutto quello, che se | le appartiene per l’atiraglio insieme polveri, balle, | et altri amunitioni proprie facendogliele condur | con nave per la riviera d’Embden accompagnate da | un commissario di sue Eccellenze. Anco alcuni carri gli sono |</w:t>
      </w:r>
    </w:p>
    <w:p w14:paraId="58F761F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2r /</w:t>
      </w:r>
    </w:p>
    <w:p w14:paraId="2576944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tati dati; ma il tutto ad imprestido con obligo di sua | mano della restitutione. |</w:t>
      </w:r>
    </w:p>
    <w:p w14:paraId="512252AF" w14:textId="2FD76DC7" w:rsidR="0048045B" w:rsidRPr="00B32F62" w:rsidRDefault="000E31D3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duca di Bransv</w:t>
      </w:r>
      <w:r w:rsidR="0048045B" w:rsidRPr="00B32F62">
        <w:rPr>
          <w:rFonts w:ascii="Times New Roman" w:hAnsi="Times New Roman" w:cs="Times New Roman"/>
          <w:lang w:eastAsia="it-IT"/>
        </w:rPr>
        <w:t>ich haveva risoluto di partir hoggi, ma sarà | per dimani mattina. Ho saputo, che partirà con instrutioni | molto prudenti del signor principe Mauritio perché si governi | con moderatione, et facci osservar meglio la disciplina | di quello è stato per il passato, evitando li disordini, le | estorsioni, et gl’inconvenienti, che sono stati usati l’anno | passato, che hanno data materia di timore, et d’odio | nei paesani, che al presente in quelle parti di Pater-|born, Munster, et altri restano in maniera essacerbati, | che incrudeliscono contra chi si sia; et ancorché passe sol-</w:t>
      </w:r>
      <w:r w:rsidR="0048045B" w:rsidRPr="00B32F62">
        <w:rPr>
          <w:rFonts w:ascii="Times New Roman" w:hAnsi="Times New Roman" w:cs="Times New Roman"/>
          <w:lang w:eastAsia="it-IT"/>
        </w:rPr>
        <w:lastRenderedPageBreak/>
        <w:t>|datesca amica, se si trovano li più fort; la fanno in | pezzi; et purché uno habbi ciera di soldato tanto | basta per sfogo della loro rabbia. |</w:t>
      </w:r>
    </w:p>
    <w:p w14:paraId="2CCAF1F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al intelligenza sia per passar Mansfelt con detto Duca | non so. Si dubita mentre già si scuopre la gelosia | assai chiara doppo, che ha veduto, che ’l Duca si è | messo a levar gente da sé, comprendendo molto bene, | che forse questa non vorrà così facilmente obedirgli: onde | il frutto di quest’armi, et come con profito si hab-|bino da impiegare e ancor incerto tuttavia l’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24"/>
      </w:r>
      <w:r w:rsidRPr="00B32F62">
        <w:rPr>
          <w:rFonts w:ascii="Times New Roman" w:hAnsi="Times New Roman" w:cs="Times New Roman"/>
          <w:lang w:eastAsia="it-IT"/>
        </w:rPr>
        <w:t>-|instruttioni di sua Eccellenza al Duca lo esortano a passar | buona corrispondenza con Mansfelt. |</w:t>
      </w:r>
    </w:p>
    <w:p w14:paraId="00B099C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2v /</w:t>
      </w:r>
    </w:p>
    <w:p w14:paraId="1206FD25" w14:textId="425A31B1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 nome del detto Conte è venuto giovedì passato a trovarmi | il Dulbier mercante, et salutandomi per sua parte mi disse | haver havuto in commissione di dirmi, che, vedendo egli, | che non vi era apparenza sussistente, che l’armi, che haveva | in piedi dovessero esser mantenute; né sapendo manc’egli | come trattenerle haveva in animo di non pensar ad altro | che a venir appresso la Serenità vostra, et mettersi nel suo servitio | non parendogli manco, che sendo dichiarito per uno de’ suoi | generali fosse riputatione di lei, ch’egli dovesse star così | mal ad ordine, et senza alcun appoggio. Et qui mi dimandò | se credevo, che la serenissima Republica li havesse dato il reggimento | del già monsieur Rocalaura, ch’egli vi haveva messo il | pensiero, et credeva, che non vi sarebbe stata difficoltà | et che di ciò ne haveva anco scritto a suo nome il capitano | Bernardino Rota. Però mi pregava, ch’io ancor ne | scrivessi. Io dissi, che l’haveri fatto volontieri, | ma che quanto al reggimento</w:t>
      </w:r>
      <w:r w:rsidRPr="006560DF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che mi diceva non sapevo, che | monsieur di Rocalaura havesse reggimento: perché | nella riforma delle truppe, che restorono delli doi reg-|gimenti del conte Gio. Ernesto di Nassau si erano ridotte | le truppe a qualche poche compagnie, che potevano | chiamarsi, come libere, et che ’l signor di Rocalaura | era impiegato in quello, che la serenissima Republica lo tro-|vava proprio, et era constituito sotto al commando |</w:t>
      </w:r>
    </w:p>
    <w:p w14:paraId="312A363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3r /</w:t>
      </w:r>
    </w:p>
    <w:p w14:paraId="3B6F46D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ell’eccellentissimo signor general Paruta. Questo ho stimato bene | di dire, pensando incontrar il senso dell’Eccellenze vostre per divertir | le pretensioni. Non mi ha saputo specificar se habbi | inteso di andar con la sola persona, o con genti. |</w:t>
      </w:r>
    </w:p>
    <w:p w14:paraId="36FDA0A7" w14:textId="51369746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A dirla con humiltà, et sincerità non vorrei volontieri | serenissimo Principe, che con questo Cavaliere capitassero in | quel serenissimo </w:t>
      </w:r>
      <w:r w:rsidR="00FC0231" w:rsidRPr="00B32F62">
        <w:rPr>
          <w:rFonts w:ascii="Times New Roman" w:hAnsi="Times New Roman" w:cs="Times New Roman"/>
          <w:lang w:eastAsia="it-IT"/>
        </w:rPr>
        <w:t>D</w:t>
      </w:r>
      <w:r w:rsidRPr="00B32F62">
        <w:rPr>
          <w:rFonts w:ascii="Times New Roman" w:hAnsi="Times New Roman" w:cs="Times New Roman"/>
          <w:lang w:eastAsia="it-IT"/>
        </w:rPr>
        <w:t xml:space="preserve">ominio li soldati, che al presente ha seco | perché temerei degl’istessi inconvenienti sendo avezzi | ad assassinare, incrudelire, non haver rispetto a luochi | sacri, o profani, né a qual si sia conditione di persone. | </w:t>
      </w:r>
      <w:r w:rsidRPr="00B32F62">
        <w:rPr>
          <w:rFonts w:ascii="Times New Roman" w:hAnsi="Times New Roman" w:cs="Times New Roman"/>
          <w:caps/>
          <w:lang w:eastAsia="it-IT"/>
        </w:rPr>
        <w:t>è</w:t>
      </w:r>
      <w:r w:rsidRPr="00B32F62">
        <w:rPr>
          <w:rFonts w:ascii="Times New Roman" w:hAnsi="Times New Roman" w:cs="Times New Roman"/>
          <w:lang w:eastAsia="it-IT"/>
        </w:rPr>
        <w:t xml:space="preserve"> vero che si può dir che ’l mal pagamento o più tosto | il non esser pagati li conduchi a tal eccessi; ma dubito | che l’uso sia convertito in natura; onde continui anco | nonostante il buon trattamento, che potessero haver in | quel quieto, et moderato dominio. |</w:t>
      </w:r>
    </w:p>
    <w:p w14:paraId="3B08F02C" w14:textId="25879445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ell’apertura fattami fare, so che anc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25"/>
      </w:r>
      <w:r w:rsidR="00FB5396" w:rsidRPr="00B32F62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 xml:space="preserve">qui ne ha | fatta spargere voce, et viene interpretato, che l’habbi | fatto tutto espresso per dar martello, et metter quasi | in necessità questi signori di far più di quello, che | non si sentono, o non possono; et posso dir alla Serenità vostra | che qui si trovano ben contenti esser liberi per hora | della sua gente, et ch’ella sia fuori di questi stati. | </w:t>
      </w:r>
    </w:p>
    <w:p w14:paraId="60F2A91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a esso Mansfelt qui il nome di esser cuppo, et fino, | che tenga in sé chiusi i pensieri; che parli una cosa |</w:t>
      </w:r>
    </w:p>
    <w:p w14:paraId="584DC0C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3v /</w:t>
      </w:r>
    </w:p>
    <w:p w14:paraId="39E981F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et intendi un’altra, et con essa vadi a ferir, ove manco si pensa | che facci capitale dell’interessar, et impegnar nella guerra | et nele fattioni quelli a chi serve, a’ fine di mantenersi | nella riputatione, che si è requistata, né paesi stranieri; | che vorrebbe esser solo capo senza assistente, che la | campagna sia stimata da lui più avantaggiosa per li suoi | fini, che lo star chiuso in una piazza. Nel resto che | sia si buona condotta, di pronto spirito, bravo, non | temerario, di buon consiglio, et di buona essecutione | cuopre la sagacità, et mostra in apparenza una | modestia singolare. La prudenza della Serenità vostra | dalle cose passate, dalle sue attioni, dai trattati con | lei, et dirò da quanto ha </w:t>
      </w:r>
      <w:r w:rsidRPr="00B32F62">
        <w:rPr>
          <w:rFonts w:ascii="Times New Roman" w:hAnsi="Times New Roman" w:cs="Times New Roman"/>
          <w:lang w:eastAsia="it-IT"/>
        </w:rPr>
        <w:lastRenderedPageBreak/>
        <w:t>notificato il Rota, che | l’ha conosciuto più da presso caverà ben facilmente il | servitio, che si può prometter da questo soggetto. | Tanto ho stimato di mio debito significar alla Serenità vostra | ad ogni buon fine havendolo cavato da discorsi | che hor con l’uno, hor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26"/>
      </w:r>
      <w:r w:rsidRPr="00B32F62">
        <w:rPr>
          <w:rFonts w:ascii="Times New Roman" w:hAnsi="Times New Roman" w:cs="Times New Roman"/>
          <w:lang w:eastAsia="it-IT"/>
        </w:rPr>
        <w:t xml:space="preserve"> con l’altro n’è accaduto. | Aspetterò quello, che vostra Serenità stimerà proprio fargli | sapere per risposta alla sua instanza. |</w:t>
      </w:r>
    </w:p>
    <w:p w14:paraId="4E2AA06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el punto, che scrivo mi capitano le lettere di lei | dei 28 del passato con quelle per il capitan Rota | procurerò fargliele haver sicuramente, et quanto | più presto. Ho ricevuto anco il capitolo |</w:t>
      </w:r>
    </w:p>
    <w:p w14:paraId="5457EBC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4r /</w:t>
      </w:r>
    </w:p>
    <w:p w14:paraId="4BFC134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toccante li doi soggetti, che sono appresso il conte di Mansfelt. | Per il capitan Turnon a me egli è noto perché fu uno | dei capitani col conte di Levenstein, et sempre è stato | dello stesso humore di parlar libero potendos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27"/>
      </w:r>
      <w:r w:rsidRPr="00B32F62">
        <w:rPr>
          <w:rFonts w:ascii="Times New Roman" w:hAnsi="Times New Roman" w:cs="Times New Roman"/>
          <w:lang w:eastAsia="it-IT"/>
        </w:rPr>
        <w:t xml:space="preserve"> | chiamar più tosto sfacciato, che entrante, et con manie-|ra più da ridicolo, che altrimenti. Non so che habbi | di meglio, che la spadda, et il coraggio. È soldato | di fortuna, et hora è all’alto, hora al basso. Anc’io | dal capitan Rota intesi li stessi concetti, che ha scritti | di lui. Di quell’altro non ho notitia alcuna | indagarò quanto saprò il meglio, et per la miglior | stradda possibile, et ecciterò anco il Rota al farlo, | et penetrar li suoi andamenti. |</w:t>
      </w:r>
    </w:p>
    <w:p w14:paraId="207C14D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Mi duole, che li miei dispacci caminino così tardo, | et pur vanno con quelli dei mercanti di Amsterdam | che doverebbono esser precisi mentre si tratta dell’|interesse de’ cambii, et di borsa. Procurerò, che | sia dato buon ordine acciò le lettere mie perven-|ghino in tempo alla Serenità vostra. Gratie etc. |</w:t>
      </w:r>
    </w:p>
    <w:p w14:paraId="5338164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29BAA48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all’Haya li 14 novembre 1622 |</w:t>
      </w:r>
    </w:p>
    <w:p w14:paraId="78461AD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347FACF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umilissimo, et devotissimo servitore |</w:t>
      </w:r>
    </w:p>
    <w:p w14:paraId="211BBFA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ristofforo Suriano |</w:t>
      </w:r>
    </w:p>
    <w:p w14:paraId="4093179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65FC0996" w14:textId="023CE375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4</w:t>
      </w:r>
      <w:r w:rsidR="00957156" w:rsidRPr="00B32F62">
        <w:rPr>
          <w:rFonts w:ascii="Times New Roman" w:hAnsi="Times New Roman" w:cs="Times New Roman"/>
          <w:lang w:eastAsia="it-IT"/>
        </w:rPr>
        <w:t>v /</w:t>
      </w:r>
    </w:p>
    <w:p w14:paraId="1108BF9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 serenissimo principe di Venetia |</w:t>
      </w:r>
    </w:p>
    <w:p w14:paraId="17AC0178" w14:textId="7EF00A61" w:rsidR="0048045B" w:rsidRPr="00B32F62" w:rsidRDefault="002A302D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</w:t>
      </w:r>
      <w:r w:rsidR="0048045B" w:rsidRPr="00B32F62">
        <w:rPr>
          <w:rFonts w:ascii="Times New Roman" w:hAnsi="Times New Roman" w:cs="Times New Roman"/>
          <w:lang w:eastAsia="it-IT"/>
        </w:rPr>
        <w:t xml:space="preserve">rima | </w:t>
      </w:r>
    </w:p>
    <w:p w14:paraId="3CC10FB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39 fin 441 |</w:t>
      </w:r>
    </w:p>
    <w:p w14:paraId="5585B9D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63895A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Sigillo e tracce di sigilli</w:t>
      </w:r>
    </w:p>
    <w:p w14:paraId="43D1E1E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65D3A07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</w:p>
    <w:p w14:paraId="02C0281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4vC /</w:t>
      </w:r>
    </w:p>
    <w:p w14:paraId="20CE9D93" w14:textId="4399D2FC" w:rsidR="0048045B" w:rsidRPr="006560DF" w:rsidRDefault="0048045B" w:rsidP="0048045B">
      <w:pPr>
        <w:jc w:val="both"/>
        <w:rPr>
          <w:rFonts w:ascii="Times New Roman" w:hAnsi="Times New Roman" w:cs="Times New Roman"/>
          <w:smallCaps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14 novembre</w:t>
      </w:r>
      <w:r w:rsidR="002A302D" w:rsidRPr="00B32F62">
        <w:rPr>
          <w:rFonts w:ascii="Times New Roman" w:hAnsi="Times New Roman" w:cs="Times New Roman"/>
          <w:lang w:eastAsia="it-IT"/>
        </w:rPr>
        <w:t xml:space="preserve"> 622</w:t>
      </w:r>
      <w:r w:rsidR="004E04DF" w:rsidRPr="00B32F62">
        <w:rPr>
          <w:rStyle w:val="FootnoteReference"/>
          <w:rFonts w:ascii="Times New Roman" w:hAnsi="Times New Roman" w:cs="Times New Roman"/>
          <w:lang w:eastAsia="it-IT"/>
        </w:rPr>
        <w:footnoteReference w:id="928"/>
      </w:r>
      <w:r w:rsidR="002A302D" w:rsidRPr="00B32F62">
        <w:rPr>
          <w:rFonts w:ascii="Times New Roman" w:hAnsi="Times New Roman" w:cs="Times New Roman"/>
          <w:lang w:eastAsia="it-IT"/>
        </w:rPr>
        <w:t>.</w:t>
      </w:r>
      <w:r w:rsidRPr="00B32F62">
        <w:rPr>
          <w:rFonts w:ascii="Times New Roman" w:hAnsi="Times New Roman" w:cs="Times New Roman"/>
          <w:lang w:eastAsia="it-IT"/>
        </w:rPr>
        <w:t xml:space="preserve"> </w:t>
      </w:r>
      <w:r w:rsidR="002A302D" w:rsidRPr="00B32F62">
        <w:rPr>
          <w:rFonts w:ascii="Times New Roman" w:hAnsi="Times New Roman" w:cs="Times New Roman"/>
          <w:bCs/>
          <w:lang w:eastAsia="it-IT"/>
        </w:rPr>
        <w:t>R</w:t>
      </w:r>
      <w:r w:rsidRPr="00B32F62">
        <w:rPr>
          <w:rFonts w:ascii="Times New Roman" w:hAnsi="Times New Roman" w:cs="Times New Roman"/>
          <w:bCs/>
          <w:lang w:eastAsia="it-IT"/>
        </w:rPr>
        <w:t>icevute primo d</w:t>
      </w:r>
      <w:r w:rsidR="002A302D" w:rsidRPr="00B32F62">
        <w:rPr>
          <w:rFonts w:ascii="Times New Roman" w:hAnsi="Times New Roman" w:cs="Times New Roman"/>
          <w:bCs/>
          <w:lang w:eastAsia="it-IT"/>
        </w:rPr>
        <w:t>e</w:t>
      </w:r>
      <w:r w:rsidRPr="00B32F62">
        <w:rPr>
          <w:rFonts w:ascii="Times New Roman" w:hAnsi="Times New Roman" w:cs="Times New Roman"/>
          <w:bCs/>
          <w:lang w:eastAsia="it-IT"/>
        </w:rPr>
        <w:t>cembre</w:t>
      </w:r>
      <w:r w:rsidRPr="006560DF">
        <w:rPr>
          <w:rFonts w:ascii="Times New Roman" w:hAnsi="Times New Roman" w:cs="Times New Roman"/>
          <w:smallCaps/>
          <w:lang w:eastAsia="it-IT"/>
        </w:rPr>
        <w:t xml:space="preserve"> </w:t>
      </w:r>
      <w:r w:rsidRPr="00B32F62">
        <w:rPr>
          <w:rFonts w:ascii="Times New Roman" w:hAnsi="Times New Roman" w:cs="Times New Roman"/>
          <w:smallCaps/>
          <w:lang w:eastAsia="it-IT"/>
        </w:rPr>
        <w:t>|</w:t>
      </w:r>
    </w:p>
    <w:p w14:paraId="317FD21E" w14:textId="7F5B1F2C" w:rsidR="0048045B" w:rsidRPr="001135A5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1135A5">
        <w:rPr>
          <w:rFonts w:ascii="Times New Roman" w:hAnsi="Times New Roman" w:cs="Times New Roman"/>
          <w:lang w:eastAsia="it-IT"/>
        </w:rPr>
        <w:t>Haya</w:t>
      </w:r>
      <w:r w:rsidR="002A302D" w:rsidRPr="001135A5">
        <w:rPr>
          <w:rFonts w:ascii="Times New Roman" w:hAnsi="Times New Roman" w:cs="Times New Roman"/>
          <w:lang w:eastAsia="it-IT"/>
        </w:rPr>
        <w:t>.</w:t>
      </w:r>
      <w:r w:rsidRPr="001135A5">
        <w:rPr>
          <w:rFonts w:ascii="Times New Roman" w:hAnsi="Times New Roman" w:cs="Times New Roman"/>
          <w:lang w:eastAsia="it-IT"/>
        </w:rPr>
        <w:t xml:space="preserve"> n° 439 |</w:t>
      </w:r>
    </w:p>
    <w:p w14:paraId="0FAC9ED8" w14:textId="77777777" w:rsidR="0048045B" w:rsidRPr="001135A5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6C56850E" w14:textId="3488995C" w:rsidR="0048045B" w:rsidRPr="001135A5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1135A5">
        <w:rPr>
          <w:rFonts w:ascii="Times New Roman" w:hAnsi="Times New Roman" w:cs="Times New Roman"/>
          <w:lang w:eastAsia="it-IT"/>
        </w:rPr>
        <w:t>L. SS. R</w:t>
      </w:r>
      <w:r w:rsidR="002A302D" w:rsidRPr="001135A5">
        <w:rPr>
          <w:rFonts w:ascii="Times New Roman" w:hAnsi="Times New Roman" w:cs="Times New Roman"/>
          <w:vertAlign w:val="superscript"/>
          <w:lang w:eastAsia="it-IT"/>
        </w:rPr>
        <w:t>ti</w:t>
      </w:r>
      <w:r w:rsidR="00B93E64" w:rsidRPr="001135A5">
        <w:rPr>
          <w:rFonts w:ascii="Times New Roman" w:hAnsi="Times New Roman" w:cs="Times New Roman"/>
          <w:vertAlign w:val="superscript"/>
          <w:lang w:eastAsia="it-IT"/>
        </w:rPr>
        <w:t>s</w:t>
      </w:r>
      <w:r w:rsidR="0044548D" w:rsidRPr="001135A5">
        <w:rPr>
          <w:rFonts w:ascii="Times New Roman" w:hAnsi="Times New Roman" w:cs="Times New Roman"/>
          <w:lang w:eastAsia="it-IT"/>
        </w:rPr>
        <w:t xml:space="preserve"> |</w:t>
      </w:r>
    </w:p>
    <w:p w14:paraId="4E3B59F4" w14:textId="77777777" w:rsidR="0048045B" w:rsidRPr="001135A5" w:rsidRDefault="0048045B" w:rsidP="0048045B">
      <w:pPr>
        <w:jc w:val="center"/>
        <w:rPr>
          <w:rFonts w:ascii="Times New Roman" w:hAnsi="Times New Roman" w:cs="Times New Roman"/>
          <w:i/>
          <w:lang w:eastAsia="it-IT"/>
        </w:rPr>
      </w:pPr>
    </w:p>
    <w:p w14:paraId="15A75B0C" w14:textId="77777777" w:rsidR="00DB6558" w:rsidRDefault="0048045B" w:rsidP="00DB6558">
      <w:pPr>
        <w:pStyle w:val="Header"/>
      </w:pPr>
      <w:r w:rsidRPr="002D6634">
        <w:rPr>
          <w:rFonts w:ascii="Times New Roman" w:hAnsi="Times New Roman" w:cs="Times New Roman"/>
          <w:lang w:eastAsia="it-IT"/>
        </w:rPr>
        <w:br w:type="page"/>
      </w:r>
      <w:r w:rsidR="00DB6558">
        <w:lastRenderedPageBreak/>
        <w:t>/START LETTER/</w:t>
      </w:r>
    </w:p>
    <w:p w14:paraId="55F6C6D2" w14:textId="505C97AD" w:rsidR="0048045B" w:rsidRPr="00B32F62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lang w:eastAsia="it-IT"/>
        </w:rPr>
        <w:t xml:space="preserve">n. </w:t>
      </w:r>
      <w:r w:rsidRPr="00B32F62">
        <w:rPr>
          <w:rFonts w:ascii="Times New Roman" w:hAnsi="Times New Roman" w:cs="Times New Roman"/>
          <w:bCs/>
          <w:color w:val="000000"/>
        </w:rPr>
        <w:t>102</w:t>
      </w:r>
    </w:p>
    <w:p w14:paraId="773656AE" w14:textId="2E13AD60" w:rsidR="0048045B" w:rsidRPr="00B32F62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 14 novembre 1622, L’Aia (cc. 355r-360v)</w:t>
      </w:r>
    </w:p>
    <w:p w14:paraId="7AA83CBB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</w:p>
    <w:p w14:paraId="232EC4F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55r /</w:t>
      </w:r>
    </w:p>
    <w:p w14:paraId="5446713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2</w:t>
      </w:r>
      <w:r w:rsidRPr="00B32F62">
        <w:rPr>
          <w:rFonts w:ascii="Times New Roman" w:hAnsi="Times New Roman" w:cs="Times New Roman"/>
          <w:bCs/>
          <w:color w:val="000000"/>
          <w:vertAlign w:val="superscript"/>
        </w:rPr>
        <w:t>da</w:t>
      </w:r>
      <w:r w:rsidRPr="00B32F62">
        <w:rPr>
          <w:rFonts w:ascii="Times New Roman" w:hAnsi="Times New Roman" w:cs="Times New Roman"/>
          <w:bCs/>
          <w:color w:val="000000"/>
        </w:rPr>
        <w:t xml:space="preserve">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</w:t>
      </w:r>
    </w:p>
    <w:p w14:paraId="2D72747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n° 440 comincia 439 fin 441 </w:t>
      </w:r>
      <w:r w:rsidRPr="00B32F62">
        <w:rPr>
          <w:rFonts w:ascii="Times New Roman" w:hAnsi="Times New Roman" w:cs="Times New Roman"/>
          <w:bCs/>
        </w:rPr>
        <w:t>|</w:t>
      </w:r>
    </w:p>
    <w:p w14:paraId="1AEAF47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</w:p>
    <w:p w14:paraId="42B2318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Serenissimo Principe </w:t>
      </w:r>
      <w:r w:rsidRPr="00B32F62">
        <w:rPr>
          <w:rFonts w:ascii="Times New Roman" w:hAnsi="Times New Roman" w:cs="Times New Roman"/>
          <w:bCs/>
        </w:rPr>
        <w:t>|</w:t>
      </w:r>
    </w:p>
    <w:p w14:paraId="49230B3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già qui non si dubita più della convocatione della Dieta d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Ratisbona; ma non si aspetta, che da quella habbi ad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unir altro di buono, che il vantaggio agl’interessi d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asa d’Austria a disavantaggio di questi principi in particolare.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</w:t>
      </w:r>
    </w:p>
    <w:p w14:paraId="6073256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Si hanno qui avvisi; che Sassonia si sia lasciato intende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ssai chiaro, che non permetterà mai, o farà quan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arà in poter suo perché la voce elettorale non sia dat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 Baviera; ma a questa asseverante alta voc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non si corrisponde con quello, che doverebbe seguitarl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erché dice il Duca, che farà quanto potrà con l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ragione, ma non parla di sfodrar spadda, che tant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erve alla parte contraria, che l’ha sfodrata, et corr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vittoriosa. </w:t>
      </w:r>
      <w:r w:rsidRPr="00B32F62">
        <w:rPr>
          <w:rFonts w:ascii="Times New Roman" w:hAnsi="Times New Roman" w:cs="Times New Roman"/>
          <w:bCs/>
        </w:rPr>
        <w:t>|</w:t>
      </w:r>
    </w:p>
    <w:p w14:paraId="3C6E14F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Del terzo partito la speranza, et il desiderio è più, che ’l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vigore della Bassa Sassonia, o del Duca elettore, et pu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fa progresso negl’animi di quelli, che vorrebbo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eguisse; ma quelli, che intendono bene le cose, et hann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assai buona notitia et delle città marittime, che po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trebbono (alcuna almeno) interessarvisi, et delli stess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principi di quel circolo basso di Sassonia non si pro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mettono tanto, avilendosi anco nei loro pensieri, | mentre veggono succeder in Inghilterra le cose contr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il dovere, et si assicurano se quella parte non s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uove, che ’l resto del corpo interessato si renderà |</w:t>
      </w:r>
    </w:p>
    <w:p w14:paraId="662724F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/ 355v /</w:t>
      </w:r>
    </w:p>
    <w:p w14:paraId="06C109E5" w14:textId="1315591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>all’ordinario sonno, et al letargo. Già corrono qui gl’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>avvisi, et la Serenità vostra</w:t>
      </w:r>
      <w:r w:rsidRPr="00B32F62">
        <w:rPr>
          <w:rStyle w:val="FootnoteReference"/>
          <w:rFonts w:ascii="Times New Roman" w:hAnsi="Times New Roman" w:cs="Times New Roman"/>
          <w:bCs/>
          <w:color w:val="000000"/>
        </w:rPr>
        <w:footnoteReference w:id="929"/>
      </w:r>
      <w:r w:rsidRPr="00B32F62">
        <w:rPr>
          <w:rFonts w:ascii="Times New Roman" w:hAnsi="Times New Roman" w:cs="Times New Roman"/>
          <w:bCs/>
          <w:color w:val="000000"/>
        </w:rPr>
        <w:t xml:space="preserve"> li haverà più sicuri dalla propri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orte d’Inghilterra, che ivi si parla in questa maniera, che già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Manheim, et Franchendal si trovano in stato di perders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presto, né potendo esser così presto, et pronto il soccors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levate l’armi del Re, né servendo manco l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tagione, che si deve proceder maturamente et saviament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he in tanto venirà anco la risposta di Spagna, et si potrà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on sodezza far le facende a commune profito, et ri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putatione. Restano qui anco con poco sospes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gl’animi che il principe d’Inghilterra sia stato diver-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tito dal proseguir nei consigli mentre si scopriva trattar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t apprender le cose correnti con sensi prudentissim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ma si solevano anco sendo scritto, che buoni amici della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causa habbino stimato proprio, che così segua a’ fine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i non dar materia al padre subornato degl’ufficii, et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interessi spagnuoli di levarlo affatto dal maneggi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lli affari. Vostra Serenità sarà meglio informata dall’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eccellentissimo signor ambasciatore Valaresso come possi questo negotio che scrivo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solo per incontro sendo stato avvisato qui alli signori Stat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agl’ambasciatori et anco da altro personaggio di qualità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eminente in quella corte. </w:t>
      </w:r>
      <w:r w:rsidRPr="00B32F62">
        <w:rPr>
          <w:rFonts w:ascii="Times New Roman" w:hAnsi="Times New Roman" w:cs="Times New Roman"/>
          <w:bCs/>
        </w:rPr>
        <w:t>|</w:t>
      </w:r>
    </w:p>
    <w:p w14:paraId="36A54F96" w14:textId="2FF6FCEF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Doi navi sono state inviate in Inghilterra per ricondur di quà li </w:t>
      </w:r>
      <w:r w:rsidRPr="00B32F62">
        <w:rPr>
          <w:rFonts w:ascii="Times New Roman" w:hAnsi="Times New Roman" w:cs="Times New Roman"/>
          <w:bCs/>
        </w:rPr>
        <w:t>|</w:t>
      </w:r>
      <w:r w:rsidRPr="00B32F62">
        <w:rPr>
          <w:rFonts w:ascii="Times New Roman" w:hAnsi="Times New Roman" w:cs="Times New Roman"/>
          <w:bCs/>
          <w:color w:val="000000"/>
        </w:rPr>
        <w:t xml:space="preserve"> detti ambasciatori nonostante che il negotio resti ancora |</w:t>
      </w:r>
    </w:p>
    <w:p w14:paraId="7EEB0C9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6r /</w:t>
      </w:r>
    </w:p>
    <w:p w14:paraId="1A4E5080" w14:textId="4F0BA863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ndeterminato, ma sono qui sicuri, che quella Maestà per li suoi | fini non vorrà che partino prima del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30"/>
      </w:r>
      <w:r w:rsidRPr="00B32F62">
        <w:rPr>
          <w:rFonts w:ascii="Times New Roman" w:hAnsi="Times New Roman" w:cs="Times New Roman"/>
          <w:lang w:eastAsia="it-IT"/>
        </w:rPr>
        <w:t xml:space="preserve"> ritorno del Porter | ispedito in Spagna, che dubitano lungo, o che venga | con risposta capti</w:t>
      </w:r>
      <w:r w:rsidR="00B93E64" w:rsidRPr="00B32F62">
        <w:rPr>
          <w:rFonts w:ascii="Times New Roman" w:hAnsi="Times New Roman" w:cs="Times New Roman"/>
          <w:lang w:eastAsia="it-IT"/>
        </w:rPr>
        <w:t>os</w:t>
      </w:r>
      <w:r w:rsidRPr="00B32F62">
        <w:rPr>
          <w:rFonts w:ascii="Times New Roman" w:hAnsi="Times New Roman" w:cs="Times New Roman"/>
          <w:lang w:eastAsia="it-IT"/>
        </w:rPr>
        <w:t>a, et equivoca per far tanto più di-|ferir le risoluzioni di quella Maestà. |</w:t>
      </w:r>
    </w:p>
    <w:p w14:paraId="497303F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’è qui inteso per lettere di buona mano, che ’l duca di Sassonia | si dolgi assai, che questo Re si sia tenuto strett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31"/>
      </w:r>
      <w:r w:rsidRPr="00B32F62">
        <w:rPr>
          <w:rFonts w:ascii="Times New Roman" w:hAnsi="Times New Roman" w:cs="Times New Roman"/>
          <w:lang w:eastAsia="it-IT"/>
        </w:rPr>
        <w:t xml:space="preserve"> con | lui, non usando confidenza, né scrivendogli. In oltre, | che sendo passato nel venir di Brusseles un gentilhuo-|mo | della famiglia di esso Re per la sua corte, che pareva | che </w:t>
      </w:r>
      <w:r w:rsidRPr="00B32F62">
        <w:rPr>
          <w:rFonts w:ascii="Times New Roman" w:hAnsi="Times New Roman" w:cs="Times New Roman"/>
          <w:lang w:eastAsia="it-IT"/>
        </w:rPr>
        <w:lastRenderedPageBreak/>
        <w:t>havesse qualche carica di parlare habbi usati nei | discorsi, et nel proceder termini, che hanno offesa | assai quell’Altezza, et la sua corte. Dimandatone qui | il Re se n’è iscusato con dir non saper alcuna cosa | et solo presuponer, che ’l consiglier Pauli, ch’era a Brusseles | coll’ambasciator d’Inghilterra l’habbi mandato da sé; onde la | Maestà sua era consigliata a procurar di sincerarsi | con Sassonia, et sodisfar con apparente testimonio di | confidenza il rispetto, et la buona volontà, che | porta a quell’Altezza, et mi viene detto, ch’era risoluto | del farlo. |</w:t>
      </w:r>
    </w:p>
    <w:p w14:paraId="5C6BB674" w14:textId="47A6C36F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el passaggio della madre del Re nella Marca di B</w:t>
      </w:r>
      <w:r w:rsidR="00741B41">
        <w:rPr>
          <w:rFonts w:ascii="Times New Roman" w:hAnsi="Times New Roman" w:cs="Times New Roman"/>
          <w:lang w:eastAsia="it-IT"/>
        </w:rPr>
        <w:t>r</w:t>
      </w:r>
      <w:r w:rsidRPr="00B32F62">
        <w:rPr>
          <w:rFonts w:ascii="Times New Roman" w:hAnsi="Times New Roman" w:cs="Times New Roman"/>
          <w:lang w:eastAsia="it-IT"/>
        </w:rPr>
        <w:t>andenburgh | non si ha qui alcun avviso, et si attende con desiderio la | risolutione ch’ella haverà presa per il suo sicuro passaggio. |</w:t>
      </w:r>
    </w:p>
    <w:p w14:paraId="2B4361E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6v /</w:t>
      </w:r>
    </w:p>
    <w:p w14:paraId="53107625" w14:textId="3D28417D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o presuposto il colonello Veer per qualche avvisi precedenti, che ’l | cont</w:t>
      </w:r>
      <w:r w:rsidR="000E31D3" w:rsidRPr="00B32F62">
        <w:rPr>
          <w:rFonts w:ascii="Times New Roman" w:hAnsi="Times New Roman" w:cs="Times New Roman"/>
          <w:lang w:eastAsia="it-IT"/>
        </w:rPr>
        <w:t>e di Mansfelt, et duca di Bransv</w:t>
      </w:r>
      <w:r w:rsidRPr="00B32F62">
        <w:rPr>
          <w:rFonts w:ascii="Times New Roman" w:hAnsi="Times New Roman" w:cs="Times New Roman"/>
          <w:lang w:eastAsia="it-IT"/>
        </w:rPr>
        <w:t xml:space="preserve">ich dovessero ritornar in | Palatinato per far levar l’assedio di </w:t>
      </w:r>
      <w:r w:rsidRPr="00B32F62">
        <w:rPr>
          <w:rFonts w:ascii="Times New Roman" w:hAnsi="Times New Roman" w:cs="Times New Roman"/>
          <w:bCs/>
          <w:lang w:eastAsia="it-IT"/>
        </w:rPr>
        <w:t>Manheim</w:t>
      </w:r>
      <w:r w:rsidRPr="00B32F62">
        <w:rPr>
          <w:rFonts w:ascii="Times New Roman" w:hAnsi="Times New Roman" w:cs="Times New Roman"/>
          <w:lang w:eastAsia="it-IT"/>
        </w:rPr>
        <w:t>; onde di notte | l’aveva ispediti doi verso Franchendal per saper se questo | soccorso veniva, et in quanto tempo sarebbe stato se | pronto o tardo: concertando i segni, che nell’uno et | nell’altro dovessero esser dati con diversi lumi, o fuochi | ma come si conoscerà egli ben ingannato nel pensiero, | così si comprende da questo, che non possi per lungo | tempo durar in quella piazza, mancandogli ogni dì | et viveri, et munitioni; et se bene egli medesimo scrisse | assicurando il Re, che si era provisto per 6 mesi in | ogni modo si dubita, che sia al fine. |</w:t>
      </w:r>
    </w:p>
    <w:p w14:paraId="39915A5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elli di Franchendal stanno aspettando il successo, non sono | forzatamente assediati; ma hanno l’inimico vicino | che li guarda, et impedisce, che non possino far quello | vorrebbono. Escono talhora, et facendo qualche | prigionieri in luoco di sanzionarli in denari li san-|zionano a condur butiri, lardo, et altre vittuarie. | Nuova forma, che insegna la necessità al provedersi | per la futura fame. |</w:t>
      </w:r>
    </w:p>
    <w:p w14:paraId="18444B0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cono, che ’l vescovo di Spira habbi fatta instanza ad | essi di Franchendal,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32"/>
      </w:r>
      <w:r w:rsidRPr="00B32F62">
        <w:rPr>
          <w:rFonts w:ascii="Times New Roman" w:hAnsi="Times New Roman" w:cs="Times New Roman"/>
          <w:lang w:eastAsia="it-IT"/>
        </w:rPr>
        <w:t xml:space="preserve"> che vedendo bene che | devono cader sotto le forze di Tilly, di ricever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33"/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0EFDEEB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7r /</w:t>
      </w:r>
    </w:p>
    <w:p w14:paraId="3EBC4A7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guarnigione di esso Vescovo. Non si sa se sia doppio tiro | concertato; overo il proprio interesse per farsi forte a | sostenersi, et haver maggiori forze per acquistar Nieustat | luoco di sua propria giuridittione, et che rileva dalla | sua auttorità </w:t>
      </w:r>
      <w:r w:rsidRPr="00B32F62">
        <w:rPr>
          <w:rFonts w:ascii="Times New Roman" w:hAnsi="Times New Roman" w:cs="Times New Roman"/>
          <w:bCs/>
          <w:lang w:eastAsia="it-IT"/>
        </w:rPr>
        <w:t>ev(angeli)ca</w:t>
      </w:r>
      <w:r w:rsidRPr="006560DF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come altri ancora all’intorno. |</w:t>
      </w:r>
    </w:p>
    <w:p w14:paraId="58815221" w14:textId="0D47AFA4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attro giorni prima delle lettere scritte di Colonia, che sono | dei 8</w:t>
      </w:r>
      <w:r w:rsidR="00B93E64" w:rsidRPr="00B32F62">
        <w:rPr>
          <w:rStyle w:val="FootnoteReference"/>
          <w:rFonts w:ascii="Times New Roman" w:hAnsi="Times New Roman" w:cs="Times New Roman"/>
          <w:bCs/>
        </w:rPr>
        <w:footnoteReference w:id="934"/>
      </w:r>
      <w:r w:rsidRPr="00B32F62">
        <w:rPr>
          <w:rFonts w:ascii="Times New Roman" w:hAnsi="Times New Roman" w:cs="Times New Roman"/>
          <w:lang w:eastAsia="it-IT"/>
        </w:rPr>
        <w:t xml:space="preserve"> erano arrivati oltre li primi trecento, altri | ottocento huomini del reggimento del principe di Simai | nanti il forte di Papemuts, et erano anco stati com-|mandati cinquecento guastadori, che faceva creder, | che si volesse far una nuova batteria a Bergdorp | la piazza si trova in stato di non poter haver soccorso | alcuno; et non si spera, che possi scapar dalle mani | dei Spagnuoli, che brideranno ben il Rheno in quella | parte così avantaggioso. Con tutto ciò corrono anco | pericolo le genti ivi arrivate di perdersi nell’infettione | havendo la peste vicina una mezhora a Bona, et | 4 hore a Colonia ancora; et particolarmente in essa città di | Colonia vi muovono assai. Et gl’avvisi venuti a questo | agente dell’Elettore portano portano*, che ne siano | morti fin cinquecento al giorno, come ne scrivo | anco all’illustrissimo Magistrato della sanità. |</w:t>
      </w:r>
    </w:p>
    <w:p w14:paraId="74389DD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caps/>
          <w:lang w:eastAsia="it-IT"/>
        </w:rPr>
        <w:t xml:space="preserve">è </w:t>
      </w:r>
      <w:r w:rsidRPr="00B32F62">
        <w:rPr>
          <w:rFonts w:ascii="Times New Roman" w:hAnsi="Times New Roman" w:cs="Times New Roman"/>
          <w:lang w:eastAsia="it-IT"/>
        </w:rPr>
        <w:t>stato sempre e sta tuttavia pronto ad uscir di nuovo | dall’Haya il signor principe Henrico aspettando nuove de-|</w:t>
      </w:r>
    </w:p>
    <w:p w14:paraId="3B0C49D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/ 357v / </w:t>
      </w:r>
    </w:p>
    <w:p w14:paraId="6179F6B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gl’andamenti dell’inimico; ma mentre sin qui non si sa altro | se non che habbi fatto alto verso Mastricht, et più in su | verso Vesel si trattenirà. Anco il marchese Spinola | sta all’intorno di Mastricht nei confini di Lieges con gran-|dissima mormoratione, et disgusto dei paesani oppressi dall’|insolenza, et avidità della soldatesca, né si sapeva quando | dovesse trovarsi a Brusseles. |</w:t>
      </w:r>
    </w:p>
    <w:p w14:paraId="1EFA2E4F" w14:textId="64D2444A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Si parla tuttavia, che le truppe di Anolt stiano per amutinarsi, | ma quanto all’altre dei Spagnuoli non si sente più gran motivo. | Quelli, che sono stati li primi, che forse non arrivano a | trenta si </w:t>
      </w:r>
      <w:r w:rsidRPr="00B32F62">
        <w:rPr>
          <w:rFonts w:ascii="Times New Roman" w:hAnsi="Times New Roman" w:cs="Times New Roman"/>
          <w:lang w:eastAsia="it-IT"/>
        </w:rPr>
        <w:lastRenderedPageBreak/>
        <w:t xml:space="preserve">sono retirati a Hus, et hanno ispediti qui | doi per supllicar sua Eccellenza di assistenza di qualche numero di | cavalleria, dandogli l’animo, che la sponda di questa | farà correr più presto gl’alterati, et mal contenti al | formar lo squadrone. </w:t>
      </w:r>
      <w:r w:rsidRPr="00B32F62">
        <w:rPr>
          <w:rFonts w:ascii="Times New Roman" w:hAnsi="Times New Roman" w:cs="Times New Roman"/>
          <w:caps/>
          <w:lang w:eastAsia="it-IT"/>
        </w:rPr>
        <w:t>è</w:t>
      </w:r>
      <w:r w:rsidRPr="00B32F62">
        <w:rPr>
          <w:rFonts w:ascii="Times New Roman" w:hAnsi="Times New Roman" w:cs="Times New Roman"/>
          <w:lang w:eastAsia="it-IT"/>
        </w:rPr>
        <w:t xml:space="preserve"> stata irresoluta sua Eccellenza di quello | debba fare, et questi solicitano la speditione. Parmi | intender che Spagnuoli accorti habbino sodisfatto in qualche | parte la cavallaria. Questa li serve per dar freno, et | trattener l’amutinamento all’infanteria, che almeno | viene contentata colla finta di non vedere, lasciando | che scortichi un poco il contadino. |</w:t>
      </w:r>
    </w:p>
    <w:p w14:paraId="7ECF5B25" w14:textId="7869905F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avendo questi signori scritte lettere assai piene a quelli di Co-|lonia, di Munster, di Paterborn, di Lieges, et altre terre | pretese neutrali, et dipendenti dal dominio dell’arcivescovo |</w:t>
      </w:r>
    </w:p>
    <w:p w14:paraId="73E8A17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8r /</w:t>
      </w:r>
    </w:p>
    <w:p w14:paraId="3E8711D8" w14:textId="63567B2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elettor di Colonia perché contribuiscano insieme 50</w:t>
      </w:r>
      <w:r w:rsidR="006C5C93" w:rsidRPr="00B32F62">
        <w:rPr>
          <w:rFonts w:ascii="Times New Roman" w:hAnsi="Times New Roman" w:cs="Times New Roman"/>
          <w:lang w:eastAsia="it-IT"/>
        </w:rPr>
        <w:t>0 mila</w:t>
      </w:r>
      <w:r w:rsidRPr="00B32F62">
        <w:rPr>
          <w:rFonts w:ascii="Times New Roman" w:hAnsi="Times New Roman" w:cs="Times New Roman"/>
          <w:lang w:eastAsia="it-IT"/>
        </w:rPr>
        <w:t xml:space="preserve"> fiorini in | corrispondenza delle genti, che sono state inviate col baron | di Anolt</w:t>
      </w:r>
      <w:r w:rsidRPr="006560DF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in Brabant, attendono risposta alle prime | lettere et alle repliche. L’iscusa sin qui è portata | coll’absenza del patrone passato alla dieta di Ratisbona | et si nega dall’agente de detto Principe, che Anolt sia | stato al servitio di lui; ma ben ch’era pagato dal duca | di Baviera. A provar questo si presupone in contrario | et il desiderio di qua di vendeta contra detta Altezza | fa tener per fermo altrimenti; onde potrebbe dal canto | di qua (quando il trafico, et il comercio con quei paesi, | et particolarmente con Lieges di molte cose necessarie a queste | Provincie non lo vieti) seguir hostilità contra detti paesi. | Il che si verrebbe bene da’ Spagnuoli, che seguisse per | l’oggetto principale, che hanno havuto sempre, che | stacandosi dalla neutralità pigliassero partito; comprendendo | bene, che in tal caso non haverebbono preso, che ’l loro | et per necessitarli a questo si scoperse assai l’anno | passato, che se ben haverebbono potute divertir | molte estorsioni della soldate</w:t>
      </w:r>
      <w:r w:rsidR="000E31D3" w:rsidRPr="00B32F62">
        <w:rPr>
          <w:rFonts w:ascii="Times New Roman" w:hAnsi="Times New Roman" w:cs="Times New Roman"/>
          <w:lang w:eastAsia="it-IT"/>
        </w:rPr>
        <w:t>sca del giovane duca di | Bransv</w:t>
      </w:r>
      <w:r w:rsidRPr="00B32F62">
        <w:rPr>
          <w:rFonts w:ascii="Times New Roman" w:hAnsi="Times New Roman" w:cs="Times New Roman"/>
          <w:lang w:eastAsia="it-IT"/>
        </w:rPr>
        <w:t>ich: in ogni modo non solo furono lenti; ma | non accorsero punto al loro bisogno, et solievo. | Dell’armata da mar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35"/>
      </w:r>
      <w:r w:rsidRPr="00B32F62">
        <w:rPr>
          <w:rFonts w:ascii="Times New Roman" w:hAnsi="Times New Roman" w:cs="Times New Roman"/>
          <w:lang w:eastAsia="it-IT"/>
        </w:rPr>
        <w:t xml:space="preserve"> spagnuola non se ne parla più dicono, ch’ella | sia stata a Solingen con vinticinque vasselli |</w:t>
      </w:r>
    </w:p>
    <w:p w14:paraId="5EC46D8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8v /</w:t>
      </w:r>
    </w:p>
    <w:p w14:paraId="30AB8B25" w14:textId="699A150D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ppostati a quelle isolete; che sono dirimpetto al promontorio di | Cornovalia all’isola d’Inghilterra per attender quivi, et dar adosso a | quelle navi mercantili, che uscivano dal Mediteraneo accom-|pagnate da altre da guerra, che dal Fasciard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36"/>
      </w:r>
      <w:r w:rsidRPr="00B32F62">
        <w:rPr>
          <w:rFonts w:ascii="Times New Roman" w:hAnsi="Times New Roman" w:cs="Times New Roman"/>
          <w:lang w:eastAsia="it-IT"/>
        </w:rPr>
        <w:t xml:space="preserve"> scapassero | dal quale corre qui voce, che siano state attaccate, et sia | morto un capitano zelandese, et un altro holandese feriti, et sian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37"/>
      </w:r>
      <w:r w:rsidRPr="00B32F62">
        <w:rPr>
          <w:rFonts w:ascii="Times New Roman" w:hAnsi="Times New Roman" w:cs="Times New Roman"/>
          <w:lang w:eastAsia="it-IT"/>
        </w:rPr>
        <w:t xml:space="preserve"> | nel resto passate felicemente. Et una nave osterlina porta | che anco il </w:t>
      </w:r>
      <w:r w:rsidRPr="00B32F62">
        <w:rPr>
          <w:rFonts w:ascii="Times New Roman" w:hAnsi="Times New Roman" w:cs="Times New Roman"/>
          <w:bCs/>
          <w:lang w:eastAsia="it-IT"/>
        </w:rPr>
        <w:t>Fasciardo</w:t>
      </w:r>
      <w:r w:rsidRPr="00B32F62">
        <w:rPr>
          <w:rFonts w:ascii="Times New Roman" w:hAnsi="Times New Roman" w:cs="Times New Roman"/>
          <w:lang w:eastAsia="it-IT"/>
        </w:rPr>
        <w:t xml:space="preserve"> sia morto nel conflitto. Si aspetta il | certo di tali avvisi; non sendo verificato quello della presa | delle navi spagnuole. |</w:t>
      </w:r>
    </w:p>
    <w:p w14:paraId="4005EAE0" w14:textId="5F75EA0C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Le navi dell’impresa designata restano hora senza proseguir il | viaggio impedite dalla stagione, et dalla necessità di nuova | provisione di viveri, sendosene trovati alcuni in stato di guastarsi. | </w:t>
      </w:r>
    </w:p>
    <w:p w14:paraId="3E106473" w14:textId="19EECEA2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L’avviso della pace in Francia è riuscito qui di sommo co</w:t>
      </w:r>
      <w:r w:rsidR="008E47A5" w:rsidRPr="00B32F62">
        <w:rPr>
          <w:rFonts w:ascii="Times New Roman" w:hAnsi="Times New Roman" w:cs="Times New Roman"/>
          <w:lang w:eastAsia="it-IT"/>
        </w:rPr>
        <w:t>ntento | all’</w:t>
      </w:r>
      <w:r w:rsidR="00C05DA9" w:rsidRPr="00B32F62">
        <w:rPr>
          <w:rFonts w:ascii="Times New Roman" w:hAnsi="Times New Roman" w:cs="Times New Roman"/>
          <w:lang w:eastAsia="it-IT"/>
        </w:rPr>
        <w:t>u</w:t>
      </w:r>
      <w:r w:rsidRPr="00B32F62">
        <w:rPr>
          <w:rFonts w:ascii="Times New Roman" w:hAnsi="Times New Roman" w:cs="Times New Roman"/>
          <w:lang w:eastAsia="it-IT"/>
        </w:rPr>
        <w:t>niversale sperandosi che ’l Re al presente fatto accorto | degl’andamenti et dei maneggi dei Spagnuoli risolverà cosa | propria al commune servitio al bene dei Grisoni, al pro-|fito dei buoni amici della Corona; et a solievo particolare | di queste Provincie. Ho inteso a questo proposito, che l’Ambasciator | di questi signori che viene a vostra Serenità a Parigi habbi parlato di rinovelar | l’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38"/>
      </w:r>
      <w:r w:rsidRPr="00B32F62">
        <w:rPr>
          <w:rFonts w:ascii="Times New Roman" w:hAnsi="Times New Roman" w:cs="Times New Roman"/>
          <w:lang w:eastAsia="it-IT"/>
        </w:rPr>
        <w:t>aleanza, et di sussidio, che si sono rimessi a riferirlo al Re | li francesi hanno fatta correr una voce, che habbi ancor discorso di | tregua; ma vengo assicurato non esser vero perché non ha havuto | pur minimo ordine di parlar di questa materia. Gratie etc. |</w:t>
      </w:r>
    </w:p>
    <w:p w14:paraId="15EA57C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5A3682D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all’Haya li 14 novembre 1622 |</w:t>
      </w:r>
    </w:p>
    <w:p w14:paraId="7846ADF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4A8C2B6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humilissimo et devotissimo servitore | </w:t>
      </w:r>
    </w:p>
    <w:p w14:paraId="7E6AE0D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ristofforo Suriano |</w:t>
      </w:r>
    </w:p>
    <w:p w14:paraId="6541908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31A17488" w14:textId="531C1892" w:rsidR="0044548D" w:rsidRPr="00B32F62" w:rsidRDefault="0044548D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>/ 359r /</w:t>
      </w:r>
    </w:p>
    <w:p w14:paraId="2EB016D6" w14:textId="4CB3A84B" w:rsidR="0044548D" w:rsidRPr="00B32F62" w:rsidRDefault="0044548D" w:rsidP="0048045B">
      <w:pPr>
        <w:jc w:val="both"/>
        <w:rPr>
          <w:rFonts w:ascii="Times New Roman" w:hAnsi="Times New Roman" w:cs="Times New Roman"/>
          <w:i/>
          <w:iCs/>
          <w:lang w:eastAsia="it-IT"/>
        </w:rPr>
      </w:pPr>
      <w:r w:rsidRPr="00B32F62">
        <w:rPr>
          <w:rFonts w:ascii="Times New Roman" w:hAnsi="Times New Roman" w:cs="Times New Roman"/>
          <w:i/>
          <w:iCs/>
          <w:lang w:eastAsia="it-IT"/>
        </w:rPr>
        <w:t xml:space="preserve">Tagliata </w:t>
      </w:r>
    </w:p>
    <w:p w14:paraId="383D9897" w14:textId="77777777" w:rsidR="0044548D" w:rsidRDefault="0044548D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39B9A177" w14:textId="03AAF056" w:rsidR="00D17A65" w:rsidRPr="00B32F62" w:rsidRDefault="00D17A65" w:rsidP="00D17A65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59v /</w:t>
      </w:r>
    </w:p>
    <w:p w14:paraId="21742C5F" w14:textId="77777777" w:rsidR="00D17A65" w:rsidRPr="00B32F62" w:rsidRDefault="00D17A65" w:rsidP="00D17A65">
      <w:pPr>
        <w:jc w:val="both"/>
        <w:rPr>
          <w:rFonts w:ascii="Times New Roman" w:hAnsi="Times New Roman" w:cs="Times New Roman"/>
          <w:i/>
          <w:iCs/>
          <w:lang w:eastAsia="it-IT"/>
        </w:rPr>
      </w:pPr>
      <w:r w:rsidRPr="00B32F62">
        <w:rPr>
          <w:rFonts w:ascii="Times New Roman" w:hAnsi="Times New Roman" w:cs="Times New Roman"/>
          <w:i/>
          <w:iCs/>
          <w:lang w:eastAsia="it-IT"/>
        </w:rPr>
        <w:t xml:space="preserve">Tagliata </w:t>
      </w:r>
    </w:p>
    <w:p w14:paraId="5CD3859C" w14:textId="77777777" w:rsidR="00D17A65" w:rsidRPr="00D17A65" w:rsidRDefault="00D17A65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F5313E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/ 360r / </w:t>
      </w:r>
    </w:p>
    <w:p w14:paraId="512FD5AB" w14:textId="08B422E0" w:rsidR="0048045B" w:rsidRPr="00B32F62" w:rsidRDefault="00637A1F" w:rsidP="0048045B">
      <w:pPr>
        <w:jc w:val="both"/>
        <w:rPr>
          <w:rFonts w:ascii="Times New Roman" w:hAnsi="Times New Roman" w:cs="Times New Roman"/>
          <w:i/>
          <w:iCs/>
          <w:lang w:eastAsia="it-IT"/>
        </w:rPr>
      </w:pPr>
      <w:r w:rsidRPr="00637A1F">
        <w:rPr>
          <w:rFonts w:ascii="Times New Roman" w:hAnsi="Times New Roman" w:cs="Times New Roman"/>
          <w:b/>
          <w:bCs/>
          <w:lang w:eastAsia="it-IT"/>
        </w:rPr>
        <w:t>Blank page</w:t>
      </w:r>
    </w:p>
    <w:p w14:paraId="3324DCE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  <w:lang w:eastAsia="it-IT"/>
        </w:rPr>
      </w:pPr>
    </w:p>
    <w:p w14:paraId="283B9DA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0v /</w:t>
      </w:r>
    </w:p>
    <w:p w14:paraId="121CD72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 serenissimo principe di Venetia |</w:t>
      </w:r>
    </w:p>
    <w:p w14:paraId="7777D7A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| </w:t>
      </w:r>
    </w:p>
    <w:p w14:paraId="6ADE1E63" w14:textId="33C2F9A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0 comincia 439 | fin 441 |</w:t>
      </w:r>
    </w:p>
    <w:p w14:paraId="6640AE2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5A66077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Sigillo e tracce di sigilli</w:t>
      </w:r>
    </w:p>
    <w:p w14:paraId="1739B01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B24EA8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</w:p>
    <w:p w14:paraId="7245E8C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0vC /</w:t>
      </w:r>
    </w:p>
    <w:p w14:paraId="5F36FBA2" w14:textId="11DA64E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14 novembre 622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939"/>
      </w:r>
      <w:r w:rsidR="006E42F3" w:rsidRPr="00B32F62">
        <w:rPr>
          <w:rFonts w:ascii="Times New Roman" w:hAnsi="Times New Roman" w:cs="Times New Roman"/>
          <w:lang w:eastAsia="it-IT"/>
        </w:rPr>
        <w:t>.</w:t>
      </w:r>
      <w:r w:rsidRPr="00B32F62">
        <w:rPr>
          <w:rFonts w:ascii="Times New Roman" w:hAnsi="Times New Roman" w:cs="Times New Roman"/>
          <w:lang w:eastAsia="it-IT"/>
        </w:rPr>
        <w:t xml:space="preserve"> </w:t>
      </w:r>
      <w:r w:rsidR="006E42F3" w:rsidRPr="00B32F62">
        <w:rPr>
          <w:rFonts w:ascii="Times New Roman" w:hAnsi="Times New Roman" w:cs="Times New Roman"/>
          <w:lang w:eastAsia="it-IT"/>
        </w:rPr>
        <w:t>R</w:t>
      </w:r>
      <w:r w:rsidRPr="00B32F62">
        <w:rPr>
          <w:rFonts w:ascii="Times New Roman" w:hAnsi="Times New Roman" w:cs="Times New Roman"/>
          <w:lang w:eastAsia="it-IT"/>
        </w:rPr>
        <w:t>icevute primo d</w:t>
      </w:r>
      <w:r w:rsidR="003E7C11" w:rsidRPr="00B32F62">
        <w:rPr>
          <w:rFonts w:ascii="Times New Roman" w:hAnsi="Times New Roman" w:cs="Times New Roman"/>
          <w:lang w:eastAsia="it-IT"/>
        </w:rPr>
        <w:t>e</w:t>
      </w:r>
      <w:r w:rsidRPr="00B32F62">
        <w:rPr>
          <w:rFonts w:ascii="Times New Roman" w:hAnsi="Times New Roman" w:cs="Times New Roman"/>
          <w:lang w:eastAsia="it-IT"/>
        </w:rPr>
        <w:t>cembre |</w:t>
      </w:r>
    </w:p>
    <w:p w14:paraId="5B607142" w14:textId="0F763A45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  <w:r w:rsidRPr="00E1280A">
        <w:rPr>
          <w:rFonts w:ascii="Times New Roman" w:hAnsi="Times New Roman" w:cs="Times New Roman"/>
          <w:lang w:val="en-GB" w:eastAsia="it-IT"/>
        </w:rPr>
        <w:t>Haya. n</w:t>
      </w:r>
      <w:r w:rsidR="006E42F3" w:rsidRPr="00E1280A">
        <w:rPr>
          <w:rFonts w:ascii="Times New Roman" w:hAnsi="Times New Roman" w:cs="Times New Roman"/>
          <w:lang w:val="en-GB" w:eastAsia="it-IT"/>
        </w:rPr>
        <w:t>°</w:t>
      </w:r>
      <w:r w:rsidRPr="00E1280A">
        <w:rPr>
          <w:rFonts w:ascii="Times New Roman" w:hAnsi="Times New Roman" w:cs="Times New Roman"/>
          <w:lang w:val="en-GB" w:eastAsia="it-IT"/>
        </w:rPr>
        <w:t xml:space="preserve"> 440 |</w:t>
      </w:r>
    </w:p>
    <w:p w14:paraId="1DE5D109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</w:p>
    <w:p w14:paraId="14911ADE" w14:textId="457FE665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  <w:r w:rsidRPr="00E1280A">
        <w:rPr>
          <w:rFonts w:ascii="Times New Roman" w:hAnsi="Times New Roman" w:cs="Times New Roman"/>
          <w:lang w:val="en-GB" w:eastAsia="it-IT"/>
        </w:rPr>
        <w:t>L. SS. R.</w:t>
      </w:r>
      <w:r w:rsidR="0044548D" w:rsidRPr="00E1280A">
        <w:rPr>
          <w:rFonts w:ascii="Times New Roman" w:hAnsi="Times New Roman" w:cs="Times New Roman"/>
          <w:lang w:val="en-GB" w:eastAsia="it-IT"/>
        </w:rPr>
        <w:t xml:space="preserve"> |</w:t>
      </w:r>
    </w:p>
    <w:p w14:paraId="1DC06CE6" w14:textId="77777777" w:rsidR="0048045B" w:rsidRPr="00E1280A" w:rsidRDefault="0048045B" w:rsidP="0048045B">
      <w:pPr>
        <w:jc w:val="both"/>
        <w:rPr>
          <w:rFonts w:ascii="Times New Roman" w:hAnsi="Times New Roman" w:cs="Times New Roman"/>
          <w:i/>
          <w:lang w:val="en-GB" w:eastAsia="it-IT"/>
        </w:rPr>
      </w:pPr>
    </w:p>
    <w:p w14:paraId="06233F61" w14:textId="77777777" w:rsidR="00DB6558" w:rsidRPr="00E1280A" w:rsidRDefault="0048045B" w:rsidP="00DB6558">
      <w:pPr>
        <w:pStyle w:val="Header"/>
        <w:rPr>
          <w:lang w:val="en-GB"/>
        </w:rPr>
      </w:pPr>
      <w:r w:rsidRPr="00E1280A">
        <w:rPr>
          <w:rFonts w:ascii="Times New Roman" w:hAnsi="Times New Roman" w:cs="Times New Roman"/>
          <w:i/>
          <w:lang w:val="en-GB" w:eastAsia="it-IT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7A1E7A82" w14:textId="11431AEC" w:rsidR="0048045B" w:rsidRPr="00B32F62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lang w:eastAsia="it-IT"/>
        </w:rPr>
        <w:t xml:space="preserve">n. </w:t>
      </w:r>
      <w:r w:rsidRPr="00B32F62">
        <w:rPr>
          <w:rFonts w:ascii="Times New Roman" w:hAnsi="Times New Roman" w:cs="Times New Roman"/>
          <w:bCs/>
          <w:color w:val="000000"/>
        </w:rPr>
        <w:t>103</w:t>
      </w:r>
    </w:p>
    <w:p w14:paraId="7E4ECDF3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  <w:color w:val="000000"/>
        </w:rPr>
      </w:pPr>
      <w:r w:rsidRPr="00B32F62">
        <w:rPr>
          <w:rFonts w:ascii="Times New Roman" w:hAnsi="Times New Roman" w:cs="Times New Roman"/>
          <w:bCs/>
          <w:color w:val="000000"/>
        </w:rPr>
        <w:t xml:space="preserve"> 14 novembre 1622, L’Aia (cc. 361r-364v)</w:t>
      </w:r>
    </w:p>
    <w:p w14:paraId="303FE5B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1E5CF38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color w:val="000000"/>
        </w:rPr>
      </w:pPr>
      <w:r w:rsidRPr="00B32F62">
        <w:rPr>
          <w:rFonts w:ascii="Times New Roman" w:hAnsi="Times New Roman" w:cs="Times New Roman"/>
          <w:color w:val="000000"/>
        </w:rPr>
        <w:t>/ 361r /</w:t>
      </w:r>
    </w:p>
    <w:p w14:paraId="6EF8400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3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a</w:t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44BD94F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1 comincia 439 |</w:t>
      </w:r>
    </w:p>
    <w:p w14:paraId="3809107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4EC9704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renissimo Principe |</w:t>
      </w:r>
    </w:p>
    <w:p w14:paraId="20E660B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n conformità di quanto riverentemente scrissi la passata settimana | alla Serenità vostra nella mia seconda n° 438, che viene con | l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40"/>
      </w:r>
      <w:r w:rsidRPr="00B32F62">
        <w:rPr>
          <w:rFonts w:ascii="Times New Roman" w:hAnsi="Times New Roman" w:cs="Times New Roman"/>
          <w:lang w:eastAsia="it-IT"/>
        </w:rPr>
        <w:t xml:space="preserve"> prima replicate, et aggiunte a queste non | ho tralasciato di pensar a quei soggetti, che potessero | esser buoni per servitio di lei, et per esser uno atto al | commando delle sue militie tanto per attitudine all’|intelligenza della cavalleria, et infanteria, che per seguito | et ho trovato che vi sono diversi soggetti: di quelli | che servono alla serenissima Infanta per gl’interessi, per | gl’oblighi, et per il medesimo servitio non veggo, come | vostra Serenità possi farne stato, et sicuramente fidarsi, et pre-|valersi. Vi è il conte Henrico di Bergh cavalier princi-|pale conosciuto molto bene per riputatione dalla | Serenità vostra et dalle Signorie vostre eccellentissime, et perché è tenuto basso | da Spagnuoli; et ha ricevuti molti disgusti si potrebbe | fissar l’occhio alla sua persona quando non fosse legato | da altri interessi de’ beni che possede, da pretensioni | che aspetta, et trattenuto da altro spetioso titolo di non | voler mancar alla fede di cavalliere. Egli è cugino | germano del signor principe d’Oranges, che sentirebbe volon-|tieri, che fosse fuori delle mani dei Spagnuoli. Al servitio delli | medesimi vi è anco il conte Gio. di Nassau, che lasciò questo | partit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41"/>
      </w:r>
      <w:r w:rsidRPr="00B32F62">
        <w:rPr>
          <w:rFonts w:ascii="Times New Roman" w:hAnsi="Times New Roman" w:cs="Times New Roman"/>
          <w:lang w:eastAsia="it-IT"/>
        </w:rPr>
        <w:t xml:space="preserve"> per dispetto di esser stato escluso da un | colonelato, et l’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42"/>
      </w:r>
      <w:r w:rsidRPr="00B32F62">
        <w:rPr>
          <w:rFonts w:ascii="Times New Roman" w:hAnsi="Times New Roman" w:cs="Times New Roman"/>
          <w:lang w:eastAsia="it-IT"/>
        </w:rPr>
        <w:t>amor dell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43"/>
      </w:r>
      <w:r w:rsidRPr="00B32F62">
        <w:rPr>
          <w:rFonts w:ascii="Times New Roman" w:hAnsi="Times New Roman" w:cs="Times New Roman"/>
          <w:lang w:eastAsia="it-IT"/>
        </w:rPr>
        <w:t xml:space="preserve"> figlia del principe di Ligni, |</w:t>
      </w:r>
    </w:p>
    <w:p w14:paraId="41181F8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1v /</w:t>
      </w:r>
    </w:p>
    <w:p w14:paraId="557F0F01" w14:textId="73E6AD0B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e poi sposò a Brusseles, con disegno anco di haver li | beni che rotta la tregua si confiscassero della casa di Nassau | d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44"/>
      </w:r>
      <w:r w:rsidRPr="00B32F62">
        <w:rPr>
          <w:rFonts w:ascii="Times New Roman" w:hAnsi="Times New Roman" w:cs="Times New Roman"/>
          <w:lang w:eastAsia="it-IT"/>
        </w:rPr>
        <w:t xml:space="preserve"> che è poi restato ingannato; ma per servir in | capo non sarebbe così buono come il sudetto conte di | Bergh esperimentato signore, et ch’è luogotenente general della cavalleria. | Altri non saprei trovar da quella parte, et ambidoi sono | catholici. |</w:t>
      </w:r>
    </w:p>
    <w:p w14:paraId="066F8EB4" w14:textId="52F9543D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questi di qua quattro mi par al presente, che fosser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45"/>
      </w:r>
      <w:r w:rsidR="00FB5396" w:rsidRPr="00B32F62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| proprii per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46"/>
      </w:r>
      <w:r w:rsidRPr="00B32F62">
        <w:rPr>
          <w:rFonts w:ascii="Times New Roman" w:hAnsi="Times New Roman" w:cs="Times New Roman"/>
          <w:lang w:eastAsia="it-IT"/>
        </w:rPr>
        <w:t xml:space="preserve"> le conditioni, che sono in loro per il servitio | di vostra Serenità; ma tutto sarebbe, come potessero esser indote. | Il principe Henrico è uno, per secondo il conte Ernesto | per terzo il signore di Marchet general della cavalleria et il | general Sicil inglese secondo colonello della sua Natione | et fù generale nell’assedio di Giuliers di </w:t>
      </w:r>
      <w:r w:rsidR="006C5C93" w:rsidRPr="00B32F62">
        <w:rPr>
          <w:rFonts w:ascii="Times New Roman" w:hAnsi="Times New Roman" w:cs="Times New Roman"/>
          <w:lang w:eastAsia="it-IT"/>
        </w:rPr>
        <w:t>4 mila</w:t>
      </w:r>
      <w:r w:rsidRPr="00B32F62">
        <w:rPr>
          <w:rFonts w:ascii="Times New Roman" w:hAnsi="Times New Roman" w:cs="Times New Roman"/>
          <w:lang w:eastAsia="it-IT"/>
        </w:rPr>
        <w:t xml:space="preserve"> fanti. |</w:t>
      </w:r>
    </w:p>
    <w:p w14:paraId="00C2541B" w14:textId="1BB651CB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el primo già più mani di mie lettere hanno portato | non il desiderio, ma l’ambitione, che haveva di venir a | servir la Serenità vostra et che la sola guerra, et bisogno di | questi paesi ha fatto assopir per allhora il trattato | che del 1619, et 1620 era in piedi ben alle strette | et pur so che in lui vive la stessa volontà quando | la potesse metter in effetto. Questo ha dato già | assai a conoscer al mondo colle cariche havute | coll’impiego, che dell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47"/>
      </w:r>
      <w:r w:rsidR="00FB5396" w:rsidRPr="00B32F62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personsa sua ha fatto il | principe Mauritio durante le passate guerre in questo |</w:t>
      </w:r>
    </w:p>
    <w:p w14:paraId="3A21329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2r /</w:t>
      </w:r>
    </w:p>
    <w:p w14:paraId="269E1609" w14:textId="2D02DC29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 xml:space="preserve">Paese, doppo durante </w:t>
      </w:r>
      <w:r w:rsidR="000E31D3" w:rsidRPr="00B32F62">
        <w:rPr>
          <w:rFonts w:ascii="Times New Roman" w:hAnsi="Times New Roman" w:cs="Times New Roman"/>
          <w:lang w:eastAsia="it-IT"/>
        </w:rPr>
        <w:t>le tregue nel soccorso di Bransv</w:t>
      </w:r>
      <w:r w:rsidRPr="00B32F62">
        <w:rPr>
          <w:rFonts w:ascii="Times New Roman" w:hAnsi="Times New Roman" w:cs="Times New Roman"/>
          <w:lang w:eastAsia="it-IT"/>
        </w:rPr>
        <w:t>ich | condotto da lui, nell’assedio di Giuliers, nel Palatinato | rotte le tregue nel viaggio, et scorreria fatta in Brabant | et in tutte queste ultime attioni, nelle quali con | prudenza, et vigilanza ha fatto conoscer, che la | scola, et la disciplina del fratello li è stata un buon | maestro, et l’affabilità, discretezza, et dolcezza di | humore di lui con la soldatesca, et con i capi di | militia lo rende amabile, et per consequenza si tira | dietro il seguito. In oltre vi concorre l’honor | della casa, la necessità, che havendo carica princi-|pale haverebbe questo signor Principe suo fratello di | assisterli, massime col concorso, et assenso delli | signori Stati, che servirebbe a gran profito di vostra Serenità | egli com’ella sa è general della cavallaria, ma in | molte occasioni è stato ordinato al commando anco | dell’infanteria. |</w:t>
      </w:r>
    </w:p>
    <w:p w14:paraId="19C0140A" w14:textId="58F2910A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Il conte Ernesto Casimiro di Nassau è qui marascial di | campo generale è signor di valore, di gran isperienza, | vigilantissimo, et conosciuto per tale in questi paesi. È </w:t>
      </w:r>
      <w:r w:rsidR="000E31D3" w:rsidRPr="00B32F62">
        <w:rPr>
          <w:rFonts w:ascii="Times New Roman" w:hAnsi="Times New Roman" w:cs="Times New Roman"/>
          <w:lang w:eastAsia="it-IT"/>
        </w:rPr>
        <w:t>| apparentato col duca di Bransv</w:t>
      </w:r>
      <w:r w:rsidRPr="00B32F62">
        <w:rPr>
          <w:rFonts w:ascii="Times New Roman" w:hAnsi="Times New Roman" w:cs="Times New Roman"/>
          <w:lang w:eastAsia="it-IT"/>
        </w:rPr>
        <w:t>ich havendo una | sua sorella per moglie. È governator di Frisia, ma non so | se volesse applicarsi al servitio d’altri havendo qui | moglie, figlioli, et tutte le sue commodità, et |</w:t>
      </w:r>
    </w:p>
    <w:p w14:paraId="78CD830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2v /</w:t>
      </w:r>
    </w:p>
    <w:p w14:paraId="7F284A4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forse pretensor di maggior carica d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48"/>
      </w:r>
      <w:r w:rsidRPr="00B32F62">
        <w:rPr>
          <w:rFonts w:ascii="Times New Roman" w:hAnsi="Times New Roman" w:cs="Times New Roman"/>
          <w:lang w:eastAsia="it-IT"/>
        </w:rPr>
        <w:t xml:space="preserve"> quella, che ha | non ardirò di dir di quella di sua Eccellenza quando vacasse; ma può | esser, che n’habbia nell’imaginatione qualche concetto. |</w:t>
      </w:r>
    </w:p>
    <w:p w14:paraId="47B6828C" w14:textId="78B58306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Monsieur di Marchet è luogotenente generale della cavallaria di | questi signori huomo di valore, et di vivezza di spirito grande. | Oltre l’esser buon soldato, è anco stimato buon politico | sendo stato aggregato nel corpo dei nobili di Holanda | che prima non haveva, che titolo di forestiere, na-|scedo nel paese de’ Valoni. Ha buonissimo nome, | et haverebbe del seguito; ma per haver una carica | così suprema non mi basta l’animo dir che fosse pro-|prio, o che vostra Serenità vi fermasse sopra il pensiero. |</w:t>
      </w:r>
    </w:p>
    <w:p w14:paraId="3FBB1F55" w14:textId="2C322E09" w:rsidR="0048045B" w:rsidRPr="00B32F62" w:rsidRDefault="0048045B" w:rsidP="0048045B">
      <w:pPr>
        <w:jc w:val="both"/>
        <w:rPr>
          <w:rFonts w:ascii="Times New Roman" w:hAnsi="Times New Roman" w:cs="Times New Roman"/>
          <w:caps/>
          <w:lang w:eastAsia="it-IT"/>
        </w:rPr>
      </w:pPr>
      <w:r w:rsidRPr="00B32F62">
        <w:rPr>
          <w:rFonts w:ascii="Times New Roman" w:hAnsi="Times New Roman" w:cs="Times New Roman"/>
          <w:caps/>
          <w:lang w:eastAsia="it-IT"/>
        </w:rPr>
        <w:t xml:space="preserve">è </w:t>
      </w:r>
      <w:r w:rsidRPr="00B32F62">
        <w:rPr>
          <w:rFonts w:ascii="Times New Roman" w:hAnsi="Times New Roman" w:cs="Times New Roman"/>
          <w:lang w:eastAsia="it-IT"/>
        </w:rPr>
        <w:t>stato conosciuto in Inghilterra da più eccellentissimi signori suoi ambasciatori | il signor colonello Sicil, et qui il suo valore è molto ben | noto. Ha pensieri vivi, è buon soldato, et nemico dei | nemici di ambedoi le Republiche. Ha servito in | questi paesi più di vinticinque anni, et vi ha fatta | la barba bianca potrebbe condur della sua Natione, | et credo bene; che questo lascierebbe tutto per venir | a risieder nello stato di vostra Serenità ma non ho ancor tanto | che basta per dir assolutamente che fosse buono per quello | vostra Serenità lo vorrebbe, et per la condotta di un gran | essercito, come è propriissimo per condur a quello che | n’ho sentito per condur un reggimento. |</w:t>
      </w:r>
      <w:r w:rsidR="00FB5396" w:rsidRPr="00B32F62">
        <w:rPr>
          <w:rFonts w:ascii="Times New Roman" w:hAnsi="Times New Roman" w:cs="Times New Roman"/>
          <w:lang w:eastAsia="it-IT"/>
        </w:rPr>
        <w:t xml:space="preserve"> </w:t>
      </w:r>
    </w:p>
    <w:p w14:paraId="08ADDDFE" w14:textId="77777777" w:rsidR="0048045B" w:rsidRPr="00B32F62" w:rsidRDefault="0048045B" w:rsidP="0048045B">
      <w:pPr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3r /</w:t>
      </w:r>
    </w:p>
    <w:p w14:paraId="112A122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Vi si puol aggiunger appresso questo di maggior sufficienza, | et attitudine il general Veer, che al presente è in Palatinato | che molti anni sono servo a questi paesi; et del quale | fa anco gran capitale il signor principe d’Oranges. Ha | isperienza, ha veduti molti assedii; qui però non | ha havuto già mai altra carica che di colonello. | </w:t>
      </w:r>
    </w:p>
    <w:p w14:paraId="1606EA1D" w14:textId="2C539FDB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Onde concludo riverentemente che li doi primi principe Henrico | et conte Ernesto sarebbono li più proprii per molti | rispetti per il servitio di sì gran portata, ch’ella | desidera si per la condotta che per il seguito, et per | l’honorevolezza. Intendono però l’Eccellenze vostre le con-|trarietà, che forse sarebbono facili a superarsi quando | colle conditioni il tempo portasse, che havesse in-|tentione di valersi di uno di essi, et credo, che per | l’inclinatione, et per l’honore, che ’l fratello prin-|cipe d’Oranges vederebbe volentieri in lui; et | per altri rispetti il conte Henrico sarebbe sempre | preferito nella licenza. Altre volte si trattò, ma | con altra carica inferiore, che s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49"/>
      </w:r>
      <w:r w:rsidRPr="00B32F62">
        <w:rPr>
          <w:rFonts w:ascii="Times New Roman" w:hAnsi="Times New Roman" w:cs="Times New Roman"/>
          <w:lang w:eastAsia="it-IT"/>
        </w:rPr>
        <w:t xml:space="preserve"> obligasse | di fermarsi sempre nello stato di vostra Serenità; ma questa | fu una della maggiori difficoltà, che credo con-|correrebbe anco nel caso, ch’ella gettasse gl’occhi | sopra di lui, ma con qualche conditione di tempo | che potesse tal volta riveder l’Holanda</w:t>
      </w:r>
      <w:r w:rsidR="000C6368" w:rsidRPr="00B32F62">
        <w:rPr>
          <w:rFonts w:ascii="Times New Roman" w:hAnsi="Times New Roman" w:cs="Times New Roman"/>
          <w:lang w:eastAsia="it-IT"/>
        </w:rPr>
        <w:t xml:space="preserve">, </w:t>
      </w:r>
      <w:r w:rsidRPr="00B32F62">
        <w:rPr>
          <w:rFonts w:ascii="Times New Roman" w:hAnsi="Times New Roman" w:cs="Times New Roman"/>
          <w:lang w:eastAsia="it-IT"/>
        </w:rPr>
        <w:t>se questo |</w:t>
      </w:r>
    </w:p>
    <w:p w14:paraId="225017C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3v /</w:t>
      </w:r>
    </w:p>
    <w:p w14:paraId="75AC09F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fosse il servitio di lei credo si potrebbe fare; massime quando | il punto di poterlo havere si potesse spuntare, et | havendo potrebbe assicurarsi di esser ben servita. |</w:t>
      </w:r>
    </w:p>
    <w:p w14:paraId="64068A0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>Di altri in queste parti a dir la verità non saprei dirne | parola. | Il principe d’Analt è depresso et poi non | è stimato huomo per gran commando. Il conte di Holach | sta retirato a Embden anc’egli batuto dalla fortuna | et dalla disgratia dell’Imperatore senza seguito, et | senza haver di che del suo valore, et della sua | isperienza già la Serenità vostra n’ha havuti più avvisi. |</w:t>
      </w:r>
    </w:p>
    <w:p w14:paraId="69E9941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Quegl’altri principali capi, che hanno servito in Bohe-|mia non corrono, che colla fortuna più tosto ne’ | presenti tempi aversa, che favorevole, onde di | niuno di questi veggo, ch’ella possi far fondamento. | Tanto ho stimato mio debito significar alla Serenità vostra | in risposta delle sue lettere de’ 28 settembre, et mi | tacerò finché mi venga altro ordine da lei. Gratie etc. | </w:t>
      </w:r>
    </w:p>
    <w:p w14:paraId="40E331F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6701858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all’Haya li 14 novembre 1622 |</w:t>
      </w:r>
    </w:p>
    <w:p w14:paraId="406BBAD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7FEAE80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umilissimo et devotissimo servitore |</w:t>
      </w:r>
    </w:p>
    <w:p w14:paraId="71D410EF" w14:textId="18AC90F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ristofforo Suriano |</w:t>
      </w:r>
      <w:r w:rsidR="00FB5396" w:rsidRPr="00B32F62">
        <w:rPr>
          <w:rFonts w:ascii="Times New Roman" w:hAnsi="Times New Roman" w:cs="Times New Roman"/>
          <w:lang w:eastAsia="it-IT"/>
        </w:rPr>
        <w:t xml:space="preserve"> </w:t>
      </w:r>
    </w:p>
    <w:p w14:paraId="6F9A8A1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6B0C2D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4r /</w:t>
      </w:r>
    </w:p>
    <w:p w14:paraId="163073C7" w14:textId="0CA4FFF4" w:rsidR="0048045B" w:rsidRPr="00B32F62" w:rsidRDefault="00637A1F" w:rsidP="0048045B">
      <w:pPr>
        <w:jc w:val="both"/>
        <w:rPr>
          <w:rFonts w:ascii="Times New Roman" w:hAnsi="Times New Roman" w:cs="Times New Roman"/>
          <w:lang w:eastAsia="it-IT"/>
        </w:rPr>
      </w:pPr>
      <w:r w:rsidRPr="00637A1F">
        <w:rPr>
          <w:rFonts w:ascii="Times New Roman" w:hAnsi="Times New Roman" w:cs="Times New Roman"/>
          <w:b/>
          <w:bCs/>
          <w:lang w:eastAsia="it-IT"/>
        </w:rPr>
        <w:t>Blank page</w:t>
      </w:r>
    </w:p>
    <w:p w14:paraId="5BD6447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460CE19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4v /</w:t>
      </w:r>
    </w:p>
    <w:p w14:paraId="77375AA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 serenissimo principe di Venetia |</w:t>
      </w:r>
    </w:p>
    <w:p w14:paraId="219EDCF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3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a</w:t>
      </w:r>
      <w:r w:rsidRPr="00B32F62">
        <w:rPr>
          <w:rFonts w:ascii="Times New Roman" w:hAnsi="Times New Roman" w:cs="Times New Roman"/>
          <w:lang w:eastAsia="it-IT"/>
        </w:rPr>
        <w:t xml:space="preserve"> | </w:t>
      </w:r>
    </w:p>
    <w:p w14:paraId="668EDCA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1 comincia 439 |</w:t>
      </w:r>
    </w:p>
    <w:p w14:paraId="11B390A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30C0B03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Sigillo e traccia di sigillo</w:t>
      </w:r>
    </w:p>
    <w:p w14:paraId="6B359A4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026D782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</w:p>
    <w:p w14:paraId="11AAE61E" w14:textId="1705A647" w:rsidR="006E42F3" w:rsidRPr="00B32F62" w:rsidRDefault="006E42F3" w:rsidP="0048045B">
      <w:pPr>
        <w:jc w:val="both"/>
        <w:rPr>
          <w:rFonts w:ascii="Times New Roman" w:hAnsi="Times New Roman" w:cs="Times New Roman"/>
          <w:iCs/>
          <w:lang w:eastAsia="it-IT"/>
        </w:rPr>
      </w:pPr>
      <w:r w:rsidRPr="00B32F62">
        <w:rPr>
          <w:rFonts w:ascii="Times New Roman" w:hAnsi="Times New Roman" w:cs="Times New Roman"/>
          <w:iCs/>
          <w:lang w:eastAsia="it-IT"/>
        </w:rPr>
        <w:t>/ 364vC /</w:t>
      </w:r>
    </w:p>
    <w:p w14:paraId="3CA66314" w14:textId="602B6801" w:rsidR="0048045B" w:rsidRPr="006560DF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4 novembre 622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950"/>
      </w:r>
      <w:r w:rsidR="006E42F3" w:rsidRPr="00B32F62">
        <w:rPr>
          <w:rFonts w:ascii="Times New Roman" w:hAnsi="Times New Roman" w:cs="Times New Roman"/>
          <w:lang w:eastAsia="it-IT"/>
        </w:rPr>
        <w:t>.</w:t>
      </w:r>
      <w:r w:rsidRPr="00B32F62">
        <w:rPr>
          <w:rFonts w:ascii="Times New Roman" w:hAnsi="Times New Roman" w:cs="Times New Roman"/>
          <w:lang w:eastAsia="it-IT"/>
        </w:rPr>
        <w:t xml:space="preserve"> </w:t>
      </w:r>
      <w:r w:rsidR="006E42F3" w:rsidRPr="00B32F62">
        <w:rPr>
          <w:rFonts w:ascii="Times New Roman" w:hAnsi="Times New Roman" w:cs="Times New Roman"/>
          <w:lang w:eastAsia="it-IT"/>
        </w:rPr>
        <w:t>R</w:t>
      </w:r>
      <w:r w:rsidRPr="00B32F62">
        <w:rPr>
          <w:rFonts w:ascii="Times New Roman" w:hAnsi="Times New Roman" w:cs="Times New Roman"/>
          <w:lang w:eastAsia="it-IT"/>
        </w:rPr>
        <w:t>icevute</w:t>
      </w:r>
      <w:r w:rsidRPr="006560DF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bCs/>
          <w:lang w:eastAsia="it-IT"/>
        </w:rPr>
        <w:t>primo d</w:t>
      </w:r>
      <w:r w:rsidR="003E7C11" w:rsidRPr="00B32F62">
        <w:rPr>
          <w:rFonts w:ascii="Times New Roman" w:hAnsi="Times New Roman" w:cs="Times New Roman"/>
          <w:bCs/>
          <w:lang w:eastAsia="it-IT"/>
        </w:rPr>
        <w:t>e</w:t>
      </w:r>
      <w:r w:rsidRPr="00B32F62">
        <w:rPr>
          <w:rFonts w:ascii="Times New Roman" w:hAnsi="Times New Roman" w:cs="Times New Roman"/>
          <w:bCs/>
          <w:lang w:eastAsia="it-IT"/>
        </w:rPr>
        <w:t>cembre</w:t>
      </w:r>
      <w:r w:rsidRPr="006560DF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|</w:t>
      </w:r>
    </w:p>
    <w:p w14:paraId="5633CEFB" w14:textId="77777777" w:rsidR="0048045B" w:rsidRPr="00F618C1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F618C1">
        <w:rPr>
          <w:rFonts w:ascii="Times New Roman" w:hAnsi="Times New Roman" w:cs="Times New Roman"/>
          <w:lang w:eastAsia="it-IT"/>
        </w:rPr>
        <w:t>Haya. n° 441</w:t>
      </w:r>
    </w:p>
    <w:p w14:paraId="1C98666D" w14:textId="77777777" w:rsidR="0048045B" w:rsidRPr="00F618C1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D9E2503" w14:textId="14559B9B" w:rsidR="0048045B" w:rsidRPr="00F618C1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F618C1">
        <w:rPr>
          <w:rFonts w:ascii="Times New Roman" w:hAnsi="Times New Roman" w:cs="Times New Roman"/>
          <w:lang w:eastAsia="it-IT"/>
        </w:rPr>
        <w:t>L. SS. R</w:t>
      </w:r>
      <w:r w:rsidR="00B93E64" w:rsidRPr="00F618C1">
        <w:rPr>
          <w:rFonts w:ascii="Times New Roman" w:hAnsi="Times New Roman" w:cs="Times New Roman"/>
          <w:vertAlign w:val="superscript"/>
          <w:lang w:eastAsia="it-IT"/>
        </w:rPr>
        <w:t>tis</w:t>
      </w:r>
      <w:r w:rsidR="00514306" w:rsidRPr="00F618C1">
        <w:rPr>
          <w:rFonts w:ascii="Times New Roman" w:hAnsi="Times New Roman" w:cs="Times New Roman"/>
          <w:lang w:eastAsia="it-IT"/>
        </w:rPr>
        <w:t xml:space="preserve"> |</w:t>
      </w:r>
    </w:p>
    <w:p w14:paraId="56FEAD85" w14:textId="77777777" w:rsidR="0048045B" w:rsidRPr="00F618C1" w:rsidRDefault="0048045B" w:rsidP="0048045B">
      <w:pPr>
        <w:rPr>
          <w:rFonts w:ascii="Times New Roman" w:hAnsi="Times New Roman" w:cs="Times New Roman"/>
          <w:lang w:eastAsia="it-IT"/>
        </w:rPr>
      </w:pPr>
      <w:r w:rsidRPr="00F618C1">
        <w:rPr>
          <w:rFonts w:ascii="Times New Roman" w:hAnsi="Times New Roman" w:cs="Times New Roman"/>
          <w:lang w:eastAsia="it-IT"/>
        </w:rPr>
        <w:t xml:space="preserve"> </w:t>
      </w:r>
    </w:p>
    <w:p w14:paraId="17A64E5D" w14:textId="77777777" w:rsidR="00DB6558" w:rsidRDefault="0048045B" w:rsidP="00DB6558">
      <w:pPr>
        <w:pStyle w:val="Header"/>
      </w:pPr>
      <w:r w:rsidRPr="001C5A09">
        <w:rPr>
          <w:rFonts w:ascii="Times New Roman" w:hAnsi="Times New Roman" w:cs="Times New Roman"/>
          <w:lang w:eastAsia="it-IT"/>
        </w:rPr>
        <w:br w:type="page"/>
      </w:r>
      <w:r w:rsidR="00DB6558">
        <w:lastRenderedPageBreak/>
        <w:t>/START LETTER/</w:t>
      </w:r>
    </w:p>
    <w:p w14:paraId="0353A176" w14:textId="6219126F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. 104</w:t>
      </w:r>
    </w:p>
    <w:p w14:paraId="3A65CCB0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1 novembre 1622, L’Aia (cc. 365r-367v, 370r-v)</w:t>
      </w:r>
    </w:p>
    <w:p w14:paraId="6E6A44D8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</w:p>
    <w:p w14:paraId="7DDFF931" w14:textId="3B8C1D8B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5r /</w:t>
      </w:r>
    </w:p>
    <w:p w14:paraId="1467CE3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rima |</w:t>
      </w:r>
    </w:p>
    <w:p w14:paraId="6D5E6F0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2 fin 443 |</w:t>
      </w:r>
    </w:p>
    <w:p w14:paraId="5AD6BDC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7B3B71C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renissimo Principe |</w:t>
      </w:r>
    </w:p>
    <w:p w14:paraId="3287D99F" w14:textId="549291A6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la stessa sera del giorno, che ispedii le mie tre lettere dei 14 | dello stante n° 430 fin 441 aggiunte in replica capitò l’|avviso, che Manheim si fosse reso al baron di Tilly per | compositione. Le lettere venero a questo signor ambasciator Carleton | et publicata il giorno seguente la nuova fu </w:t>
      </w:r>
      <w:r w:rsidR="008E47A5" w:rsidRPr="00B32F62">
        <w:rPr>
          <w:rFonts w:ascii="Times New Roman" w:hAnsi="Times New Roman" w:cs="Times New Roman"/>
          <w:lang w:eastAsia="it-IT"/>
        </w:rPr>
        <w:t>ella sentita dall’|</w:t>
      </w:r>
      <w:r w:rsidR="00C05DA9" w:rsidRPr="00B32F62">
        <w:rPr>
          <w:rFonts w:ascii="Times New Roman" w:hAnsi="Times New Roman" w:cs="Times New Roman"/>
          <w:lang w:eastAsia="it-IT"/>
        </w:rPr>
        <w:t>u</w:t>
      </w:r>
      <w:r w:rsidRPr="00B32F62">
        <w:rPr>
          <w:rFonts w:ascii="Times New Roman" w:hAnsi="Times New Roman" w:cs="Times New Roman"/>
          <w:lang w:eastAsia="it-IT"/>
        </w:rPr>
        <w:t>niversale con grandissimo dispiacere; ma scontento, et sentimento | gravissimo n’hebbero queste maestà, et il Re in particolare | sendo restato frustrato della sua speranza, et dell’intentione | che haveva havuta, che ’l Veer non sì tosto havesse ceduta | quella piazza, et in apparenza non haveva dato segno, che | lo volesse fare; mentre pochi giorni prima con desolatione, | et miseria di tante povere genti habitanti haveva fatto | metter il fuoco alla città, retirandosi nel castello; mostrando | di farlo per mantenersi meglio, et per più tempo; ma | il signor principe d’Oranges, con chi mi toccò caminare | martedì nell’accompagnar il cadavero d’un signor Frisone, | che era nei Stati Generali, alla barca, mi disse si tiene per</w:t>
      </w:r>
      <w:r w:rsidR="00FB5396" w:rsidRPr="00B32F62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| vero, et per certo, che il re di Inghilterra ha commandato | al Veer di render la piazza et ch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51"/>
      </w:r>
      <w:r w:rsidRPr="00B32F62">
        <w:rPr>
          <w:rFonts w:ascii="Times New Roman" w:hAnsi="Times New Roman" w:cs="Times New Roman"/>
          <w:lang w:eastAsia="it-IT"/>
        </w:rPr>
        <w:t xml:space="preserve"> quel messaggiero, che | Tilly non volse lasciar entrar in Manheim, che veniva | in diligenza d’Inghilterra portass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52"/>
      </w:r>
      <w:r w:rsidRPr="00B32F62">
        <w:rPr>
          <w:rFonts w:ascii="Times New Roman" w:hAnsi="Times New Roman" w:cs="Times New Roman"/>
          <w:lang w:eastAsia="it-IT"/>
        </w:rPr>
        <w:t xml:space="preserve"> la commissione, che | rese in mano del governator di Franchendal, il quale haverà | poi trovato modo di farla haver ad esso Veer. Sarà | la sostanza dei capitoli con quali è uscito il Veer nell’|aggiunta copia per quelli dell’Eccellenze vostre che n’haverano gusto |</w:t>
      </w:r>
    </w:p>
    <w:p w14:paraId="20B480C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5v /</w:t>
      </w:r>
    </w:p>
    <w:p w14:paraId="47BE22B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et sono li medesimi, che l’agente delli signori Stati che sta in Colonia | ha mandati all’Eccellenze loro. Non si sa ancora qual viaggio | il Veer sia per prender doppo Francfort, dubitandosi, che | Spagnoli possino tentar di sorprenderlo, et farlo prigione | come servitore, et colonello di questi stati. Di Fanchen-|dal non si ha qui altro avviso se non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53"/>
      </w:r>
      <w:r w:rsidRPr="00B32F62">
        <w:rPr>
          <w:rFonts w:ascii="Times New Roman" w:hAnsi="Times New Roman" w:cs="Times New Roman"/>
          <w:lang w:eastAsia="it-IT"/>
        </w:rPr>
        <w:t xml:space="preserve"> che si mantenghi, ma | si dubita d’hora in hora haver altre novelle, se ben si è | detto, che gl’habitanti, ei li soldati siano risoluti di man-|tenersi a tutto lor potere, né ancora si sa certo, che sia | assediato. |</w:t>
      </w:r>
    </w:p>
    <w:p w14:paraId="6446DC69" w14:textId="377DC0FE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giorno seguente all’avviso della perdita di Manheim questi | Re et l’ambasciator d’Inghilterra ispedirono al re della Gran Berta-|gna loro lettere espresse con un gentilhuomo di questa | Maestà, et ella principalmente ha scritto al Re al Principe, | et al marchese di Buchingam raccomandando li suoi in-|teressi, et pregando instantemente la Maestà sua poiché vedeva | già esser perso tutto ’l Palatinato, che finalmente risolvesse | di abbracciar la</w:t>
      </w:r>
      <w:r w:rsidR="00A417A6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 xml:space="preserve">sua causa, et haver compassione all’afflit-|tione, et allo stato in che si trovava. Dovevano esser le | lettere date al consiglier Pauli perché facesse ufficio in conformità. | </w:t>
      </w:r>
    </w:p>
    <w:p w14:paraId="0D8293B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Tutto il timore è che le risposte, che in Inghilterra si attendono | di Spagna (non presuponendosi diverse dalle precedenti) | possino trattener ancor sorpreso l’animo del re della | Gran Bertagna inclinato che troppo alla quiete, et | sendo piene di promesse, et di artificii non servino ad |</w:t>
      </w:r>
    </w:p>
    <w:p w14:paraId="656AB39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6r /</w:t>
      </w:r>
    </w:p>
    <w:p w14:paraId="4977AFD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altro, che ad avanzar tempo per avanzar in maggiori, | et più vivi pregiudicii: tanto più sentendo questi signori | venir dalla corte di Vienna, che tutto altrimenti si operi | con lettere de’ Spagnuoli appresso l’Imperatore di quello, che si vogli | dar ad intender, et tutto si facci in pregiudicio di | questo Principe, et della causa commune: in ogni modo | si vive colla speranza, et si spera pure, che </w:t>
      </w:r>
      <w:r w:rsidRPr="00B32F62">
        <w:rPr>
          <w:rFonts w:ascii="Times New Roman" w:hAnsi="Times New Roman" w:cs="Times New Roman"/>
          <w:lang w:eastAsia="it-IT"/>
        </w:rPr>
        <w:lastRenderedPageBreak/>
        <w:t>l’istesse | insidie, et gl’istessi artificii, che si usano siano per | aprir gl’occhi al re della Gran Bertagna. |</w:t>
      </w:r>
    </w:p>
    <w:p w14:paraId="0FA0E595" w14:textId="484531A3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Et discorrendosi sopra l’instanze, che si fanno al duca di | Baviera di cieder l’</w:t>
      </w:r>
      <w:r w:rsidR="006B0BE5" w:rsidRPr="00B32F62">
        <w:rPr>
          <w:rFonts w:ascii="Times New Roman" w:hAnsi="Times New Roman" w:cs="Times New Roman"/>
          <w:lang w:eastAsia="it-IT"/>
        </w:rPr>
        <w:t>A</w:t>
      </w:r>
      <w:r w:rsidRPr="00B32F62">
        <w:rPr>
          <w:rFonts w:ascii="Times New Roman" w:hAnsi="Times New Roman" w:cs="Times New Roman"/>
          <w:lang w:eastAsia="it-IT"/>
        </w:rPr>
        <w:t xml:space="preserve">lta Austria colla promessa del voto | elettorale, et </w:t>
      </w:r>
      <w:r w:rsidR="006B0BE5" w:rsidRPr="00B32F62">
        <w:rPr>
          <w:rFonts w:ascii="Times New Roman" w:hAnsi="Times New Roman" w:cs="Times New Roman"/>
          <w:lang w:eastAsia="it-IT"/>
        </w:rPr>
        <w:t>A</w:t>
      </w:r>
      <w:r w:rsidRPr="00B32F62">
        <w:rPr>
          <w:rFonts w:ascii="Times New Roman" w:hAnsi="Times New Roman" w:cs="Times New Roman"/>
          <w:lang w:eastAsia="it-IT"/>
        </w:rPr>
        <w:t>lto Palatinato si giudica per certo, che | quel Principe non sarà di tanto poco spirito di ceder | detta Austria superiore, mentre è certo che haverà | sempre vivo in contrasto sopra li beni di questo Re, | et sopra il suo titolo di elettore, et che vi saranno | dei più potenti, che in fine non vorranno, che ne | sia spogliato et così me n’ha parlato l’ambasciator d’Inghilterra | il quale comprendo molto bene capirla per il buon senso. |</w:t>
      </w:r>
    </w:p>
    <w:p w14:paraId="2A9433E3" w14:textId="2C035682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n conformità di quanto riverentemente scrissi la passata settimana | che per nome dell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54"/>
      </w:r>
      <w:r w:rsidRPr="00B32F62">
        <w:rPr>
          <w:rFonts w:ascii="Times New Roman" w:hAnsi="Times New Roman" w:cs="Times New Roman"/>
          <w:lang w:eastAsia="it-IT"/>
        </w:rPr>
        <w:t xml:space="preserve"> maestà d’Inghiletrr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55"/>
      </w:r>
      <w:r w:rsidRPr="00B32F62">
        <w:rPr>
          <w:rFonts w:ascii="Times New Roman" w:hAnsi="Times New Roman" w:cs="Times New Roman"/>
          <w:lang w:eastAsia="it-IT"/>
        </w:rPr>
        <w:t xml:space="preserve"> si desiderava, che li signori Stati | mantenessero le </w:t>
      </w:r>
      <w:r w:rsidR="000E31D3" w:rsidRPr="00B32F62">
        <w:rPr>
          <w:rFonts w:ascii="Times New Roman" w:hAnsi="Times New Roman" w:cs="Times New Roman"/>
          <w:lang w:eastAsia="it-IT"/>
        </w:rPr>
        <w:t>truppe di Mansfelt, et di Bransv</w:t>
      </w:r>
      <w:r w:rsidRPr="00B32F62">
        <w:rPr>
          <w:rFonts w:ascii="Times New Roman" w:hAnsi="Times New Roman" w:cs="Times New Roman"/>
          <w:lang w:eastAsia="it-IT"/>
        </w:rPr>
        <w:t>ich, il signor | ambasciator Carleton ne fece a nome regio instanza all’Eccellenze | loro, ma elle se n’iscusorono, et dissero, che erano | così aggravate queste Provincie, et così oppresse dall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56"/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12974C2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6v /</w:t>
      </w:r>
    </w:p>
    <w:p w14:paraId="51505E76" w14:textId="175369DF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pese, che non era lor possibile far più; ma aggiunsero anco, | che pure se havessero havuta sicurezza in maniera ferma | da quella Maestà, ch’ella doppo ’l mese per il quale si ricercava | il trattenimento dai signori Stati di dette truppe fin</w:t>
      </w:r>
      <w:r w:rsidR="005F0D08" w:rsidRPr="00B32F62">
        <w:rPr>
          <w:rFonts w:ascii="Times New Roman" w:hAnsi="Times New Roman" w:cs="Times New Roman"/>
          <w:lang w:eastAsia="it-IT"/>
        </w:rPr>
        <w:t>ché</w:t>
      </w:r>
      <w:r w:rsidRPr="00B32F62">
        <w:rPr>
          <w:rFonts w:ascii="Times New Roman" w:hAnsi="Times New Roman" w:cs="Times New Roman"/>
          <w:lang w:eastAsia="it-IT"/>
        </w:rPr>
        <w:t xml:space="preserve"> venissero | le risposte di Spagna, le havesse trattenute, haverebbono | sue Eccellenze tentato, et sforzato s</w:t>
      </w:r>
      <w:r w:rsidR="000E1BB2" w:rsidRPr="00B32F62">
        <w:rPr>
          <w:rFonts w:ascii="Times New Roman" w:hAnsi="Times New Roman" w:cs="Times New Roman"/>
          <w:lang w:eastAsia="it-IT"/>
        </w:rPr>
        <w:t>é</w:t>
      </w:r>
      <w:r w:rsidRPr="00B32F62">
        <w:rPr>
          <w:rFonts w:ascii="Times New Roman" w:hAnsi="Times New Roman" w:cs="Times New Roman"/>
          <w:lang w:eastAsia="it-IT"/>
        </w:rPr>
        <w:t xml:space="preserve"> stesse per far anco questo | di vantaggio, altrimenti non vedevano come poter farlo. | Et si vede che non saranno così facili ad imbarcarsi. | Questa risposta è stata ispedita in Inghilterra. Con la quale, | et con gl’avvisi di M</w:t>
      </w:r>
      <w:r w:rsidR="00513C50">
        <w:rPr>
          <w:rFonts w:ascii="Times New Roman" w:hAnsi="Times New Roman" w:cs="Times New Roman"/>
          <w:lang w:eastAsia="it-IT"/>
        </w:rPr>
        <w:t>a</w:t>
      </w:r>
      <w:r w:rsidRPr="00B32F62">
        <w:rPr>
          <w:rFonts w:ascii="Times New Roman" w:hAnsi="Times New Roman" w:cs="Times New Roman"/>
          <w:lang w:eastAsia="it-IT"/>
        </w:rPr>
        <w:t>nheim si spera tanto più tirarne | frutto conveniente. |</w:t>
      </w:r>
    </w:p>
    <w:p w14:paraId="1344B1DB" w14:textId="7018D566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ell’interezza, et mentre s’aspetta la risolutione d’Inghilterra | è stato stimanto ispediente non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57"/>
      </w:r>
      <w:r w:rsidRPr="00B32F62">
        <w:rPr>
          <w:rFonts w:ascii="Times New Roman" w:hAnsi="Times New Roman" w:cs="Times New Roman"/>
          <w:lang w:eastAsia="it-IT"/>
        </w:rPr>
        <w:t xml:space="preserve"> lasciar partir (come | haveva ris</w:t>
      </w:r>
      <w:r w:rsidR="000E31D3" w:rsidRPr="00B32F62">
        <w:rPr>
          <w:rFonts w:ascii="Times New Roman" w:hAnsi="Times New Roman" w:cs="Times New Roman"/>
          <w:lang w:eastAsia="it-IT"/>
        </w:rPr>
        <w:t>oluto) il giovane duca di Bransv</w:t>
      </w:r>
      <w:r w:rsidRPr="00B32F62">
        <w:rPr>
          <w:rFonts w:ascii="Times New Roman" w:hAnsi="Times New Roman" w:cs="Times New Roman"/>
          <w:lang w:eastAsia="it-IT"/>
        </w:rPr>
        <w:t>ich | oltre che non è ancor consolidato dalla ferita, et meno | haveva che portar per il mantenimento delle sue, et delle | truppe di Mansfelt; et l’andata di lui si regolerà colle | risposte, che veniranno dal re della Gran Bertagna. |</w:t>
      </w:r>
    </w:p>
    <w:p w14:paraId="4D67E1F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er nome del conte di Mansfelt solecita antiosamente il | mercante Dulbier appresso signori Stati, et appresso il signor | principe Mauritio; ma incontra delle difficoltà perché | questi non vorrebbono | esborsar qualche somma, da che | prendesse materia il re d’Inghiletrra di tener le mani | tuttavia chiuse; ma questo vorrebbe pur indurli | a sovenir, et assister a Mansfelt: allegando, che |</w:t>
      </w:r>
    </w:p>
    <w:p w14:paraId="2555B96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7r /</w:t>
      </w:r>
    </w:p>
    <w:p w14:paraId="64B635A6" w14:textId="6F5B2B4E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on dimandava, che la sodisattione per il debito | delli 15</w:t>
      </w:r>
      <w:r w:rsidR="006C5C93" w:rsidRPr="00B32F62">
        <w:rPr>
          <w:rFonts w:ascii="Times New Roman" w:hAnsi="Times New Roman" w:cs="Times New Roman"/>
          <w:lang w:eastAsia="it-IT"/>
        </w:rPr>
        <w:t>0 mila</w:t>
      </w:r>
      <w:r w:rsidRPr="00B32F62">
        <w:rPr>
          <w:rFonts w:ascii="Times New Roman" w:hAnsi="Times New Roman" w:cs="Times New Roman"/>
          <w:lang w:eastAsia="it-IT"/>
        </w:rPr>
        <w:t xml:space="preserve"> fiorini; che havevano data parola al Conte | fin quando era in Palatinato; sopra quali fece cambio, | et già mai ha havuto un soldo: allegando esser questo | credito liquido, et reale, ma qui si porta il tempo | innanti, et solo se gli dà buone parole. |</w:t>
      </w:r>
      <w:r w:rsidR="00FB5396" w:rsidRPr="00B32F62">
        <w:rPr>
          <w:rFonts w:ascii="Times New Roman" w:hAnsi="Times New Roman" w:cs="Times New Roman"/>
          <w:lang w:eastAsia="it-IT"/>
        </w:rPr>
        <w:t xml:space="preserve"> </w:t>
      </w:r>
    </w:p>
    <w:p w14:paraId="3D3518F7" w14:textId="6E7EA2DC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ora si ha per sicuro, che ’l conte di Mansfelt si trova nel paese | di Munster ridottosi in luoco avantaggioso, et sicuro per | evitar il tentativo, che potesse dall’inimico esser fatto | di cacciarnelo. Ci sono alcuni avvisi, che delle | genti del marchese Spinola, et di Cordova fossero | passate il Rheno, et si dubitava, che passassero alla | volta di Mansfelt la sua soldatesca non si leva dal | solito nell’usar dell’insolenze contra li paesani. Et | qui sono venuti alcuni di Linghen a dolersi con il signor | principe d’Oranges di esser stati posti in contributione | dal c</w:t>
      </w:r>
      <w:r w:rsidR="005E6598" w:rsidRPr="00B32F62">
        <w:rPr>
          <w:rFonts w:ascii="Times New Roman" w:hAnsi="Times New Roman" w:cs="Times New Roman"/>
          <w:lang w:eastAsia="it-IT"/>
        </w:rPr>
        <w:t>o</w:t>
      </w:r>
      <w:r w:rsidRPr="00B32F62">
        <w:rPr>
          <w:rFonts w:ascii="Times New Roman" w:hAnsi="Times New Roman" w:cs="Times New Roman"/>
          <w:lang w:eastAsia="it-IT"/>
        </w:rPr>
        <w:t>mmissario della cavallaria di esso Mansfelt. | Questi sono del territorio di Linghen, che come la piazza | di giurisditione del signor principe d’Oranges resta fin | delle guerre passate in poter dei Spagnuoli; così il | territorio è neutrale, et gl’habitanti protestano, che pagando a Mansfelt contributione non la potranno pagar | alli signori Stati: onde sua Eccellenza ha fatto scriver dal Dulbier al | detto Mansfelt perché facci desister li suoi dal travagliar | quei popoli. Gratie etc. |</w:t>
      </w:r>
    </w:p>
    <w:p w14:paraId="390B98A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CEBAE6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>Dall’Haya li 21 novembre 1622 |</w:t>
      </w:r>
    </w:p>
    <w:p w14:paraId="488EBC0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26D00FC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umilissimo et devotissimo servitore |</w:t>
      </w:r>
    </w:p>
    <w:p w14:paraId="16F9A706" w14:textId="77777777" w:rsidR="0048045B" w:rsidRPr="00C111E2" w:rsidRDefault="0048045B" w:rsidP="0048045B">
      <w:pPr>
        <w:jc w:val="both"/>
        <w:rPr>
          <w:rFonts w:ascii="Times New Roman" w:hAnsi="Times New Roman" w:cs="Times New Roman"/>
          <w:lang w:val="fr-FR" w:eastAsia="it-IT"/>
        </w:rPr>
      </w:pPr>
      <w:r w:rsidRPr="00C111E2">
        <w:rPr>
          <w:rFonts w:ascii="Times New Roman" w:hAnsi="Times New Roman" w:cs="Times New Roman"/>
          <w:lang w:val="fr-FR" w:eastAsia="it-IT"/>
        </w:rPr>
        <w:t>Chritofforo Suriano |</w:t>
      </w:r>
    </w:p>
    <w:p w14:paraId="7EA2F1DA" w14:textId="77777777" w:rsidR="006E42F3" w:rsidRPr="00C111E2" w:rsidRDefault="006E42F3" w:rsidP="0048045B">
      <w:pPr>
        <w:jc w:val="both"/>
        <w:rPr>
          <w:rFonts w:ascii="Times New Roman" w:hAnsi="Times New Roman" w:cs="Times New Roman"/>
          <w:lang w:val="fr-FR" w:eastAsia="it-IT"/>
        </w:rPr>
      </w:pPr>
    </w:p>
    <w:p w14:paraId="02895C56" w14:textId="77777777" w:rsidR="0048045B" w:rsidRPr="00C111E2" w:rsidRDefault="0048045B" w:rsidP="0048045B">
      <w:pPr>
        <w:jc w:val="both"/>
        <w:rPr>
          <w:rFonts w:ascii="Times New Roman" w:hAnsi="Times New Roman" w:cs="Times New Roman"/>
          <w:lang w:val="fr-FR" w:eastAsia="it-IT"/>
        </w:rPr>
      </w:pPr>
      <w:r w:rsidRPr="00C111E2">
        <w:rPr>
          <w:rFonts w:ascii="Times New Roman" w:hAnsi="Times New Roman" w:cs="Times New Roman"/>
          <w:lang w:val="fr-FR" w:eastAsia="it-IT"/>
        </w:rPr>
        <w:t>/ 367v /</w:t>
      </w:r>
    </w:p>
    <w:p w14:paraId="6AA809D5" w14:textId="4AC75399" w:rsidR="0048045B" w:rsidRPr="00C111E2" w:rsidRDefault="00637A1F" w:rsidP="0048045B">
      <w:pPr>
        <w:jc w:val="both"/>
        <w:rPr>
          <w:rFonts w:ascii="Times New Roman" w:hAnsi="Times New Roman" w:cs="Times New Roman"/>
          <w:i/>
          <w:lang w:val="fr-FR" w:eastAsia="it-IT"/>
        </w:rPr>
      </w:pPr>
      <w:r w:rsidRPr="00C111E2">
        <w:rPr>
          <w:rFonts w:ascii="Times New Roman" w:hAnsi="Times New Roman" w:cs="Times New Roman"/>
          <w:b/>
          <w:bCs/>
          <w:lang w:val="fr-FR" w:eastAsia="it-IT"/>
        </w:rPr>
        <w:t>Blank page</w:t>
      </w:r>
    </w:p>
    <w:p w14:paraId="4B8E323B" w14:textId="77777777" w:rsidR="0048045B" w:rsidRPr="00C111E2" w:rsidRDefault="0048045B" w:rsidP="0048045B">
      <w:pPr>
        <w:jc w:val="both"/>
        <w:rPr>
          <w:rFonts w:ascii="Times New Roman" w:hAnsi="Times New Roman" w:cs="Times New Roman"/>
          <w:i/>
          <w:lang w:val="fr-FR" w:eastAsia="it-IT"/>
        </w:rPr>
      </w:pPr>
    </w:p>
    <w:p w14:paraId="2929E9F6" w14:textId="77777777" w:rsidR="0048045B" w:rsidRPr="00C111E2" w:rsidRDefault="0048045B" w:rsidP="0048045B">
      <w:pPr>
        <w:jc w:val="both"/>
        <w:rPr>
          <w:rFonts w:ascii="Times New Roman" w:hAnsi="Times New Roman" w:cs="Times New Roman"/>
          <w:lang w:val="fr-FR" w:eastAsia="it-IT"/>
        </w:rPr>
      </w:pPr>
      <w:r w:rsidRPr="00C111E2">
        <w:rPr>
          <w:rFonts w:ascii="Times New Roman" w:hAnsi="Times New Roman" w:cs="Times New Roman"/>
          <w:lang w:val="fr-FR" w:eastAsia="it-IT"/>
        </w:rPr>
        <w:t>/ 370r /</w:t>
      </w:r>
    </w:p>
    <w:p w14:paraId="480144C1" w14:textId="13A838C9" w:rsidR="0048045B" w:rsidRPr="00B32F62" w:rsidRDefault="00637A1F" w:rsidP="0048045B">
      <w:pPr>
        <w:jc w:val="both"/>
        <w:rPr>
          <w:rFonts w:ascii="Times New Roman" w:hAnsi="Times New Roman" w:cs="Times New Roman"/>
          <w:lang w:eastAsia="it-IT"/>
        </w:rPr>
      </w:pPr>
      <w:r w:rsidRPr="00637A1F">
        <w:rPr>
          <w:rFonts w:ascii="Times New Roman" w:hAnsi="Times New Roman" w:cs="Times New Roman"/>
          <w:b/>
          <w:bCs/>
          <w:lang w:eastAsia="it-IT"/>
        </w:rPr>
        <w:t>Blank page</w:t>
      </w:r>
    </w:p>
    <w:p w14:paraId="73B7776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606C9BB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0v /</w:t>
      </w:r>
    </w:p>
    <w:p w14:paraId="419E612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 serenissimo principe di Venetia |</w:t>
      </w:r>
    </w:p>
    <w:p w14:paraId="7402967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rima |</w:t>
      </w:r>
    </w:p>
    <w:p w14:paraId="2253705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2 fin 443 |</w:t>
      </w:r>
    </w:p>
    <w:p w14:paraId="760A292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7ED98BB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Sigillo e tracce di sigilli</w:t>
      </w:r>
    </w:p>
    <w:p w14:paraId="7AD0ECE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3C1E220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</w:p>
    <w:p w14:paraId="6B0C4FF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0vC /</w:t>
      </w:r>
    </w:p>
    <w:p w14:paraId="5264A65F" w14:textId="0622939C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1 novembre 1622 ricevute a’ 7 d</w:t>
      </w:r>
      <w:r w:rsidR="003E7C11" w:rsidRPr="00B32F62">
        <w:rPr>
          <w:rFonts w:ascii="Times New Roman" w:hAnsi="Times New Roman" w:cs="Times New Roman"/>
          <w:lang w:eastAsia="it-IT"/>
        </w:rPr>
        <w:t>e</w:t>
      </w:r>
      <w:r w:rsidRPr="00B32F62">
        <w:rPr>
          <w:rFonts w:ascii="Times New Roman" w:hAnsi="Times New Roman" w:cs="Times New Roman"/>
          <w:lang w:eastAsia="it-IT"/>
        </w:rPr>
        <w:t>cembre |</w:t>
      </w:r>
    </w:p>
    <w:p w14:paraId="7A4F7D1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Haya. n° 442 fin 443 | </w:t>
      </w:r>
    </w:p>
    <w:p w14:paraId="567E37B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432B497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Manheim s’è reso al baron di Tigli per compo-|sitione. |</w:t>
      </w:r>
    </w:p>
    <w:p w14:paraId="6EADE44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La nuova ha concuistato tutti; ma lor Maestà in parole | se ne sono gravemente risentite, perché speravano | Veer non si dovesse così facilmente render. |</w:t>
      </w:r>
    </w:p>
    <w:p w14:paraId="201B11F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signor principe d’Oranges disse al secretario tenersi | che il Veer habbi havuto commandamento | dal |</w:t>
      </w:r>
    </w:p>
    <w:p w14:paraId="498C338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22A187E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L. SS. R. |</w:t>
      </w:r>
    </w:p>
    <w:p w14:paraId="29E6814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AFB5A8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67CC30E0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. 105</w:t>
      </w:r>
    </w:p>
    <w:p w14:paraId="1F7BE0B0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legato I al n. 104 (cc. 368r-369v)</w:t>
      </w:r>
    </w:p>
    <w:p w14:paraId="6E677536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</w:p>
    <w:p w14:paraId="1208781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8r /</w:t>
      </w:r>
    </w:p>
    <w:p w14:paraId="69F35A79" w14:textId="5F24EE76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apitu</w:t>
      </w:r>
      <w:r w:rsidR="008D5529">
        <w:rPr>
          <w:rFonts w:ascii="Times New Roman" w:hAnsi="Times New Roman" w:cs="Times New Roman"/>
          <w:lang w:eastAsia="it-IT"/>
        </w:rPr>
        <w:t>la</w:t>
      </w:r>
      <w:r w:rsidRPr="00B32F62">
        <w:rPr>
          <w:rFonts w:ascii="Times New Roman" w:hAnsi="Times New Roman" w:cs="Times New Roman"/>
          <w:lang w:eastAsia="it-IT"/>
        </w:rPr>
        <w:t>tione colle quali il general Veer è uscito | fuori della piazza di Manheim accordata | dal baron di Tilly |</w:t>
      </w:r>
    </w:p>
    <w:p w14:paraId="37E2D18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38D5F1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e sia permesso uscir alla soldatesca con tutte le loro ba-|gaglie, insegna spiegata, corda accesa, et balla in bocca. |</w:t>
      </w:r>
    </w:p>
    <w:p w14:paraId="3185EBE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e possino asportar doi falconetti con le amunitioni | appartenenti consentendolo Tilly per riputatione sendo il | Veer generale. |</w:t>
      </w:r>
    </w:p>
    <w:p w14:paraId="79B7714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L’asporto di 30 fodri di vino, et 200 sacchi di biada, et | concesso il poterli condur seco; potendone prender | con essi per 3 giorni di provisione, et il resto inviar per | acqua. |</w:t>
      </w:r>
    </w:p>
    <w:p w14:paraId="0D829142" w14:textId="20284F39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e saranno accompagnati sicuramente con mille cavalli, sen-|doli permesso di trattenersi verso Francfort, o li all’intor-|no fin</w:t>
      </w:r>
      <w:r w:rsidR="005F0D08" w:rsidRPr="00B32F62">
        <w:rPr>
          <w:rFonts w:ascii="Times New Roman" w:hAnsi="Times New Roman" w:cs="Times New Roman"/>
          <w:lang w:eastAsia="it-IT"/>
        </w:rPr>
        <w:t>ché</w:t>
      </w:r>
      <w:r w:rsidRPr="00B32F62">
        <w:rPr>
          <w:rFonts w:ascii="Times New Roman" w:hAnsi="Times New Roman" w:cs="Times New Roman"/>
          <w:lang w:eastAsia="it-IT"/>
        </w:rPr>
        <w:t xml:space="preserve"> saranno condotti per qualche commissa</w:t>
      </w:r>
      <w:r w:rsidR="00221066" w:rsidRPr="00B32F62">
        <w:rPr>
          <w:rFonts w:ascii="Times New Roman" w:hAnsi="Times New Roman" w:cs="Times New Roman"/>
          <w:lang w:eastAsia="it-IT"/>
        </w:rPr>
        <w:t>rio, o | ambasciatore nel loro P</w:t>
      </w:r>
      <w:r w:rsidRPr="00B32F62">
        <w:rPr>
          <w:rFonts w:ascii="Times New Roman" w:hAnsi="Times New Roman" w:cs="Times New Roman"/>
          <w:lang w:eastAsia="it-IT"/>
        </w:rPr>
        <w:t>aese. Et gl’Alemani tutti doveranno | esser licentiati. |</w:t>
      </w:r>
    </w:p>
    <w:p w14:paraId="650B553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’a quello, che haverano beni acquistati altrove | sarà libero il transporto dove vorranno senza che | li sia presa alcuna cosa. |</w:t>
      </w:r>
    </w:p>
    <w:p w14:paraId="7ED1CAD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>Che alli ministri sia permesso di trattenersi, o uscir secondo | la loro buona volontà. |</w:t>
      </w:r>
    </w:p>
    <w:p w14:paraId="515F977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e sia prohibito di portar l’armi in Palatinato, come | anco lo sbarco a Papemuts: altrimenti possino farlo | ove essi vorranno. |</w:t>
      </w:r>
    </w:p>
    <w:p w14:paraId="5B425F5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56985107" w14:textId="323F5299" w:rsidR="003216B6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8v</w:t>
      </w:r>
      <w:r w:rsidR="003216B6">
        <w:rPr>
          <w:rFonts w:ascii="Times New Roman" w:hAnsi="Times New Roman" w:cs="Times New Roman"/>
          <w:lang w:eastAsia="it-IT"/>
        </w:rPr>
        <w:t xml:space="preserve"> /</w:t>
      </w:r>
    </w:p>
    <w:p w14:paraId="18828485" w14:textId="77777777" w:rsidR="003216B6" w:rsidRPr="003216B6" w:rsidRDefault="003216B6" w:rsidP="003216B6">
      <w:pPr>
        <w:jc w:val="both"/>
        <w:rPr>
          <w:rFonts w:ascii="Times New Roman" w:hAnsi="Times New Roman" w:cs="Times New Roman"/>
          <w:b/>
          <w:bCs/>
          <w:iCs/>
          <w:lang w:eastAsia="it-IT"/>
        </w:rPr>
      </w:pPr>
      <w:r w:rsidRPr="003216B6">
        <w:rPr>
          <w:rFonts w:ascii="Times New Roman" w:hAnsi="Times New Roman" w:cs="Times New Roman"/>
          <w:b/>
          <w:bCs/>
          <w:iCs/>
          <w:lang w:eastAsia="it-IT"/>
        </w:rPr>
        <w:t>Blank page</w:t>
      </w:r>
    </w:p>
    <w:p w14:paraId="271E76F6" w14:textId="77777777" w:rsidR="003216B6" w:rsidRDefault="003216B6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C512FEE" w14:textId="6140364C" w:rsidR="0048045B" w:rsidRPr="00B32F62" w:rsidRDefault="003216B6" w:rsidP="0048045B">
      <w:pPr>
        <w:jc w:val="both"/>
        <w:rPr>
          <w:rFonts w:ascii="Times New Roman" w:hAnsi="Times New Roman" w:cs="Times New Roman"/>
          <w:lang w:eastAsia="it-IT"/>
        </w:rPr>
      </w:pPr>
      <w:r>
        <w:rPr>
          <w:rFonts w:ascii="Times New Roman" w:hAnsi="Times New Roman" w:cs="Times New Roman"/>
          <w:lang w:eastAsia="it-IT"/>
        </w:rPr>
        <w:t xml:space="preserve">/ </w:t>
      </w:r>
      <w:r w:rsidR="0048045B" w:rsidRPr="00B32F62">
        <w:rPr>
          <w:rFonts w:ascii="Times New Roman" w:hAnsi="Times New Roman" w:cs="Times New Roman"/>
          <w:lang w:eastAsia="it-IT"/>
        </w:rPr>
        <w:t>369r /</w:t>
      </w:r>
    </w:p>
    <w:p w14:paraId="71A87953" w14:textId="4A009D7A" w:rsidR="0048045B" w:rsidRPr="003216B6" w:rsidRDefault="003216B6" w:rsidP="0048045B">
      <w:pPr>
        <w:jc w:val="both"/>
        <w:rPr>
          <w:rFonts w:ascii="Times New Roman" w:hAnsi="Times New Roman" w:cs="Times New Roman"/>
          <w:b/>
          <w:bCs/>
          <w:iCs/>
          <w:lang w:eastAsia="it-IT"/>
        </w:rPr>
      </w:pPr>
      <w:r w:rsidRPr="003216B6">
        <w:rPr>
          <w:rFonts w:ascii="Times New Roman" w:hAnsi="Times New Roman" w:cs="Times New Roman"/>
          <w:b/>
          <w:bCs/>
          <w:iCs/>
          <w:lang w:eastAsia="it-IT"/>
        </w:rPr>
        <w:t>Blank page</w:t>
      </w:r>
    </w:p>
    <w:p w14:paraId="67436A5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2054BD11" w14:textId="2C636BA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69v</w:t>
      </w:r>
      <w:r w:rsidR="003D1847" w:rsidRPr="00B32F62">
        <w:rPr>
          <w:rFonts w:ascii="Times New Roman" w:hAnsi="Times New Roman" w:cs="Times New Roman"/>
          <w:lang w:eastAsia="it-IT"/>
        </w:rPr>
        <w:t>B</w:t>
      </w:r>
      <w:r w:rsidRPr="00B32F62">
        <w:rPr>
          <w:rFonts w:ascii="Times New Roman" w:hAnsi="Times New Roman" w:cs="Times New Roman"/>
          <w:lang w:eastAsia="it-IT"/>
        </w:rPr>
        <w:t xml:space="preserve"> /</w:t>
      </w:r>
    </w:p>
    <w:p w14:paraId="6DE606F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apitoli per l’uscita delle | genti inglesi di Manheim |</w:t>
      </w:r>
    </w:p>
    <w:p w14:paraId="2CA74BF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ella prima n° 442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58"/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291A08C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35D609DF" w14:textId="77777777" w:rsidR="00DB6558" w:rsidRDefault="0048045B" w:rsidP="00DB6558">
      <w:pPr>
        <w:pStyle w:val="Header"/>
      </w:pPr>
      <w:r w:rsidRPr="00B32F62">
        <w:rPr>
          <w:rFonts w:ascii="Times New Roman" w:hAnsi="Times New Roman" w:cs="Times New Roman"/>
          <w:lang w:eastAsia="it-IT"/>
        </w:rPr>
        <w:br w:type="page"/>
      </w:r>
      <w:r w:rsidR="00DB6558">
        <w:lastRenderedPageBreak/>
        <w:t>/START LETTER/</w:t>
      </w:r>
    </w:p>
    <w:p w14:paraId="66D000DA" w14:textId="6F45854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. 106</w:t>
      </w:r>
    </w:p>
    <w:p w14:paraId="54BD925F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1 novembre 1622, L’Aia (cc. 371r-374v)</w:t>
      </w:r>
    </w:p>
    <w:p w14:paraId="07A524E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6586467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1r /</w:t>
      </w:r>
    </w:p>
    <w:p w14:paraId="6B4AA0D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290A49B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3 comincia 442 |</w:t>
      </w:r>
    </w:p>
    <w:p w14:paraId="0ABB3FC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4C89D17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renissimo Principe |</w:t>
      </w:r>
    </w:p>
    <w:p w14:paraId="5E36845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l’armi spagnuole, et l’istesso marchese Spinola si trattengono | all’alto alla parte del Rheno, che riguarda verso il paese | di Wesfalia et di Munster, et non scoprendosi il loro disegno | il signor principe Mauritio col consiglio delli signori Stati ha | mandati ordini a tutte le compagnie di cavallaria, | et infanteria, fatti venir li officiali principali a’ | fine che tutti stiano in punto a muoversi al suo cenno. | Mercordì prossimo è commandato digiuno, et pre-|ghiere in tutte queste Provincie, et fu publicato la | passata settimana per implorar l’aiuto di Dio all’|armi del Paese, et a sua Eccellenza quell’impresa, che le | potesse occorrer, et viene detto per fermo, che di | nuovo l’Eccellenza sua uscirà in campagna, et forse primo | sortirà il signor principe Henrico suo fratello. Tutti | li capitani, et officiali stanno preparati al moto. | La stagione è fastidiosa, piena di pioggia, et che | si va disponendo al </w:t>
      </w:r>
      <w:r w:rsidRPr="00B32F62">
        <w:rPr>
          <w:rFonts w:ascii="Times New Roman" w:hAnsi="Times New Roman" w:cs="Times New Roman"/>
          <w:bCs/>
          <w:lang w:eastAsia="it-IT"/>
        </w:rPr>
        <w:t>giaccio</w:t>
      </w:r>
      <w:r w:rsidRPr="00B32F62">
        <w:rPr>
          <w:rFonts w:ascii="Times New Roman" w:hAnsi="Times New Roman" w:cs="Times New Roman"/>
          <w:lang w:eastAsia="it-IT"/>
        </w:rPr>
        <w:t>, et si tiene dall’univer-|sale, che questa mossa sia con espresso disegno | se ben alcuni, che intendono pensano, che habbi | a servire per far diversione all’armi spagnuole | mentre, come ho detto nelle mi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59"/>
      </w:r>
      <w:r w:rsidRPr="00B32F62">
        <w:rPr>
          <w:rFonts w:ascii="Times New Roman" w:hAnsi="Times New Roman" w:cs="Times New Roman"/>
          <w:lang w:eastAsia="it-IT"/>
        </w:rPr>
        <w:t xml:space="preserve"> prime pareva, che | una parte havesse drizzato il camino verso Mansfelt. |</w:t>
      </w:r>
    </w:p>
    <w:p w14:paraId="6C801F4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ncorché si sentino tuttavia dei lamenti della soldatesca | dello Spinola, et di quella di Anolt in particolare di non | haver paga, non va però avanti l’amutinatione; se ben |</w:t>
      </w:r>
    </w:p>
    <w:p w14:paraId="0A3DA61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1v /</w:t>
      </w:r>
    </w:p>
    <w:p w14:paraId="7A188C99" w14:textId="6F42D426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cuno conietura, che la molla di queste armi sia per haver | da servir di fomento. Furono fatti partir li doi che erano qui | per haver risolutione dal signor Principe, et qualche assistenza di ca-|vallaria senza essersi publicato con che risposta; mostra | ben sua Eccellenza far poco caso, tuttavia li detti sono tornati a Genep | et a Hus per tenersi quivi fino ad altra miglior deliberatione | così ho inteso. |</w:t>
      </w:r>
    </w:p>
    <w:p w14:paraId="1AD6D327" w14:textId="1354B284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Si sa, che ’l marchese Spinola tiene quasi in corpo tutta la soldatesca | temendo, che nelle guarnigioni si sbandi, et si amutini. | É venuto nell’Haya il duca di Sassonia di Wimar quello che | fu fatto prigione dal conte Henrico di Bergh, havendo pagati | milla fiorini per suo </w:t>
      </w:r>
      <w:r w:rsidRPr="00B32F62">
        <w:rPr>
          <w:rFonts w:ascii="Times New Roman" w:hAnsi="Times New Roman" w:cs="Times New Roman"/>
          <w:bCs/>
          <w:lang w:eastAsia="it-IT"/>
        </w:rPr>
        <w:t>ranzone</w:t>
      </w:r>
      <w:r w:rsidRPr="00B32F62">
        <w:rPr>
          <w:rFonts w:ascii="Times New Roman" w:hAnsi="Times New Roman" w:cs="Times New Roman"/>
          <w:lang w:eastAsia="it-IT"/>
        </w:rPr>
        <w:t xml:space="preserve">: et nonostante, che sia | stato tre mesi in mano di detto Conte et a sue spese: nien-|tedimeno egli non ha voluto, che paghi per questo alcuna | cosa: onde il Duca va preparando alcune pistole, et | altre armi per fargliene presente. Et quanto all’esser | stato tanto trattenuto prigioni, havendolo io visi-|tato mi disse, ch’è stato più tosto per riputatione che per | occasione che vi fosse se ben si pigliava altro pretesto. | </w:t>
      </w:r>
    </w:p>
    <w:p w14:paraId="3E6F458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Mi disse in oltre haver in quei Spagnuoli, che haveva havuta | occasione di vedere trovato in generale esser nella Natione | mal animo contra quella serenissima Republica, et che ella sia | stata autrice di tutti i mali di Alemagna, et della | guerra in questi paesi, et che in generale fissano gl’|occhi sopra l’Italia tutta. |</w:t>
      </w:r>
    </w:p>
    <w:p w14:paraId="4DCB150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2r /</w:t>
      </w:r>
    </w:p>
    <w:p w14:paraId="02F25DE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medesimo Cavalliere mi disse anco, venendo in discorso delli | correnti affari di Alemagna, che teneva per fermo, che si | havesse a fare il terzo partito, et che tutto stava nell’|haver capo, che et per la riputatione dell’armi, et per | qualità potesse con auttorità essercitar la carica; et che | niuno poteva esser più proprio, che ’l re di Danimarca | ma che si stava attendendo a che si risolvesse il re della | Gran Bertagna; poiché l’interesse, che haveva in questi | affari era fatto sì grande, che non poteva il mondo | presuponer altro, che d’una necessitata risolutione. |</w:t>
      </w:r>
    </w:p>
    <w:p w14:paraId="270813E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>Et in questo punto m’è venuto a veder un signore ch’è informato | assai delli affari, et mi disse a questo proposito, che li signori Stati | erano avvisati da Londra, che sempre le cose stavano | più nel peggiorare, che altrimenti; parendo guadagnato | pur troppo l’animo del Re, et massime coll’ultimo | dispaccio di Dighbi, che pur assicura quasi affatto | del matrimonio che seguirà colla restitutione del | Palatinato, et cose simili, più che congiungerà l’armi | sue il re di Spagna con quelle di sua Maestà quando si | trovi renitenza alla restitutione replica di un simil | avviso con maggiori, et più certi particolari per la pena | dell’eccellentissimo signor ambasciator Valaresso. Questo dà del | disgusto, et del dispiacere grandissimo a questi signori | et li fa cader da ogni speranza. |</w:t>
      </w:r>
    </w:p>
    <w:p w14:paraId="7BF10B6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2v /</w:t>
      </w:r>
    </w:p>
    <w:p w14:paraId="694EF72F" w14:textId="0EAD0B7F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Francesi fanno tuttavia correr quella voce, che il Berch | habbi parlato in Parigi a’ ministri del Re christianissimo oltre altre cose | di tregua; ma qui da più d’una parte sono assicurato che | non ha havuto minima commissione dal publico, et le lettere | scritte alli signori Stati tanto di Parigi, che di Lione da lui non | fanno pur minima mentione. Quello, che è restato qui dop-|po la partenza dell’Ambasciator francese come agente fino al | suo ritorno dise assai, ch’esso Berch habbi parlato col | presidente </w:t>
      </w:r>
      <w:r w:rsidR="00513C50">
        <w:rPr>
          <w:rFonts w:ascii="Times New Roman" w:hAnsi="Times New Roman" w:cs="Times New Roman"/>
          <w:lang w:eastAsia="it-IT"/>
        </w:rPr>
        <w:t>J</w:t>
      </w:r>
      <w:r w:rsidRPr="00B32F62">
        <w:rPr>
          <w:rFonts w:ascii="Times New Roman" w:hAnsi="Times New Roman" w:cs="Times New Roman"/>
          <w:lang w:eastAsia="it-IT"/>
        </w:rPr>
        <w:t>anino, et che gli habbi tocco questo punto di | tregua, et perché il Christianissimo si interessasse il re d’Inghilterra | et che habbi havuta risposta assai violente dal detto | Ministro, et aspra; ma altro Signor francese, che ha lettere da’ | più principali mi dice che non è stato, che in discorso | che il Berch ha parlato, et questa publicatione | spiace grandemente alli signori Stati, et partendo hieri di qu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60"/>
      </w:r>
      <w:r w:rsidRPr="00B32F62">
        <w:rPr>
          <w:rFonts w:ascii="Times New Roman" w:hAnsi="Times New Roman" w:cs="Times New Roman"/>
          <w:lang w:eastAsia="it-IT"/>
        </w:rPr>
        <w:t xml:space="preserve"> il figliolo | del cancellier </w:t>
      </w:r>
      <w:r w:rsidR="00513C50">
        <w:rPr>
          <w:rFonts w:ascii="Times New Roman" w:hAnsi="Times New Roman" w:cs="Times New Roman"/>
          <w:lang w:eastAsia="it-IT"/>
        </w:rPr>
        <w:t>U</w:t>
      </w:r>
      <w:r w:rsidRPr="00B32F62">
        <w:rPr>
          <w:rFonts w:ascii="Times New Roman" w:hAnsi="Times New Roman" w:cs="Times New Roman"/>
          <w:lang w:eastAsia="it-IT"/>
        </w:rPr>
        <w:t>luvelt di Danimarca è stato scritto | al padre, che correndo una tal voce non si credi, et | si diverti l’impressione, che potesse far nell’animo | del Re. Io però ad ogni buon fine ho scritto tutto | all’eccellentissimo signor ambasciator Pesaro, et all’eccellentissimo Valaresso a’ fine | che possino in ogni caso esser avvertiti; et discorren-|done io coll’Ambasciator inglese disse, che stimava la publi-|catione esser un tiro dell’antico Dogmo d’Arminio | cioè un’inventione arminiana. |</w:t>
      </w:r>
    </w:p>
    <w:p w14:paraId="156DA9A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Si spera colla pace di Francia, che ’l Re al certo sia per portar | </w:t>
      </w:r>
    </w:p>
    <w:p w14:paraId="2B1254D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3r /</w:t>
      </w:r>
    </w:p>
    <w:p w14:paraId="794EA362" w14:textId="1E7E76A5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l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61"/>
      </w:r>
      <w:r w:rsidRPr="00B32F62">
        <w:rPr>
          <w:rFonts w:ascii="Times New Roman" w:hAnsi="Times New Roman" w:cs="Times New Roman"/>
          <w:lang w:eastAsia="it-IT"/>
        </w:rPr>
        <w:t xml:space="preserve"> armi verso il paese de’ Grisoni, et quelli, che | speculano dicono, che il Re, volendo far questo fo-|menterà più tosto la guerra in questi parti, che | divertirla, facendo così il profito a s</w:t>
      </w:r>
      <w:r w:rsidR="000E1BB2" w:rsidRPr="00B32F62">
        <w:rPr>
          <w:rFonts w:ascii="Times New Roman" w:hAnsi="Times New Roman" w:cs="Times New Roman"/>
          <w:lang w:eastAsia="it-IT"/>
        </w:rPr>
        <w:t>é</w:t>
      </w:r>
      <w:r w:rsidRPr="00B32F62">
        <w:rPr>
          <w:rFonts w:ascii="Times New Roman" w:hAnsi="Times New Roman" w:cs="Times New Roman"/>
          <w:lang w:eastAsia="it-IT"/>
        </w:rPr>
        <w:t xml:space="preserve"> stesso, et al | suo Stato, et avantaggandosi anco nell’effetto di | quei pensieri, che tenesse per la ricuperatione della | Valtelina, et della Pristina, et intier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62"/>
      </w:r>
      <w:r w:rsidRPr="00B32F62">
        <w:rPr>
          <w:rFonts w:ascii="Times New Roman" w:hAnsi="Times New Roman" w:cs="Times New Roman"/>
          <w:lang w:eastAsia="it-IT"/>
        </w:rPr>
        <w:t xml:space="preserve"> libertà a Grisoni. |</w:t>
      </w:r>
    </w:p>
    <w:p w14:paraId="58DEE58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o veduto una lettera di monsieur di Pisieurs scritta al | colonello Altariva francese qui, che dice, che si attendeva | a licentiar qualche truppe, et una buona parte se ne | sarebbe messa in guarnigione per impiegarla, ove fosse | stato stimato proprio, et servitio, perché havendo | il Re dato la pace ai suoi sudditi haverebbe havuto | modo la Maestà sua di assister alli suoi amici, et collegati | questa è la sostanza delle parole francesi. |</w:t>
      </w:r>
    </w:p>
    <w:p w14:paraId="7A1860B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esto Re ha risoluto d’inviar un gentilhuomo al | Re christianissimo, rallegrarsi della pace, et qualcheduno gli | ha dato il tema nell’ufficio, che non doverà far dir | altrimenti se non della pace data ai suoi sudditi della | religione, considerando, che sarebbe preso in mala | parte se si dicesse, che havesse fatta la pace con li | suoi sudditi della religione. Et pensa il Signore che | me l’ha detto, che la necessità in che si trova, et forse | il fine di tirar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63"/>
      </w:r>
      <w:r w:rsidRPr="00B32F62">
        <w:rPr>
          <w:rFonts w:ascii="Times New Roman" w:hAnsi="Times New Roman" w:cs="Times New Roman"/>
          <w:lang w:eastAsia="it-IT"/>
        </w:rPr>
        <w:t xml:space="preserve"> qualche bene da quest’ufficio | non lo farà ordinar altrimenti. |</w:t>
      </w:r>
    </w:p>
    <w:p w14:paraId="1442D27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3v /</w:t>
      </w:r>
    </w:p>
    <w:p w14:paraId="62915A2D" w14:textId="5F3C7AA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Il conte di Candal figliolo primogenito del duca d’Epersun, che | anch’egli si fa chiamar duca ritornato da Bergh-op-Zoom | ove è stato quasi dal principio sino alla fine di quell’asse-|dio et trattenutosi qui qualche giorni, aspettando alcune | risposte di Francia risolve la passata settimana partir | per Francia con passaporto della serenissima Infanta, et va | in diligenza alla corte, sendogli </w:t>
      </w:r>
      <w:r w:rsidRPr="00B32F62">
        <w:rPr>
          <w:rFonts w:ascii="Times New Roman" w:hAnsi="Times New Roman" w:cs="Times New Roman"/>
          <w:lang w:eastAsia="it-IT"/>
        </w:rPr>
        <w:lastRenderedPageBreak/>
        <w:t>nell’absenza stati | levati tre carichi, o governi che haveva del Limoisino, | della Sant’Ongie, et dell’Amboise non sapendo perché | et procurerà esserne rienvestito. Egli più volte nel | tempo, ch’è stato qui m’ha fatto l’honor di vedermi | in questa casa di vostra Serenità. Io anco non ho mancato di | ogni conveniente ufficio, et ha sempre mostrato pro-|fessar esser riverente, et devoto servitore di quella | serenissima Republica, pregandomi di attestarglielo, et occor-|rendo, ch’ella havesse a far di lui si è esshibito di | venir a servirla; asserendomi questo esser stato | sempre uno delli principali desiderii, che ha sempre | havuto. |</w:t>
      </w:r>
    </w:p>
    <w:p w14:paraId="7D3D519A" w14:textId="77AB0815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i si attrova arrivato ne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64"/>
      </w:r>
      <w:r w:rsidRPr="00B32F62">
        <w:rPr>
          <w:rFonts w:ascii="Times New Roman" w:hAnsi="Times New Roman" w:cs="Times New Roman"/>
          <w:lang w:eastAsia="it-IT"/>
        </w:rPr>
        <w:t xml:space="preserve"> giorni sono il colonello Nauvi | suddito, et vasallo della Serenità vostra da Vegia, ch’è stato | al servitio dell’Imperatore in tutte queste ultime guerre | cinque o sei mesi sono ha convenuto retirarsi da Vienna | disgustato per qualche querela havuta col conte di | Liechtestein, baron d’Aruch, et altri principali cavallieri |</w:t>
      </w:r>
    </w:p>
    <w:p w14:paraId="3470784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4r /</w:t>
      </w:r>
    </w:p>
    <w:p w14:paraId="59C42FD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et ministri imperiali. Disegna di publicar un manifesto | et si sarà impiegato portar anco l’armi all’offesa | ove l’ha maneggiato in servitio. Io l’ho veduto in questa | casa di vostra Serenità come suo suddito, et nella sua habitatione | ancora, et lo lascierò nei suoi pensieri senza inge-|rirmene punto et se vosta Serenità mi commanderà alcuna cosa | l’ubidirò. Gratie etc. |</w:t>
      </w:r>
    </w:p>
    <w:p w14:paraId="566B127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64B0E34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all’Haya li 21 novembre 1622 |</w:t>
      </w:r>
    </w:p>
    <w:p w14:paraId="710D136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1DAD6D9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umilissimo et devotissimo servitore |</w:t>
      </w:r>
    </w:p>
    <w:p w14:paraId="215235B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ristofforo Suriano |</w:t>
      </w:r>
    </w:p>
    <w:p w14:paraId="69E36A9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547E37F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4v /</w:t>
      </w:r>
    </w:p>
    <w:p w14:paraId="0936EA2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 serenissimo principe di Venetia |</w:t>
      </w:r>
    </w:p>
    <w:p w14:paraId="1AC0F28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7725905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3 comincia 442 |</w:t>
      </w:r>
    </w:p>
    <w:p w14:paraId="771E5AC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628C642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Sigillo e tracce di sigilli</w:t>
      </w:r>
    </w:p>
    <w:p w14:paraId="3EEBBF8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751F8C2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</w:p>
    <w:p w14:paraId="5651E7B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4vC /</w:t>
      </w:r>
    </w:p>
    <w:p w14:paraId="1F339FC4" w14:textId="544E4F72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1 novembre 1622 ricevute a’ 7 d</w:t>
      </w:r>
      <w:r w:rsidR="003E7C11" w:rsidRPr="00B32F62">
        <w:rPr>
          <w:rFonts w:ascii="Times New Roman" w:hAnsi="Times New Roman" w:cs="Times New Roman"/>
          <w:lang w:eastAsia="it-IT"/>
        </w:rPr>
        <w:t>e</w:t>
      </w:r>
      <w:r w:rsidRPr="00B32F62">
        <w:rPr>
          <w:rFonts w:ascii="Times New Roman" w:hAnsi="Times New Roman" w:cs="Times New Roman"/>
          <w:lang w:eastAsia="it-IT"/>
        </w:rPr>
        <w:t>cembre |</w:t>
      </w:r>
    </w:p>
    <w:p w14:paraId="1A84E9D6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  <w:r w:rsidRPr="00E1280A">
        <w:rPr>
          <w:rFonts w:ascii="Times New Roman" w:hAnsi="Times New Roman" w:cs="Times New Roman"/>
          <w:lang w:val="en-GB" w:eastAsia="it-IT"/>
        </w:rPr>
        <w:t>Haia. n° 443 |</w:t>
      </w:r>
    </w:p>
    <w:p w14:paraId="780B8317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</w:p>
    <w:p w14:paraId="6CB10D14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  <w:r w:rsidRPr="00E1280A">
        <w:rPr>
          <w:rFonts w:ascii="Times New Roman" w:hAnsi="Times New Roman" w:cs="Times New Roman"/>
          <w:lang w:val="en-GB" w:eastAsia="it-IT"/>
        </w:rPr>
        <w:t>L. SS. R. |</w:t>
      </w:r>
    </w:p>
    <w:p w14:paraId="5F4F9E8B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</w:p>
    <w:p w14:paraId="67051358" w14:textId="77777777" w:rsidR="00DB6558" w:rsidRPr="00E1280A" w:rsidRDefault="0048045B" w:rsidP="00DB6558">
      <w:pPr>
        <w:pStyle w:val="Header"/>
        <w:rPr>
          <w:lang w:val="en-GB"/>
        </w:rPr>
      </w:pPr>
      <w:r w:rsidRPr="00E1280A">
        <w:rPr>
          <w:rFonts w:ascii="Times New Roman" w:hAnsi="Times New Roman" w:cs="Times New Roman"/>
          <w:lang w:val="en-GB" w:eastAsia="it-IT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0C821217" w14:textId="48C40CC1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. 107</w:t>
      </w:r>
    </w:p>
    <w:p w14:paraId="74FCBCCA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8 novembre 1622, L’Aia (cc. 375r-378v)</w:t>
      </w:r>
    </w:p>
    <w:p w14:paraId="1EE399A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C8B6B4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5r /</w:t>
      </w:r>
    </w:p>
    <w:p w14:paraId="2B9F25B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rima |</w:t>
      </w:r>
    </w:p>
    <w:p w14:paraId="1376835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4 fin 445 |</w:t>
      </w:r>
    </w:p>
    <w:p w14:paraId="4498B03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30ACF62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renissimo Principe |</w:t>
      </w:r>
    </w:p>
    <w:p w14:paraId="766B737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mi arrivorono venerdì passato le lettere della Serenità vostra de’ 4 dello | stante, et per essequir li commandamenti, ch’ella m’ha dato con esse fui | sabbat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65"/>
      </w:r>
      <w:r w:rsidRPr="00B32F62">
        <w:rPr>
          <w:rFonts w:ascii="Times New Roman" w:hAnsi="Times New Roman" w:cs="Times New Roman"/>
          <w:lang w:eastAsia="it-IT"/>
        </w:rPr>
        <w:t xml:space="preserve"> nell’assemblea delli signori Stati, et esposi a sue Eccellenze | gl’ordini, et gl’ufficii, ch’ella haveva commessi alli eccellentissimi | Pesaro, et Morosini coll’occasione dell’andata alla corte del | Christianissimo del signor duca di Savoia per eccitar quella Maestà | a procurar la resitutione del suo dominio a’ Grisoni, | disse la commissione, che havevano anco di raccomandarle | gl’interessi di queste Provincie, et eccitarla ad una | risolutione di effettiva assistenza; di procurar una | buona corrispondenza con la corona d’Inghilterra aggiun-|gendo tutto quel più in questi propositi, che bastava | a mostrar all’Eccellenze loro la dispositione ottima di vostra Serenità al | servitio, et ben commune, et al particolare di questi | paesi per la loro conservatione. Et in fine mi ralle-|grai a nome publico delli esser stato così felicemente | disassediato Bergh augurando maggiori, et più felici | progressi. Ben conobb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66"/>
      </w:r>
      <w:r w:rsidRPr="00B32F62">
        <w:rPr>
          <w:rFonts w:ascii="Times New Roman" w:hAnsi="Times New Roman" w:cs="Times New Roman"/>
          <w:lang w:eastAsia="it-IT"/>
        </w:rPr>
        <w:t xml:space="preserve"> dal principio, et | nella continuatione della mia espositione, il contento, | et sodisfattione generale di quei signori che col mezo | d’uno d’Holanda, non parlando il President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67"/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133A1C9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5v /</w:t>
      </w:r>
    </w:p>
    <w:p w14:paraId="376682ED" w14:textId="61FCF4B5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tra lingua che la sua naturale mi fu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68"/>
      </w:r>
      <w:r w:rsidRPr="00B32F62">
        <w:rPr>
          <w:rFonts w:ascii="Times New Roman" w:hAnsi="Times New Roman" w:cs="Times New Roman"/>
          <w:lang w:eastAsia="it-IT"/>
        </w:rPr>
        <w:t xml:space="preserve"> assai a pieno testi-|ficata con parole pien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69"/>
      </w:r>
      <w:r w:rsidRPr="00B32F62">
        <w:rPr>
          <w:rFonts w:ascii="Times New Roman" w:hAnsi="Times New Roman" w:cs="Times New Roman"/>
          <w:lang w:eastAsia="it-IT"/>
        </w:rPr>
        <w:t xml:space="preserve"> di affetto, et di devotione verso | quella serenissima Republica augurorono felice essito alla buona | volontà del signor Duca, et agl’ufficii delli eccellentissimi suoi ambasciatori | dicendomi, che essi anco havevano commesso a monsieur | di Langarach perché si trovasse in simil congiontura in | Corer, et ivi si adoperasse con ogni studio per imprimer | nel Re qualche buona risolutione, et con discreta, | et effiac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70"/>
      </w:r>
      <w:r w:rsidRPr="00B32F62">
        <w:rPr>
          <w:rFonts w:ascii="Times New Roman" w:hAnsi="Times New Roman" w:cs="Times New Roman"/>
          <w:lang w:eastAsia="it-IT"/>
        </w:rPr>
        <w:t xml:space="preserve"> maniera gl’imprimesse di abbracciare, et | seguitar le massime del Re defunto suo padre; ben | conoscendo, che tutte erano dirette più all’oppressione | et ruina de’ Spagnuoli che ad altro, come quelli, che | tendono alla monarchia, et al surmontar la libertà | de’ principi; che si rallegravano, che vostra Serenità havesse | intrapresa così buon’opera, et speravano, com’|anc’ella faceva, che sua Maestà christianissima fatta prudente | dai proprii motivi della Francia, et da quelli, che | sono seguiti in diversi luochi fuori in Alemagna | in Grisoni, et altrove haverebbe volto il pensiero | a quello, che concerneva il proprio, et il servitio | commune. Degl’ufficii per gl’interessi di questi |</w:t>
      </w:r>
    </w:p>
    <w:p w14:paraId="72B983E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6r /</w:t>
      </w:r>
    </w:p>
    <w:p w14:paraId="52072663" w14:textId="31B55E5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aesi verso sua Maestà christianissima mi fecero un pieno ringra-|tiamento, et aggiunsero, che poteva esser sicura la Serenità vostra, | che in ogni occasione, et gl’effetti, et gl’ufficii che havessero | potuto venir da questa Republica sarebbono stati sempre pronti | per il servitio di vostra Serenità; et che haverebbono di nuovo | date più efficaci commissioni al suo ambasciatore in Francia, et | principalmente per intendersi bene colli ambasciator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71"/>
      </w:r>
      <w:r w:rsidRPr="00B32F62">
        <w:rPr>
          <w:rFonts w:ascii="Times New Roman" w:hAnsi="Times New Roman" w:cs="Times New Roman"/>
          <w:lang w:eastAsia="it-IT"/>
        </w:rPr>
        <w:t xml:space="preserve"> di lei. | Ne lasciorono anco in questo proposito di raccomandar | sé stessi a quella serenissima Republica per haver maniera di | </w:t>
      </w:r>
      <w:r w:rsidRPr="00B32F62">
        <w:rPr>
          <w:rFonts w:ascii="Times New Roman" w:hAnsi="Times New Roman" w:cs="Times New Roman"/>
          <w:lang w:eastAsia="it-IT"/>
        </w:rPr>
        <w:lastRenderedPageBreak/>
        <w:t>potersi mantener contra il re di Spagna dicendo | che a tal effetto speravano anco maggior assistenza | da lei. Io lasciai passar questo concetto senza risposta | ripigliando solo, che vostra Serenità era pronta al ben publico, | che l’oggetto suo non mirava ad altro, et che ’l desiderio | della conservatione di queste Provincie, et della sua | libertà era grandissimo. Et doppo ricevuto il ringratia-|mento per la congratulatione dell’essersi liberato Bergh dall’|assedio, dissero, che veramente havevano havuta una | gratia grande da Dio, che li haveva preservata quella | importante piazza, et che quei felici augurii, che io | in nome publico havevo fatto de’ più felici progressi |</w:t>
      </w:r>
    </w:p>
    <w:p w14:paraId="7758979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6v /</w:t>
      </w:r>
    </w:p>
    <w:p w14:paraId="1CBBED0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erano con altrettanto affetto augurati alla grandezza di | quella serenissima Republica, et alla verità ho ben veduto un | particolar gusto, et content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72"/>
      </w:r>
      <w:r w:rsidRPr="00B32F62">
        <w:rPr>
          <w:rFonts w:ascii="Times New Roman" w:hAnsi="Times New Roman" w:cs="Times New Roman"/>
          <w:lang w:eastAsia="it-IT"/>
        </w:rPr>
        <w:t xml:space="preserve"> ricevuto da tutti di questa | confidente communicatione. |</w:t>
      </w:r>
    </w:p>
    <w:p w14:paraId="7080B400" w14:textId="0C9DC7A9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L’occupationi del signor principe Mauritio non mi permessero di | esser con sua Eccellenza né il sabbat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73"/>
      </w:r>
      <w:r w:rsidRPr="00B32F62">
        <w:rPr>
          <w:rFonts w:ascii="Times New Roman" w:hAnsi="Times New Roman" w:cs="Times New Roman"/>
          <w:lang w:eastAsia="it-IT"/>
        </w:rPr>
        <w:t xml:space="preserve"> né hieri. Sono stato | hoggi con lei, che mi attestò haver particolar contento anc’|ella di quanto doveva passar in Francia, et delli ufficii | ordinati per il bene di queste Provincie; ma quanto a | quello, ch’ella pensava prudentemente di fare per disporre | il Re christianissimo a condur l’Inghilterra ad una buona intelli-|genza (com’è libero) così crolò il capo, et disse piacesse | a Dio, che si potesse far questo, ma dubito, per non | dir, che dispero. Et mi aggiunse che sapeva, che li signori | Stati havevano date commissioni in Francia, et che potevo | affermar a vostra Serenità, che da questa parte si sarebbe | incontrato tutto quello, che fosse stato stimato proprio | per il commune servitio. Et doppo entrassimo in altro | di quello, che sentirà nelle sussequenti. Gratie etc. |</w:t>
      </w:r>
    </w:p>
    <w:p w14:paraId="1486666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3124CD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all’Haya li 28 novembre 1622 |</w:t>
      </w:r>
    </w:p>
    <w:p w14:paraId="70199C8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2196E68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umilissimo, et devotissimo servitore |</w:t>
      </w:r>
    </w:p>
    <w:p w14:paraId="351585D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ristofforo Suriano |</w:t>
      </w:r>
    </w:p>
    <w:p w14:paraId="15BCF5B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D2BD23D" w14:textId="24CCA78B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7r /</w:t>
      </w:r>
    </w:p>
    <w:p w14:paraId="652D36B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Tagliata</w:t>
      </w:r>
    </w:p>
    <w:p w14:paraId="1297F78D" w14:textId="77777777" w:rsidR="0048045B" w:rsidRDefault="0048045B" w:rsidP="0048045B">
      <w:pPr>
        <w:jc w:val="both"/>
        <w:rPr>
          <w:rFonts w:ascii="Times New Roman" w:hAnsi="Times New Roman" w:cs="Times New Roman"/>
          <w:iCs/>
          <w:lang w:eastAsia="it-IT"/>
        </w:rPr>
      </w:pPr>
    </w:p>
    <w:p w14:paraId="5AF5C771" w14:textId="0946DF63" w:rsidR="00B533A9" w:rsidRPr="00B32F62" w:rsidRDefault="00B533A9" w:rsidP="00B533A9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7v /</w:t>
      </w:r>
    </w:p>
    <w:p w14:paraId="21F12ABF" w14:textId="77777777" w:rsidR="00B533A9" w:rsidRPr="00B32F62" w:rsidRDefault="00B533A9" w:rsidP="00B533A9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Tagliata</w:t>
      </w:r>
    </w:p>
    <w:p w14:paraId="5F36F8DB" w14:textId="77777777" w:rsidR="00B533A9" w:rsidRPr="00B533A9" w:rsidRDefault="00B533A9" w:rsidP="0048045B">
      <w:pPr>
        <w:jc w:val="both"/>
        <w:rPr>
          <w:rFonts w:ascii="Times New Roman" w:hAnsi="Times New Roman" w:cs="Times New Roman"/>
          <w:iCs/>
          <w:lang w:eastAsia="it-IT"/>
        </w:rPr>
      </w:pPr>
    </w:p>
    <w:p w14:paraId="6B00882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8r /</w:t>
      </w:r>
    </w:p>
    <w:p w14:paraId="0E7344C4" w14:textId="3F17C6DC" w:rsidR="0048045B" w:rsidRPr="00B32F62" w:rsidRDefault="00637A1F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637A1F">
        <w:rPr>
          <w:rFonts w:ascii="Times New Roman" w:hAnsi="Times New Roman" w:cs="Times New Roman"/>
          <w:b/>
          <w:bCs/>
          <w:lang w:eastAsia="it-IT"/>
        </w:rPr>
        <w:t>Blank page</w:t>
      </w:r>
    </w:p>
    <w:p w14:paraId="7721C08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64E41D7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8v /</w:t>
      </w:r>
    </w:p>
    <w:p w14:paraId="1E4C167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 serenissimo principe di Venetia |</w:t>
      </w:r>
    </w:p>
    <w:p w14:paraId="68065C5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rima |</w:t>
      </w:r>
    </w:p>
    <w:p w14:paraId="5712887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4 fin 445 |</w:t>
      </w:r>
    </w:p>
    <w:p w14:paraId="7D0B3DC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334D429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Tracce di sigilli</w:t>
      </w:r>
    </w:p>
    <w:p w14:paraId="35FFC81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30AACC4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</w:p>
    <w:p w14:paraId="236C928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8vC /</w:t>
      </w:r>
    </w:p>
    <w:p w14:paraId="173EBFE8" w14:textId="64F9440F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28 novembre 1622 ricevute a’ 15 </w:t>
      </w:r>
      <w:r w:rsidR="003E7C11" w:rsidRPr="00B32F62">
        <w:rPr>
          <w:rFonts w:ascii="Times New Roman" w:hAnsi="Times New Roman" w:cs="Times New Roman"/>
          <w:lang w:eastAsia="it-IT"/>
        </w:rPr>
        <w:t>de</w:t>
      </w:r>
      <w:r w:rsidRPr="00B32F62">
        <w:rPr>
          <w:rFonts w:ascii="Times New Roman" w:hAnsi="Times New Roman" w:cs="Times New Roman"/>
          <w:lang w:eastAsia="it-IT"/>
        </w:rPr>
        <w:t>cembre |</w:t>
      </w:r>
    </w:p>
    <w:p w14:paraId="5D54DFD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aia. Prima n° 444 sin 445 |</w:t>
      </w:r>
    </w:p>
    <w:p w14:paraId="1F296FF4" w14:textId="77777777" w:rsidR="00B67553" w:rsidRPr="00B32F62" w:rsidRDefault="00B67553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C1C8D5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sse haver haver* esposto nell’assim-|blea de’ signori Stati |</w:t>
      </w:r>
    </w:p>
    <w:p w14:paraId="0E67A9C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39E85F2E" w14:textId="77777777" w:rsidR="0048045B" w:rsidRPr="00E1280A" w:rsidRDefault="0048045B" w:rsidP="0048045B">
      <w:pPr>
        <w:jc w:val="both"/>
        <w:rPr>
          <w:rFonts w:ascii="Times New Roman" w:hAnsi="Times New Roman" w:cs="Times New Roman"/>
          <w:lang w:val="en-GB" w:eastAsia="it-IT"/>
        </w:rPr>
      </w:pPr>
      <w:r w:rsidRPr="00E1280A">
        <w:rPr>
          <w:rFonts w:ascii="Times New Roman" w:hAnsi="Times New Roman" w:cs="Times New Roman"/>
          <w:lang w:val="en-GB" w:eastAsia="it-IT"/>
        </w:rPr>
        <w:t>L. SS. R. |</w:t>
      </w:r>
    </w:p>
    <w:p w14:paraId="7AC00CB7" w14:textId="77777777" w:rsidR="00DB6558" w:rsidRPr="00E1280A" w:rsidRDefault="0048045B" w:rsidP="00DB6558">
      <w:pPr>
        <w:pStyle w:val="Header"/>
        <w:rPr>
          <w:lang w:val="en-GB"/>
        </w:rPr>
      </w:pPr>
      <w:r w:rsidRPr="00E1280A">
        <w:rPr>
          <w:rFonts w:ascii="Times New Roman" w:hAnsi="Times New Roman" w:cs="Times New Roman"/>
          <w:lang w:val="en-GB" w:eastAsia="it-IT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22982A2D" w14:textId="34B4AFA8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. 108</w:t>
      </w:r>
    </w:p>
    <w:p w14:paraId="4296B83F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8 novembre 1622, L’Aia (cc. 379r-384v)</w:t>
      </w:r>
    </w:p>
    <w:p w14:paraId="2B270FB2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</w:p>
    <w:p w14:paraId="1491EC1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9r /</w:t>
      </w:r>
    </w:p>
    <w:p w14:paraId="3D1B12A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52A8A5B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5 comincia 444 |</w:t>
      </w:r>
    </w:p>
    <w:p w14:paraId="2AEACED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D0D50F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renissimo Principe |</w:t>
      </w:r>
    </w:p>
    <w:p w14:paraId="52E7E52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havendosi tutti questi giorni a dietro parlato, che ’l signor principe di | Oranges, o il fratello dovessero di nuovo sortir in campagna, et | presentito poi, che forse ambidoi dovessero far il viaggio presi campo | da queste voci di passarne moto con sua Eccellenza, che mi affermò, che | teneva per certo di dover uscire; ma non sapeva dir il giorno se | appresso dimani, o doppo. Io le disse, che quando si fosse au-|guravo buon viaggio all’Eccellenza sua felice succcesso alle sue intraprese, | et per consaquente vittorioso ritorno con buona sanità; et | che questo le auguravo di buon cuore a nome publico, sa-|pendo, che ciò appunto era bramato, et desiderato per l’|interesse di queste Provincie, et per maggior gloria dell’Eccellenze sue. | Mi porse la mano, et mi ringratiò facendomi cortesi offerte. | </w:t>
      </w:r>
    </w:p>
    <w:p w14:paraId="254FDA33" w14:textId="30879F38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n effetto come prima scrissi col dispaccio della passata settimana, | che tutte le cose si andavano apparecchiando per uscir; così le | provisioni si sono andate incaminando, barche sono appa-|recchiate in gran quantità a Dort su la riviera della Mosa | ogni barca, oltre altre provisioni ha ordine di haver sei | barile di acqua, camineranno insieme ponti di legno, | di paglioni, petardi, pezzi grandi, et piccioli di artiglieria | carri cavalli per tirar l’artellaria, et condur l’amunitione | in somma vi è tutto quello, ch’è necessario per una buona |</w:t>
      </w:r>
    </w:p>
    <w:p w14:paraId="03728AC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79v /</w:t>
      </w:r>
    </w:p>
    <w:p w14:paraId="5C41D8BE" w14:textId="600C068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ntrapresa né ancor è palese il luoco. Alcuni dicono, che sia per | tirar a Dama in Fiandra perché preso quel luoco servirebbe | mirabilmente a metter in contributione tutta quasi quella Provincia. | Altri per altrove pur per contributione dalla parte, che riguar-|da alla Zelanda. Altri che sia per attirar le genti spagnuole dal | seguitar il conte di Mansfelt, et dar insieme fomento | all’amutinatione. Sono li amutinati per il presente, intor-|no a qurant’otto, et incontratomi coll’Eletto, che questa | mattina è arrivato qui egli stesso mi ha detto, che non | dubita punto, che la cosa seguirà perché sapeva bene l’alte-|ratione esser grande nella soldatesca del Re, et come | egli era venuto qui per pregar sua Eccellenza ad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74"/>
      </w:r>
      <w:r w:rsidRPr="00B32F62">
        <w:rPr>
          <w:rFonts w:ascii="Times New Roman" w:hAnsi="Times New Roman" w:cs="Times New Roman"/>
          <w:lang w:eastAsia="it-IT"/>
        </w:rPr>
        <w:t xml:space="preserve"> iscusarli | se havevano messo in contributione li paesi neutrali; che | sperava non havesse havuto male; così in Frisia era | passato il Sargente maggiore del squadrone, ch’è un | bressano di casa Lorana con 300 biglietti con nota sopra. | Chi voleva esser pagato in oro dal Re dei suoi avanzi venis-|se a Hus, et detti biglietti doveva farli sparger nella | piazza di Linghen, et altrove, ove è soldatesca spagnuola o | per meglio dire dal soldo del re di Spagna, non volendo | haver spagnuolo alcuno nel squadrone, essendo ultimamente |</w:t>
      </w:r>
    </w:p>
    <w:p w14:paraId="6524C79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0r /</w:t>
      </w:r>
    </w:p>
    <w:p w14:paraId="4F08D7A6" w14:textId="2F24E20F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stati benissimo ingannati da uno che sotto pretesto di esser anc’egli | amutinati si unì, et disse voler viver, et morir con essi per esser pa-|gato de’ suoi avanzi, sotto questa fede ricevuto, una notte | colti doi dormendo uno ne ammazzò, l’altro ferì nella | gola, et fuggì. Ricerca anco all’Eccellenza sua qualche numero di cavalleria | per haver scorta da correr fino alle frontieri per dar nome di | essi acciò la soldatesca inclinata all’alteratione sappi | ove siano, sendo tenuto secreta dal marchese Spinola | né lasciandovi passar alcuno, o lettere, che possino portar | inditii, che si possi formar squadrone costui mostra buon | animo, et si promette assai, et pretende in sua parte | in vintidoi anni, et più di servitio di dover haver dal Re | 1500 scudi. Era </w:t>
      </w:r>
      <w:r w:rsidR="00B67553" w:rsidRPr="00B32F62">
        <w:rPr>
          <w:rFonts w:ascii="Times New Roman" w:hAnsi="Times New Roman" w:cs="Times New Roman"/>
          <w:lang w:eastAsia="it-IT"/>
        </w:rPr>
        <w:t>s</w:t>
      </w:r>
      <w:r w:rsidRPr="00B32F62">
        <w:rPr>
          <w:rFonts w:ascii="Times New Roman" w:hAnsi="Times New Roman" w:cs="Times New Roman"/>
          <w:lang w:eastAsia="it-IT"/>
        </w:rPr>
        <w:t xml:space="preserve">argente riformato. Si sono vedute | lettere, et questo le crede finte, che a Goch dichiarino | il squadrone amutinato esser in qual luoco, </w:t>
      </w:r>
      <w:r w:rsidRPr="00B32F62">
        <w:rPr>
          <w:rFonts w:ascii="Times New Roman" w:hAnsi="Times New Roman" w:cs="Times New Roman"/>
          <w:lang w:eastAsia="it-IT"/>
        </w:rPr>
        <w:lastRenderedPageBreak/>
        <w:t>ma egli crede | che sia fatta a finezza per attirar quivi quelli che potreb-|bono venire, et pigliarli nella trappola. |</w:t>
      </w:r>
    </w:p>
    <w:p w14:paraId="2145CA3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conte Ernesto di Nassau, che si trova in Frisia ha ordine | di tenersi in quella parte lesto colle sue genti, et accorrer | ove sarà chiamato o dalla fortuna, o dalla necessità. |</w:t>
      </w:r>
    </w:p>
    <w:p w14:paraId="0D6B110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cono, che siano state fatte far dal signor principe Mauritio da |</w:t>
      </w:r>
    </w:p>
    <w:p w14:paraId="5F77D3E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0v /</w:t>
      </w:r>
    </w:p>
    <w:p w14:paraId="13088FB9" w14:textId="12A6DAEB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inque mille picche un po’ più grosse dell’ordinarie, et tinte tutte di | nero, et molti habiti di tela nera anco saranno condotti in | questa occasione, et devono servir per nuotatori. Non vi è | chi sappi il certo fuori di sua Eccellenza et di qualche altro di quello | sia per effetuarsi. In tanto il conte di Mansfelt non contento | di havers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75"/>
      </w:r>
      <w:r w:rsidRPr="00B32F62">
        <w:rPr>
          <w:rFonts w:ascii="Times New Roman" w:hAnsi="Times New Roman" w:cs="Times New Roman"/>
          <w:lang w:eastAsia="it-IT"/>
        </w:rPr>
        <w:t xml:space="preserve"> fatto patrone di Meppen, et Haselunen in | Wasfalia è passato anco avanti traversando il contato di Embden. | Prima ha ricercato quel Conte con termine nelle lettere cortese | perché si compiacesse di farli haver qualche viveri. Questi accordati | mentre marchiavano, ha marchiato anc’egli ad incontrarli | ma si è tanto avanzato, che ha surpresa la giuriditione di | detto Conte, et sua Eccelenza appunto parlandomi di questo ha mostrato | burlarsi del Conte, poiché sia stato così mal avvertito mentre con | cento soldati poteva molto ben difender il passo del conte | di Mansfelt. Quello di Embden, havendo qui qualche suoi commis-|sarii ha fatto far compianto di ciò alli signori Stati, et con sua Eccellenza, se | ne sono gl’uni, et l’altra iscusati con dir che ’l Conte non era | più in loro servitio. Intendo di più, che al medesimo conte d’Embden | habbi doppo richiesto trentamille raistaleri, et un castello | o casa per suo ricovero, altrimenti non sapeva, come tener la | sua gente, che non corresse il Paese, che havuto questo |</w:t>
      </w:r>
    </w:p>
    <w:p w14:paraId="4A7E610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1r /</w:t>
      </w:r>
    </w:p>
    <w:p w14:paraId="6D5D4BEA" w14:textId="0CAAA1BB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averebbe potuto distorla dalla correria, et che era necessaria | questa summa per potersi mantener fin</w:t>
      </w:r>
      <w:r w:rsidR="005F0D08" w:rsidRPr="00B32F62">
        <w:rPr>
          <w:rFonts w:ascii="Times New Roman" w:hAnsi="Times New Roman" w:cs="Times New Roman"/>
          <w:lang w:eastAsia="it-IT"/>
        </w:rPr>
        <w:t>ché</w:t>
      </w:r>
      <w:r w:rsidRPr="00B32F62">
        <w:rPr>
          <w:rFonts w:ascii="Times New Roman" w:hAnsi="Times New Roman" w:cs="Times New Roman"/>
          <w:lang w:eastAsia="it-IT"/>
        </w:rPr>
        <w:t xml:space="preserve"> gli venisse il com-|mandamento del re della Gran Bertagna, come, et per dove lo | volesse impiegare. Il Conte si trova impacciata, li paesani | imauriti, et le genti del re di Spagna, che sono in Linghen | ove è governatore il signor Marcello del Giudice stanno sul suo non | havendo molto discosto da loro detto Mansfelt. Egli serve | a divertione; l’armi che usciranno serviranno anco | a diversione di quelle, che in quella parte li potrebbono | andar adosso. |</w:t>
      </w:r>
    </w:p>
    <w:p w14:paraId="2F36524F" w14:textId="10161618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n Frisia al presente nella città di Grunighen deve trovarsi il general | Veer colle sue genti uscite di Manheim, che non arrivan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76"/>
      </w:r>
      <w:r w:rsidRPr="00B32F62">
        <w:rPr>
          <w:rFonts w:ascii="Times New Roman" w:hAnsi="Times New Roman" w:cs="Times New Roman"/>
          <w:lang w:eastAsia="it-IT"/>
        </w:rPr>
        <w:t xml:space="preserve"> a | 800. Il signor ambasciator d’Inghilterra ha fatta instanza alli signori Stati per | haver quella guarnigione, con obligo, che non sarà interessata | né la città, né il Paese, et perché si potesse trattener fin</w:t>
      </w:r>
      <w:r w:rsidR="005F0D08" w:rsidRPr="00B32F62">
        <w:rPr>
          <w:rFonts w:ascii="Times New Roman" w:hAnsi="Times New Roman" w:cs="Times New Roman"/>
          <w:lang w:eastAsia="it-IT"/>
        </w:rPr>
        <w:t>ché</w:t>
      </w:r>
      <w:r w:rsidRPr="00B32F62">
        <w:rPr>
          <w:rFonts w:ascii="Times New Roman" w:hAnsi="Times New Roman" w:cs="Times New Roman"/>
          <w:lang w:eastAsia="it-IT"/>
        </w:rPr>
        <w:t xml:space="preserve"> ven-|ghino li ordini del Re suo signore, ove doveranno marchiare. |</w:t>
      </w:r>
    </w:p>
    <w:p w14:paraId="520075B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Mi communicò detto Ambasciatore gl’ordini, che ’l re di Spagna haveva | mandati efficaci (diss’egli) all’Infanta di far saper a Tilly, | che non havendo assediato Manheim non lo assediasse, asse-|diatolo lo lasciasse presolo non attaccasse altra piazza, et | che ’l Re voleva veder l’effetto di queste nuove commissioni |</w:t>
      </w:r>
    </w:p>
    <w:p w14:paraId="76B1DA1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1v /</w:t>
      </w:r>
    </w:p>
    <w:p w14:paraId="20082C3A" w14:textId="057D74E3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e ha data parte il signor principe Mauritio, che me lo ha detto | appunto sorridendo, et burlandosi di questa vanità aggiungendo | può esser, che lascino libero Franchendal, ma che sarà niente | et giusto appunto pigliar un gran paese, come hanno fatto | et lasciar un villaggio vere burle disse, vere mocherie. |</w:t>
      </w:r>
    </w:p>
    <w:p w14:paraId="74956364" w14:textId="0831A37C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Quello habbi a succeder di detto Franchendal non si sa, ma si tiene | per fermo, che sarà anch’egli preso, et che Tilly nonostante gli | ordini, o lettere dell’Infanta si valerà di qualche buon | pretesto a suo vantaggio. Esso Tilly haveva intimato come mi | ha detto il signor ambasciator Carleton al governator di Franchendal di ren-|der la piazza a nome dell’imperatore di Spagna, di Leopoldo, | et di Baviera, che rendendosi sarebbe stato trattato egli | et li soldati con honorevoli conditioni; non volendolo fare | che sarebbono stati trattati alla peggio. Il Governator ha risposto | che non era costume né si conveniva, ch’egli per una carta | si abandonasse alla sommissione, meno stimava riputatione | del medesimo Tilly, che così subito rendesse quella piazza | ma che per maggior honor </w:t>
      </w:r>
      <w:r w:rsidRPr="00B32F62">
        <w:rPr>
          <w:rFonts w:ascii="Times New Roman" w:hAnsi="Times New Roman" w:cs="Times New Roman"/>
          <w:lang w:eastAsia="it-IT"/>
        </w:rPr>
        <w:lastRenderedPageBreak/>
        <w:t>di esso Tilly, et di lui doveva | esser batuta, et difesa. Hora di quello sarà seguito si sta | attendendo la nuova. |</w:t>
      </w:r>
    </w:p>
    <w:p w14:paraId="2212E79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ono questi avvisi di gran mortificatione a questi principi, |</w:t>
      </w:r>
    </w:p>
    <w:p w14:paraId="4A4C6EA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2r /</w:t>
      </w:r>
    </w:p>
    <w:p w14:paraId="713D660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et ogni dì sopravvengono poco felici da tutte le parti, et il figliolo | stesso del conte della Corr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77"/>
      </w:r>
      <w:r w:rsidRPr="00B32F62">
        <w:rPr>
          <w:rFonts w:ascii="Times New Roman" w:hAnsi="Times New Roman" w:cs="Times New Roman"/>
          <w:lang w:eastAsia="it-IT"/>
        </w:rPr>
        <w:t>, ch’era in Gloss ha portato qui | quello della resa della detta piazza. Io non l’ho ancor veduto, | ho procurato con passar per il suo alloggiamento ma non ci era. | Intanto l’ho fatto visitare. Arrivò hieri. |</w:t>
      </w:r>
    </w:p>
    <w:p w14:paraId="5B806D0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esto Re ha data essecutione alla risolutione fatta d’|ispedir in Francia mandandovi Dupont suo gentilhuomo, | et di nation francese. Ho havute lettere per il Re, et per li ministri | tre cose contengono le commissioni. Ringratiar quella Maestà | del passaggio, c’hebbe libero nel venir qui caminando per | il suo Stato; rallegrarsi, ch’ella habbi data la pace a’ suoi | sudditi della religione; et per terza che havendo le armi | vittoriose si prometteva, che sarebbono state impiegate da | lei a servitio de’ suoi amici, del ben commune, et a solevatione | degl’oppressi, et che nello stato, che si trovava, et nel suo | infortunio haveva ferma speranza, che sua Maestà l’havesse | compassionato, et preso quel riguardo, che da Principe | così giusto poteva sperare in questa sostanza sono | anco le lettere come le commissioni, et il medesimo | gentilhuomo ha anco carico espresso di non mirar a | pretensioni di titoli, ma con lieta fama, et con assersione |</w:t>
      </w:r>
    </w:p>
    <w:p w14:paraId="68E3152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2v /</w:t>
      </w:r>
    </w:p>
    <w:p w14:paraId="6AAE9BA8" w14:textId="38807CE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et testimonio di grato affetto ricever la risposta. Ho di più | saputo che </w:t>
      </w:r>
      <w:r w:rsidRPr="00B32F62">
        <w:rPr>
          <w:rFonts w:ascii="Times New Roman" w:hAnsi="Times New Roman" w:cs="Times New Roman"/>
          <w:i/>
          <w:iCs/>
          <w:lang w:eastAsia="it-IT"/>
        </w:rPr>
        <w:t>qualche</w:t>
      </w:r>
      <w:r w:rsidR="00C5658A" w:rsidRPr="00B32F62">
        <w:rPr>
          <w:rStyle w:val="FootnoteReference"/>
          <w:rFonts w:ascii="Times New Roman" w:hAnsi="Times New Roman" w:cs="Times New Roman"/>
          <w:lang w:eastAsia="it-IT"/>
        </w:rPr>
        <w:footnoteReference w:id="978"/>
      </w:r>
      <w:r w:rsidRPr="00B32F62">
        <w:rPr>
          <w:rFonts w:ascii="Times New Roman" w:hAnsi="Times New Roman" w:cs="Times New Roman"/>
          <w:i/>
          <w:iCs/>
          <w:lang w:eastAsia="it-IT"/>
        </w:rPr>
        <w:t xml:space="preserve"> rispetto l’ha ritenuto dal far dimandar assoluta | la protettione di sua Maestà christianissima</w:t>
      </w:r>
      <w:r w:rsidRPr="00B32F62">
        <w:rPr>
          <w:rFonts w:ascii="Times New Roman" w:hAnsi="Times New Roman" w:cs="Times New Roman"/>
          <w:lang w:eastAsia="it-IT"/>
        </w:rPr>
        <w:t>. Hora si attenderà qual risposta riporterà detto | gentilhuomo. |</w:t>
      </w:r>
    </w:p>
    <w:p w14:paraId="479661D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oggi col mezo di uno venuto di Zelanda sono avvisato, che undici | vasselli da guerra usciti di quei porti si siano aviati verso | Bologna, là doveva capitar altri di Holanda per tentar se | potessero trovar alla costa d’Inghilterra qualche vasselli spagnuoli | de’ quali hanno havuto lingua ritrovarsene in quella parte. |</w:t>
      </w:r>
    </w:p>
    <w:p w14:paraId="6F3508FD" w14:textId="21DBA2FA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Furono qui li deputati per la nuova </w:t>
      </w:r>
      <w:r w:rsidR="00693C54" w:rsidRPr="00B32F62">
        <w:rPr>
          <w:rFonts w:ascii="Times New Roman" w:hAnsi="Times New Roman" w:cs="Times New Roman"/>
          <w:lang w:eastAsia="it-IT"/>
        </w:rPr>
        <w:t>C</w:t>
      </w:r>
      <w:r w:rsidRPr="00B32F62">
        <w:rPr>
          <w:rFonts w:ascii="Times New Roman" w:hAnsi="Times New Roman" w:cs="Times New Roman"/>
          <w:lang w:eastAsia="it-IT"/>
        </w:rPr>
        <w:t xml:space="preserve">ompagnia dell’Indie Occiden-|tali, et doppo haver trattato in più congressi per l’intiera formatione | di essa; in fine sono partiti con commissione di andar nelle loro | città a metter ordine per tutte le cose necessarie, et per far l’equi-|paggio dei vasselli, che potranno perché sia pronto per il primo | tempo il che si promettono qui, che habbi da esser, presupo-|nendo, che vi sarà danaro sufficiente a tal effetto. Et gl’|aministratori eletti per la </w:t>
      </w:r>
      <w:r w:rsidR="00693C54" w:rsidRPr="00B32F62">
        <w:rPr>
          <w:rFonts w:ascii="Times New Roman" w:hAnsi="Times New Roman" w:cs="Times New Roman"/>
          <w:lang w:eastAsia="it-IT"/>
        </w:rPr>
        <w:t>C</w:t>
      </w:r>
      <w:r w:rsidRPr="00B32F62">
        <w:rPr>
          <w:rFonts w:ascii="Times New Roman" w:hAnsi="Times New Roman" w:cs="Times New Roman"/>
          <w:lang w:eastAsia="it-IT"/>
        </w:rPr>
        <w:t>ompagnia doveranno esser qui per | riferire alla metà del venturo. |</w:t>
      </w:r>
    </w:p>
    <w:p w14:paraId="60A6CA7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crissi riverentemente alla Serenità vostra la passata settimana, che qui si trovava il |</w:t>
      </w:r>
    </w:p>
    <w:p w14:paraId="79B2417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3r /</w:t>
      </w:r>
    </w:p>
    <w:p w14:paraId="46869DAB" w14:textId="0B8FE57C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colonello Nicolo Navi da Veglia. Egli continua a trattenersi in questo | luoco, preparando il manifesto disegnato; nel quale fa stato di | rappresentar il torto, che gli è stato fatto da suoi nemici, alle-|gando che habbino subornato l’Imperatore in pregiudicio della sua | riputatione. Vuol mandar fuori un cartello di disfida contra | il principe di Liechtestein, baron d’Arach, consiglier generale | di guerra Stadius, et colonello Diefenbach, et col mezo | del signor </w:t>
      </w:r>
      <w:r w:rsidRPr="00B32F62">
        <w:rPr>
          <w:rFonts w:ascii="Times New Roman" w:hAnsi="Times New Roman" w:cs="Times New Roman"/>
          <w:i/>
          <w:iCs/>
          <w:lang w:eastAsia="it-IT"/>
        </w:rPr>
        <w:t>ambasciator</w:t>
      </w:r>
      <w:r w:rsidR="00C5658A" w:rsidRPr="00B32F62">
        <w:rPr>
          <w:rStyle w:val="FootnoteReference"/>
          <w:rFonts w:ascii="Times New Roman" w:hAnsi="Times New Roman" w:cs="Times New Roman"/>
          <w:lang w:eastAsia="it-IT"/>
        </w:rPr>
        <w:footnoteReference w:id="979"/>
      </w:r>
      <w:r w:rsidRPr="00B32F62">
        <w:rPr>
          <w:rFonts w:ascii="Times New Roman" w:hAnsi="Times New Roman" w:cs="Times New Roman"/>
          <w:i/>
          <w:iCs/>
          <w:lang w:eastAsia="it-IT"/>
        </w:rPr>
        <w:t xml:space="preserve"> Carleton cerce di haver campo franco il che parmi | che chi già habbi come ottenuto, ma non dechiarito il luogo</w:t>
      </w:r>
      <w:r w:rsidRPr="00B32F62">
        <w:rPr>
          <w:rFonts w:ascii="Times New Roman" w:hAnsi="Times New Roman" w:cs="Times New Roman"/>
          <w:lang w:eastAsia="it-IT"/>
        </w:rPr>
        <w:t>. |</w:t>
      </w:r>
    </w:p>
    <w:p w14:paraId="355B7360" w14:textId="669FD5C6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Il </w:t>
      </w:r>
      <w:r w:rsidR="00431590">
        <w:rPr>
          <w:rFonts w:ascii="Times New Roman" w:hAnsi="Times New Roman" w:cs="Times New Roman"/>
          <w:lang w:eastAsia="it-IT"/>
        </w:rPr>
        <w:t>Grotius</w:t>
      </w:r>
      <w:r w:rsidRPr="00B32F62">
        <w:rPr>
          <w:rFonts w:ascii="Times New Roman" w:hAnsi="Times New Roman" w:cs="Times New Roman"/>
          <w:lang w:eastAsia="it-IT"/>
        </w:rPr>
        <w:t>, che fuggì di prigione imputato com</w:t>
      </w:r>
      <w:r w:rsidR="00464862" w:rsidRPr="00B32F62">
        <w:rPr>
          <w:rFonts w:ascii="Times New Roman" w:hAnsi="Times New Roman" w:cs="Times New Roman"/>
          <w:lang w:eastAsia="it-IT"/>
        </w:rPr>
        <w:t>plice nelli acci-|denti di Bernv</w:t>
      </w:r>
      <w:r w:rsidRPr="00B32F62">
        <w:rPr>
          <w:rFonts w:ascii="Times New Roman" w:hAnsi="Times New Roman" w:cs="Times New Roman"/>
          <w:lang w:eastAsia="it-IT"/>
        </w:rPr>
        <w:t>elt ha scritt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80"/>
      </w:r>
      <w:r w:rsidRPr="00B32F62">
        <w:rPr>
          <w:rFonts w:ascii="Times New Roman" w:hAnsi="Times New Roman" w:cs="Times New Roman"/>
          <w:lang w:eastAsia="it-IT"/>
        </w:rPr>
        <w:t xml:space="preserve"> un’apologia. Qui sono ca-|pitati alcuni essemplari in fiamingo; ma immediate su-|pressi, et posta pena grandissima a chi ne vendesse, o tenesse | non ho per tanto potuto haverne alcuno ma lo procurerò | se mi sarà possibile, se ben credo, che nella</w:t>
      </w:r>
      <w:r w:rsidR="00A25FF1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lingua latina | potrebbe capitar assai facilmente costì. |</w:t>
      </w:r>
    </w:p>
    <w:p w14:paraId="106603F1" w14:textId="4A3FE36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>Al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81"/>
      </w:r>
      <w:r w:rsidRPr="00B32F62">
        <w:rPr>
          <w:rFonts w:ascii="Times New Roman" w:hAnsi="Times New Roman" w:cs="Times New Roman"/>
          <w:lang w:eastAsia="it-IT"/>
        </w:rPr>
        <w:t xml:space="preserve"> Van</w:t>
      </w:r>
      <w:r w:rsidR="00464862" w:rsidRPr="00B32F62">
        <w:rPr>
          <w:rFonts w:ascii="Times New Roman" w:hAnsi="Times New Roman" w:cs="Times New Roman"/>
          <w:lang w:eastAsia="it-IT"/>
        </w:rPr>
        <w:t>dermil genero del già Bernv</w:t>
      </w:r>
      <w:r w:rsidRPr="00B32F62">
        <w:rPr>
          <w:rFonts w:ascii="Times New Roman" w:hAnsi="Times New Roman" w:cs="Times New Roman"/>
          <w:lang w:eastAsia="it-IT"/>
        </w:rPr>
        <w:t>elt è morto ultimamente | un figliolo maschio, et essendo egli confinato a Be</w:t>
      </w:r>
      <w:r w:rsidR="00A25FF1">
        <w:rPr>
          <w:rFonts w:ascii="Times New Roman" w:hAnsi="Times New Roman" w:cs="Times New Roman"/>
          <w:lang w:eastAsia="it-IT"/>
        </w:rPr>
        <w:t>v</w:t>
      </w:r>
      <w:r w:rsidRPr="00B32F62">
        <w:rPr>
          <w:rFonts w:ascii="Times New Roman" w:hAnsi="Times New Roman" w:cs="Times New Roman"/>
          <w:lang w:eastAsia="it-IT"/>
        </w:rPr>
        <w:t>er</w:t>
      </w:r>
      <w:r w:rsidR="00A25FF1">
        <w:rPr>
          <w:rFonts w:ascii="Times New Roman" w:hAnsi="Times New Roman" w:cs="Times New Roman"/>
          <w:lang w:eastAsia="it-IT"/>
        </w:rPr>
        <w:t>v</w:t>
      </w:r>
      <w:r w:rsidRPr="00B32F62">
        <w:rPr>
          <w:rFonts w:ascii="Times New Roman" w:hAnsi="Times New Roman" w:cs="Times New Roman"/>
          <w:lang w:eastAsia="it-IT"/>
        </w:rPr>
        <w:t>ich | in questa Provincia fu fatta instanza per lui quando |</w:t>
      </w:r>
    </w:p>
    <w:p w14:paraId="34B1F4C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3v /</w:t>
      </w:r>
    </w:p>
    <w:p w14:paraId="2A07D03B" w14:textId="6590038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figliolo era amalato, che potesse venir a vederlo doppo | molto contrasto ottenne la gratia ma non arrivò a tempo | di vederlo vivo. Sta in casa retirato, et credo che fin | a dimani habbi la permissione, et poi doverà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82"/>
      </w:r>
      <w:r w:rsidRPr="00B32F62">
        <w:rPr>
          <w:rFonts w:ascii="Times New Roman" w:hAnsi="Times New Roman" w:cs="Times New Roman"/>
          <w:lang w:eastAsia="it-IT"/>
        </w:rPr>
        <w:t xml:space="preserve"> tornar | al suo confine. |</w:t>
      </w:r>
    </w:p>
    <w:p w14:paraId="08CC36C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n questo punto ho inteso, che ’l governator di Papemuts con buona | maniera habbi fatto uscir lettere dal forte a sua Eccellenza con | avviso, che si manteneva, et che ancor il magazino | principale delle munitioni non era stato tocco. |</w:t>
      </w:r>
    </w:p>
    <w:p w14:paraId="1D5E7E3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on questa saranno le mie lettere prima et seconda d’hogg[i]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83"/>
      </w:r>
      <w:r w:rsidRPr="00B32F62">
        <w:rPr>
          <w:rFonts w:ascii="Times New Roman" w:hAnsi="Times New Roman" w:cs="Times New Roman"/>
          <w:lang w:eastAsia="it-IT"/>
        </w:rPr>
        <w:t xml:space="preserve"> | otto replicate n° 442 fin 443. Gratie etc. |</w:t>
      </w:r>
    </w:p>
    <w:p w14:paraId="4D1C922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5C1F559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all’Haya li 28 novembre 1622 |</w:t>
      </w:r>
    </w:p>
    <w:p w14:paraId="3922FB3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0E0B33E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umilissimo et devotissimo servitore |</w:t>
      </w:r>
    </w:p>
    <w:p w14:paraId="5ED33275" w14:textId="36B69FC5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ristofforo Suriano |</w:t>
      </w:r>
      <w:r w:rsidR="001E4730" w:rsidRPr="00B32F62">
        <w:rPr>
          <w:rFonts w:ascii="Times New Roman" w:hAnsi="Times New Roman" w:cs="Times New Roman"/>
          <w:lang w:eastAsia="it-IT"/>
        </w:rPr>
        <w:t xml:space="preserve"> </w:t>
      </w:r>
    </w:p>
    <w:p w14:paraId="674390E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261B35C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4r /</w:t>
      </w:r>
    </w:p>
    <w:p w14:paraId="7CE9F14B" w14:textId="164C08EE" w:rsidR="0048045B" w:rsidRPr="00B32F62" w:rsidRDefault="00637A1F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637A1F">
        <w:rPr>
          <w:rFonts w:ascii="Times New Roman" w:hAnsi="Times New Roman" w:cs="Times New Roman"/>
          <w:b/>
          <w:bCs/>
          <w:lang w:eastAsia="it-IT"/>
        </w:rPr>
        <w:t>Blank page</w:t>
      </w:r>
    </w:p>
    <w:p w14:paraId="35DAD5B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27449C2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4v /</w:t>
      </w:r>
    </w:p>
    <w:p w14:paraId="0E2653A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 serenissimo principe di Venetia |</w:t>
      </w:r>
    </w:p>
    <w:p w14:paraId="6F63702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54D25D2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5 comincia 444 |</w:t>
      </w:r>
    </w:p>
    <w:p w14:paraId="254BE0C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6AFC178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Sigillo e traccia di sigillo</w:t>
      </w:r>
    </w:p>
    <w:p w14:paraId="6420587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47EE716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</w:p>
    <w:p w14:paraId="21820BC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4vC /</w:t>
      </w:r>
    </w:p>
    <w:p w14:paraId="150BDA4B" w14:textId="3D8F83DE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8 novembre 1622 ricevuta a’ 15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84"/>
      </w:r>
      <w:r w:rsidRPr="00B32F62">
        <w:rPr>
          <w:rFonts w:ascii="Times New Roman" w:hAnsi="Times New Roman" w:cs="Times New Roman"/>
          <w:lang w:eastAsia="it-IT"/>
        </w:rPr>
        <w:t xml:space="preserve"> d</w:t>
      </w:r>
      <w:r w:rsidR="003E7C11" w:rsidRPr="00B32F62">
        <w:rPr>
          <w:rFonts w:ascii="Times New Roman" w:hAnsi="Times New Roman" w:cs="Times New Roman"/>
          <w:lang w:eastAsia="it-IT"/>
        </w:rPr>
        <w:t>e</w:t>
      </w:r>
      <w:r w:rsidRPr="00B32F62">
        <w:rPr>
          <w:rFonts w:ascii="Times New Roman" w:hAnsi="Times New Roman" w:cs="Times New Roman"/>
          <w:lang w:eastAsia="it-IT"/>
        </w:rPr>
        <w:t>cembre |</w:t>
      </w:r>
    </w:p>
    <w:p w14:paraId="02C23DC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aia. 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n° 445 |</w:t>
      </w:r>
    </w:p>
    <w:p w14:paraId="70C8963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5A36B7A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L. SS. R. |</w:t>
      </w:r>
    </w:p>
    <w:p w14:paraId="2EE0732A" w14:textId="77777777" w:rsidR="00DB6558" w:rsidRDefault="0048045B" w:rsidP="00DB6558">
      <w:pPr>
        <w:pStyle w:val="Header"/>
      </w:pPr>
      <w:r w:rsidRPr="00B32F62">
        <w:rPr>
          <w:rFonts w:ascii="Times New Roman" w:hAnsi="Times New Roman" w:cs="Times New Roman"/>
          <w:lang w:eastAsia="it-IT"/>
        </w:rPr>
        <w:br w:type="page"/>
      </w:r>
      <w:r w:rsidR="00DB6558">
        <w:lastRenderedPageBreak/>
        <w:t>/START LETTER/</w:t>
      </w:r>
    </w:p>
    <w:p w14:paraId="0030A158" w14:textId="73AEDEAF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. 109</w:t>
      </w:r>
    </w:p>
    <w:p w14:paraId="64AA635D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5 dicembre 1622, L’Aia (cc. 385r-390v)</w:t>
      </w:r>
    </w:p>
    <w:p w14:paraId="77B2E20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2496A08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5r /</w:t>
      </w:r>
    </w:p>
    <w:p w14:paraId="41984CE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rima |</w:t>
      </w:r>
    </w:p>
    <w:p w14:paraId="0ACB242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6 fin 447 |</w:t>
      </w:r>
    </w:p>
    <w:p w14:paraId="2E374ED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AD7E04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renissimo Principe |</w:t>
      </w:r>
    </w:p>
    <w:p w14:paraId="66C2CACB" w14:textId="29E521AD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alle precedenti lettere mie haverà la Serenità vostra inteso | come il signor conte di Mansfelt si era condotto nel paese | del conte di Embden. Per sua habitatione haveva presa | la terra di Aurich, ma ha stimato più proprio | condursi più a dentro colle sue genti, et retirarsi per | la sua persona a Hoordem. Ma come nell’entrata | in quel contado la sua militia h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85"/>
      </w:r>
      <w:r w:rsidRPr="00B32F62">
        <w:rPr>
          <w:rFonts w:ascii="Times New Roman" w:hAnsi="Times New Roman" w:cs="Times New Roman"/>
          <w:lang w:eastAsia="it-IT"/>
        </w:rPr>
        <w:t xml:space="preserve"> usat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86"/>
      </w:r>
      <w:r w:rsidRPr="00B32F62">
        <w:rPr>
          <w:rFonts w:ascii="Times New Roman" w:hAnsi="Times New Roman" w:cs="Times New Roman"/>
          <w:lang w:eastAsia="it-IT"/>
        </w:rPr>
        <w:t xml:space="preserve"> delle solite | insolenze contro gl’habitanti, così ha anco conti-|nuato con desolatione di molte povere genti, onde | s’è risoluto esso Mansfelt di far impiccar da | dodici de’ più insolenti sperando col castigo di | costoro metter in timore, et disciplina gl’altri. | In tanto sono ricorsi a questi signori Stati, deputati | del conte d’Embden, delli inhabitanti nel </w:t>
      </w:r>
      <w:r w:rsidR="00465EC6" w:rsidRPr="00B32F62">
        <w:rPr>
          <w:rFonts w:ascii="Times New Roman" w:hAnsi="Times New Roman" w:cs="Times New Roman"/>
          <w:lang w:eastAsia="it-IT"/>
        </w:rPr>
        <w:t>P</w:t>
      </w:r>
      <w:r w:rsidRPr="00B32F62">
        <w:rPr>
          <w:rFonts w:ascii="Times New Roman" w:hAnsi="Times New Roman" w:cs="Times New Roman"/>
          <w:lang w:eastAsia="it-IT"/>
        </w:rPr>
        <w:t>aese, et | della stessa città querelandosi, et lamentandosi | ognuno per la parte sua. Le risposte sono di buone | parole; ma non concludenti al desiderio delle parti | offese, che vorrebbono bene, che l’auttorità delli | signori Stati servisse per far uscir Mansfelt dal loro | continente; sopra che si iscusarono sue Eccellenze colla |</w:t>
      </w:r>
    </w:p>
    <w:p w14:paraId="59EABBE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5v /</w:t>
      </w:r>
    </w:p>
    <w:p w14:paraId="1D36F41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olita risposta, che Masfelt non è in loro servitio. |</w:t>
      </w:r>
    </w:p>
    <w:p w14:paraId="603FF804" w14:textId="07B4161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el signore sta attendendo quello, che di qua gli manderà | il re di Bohemia della risolutione del padre. Il | mercante Doulbier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87"/>
      </w:r>
      <w:r w:rsidRPr="00B32F62">
        <w:rPr>
          <w:rFonts w:ascii="Times New Roman" w:hAnsi="Times New Roman" w:cs="Times New Roman"/>
          <w:lang w:eastAsia="it-IT"/>
        </w:rPr>
        <w:t xml:space="preserve"> solicita li signori Stati alla sodisfattione del | già promesso; ma incontra le solite dilationi, et | l’attentione in che stano anco l’Eccellenze loro di quello | risolverà Inghilterra senza dichiarirsi né dar alcuna | intentione che servi per metter in speranza di effetto | all’instanze che Mansfelt fa loro col mezo di ess[o]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88"/>
      </w:r>
      <w:r w:rsidRPr="00B32F62">
        <w:rPr>
          <w:rFonts w:ascii="Times New Roman" w:hAnsi="Times New Roman" w:cs="Times New Roman"/>
          <w:lang w:eastAsia="it-IT"/>
        </w:rPr>
        <w:t xml:space="preserve"> | Doulbier. |</w:t>
      </w:r>
    </w:p>
    <w:p w14:paraId="111A987C" w14:textId="4B9B763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abbato passato capitò a questa Maestà una lettera del | consiglier Pauli, che a nome suo si trattiene in Inghilterra et | era de’ 21 del passato, nella quale con parole generali | scrive la volontà di quella Maestà esser che sia | restitito il Palatinato, et l’</w:t>
      </w:r>
      <w:r w:rsidR="00FC0231" w:rsidRPr="00B32F62">
        <w:rPr>
          <w:rFonts w:ascii="Times New Roman" w:hAnsi="Times New Roman" w:cs="Times New Roman"/>
          <w:lang w:eastAsia="it-IT"/>
        </w:rPr>
        <w:t>e</w:t>
      </w:r>
      <w:r w:rsidRPr="00B32F62">
        <w:rPr>
          <w:rFonts w:ascii="Times New Roman" w:hAnsi="Times New Roman" w:cs="Times New Roman"/>
          <w:lang w:eastAsia="it-IT"/>
        </w:rPr>
        <w:t xml:space="preserve">lettorato, et che per | questo, non restituendo l’Imperatore, gli farà la guerra, | et si rimette al di più, che più espressamente scriveva | il baron Chichiester a questo signor ambasciator Carleton | parlando in maniera, come se le lettere fossero | già in viaggio nanti ’l partir delle sue et pur | </w:t>
      </w:r>
    </w:p>
    <w:p w14:paraId="4458772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6r /</w:t>
      </w:r>
    </w:p>
    <w:p w14:paraId="10E0168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ncor non sono arrivate. Né si sa che sperare di bene | anzi li ministri di questo Principe formano mal giudicio | perché se vi fosse stato qualche cosa di buono non si | haverebbe lasciato di darne parte al Pauli: tuttavia | con ansia si attendono dette lettere. |</w:t>
      </w:r>
    </w:p>
    <w:p w14:paraId="7FCCAFC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desiderio è che portino concetti tali, che spargendosene | la voce servi ad eccitar gl’altri principi, et par-|ticolarmente questo si vorrebbe per la congiuntura | che s’incontra d’una recente convocatione | de’ principi della Bassa Sassonia, intimato per li 15 | del presente parmi nel ducato d’Holstein, ove | intervenirà anco il re di Danimarca preveden-|do molto ben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89"/>
      </w:r>
      <w:r w:rsidRPr="00B32F62">
        <w:rPr>
          <w:rFonts w:ascii="Times New Roman" w:hAnsi="Times New Roman" w:cs="Times New Roman"/>
          <w:lang w:eastAsia="it-IT"/>
        </w:rPr>
        <w:t xml:space="preserve"> et queste Maestà, et gl’adherenti suoi, | et li signori Stati in particolare che esso re di Danimarca | né altri si muoveranno, che Inghilterra non dia la | mossa con una suda, ferma, et sicura risolutione. | </w:t>
      </w:r>
    </w:p>
    <w:p w14:paraId="6A7F44D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>Ancor Franchendal con gl’ultimi avvis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90"/>
      </w:r>
      <w:r w:rsidRPr="00B32F62">
        <w:rPr>
          <w:rFonts w:ascii="Times New Roman" w:hAnsi="Times New Roman" w:cs="Times New Roman"/>
          <w:lang w:eastAsia="it-IT"/>
        </w:rPr>
        <w:t xml:space="preserve"> stava in piedi, ma | si tiene per fermo, che non possi molto durar che | non cadi in mano di Tilly et nonostante quello | che scrive Dighbi di nuovo dalla corte di Spagna |</w:t>
      </w:r>
    </w:p>
    <w:p w14:paraId="2F81FD0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6v /</w:t>
      </w:r>
    </w:p>
    <w:p w14:paraId="28D58DA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ome sono avvisate queste Maestà, che il Catholico, non | facendo l’Imperatore la restitutione, che si ricerca, unirà le | sue con le forze d’Inghilterra; l’avviso havuto, che detta | Maestà catholica habbi fatto col mezo dell’Infanta scriver | a Tilly di non assediare, o di levar l’assedio posto, | si tiene ch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91"/>
      </w:r>
      <w:r w:rsidRPr="00B32F62">
        <w:rPr>
          <w:rFonts w:ascii="Times New Roman" w:hAnsi="Times New Roman" w:cs="Times New Roman"/>
          <w:lang w:eastAsia="it-IT"/>
        </w:rPr>
        <w:t xml:space="preserve"> li perseguirà alla presa di tutto; fondati assai | bene questi ministri della maestà di Bohemia sopra | lettere havute nuovamente di Francfort, che le truppe | spagnuole che si trovano nei presidii di Oppenheim, | Crucinach, et Altzem dovevano andar a congiungersi | con le truppe di Tilly a’ fine di non restar escluse | dalla restante preda. |</w:t>
      </w:r>
    </w:p>
    <w:p w14:paraId="23A70BE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La interezza, et irresolutione dell’Inghilterra dando da pensar ad | ognuno, ha principalmente mosso il conte di Mansfelt a | considerar anc’egli di quello possi fare, non capendo | con un numero di militia mal pagata da lui, come | poter sussister, et desiderando pure apportar qualche | solievo alle cose di Alemagna ha pensato di ispedir | al Christianissimo per veder pure se di là potesse | cavar qualche cosa dell’intentione, che par che |</w:t>
      </w:r>
    </w:p>
    <w:p w14:paraId="5A80F33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7r /</w:t>
      </w:r>
    </w:p>
    <w:p w14:paraId="1FFF4B5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abbi havuta, che quella Maestà darebbe qualche | assistenza. La persona di che si vale il Conte in questo | et nel portar sue lettere al Re è il capitan Tournon | che venuto a sue mi ha salutato dalla parte di esso | Conte, et dettomi pregandomi di tenerlo in me, che le | lettere contengono in particolare di essortar sua Maestà christianissima | a fare colle armi di lui una diversione in Alemagna, | rimostrando, che questo gioverebbe molto più all’interesse | commune, che se lo volesse impiegar altrove. Doveva | ispedirsi di qua fino a’ 30 del passato; ma questo | Re l’ha trattenuto fino a sabbato sperando pure | haver qualche avviso d’Inghilterra di buona risolutione | per tanto più muover sua Maestà christianissima a far qualche | cosa per lui. Esso re di Bohemia ha pur anc’|egli scritto a quella Maestà, et per quanto ho po-|tuto cavare parmi, che le lettere contenghino | li medesimo concetti di diversioni, et di aiuti per li suoi | interessi; poiché gli par di vedersi altriment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92"/>
      </w:r>
      <w:r w:rsidRPr="00B32F62">
        <w:rPr>
          <w:rFonts w:ascii="Times New Roman" w:hAnsi="Times New Roman" w:cs="Times New Roman"/>
          <w:lang w:eastAsia="it-IT"/>
        </w:rPr>
        <w:t xml:space="preserve"> appoggiato | ad una debolissima speranza. Io ho mostrata | buona ciera a detto Turnon, lo hebbi una sera |</w:t>
      </w:r>
    </w:p>
    <w:p w14:paraId="1FFA119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7v /</w:t>
      </w:r>
    </w:p>
    <w:p w14:paraId="57817E2F" w14:textId="33012474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 cena meco, et non trovo in lui se non una libertà | di parlare, et egli medesimo dice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93"/>
      </w:r>
      <w:r w:rsidRPr="00B32F62">
        <w:rPr>
          <w:rFonts w:ascii="Times New Roman" w:hAnsi="Times New Roman" w:cs="Times New Roman"/>
          <w:lang w:eastAsia="it-IT"/>
        </w:rPr>
        <w:t xml:space="preserve"> che questa l’ha fatto patire | a Venetia; giurandomi, che mai ha havuto, né mai | haverà altro desiderio, che di servir quella serenissima | Republica; et che in altra occasione saprebbe meglio governarsi | havendo già imparato come si debba proceder, in | che maniera parlare, et portar riverenza ai patroni. | Io lo lasciai dire, aggiungendoli però, che bisognava | che si governasse con maggior discretezza, et prudenza. |</w:t>
      </w:r>
    </w:p>
    <w:p w14:paraId="1DD2B0FC" w14:textId="2DC8ABA1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on si meravigli la Serenità vostra che ’l signor conte di Mansfelt si | vagli di quest’huomo in tal occasione perché sendo esso | Conte fino si vale di quei soggetti, che pare a lui | che possino inalzar, et portar le cose sue al suo van-|taggio, et con poca spesa, et poco rumore cavar | frutto da’ suoi disegni. In Francia si vale di questo | soggetto, in altri luochi di più sedate persone. | Et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94"/>
      </w:r>
      <w:r w:rsidRPr="00B32F62">
        <w:rPr>
          <w:rFonts w:ascii="Times New Roman" w:hAnsi="Times New Roman" w:cs="Times New Roman"/>
          <w:lang w:eastAsia="it-IT"/>
        </w:rPr>
        <w:t xml:space="preserve"> esso Turnon ricercarà anco a sua Maestà christianissima li resti | di quanto va creditore detto Mansfelt della pensione | che dice essergli promessa di otto mille scudi per anno. |</w:t>
      </w:r>
    </w:p>
    <w:p w14:paraId="36DC7A35" w14:textId="20A2B203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Di tutto ho data parte all’eccellentissimo signor ambasciator Pesaro acciò | </w:t>
      </w:r>
    </w:p>
    <w:p w14:paraId="434901B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8r /</w:t>
      </w:r>
    </w:p>
    <w:p w14:paraId="62D4C29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 xml:space="preserve">possi tirar il netto, et il vero delle trattationi di Turnon | dando le lettere a lui medesimo, che mi ha pregato di | raccomandarlo ad esso eccellentissimo Pesaro, dal quale mi ha | detto che vuol prender consiglio, et assistenza. Ma | per altro camino ho inviato all’Eccellenza sua il dupplicato. | </w:t>
      </w:r>
    </w:p>
    <w:p w14:paraId="173A22A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elli della guarnigione spagnuola di Goch, così commandati, | preso pretesto per quei pochi amutinati, che sono capitati | di qua pretensori di paghe dal re di Spagna, si sono | acn’essi (finti però) dichiariti come amutinati, et | secondo, che queli hanno messo in contributione | diversi luochi neutrali; così essi di Goch, hanno | intimato con una lettera sottoscritta come da un | eletto d’amutinati, ad un gentilhuomo di Gheldria | di portarli 400 raistaleri altrimenti sarebbono venuti | ad abbrucciar tutto il suo cominciando ad attaccar | il fuoco ad una picciola tesa, che l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95"/>
      </w:r>
      <w:r w:rsidRPr="00B32F62">
        <w:rPr>
          <w:rFonts w:ascii="Times New Roman" w:hAnsi="Times New Roman" w:cs="Times New Roman"/>
          <w:lang w:eastAsia="it-IT"/>
        </w:rPr>
        <w:t xml:space="preserve"> consumò. Et di | più che dovesse venire ad accordar in cinquanta | raistaltri per settimana. Questa maniera di fare | è riuscita di dispiacere alli signori Stati; onde hanno | commandato al governator del forte di Schinch, che nella |</w:t>
      </w:r>
    </w:p>
    <w:p w14:paraId="2C4F331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8v /</w:t>
      </w:r>
    </w:p>
    <w:p w14:paraId="7566A59B" w14:textId="7DACBD24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maniera, et coll’istesso termine facci intimar (come se fosser[o]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96"/>
      </w:r>
      <w:r w:rsidRPr="00B32F62">
        <w:rPr>
          <w:rFonts w:ascii="Times New Roman" w:hAnsi="Times New Roman" w:cs="Times New Roman"/>
          <w:lang w:eastAsia="it-IT"/>
        </w:rPr>
        <w:t xml:space="preserve"> | amutinati) agl’habitanti intorno Goch onde non si | sente che cridori, et lamenti de’ poveri paesani. | </w:t>
      </w:r>
    </w:p>
    <w:p w14:paraId="7DEC1F5E" w14:textId="74D86CAD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 Doncherchen sono stati impiccati vintiquattro pescatori | sudditi di questi paesi cosa insolita, et inaudita non | osservata in tutte le guerre passate, sendosi sempre | liberati li pescatori con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97"/>
      </w:r>
      <w:r w:rsidRPr="00B32F62">
        <w:rPr>
          <w:rFonts w:ascii="Times New Roman" w:hAnsi="Times New Roman" w:cs="Times New Roman"/>
          <w:lang w:eastAsia="it-IT"/>
        </w:rPr>
        <w:t xml:space="preserve"> un ranzone; et parmi che | in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98"/>
      </w:r>
      <w:r w:rsidRPr="00B32F62">
        <w:rPr>
          <w:rFonts w:ascii="Times New Roman" w:hAnsi="Times New Roman" w:cs="Times New Roman"/>
          <w:lang w:eastAsia="it-IT"/>
        </w:rPr>
        <w:t xml:space="preserve"> Zelanda siano stati impiccati doi | frati, et un prete che da molti mesi in qua erano | prigioni ritenuti mentre passavano per là andando | in Spagna per veder di tirar dalle mani di Leo-|poldo doi ministri della religione riformata, cred’io | che fossero Grisoni. |</w:t>
      </w:r>
    </w:p>
    <w:p w14:paraId="667C6749" w14:textId="5DFE119F" w:rsidR="0048045B" w:rsidRPr="00B32F62" w:rsidRDefault="00A26D0C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on so come se la passerà un i</w:t>
      </w:r>
      <w:r w:rsidR="0048045B" w:rsidRPr="00B32F62">
        <w:rPr>
          <w:rFonts w:ascii="Times New Roman" w:hAnsi="Times New Roman" w:cs="Times New Roman"/>
          <w:lang w:eastAsia="it-IT"/>
        </w:rPr>
        <w:t>esuita, che ultimamente è stato | preso a Goudem, il quale è stato condotto qui per | ordine dei signori Stati, et contra il Placart dell’Eccellenze | loro s’è lasciato trovar in questi paesi. |</w:t>
      </w:r>
    </w:p>
    <w:p w14:paraId="4D934B63" w14:textId="619B1469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ieri arrivò in questo luoco il marchese Carlo di Bada, | che non ha molto era a Venetia. Io l’ho visitato | questa mattina, se ben non voleva in maniera alcuna |</w:t>
      </w:r>
    </w:p>
    <w:p w14:paraId="26BFF61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9r /</w:t>
      </w:r>
    </w:p>
    <w:p w14:paraId="2D4FF9F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mmettermi alla visita dicendo al mio che mandai | innanti, che a lui toccava haver questo honore di | veder prima me nella mia casa, come poi a me | ha detto ancora, havendolo sopravenuto, che gl’|oblighi, che haveva alla Serenità vostra per li favori ricevuti | da lei, per la protettione, che haveva havuta della | persona sua mentre era stato necessitato abban-|donar l’Alemagna gli commandavano di venir | ad attestarmi il suo debito, che mi pregava di con-|fermarlo a vostra Serenità, et per rendersi capace di poter | un giorno servirla. Usando altri concetti tutti | pieni d’affetto devoto et di riverenza verso di lei | è Principe molto spiritoso, ha maniere molto | prudenti, et con sodi discorsi dà segno di dover | far ottima riuscita; et io non mancarò di usargli | ogni dimostratione di honore per renderlo tanto | più devoto al servitio di quella serenissima Republica. |</w:t>
      </w:r>
    </w:p>
    <w:p w14:paraId="7035420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anno questi signori havuti avvisi, che ’l Luz sia andato ad | incontrar il signor ambasciator Berch; ma non restano senza |</w:t>
      </w:r>
    </w:p>
    <w:p w14:paraId="4632394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89v /</w:t>
      </w:r>
    </w:p>
    <w:p w14:paraId="0FCCC1C0" w14:textId="409DDA2F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qualche martello del viaggio, che doppo Turino sarà per fare | quel signore dubitando assai di qualche inconveniente, che | gli possi succeder. |</w:t>
      </w:r>
    </w:p>
    <w:p w14:paraId="3D318B83" w14:textId="1C47BE39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Da quanto io esposi li dì passati della venuta in Francia | del signor duca di Savoia, et che seco doverà esser l’eccellentissimo | signor ambasciator Morosini qualcheduno m’ha dimandato se sua Eccellenza | continuerà il suo viaggio per qua, o pur se ritornerà | a Turino. Dissi che non sapevo; ma che più tosto | pensavo, che dovesse ritornare non havendo ancora il | suo successore; ma che credevo bene, che a sua Eccellenza sareb-|be stato di gran commado se havesse potuto continuar | il suo viaggio: poiché già anc’io l’havevo provisto | di qualche servitore, di fieni, di paglia, di biada, | </w:t>
      </w:r>
      <w:r w:rsidRPr="00B32F62">
        <w:rPr>
          <w:rFonts w:ascii="Times New Roman" w:hAnsi="Times New Roman" w:cs="Times New Roman"/>
          <w:lang w:eastAsia="it-IT"/>
        </w:rPr>
        <w:lastRenderedPageBreak/>
        <w:t>di legna, et turba per brucciare, che havevo caparato | l’huomo per li cavalli già lungo tempo fa, et che questo | era tutto a sue spese, ma che speravo, che presto | questi signori l’haverebbono havuto presso di loro per | solievo anco della persona mia. Tanto ho stimato | mio debito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999"/>
      </w:r>
      <w:r w:rsidRPr="00B32F62">
        <w:rPr>
          <w:rFonts w:ascii="Times New Roman" w:hAnsi="Times New Roman" w:cs="Times New Roman"/>
          <w:lang w:eastAsia="it-IT"/>
        </w:rPr>
        <w:t xml:space="preserve"> accennar alla Serenità vostra ad ogni buon fine. | Se bene a dire la verità col servitio, et commando |</w:t>
      </w:r>
    </w:p>
    <w:p w14:paraId="30C1F33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0r /</w:t>
      </w:r>
    </w:p>
    <w:p w14:paraId="1B9D2C0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ublico, haverei ben sentita grandissima consolatione, | che di già esso eccellentissimo Morosini fosse di lungo tempo qua | et io a piedi di vostra Serenità per esser libero da così grave | peso, dalle intolerabil spese, che la guerra di questi | paesi mi fa sentire, trovandomi in maniera indebitato | che ho rossore da me medesimo al solo pensarvi, et mentre | massime incontra difficoltà il mio commesso al poter | riscuoter le mie provisioni correndo già la terza | paga. Questo è buono per quelli a chi Dio benedetto | ha concesso del proprio, et hanno aiuto dalle proprie | facoltà; ma ciò non ho altro, che la Serenità vostra, che me | ne dia; et dalla quale dal 1619 in qua, appunto | nel mese di decembre non ho havuto alcun | aiuto di costa. Ho tacciuto sin qui, stimando meglio | usar questa debita modestia, che importunar le sue | orecchie, ma la necessità mi spinge a romper il | silentio con la Serenità vostra et con quell’eccellentissimo Senato in | altri tempi a me tanto pietoso, munificente, et | liberale, quanto al presente me lo prometto tale. Gratie etc. |</w:t>
      </w:r>
    </w:p>
    <w:p w14:paraId="77AFADB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29A8FC4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all’Haya li 5 decembre 1622 |</w:t>
      </w:r>
    </w:p>
    <w:p w14:paraId="52E3411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73447DD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umilissimo et devotissimo servitore |</w:t>
      </w:r>
    </w:p>
    <w:p w14:paraId="259BCE2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ristofforo Suriano |</w:t>
      </w:r>
    </w:p>
    <w:p w14:paraId="6540D1E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2C0C6E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0v /</w:t>
      </w:r>
    </w:p>
    <w:p w14:paraId="389AA8A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Al serenissimo principe di Venetia | </w:t>
      </w:r>
    </w:p>
    <w:p w14:paraId="20445B9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prima |</w:t>
      </w:r>
    </w:p>
    <w:p w14:paraId="7979BF2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6 fin 447 |</w:t>
      </w:r>
    </w:p>
    <w:p w14:paraId="4EA780E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B09053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 xml:space="preserve">Sigillo e tracce di sigilli </w:t>
      </w:r>
    </w:p>
    <w:p w14:paraId="741B07D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4C09C28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</w:p>
    <w:p w14:paraId="2D7806F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0vC /</w:t>
      </w:r>
    </w:p>
    <w:p w14:paraId="70AFF05E" w14:textId="73A6ABAB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5 d</w:t>
      </w:r>
      <w:r w:rsidR="000611DE" w:rsidRPr="00B32F62">
        <w:rPr>
          <w:rFonts w:ascii="Times New Roman" w:hAnsi="Times New Roman" w:cs="Times New Roman"/>
          <w:lang w:eastAsia="it-IT"/>
        </w:rPr>
        <w:t>e</w:t>
      </w:r>
      <w:r w:rsidRPr="00B32F62">
        <w:rPr>
          <w:rFonts w:ascii="Times New Roman" w:hAnsi="Times New Roman" w:cs="Times New Roman"/>
          <w:lang w:eastAsia="it-IT"/>
        </w:rPr>
        <w:t>cembre 622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1000"/>
      </w:r>
      <w:r w:rsidRPr="00B32F62">
        <w:rPr>
          <w:rFonts w:ascii="Times New Roman" w:hAnsi="Times New Roman" w:cs="Times New Roman"/>
          <w:lang w:eastAsia="it-IT"/>
        </w:rPr>
        <w:t xml:space="preserve"> ricevute 22 detto |</w:t>
      </w:r>
    </w:p>
    <w:p w14:paraId="28A540A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aya. Prima n° 446 |</w:t>
      </w:r>
    </w:p>
    <w:p w14:paraId="66AE464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46CAABB8" w14:textId="2A81E684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L. SS. R.</w:t>
      </w:r>
      <w:r w:rsidR="000611DE"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682A85D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59D8D9F7" w14:textId="77777777" w:rsidR="00DB6558" w:rsidRDefault="0048045B" w:rsidP="00DB6558">
      <w:pPr>
        <w:pStyle w:val="Header"/>
      </w:pPr>
      <w:r w:rsidRPr="00B32F62">
        <w:rPr>
          <w:rFonts w:ascii="Times New Roman" w:hAnsi="Times New Roman" w:cs="Times New Roman"/>
          <w:lang w:eastAsia="it-IT"/>
        </w:rPr>
        <w:br w:type="page"/>
      </w:r>
      <w:r w:rsidR="00DB6558">
        <w:lastRenderedPageBreak/>
        <w:t>/START LETTER/</w:t>
      </w:r>
    </w:p>
    <w:p w14:paraId="425D5455" w14:textId="6F2EC380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. 110</w:t>
      </w:r>
    </w:p>
    <w:p w14:paraId="117928CF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5 dicembre 1622, L’Aia (cc. 391r-394v)</w:t>
      </w:r>
    </w:p>
    <w:p w14:paraId="701F3E33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</w:p>
    <w:p w14:paraId="79A222C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1r /</w:t>
      </w:r>
    </w:p>
    <w:p w14:paraId="5C1D676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6F14303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7 comincia 446 |</w:t>
      </w:r>
    </w:p>
    <w:p w14:paraId="748B3D8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1CC3FB5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Serenissimo Principe |</w:t>
      </w:r>
    </w:p>
    <w:p w14:paraId="258E4BB1" w14:textId="6972490D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principe d’Oranges accompagnato dal fratello, dal conte | Ernes</w:t>
      </w:r>
      <w:r w:rsidR="000E31D3" w:rsidRPr="00B32F62">
        <w:rPr>
          <w:rFonts w:ascii="Times New Roman" w:hAnsi="Times New Roman" w:cs="Times New Roman"/>
          <w:lang w:eastAsia="it-IT"/>
        </w:rPr>
        <w:t>to di Nassau, dal duca di Bransv</w:t>
      </w:r>
      <w:r w:rsidRPr="00B32F62">
        <w:rPr>
          <w:rFonts w:ascii="Times New Roman" w:hAnsi="Times New Roman" w:cs="Times New Roman"/>
          <w:lang w:eastAsia="it-IT"/>
        </w:rPr>
        <w:t>ich, et da altri | principali signori della corte, et capi delle militia partì mercordì | mattina alle 5 hore alla volta di Dordrecht, havendo | fatta marchiare la sua compagnia di guardia un’hora | prima. Fu la sera nanti la detta città di Dort | ove diede ordine a tutte le cose, sendo capitate su | quell’acqua nelle barche settanta cinque compagnie, | le amunitioni, et tutti altri apprestamenti proprii per | sforzar una piazza. La mattina del giovedì doi | hore innanti giorno il signor principe Henrico partì | alla volta di Breda per accompagnarsi quivi colla | cavallaria, et dicono che con lui siamo andati molti | cavalli de’ carrettieri, havendo imbarcati li carri | et il signor principe Mauritio il doppo desinare seguitò | il suo viaggio colla scorta oltre altr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1001"/>
      </w:r>
      <w:r w:rsidRPr="00B32F62">
        <w:rPr>
          <w:rFonts w:ascii="Times New Roman" w:hAnsi="Times New Roman" w:cs="Times New Roman"/>
          <w:lang w:eastAsia="it-IT"/>
        </w:rPr>
        <w:t xml:space="preserve"> piccioli vasselli | di quattro navi da guerra; non si sapendo però il | camino, che habbi preso. La stessa notte, et il | giorno seguente gelò, et il sabbato il gelo fece | forte, et fermo, et non havendosi havuto altro avviso |</w:t>
      </w:r>
    </w:p>
    <w:p w14:paraId="5EFA8E4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1v /</w:t>
      </w:r>
    </w:p>
    <w:p w14:paraId="4D3136D9" w14:textId="3D210C5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si è fatto giudicio, che sua Eccellenza sia passata avanti. De tre | luochi si parla, ma tutto per discorso. Alcuni dicono | di Anversa, altri di </w:t>
      </w:r>
      <w:r w:rsidRPr="00B32F62">
        <w:rPr>
          <w:rFonts w:ascii="Times New Roman" w:hAnsi="Times New Roman" w:cs="Times New Roman"/>
          <w:bCs/>
          <w:color w:val="000000" w:themeColor="text1"/>
          <w:lang w:eastAsia="it-IT"/>
        </w:rPr>
        <w:t>Ulst</w:t>
      </w:r>
      <w:r w:rsidRPr="00B32F62">
        <w:rPr>
          <w:rFonts w:ascii="Times New Roman" w:hAnsi="Times New Roman" w:cs="Times New Roman"/>
          <w:lang w:eastAsia="it-IT"/>
        </w:rPr>
        <w:t xml:space="preserve">, o il Sasso che sena la | riviera che va a Gant in Fiandra. Di Anversa | non si ha tanta sicurezza; ma delli doi altri luochi | si è parlato assai: </w:t>
      </w:r>
      <w:r w:rsidRPr="00B32F62">
        <w:rPr>
          <w:rFonts w:ascii="Times New Roman" w:hAnsi="Times New Roman" w:cs="Times New Roman"/>
          <w:bCs/>
          <w:lang w:eastAsia="it-IT"/>
        </w:rPr>
        <w:t>Ulst</w:t>
      </w:r>
      <w:r w:rsidRPr="006560DF">
        <w:rPr>
          <w:rFonts w:ascii="Times New Roman" w:hAnsi="Times New Roman" w:cs="Times New Roman"/>
          <w:lang w:eastAsia="it-IT"/>
        </w:rPr>
        <w:t xml:space="preserve"> </w:t>
      </w:r>
      <w:r w:rsidRPr="00B32F62">
        <w:rPr>
          <w:rFonts w:ascii="Times New Roman" w:hAnsi="Times New Roman" w:cs="Times New Roman"/>
          <w:lang w:eastAsia="it-IT"/>
        </w:rPr>
        <w:t>altre volte fu surpreso | dall’</w:t>
      </w:r>
      <w:r w:rsidR="00FC0231" w:rsidRPr="00B32F62">
        <w:rPr>
          <w:rFonts w:ascii="Times New Roman" w:hAnsi="Times New Roman" w:cs="Times New Roman"/>
          <w:lang w:eastAsia="it-IT"/>
        </w:rPr>
        <w:t>E</w:t>
      </w:r>
      <w:r w:rsidRPr="00B32F62">
        <w:rPr>
          <w:rFonts w:ascii="Times New Roman" w:hAnsi="Times New Roman" w:cs="Times New Roman"/>
          <w:lang w:eastAsia="it-IT"/>
        </w:rPr>
        <w:t>ccellenza sua, ma poi con furioso assedio ripreso dal già | arciduca Alberto mentr’era ancor cardinale; et come | quella piazza servirebbe a metter in contributione | quasi tutta la Fiandra; così il Sasso, ch’è come una | chiusa darebbe largo campo ai signori Stati di correr | tutto il Paese, et levar pur cotributioni di Fiandra | mettendo in acqua quel continente fino a Gantes. | Ogn’hora si aspetta avviso se sarà, o no successa | l’impresa; et perché sua Eccellenza vi è andata in persona | si giudica, che sia per cosa ben sicura, et concertata. |</w:t>
      </w:r>
    </w:p>
    <w:p w14:paraId="741202BD" w14:textId="5C1B01E5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L’inimico ha la più gran parte delle sue genti all’alto verso | il Rheno. Il marchese Spinola, et il conte Henrico di | Bergh si trattenevano all’intorno di Rurmonda, don | Gonzales di Cordov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1002"/>
      </w:r>
      <w:r w:rsidRPr="00B32F62">
        <w:rPr>
          <w:rFonts w:ascii="Times New Roman" w:hAnsi="Times New Roman" w:cs="Times New Roman"/>
          <w:lang w:eastAsia="it-IT"/>
        </w:rPr>
        <w:t xml:space="preserve"> più ad altro; et verso |</w:t>
      </w:r>
    </w:p>
    <w:p w14:paraId="71FFF9A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2r /</w:t>
      </w:r>
    </w:p>
    <w:p w14:paraId="4918F6EA" w14:textId="77777777" w:rsidR="00DE1D87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il vescovato di Munster si era tirato il baron di Anolt | et in Brabant, et Fiandra, non vi erano, che l’ordinarie | guarnigioni, come appunto portavano gl’avvisi. |</w:t>
      </w:r>
    </w:p>
    <w:p w14:paraId="041A6D25" w14:textId="5DC5460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el marchese Spinola con lettere de’ 25 novembre me | avvisa il Pasini, che la passata settimana doveva tornar | a Brusseles, et in conformità m’è stato detto hier | mattina, che già vi era arrivato: con tutto ciò | si stima, che sua Eccellenza facilmente possi conseguir il suo | intento massime non presuponendosi, che come ho detto | habbi fatto il viaggio, che non habbi intelligenza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1003"/>
      </w:r>
      <w:r w:rsidRPr="00B32F62">
        <w:rPr>
          <w:rFonts w:ascii="Times New Roman" w:hAnsi="Times New Roman" w:cs="Times New Roman"/>
          <w:lang w:eastAsia="it-IT"/>
        </w:rPr>
        <w:t xml:space="preserve"> | nella piazza, che deve attaccare. |</w:t>
      </w:r>
    </w:p>
    <w:p w14:paraId="04D9CB55" w14:textId="500B4658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Da che il signor principe Henrico tornò al’Haya mai si è | parlato d’altro, che del viaggio, che doveva far il | signor </w:t>
      </w:r>
      <w:r w:rsidR="00357992">
        <w:rPr>
          <w:rFonts w:ascii="Times New Roman" w:hAnsi="Times New Roman" w:cs="Times New Roman"/>
          <w:lang w:eastAsia="it-IT"/>
        </w:rPr>
        <w:t>principe</w:t>
      </w:r>
      <w:r w:rsidRPr="00B32F62">
        <w:rPr>
          <w:rFonts w:ascii="Times New Roman" w:hAnsi="Times New Roman" w:cs="Times New Roman"/>
          <w:lang w:eastAsia="it-IT"/>
        </w:rPr>
        <w:t xml:space="preserve"> Mauritio, et di una surpresa. Se ne | sono fatte publiche preghiere. Si sono alla scoperta | veduti imbarcar quaranta piccioli canoni della nuova | inventione di sua Eccellenza da far marchiar in campagna | altri pezzi maggiori, scale, ponti, petardi, | zappe, et simil altri stromenti di che per necessità | bisogna, che l’inimico sia stato avvertito; onde |</w:t>
      </w:r>
    </w:p>
    <w:p w14:paraId="325A39C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2v /</w:t>
      </w:r>
    </w:p>
    <w:p w14:paraId="4A6715C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lastRenderedPageBreak/>
        <w:t xml:space="preserve">tanto più si giudica, che la cosa sia stata maturata, et | condotta per via d’una ben sentita intelligenza. | Fino a quest’hora, ch’è nanti la notte non hanno | li signori Stati havuto avviso alcuno, et cominciano a | meravigliarsi colla speranza però sempre dell’|essito buono. Se intenderò alcuna cosa prima del | partir dell’ordinario per Amsterdam non mancarò di | aggiungerlo colla mia solita riverenza. | </w:t>
      </w:r>
    </w:p>
    <w:p w14:paraId="6FBA691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Mi manca il mio dispaccio delli 11 del passato non mi | essendo capitato né per via di Colonia, né per via | d’Anversa, et pur tutti hanno ricevute le sue lettere | mi dolerebbe se vi</w:t>
      </w:r>
      <w:r w:rsidRPr="00B32F62">
        <w:rPr>
          <w:rStyle w:val="FootnoteReference"/>
          <w:rFonts w:ascii="Times New Roman" w:hAnsi="Times New Roman" w:cs="Times New Roman"/>
          <w:lang w:eastAsia="it-IT"/>
        </w:rPr>
        <w:footnoteReference w:id="1004"/>
      </w:r>
      <w:r w:rsidRPr="00B32F62">
        <w:rPr>
          <w:rFonts w:ascii="Times New Roman" w:hAnsi="Times New Roman" w:cs="Times New Roman"/>
          <w:lang w:eastAsia="it-IT"/>
        </w:rPr>
        <w:t xml:space="preserve"> fossero state lettere publiche | per il mancamento al servitio di votsra Serenità. | </w:t>
      </w:r>
    </w:p>
    <w:p w14:paraId="5D5FCC90" w14:textId="7EF8D035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on queste mando le replicate di hoggi otto n° 444 fin 445. Gratie etc. |</w:t>
      </w:r>
    </w:p>
    <w:p w14:paraId="3F37855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5003D41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all’Haya li 5 decembre 1622 |</w:t>
      </w:r>
    </w:p>
    <w:p w14:paraId="3DED577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di vostra Serenità |</w:t>
      </w:r>
    </w:p>
    <w:p w14:paraId="5542596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umilissimo, et devotissimo servitore |</w:t>
      </w:r>
    </w:p>
    <w:p w14:paraId="6D6BF1E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Christofforo Suriano |</w:t>
      </w:r>
    </w:p>
    <w:p w14:paraId="612CC51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0D922C2C" w14:textId="177A3F58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3r /</w:t>
      </w:r>
    </w:p>
    <w:p w14:paraId="3BB5508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Tagliata</w:t>
      </w:r>
    </w:p>
    <w:p w14:paraId="35DF1BE4" w14:textId="77777777" w:rsidR="0048045B" w:rsidRDefault="0048045B" w:rsidP="0048045B">
      <w:pPr>
        <w:jc w:val="both"/>
        <w:rPr>
          <w:rFonts w:ascii="Times New Roman" w:hAnsi="Times New Roman" w:cs="Times New Roman"/>
          <w:iCs/>
          <w:lang w:eastAsia="it-IT"/>
        </w:rPr>
      </w:pPr>
    </w:p>
    <w:p w14:paraId="35A61AC7" w14:textId="7CF7C699" w:rsidR="00537E15" w:rsidRPr="00B32F62" w:rsidRDefault="00537E15" w:rsidP="00537E15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3v /</w:t>
      </w:r>
    </w:p>
    <w:p w14:paraId="405E0B1A" w14:textId="77777777" w:rsidR="00537E15" w:rsidRPr="00B32F62" w:rsidRDefault="00537E15" w:rsidP="00537E15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Tagliata</w:t>
      </w:r>
    </w:p>
    <w:p w14:paraId="39E8DE54" w14:textId="77777777" w:rsidR="00537E15" w:rsidRPr="00537E15" w:rsidRDefault="00537E15" w:rsidP="0048045B">
      <w:pPr>
        <w:jc w:val="both"/>
        <w:rPr>
          <w:rFonts w:ascii="Times New Roman" w:hAnsi="Times New Roman" w:cs="Times New Roman"/>
          <w:iCs/>
          <w:lang w:eastAsia="it-IT"/>
        </w:rPr>
      </w:pPr>
    </w:p>
    <w:p w14:paraId="4B3DD34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4r /</w:t>
      </w:r>
    </w:p>
    <w:p w14:paraId="1DDFB971" w14:textId="498BE76C" w:rsidR="0048045B" w:rsidRPr="00B32F62" w:rsidRDefault="00637A1F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637A1F">
        <w:rPr>
          <w:rFonts w:ascii="Times New Roman" w:hAnsi="Times New Roman" w:cs="Times New Roman"/>
          <w:b/>
          <w:bCs/>
          <w:lang w:eastAsia="it-IT"/>
        </w:rPr>
        <w:t>Blank page</w:t>
      </w:r>
    </w:p>
    <w:p w14:paraId="2AD9EBA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053364E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4v /</w:t>
      </w:r>
    </w:p>
    <w:p w14:paraId="1FB3B57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Al serenissimo principe di Venetia |</w:t>
      </w:r>
    </w:p>
    <w:p w14:paraId="4C452FC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|</w:t>
      </w:r>
    </w:p>
    <w:p w14:paraId="1546E32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° 447 comincia 446 |</w:t>
      </w:r>
    </w:p>
    <w:p w14:paraId="5B85EED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3C27ADF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 xml:space="preserve">Sigillo e tracce di sigilli </w:t>
      </w:r>
    </w:p>
    <w:p w14:paraId="594A38C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</w:p>
    <w:p w14:paraId="0F71AFF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lang w:eastAsia="it-IT"/>
        </w:rPr>
      </w:pPr>
      <w:r w:rsidRPr="00B32F62">
        <w:rPr>
          <w:rFonts w:ascii="Times New Roman" w:hAnsi="Times New Roman" w:cs="Times New Roman"/>
          <w:i/>
          <w:lang w:eastAsia="it-IT"/>
        </w:rPr>
        <w:t>Regesto antico</w:t>
      </w:r>
    </w:p>
    <w:p w14:paraId="1777957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/ 394vC /</w:t>
      </w:r>
    </w:p>
    <w:p w14:paraId="61AE5CDC" w14:textId="6BD1167F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5 d</w:t>
      </w:r>
      <w:r w:rsidR="00BA7F0A" w:rsidRPr="00B32F62">
        <w:rPr>
          <w:rFonts w:ascii="Times New Roman" w:hAnsi="Times New Roman" w:cs="Times New Roman"/>
          <w:lang w:eastAsia="it-IT"/>
        </w:rPr>
        <w:t>e</w:t>
      </w:r>
      <w:r w:rsidRPr="00B32F62">
        <w:rPr>
          <w:rFonts w:ascii="Times New Roman" w:hAnsi="Times New Roman" w:cs="Times New Roman"/>
          <w:lang w:eastAsia="it-IT"/>
        </w:rPr>
        <w:t>cembre 1622 ricevute 22 detto |</w:t>
      </w:r>
    </w:p>
    <w:p w14:paraId="792D4134" w14:textId="7DF56F60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Haya. 2</w:t>
      </w:r>
      <w:r w:rsidRPr="00B32F62">
        <w:rPr>
          <w:rFonts w:ascii="Times New Roman" w:hAnsi="Times New Roman" w:cs="Times New Roman"/>
          <w:vertAlign w:val="superscript"/>
          <w:lang w:eastAsia="it-IT"/>
        </w:rPr>
        <w:t>da</w:t>
      </w:r>
      <w:r w:rsidRPr="00B32F62">
        <w:rPr>
          <w:rFonts w:ascii="Times New Roman" w:hAnsi="Times New Roman" w:cs="Times New Roman"/>
          <w:lang w:eastAsia="it-IT"/>
        </w:rPr>
        <w:t xml:space="preserve"> </w:t>
      </w:r>
      <w:r w:rsidR="00BA7F0A" w:rsidRPr="00B32F62">
        <w:rPr>
          <w:rFonts w:ascii="Times New Roman" w:hAnsi="Times New Roman" w:cs="Times New Roman"/>
          <w:lang w:eastAsia="it-IT"/>
        </w:rPr>
        <w:t>n°</w:t>
      </w:r>
      <w:r w:rsidRPr="00B32F62">
        <w:rPr>
          <w:rFonts w:ascii="Times New Roman" w:hAnsi="Times New Roman" w:cs="Times New Roman"/>
          <w:lang w:eastAsia="it-IT"/>
        </w:rPr>
        <w:t xml:space="preserve"> 447 |</w:t>
      </w:r>
    </w:p>
    <w:p w14:paraId="582B6D9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2FBF31BD" w14:textId="29A3B74D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L. SS. R | </w:t>
      </w:r>
    </w:p>
    <w:p w14:paraId="54E3E2DF" w14:textId="7FDD7727" w:rsidR="0048045B" w:rsidRPr="00B32F62" w:rsidRDefault="0048045B" w:rsidP="0048045B">
      <w:pPr>
        <w:jc w:val="both"/>
        <w:rPr>
          <w:rFonts w:ascii="Times New Roman" w:hAnsi="Times New Roman" w:cs="Times New Roman"/>
          <w:lang w:eastAsia="it-IT"/>
        </w:rPr>
      </w:pPr>
    </w:p>
    <w:p w14:paraId="45835C3A" w14:textId="171C1598" w:rsidR="0048045B" w:rsidRPr="00B32F62" w:rsidRDefault="001E4730" w:rsidP="0048045B">
      <w:pPr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 xml:space="preserve"> </w:t>
      </w:r>
    </w:p>
    <w:p w14:paraId="2A8E61F6" w14:textId="77777777" w:rsidR="0048045B" w:rsidRPr="00B32F62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F5150C">
          <w:headerReference w:type="default" r:id="rId19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</w:sectPr>
      </w:pPr>
    </w:p>
    <w:p w14:paraId="491CA47A" w14:textId="77777777" w:rsidR="00DB6558" w:rsidRDefault="00DB6558" w:rsidP="00DB6558">
      <w:pPr>
        <w:pStyle w:val="Header"/>
      </w:pPr>
      <w:r>
        <w:lastRenderedPageBreak/>
        <w:t>/START LETTER/</w:t>
      </w:r>
    </w:p>
    <w:p w14:paraId="192E03DC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11</w:t>
      </w:r>
    </w:p>
    <w:p w14:paraId="1556DFD9" w14:textId="325BDFFE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</w:t>
      </w:r>
      <w:r w:rsidR="008169AF"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cembre 1622, L’Aia (cc. 395r-398v)</w:t>
      </w:r>
    </w:p>
    <w:p w14:paraId="40D641E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AB0B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95r / </w:t>
      </w:r>
    </w:p>
    <w:p w14:paraId="1AF7D74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310AAE1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48 fin 449 | </w:t>
      </w:r>
    </w:p>
    <w:p w14:paraId="01C46B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5E4A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276860C2" w14:textId="3637BD9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si hebbero avvisi del signor principe Mauritio, che il giorno seguente | all’ispeditione delle lettere mie n° 446, et 447 che saranno | replicate con le presenti. La causa di questo ritardamento | fu il gelo, che serrò il Kil luoco vicino a Dort, 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0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| rabbioso vento serrò anco 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0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gune, et fece assai il signor | Principe a salvarsi a Willemstat facendo drizzar il | suo vassello a quella parte quasi alla disperata, altri-|menti correva rischio manifesto. Fu (il giorno primo | del presente) che ’l prin</w:t>
      </w:r>
      <w:r w:rsidR="00C07D79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ipe Henrico, il primo che partì di Dort | et arrivò in salvo a Breda per unirsi colla cavallaria quattro | o cinque hore doppo partirono gl’altri. Hebbe il signor | conte Ernesto la vanguardia colli Inglesi, seguitorono | li Francesi, et di retroguardia era il principe Mauritio | con l’altre nationi. Ma il vento sbandò la truppa | intiera de’ vasselli, ch’erano in numero di più di 600 | li vasselli però non portavano che circa quartan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0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cuni, | altri cinquanta, altri sessanta, chi più chi meno. | Quatordici o quindeci sono restati somersi; ma salvate | le genti, l’armi, et le bagaglie, che vi erano sono andate | al fondo. Molti altri hanno dato in spiaggia chi sfor-|zatamente altri di spontanea volontà, amando più tosto | rompersi in terra, che affogarsi in quell’acque. Il danno | al publico non è stato grande, solo che l’intrapresa | </w:t>
      </w:r>
    </w:p>
    <w:p w14:paraId="6A54CB7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95v / </w:t>
      </w:r>
    </w:p>
    <w:p w14:paraId="520F72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è restata per questa volta interrotta. Dico così perché non si | sa, che l’inimico si sia accorto dove fosse drizzata. Quelli | d’Anversa però dubitandone hanno fatte guardie per doi | giorni, et doi notte. Né qui nella commune, meno nel | publico si è ancor scoperto per dove dovesse caminar | il signor Principe essendovi molte piazze, che fanno fron-|tiera, et sul camino, che potevano esser attaccate dalla | parte dello sbarco; che doveva esser fatto al Sual | presso Steemberghen potendo tirar ad Anversa a | Malines, a Brusseles, tirar a Mastricht in Fiandra | et in qualche altro luoco. 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0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è mostrato dispiacere, che | non sia successo il pensiero poiché viene detto, ch’era più che certa la riuscita. Il sabbato notte alli 3 ve-|nendo la domenica dei quattro doveva essequirsi. | </w:t>
      </w:r>
    </w:p>
    <w:p w14:paraId="35A938A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onte Ernesto è passato al suo governo in Frisia, et il | signor principe Maurit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0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oppo essersi da Wilemstat condotto | 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reda, et haver dati buoni ordini | per il retirarsi delle compagnie alle sue guarnigioni | è rivenuto nell’Haya giovedì a sera col principe | Henrico, et altri del suo seguito. Non si dispera | presuponendosi di haver ancor in mano l’effetto di | detta impresa, et si piglierà l’opportunità servendosi | del beneficio del tempo, che insegnerà il come, et il | </w:t>
      </w:r>
    </w:p>
    <w:p w14:paraId="37F00E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96r / </w:t>
      </w:r>
    </w:p>
    <w:p w14:paraId="0F7A72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ndo. Alla verità par che questo sia stato un mira-|colo, o una cosa fatale poiché in un instante si può | dire si è fatto il gelo sì forte, che ha chiusi tutti i passi | et il vento sì impetuoso, che ha reso inutile ogni più pro-|veto marinaro et l’onda, a l’acqua, che dall’impeto | della tempesta era portata nelle barche subito si geleva, | né si poteva maneggiar né timoni né vele, et con | difficoltà gl’huomini stessi si potevano regger in piedi | et come in un momento venne questo; così tra la | domenica, et il lunedì sgelò, et s’aqueto la fortuna. | </w:t>
      </w:r>
    </w:p>
    <w:p w14:paraId="6791B8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Le lettere della Serenità vostra dei 17 del passato mi diedero mag-|gior occasione di andar all’Eccellenza sua per rallegrarmi | del suo ritorno, et che in così pericolosa tempesta si | fosse conservato, et conservata insieme la sua militia | l’ufficio fu aggradito da sua Eccellenza, che mi disse haver | scorso un gran naufraggio, et che nella medesima acqua | già 25 anni passati andando pure per un’intrapresa | si somersero da 40 vasselli; che laudava Iddio, che | questa volta non fosse seguito maggior male, et che si | doveva sperare miglior fortuna; et havendole io rap-|presentato il gusto, che la Serenità vostra haveva sentito, che | l’armi nemiche si fossero retirate da Berghen necessitate | dalla prudente maniera con che l’Eccellenza sua conduceva il suo | </w:t>
      </w:r>
    </w:p>
    <w:p w14:paraId="5C4D8A7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96v / </w:t>
      </w:r>
    </w:p>
    <w:p w14:paraId="25C580E6" w14:textId="5A45D1D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ssercito per sforzarnele ringratiò la Serenità vostra et disse esser | sicuri</w:t>
      </w:r>
      <w:r w:rsidR="00D519AF" w:rsidRPr="00B32F62">
        <w:rPr>
          <w:rFonts w:ascii="Times New Roman" w:hAnsi="Times New Roman" w:cs="Times New Roman"/>
          <w:bCs/>
          <w:sz w:val="24"/>
          <w:szCs w:val="24"/>
        </w:rPr>
        <w:t>ssima, che ogni bene di questi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i sia sentito da lei | con sommo contento. Mi addimandò se havevo qualche | nuova d’Inghilterra intorno le risolutioni di quel Re, et lo | disse con sorriso. Io risposi, che havevo havuto qualche | cosa ma che le mie lettere erano assai vecchie né mi | portavano, che la riserbatezza, con che caminava | quella Maestà senza gran risolutione ripigliò il signor | Principe le più fresche lettere portano il medesimo et quelle | che veniranno non possono portar meglio così compor-|tando la natura del re d’Inghilterra, l’affettione, che ha | al maritaggio, la sugestione di quelli, che sanno maneg-|giar l’inclinatione di quella Maestà, che servono d’|instromento a’ Spagnuoli; et l’artificio delli medesimi | per tenir oppresso l’animo di lei a non mirar né | al proprio, né al commune interesse. Et continuò | ma ve ne aggiungerò un’altra, et è che sono | avvisato, che l’ambasciator di Spagna, querelandosi il | Re della presa di Manheim ha voluto rinversare | et far creder a quella Maestà, che tutta la colpa | debba addossarsi al general Veer, che male si sia | comportato nel ceder così prontamente la piazza et | pur haveva di che, et con che sostenerla; et tanto | </w:t>
      </w:r>
    </w:p>
    <w:p w14:paraId="24EEBB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97r / </w:t>
      </w:r>
    </w:p>
    <w:p w14:paraId="759F66F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 saputo dire, che ha fatto andar in colera il Re contra | il Veer, non ostante disse l’Eccellenza sua che esso Veer habbi havuto | ordine espresso di retirarsi; ma Spagnuoli, ove trovano la | materia disposta le sanno metter a punto il fondamento | et vorrebbono volentieri, che esso Veer non solamente fosse | disgratiato appresso il Re, ma rovinato, et anco vederlo | impicato. Di esso Veer qui ci è avviso, che non | più venirà a Grunighen, ma per ordine del re della | Gran Bertagna doveva andar a Brem, là imbarcarsi | et passar in Inghilterra colle genti, che ha seco: quando | altro commandamento non lo rincontri per camino. | </w:t>
      </w:r>
    </w:p>
    <w:p w14:paraId="7F3F27FD" w14:textId="69D4D39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si è qui inteso quello, che certamente habbi scritto | il Chichiester; ma per quanto ne cavo le lettere non | portano, che dei medesimi concetti di promessa, et spe-|ranze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oco fondate; et parlando il signor principe | d’Oranges del medesimo Chichiester, havendolo io provo-|cato per saper quello n’haveva inteso, che volete | disse l’havevamo vivo qui nell’Haya; ma arrivato | in Inghilterra è morto come anco degl’altri sono morti | comportando così o l’aria della corte, o la tema | di passar oltre li limiti, che il Principe stesso non | vuol passare. Gratie etc. | </w:t>
      </w:r>
    </w:p>
    <w:p w14:paraId="34EE0F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D814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2 decembre 1622 | </w:t>
      </w:r>
    </w:p>
    <w:p w14:paraId="1BA4CD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1C7088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24204546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hristofforo Suriano | </w:t>
      </w:r>
    </w:p>
    <w:p w14:paraId="050E4D26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10B25F8F" w14:textId="701AA3D3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>/ 397v</w:t>
      </w:r>
      <w:r w:rsidR="00482322" w:rsidRPr="00C111E2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>/</w:t>
      </w:r>
    </w:p>
    <w:p w14:paraId="26089FA2" w14:textId="6E404CD9" w:rsidR="0048045B" w:rsidRPr="00C111E2" w:rsidRDefault="00482322" w:rsidP="0048045B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/>
          <w:iCs/>
          <w:sz w:val="24"/>
          <w:szCs w:val="24"/>
          <w:lang w:val="fr-FR"/>
        </w:rPr>
        <w:t>Blank page</w:t>
      </w:r>
    </w:p>
    <w:p w14:paraId="07F9B995" w14:textId="50BD016C" w:rsidR="00482322" w:rsidRPr="00C111E2" w:rsidRDefault="00482322" w:rsidP="0048232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398r / </w:t>
      </w:r>
    </w:p>
    <w:p w14:paraId="3599D848" w14:textId="77777777" w:rsidR="00482322" w:rsidRPr="00C111E2" w:rsidRDefault="00482322" w:rsidP="004823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C111E2">
        <w:rPr>
          <w:rFonts w:ascii="Times New Roman" w:hAnsi="Times New Roman" w:cs="Times New Roman"/>
          <w:b/>
          <w:iCs/>
          <w:sz w:val="24"/>
          <w:szCs w:val="24"/>
        </w:rPr>
        <w:t>Blank page</w:t>
      </w:r>
    </w:p>
    <w:p w14:paraId="19DB2A7D" w14:textId="77777777" w:rsidR="00482322" w:rsidRPr="00C111E2" w:rsidRDefault="0048232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BAA67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98v / </w:t>
      </w:r>
    </w:p>
    <w:p w14:paraId="23908CC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7B748F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41A17FE7" w14:textId="6A0B03D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n° 448 fin 449</w:t>
      </w:r>
      <w:r w:rsidR="0048232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BB49D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73377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6923F22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8vC /</w:t>
      </w:r>
    </w:p>
    <w:p w14:paraId="230D89C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12 decembre 1622 ricevute 25 detto | </w:t>
      </w:r>
    </w:p>
    <w:p w14:paraId="596C49D3" w14:textId="237C2B0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8169AF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169AF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>rim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48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A59010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388B65E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L. SS. R. | </w:t>
      </w:r>
      <w:r w:rsidRPr="00C111E2">
        <w:rPr>
          <w:rFonts w:ascii="Times New Roman" w:hAnsi="Times New Roman" w:cs="Times New Roman"/>
          <w:bCs/>
          <w:sz w:val="24"/>
          <w:szCs w:val="24"/>
          <w:lang w:val="en-GB"/>
        </w:rPr>
        <w:br w:type="page"/>
      </w:r>
    </w:p>
    <w:p w14:paraId="0D70D9A2" w14:textId="77777777" w:rsidR="00DB6558" w:rsidRPr="00C111E2" w:rsidRDefault="00DB6558" w:rsidP="00DB6558">
      <w:pPr>
        <w:pStyle w:val="Header"/>
        <w:rPr>
          <w:lang w:val="en-GB"/>
        </w:rPr>
      </w:pPr>
      <w:r w:rsidRPr="00C111E2">
        <w:rPr>
          <w:lang w:val="en-GB"/>
        </w:rPr>
        <w:lastRenderedPageBreak/>
        <w:t>/START LETTER/</w:t>
      </w:r>
    </w:p>
    <w:p w14:paraId="1EC90BAB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12</w:t>
      </w:r>
    </w:p>
    <w:p w14:paraId="21D15898" w14:textId="4E2FF152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2 dicembre 1622, L’Aia (cc. 3</w:t>
      </w:r>
      <w:r w:rsidR="00FB76B3">
        <w:rPr>
          <w:rFonts w:ascii="Times New Roman" w:hAnsi="Times New Roman" w:cs="Times New Roman"/>
          <w:bCs/>
          <w:sz w:val="24"/>
          <w:szCs w:val="24"/>
        </w:rPr>
        <w:t>9</w:t>
      </w:r>
      <w:r w:rsidRPr="00B32F62">
        <w:rPr>
          <w:rFonts w:ascii="Times New Roman" w:hAnsi="Times New Roman" w:cs="Times New Roman"/>
          <w:bCs/>
          <w:sz w:val="24"/>
          <w:szCs w:val="24"/>
        </w:rPr>
        <w:t>9r-401v, 404r-v)</w:t>
      </w:r>
    </w:p>
    <w:p w14:paraId="77407E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0517343" w14:textId="462F577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</w:t>
      </w:r>
      <w:r w:rsidR="00FB76B3">
        <w:rPr>
          <w:rFonts w:ascii="Times New Roman" w:hAnsi="Times New Roman" w:cs="Times New Roman"/>
          <w:bCs/>
          <w:sz w:val="24"/>
          <w:szCs w:val="24"/>
        </w:rPr>
        <w:t>9</w:t>
      </w:r>
      <w:r w:rsidRPr="00B32F62">
        <w:rPr>
          <w:rFonts w:ascii="Times New Roman" w:hAnsi="Times New Roman" w:cs="Times New Roman"/>
          <w:bCs/>
          <w:sz w:val="24"/>
          <w:szCs w:val="24"/>
        </w:rPr>
        <w:t>9r /</w:t>
      </w:r>
    </w:p>
    <w:p w14:paraId="4FBF70E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E5A79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49 comincia 448 | </w:t>
      </w:r>
    </w:p>
    <w:p w14:paraId="7007297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CDAC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367257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sta tuttavia il conte di Mansfelt nel contato di Embdem | di dove n’è uscito il conte medesimo di Embdem non tenen-|dosi sicuro. Viene scritto, ch’era passato a Hambourgh | et di là si crede, che anderà al re di Danimarca a | quello di Svetia, et ad altri principi della Bassa Sassonia | con chi è apparenta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fine di far indoglienza con | loro, onde si crede, che questo habbi da causar qualche | mal effetto, et che divertir alcuna buona risolutione, i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quei principi della Dieta che devono fare ai 15 del | presente stilo vecchio. Ancorché quelli, che intendono | il modo del fare, et gl’interessi di es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incipi | credono, che non siano per risolver alcuna cosa | di buono per il commune interesse ma solo per la | loro propria difesa ognuno in particolare, massime | comprendendosi sempre più il re d’Inghilterra alieno | dall’intraprender contra la casa d’Austria per | non offender Spagnuoli, et non intorbidar l’effetto | del matrimonio, che si scuopre in lui esser molto fisso. | Al qual proposito dirò alla Serenità vostra haver veduto in | mano del signor principe di Portugallo una carta stampata | con sopra il principe d’Inghilterra alla mano dritta; | la principessa di Spagna alla sinistra et si dano la | mano, et Christo in mezo, che par che rappresenti | </w:t>
      </w:r>
    </w:p>
    <w:p w14:paraId="5B85521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99v / </w:t>
      </w:r>
    </w:p>
    <w:p w14:paraId="24AA68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’accomplimento del matrimonio. La carta gli è stata portata | da un frate franciscano portughese venuto ultimamente di | Londra. Io sono sicuro, che vostra Serenità haverà il più | certo di queste inventioni, et dei concetti, che corrono | in quella corte. Qui non si sa più ove tornar il | giudicio, né che sperar da quella parte. | </w:t>
      </w:r>
    </w:p>
    <w:p w14:paraId="3878399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onte di Mansfelt per quello viene riferto haveva | intimato al conte d’Oldemburgh di haver 200 mila raistaleri | glien’ha offerto centomilla; ma Mansfelt ha mostrato | non restar contento; onde Oldemburgh gli ha fatto | dire, che non si contentando non haveva altro per lui | che polvere, et balle, volendo inferire, che gli have-|rebbe fatta resistenza. A quelli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unster haveva | ricercata grossa contributione ripartita sopra | alcune misure di terra ognuna quanto possono | lavorar doi cavalli in un giorno, et sono trentadoi | milla pezzi. Alcuni dicono, che habbi adimandati | cinque raistaleri per una pezza, altri doi, et | questo per quattro mesi, che sarebbe in ogni | modo summa grandissima, et li deputati, di quei | popoli erano passati nel contado d’Embdem | per aiustar in manco che havessero potuto, et | si tiene per fermo, che il Conte si sarà accommodato | </w:t>
      </w:r>
    </w:p>
    <w:p w14:paraId="774715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00r / </w:t>
      </w:r>
    </w:p>
    <w:p w14:paraId="7D1384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conveniente, come anco con quello di Oldemburgh. | </w:t>
      </w:r>
    </w:p>
    <w:p w14:paraId="70D1722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no fuori patenti per levate di esso conte di Mansfelt, et | quelle del duca di Bransvich caminano lentamente | avanti. Egli si trattiene ancor qui et non è lasciato | partire per doi rispetti oltre quello del guarirsi: l’uno | perché pare che non sia consigliato andar alle sue truppe | senza denari, assicurandosi, che questo causerebbe discontento | et alteratione grande con rischio di amutinatione | tra la soldatesca con disreputatione di lui, et non senza | pericolo di qualche accidente, che gli potesse arrivare | l’altro perché non si vorrebbe ch’egli si trovasse a parte | nel dar disgusto ai principi della Bassa Sassonia ingelositi | per quelle forze, et con dubio forse, che un giorno non | vadino a cader sopra alcuno di loro. Et parmi compren-|der, che anco venghi trattenuto dai consigl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del signor principe | Mauritio, che si vale di altro pretesto, ma col fine | di lasciar il conte di Mansfelt solo al governo di quelle | militie per evitar la gelosia tra lui, et esso Duca | per il commando. Hanno caro li signori Stati, che detto | Mansfelt si trattenghi in quella parte vicina a queste | Provincie, et in sito proprio non lontanto dall’|Alemagna, quando l’interesse di queste Provincie | le necessitasse a richiamarlo di qua; ò l’occorrenza | </w:t>
      </w:r>
    </w:p>
    <w:p w14:paraId="2E16683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00v / </w:t>
      </w:r>
    </w:p>
    <w:p w14:paraId="2CA9CD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ortasse, che dovesse passar ad alto coll’armi sue verso il | Palatinato, o altrove per far diversione. | </w:t>
      </w:r>
    </w:p>
    <w:p w14:paraId="092BF3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 dal Conte o con lettere, o col mezo di qualcheduno mi fosse | tocco de’ concetti passati di aiuti o di assistenze, overo | di passar nello stato di vostra Serenità con genti, o colla sua | persona risponderò con quei concetti, che scuopro esser | riusciti di contento alla Serenità vostra et con quello di più | che ultimamente mi ha espressamente commesso nelle sue | lettere dei 17 del passato. | </w:t>
      </w:r>
    </w:p>
    <w:p w14:paraId="7629E4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nto alla patente so certo, che ’l Conte l’ha havuta | ma non so perché sia egli restato di significarlo alla | Serenità vostra scriverò al Rotta perché ne cavi il certo. | </w:t>
      </w:r>
    </w:p>
    <w:p w14:paraId="40338CA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e medesime lettere ho ricevuto quello, che scrisse di qua esso | Rotta toccante li concetti di Tournon, me ne valerò | per informatione. Quanto a Tournon è un chiarlone | viene conosciuto per tale, et non credo che ’l signor conte | di Mansfelt sia così facile a persuadersi, et imprimersi | di quello, ch’egli va dicendo, et sarà parte del Rotta | a cui scriverò di levar quell’ombre che o nel | medesimo Conte, o in altri del suo seguito potessero | partorir le voci d’un mentitore chiarlatano, che | per vender la sua mercantia in Francia, et tirar il | suo profito anco a pro del patrone si sarà servito | </w:t>
      </w:r>
    </w:p>
    <w:p w14:paraId="14A809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01r / </w:t>
      </w:r>
    </w:p>
    <w:p w14:paraId="0D7CD43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i concetti sparsi senza pensar, imprudentemente, ove | vada a ferir l’offesa. | </w:t>
      </w:r>
    </w:p>
    <w:p w14:paraId="08E5ECC5" w14:textId="49FAF24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lettere dei 3 di questo mese scrivono di Colonia, che | si era tirato dal giovedì fino al giorno della data | nel forte Papemuts con 5 pezzi di canone, et | pensava l’inimico farvi brecchia; ma bisognava | poi</w:t>
      </w:r>
      <w:r w:rsidR="005F0D08" w:rsidRPr="00B32F62">
        <w:rPr>
          <w:rFonts w:ascii="Times New Roman" w:hAnsi="Times New Roman" w:cs="Times New Roman"/>
          <w:bCs/>
          <w:sz w:val="24"/>
          <w:szCs w:val="24"/>
        </w:rPr>
        <w:t>ché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sforzo di barche fosse andato a gua-|dagnarla, che non gli sarebbe stato così facile l’accostarsi. | </w:t>
      </w:r>
    </w:p>
    <w:p w14:paraId="77B8EA2D" w14:textId="645FB5A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è scritto anco, che Tilly havendo lasciati mille cavalli et doi reggimenti d’infanteria nanti Franchendal | per impedir, che o soccorsi, o viveri non entrino in | quella piazza, si dovev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tirar nelle terre di Hassia | per quivi svernar. Et qui viene stimato un principio | di buona volontà, che si habbi da’ Austriaci verso | quel Stato per mandarla ad effetto a suo tempo. | Quello che fa meravigliare è esser il </w:t>
      </w:r>
      <w:r w:rsidR="00465EC6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 molto | discosto. | </w:t>
      </w:r>
    </w:p>
    <w:p w14:paraId="0BFCAB6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 avviso di Midelburgh con lettere dei 9 che a Flesinghen | era arrivata una nave da guerra di questi paesi | conducendo seco un vassello Portugesse col carico di | 400 casse di zuccaro; et quello che haveva essercitato | il carico del sindicato in Angola che lo stimano | per cinquanta milla franchi di ranzone. Ma quelli | </w:t>
      </w:r>
    </w:p>
    <w:p w14:paraId="7749177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01v / </w:t>
      </w:r>
    </w:p>
    <w:p w14:paraId="4A150F4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Doncherchen hanno anc’essi presa una barca | grossa di portata di vinti lasti in circa ma non mi | viene scritto che carico che haveva; che non può | esser di rilievo. | </w:t>
      </w:r>
    </w:p>
    <w:p w14:paraId="24F83711" w14:textId="0EAC1A4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 detta parte di Doncherchen viene confirmato l’avviso | dell’essecutione fatta contra quei poveri pescatori | di questi paesi; ma non che siano a Midelburgh | stati impiccati quei sacerdoti. Alcuni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1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lli della religione | riformata qui portati dal zelo suo appassionato publicorono qu</w:t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>ello haverebbono voluto; et li 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tholici | crederono facilmente impressi, che così potesse esser | essercitata la giustitia per vendetta. | </w:t>
      </w:r>
    </w:p>
    <w:p w14:paraId="61654EF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iesuita continua prigioniero. Gli vengono dimandati | disdotto milla fiorini per redimersi, ma egli confessando | l’errore d’essersi lasciato trovar in questi paesi | si sottomette all’emenda di 600 fiorini, et di | esser bandito fuori del Paese, come parla l’|editto medesimo delli signori Stati. | </w:t>
      </w:r>
    </w:p>
    <w:p w14:paraId="0692E74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olonello Navi stato a Leidem ha fatto metter in | stampa nella lingua latina, et italiana la disfida |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contra li quattro principali suoi nemici, havendo ottenu-|to la piazza franca all’intorno di Rosendal tra | Breda, et Anversa dal signor principe d’Oranges | </w:t>
      </w:r>
    </w:p>
    <w:p w14:paraId="4CBFFD5D" w14:textId="2B75379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4r /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C67BFCF" w14:textId="5F90A17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havendone havute qualche copia la mando qui aggiunta | per quelli dell’Eccellenze vostre che havessero gusto di vederla. | Questo </w:t>
      </w:r>
      <w:r w:rsidR="006B0BE5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valiere è impresso per far questa vendetta hono-|rata, et hora è dietro per dar in luce il suo manifesto. | Io non m’intrico né poco, né molto in questi suoi concetti | ben come suddito di vostra Serenità lo veggo volentieri, et lo | accarezzo; et egli si mostra devotissimo, et inclinatissimo | a servirla, et m’ha pregato di attestarglielo, come | anco di assicurarla, che sarà sempre pronto quando | vostra Serenità gli commanderà di intraprender quella carica | che già haveva offerto alla felice memoria dell’illustrissimo | signor Pietro Gritti mentr’era alla corte dell’Imperatore. | </w:t>
      </w:r>
    </w:p>
    <w:p w14:paraId="33365F0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vostra Serenità et a quell’eccellentissimo Senato auguro con ogni più | devoto, et riverente affetto felice il Natale santissimo | felicissimo il principio dell’anno nuovo; et gloriosi | et felicissimi i pensieri, et operationi dell’Eccellenze vostre | illustrissime a grandezza, et essaltatione di quella serenissima | Republica. | </w:t>
      </w:r>
    </w:p>
    <w:p w14:paraId="47E8B94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dispaccio delli </w:t>
      </w:r>
      <w:r w:rsidRPr="00B32F62">
        <w:rPr>
          <w:rFonts w:ascii="Times New Roman" w:hAnsi="Times New Roman" w:cs="Times New Roman"/>
          <w:bCs/>
          <w:smallCaps/>
          <w:sz w:val="24"/>
          <w:szCs w:val="24"/>
        </w:rPr>
        <w:t xml:space="preserve">xi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 passato, che mi mancava m’è | venuto tutto disfatto dicendo i messaggieri, che ’l | corriero di quel tempo era stato svaleggiato | vicino a Venetia. Tanto scrivo per riverente avviso se | per caso vi fossero state lettere publiche. Gratie etc. | </w:t>
      </w:r>
    </w:p>
    <w:p w14:paraId="4617DC6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6F94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2 decembre 1622 | </w:t>
      </w:r>
    </w:p>
    <w:p w14:paraId="7F97D2A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7E7995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95817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6379F76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9156A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04v / </w:t>
      </w:r>
    </w:p>
    <w:p w14:paraId="259959A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071093E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20644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49 comincia 448 | </w:t>
      </w:r>
    </w:p>
    <w:p w14:paraId="658C53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7711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19F1A4E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5039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2EADD4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4vC /</w:t>
      </w:r>
    </w:p>
    <w:p w14:paraId="5DC8AB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12 decembre 1622 ricevute 29 detto | </w:t>
      </w:r>
    </w:p>
    <w:p w14:paraId="7678E143" w14:textId="6D8AD61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4[9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449 </w:t>
      </w:r>
      <w:r w:rsidR="008169AF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1666C7B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007B0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SS. R. | </w:t>
      </w:r>
    </w:p>
    <w:p w14:paraId="421D8B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83C3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F430C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13</w:t>
      </w:r>
    </w:p>
    <w:p w14:paraId="19FF4A5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12 (cc. 402r-403v)</w:t>
      </w:r>
    </w:p>
    <w:p w14:paraId="71D3972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202C200" w14:textId="77777777" w:rsidR="006E121A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2r</w:t>
      </w:r>
      <w:r w:rsidR="006E121A"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2512D298" w14:textId="5EC70F77" w:rsidR="006E121A" w:rsidRPr="00A25FF1" w:rsidRDefault="00A25FF1" w:rsidP="0048045B">
      <w:pPr>
        <w:pStyle w:val="Testopreformatta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5FF1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67F5D9FB" w14:textId="77777777" w:rsidR="006E121A" w:rsidRPr="00B32F62" w:rsidRDefault="006E121A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158CB2B4" w14:textId="40B645C0" w:rsidR="00A25FF1" w:rsidRDefault="006E121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2v</w:t>
      </w:r>
      <w:r w:rsidR="00A25FF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25FF1" w:rsidRPr="00B32F62">
        <w:rPr>
          <w:rFonts w:ascii="Times New Roman" w:hAnsi="Times New Roman" w:cs="Times New Roman"/>
          <w:bCs/>
          <w:sz w:val="24"/>
          <w:szCs w:val="24"/>
        </w:rPr>
        <w:t>/</w:t>
      </w:r>
    </w:p>
    <w:p w14:paraId="03E34BC5" w14:textId="6CE45454" w:rsidR="00A25FF1" w:rsidRDefault="00A25FF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BA2555" w14:textId="475F9DC5" w:rsidR="00A25FF1" w:rsidRDefault="00A25FF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25FF1">
        <w:rPr>
          <w:rFonts w:ascii="Times New Roman" w:hAnsi="Times New Roman" w:cs="Times New Roman"/>
          <w:bCs/>
          <w:sz w:val="24"/>
          <w:szCs w:val="24"/>
        </w:rPr>
        <w:t xml:space="preserve">Domini, Maximiliane de Lichtenstein, Ioannes Lu. de Stadian | Praesidens, Carole de Harach, &amp; </w:t>
      </w:r>
      <w:r w:rsidRPr="00A25FF1">
        <w:rPr>
          <w:rFonts w:ascii="Times New Roman" w:hAnsi="Times New Roman" w:cs="Times New Roman"/>
          <w:bCs/>
          <w:sz w:val="24"/>
          <w:szCs w:val="24"/>
        </w:rPr>
        <w:lastRenderedPageBreak/>
        <w:t>Rudolfe de Tiefenpach ; Illegitimum Arestum, qu</w:t>
      </w:r>
      <w:r>
        <w:rPr>
          <w:rFonts w:ascii="Times New Roman" w:hAnsi="Times New Roman" w:cs="Times New Roman"/>
          <w:bCs/>
          <w:sz w:val="24"/>
          <w:szCs w:val="24"/>
        </w:rPr>
        <w:t>od mihi impos</w:t>
      </w:r>
      <w:r w:rsidR="006B4212">
        <w:rPr>
          <w:rFonts w:ascii="Times New Roman" w:hAnsi="Times New Roman" w:cs="Times New Roman"/>
          <w:bCs/>
          <w:sz w:val="24"/>
          <w:szCs w:val="24"/>
        </w:rPr>
        <w:t>u</w:t>
      </w:r>
      <w:r>
        <w:rPr>
          <w:rFonts w:ascii="Times New Roman" w:hAnsi="Times New Roman" w:cs="Times New Roman"/>
          <w:bCs/>
          <w:sz w:val="24"/>
          <w:szCs w:val="24"/>
        </w:rPr>
        <w:t xml:space="preserve">istis, similque injusta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  <w:r>
        <w:rPr>
          <w:rFonts w:ascii="Times New Roman" w:hAnsi="Times New Roman" w:cs="Times New Roman"/>
          <w:bCs/>
          <w:sz w:val="24"/>
          <w:szCs w:val="24"/>
        </w:rPr>
        <w:t xml:space="preserve"> persecutio; quam in me execuistis, incitant me ad honestam ultionem.</w:t>
      </w:r>
      <w:r w:rsidRPr="00A25FF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  <w:r>
        <w:rPr>
          <w:rFonts w:ascii="Times New Roman" w:hAnsi="Times New Roman" w:cs="Times New Roman"/>
          <w:bCs/>
          <w:sz w:val="24"/>
          <w:szCs w:val="24"/>
        </w:rPr>
        <w:t xml:space="preserve"> Itaque si tunc linguâ contra me valuistis, nunc ad gladii adoperatio-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  <w:r>
        <w:rPr>
          <w:rFonts w:ascii="Times New Roman" w:hAnsi="Times New Roman" w:cs="Times New Roman"/>
          <w:bCs/>
          <w:sz w:val="24"/>
          <w:szCs w:val="24"/>
        </w:rPr>
        <w:t xml:space="preserve">nem vos provoco; ut judicem nostrae liti multo magis idoneum. Sed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  <w:r>
        <w:rPr>
          <w:rFonts w:ascii="Times New Roman" w:hAnsi="Times New Roman" w:cs="Times New Roman"/>
          <w:bCs/>
          <w:sz w:val="24"/>
          <w:szCs w:val="24"/>
        </w:rPr>
        <w:t xml:space="preserve"> arma erunt aequ</w:t>
      </w:r>
      <w:r w:rsidR="006B4212">
        <w:rPr>
          <w:rFonts w:ascii="Times New Roman" w:hAnsi="Times New Roman" w:cs="Times New Roman"/>
          <w:bCs/>
          <w:sz w:val="24"/>
          <w:szCs w:val="24"/>
        </w:rPr>
        <w:t xml:space="preserve">alia; qualia vosmet ipsi elegeritis, ad pedestrem aut equestrem pugnam. Maioris vestrae certitudinis commoditatisque causâ locum impertravi ad pugnam liberum in Brabantiâ inter duas </w:t>
      </w:r>
      <w:r w:rsidR="006B4212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B4212">
        <w:rPr>
          <w:rFonts w:ascii="Times New Roman" w:hAnsi="Times New Roman" w:cs="Times New Roman"/>
          <w:bCs/>
          <w:sz w:val="24"/>
          <w:szCs w:val="24"/>
        </w:rPr>
        <w:t xml:space="preserve"> urbes Antuerpiam &amp; Bredaham, apud opidum, quod vocatur Rosendal. ubi tenebuntur utraeque partes ses sistere, cum ea animi sinceritate ac fidei sanctimoniâ, quae probos integrosque &amp; omni fraude ac do-</w:t>
      </w:r>
      <w:r w:rsidR="006B4212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B4212">
        <w:rPr>
          <w:rFonts w:ascii="Times New Roman" w:hAnsi="Times New Roman" w:cs="Times New Roman"/>
          <w:bCs/>
          <w:sz w:val="24"/>
          <w:szCs w:val="24"/>
        </w:rPr>
        <w:t>lo vacuos Equestris ordinis viros deceat: idque sub poenâ Infamiae.</w:t>
      </w:r>
      <w:r w:rsidR="006B4212" w:rsidRPr="006B421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B4212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B4212">
        <w:rPr>
          <w:rFonts w:ascii="Times New Roman" w:hAnsi="Times New Roman" w:cs="Times New Roman"/>
          <w:bCs/>
          <w:sz w:val="24"/>
          <w:szCs w:val="24"/>
        </w:rPr>
        <w:t xml:space="preserve"> Primus in certamen mecum descendet Dominus Maximilianus, pri-</w:t>
      </w:r>
      <w:r w:rsidR="006B4212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B4212">
        <w:rPr>
          <w:rFonts w:ascii="Times New Roman" w:hAnsi="Times New Roman" w:cs="Times New Roman"/>
          <w:bCs/>
          <w:sz w:val="24"/>
          <w:szCs w:val="24"/>
        </w:rPr>
        <w:t xml:space="preserve">mâ die mensis Februarij proximi, anni Salutis nostrae M.d.C.XXIII, horâ octavâ matutinâ, comitatus duobus viris Equestribus. </w:t>
      </w:r>
      <w:r w:rsidR="006B4212" w:rsidRPr="006B4212">
        <w:rPr>
          <w:rFonts w:ascii="Times New Roman" w:hAnsi="Times New Roman" w:cs="Times New Roman"/>
          <w:bCs/>
          <w:sz w:val="24"/>
          <w:szCs w:val="24"/>
        </w:rPr>
        <w:t xml:space="preserve">Et quia confi-|do, Deum, ut aequissimum Iusti judicem, ad ampliores innocentiae meae </w:t>
      </w:r>
      <w:r w:rsidR="006B4212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B4212">
        <w:rPr>
          <w:rFonts w:ascii="Times New Roman" w:hAnsi="Times New Roman" w:cs="Times New Roman"/>
          <w:bCs/>
          <w:sz w:val="24"/>
          <w:szCs w:val="24"/>
        </w:rPr>
        <w:t xml:space="preserve"> probationes me servaturum; secundùm Dominum de Lichtenstein si-</w:t>
      </w:r>
      <w:r w:rsidR="006B4212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B4212">
        <w:rPr>
          <w:rFonts w:ascii="Times New Roman" w:hAnsi="Times New Roman" w:cs="Times New Roman"/>
          <w:bCs/>
          <w:sz w:val="24"/>
          <w:szCs w:val="24"/>
        </w:rPr>
        <w:t>stet se ad pugnam insequenti die Dominus de Stadia. Ab hoc etiam incolumis ubi evasero; tertia die pugnabit mecum Dominus de Ha-</w:t>
      </w:r>
      <w:r w:rsidR="006B4212"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  <w:r w:rsidR="006B4212">
        <w:rPr>
          <w:rFonts w:ascii="Times New Roman" w:hAnsi="Times New Roman" w:cs="Times New Roman"/>
          <w:bCs/>
          <w:sz w:val="24"/>
          <w:szCs w:val="24"/>
        </w:rPr>
        <w:t xml:space="preserve">rach. </w:t>
      </w:r>
      <w:r w:rsidR="006B4212" w:rsidRPr="006B4212">
        <w:rPr>
          <w:rFonts w:ascii="Times New Roman" w:hAnsi="Times New Roman" w:cs="Times New Roman"/>
          <w:bCs/>
          <w:sz w:val="24"/>
          <w:szCs w:val="24"/>
        </w:rPr>
        <w:t>Heic quoque ubi Deus sospitem me evadere si verit; ultimus ar-ma |conferet Dominus de Tiefenpach. Spero | illic Vobis injustam causaum cestram, quam illegitimis iniquissimisque modus in me execuistis omnibus auteum</w:t>
      </w:r>
      <w:r w:rsidR="006B4212">
        <w:rPr>
          <w:rFonts w:ascii="Times New Roman" w:hAnsi="Times New Roman" w:cs="Times New Roman"/>
          <w:bCs/>
          <w:sz w:val="24"/>
          <w:szCs w:val="24"/>
        </w:rPr>
        <w:t xml:space="preserve"> mortalibus causam meam maxime justam me probatu-</w:t>
      </w:r>
      <w:r w:rsidR="006B4212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6B4212">
        <w:rPr>
          <w:rFonts w:ascii="Times New Roman" w:hAnsi="Times New Roman" w:cs="Times New Roman"/>
          <w:bCs/>
          <w:sz w:val="24"/>
          <w:szCs w:val="24"/>
        </w:rPr>
        <w:t xml:space="preserve">rum. Datum xx die Novembris anni M.D.C.XXII. </w:t>
      </w:r>
      <w:r w:rsidR="006B4212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41E22958" w14:textId="1D405091" w:rsidR="006B4212" w:rsidRPr="006B4212" w:rsidRDefault="006B421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icolaus Navi.</w:t>
      </w:r>
    </w:p>
    <w:p w14:paraId="7776D7FF" w14:textId="77777777" w:rsidR="00A25FF1" w:rsidRPr="006B4212" w:rsidRDefault="00A25FF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5A0802" w14:textId="138A5FEF" w:rsidR="0048045B" w:rsidRPr="00B32F62" w:rsidRDefault="006B421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403</w:t>
      </w:r>
      <w:r w:rsidR="006E121A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61F21CF3" w14:textId="1BDA7790" w:rsidR="0048045B" w:rsidRDefault="006B421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 xml:space="preserve">Signori, Massimiliano di Lichtenstein, Gio. Lu di Stadion Presidente,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  <w:r>
        <w:rPr>
          <w:rFonts w:ascii="Times New Roman" w:hAnsi="Times New Roman" w:cs="Times New Roman"/>
          <w:bCs/>
          <w:sz w:val="24"/>
          <w:szCs w:val="24"/>
        </w:rPr>
        <w:t xml:space="preserve"> Carlo di Harach, &amp; Rodolfo di Tiefempach: l’illecito Aresto fattomi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  <w:r>
        <w:rPr>
          <w:rFonts w:ascii="Times New Roman" w:hAnsi="Times New Roman" w:cs="Times New Roman"/>
          <w:bCs/>
          <w:sz w:val="24"/>
          <w:szCs w:val="24"/>
        </w:rPr>
        <w:t xml:space="preserve"> accompagnato d’una ingiusta persecutione di Vostre Signorie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, mi chia-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mo ad una honorata vendetta. Che, se adoprarono la lingua; hora le chiamo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ad adoprar la spada: giudice più proportionato alla nostra querela. L’armi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saranno eguali, &amp; quali si sapranno eleggere, à piedi ò à cavallo. Et per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maggior certezza e commodità di Vostre Sig. ho impetrato il campo franco in Brabantia, nel luoco neutrale, chiamata Rosendael, trà le due piazze An-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uersa &amp; Bredà, doue saranno tenute le parti à comparire, con sicera &amp; leal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fede di buon Cauagliero, &amp; affatto spogliati di fraude &amp; inganni: &amp; ciò sotto pena d’Infamia. Comparirà prima à battersi meco il Sig. Massimilia-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no; che si troverà il primo del mese di Febraro prossimo l’anno di nostro Sa-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lute Mille seicento vintitrè, all’hora ottava di mattina, accompagnato da due Cavaglieri, che li assisteranno. Et per che Dio. Sig. Bilanciatore del giu-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sto (come credo) mi preserverà à più larghe demostrationi: dietro al Signor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de Lichtenstein comparirà il seguente giorno all’istessa hora il Signor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di Station. &amp; preservato anco di lui, comparirà il terzo giorno il Signor di Harach. &amp; il quatro giorno, preservato da prima, farà l’istesso il Signor di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Tiefempach. Oue spero, far conoscer à Vostre Signorie l’ingiusta cause, che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con mezi indiretti hanno esercitato contro di me; &amp; al Mondo maggior-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EA1979">
        <w:rPr>
          <w:rFonts w:ascii="Times New Roman" w:hAnsi="Times New Roman" w:cs="Times New Roman"/>
          <w:bCs/>
          <w:sz w:val="24"/>
          <w:szCs w:val="24"/>
        </w:rPr>
        <w:t xml:space="preserve"> mente la mia gustitia. Dato ali 20. Di Novemb. M.D.C.XXII. </w:t>
      </w:r>
      <w:r w:rsidR="00EA1979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001DBEF4" w14:textId="6C879241" w:rsidR="00EA1979" w:rsidRPr="006B4212" w:rsidRDefault="00EA1979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icolò Naui.</w:t>
      </w:r>
    </w:p>
    <w:p w14:paraId="204D89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9A174B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3v /</w:t>
      </w:r>
    </w:p>
    <w:p w14:paraId="2207F3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a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449 | </w:t>
      </w:r>
      <w:r w:rsidRPr="00B32F62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09064DBB" w14:textId="77777777" w:rsidR="00DB6558" w:rsidRDefault="00DB6558" w:rsidP="00DB6558">
      <w:pPr>
        <w:pStyle w:val="Header"/>
      </w:pPr>
      <w:r>
        <w:lastRenderedPageBreak/>
        <w:t>/START LETTER/</w:t>
      </w:r>
    </w:p>
    <w:p w14:paraId="261010E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. 114 </w:t>
      </w:r>
    </w:p>
    <w:p w14:paraId="51661B47" w14:textId="159B52BF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 dicembre 1622</w:t>
      </w:r>
      <w:r w:rsidR="008169AF" w:rsidRPr="00B32F62">
        <w:rPr>
          <w:rFonts w:ascii="Times New Roman" w:hAnsi="Times New Roman" w:cs="Times New Roman"/>
          <w:bCs/>
          <w:sz w:val="24"/>
          <w:szCs w:val="24"/>
        </w:rPr>
        <w:t>, L’Ai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(cc. 405r-410v)</w:t>
      </w:r>
    </w:p>
    <w:p w14:paraId="5531620F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28BCF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5r /</w:t>
      </w:r>
    </w:p>
    <w:p w14:paraId="28A59EC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74C9E4C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50 fin 451 | </w:t>
      </w:r>
    </w:p>
    <w:p w14:paraId="0059A87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AA19E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7542B0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attro o cinque giorni sono il signor duca di Bransvich hebbe | lettere dal signor conte di Mansfelt l’ho vedute sono scritte | a’ 8 del presente, et oltre a qualche altro particolare toccante | la persona del conte di Stirum, che voleva il duca che | fosse luogotentente generale della cavallaria, vi è ch’esso Mansfelt | si vedeva in stato di non poter più mantener quelle truppe | trovandosi sprovisto di ogni sicurezza, et con niuna | speranza, aggiungendo, che correndo già il terzo mese | non sapeva se dalle contributioni haverebbe potuto ritrar | tanto, che havesse potuto pagar per doi mesi intieri | quella militia; et per tanto facendo questo esborso era | in risolutione per la parte sua di licentiarla, comprendendo | che non poteva più sussister. Queste lettere mostrate dal | Duca al Re, a sua Eccellenza a molti hanno commosso grandemente | parendo ad alcuni strana questa intentione ad altri | riuscendo importuna, et ognuno secondo la qualità | degl’interessi, et secondo le proprie passioni ne discorre | a modo suo. Et perché nel Conte più, et più volte si sono | scoperti fini lontani da quello ch’è andato proponendo | da gelosia anco questa propositione credendo, ch’ella non | sia come la proferisce. Et perché, come ha detto ad | altri, et a m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cora ha espresso il signor duca di | Bransvich, Mansfelt li ha fatto dir di bocca, che | </w:t>
      </w:r>
    </w:p>
    <w:p w14:paraId="1A6B1C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405v / </w:t>
      </w:r>
    </w:p>
    <w:p w14:paraId="1A433BE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licentiate le genti egli ha risolutione di passar a Venetia | a servir a’ suoi patroni, m’è stato detto da qualcheduno | che difficilmente si presta fede alle sue propositioni, et poco | timore rendono le sue minaccie: non ostante questo concetto | però ho saputo, che li signori Stati si trovano in gran | pena perché dall’un canto non volentieri vorrebbono | trovar denari per assister al Conte a fine di non dar addito | all’Inghilterra di star sempre pensando, dall’altro non sano | ove dar di capo per trovar denari prontamente come | si vorrebbe, et massime in questi mesi del verno, che | sarebbe un pagar senza tirar frutto: tuttavia questa | militia vicina, in stato di potersene sempre servire, | che tiene in brida l’inimico, et lo fa star sul suo | mette in gran perplessità questo stato di quello si | debbi fare. Quello ch’è qui per il Conte, ch’è il | Doulbier mercante presentò a dì passati instanze, | lettere, et poi memoriale a fine che questi signori Stati | risolvessero alcuna cosa, doppo essergli stato portato | il tempo innanti, et egli solicitata di nuovo la risposta | non ha ritrato altro se non che non si era ancor | data parte alle Provincie; havendo sue Eccellenze voluto | portar il tempo innanti. Esso Dulbier medesimo | m’ha detto che ’l Conte non poteva più, né si poteva | </w:t>
      </w:r>
    </w:p>
    <w:p w14:paraId="205EA0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406r / </w:t>
      </w:r>
    </w:p>
    <w:p w14:paraId="694BD10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ostener con la sola espettatione, aggiungendomi almeno | dicessero questi signori di voler far, o pensar qualche cosa, | lo scrivessero al Conte, che questo basterebbe forse | per trattenerlo un poco; ma da che partì da qua ha | havuto mai né lettere da’ signori Stati, né da sua Eccellenza | né da alcuno per nome loro. Mi aggiunse il signor Conte | si è accorto molto bene, che li signori Stati, et sua Eccellenza | li stimano sempre come par loro di haverlo provato | che parli per cavare, et poi non facci ciò che dice | et hora vuol una volta farl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23"/>
      </w:r>
      <w:r w:rsidRPr="00B32F62">
        <w:rPr>
          <w:rFonts w:ascii="Times New Roman" w:hAnsi="Times New Roman" w:cs="Times New Roman"/>
          <w:sz w:val="24"/>
          <w:szCs w:val="24"/>
        </w:rPr>
        <w:t xml:space="preserve"> provar il contrario. | </w:t>
      </w:r>
    </w:p>
    <w:p w14:paraId="1C9F03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Questo serenissimo Principe è il concetto in molti, et | così si crede, che habbi fatto questa volta un tal | passo a fine di far correr li signori Stati [a]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24"/>
      </w:r>
      <w:r w:rsidRPr="00B32F62">
        <w:rPr>
          <w:rFonts w:ascii="Times New Roman" w:hAnsi="Times New Roman" w:cs="Times New Roman"/>
          <w:sz w:val="24"/>
          <w:szCs w:val="24"/>
        </w:rPr>
        <w:t xml:space="preserve"> concorrer | per l’interesse di queste Provincie al suo mantenimento. | </w:t>
      </w:r>
    </w:p>
    <w:p w14:paraId="1B5E34DC" w14:textId="04F431A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lastRenderedPageBreak/>
        <w:t>Il signor duca di Bransvich, perché nelle lettere Mansfelt | et a bocca anco gli ha fatto sapere, che a lui consignerà | tutte le militie parla assai alto, lo vuole, et è in | risolutione di partir a quella volta. Si duole il Re, | si dogliono quelli della sua corte, et Bransvich in particolare | parla libero. Et a me ha detto, che havendogli | fatto dir che vuole andar a Venetia, che lo consigliava | andarvi anc’egli, et li prometteva di farli haver | una buona carica, o buon trattamento, et che quivi |</w:t>
      </w:r>
      <w:r w:rsidR="00FB5396"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1EAA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406v / </w:t>
      </w:r>
    </w:p>
    <w:p w14:paraId="1B77FF4D" w14:textId="3115987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averebbe meglio potuto accommodar le cose sue, et far la | sua pace coll’Imperatore. Quanto all’andar a Venetia disse | non mi dubito che sarei molto ben veduto da quei signori | (et io glielo confermai)</w:t>
      </w:r>
      <w:r w:rsidR="00FB5396"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 xml:space="preserve">et continuò ma questo non è il | tempo, et per l’Imperatore non ho che far con lui, né ho | che aspettar di pace, o di accommodamento seco. Io | stimerò più honore, et più gloria portar l’armi | et spender il sangue, et la vita per questa Regina | che qual si sia maggior grandezza che possi havere, et | lo disse con affetto sendo ella nella stessa camera, | et si osserva, che l’ama appassionatamente, et n’è | corrisposto da lei et per il sangue, et per l’interesse | che ha al presente così grave trattandosi di tanta grave | perdita per il marito, et per li figlioli. Et come prudente | et savia, et spiritosa, ch’ella sa servirsi dell’occasione | et fomentar lo spirito, et l’inclinatione viva del | giovane Duca. | </w:t>
      </w:r>
    </w:p>
    <w:p w14:paraId="6589F0B5" w14:textId="6B29B7D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Oltre questo avviso pervenuto alli signori Stati, precedentemente | ni hebbero un altro, che discontentò assai l’assemblea, | et il signor principe Mauritio, perché havesse mandato il | conte di Mansfelt, che si trattiene ancor a Aurich nel | contado di Embdem, a far una propositione a quelli | della città di Embdem col mezo del conte di Levenstein, |</w:t>
      </w:r>
      <w:r w:rsidR="00FB5396"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E431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407r / </w:t>
      </w:r>
    </w:p>
    <w:p w14:paraId="0847707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he è stato al servitio della Serenità vostra, colla quale si essortava | quei popoli a darsi alli signori Stati, lasciando il Conte | come quello, che dipende totalmente da’ Spagnuoli. Con li deputati | che sono qui li signori Stati si sono iscusati, et fatto apparer | chiaramente ad essi, che non hanno per pensiero havuta | parte in quello, che da sé ha fatto il Conte, et che | già mai si troverà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25"/>
      </w:r>
      <w:r w:rsidRPr="00B32F62">
        <w:rPr>
          <w:rFonts w:ascii="Times New Roman" w:hAnsi="Times New Roman" w:cs="Times New Roman"/>
          <w:sz w:val="24"/>
          <w:szCs w:val="24"/>
        </w:rPr>
        <w:t xml:space="preserve"> che l’Eccellenze loro habbino dato | ordine alcuno al Conte. Li signori Stati tengono già guar-|nigione in Embdem delle genti di questi paesi, così | desiderate da quei cittadini, et in qualche altra | piazza, et li medesimi cittadini le pagano; anzi | mi è detto, che ’l Conte stesso altre volte volse darsi | alli signori Stati; ma essi per degni rispetti lo ricusorono. | </w:t>
      </w:r>
    </w:p>
    <w:p w14:paraId="37B171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l signor Principe ha a se chiamato il Dulbier, comman-|dandogli di scriver al Conte, che di gratia desisti | da tali concetti, che poiché è come patrone in quella | parte vi si tenghi servendosi del detto dominus | opus habet. Il Dulbier iscusa il Conte col | dir, che non è stato, che effetto di buona volontà, | che questo, non informato altrimenti haverà mosso | pensando far bene. | </w:t>
      </w:r>
    </w:p>
    <w:p w14:paraId="2D6960A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Esso Dulbier mi ha detto haver ultimamente ricevute | lettere dal Ferens ch’è costì presso la Serenità vostra | </w:t>
      </w:r>
    </w:p>
    <w:p w14:paraId="3EADEA2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07v /</w:t>
      </w:r>
    </w:p>
    <w:p w14:paraId="30FD44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 nome di Mansfelt, et che vi era anco un pacchetto per | ess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26"/>
      </w:r>
      <w:r w:rsidRPr="00B32F62">
        <w:rPr>
          <w:rFonts w:ascii="Times New Roman" w:hAnsi="Times New Roman" w:cs="Times New Roman"/>
          <w:sz w:val="24"/>
          <w:szCs w:val="24"/>
        </w:rPr>
        <w:t xml:space="preserve"> Mansfelt che pareva a lui, che fossero | lettere in bergamina, et per consequente di quella | serenissima Republica, et ho cavato, che si è valso dell’occasione | esso Dulbier publicando che la serenissima Republica havea | scritto al Conte doppo le lettere di lui venute | a Bransvich, onde mi ha fatto molto ben avedere | derivar l’instanza, che lo stesso Bransvich mi fece | se vostra Serenità haveva scritto a Mansfelt che andasse | a Venetia, o altrimenti perché così haveva egli inteso. | Io dissi, che non ne sapevo alcuna cosa. Et mi aggiunse | esso Dulbier, che haverebbe ben voluto, che questa publicatione havesse fatto l’effetto, che desiderava di | muover li signori Stati, ma vedeva che poco poteva | sperarne: tuttavia non disperava. | </w:t>
      </w:r>
    </w:p>
    <w:p w14:paraId="7F4CA82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’offerta, che fa il conte a Bransvich di lasciargl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27"/>
      </w:r>
      <w:r w:rsidRPr="00B32F62">
        <w:rPr>
          <w:rFonts w:ascii="Times New Roman" w:hAnsi="Times New Roman" w:cs="Times New Roman"/>
          <w:sz w:val="24"/>
          <w:szCs w:val="24"/>
        </w:rPr>
        <w:t xml:space="preserve"> consi-|gnar a lui le sue genti nasce da qualche eccitamento | che ha sentito Mansfelt esser stato fatto nel petto | del Duca, che stando qui all’Haya,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 xml:space="preserve">et anco che | fosse all’armata tutto l’honor in ogni modo | et il nome ridonda nella persona di Mansfelt, | et come egli solo è al presente così sarebbe quello | che haverebbe la riputatione, et la gloria a fine | </w:t>
      </w:r>
    </w:p>
    <w:p w14:paraId="3ADBBE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408r / </w:t>
      </w:r>
    </w:p>
    <w:p w14:paraId="1B3687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con simili concetti di indur il Duca a non soggettarsi al | conte di Mansfelt. | </w:t>
      </w:r>
    </w:p>
    <w:p w14:paraId="160BF5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Se il Conte parte, et lascia quelle truppe a Bransvich non | havendo manc’egli di che mantenerle, et forse non | essendo il credito di lui equivalente a quello del | Conte colla soldatesca, oltre la maniera, et discrezza | della condotta, et la prudenza del reggerla, si dubita | grandemente di qualche disastro, et che havendo vicino al | paese di Munster don Gonzal di Cordova, et poco | lontano altre truppe spagnole facilmente possi incon-|trarsi dal Duca in qualche nuova disaventura | con discapito et della riputatione, et del vantaggio, et | con apparenza, che vittoriose l’armi spagnuole | possi correr ad impossessarsi su le terre neutrali, | et sul paese particolarmente d’Embdem, che per la troppo | vicinanza alla Frisia sarebbe d’un sommo, et | gravissimo pregiudicio a queste Provincie. Spero | che ’l Conte si accommoderà, che questi signori troveranno | o mezi, o speranze proprie per divertir questi | sensi, et che ’l Conte adherisca ad ogni picciola apertura | et promessa, me lo persuado da qualche parole che | m’ha detto Dulbier, che ben ristrette hanno toccato | questo, che porto per fondamento della mia presumptione. | </w:t>
      </w:r>
    </w:p>
    <w:p w14:paraId="63CFCAD1" w14:textId="40C1E5D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08v /</w:t>
      </w:r>
      <w:r w:rsidR="00FB5396"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A4A7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vvisi di Brusseles, et d’altrove col fondamento di quelli | portano, che Mansfelt si sia attaccato con don Gonzales | che questi habbi havuto la meglio, et in particolar Mansfelt | sia restato prigione. Di là viene quello si vorrebbe | et qui non se ne ha minimo incontro et io intanto | lo scrivo in quanto potesse correrne la voce, come | presupongo anco fino costì, acciò sappi, che non | ci è occorso cosa alcuna. | </w:t>
      </w:r>
    </w:p>
    <w:p w14:paraId="08B39D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È vero che don Gonzales si tiene su la rippa del fiume | della Roer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28"/>
      </w:r>
      <w:r w:rsidRPr="00B32F62">
        <w:rPr>
          <w:rFonts w:ascii="Times New Roman" w:hAnsi="Times New Roman" w:cs="Times New Roman"/>
          <w:sz w:val="24"/>
          <w:szCs w:val="24"/>
        </w:rPr>
        <w:t xml:space="preserve"> passo molto avantaggioso, et che mira a | metter in gelosia le terre neutrali di Munster, et di | Paterborn, et altre del ducato di Giuliers. | </w:t>
      </w:r>
    </w:p>
    <w:p w14:paraId="6DB89C7A" w14:textId="35A96F4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on devo tralasciar di aggiunger alla Serenità vostra quello che | mentre scrivo m’è detto da gentilhuomo assai bene | informato, che ’l conte di Mansfelt procura di eccitar | il duca di Bransvich a pigliar il governo di | Bransvich; di più m’ha confermato l’opinione | di molti, che sia finta del Conte quello va publicando | di voler licentiar le genti: che questo rappresenti | per il bene che possono veder queste Provincie di | ricever dalle sue truppe in piedi in quelle parti; | ma aggiunse come poteva far del bene, così | poteva anc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29"/>
      </w:r>
      <w:r w:rsidRPr="00B32F62">
        <w:rPr>
          <w:rFonts w:ascii="Times New Roman" w:hAnsi="Times New Roman" w:cs="Times New Roman"/>
          <w:sz w:val="24"/>
          <w:szCs w:val="24"/>
        </w:rPr>
        <w:t xml:space="preserve"> far veder alli signori Stati, che | </w:t>
      </w:r>
    </w:p>
    <w:p w14:paraId="5E57F5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409r / </w:t>
      </w:r>
    </w:p>
    <w:p w14:paraId="6F74C89D" w14:textId="1A359C2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haverebbe potuto far del male, massime havendo mostrato | restar molto disgusto, che niun atto di gratitudine | sia stato usato verso la sua persona quando fu qui | non presentato, non regalato solo pagata l’hosteria. Così | m’ha detto questo </w:t>
      </w:r>
      <w:r w:rsidR="006B0BE5" w:rsidRPr="00B32F62">
        <w:rPr>
          <w:rFonts w:ascii="Times New Roman" w:hAnsi="Times New Roman" w:cs="Times New Roman"/>
          <w:sz w:val="24"/>
          <w:szCs w:val="24"/>
        </w:rPr>
        <w:t>C</w:t>
      </w:r>
      <w:r w:rsidRPr="00B32F62">
        <w:rPr>
          <w:rFonts w:ascii="Times New Roman" w:hAnsi="Times New Roman" w:cs="Times New Roman"/>
          <w:sz w:val="24"/>
          <w:szCs w:val="24"/>
        </w:rPr>
        <w:t>avaliere, ma disse posso ben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30"/>
      </w:r>
      <w:r w:rsidRPr="00B32F62">
        <w:rPr>
          <w:rFonts w:ascii="Times New Roman" w:hAnsi="Times New Roman" w:cs="Times New Roman"/>
          <w:sz w:val="24"/>
          <w:szCs w:val="24"/>
        </w:rPr>
        <w:t xml:space="preserve"> assicurarne | che sì come il Conte è fino, et spiritoso; così se non | sarà forzato, et necessitato non abbandonarà quello | che ha in mano. Gratie. | </w:t>
      </w:r>
    </w:p>
    <w:p w14:paraId="6E41226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3D27EF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Dall’Haya li 19 decembre 1622 | </w:t>
      </w:r>
    </w:p>
    <w:p w14:paraId="4D5CF1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01AB1CF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1C83F84B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sz w:val="24"/>
          <w:szCs w:val="24"/>
          <w:lang w:val="fr-FR"/>
        </w:rPr>
        <w:t xml:space="preserve">Christofforo Suriano | </w:t>
      </w:r>
    </w:p>
    <w:p w14:paraId="0DD91BAF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6A7DE478" w14:textId="77777777" w:rsidR="00482322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sz w:val="24"/>
          <w:szCs w:val="24"/>
          <w:lang w:val="fr-FR"/>
        </w:rPr>
        <w:t>/ 409v</w:t>
      </w:r>
      <w:r w:rsidR="00482322" w:rsidRPr="00C111E2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512B6070" w14:textId="02D40E73" w:rsidR="00482322" w:rsidRPr="00C111E2" w:rsidRDefault="00482322" w:rsidP="0048045B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0DA762BE" w14:textId="77777777" w:rsidR="00482322" w:rsidRPr="00C111E2" w:rsidRDefault="00482322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5D07C929" w14:textId="6983D0C3" w:rsidR="0048045B" w:rsidRPr="00C111E2" w:rsidRDefault="00482322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sz w:val="24"/>
          <w:szCs w:val="24"/>
          <w:lang w:val="fr-FR"/>
        </w:rPr>
        <w:lastRenderedPageBreak/>
        <w:t xml:space="preserve">/ </w:t>
      </w:r>
      <w:r w:rsidR="0048045B" w:rsidRPr="00C111E2">
        <w:rPr>
          <w:rFonts w:ascii="Times New Roman" w:hAnsi="Times New Roman" w:cs="Times New Roman"/>
          <w:sz w:val="24"/>
          <w:szCs w:val="24"/>
          <w:lang w:val="fr-FR"/>
        </w:rPr>
        <w:t>410r /</w:t>
      </w:r>
    </w:p>
    <w:p w14:paraId="014EA0A9" w14:textId="77777777" w:rsidR="00482322" w:rsidRPr="00482322" w:rsidRDefault="00482322" w:rsidP="004823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82322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2A93B24" w14:textId="77777777" w:rsidR="00482322" w:rsidRPr="00B32F62" w:rsidRDefault="00482322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E1FE3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410v / </w:t>
      </w:r>
    </w:p>
    <w:p w14:paraId="786149E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 serenissimo principe di | Venetia | </w:t>
      </w:r>
    </w:p>
    <w:p w14:paraId="475C55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3C4F509F" w14:textId="00ECBC7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50 fin 451</w:t>
      </w:r>
      <w:r w:rsidR="00482322">
        <w:rPr>
          <w:rStyle w:val="FootnoteReference"/>
          <w:rFonts w:ascii="Times New Roman" w:hAnsi="Times New Roman" w:cs="Times New Roman"/>
          <w:sz w:val="24"/>
          <w:szCs w:val="24"/>
        </w:rPr>
        <w:footnoteReference w:id="1031"/>
      </w:r>
      <w:r w:rsidRPr="00B32F62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49D4B2E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C2729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3BB3C1A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0vC /</w:t>
      </w:r>
    </w:p>
    <w:p w14:paraId="7A1934F3" w14:textId="10034B7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 decembre 1622 ricevute a’ 5 gen</w:t>
      </w:r>
      <w:r w:rsidR="00840B45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ro | </w:t>
      </w:r>
    </w:p>
    <w:p w14:paraId="34115633" w14:textId="0783F40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ia prima n° 450 fin 451 | </w:t>
      </w:r>
    </w:p>
    <w:p w14:paraId="1824A90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759530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L. SS. R. | </w:t>
      </w:r>
      <w:r w:rsidRPr="00C111E2">
        <w:rPr>
          <w:rFonts w:ascii="Times New Roman" w:hAnsi="Times New Roman" w:cs="Times New Roman"/>
          <w:bCs/>
          <w:sz w:val="24"/>
          <w:szCs w:val="24"/>
          <w:lang w:val="en-GB"/>
        </w:rPr>
        <w:br w:type="page"/>
      </w:r>
    </w:p>
    <w:p w14:paraId="032F3E4F" w14:textId="77777777" w:rsidR="00DB6558" w:rsidRPr="00C111E2" w:rsidRDefault="00DB6558" w:rsidP="00DB6558">
      <w:pPr>
        <w:pStyle w:val="Header"/>
        <w:rPr>
          <w:lang w:val="en-GB"/>
        </w:rPr>
      </w:pPr>
      <w:r w:rsidRPr="00C111E2">
        <w:rPr>
          <w:lang w:val="en-GB"/>
        </w:rPr>
        <w:lastRenderedPageBreak/>
        <w:t>/START LETTER/</w:t>
      </w:r>
    </w:p>
    <w:p w14:paraId="26E920E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. 115 </w:t>
      </w:r>
    </w:p>
    <w:p w14:paraId="589F851F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 dicembre 1622, L’Aia (cc. 411r-416v)</w:t>
      </w:r>
    </w:p>
    <w:p w14:paraId="7AC2DC3C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087F22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1r / </w:t>
      </w:r>
    </w:p>
    <w:p w14:paraId="1A62259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2485CF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51 comincia 450 | </w:t>
      </w:r>
    </w:p>
    <w:p w14:paraId="6D22F3B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EC0B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2A9213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ltre le armi di don Gonzales di Cordova, che si trovano | sopra il fiume della Roera, si trattengono tuttavia | all’intorno non molte leghe distanti altre truppe | de’ Spagnoli, osservando gl’andamenti di Mansfelt. | </w:t>
      </w:r>
    </w:p>
    <w:p w14:paraId="410EB32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lettere di Brusseles sono avvisato, che in quella | corte si fa correr voce, che non doverà ardire Mansfelt | uscir dal contado di Brem con pensiero di ritirarsi | in qualche parte della Bassa Sassonia, perché se gli | getterà appresso il detto Cordova. Publicationi, che | possono altro fine per ingelosir quella parte confusa | in sé stessa parte dagl’interessi, parte dal timore. | </w:t>
      </w:r>
    </w:p>
    <w:p w14:paraId="6BFBDFE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rmi di Mansfelt, et li rumori de’ Spagnuoli, aggiunti | li fomenti, che dano al giovane duca di Holsteim | nipote del vescovo di Brem designato in petto di lui | per suo coadiutore, ma forzato da Danimarca a | dichiararne il figliol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3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quella Maestà, ha dato | materia della convocatione della Dieta che si deve | domenica prossima (che saranno li 15 a stil vecchio) | in quel circolo. Stimando proprio il trattar la | sicurezza di ognuno per sé stesso tanto contra | Mansfelt, et Bransvich, se havessero animo di intro-|dursi in quella parte, quanto per rispetto de’ Spagnoli | non desiderando la carità per guardar, et difenderli | </w:t>
      </w:r>
    </w:p>
    <w:p w14:paraId="38C9304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1v / </w:t>
      </w:r>
    </w:p>
    <w:p w14:paraId="194DF6C7" w14:textId="0527DE8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Paese. A Danimarc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particolare preme grandemente | per il suo rispetto, sapendosi, che ’l vescovo di Brem | haveva da alcune sue ca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campagna | levate le cose più pretiose, et si fosse retirato con | fine di dar piazza al sudetto suo nipote a fine che | potesse quivi svernar le sue genti, al che pensava | di voler ostare col mezo dei vicini. Può esser | che qualche altro interesse commune,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di servitio | publico chiami alla convocatione li principi di | quel circolo sassone basso; ma questi che ho detto | si sono per hora solamente scoperti. È stato consi-|gliato Mansfelt ad inviar verso loro, et a quella | </w:t>
      </w:r>
      <w:r w:rsidR="00FC0231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eta a fine di assicurarli della buona intentione, | et che concorrerà con li loro interessi al publico | bene della Germania. Con curiosità si attenderà | il seguito della detta ridutione. | </w:t>
      </w:r>
    </w:p>
    <w:p w14:paraId="5F00E1BE" w14:textId="4479259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sente gusto grande della sicurezza; che tutte le | lettere portano, che ’l duca di Sassonia elettore | non habbi a comparer alla dieta di Ratisbona | sperando che ’l disgusto che ne riceverà Cesare, et | quello ch’esso Duca ha ricercato dalla Maestà sua | per l’essecutione s</w:t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>eguite contra quelli della 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ligione | tanto martinisti, che altri possi servire grandemente | </w:t>
      </w:r>
    </w:p>
    <w:p w14:paraId="3FE131B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2r / </w:t>
      </w:r>
    </w:p>
    <w:p w14:paraId="3D3DA881" w14:textId="634CA92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gl’effetti di quelle speranze,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3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simil accidente, | et in tali congiunture si nutriscono gl’interessati, et | questi principi in particolare; et molti di questo </w:t>
      </w:r>
      <w:r w:rsidR="00E42F28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>overno | massime con qualche avviso, che si ha, che ’l re di | Danimarca soleciti con ogni buon termine, et prudente | ufficio l’animo del duca di Sassonia per attirarlo | a far qualche cosa di buono; presuponendosi ne presenti | tempi, che detto elettore sia il solo che nella Germania | può se vuole esser arbitre delli affari, et moderatore | al corso della grandezza di casa d’Austria. |</w:t>
      </w:r>
    </w:p>
    <w:p w14:paraId="017620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er l’Inghilterra vanno sempre più mancando le speranze | sentendo, che ogni dì quel principe è subornato da | spetiose promesse, et da parole artificiose; et non | ostante, che ’l signor ambasciator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Carleton (se ben alla verità | un poco ritenutamente) dice, che ’l suo Re a fino | prescritto il giorno alla risolutione del re di | Spagna per haver la restitutione et del Palatinato, et | dell’elettorato. Questo re di Bohemia non sa più | promettersi di quello che vede; et con ansia attende | quello che dagl’ufficii commessi i Francia haverà | ritratto di frutto il gentilhuomo che vi mandò espresso. | </w:t>
      </w:r>
    </w:p>
    <w:p w14:paraId="2BDBCE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conferma con più mani di lettere, che Spagnoli | siano all’intorno di Franchendal, et sono li assediati | </w:t>
      </w:r>
    </w:p>
    <w:p w14:paraId="2A906F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2v / </w:t>
      </w:r>
    </w:p>
    <w:p w14:paraId="02221D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suasi a pigliar più tosto la guarnigione Spagno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3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| la Bavarese in conformità di che qui si hanno anco | avvisi d’Inghilterra che di questo tuono si vadino intronando | le orrecchie di quella Maestà colla facilità, che haverebbe | di ritir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3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tta piazza dalle mano dei Spagnuoli. | </w:t>
      </w:r>
    </w:p>
    <w:p w14:paraId="71DEA6C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rre qui una voce, che ’l re di Spagna non camini con | quel piede, che avanti faceva per l’elettorato nel duca | di Baviera, temendo che con questo, et con le parti | così buone, che ha dell’Alto, et Basso Palatinato non si | rendi quieto, et aquieti colla forza il resto de’ principi | alla sua devotione per muover nuovi humori in | Alemagna in pregiudicio del bene hereditario | di casa d’Austria. | </w:t>
      </w:r>
    </w:p>
    <w:p w14:paraId="05B17D0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general Veer era arrivato a Brem. Doveva imbarcarsi | et sendo stato il vento proprio, hora deve esser in Inghilterra | et la curiosità qui in tutti è molto grande di sentire | in qual maniera il Re lo haverà trattato, et se | la colerà contra di lui eccitata da’ Spagnoli haverà | havuta maggior forza, che quella che le attioni | delli medesimi Spagnoli ha più volte alterato l’animo | di quella Maestà, et poi aquetatolo. | </w:t>
      </w:r>
    </w:p>
    <w:p w14:paraId="0515212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pagnuoli hanno voluto farsi in questi ultimi giorni | et fu hieri, un poco valere havendo con stratagema | </w:t>
      </w:r>
    </w:p>
    <w:p w14:paraId="16A47D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3r / </w:t>
      </w:r>
    </w:p>
    <w:p w14:paraId="3F819FE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atta presa d’una nave, et d’un forte. Da ottanta soldati | si sono posti in quattro o cinque barche coperte | et quello, che conduceva l’impresa ha inviato avanti | a far intender alla detta nave, et al forte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3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ovevano passar alcune barche con pomi, et altri | frutti, et che desideravano esser quanto più presto | spediti per non perder la mare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3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per esser robba facile | a guastarsi, et che questo si faceva a fine tanto | più presto fosse fatta la visita. La nave non haveva | che dodici marinari sendo ordinaria a quella | bocca in Fiandra vicino al luoco, che chiamano | il Sasso, et serviva per evitar li contrabandi tanto | per rispetto della serenissima Infanta, che per quello | dei signori Stati sendo in tal caso come neutrale, et in | tutti i tempi havendo servito per tale. L’altre genti | sendo domenica erano uscite dalla detta nave | per andar parte alla predica, et parte a spasso. | Le barche accostandosi, come furono vicino | in manco di tiro di moschetto gettate le coperte | in un tempo istesso uscirono li soldati, et si | fecero campo coi tiri di moschetto di poter | più approssimarsi, et guadagnar la nave, che | hanno poi condotta al detto luoco del Sasso, havendo | </w:t>
      </w:r>
    </w:p>
    <w:p w14:paraId="6ADF868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3v / </w:t>
      </w:r>
    </w:p>
    <w:p w14:paraId="1C39CD2E" w14:textId="3DC4BDA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ò prima smontati in terra fattisi patroni del forte | chiamato, solito a tener per guardia quindeci soldati, | et allhora non ve n’erano che sette et il luoco non | serviva, che per habitatione delli commissarii per la visita | dei vasselli di mercantie, et per la sicurezza a quella | bocca ma se non erano presti li soldati ch’erano | in terra venivano colti da alcuni di Zelanda che | con felucche armati corsero a quella volta, et la | sola marea contraria causò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4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gl’inimici havessero | tanto di tempo di poter alla loro vista gettarsi | confusamente nelle barche, et fuggire. Sano bene li signori | Stati che di questa non intrapresa, ma represaglia | (così la chiamano) faranno Spagnoli gloriosa pompa, | ma sperano di qua haverne miglior vendetta. | </w:t>
      </w:r>
    </w:p>
    <w:p w14:paraId="70811E39" w14:textId="085A25E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a nave portughese carica di 400 casse di zuccari non | puote esser assolutamente presa dal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vassello di guerra di | questi signori perché diede in spiaggia nell’</w:t>
      </w:r>
      <w:r w:rsidR="00E938D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4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tezza | dell’Esclusa, et si ruppe, et abbissò. Si presero de-|gl’huomini, et quello in particolare ch’era stato sindico | in Angola, il quale è pur prigione in Midelburgh | nega di poter pagar il ranzone che se gli vorrebbe | adossare di 50 mila fiorini. Dice non esser come portughese | nemico di queste Provincie, et che li soli Spagnoli | </w:t>
      </w:r>
    </w:p>
    <w:p w14:paraId="247159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4r / </w:t>
      </w:r>
    </w:p>
    <w:p w14:paraId="2B8774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Castigliani devono esser chiamati; ch’egli deve andar | a dar la sua relatione del ministerio impostogli, et | parla alto protestando per tutti i danni, et interessi | che l’absenza di lui potesse portar al re di Spagna | suo signore. Ma quanto siano per giovarli questi concetti | la prudenza della Serenità vostra se lo può imaginare massime | con Zelandesi inimici mortali al Re catholico. |</w:t>
      </w:r>
    </w:p>
    <w:p w14:paraId="068E94D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tinua qui il marchese Carlo di Bada, et non cessa di | mostrar verso di me affetto riverente, et devoto | al servitio della Serenità vostra, alla quale m’ha pregato | di raccommandarlo, supplicandola ad haverlo in | gratia sua, dicendomi, che sperava di poter un | giorno gloriarsi di esser servitor effettivo, et stipen-|diato di quella serenissima Republica. Ho cavato dal suo | parlare, che si promette qualche pensione da lei; ma | io in termini generali ho laudata la sua buona | volontà, et assicuratolo, che la Serenità vostra farà sempre | stima di lui, et aggradirà la sua devotione. | </w:t>
      </w:r>
    </w:p>
    <w:p w14:paraId="26F0091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apitan Hornech chiesta licenza al signor principe Mauritio | di tornar a’ piedi della Serenità vostra il che io ancora ho | coadiuvato l’ha ottenuta: aspetta un passaporto | da Brusseles, et subito arrivato si metterà in | camino per venirsene in diligenza. Concorrono | </w:t>
      </w:r>
    </w:p>
    <w:p w14:paraId="619998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4v / </w:t>
      </w:r>
    </w:p>
    <w:p w14:paraId="5C6F50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ui parti, et qualità di buon soldato, et merita molto | più che ’l solo titolo di capitano. Questo sarà conosciuto | dalla prudenza delle Signorie vostre eccellentissime. | </w:t>
      </w:r>
    </w:p>
    <w:p w14:paraId="357BEEF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trova di ritorno in quest’Haya il signor di Murier | ambasciator Francese colla novella sposa, che ha presa per | governo di nove figlioli, et già si è scoperta gravida | per far la decina intera. L’ho visitato più d’una volta | et egli s’è compiacciuto di vedermi in questa casa | di vostra Serenità. Nei congressi m’ha sempre affermato | il Re esser dispostissimo alla ricuperatione della | Valtelina, 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4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Paese, et libertà antica ai | signori Grisoni. Et qui corre già la voce dell’abbocca-|mento in Avignone del signor duca di Savoia con | sua Maestà christianissima; ma si sta con gran curiosità | attendendo ciò che da esso sarà seguito. | </w:t>
      </w:r>
    </w:p>
    <w:p w14:paraId="6E8B446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 havuto il mio pacchetto ordinario partito di costì a’ 25 | del passato, ma non appar che vi fossero lettere | della Serenità vostra. Et con questa ella haverà la replicata | dell’ultimo dispaccio in doi lettere n° 448 fin 449. Gratie etc. | </w:t>
      </w:r>
    </w:p>
    <w:p w14:paraId="6FCD33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4A66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9 decembre 1622 | </w:t>
      </w:r>
    </w:p>
    <w:p w14:paraId="774EA49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4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1F0C363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 devotissimo servitore | </w:t>
      </w:r>
    </w:p>
    <w:p w14:paraId="328929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531B82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6A7B4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questo punto capita avviso di Zelanda che li vasselli inglesi, et holandesi nell’Indie | Orientali habbino presi nove vasselli de’ | Spagnoli l’avviso è venuto con un | vassello capitato in tredici giorni da | Lisbona | </w:t>
      </w:r>
    </w:p>
    <w:p w14:paraId="4D0872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8303B16" w14:textId="1A662DF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5r /</w:t>
      </w:r>
    </w:p>
    <w:p w14:paraId="4D579967" w14:textId="325BFDD6" w:rsidR="0048045B" w:rsidRPr="00B32F62" w:rsidRDefault="00973C8E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agliata</w:t>
      </w:r>
    </w:p>
    <w:p w14:paraId="34A4D92A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30F7114" w14:textId="0B4A3980" w:rsidR="00F24607" w:rsidRPr="00B32F62" w:rsidRDefault="00F24607" w:rsidP="00F2460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5v /</w:t>
      </w:r>
    </w:p>
    <w:p w14:paraId="0271B21C" w14:textId="77777777" w:rsidR="00F24607" w:rsidRPr="00B32F62" w:rsidRDefault="00F24607" w:rsidP="00F24607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Tagliata</w:t>
      </w:r>
    </w:p>
    <w:p w14:paraId="7CA5E357" w14:textId="77777777" w:rsidR="00F24607" w:rsidRPr="00B32F62" w:rsidRDefault="00F2460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32BE47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6r /</w:t>
      </w:r>
    </w:p>
    <w:p w14:paraId="35E7A821" w14:textId="25DF485E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48045B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</w:p>
    <w:p w14:paraId="1329D51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E11B7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6v /</w:t>
      </w:r>
    </w:p>
    <w:p w14:paraId="44E86A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2349523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EE2D80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51 comincia 450 | </w:t>
      </w:r>
    </w:p>
    <w:p w14:paraId="6F8731A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89BA93" w14:textId="4E0C71A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igillo e tracc</w:t>
      </w:r>
      <w:r w:rsidR="001B0165" w:rsidRPr="00B32F62">
        <w:rPr>
          <w:rFonts w:ascii="Times New Roman" w:hAnsi="Times New Roman" w:cs="Times New Roman"/>
          <w:bCs/>
          <w:i/>
          <w:sz w:val="24"/>
          <w:szCs w:val="24"/>
        </w:rPr>
        <w:t>ia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 sigillo</w:t>
      </w:r>
    </w:p>
    <w:p w14:paraId="2EC7757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34F31F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6E053745" w14:textId="303E117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6v</w:t>
      </w:r>
      <w:r w:rsidR="00566704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592651E5" w14:textId="759E804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 decembre 1622 ricevute a’ 5 gen</w:t>
      </w:r>
      <w:r w:rsidR="00973C8E" w:rsidRPr="00B32F62">
        <w:rPr>
          <w:rFonts w:ascii="Times New Roman" w:hAnsi="Times New Roman" w:cs="Times New Roman"/>
          <w:bCs/>
          <w:sz w:val="24"/>
          <w:szCs w:val="24"/>
        </w:rPr>
        <w:t>na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 | </w:t>
      </w:r>
    </w:p>
    <w:p w14:paraId="2E2093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ia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51 | </w:t>
      </w:r>
    </w:p>
    <w:p w14:paraId="32C304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942DE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SS. R. | </w:t>
      </w:r>
      <w:r w:rsidRPr="00B32F62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39421E0B" w14:textId="77777777" w:rsidR="00DB6558" w:rsidRDefault="00DB6558" w:rsidP="00DB6558">
      <w:pPr>
        <w:pStyle w:val="Header"/>
      </w:pPr>
      <w:r>
        <w:lastRenderedPageBreak/>
        <w:t>/START LETTER/</w:t>
      </w:r>
    </w:p>
    <w:p w14:paraId="15B3073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. 116 </w:t>
      </w:r>
    </w:p>
    <w:p w14:paraId="10277C5B" w14:textId="77A636C1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17 (cc. 417r-418v</w:t>
      </w:r>
      <w:r w:rsidR="001B0165" w:rsidRPr="00B32F62">
        <w:rPr>
          <w:rFonts w:ascii="Times New Roman" w:hAnsi="Times New Roman" w:cs="Times New Roman"/>
          <w:bCs/>
          <w:sz w:val="24"/>
          <w:szCs w:val="24"/>
        </w:rPr>
        <w:t>;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codifica di cc. 419r-421r) </w:t>
      </w:r>
    </w:p>
    <w:p w14:paraId="55DA603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5A9D774" w14:textId="118A1EE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7r /</w:t>
      </w:r>
    </w:p>
    <w:p w14:paraId="4FBB3C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5D1979FD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7903EF" w14:textId="7AD16820" w:rsidR="00F81BF6" w:rsidRPr="00B32F62" w:rsidRDefault="00F81BF6" w:rsidP="00F81BF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7v /</w:t>
      </w:r>
    </w:p>
    <w:p w14:paraId="5C98BC58" w14:textId="77777777" w:rsidR="00F81BF6" w:rsidRPr="00B32F62" w:rsidRDefault="00F81BF6" w:rsidP="00F81BF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172CC472" w14:textId="77777777" w:rsidR="00F81BF6" w:rsidRDefault="00F81BF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699587" w14:textId="31254119" w:rsidR="00F81BF6" w:rsidRPr="00B32F62" w:rsidRDefault="00F81BF6" w:rsidP="00F81BF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</w:t>
      </w:r>
      <w:r>
        <w:rPr>
          <w:rFonts w:ascii="Times New Roman" w:hAnsi="Times New Roman" w:cs="Times New Roman"/>
          <w:bCs/>
          <w:sz w:val="24"/>
          <w:szCs w:val="24"/>
        </w:rPr>
        <w:t>8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529A154A" w14:textId="77777777" w:rsidR="00F81BF6" w:rsidRPr="00B32F62" w:rsidRDefault="00F81BF6" w:rsidP="00F81BF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B0DBF1E" w14:textId="77777777" w:rsidR="00F81BF6" w:rsidRDefault="00F81BF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E290CF" w14:textId="5DC62ED0" w:rsidR="00F81BF6" w:rsidRPr="00B32F62" w:rsidRDefault="00F81BF6" w:rsidP="00F81BF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8v /</w:t>
      </w:r>
    </w:p>
    <w:p w14:paraId="35DA44B2" w14:textId="77777777" w:rsidR="00F81BF6" w:rsidRPr="00B32F62" w:rsidRDefault="00F81BF6" w:rsidP="00F81BF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46A8C6E1" w14:textId="77777777" w:rsidR="00F81BF6" w:rsidRPr="00B32F62" w:rsidRDefault="00F81BF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69CB1C" w14:textId="77777777" w:rsidR="0048045B" w:rsidRPr="006560DF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6A1AFB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. 117 </w:t>
      </w:r>
    </w:p>
    <w:p w14:paraId="73DFB2D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26 dicembre 1622, L’Aia (cc. 419r-424v) </w:t>
      </w:r>
    </w:p>
    <w:p w14:paraId="67DC99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4E780E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9r / </w:t>
      </w:r>
    </w:p>
    <w:p w14:paraId="1049E6B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7E2462B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452 fin 453 | </w:t>
      </w:r>
    </w:p>
    <w:p w14:paraId="54EC63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B2B90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62707D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vendo li miei dispacii, che vengono di costì preso in luoco | del camino di Colonia quello di Anversa, che me ne fa ritardar | la ricevuta quattro, et cinque giorni di più, le lettere di | vostra Serenità de’ doi del presente non mi sono pervenute che | hieri giorno del santissimo Natale, onde non ho potuto | sendo anco questi della religione riformata attenti alle | loro devotioni valermi con questi signori dell’avviso che | la Serenità vostra mi manda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dell’abbocamen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44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 sua Maestà christianissima con il signor duca di | Savoia, et della rissolutione di quell’eccellentissimo Senato | per servitio della Rethia, et Valtellina. Passato | questo giorno non mancherò di sodisfar al desiderio | vostra Serenità nel far constare il fine di lei, tanto | nel detto negotio, che in quello del commune inte-|resse, et del bene in particolare di queste Provincie | procurato da lei con ogni miglior ufficio alla | corte del Christianissimo. | </w:t>
      </w:r>
    </w:p>
    <w:p w14:paraId="109740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Della rissoluta volontà della detta Maestà, oltre quello, | che ne ha publicato il signor ambasciator di Franza, et | vanno publicando Francesi, ch’ella non sia per | aquietarsi che non veda restituita in </w:t>
      </w:r>
    </w:p>
    <w:p w14:paraId="158886C2" w14:textId="6E68EAA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</w:t>
      </w:r>
      <w:r w:rsidR="002C726A">
        <w:rPr>
          <w:rFonts w:ascii="Times New Roman" w:hAnsi="Times New Roman" w:cs="Times New Roman"/>
          <w:bCs/>
          <w:sz w:val="24"/>
          <w:szCs w:val="24"/>
        </w:rPr>
        <w:t>9</w:t>
      </w:r>
      <w:r w:rsidRPr="00B32F62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31A67A19" w14:textId="07F51E0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pristino | la cosa della Retia monsignor di Marsigliach inviato | qui da sua Maestà christianissima per l’affare che intenderà la | Serenità vostra la conferma, et la assicura tutta | disposta, et ben affettionata a portar le armi | per la ricuperatione di quell’importantissimo passo, | et perché questi signori con lettere ultime di Venetia | sono stati avvisati che l’ambasciator del Christianissimo costì | ressidente haveva assicurata vostra Serenità, che il Re | suo signore haverebbe mandati et 4 mila cavalli per la | sudetta ricuperatione, mi disse nel venirmi a | render la visita, che io gli feci al suo arrivo, | che non gli pareva, che il tempo servisse, che havesse | potuto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045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far una tal dechiaratione Franza | nel primo congresso in Avignone non era seguita cosa | di momento, et dovevasi andar a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 xml:space="preserve">Lione, et di | là a Parigi per quivi stabilirsi tutte le cosse, | ma disse; </w:t>
      </w:r>
      <w:r w:rsidR="00B92F01" w:rsidRPr="00B32F62">
        <w:rPr>
          <w:rFonts w:ascii="Times New Roman" w:hAnsi="Times New Roman" w:cs="Times New Roman"/>
          <w:bCs/>
          <w:i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o come buon servitore della corona di Franza | et devotissimo alla serenissima Republica comprendendo, che l’|interesse, et il bene del Regno, concor-</w:t>
      </w:r>
    </w:p>
    <w:p w14:paraId="5AA6DEB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20r /</w:t>
      </w:r>
    </w:p>
    <w:p w14:paraId="4EBAA6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 con il bene | et interesse di lei le dirò confidentemente, et | la prego non me ne far auttore, che in Periggi | ho scoperti alcuni de’ ministri della Corona sì | appassionati, che fino hanno preparato scrittura | con diverse ragioni, non so quali si siano se | sufficienti, o tali che possino imprimersi nell’|animo del Re per divertirlo da impresa così reale | tanto degna, et propria alla reputatione di sua Maestà | al servitio commune de’ suoi amici, et collegati, et | al sollievo de’ poveri Grisoni, et quando il Re | dall’altro canto non habbi ufficii pieni, caldi, | et efficaci per mantenerlo nella opinione, in | che lo lasciai al partir mio, dubito, che mala-|mente potrà guardarsi dalle persuasioni efficaci | che li saranno fatte, et però bisogna che quei | ministri di Venetia, di Savoia, et altri amici | della causa di che si tratta rissal-</w:t>
      </w:r>
    </w:p>
    <w:p w14:paraId="6991CFF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20v /</w:t>
      </w:r>
    </w:p>
    <w:p w14:paraId="19E52129" w14:textId="1597016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dino la mente | buona del Re, et la fomentino divertendo quelle | male intentioni, che come ho detto parmi haver | scoperto, se ben vogliono sperare, che mediante li | buoni ufficii, s’inganneranno quelli, che mala-|mente cercano di usare; ho piacere di haver | potuto significar questo tanto a vostra Signoria dichia-|randomi dir tutto questo, come da me, non havendo | havuto da chi si sia commissione alcuna, ma mi | move la riputatione, et il bene del mio Re, | facendomi temere l’amore che porto a questo | negotio, et al suo buon effetto. Lo ringratiai | con pieno ufficio mostrando di creder, et aggradir la | confidenza et dissi, che io speravo che sua Maestà christianissima | non si lascierà ingannare, né ufficio qual si sia | potrà divertir dall’animo di lei una così hono-|rata impresa tanto aspettata dal mondo, et | dai buoni. Io ho stimato sendo vero questo | aviso di gran momento il rappresentarlo</w:t>
      </w:r>
    </w:p>
    <w:p w14:paraId="0635EC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21r /</w:t>
      </w:r>
    </w:p>
    <w:p w14:paraId="5DB427BD" w14:textId="248546A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alla Serenità vostra | come anco ho presuposto non esser se non bene di | darne conto, come ho fatto con mie lettere all’eccellentissimo ambasciator Pesaro, perché se è vero possi valer-|sene in quello, che la prudenza sua troverà | proprio, et se non fosse vero possi anco vostra Serenità | et quell’eccellentissimo signor comprender la c</w:t>
      </w:r>
      <w:r w:rsidR="006031BF" w:rsidRPr="00B32F62">
        <w:rPr>
          <w:rFonts w:ascii="Times New Roman" w:hAnsi="Times New Roman" w:cs="Times New Roman"/>
          <w:bCs/>
          <w:i/>
          <w:sz w:val="24"/>
          <w:szCs w:val="24"/>
        </w:rPr>
        <w:t>ausa, et il tratto | di questo M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inistro altre volte creatura del | duca di Luines. | </w:t>
      </w:r>
    </w:p>
    <w:p w14:paraId="636560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Della rissolutione del Re, et dell’esser intentionato | al soccorrer Grisoni a levar di mano la Valtellina | a’ Spagnoli, et a restituir la Retia in libertà | mi ha detto di haver fatta communicatione al signor | principe di Oranges che ne haveva mostrato | gusto particolare.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</w:p>
    <w:p w14:paraId="43252C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o monsignor di Marsigliach è venuto qui dalla | parte di sua Maestà christianissima a sua Eccellenza per gl’affari del prin-|cipato di Oranges, et per rappresentarle, che la Maestà sua | non restava contenta, ch’ella havesse fabricato | novellamente con sì forti bastioni, et incamisature | </w:t>
      </w:r>
    </w:p>
    <w:p w14:paraId="042151CE" w14:textId="6A25A25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21v /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D4BF86C" w14:textId="06A5209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piazza di Oranges, che non poteva se non dar gelosia al | Re, et alla Francia principalmente per rispetto degl’</w:t>
      </w:r>
      <w:r w:rsidR="00C87233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>gonoti | che sono all’intorno, procurando, che l’ufficio servì | ad indur l’Eccellenza sua non solo al non lasciar proseguire le | fortificationi; ma anzi al demolir le nuove fatte in | questi ultimi mesi. L’ufficio non è stato troppo | caro all’Eccellenza sua; non ha fatta risposta se non generale | che si professava servitore devotissimo di sua Maestà | christianissima, et che questo per effetti gliel’haverebbe in | ogni tempo fatto conoscer. Et esso Marsigliach a | me ha detto, che non l’ha pressata alla risposta | et che facile sarà al signor Principe (se vorrà) il dar | sodisfattione a sua Maestà inviando a lei qualche persona | discretta, che nel trattar affare di tanto momento | sappi con buone ragioni portar l’ufficio senza | condescender a far comparationi di sovranità | come è successo altre volte con disgusto di sua Maestà | et poco servitio del medesimo Principe. Volse dire | di monsieur di Marchet, che doppo la morte dell’|ultimo principe d’Oranges fu in Francia, parlò | alto, et fino uscì a dire, che tanto era sovrano | sua Eccellenza in quel pri</w:t>
      </w:r>
      <w:r w:rsidR="00DA0C75" w:rsidRPr="00B32F62">
        <w:rPr>
          <w:rFonts w:ascii="Times New Roman" w:hAnsi="Times New Roman" w:cs="Times New Roman"/>
          <w:bCs/>
          <w:sz w:val="24"/>
          <w:szCs w:val="24"/>
        </w:rPr>
        <w:t>ncipato quanto il Re nel suo | 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gno. Ho cavato dal discorso del detto | Marsigliach, che in Francia per quel principato |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ospettino doi rilevanti cose. Una, che come | </w:t>
      </w:r>
    </w:p>
    <w:p w14:paraId="3685FDA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22r / </w:t>
      </w:r>
    </w:p>
    <w:p w14:paraId="4D6004BF" w14:textId="10A9665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 detto sendo quella piazza non molto distante da | Monpelier, et da Mont’Albano, et da qualch’alt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4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città nelle quale resiedono </w:t>
      </w:r>
      <w:r w:rsidR="004E7859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onotti, et sendone di | questi in quella Provincia di assai fatiosi, et turbu-|lenti ha sempre tenuto il Re che habbino havuto | l’occhio a quell’importante piazza posta nel più | bel mezo per valersene all’effetto dei loro disegni | l’altra è, che dubita sua Maestà, che non essendo maritato | né il signor principe d’Oranges, né il signor principe Henrico | suo fratello in mancamento di successione in questi, | cadi la piazza in mano del conte Gioanni di Nassau | che al presente si trova al servitio dei Spagnuoli, et mi | aggiunse vorressimo bene in Francia, che per questo | rispetto il signor principe Henrico si maritasse; et si | vorrebbe bene trovargli una moglie in Francia | degna di lui. | </w:t>
      </w:r>
    </w:p>
    <w:p w14:paraId="77A2E581" w14:textId="3FABC17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4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rsigliach è il medesimo che fu qui a com-|plir con il signor principe d’Oranges allhora, che fu | herede per la morte del fratello del detto princi-|pato, et sotto mano (così volendo a quel tempo l’|affetto et la passione del favorito) fece tentar | l’animo di sua Eccellenza per saper se voleva vender il | detto Principato.</w:t>
      </w:r>
      <w:r w:rsidR="00E938D7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4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poi ben si avide, che non | vi era tal volontà. Ma per quello posso scoprire | parmi, che ancor quella corte facci l’amor al detto | </w:t>
      </w:r>
    </w:p>
    <w:p w14:paraId="3F4B891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22v / </w:t>
      </w:r>
    </w:p>
    <w:p w14:paraId="4FD606C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ncipato. Di già doppo la pace in Francia dalla | piazza è stata levata per ordine di sua Eccellenza la metà della | guarnigione, et levata mano alla continuatione | del fortificarla; onde da’ servitori dell’Eccellenza sua si spera | che con un honesto ufficio di rispetto, et riverenza | verso sua Maestà christianissima possi ella tirar un quieto, et | pacifico possesso medianti le operationi, che segui-|ranno del non dar materia a’ mali ufficii, d’|imprimer il Re di qualche gelosia. Gratie etc. | </w:t>
      </w:r>
    </w:p>
    <w:p w14:paraId="60CDC8B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9A13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26 decembre 1622 | </w:t>
      </w:r>
    </w:p>
    <w:p w14:paraId="1EFB90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33E4DA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6D9A38FD" w14:textId="3E4C4A2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508930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A250207" w14:textId="1C4E79B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23r /</w:t>
      </w:r>
    </w:p>
    <w:p w14:paraId="38CB9BAA" w14:textId="040849DC" w:rsidR="0048045B" w:rsidRPr="00B32F62" w:rsidRDefault="00E938D7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</w:t>
      </w:r>
      <w:r w:rsidR="0048045B" w:rsidRPr="00B32F62">
        <w:rPr>
          <w:rFonts w:ascii="Times New Roman" w:hAnsi="Times New Roman" w:cs="Times New Roman"/>
          <w:bCs/>
          <w:i/>
          <w:sz w:val="24"/>
          <w:szCs w:val="24"/>
        </w:rPr>
        <w:t>agliata</w:t>
      </w:r>
    </w:p>
    <w:p w14:paraId="761F896B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BD53CE" w14:textId="4B0BFF17" w:rsidR="006838CE" w:rsidRPr="00B32F62" w:rsidRDefault="006838CE" w:rsidP="006838C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23v /</w:t>
      </w:r>
    </w:p>
    <w:p w14:paraId="6144D149" w14:textId="77777777" w:rsidR="006838CE" w:rsidRPr="00B32F62" w:rsidRDefault="006838CE" w:rsidP="006838C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agliata</w:t>
      </w:r>
    </w:p>
    <w:p w14:paraId="3AACD6E8" w14:textId="77777777" w:rsidR="006838CE" w:rsidRPr="00B32F62" w:rsidRDefault="006838C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E7C4B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24r /</w:t>
      </w:r>
    </w:p>
    <w:p w14:paraId="007230BE" w14:textId="3EF5E1B4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48045B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</w:p>
    <w:p w14:paraId="37C4AC7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F18F0A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24v / </w:t>
      </w:r>
    </w:p>
    <w:p w14:paraId="4AD4138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44FED1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7EB80E1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| </w:t>
      </w:r>
    </w:p>
    <w:p w14:paraId="760071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A12E91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igillo</w:t>
      </w:r>
    </w:p>
    <w:p w14:paraId="128561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21F21B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6010A3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24vC / </w:t>
      </w:r>
    </w:p>
    <w:p w14:paraId="795FB0E9" w14:textId="48C82F7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="001B0165" w:rsidRPr="00B32F62">
        <w:rPr>
          <w:rFonts w:ascii="Times New Roman" w:hAnsi="Times New Roman" w:cs="Times New Roman"/>
          <w:bCs/>
          <w:sz w:val="24"/>
          <w:szCs w:val="24"/>
        </w:rPr>
        <w:t>6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cembre 1622</w:t>
      </w:r>
      <w:r w:rsidR="001B0165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B0165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evute 18 gennaro | </w:t>
      </w:r>
    </w:p>
    <w:p w14:paraId="6712E689" w14:textId="42D2783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Haya</w:t>
      </w:r>
      <w:r w:rsidR="001B0165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52 | </w:t>
      </w:r>
    </w:p>
    <w:p w14:paraId="5B22F4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06FD11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L. SS. R. | </w:t>
      </w:r>
    </w:p>
    <w:p w14:paraId="472E37CB" w14:textId="77777777" w:rsidR="0048045B" w:rsidRPr="00E1280A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  <w:sectPr w:rsidR="0048045B" w:rsidRPr="00E1280A" w:rsidSect="00F5150C">
          <w:headerReference w:type="default" r:id="rId20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5153994C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531F3532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18</w:t>
      </w:r>
    </w:p>
    <w:p w14:paraId="6F489FD2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6 dicembre 1622, L’Aia (cc. 425r-430v)</w:t>
      </w:r>
    </w:p>
    <w:p w14:paraId="50282144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</w:p>
    <w:p w14:paraId="2E910FC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25r /</w:t>
      </w:r>
    </w:p>
    <w:p w14:paraId="0E1762F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</w:t>
      </w:r>
      <w:r w:rsidRPr="00B32F62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23B97F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53 comincia 452 |</w:t>
      </w:r>
    </w:p>
    <w:p w14:paraId="33426F9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6C0EEC5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0294C467" w14:textId="49047418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il general Veer colle su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49"/>
      </w:r>
      <w:r w:rsidR="00FB5396"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poche genti è disceso sino in | Frisia, et nel porto di Harlinghem l’ha imbarcate, et la-|sciate passar in Inghilterra; et egli si è transferito qui per | abboccarsi con questi principi come ha fatto dando loro | a conoscer la necessità, et la causa del ceder in mano | di Tilly la piazza di Manheim. Fu sabbato a notte | che arrivò, et anco non si sa le sue iscuse. Solo alcuni | dicono, che vi fosse mancamento di polveri: ragione assai | debole per sostener il peso della difesa, che deve fare | delle sue attioni; quando ordine di più alta mano | non lo sostenghi; come viene affermato, che habbi | havute lettere dal secretario Coluvart. Egli col primo | tempo partirà verso Inghilterra, et con lui anderà anco | l'agente del re della Gran Bertagna, ch’è stato | appresso l’Imperatore arrivato questa sera. Queste | maestà hanno mostrato in apparenza buona | ciera ad esso Veer; ma in effetto poco conto | hanno fatto di lui, et ne restano disgustate. |</w:t>
      </w:r>
    </w:p>
    <w:p w14:paraId="203F45D0" w14:textId="46A98D9C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oppo le lettere scritte dal conte</w:t>
      </w:r>
      <w:r w:rsidR="000E31D3" w:rsidRPr="00B32F62">
        <w:rPr>
          <w:rFonts w:ascii="Times New Roman" w:hAnsi="Times New Roman" w:cs="Times New Roman"/>
          <w:sz w:val="24"/>
          <w:szCs w:val="24"/>
        </w:rPr>
        <w:t xml:space="preserve"> di Mansfelt al duca | di Bransv</w:t>
      </w:r>
      <w:r w:rsidRPr="00B32F62">
        <w:rPr>
          <w:rFonts w:ascii="Times New Roman" w:hAnsi="Times New Roman" w:cs="Times New Roman"/>
          <w:sz w:val="24"/>
          <w:szCs w:val="24"/>
        </w:rPr>
        <w:t>ich ha spedite altre solicitationi, et la-|sciato venir anco qui un duca di Sassonia Lavan-|burgh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50"/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giovane di spirito più tosto volante che vivo. | Vorrebbe denari, ricerca aiuti per sostenersi; non | parla d’altro che d’assistenza col lasciarsi in-|tender, che abbandonato bisogna, ch’egli ancora |</w:t>
      </w:r>
    </w:p>
    <w:p w14:paraId="3665FE5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25v /</w:t>
      </w:r>
    </w:p>
    <w:p w14:paraId="01DB9F9C" w14:textId="57C1F571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bbandoni, et si disfacci di quelle militie. Lo ha scritto al | signor principe d’Oranges, l’ha scritto al Re, et si iscusa | ha spedito in Inghilterra il colonello Seiton, et aspetta | la risposta. Ha spedito in Danimarca il colonello | Carpson ricerca da questi doi principi assistenza | oltre quella a’ signori Stati, et permissione da sue Eccellenz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51"/>
      </w:r>
      <w:r w:rsidR="00FB5396" w:rsidRPr="006560DF">
        <w:rPr>
          <w:rStyle w:val="FootnoteReference"/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di | poter nelle terre neutrali, ch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52"/>
      </w:r>
      <w:r w:rsidR="00FB5396"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non sono anco | state messe in contributione, pigliarne per passar | avanti o in Alemagna o verso Bohemia quando | doverà partire per dove sarà trovato il meglio, et | più profitevole. |</w:t>
      </w:r>
    </w:p>
    <w:p w14:paraId="6186E023" w14:textId="13712B7D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Parte questa notte, o dimani mattina il Doulbier verso | il signor conte di Mansfelt, et hoggi è stato a vedermi | et si è lasciato uscir meco, che dai signori Stati haveva | havuto una risposta assai generale, che lo stato | presente dei loro affari non li permetteva il | poter pensar a far quello, che ’l signor Conte desiderava | ma che se si havesse potuto mantenere ancor fino | al primo tempo, che forse haverebbono l’Eccellenze loro | havuto qualche mezo di sostener per la parte sua | quelle armi. Et m’è andato tanto dicendo | che parmi di poter comprender, che</w:t>
      </w:r>
      <w:r w:rsidR="00C07D79"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’l Conte | sarà fermato, et non lasciava sbandar quelle | militie. Perché sarà anco avvertito, che qualcheduni | non vorrebbono per il loro interesse veder altro, che ’l |</w:t>
      </w:r>
    </w:p>
    <w:p w14:paraId="0E518EF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26r /</w:t>
      </w:r>
    </w:p>
    <w:p w14:paraId="69E6419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icentiamento che facesse il conte, et questo Doulbier | senza dubio lo essorterà a star fermo anco dalla | parte del signor principe d’Oranges. |</w:t>
      </w:r>
    </w:p>
    <w:p w14:paraId="416F2FF9" w14:textId="6B3969CF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Mi è stato detto, che esso Mansfelt si era lasciato intender, | che in Inghilterra Danimarca, et questi signori non gli assistevano | che converrebbe cercar altro rimedio. Et m’ha affermato |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il conte di Levenstein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53"/>
      </w:r>
      <w:r w:rsidR="00FB5396"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 xml:space="preserve">havergli lo | stesso Mansfelt detto che haveva parola per nome | dell’Imperatore et del re di Spagna, che volendo disfarsi | delle genti, che gli sarebbe stato fatto haver denari | per pagarlo, et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 xml:space="preserve">il perdono alle medesime, et ad alcuni se non | il ritorno alla loro Patria il godimento almeno dei | loro beni. Aggiungendomi, il Conte questo mi ha | affermato, ma io non so quello che possi pro-|mettermi di sicuro: ma per me disse, faccio giudicio | che prima non si fiderà dei Spagnuoli et l’ho cavato | da altri suoi discorsi, et che se potrà far di meno | non si libererà dal commando delle genti, che tiene | per non perder il credito, et la riputatione. Ben anderà | temporreggiando finché venga risposta d’Inghilterra | Danimarca, et anco di Francia colla speditione | di </w:t>
      </w:r>
      <w:r w:rsidR="00C111E2">
        <w:rPr>
          <w:rFonts w:ascii="Times New Roman" w:hAnsi="Times New Roman" w:cs="Times New Roman"/>
          <w:sz w:val="24"/>
          <w:szCs w:val="24"/>
        </w:rPr>
        <w:t>T</w:t>
      </w:r>
      <w:r w:rsidRPr="00B32F62">
        <w:rPr>
          <w:rFonts w:ascii="Times New Roman" w:hAnsi="Times New Roman" w:cs="Times New Roman"/>
          <w:sz w:val="24"/>
          <w:szCs w:val="24"/>
        </w:rPr>
        <w:t>urnon: ma se parte al certo anderà in | Francia, et quivi può esser vorrà far la sua fortuna. |</w:t>
      </w:r>
    </w:p>
    <w:p w14:paraId="61902F6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Mi è detto di più, che (o per ingelosire, o per finta, o perché | così vogli effettuare di passar a Venetia come |</w:t>
      </w:r>
    </w:p>
    <w:p w14:paraId="7378963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26v /</w:t>
      </w:r>
    </w:p>
    <w:p w14:paraId="742743C5" w14:textId="32CADE03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a fatto qui inteder, et ha detto ancor ove si tiene) | si trova spesso col capitan Bernardino Rotta, discor-|rendo sopra le carte disegnando il viaggio più facile | più breve, più sicuro. Qui, et da per tutto in questi | paesi, non si parla d’altro se non, che il Conte vogli passar | a Venetia; ma quello che par strano in questa corte | è l'eccitamento, che ha fatto al duca di Brans</w:t>
      </w:r>
      <w:r w:rsidR="000E31D3" w:rsidRPr="00B32F62">
        <w:rPr>
          <w:rFonts w:ascii="Times New Roman" w:hAnsi="Times New Roman" w:cs="Times New Roman"/>
          <w:sz w:val="24"/>
          <w:szCs w:val="24"/>
        </w:rPr>
        <w:t>v</w:t>
      </w:r>
      <w:r w:rsidRPr="00B32F62">
        <w:rPr>
          <w:rFonts w:ascii="Times New Roman" w:hAnsi="Times New Roman" w:cs="Times New Roman"/>
          <w:sz w:val="24"/>
          <w:szCs w:val="24"/>
        </w:rPr>
        <w:t>ich | di andarvi anc’egli, ma più che gli farà haver | buon trattenimento o condotta, come riverentemente avvisai | alla Serenità vostra hoggi otto; dichiarandosi, che troppo | ardisca, et che si presumi più di quello si conviene | a lui con una sì gran Republica. |</w:t>
      </w:r>
    </w:p>
    <w:p w14:paraId="215FD89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Tutte queste cose non servono, che a disgradarlo dall’|amore di questi principi, che mostrano disgusto | grande delle attioni di lui, et massime nella | concorrenza del vedersi poco men che derelitti da | tutto. Ma non si sa se convenga ascriversi questo | disgusto a poca gratitudine verso esso Mansfelt | che tanto si è in sì lungo spatio di tempo impe-|gnato, et affaticato per loro, overo a ragione | evidente che con gl’artificii, con le propositioni, | et con altre maniere accorte esso Conte vogli | dar martello, et minacciar quella parte, che | purtroppo resta afflitta, et oppressa da un lungo | continuato infortunio. |</w:t>
      </w:r>
    </w:p>
    <w:p w14:paraId="75044A8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27r /</w:t>
      </w:r>
    </w:p>
    <w:p w14:paraId="40AD0A8B" w14:textId="2818CC85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La propositione, che fece far Mansfelt col mezo del conte | di Levenstein a quelli di Embdem conteneva in sostanza | esser venuto il Conte in quel Paese di ordine delli signori | Stati, che doppo esservi entrato havevasi accorto, che ’l | conte di Embden si era adombrato di lui, et difidato | assai, che tiratosi a Essens haveva ispedito il suo | figliolo in Danimarca, et Svetia; che queste missioni non | potevano riuscire che di pregiudicio alli signori Stati | a lui, et al </w:t>
      </w:r>
      <w:r w:rsidR="00465EC6" w:rsidRPr="00B32F62">
        <w:rPr>
          <w:rFonts w:ascii="Times New Roman" w:hAnsi="Times New Roman" w:cs="Times New Roman"/>
          <w:sz w:val="24"/>
          <w:szCs w:val="24"/>
        </w:rPr>
        <w:t>P</w:t>
      </w:r>
      <w:r w:rsidRPr="00B32F62">
        <w:rPr>
          <w:rFonts w:ascii="Times New Roman" w:hAnsi="Times New Roman" w:cs="Times New Roman"/>
          <w:sz w:val="24"/>
          <w:szCs w:val="24"/>
        </w:rPr>
        <w:t>aese, che esso di Embdem haveva sempre | tenuto comercio coll’inimico, et col mezo del fratello | che lo serviva continuava ancor li suoi trattati | non senza sospetto, che questa maniera di fare | possi apportar danno a loro, et pregiudicio a | queste Provincie; et per tanto li essortava ad | appigliarsi alla protettione dei signori Stati: concetti | che in apparenza sono qui fatti conoscer nella | presenza de’ deputati di quel contado scandolosi, | improprii et pernitiosi più di quello, ch’egli | ha proferito del Conte: ma in effetto cavo | che a’ signori Stati non spiacerebbe con questa | occasione far profito se non di tutto il Paese | almeno di quella parte, che più trovano commoda | et avantaggiosa per li loro interessi, che sarebbe | d'impossessarsi o per via di compositione, o per | altra stradda simile plausibile di doi principali</w:t>
      </w:r>
      <w:r w:rsidR="00C64700"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97A51F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27v /</w:t>
      </w:r>
    </w:p>
    <w:p w14:paraId="74A8021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porti capaci di navi di portata di trecento in quattro-|cento lasti, che sono Norden, et Grimersin spingendo | il disegno l’ultimo vento che hebbero questi signori | quando la flotta di Spagna accostò questi mari. | Et tanto mi ha detto il conte di Levenstein, che par | che habbi cavato, che li medesimi di Embdem | non disdirebbono di collegarsi in Provincia con | queste quando lo potessero convenientemente fare | sgravandosi del tutto dell’auttorità del conte, | nel che quando vostra Serenità con la prudenza sua consi-|dererà. Ch’egli è apparentato con Inghilterra con | Danimarca, et con Svetia troverà, che vi concor-|reranno diversi rispetti et di questi signori et di | quelli di Embdem a fine di divertir l’invidia, | l’odio, et non intorbidare quelle buone risolutioni | che nelle congionture presenti si possono ritrare | più profitevoli al ben commune. |</w:t>
      </w:r>
    </w:p>
    <w:p w14:paraId="6C6437F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Con qualche fermezza mi è stato detto, che in un medesimo | tempo, che il conte di Mansfelt ha fatta far la sudetta | propositione non ha anco lasciato di tentare se | poteva in quel contado profitar a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sé stesso | coll’haver se non l’investitura di qualche terre in | quelle parti, almeno il commando, et il governo | asserendo, che haverebbe havuto chi l’havesse | sostentato, portando l’asseveranti speranze |</w:t>
      </w:r>
    </w:p>
    <w:p w14:paraId="5BC4E1D0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28r /</w:t>
      </w:r>
    </w:p>
    <w:p w14:paraId="2B17E0F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Francia, l’effettivo trattenimento di Venetia, li aiuti | che aspettava d’Inghilterra, di Danimarca, et che questi | signori per la ragione di Stato sarebbono facilmente concorsi. |</w:t>
      </w:r>
    </w:p>
    <w:p w14:paraId="4E1E8653" w14:textId="5113C9BC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on andò il figlio del conte di Embdem in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54"/>
      </w:r>
      <w:r w:rsidR="00FB5396"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Danimarca | ma si ritirò a Grunighen in Frisia, et di là è venuto | qui per dolersi delle attioni del conte di Mansfelt, | et principalmente che habb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55"/>
      </w:r>
      <w:r w:rsidR="00FB5396"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uno de’ suoi capitani, o | colonelli levati dal proprio palazzo del padre | a Essens venticinque milla raistaleri forzatamente | di più che habbi esso conte di Mansfelt fatto saper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56"/>
      </w:r>
      <w:r w:rsidR="00FB5396"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| al padre conte d’Embdem, che intendendo esser | egli obligato per certa summa assai notabile al | vecchio conte di Lichtenstein, voleva egli haver | quel denaro, o che si metterebbe in possesso del | bene hipotecato come di ragione di esso Lichtenstein | pretendendolo suo nemico. Questo figliolo non ha | dubio sarà favorito dal signor ambasciator d’Inghilterra come | quello che ha ordini generali dal suo Re di favo-|rir in ogni occorrenza gl’affari di detto conte | di Embdem. |</w:t>
      </w:r>
    </w:p>
    <w:p w14:paraId="0413FE2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Il medesimo signor Ambasciatore opera anco quanto potò a favore | delle terre di Colonia, Munster, Paterbern, | et Lieges dalle quali ricercano li signori Stati | contributione come altre volte ho riverentemente | rappresentato alla Serenità vostra. Sue Eccellenze stano tuttavia |</w:t>
      </w:r>
    </w:p>
    <w:p w14:paraId="0E09525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28v /</w:t>
      </w:r>
    </w:p>
    <w:p w14:paraId="16A8B45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ella loro instanza, ma ancor non l’hanno mandata | ad essecutione. |</w:t>
      </w:r>
    </w:p>
    <w:p w14:paraId="611B3430" w14:textId="3B334100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Il conte di Mansfelt però per il suo interess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57"/>
      </w:r>
      <w:r w:rsidR="00FB5396"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non ha lasciato di far passar | nel paese di Munster da trecento cavalli del conte | di Levenstein, che sono stati poi seguitati d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58"/>
      </w:r>
      <w:r w:rsidR="00FB5396"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| altri per sforzar alcuni di quei popoli, che non | hanno voluto acconsentire, né prometter come | qualche tre, o quattro terre hanno fatto col | mezo de’ suoi deputati; et qui si dubita, che Spagnuoli | non entrino di mezo colla carità subito d’impedire | questo sforzo, ma in effetto per profitar essi, | stando vicini al posto, et non aspettando, che | una buona occasione per avanzarsi sicuri | che dai paesani per loro difesa (credendola così) | non li sarà precluso camino. |</w:t>
      </w:r>
    </w:p>
    <w:p w14:paraId="6BADF35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tava a Mastricht il marchese Spinola senza passar | a Brusseles, et si era in quella piazza proveduto | di casa con apparenza di voler quivi forse passar | la vernata. |</w:t>
      </w:r>
    </w:p>
    <w:p w14:paraId="0B5C817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e lettere mie dei 19 spedite la settimana passata sarano | replicate colle presenti numerate 450 et 451. |</w:t>
      </w:r>
    </w:p>
    <w:p w14:paraId="76E02CB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averò particolar riguardo a quanto mi commette da Serenità vostra | nel fine delle sue lettere delli 2 del presente per soggetti | principali da commando se altre se ne afferissero, ch’io | conoscessi poter corrisponder alla sodisfatione et bisogno di lei. Gratie etc. |</w:t>
      </w:r>
    </w:p>
    <w:p w14:paraId="11204AF0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EE7A697" w14:textId="58467EC4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all'Haya li 26 d</w:t>
      </w:r>
      <w:r w:rsidR="003E7C11" w:rsidRPr="00B32F62">
        <w:rPr>
          <w:rFonts w:ascii="Times New Roman" w:hAnsi="Times New Roman" w:cs="Times New Roman"/>
          <w:sz w:val="24"/>
          <w:szCs w:val="24"/>
        </w:rPr>
        <w:t>e</w:t>
      </w:r>
      <w:r w:rsidRPr="00B32F62">
        <w:rPr>
          <w:rFonts w:ascii="Times New Roman" w:hAnsi="Times New Roman" w:cs="Times New Roman"/>
          <w:sz w:val="24"/>
          <w:szCs w:val="24"/>
        </w:rPr>
        <w:t>cembre 1622 |</w:t>
      </w:r>
    </w:p>
    <w:p w14:paraId="37EEBAA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vostra Serenità |</w:t>
      </w:r>
    </w:p>
    <w:p w14:paraId="5C7C9E85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umilissimo, et devotissimo servitore |</w:t>
      </w:r>
    </w:p>
    <w:p w14:paraId="33DA311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5499A12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24C87405" w14:textId="42CDCFF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29r /</w:t>
      </w:r>
    </w:p>
    <w:p w14:paraId="39179A4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Tagliata</w:t>
      </w:r>
    </w:p>
    <w:p w14:paraId="5986E4BE" w14:textId="77777777" w:rsidR="0048045B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6A8EA4CC" w14:textId="3833B153" w:rsidR="0097179B" w:rsidRPr="00B32F62" w:rsidRDefault="0097179B" w:rsidP="0097179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29v /</w:t>
      </w:r>
    </w:p>
    <w:p w14:paraId="7D551F44" w14:textId="77777777" w:rsidR="0097179B" w:rsidRPr="00B32F62" w:rsidRDefault="0097179B" w:rsidP="0097179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Tagliata</w:t>
      </w:r>
    </w:p>
    <w:p w14:paraId="5718B96E" w14:textId="77777777" w:rsidR="0097179B" w:rsidRPr="0097179B" w:rsidRDefault="0097179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2702416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430r / </w:t>
      </w:r>
    </w:p>
    <w:p w14:paraId="1C93502E" w14:textId="3857811B" w:rsidR="0048045B" w:rsidRPr="00B32F62" w:rsidRDefault="00637A1F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A77A6B0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B428DB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30v /</w:t>
      </w:r>
    </w:p>
    <w:p w14:paraId="0342C4C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3382C07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</w:t>
      </w:r>
      <w:r w:rsidRPr="00B32F62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A1F1A8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53 comincia 452 |</w:t>
      </w:r>
    </w:p>
    <w:p w14:paraId="5648C65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0ECEA2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5BDF4350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F2644E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1A2E40E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30vC /</w:t>
      </w:r>
    </w:p>
    <w:p w14:paraId="7B7C1EAD" w14:textId="739B9064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26 </w:t>
      </w:r>
      <w:r w:rsidR="001102E3" w:rsidRPr="00B32F62">
        <w:rPr>
          <w:rFonts w:ascii="Times New Roman" w:hAnsi="Times New Roman" w:cs="Times New Roman"/>
          <w:sz w:val="24"/>
          <w:szCs w:val="24"/>
        </w:rPr>
        <w:t>de</w:t>
      </w:r>
      <w:r w:rsidRPr="00B32F62">
        <w:rPr>
          <w:rFonts w:ascii="Times New Roman" w:hAnsi="Times New Roman" w:cs="Times New Roman"/>
          <w:sz w:val="24"/>
          <w:szCs w:val="24"/>
        </w:rPr>
        <w:t>cembre</w:t>
      </w:r>
      <w:r w:rsidR="001102E3" w:rsidRPr="00B32F62">
        <w:rPr>
          <w:rFonts w:ascii="Times New Roman" w:hAnsi="Times New Roman" w:cs="Times New Roman"/>
          <w:sz w:val="24"/>
          <w:szCs w:val="24"/>
        </w:rPr>
        <w:t xml:space="preserve"> 622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059"/>
      </w:r>
      <w:r w:rsidR="001102E3" w:rsidRPr="00B32F62">
        <w:rPr>
          <w:rFonts w:ascii="Times New Roman" w:hAnsi="Times New Roman" w:cs="Times New Roman"/>
          <w:sz w:val="24"/>
          <w:szCs w:val="24"/>
        </w:rPr>
        <w:t>. R</w:t>
      </w:r>
      <w:r w:rsidRPr="00B32F62">
        <w:rPr>
          <w:rFonts w:ascii="Times New Roman" w:hAnsi="Times New Roman" w:cs="Times New Roman"/>
          <w:sz w:val="24"/>
          <w:szCs w:val="24"/>
        </w:rPr>
        <w:t>icevute 18 gennaro |</w:t>
      </w:r>
    </w:p>
    <w:p w14:paraId="63B1C75C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sz w:val="24"/>
          <w:szCs w:val="24"/>
          <w:lang w:val="en-GB"/>
        </w:rPr>
        <w:t>Haya. n° 453 |</w:t>
      </w:r>
    </w:p>
    <w:p w14:paraId="3639FFA5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A113401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sz w:val="24"/>
          <w:szCs w:val="24"/>
          <w:lang w:val="en-GB"/>
        </w:rPr>
        <w:t>L. SS. R. |</w:t>
      </w:r>
    </w:p>
    <w:p w14:paraId="31050D1D" w14:textId="77777777" w:rsidR="0048045B" w:rsidRPr="006560DF" w:rsidRDefault="0048045B" w:rsidP="0048045B">
      <w:pPr>
        <w:pStyle w:val="PreformattedText"/>
        <w:jc w:val="center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98D27E9" w14:textId="77777777" w:rsidR="00DB6558" w:rsidRPr="00E1280A" w:rsidRDefault="0048045B" w:rsidP="00DB6558">
      <w:pPr>
        <w:pStyle w:val="Header"/>
        <w:rPr>
          <w:lang w:val="en-GB"/>
        </w:rPr>
      </w:pPr>
      <w:r w:rsidRPr="006560DF">
        <w:rPr>
          <w:rFonts w:ascii="Times New Roman" w:hAnsi="Times New Roman" w:cs="Times New Roman"/>
          <w:bCs/>
          <w:lang w:val="en-GB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29D4E9F4" w14:textId="0740D93C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19</w:t>
      </w:r>
    </w:p>
    <w:p w14:paraId="681FF600" w14:textId="5012E999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20 (cc. 431r</w:t>
      </w:r>
      <w:r w:rsidR="007E7307">
        <w:rPr>
          <w:rFonts w:ascii="Times New Roman" w:hAnsi="Times New Roman" w:cs="Times New Roman"/>
          <w:sz w:val="24"/>
          <w:szCs w:val="24"/>
        </w:rPr>
        <w:t>-433r</w:t>
      </w:r>
      <w:r w:rsidR="0083558D">
        <w:rPr>
          <w:rFonts w:ascii="Times New Roman" w:hAnsi="Times New Roman" w:cs="Times New Roman"/>
          <w:sz w:val="24"/>
          <w:szCs w:val="24"/>
        </w:rPr>
        <w:t>, 43</w:t>
      </w:r>
      <w:r w:rsidR="007E7307">
        <w:rPr>
          <w:rFonts w:ascii="Times New Roman" w:hAnsi="Times New Roman" w:cs="Times New Roman"/>
          <w:sz w:val="24"/>
          <w:szCs w:val="24"/>
        </w:rPr>
        <w:t>3</w:t>
      </w:r>
      <w:r w:rsidR="0083558D">
        <w:rPr>
          <w:rFonts w:ascii="Times New Roman" w:hAnsi="Times New Roman" w:cs="Times New Roman"/>
          <w:sz w:val="24"/>
          <w:szCs w:val="24"/>
        </w:rPr>
        <w:t>v</w:t>
      </w:r>
      <w:r w:rsidRPr="00B32F62">
        <w:rPr>
          <w:rFonts w:ascii="Times New Roman" w:hAnsi="Times New Roman" w:cs="Times New Roman"/>
          <w:sz w:val="24"/>
          <w:szCs w:val="24"/>
        </w:rPr>
        <w:t>-434v; decodifica di cc. 435r-437r)</w:t>
      </w:r>
    </w:p>
    <w:p w14:paraId="4BA45A2A" w14:textId="77777777" w:rsidR="00821FD1" w:rsidRPr="00B32F62" w:rsidRDefault="00821FD1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AF0761" w14:textId="77777777" w:rsidR="008E1B17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31r</w:t>
      </w:r>
      <w:r w:rsidR="008E1B17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2B3EFDED" w14:textId="77777777" w:rsidR="008E1B17" w:rsidRPr="00B32F62" w:rsidRDefault="008E1B17" w:rsidP="008E1B17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54 |</w:t>
      </w:r>
    </w:p>
    <w:p w14:paraId="2AA03721" w14:textId="77777777" w:rsidR="008E1B17" w:rsidRPr="00B32F62" w:rsidRDefault="008E1B17" w:rsidP="008E1B17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6FB225" w14:textId="77777777" w:rsidR="008E1B17" w:rsidRPr="00B32F62" w:rsidRDefault="008E1B17" w:rsidP="008E1B17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1FC387D7" w14:textId="77777777" w:rsidR="008E1B17" w:rsidRDefault="008E1B17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7B29518" w14:textId="07E84653" w:rsidR="008E1B17" w:rsidRDefault="008E1B17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 431v/</w:t>
      </w:r>
    </w:p>
    <w:p w14:paraId="1CDF88A8" w14:textId="468A5F6F" w:rsidR="008E1B17" w:rsidRDefault="008E1B17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17CAF314" w14:textId="26B50714" w:rsidR="008E1B17" w:rsidRDefault="008E1B17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 432r /</w:t>
      </w:r>
    </w:p>
    <w:p w14:paraId="4318077D" w14:textId="0BE41430" w:rsidR="008E1B17" w:rsidRDefault="008E1B17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A0357C4" w14:textId="40865400" w:rsidR="008E1B17" w:rsidRDefault="008E1B17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 432v/</w:t>
      </w:r>
    </w:p>
    <w:p w14:paraId="0D3886BB" w14:textId="4C956C34" w:rsidR="008E1B17" w:rsidRDefault="008E1B17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2D2D5F54" w14:textId="4403D4B0" w:rsidR="0048045B" w:rsidRPr="00B32F62" w:rsidRDefault="008E1B17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7E7307">
        <w:rPr>
          <w:rFonts w:ascii="Times New Roman" w:hAnsi="Times New Roman" w:cs="Times New Roman"/>
          <w:bCs/>
          <w:sz w:val="24"/>
          <w:szCs w:val="24"/>
        </w:rPr>
        <w:t>433r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6FFD65A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731C1A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70F88A0" w14:textId="77777777" w:rsidR="00984289" w:rsidRPr="00DE1483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nl-BE"/>
        </w:rPr>
        <w:t>/ 43</w:t>
      </w:r>
      <w:r w:rsidR="007E7307" w:rsidRPr="00DE1483">
        <w:rPr>
          <w:rFonts w:ascii="Times New Roman" w:hAnsi="Times New Roman" w:cs="Times New Roman"/>
          <w:bCs/>
          <w:sz w:val="24"/>
          <w:szCs w:val="24"/>
          <w:lang w:val="nl-BE"/>
        </w:rPr>
        <w:t>3</w:t>
      </w:r>
      <w:r w:rsidRPr="00DE1483">
        <w:rPr>
          <w:rFonts w:ascii="Times New Roman" w:hAnsi="Times New Roman" w:cs="Times New Roman"/>
          <w:bCs/>
          <w:sz w:val="24"/>
          <w:szCs w:val="24"/>
          <w:lang w:val="nl-BE"/>
        </w:rPr>
        <w:t>v</w:t>
      </w:r>
      <w:r w:rsidR="00984289" w:rsidRPr="00DE148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3843FEDA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  <w:lang w:val="nl-BE"/>
        </w:rPr>
      </w:pPr>
      <w:r w:rsidRPr="00DE1483">
        <w:rPr>
          <w:rFonts w:ascii="Times New Roman" w:hAnsi="Times New Roman" w:cs="Times New Roman"/>
          <w:b/>
          <w:bCs/>
          <w:lang w:val="nl-BE"/>
        </w:rPr>
        <w:t>Blank page</w:t>
      </w:r>
    </w:p>
    <w:p w14:paraId="5468A2F7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  <w:lang w:val="nl-BE"/>
        </w:rPr>
      </w:pPr>
    </w:p>
    <w:p w14:paraId="46CC4DD7" w14:textId="334C7168" w:rsidR="00984289" w:rsidRPr="00984289" w:rsidRDefault="00984289" w:rsidP="00984289">
      <w:pPr>
        <w:outlineLvl w:val="0"/>
        <w:rPr>
          <w:rFonts w:ascii="Times New Roman" w:hAnsi="Times New Roman" w:cs="Times New Roman"/>
          <w:lang w:val="nl-BE"/>
        </w:rPr>
      </w:pPr>
      <w:r w:rsidRPr="00984289">
        <w:rPr>
          <w:rFonts w:ascii="Times New Roman" w:hAnsi="Times New Roman" w:cs="Times New Roman"/>
          <w:lang w:val="nl-BE"/>
        </w:rPr>
        <w:t>/ 434r</w:t>
      </w:r>
      <w:r>
        <w:rPr>
          <w:rFonts w:ascii="Times New Roman" w:hAnsi="Times New Roman" w:cs="Times New Roman"/>
          <w:lang w:val="nl-BE"/>
        </w:rPr>
        <w:t xml:space="preserve"> </w:t>
      </w:r>
      <w:r w:rsidRPr="00984289">
        <w:rPr>
          <w:rFonts w:ascii="Times New Roman" w:hAnsi="Times New Roman" w:cs="Times New Roman"/>
          <w:lang w:val="nl-BE"/>
        </w:rPr>
        <w:t>/</w:t>
      </w:r>
    </w:p>
    <w:p w14:paraId="2FEAD2B7" w14:textId="77777777" w:rsidR="00984289" w:rsidRPr="00984289" w:rsidRDefault="00984289" w:rsidP="00984289">
      <w:pPr>
        <w:outlineLvl w:val="0"/>
        <w:rPr>
          <w:rFonts w:ascii="Times New Roman" w:hAnsi="Times New Roman" w:cs="Times New Roman"/>
          <w:b/>
          <w:bCs/>
          <w:lang w:val="nl-BE"/>
        </w:rPr>
      </w:pPr>
      <w:r w:rsidRPr="00984289">
        <w:rPr>
          <w:rFonts w:ascii="Times New Roman" w:hAnsi="Times New Roman" w:cs="Times New Roman"/>
          <w:b/>
          <w:bCs/>
          <w:lang w:val="nl-BE"/>
        </w:rPr>
        <w:t>Blank page</w:t>
      </w:r>
    </w:p>
    <w:p w14:paraId="42A0DA7D" w14:textId="77777777" w:rsidR="00984289" w:rsidRPr="00984289" w:rsidRDefault="00984289" w:rsidP="00984289">
      <w:pPr>
        <w:outlineLvl w:val="0"/>
        <w:rPr>
          <w:rFonts w:ascii="Times New Roman" w:hAnsi="Times New Roman" w:cs="Times New Roman"/>
          <w:b/>
          <w:bCs/>
          <w:lang w:val="nl-BE"/>
        </w:rPr>
      </w:pPr>
    </w:p>
    <w:p w14:paraId="7AE046BD" w14:textId="6FFD26A1" w:rsidR="0048045B" w:rsidRPr="00DE1483" w:rsidRDefault="00984289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E1483">
        <w:rPr>
          <w:rFonts w:ascii="Times New Roman" w:hAnsi="Times New Roman" w:cs="Times New Roman"/>
          <w:bCs/>
          <w:sz w:val="24"/>
          <w:szCs w:val="24"/>
        </w:rPr>
        <w:t>/</w:t>
      </w:r>
      <w:r w:rsidR="0048045B" w:rsidRPr="00DE1483">
        <w:rPr>
          <w:rFonts w:ascii="Times New Roman" w:hAnsi="Times New Roman" w:cs="Times New Roman"/>
          <w:bCs/>
          <w:sz w:val="24"/>
          <w:szCs w:val="24"/>
        </w:rPr>
        <w:t xml:space="preserve">434v / </w:t>
      </w:r>
    </w:p>
    <w:p w14:paraId="2394BE00" w14:textId="77777777" w:rsidR="00984289" w:rsidRPr="00DE1483" w:rsidRDefault="00984289" w:rsidP="00984289">
      <w:pPr>
        <w:outlineLvl w:val="0"/>
        <w:rPr>
          <w:rFonts w:ascii="Times New Roman" w:hAnsi="Times New Roman" w:cs="Times New Roman"/>
          <w:b/>
          <w:bCs/>
        </w:rPr>
      </w:pPr>
      <w:r w:rsidRPr="00DE1483">
        <w:rPr>
          <w:rFonts w:ascii="Times New Roman" w:hAnsi="Times New Roman" w:cs="Times New Roman"/>
          <w:b/>
          <w:bCs/>
        </w:rPr>
        <w:t>Blank page</w:t>
      </w:r>
    </w:p>
    <w:p w14:paraId="62A61584" w14:textId="77777777" w:rsidR="0048045B" w:rsidRPr="00DE1483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945A19" w14:textId="77777777" w:rsidR="0048045B" w:rsidRPr="00DE1483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512F33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120 </w:t>
      </w:r>
    </w:p>
    <w:p w14:paraId="5B8C8141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 gennaio 1623, L’Aia (cc. 435r-438v)</w:t>
      </w:r>
    </w:p>
    <w:p w14:paraId="384790A0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</w:p>
    <w:p w14:paraId="2C842730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35r /</w:t>
      </w:r>
    </w:p>
    <w:p w14:paraId="64E026D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063EEE1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54 fin 455 |</w:t>
      </w:r>
    </w:p>
    <w:p w14:paraId="37416025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12393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7029E1A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u aggradita da questi signori la confidenza colla quale ben compren-|dono, che la Serenità vostra passa con lor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nel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6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arli communicar quello occorre di più rile-|vante et che tocca al publico servitio et al commun | interesse delle doi republiche et sentirono con-|tento d’intender, ch’ella havesse fatta così degna | et savia rissolutione di dechiarar per la parte | sua l’assistenza, che voleva contribuire per | secondar le armi della Franza alla recuperatione | della Retia et della Valtellina, et mi disse il | pressidente, che si comprendeva purtroppo dal | vivo, che non è più tempo di pensare, poiché | il re di Spagna non mirava ad altro, che alla | depressione dei stati liberi, et della libertà | delle republiche, che come li signori Stati havevano già | dati ordini al loro ambasciatore di cooperar nell’abboc-|camento di Avignone, et di non cessar d’alcun | ufficio possibile, per l’avanzamento del negotio, | così mi permettevano di voler aggiunger nove | commissioni, tanto più vive, quanto ne com-|prendevano il bisogno, massime per quello, che |stimai proprio et necessario di dir loro, haver cavato | da monsignor di Marsiglia </w:t>
      </w:r>
    </w:p>
    <w:p w14:paraId="11C2820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435v /</w:t>
      </w:r>
    </w:p>
    <w:p w14:paraId="6E02655C" w14:textId="24A591AE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 si trovassero ministri della | corona in Parigi, che havessero già formato scrittura | con ragioni per dissuader, et divertir il Re dall’impresa. | Poi ringratiorono con parole di gran osservanza, et obligo | verso quella serenissima Republica di quanto faceva operar con | ufficii dall’eccellentissimo signor ambasciator Pesaro alla corte christianissima per | indur sua Maestà ad assister a queste provintie con | effettivi aiuti, et hebbero gratissimo quello, che a loro | dissi dell’estentione di sua Maestà di voler mantener | queste sue truppe francesi, se bene dissero, che non | havevano tanto espressa la rissolutione del Re, | quanto io glela dicevo, benché l’ambasciator Langarac scrive</w:t>
      </w:r>
      <w:r w:rsidR="00FB5396" w:rsidRPr="00B32F62">
        <w:rPr>
          <w:rStyle w:val="FootnoteReference"/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 haver trovata buonissima speranza; et poi mi fecero | instanza di pregar per loro nome la Serenità vostra ad haver | sempre in raccomandatione g’'interessi et il bene di | queste Provincie. |</w:t>
      </w:r>
    </w:p>
    <w:p w14:paraId="6CF7641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o inteso doppo a proposito di detta assistenza che il conte | di Scionburgh haveva col medesimo Langarach mostrato | che il Re mi fosse inclinato, communicandogli quello | che l’ambasciatore di Spagna l’haveva lasciato intendere |</w:t>
      </w:r>
    </w:p>
    <w:p w14:paraId="69C6E4B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36r /</w:t>
      </w:r>
    </w:p>
    <w:p w14:paraId="0E41737D" w14:textId="6C9BAEEF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nella materia della Valtellina che se sua Maestà christianissima | voleva intraprender di pigliar l’armi contra sua Maestà | cattolica ch’ella haverebbe accordata una tregua ne’ | Paesi Bassi per esser tanto più forte a resister alle | forze della Franza, et di quelli, che saranno colle-|gati con essa, et di più che havesse aggiunto, che non | credeva, che li signori Stati s’havessero lasciato condur | a questo; che potevano esser sicuri che dalla Maestà sua | christianissima non se li sarebbe mancato, et che per assicurarli | li haverebbe mandato ambasciator espresso: a chi mi | communicò questo principal punto mi pianse bene | di dire, che le tregue passate havevano molto | ben fatto risentir alli signori Stati gl’incommodi dell’|otio, et che gl’inconvenienti fossero andati ser-|pendo ananti che se dalla mano di Dio non era | riparato al colpo era imminente a questi paesi | la ruina, et si può dir la sua total dessolatione, | che haverano anco veduto con che termine è venuto | qui il cancellier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61"/>
      </w:r>
      <w:r w:rsidRPr="00B32F62">
        <w:rPr>
          <w:rStyle w:val="FootnoteReference"/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echi</w:t>
      </w:r>
      <w:r w:rsidR="00C111E2">
        <w:rPr>
          <w:rFonts w:ascii="Times New Roman" w:hAnsi="Times New Roman" w:cs="Times New Roman"/>
          <w:bCs/>
          <w:i/>
          <w:i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s, come doppo Spagnuoli | affine di andar </w:t>
      </w:r>
    </w:p>
    <w:p w14:paraId="7FF8338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36v /</w:t>
      </w:r>
    </w:p>
    <w:p w14:paraId="6FDEFB25" w14:textId="6F3C041A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sponendo le cose a lor vantaggio | havevano tentato di tener in sospeso le armi |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t gl'animi di questi populi, che già acostumati | ad altro che all’otio in questo perdevano più che | nel teners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62"/>
      </w:r>
      <w:r w:rsidR="00FB5396"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n atto di mostrar la faccia all’|inimico: mi confirmò quel signore con chi parlai, | che così entro ma, che mi assicurassi, et potevo | assicurar la Serenità vostra et chi si sia, che potevano | venir Spagnuoli; quando havessero voluto, che non | haverebbono trovato quel piano che si promettevano | et davano ad intender ad altri, et non forse a | sé stessi. |</w:t>
      </w:r>
    </w:p>
    <w:p w14:paraId="5855A09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Stimo di haver incontrato con la mente anco di vostra | Serenità, che vede di gran longa meglio di me il | benefficio, che apporta questo canterio alli | affari de Italia, per li humori d’oro, che di quà | collano a’ Spagnuoli, et il lasciarlo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serare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on è manco</w:t>
      </w:r>
      <w:r w:rsidRPr="006560DF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 di apparente consiglio. |</w:t>
      </w:r>
    </w:p>
    <w:p w14:paraId="67FDCAB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oi col signor principe di Oranges che paremente laudò la | rissolutione di vostra Serenità, mostrò stimar l’aiuto di mo-|mento, et disse, che haverebbe solecitati li signori Stati | a visionar buoni ordini al loro ambasciatore; perché procurasse | che sua Maestà christianissima fermasse nel rissoluta, </w:t>
      </w:r>
    </w:p>
    <w:p w14:paraId="0E55D75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37r /</w:t>
      </w:r>
    </w:p>
    <w:p w14:paraId="0E332C27" w14:textId="404E203D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t per le assistenze | che dovessero</w:t>
      </w:r>
      <w:r w:rsidR="00EA76A5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venir dalla Franza a queste | P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ovincie disse questo l’altretanto a proposito | quanto è necessario, et mi soggiunse haver inteso, | che il signor duca di Savoia eta in intentione, che | callasse in Italia, o in Grisoni le armi di Mans-|felt, il che l’Eccellenza sua non laudava né in maniera | alcuna stimava bene per il servitio publico, che si | levassero quelle armi da questi contorni, et | dall’Alemagna, per la diversione, che vi possono | far, perché dato il caso, che partissero sarebbono | al certo seguitate da quelle de’ Spagnuoli, che | vuol dir rinforzar maggiormente le altre d’|Italia, il che doveva esser più tosto disturbato | alfine che le armi di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Franza et quelle di | vostra Serenità et di Savoia possino esser tanto più | bastanti a contrastar all’inimico. Gratie etc. |</w:t>
      </w:r>
    </w:p>
    <w:p w14:paraId="5C319E3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8ECFA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 genaro 1623 |</w:t>
      </w:r>
    </w:p>
    <w:p w14:paraId="5FC25F8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3ED716DB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5C94A979" w14:textId="77777777" w:rsidR="0048045B" w:rsidRPr="00DE1483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Christofforo Suriano |</w:t>
      </w:r>
    </w:p>
    <w:p w14:paraId="4E365F99" w14:textId="77777777" w:rsidR="0048045B" w:rsidRPr="00DE1483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50E5997B" w14:textId="77777777" w:rsidR="00984289" w:rsidRPr="00DE1483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/ 437v</w:t>
      </w:r>
      <w:r w:rsidR="00984289"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797543FD" w14:textId="77777777" w:rsidR="00984289" w:rsidRPr="00DE1483" w:rsidRDefault="00984289" w:rsidP="00984289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4BC5AC71" w14:textId="77777777" w:rsidR="00984289" w:rsidRPr="00DE1483" w:rsidRDefault="00984289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16FE45DA" w14:textId="4659FB82" w:rsidR="0048045B" w:rsidRPr="00DE1483" w:rsidRDefault="00984289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DE1483">
        <w:rPr>
          <w:rFonts w:ascii="Times New Roman" w:hAnsi="Times New Roman" w:cs="Times New Roman"/>
          <w:bCs/>
          <w:sz w:val="24"/>
          <w:szCs w:val="24"/>
          <w:lang w:val="fr-FR"/>
        </w:rPr>
        <w:t>438r /</w:t>
      </w:r>
    </w:p>
    <w:p w14:paraId="33CA8ACC" w14:textId="5FC493D1" w:rsidR="0048045B" w:rsidRPr="00984289" w:rsidRDefault="00984289" w:rsidP="0048045B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7C3B7C5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111DF35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38v /</w:t>
      </w:r>
    </w:p>
    <w:p w14:paraId="450D3370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267B199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5B90AD4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54 fin 455 |</w:t>
      </w:r>
    </w:p>
    <w:p w14:paraId="5853B82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CCC80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i e tracce di sigilli</w:t>
      </w:r>
    </w:p>
    <w:p w14:paraId="3123555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38CDFE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3E76E58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38vC /</w:t>
      </w:r>
    </w:p>
    <w:p w14:paraId="72505DDB" w14:textId="2AB1DFE0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 gen</w:t>
      </w:r>
      <w:r w:rsidR="002F5ED2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aro 623</w:t>
      </w:r>
      <w:r w:rsidR="005E3B6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063"/>
      </w:r>
      <w:r w:rsidRPr="00B32F62">
        <w:rPr>
          <w:rFonts w:ascii="Times New Roman" w:hAnsi="Times New Roman" w:cs="Times New Roman"/>
          <w:bCs/>
          <w:sz w:val="24"/>
          <w:szCs w:val="24"/>
        </w:rPr>
        <w:t>. Ricevute a’ 18 detto |</w:t>
      </w:r>
    </w:p>
    <w:p w14:paraId="102D9764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. n° 454 |</w:t>
      </w:r>
    </w:p>
    <w:p w14:paraId="4015A255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90169E7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66488048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0436572" w14:textId="77777777" w:rsidR="00DB6558" w:rsidRPr="00E1280A" w:rsidRDefault="0048045B" w:rsidP="00DB6558">
      <w:pPr>
        <w:pStyle w:val="Header"/>
        <w:rPr>
          <w:lang w:val="en-GB"/>
        </w:rPr>
      </w:pPr>
      <w:r w:rsidRPr="006560DF">
        <w:rPr>
          <w:rFonts w:ascii="Times New Roman" w:hAnsi="Times New Roman" w:cs="Times New Roman"/>
          <w:bCs/>
          <w:lang w:val="en-GB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066E414C" w14:textId="7497A93E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21</w:t>
      </w:r>
    </w:p>
    <w:p w14:paraId="4ECBACBE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22 (cc. 439r-440v; decodifica di c. 441r)</w:t>
      </w:r>
    </w:p>
    <w:p w14:paraId="76AECE56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</w:p>
    <w:p w14:paraId="2B2EA6DD" w14:textId="77777777" w:rsidR="0048045B" w:rsidRPr="00B32F62" w:rsidRDefault="0048045B" w:rsidP="0048045B">
      <w:pPr>
        <w:pStyle w:val="PreformattedText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39r /</w:t>
      </w:r>
    </w:p>
    <w:p w14:paraId="37C43C3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7E479C5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64F695A" w14:textId="469DBD83" w:rsidR="00984289" w:rsidRPr="00DE1483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nl-BE"/>
        </w:rPr>
        <w:t>/ 439v</w:t>
      </w:r>
      <w:r w:rsidR="00984289" w:rsidRPr="00DE148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3BBD3F34" w14:textId="77777777" w:rsidR="00984289" w:rsidRPr="00DE1483" w:rsidRDefault="00984289" w:rsidP="00984289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33BA98A6" w14:textId="77777777" w:rsidR="00984289" w:rsidRPr="00DE1483" w:rsidRDefault="00984289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550BB5EE" w14:textId="00B1EFFE" w:rsidR="00984289" w:rsidRPr="00DE1483" w:rsidRDefault="00984289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nl-BE"/>
        </w:rPr>
        <w:t>/ 440r /</w:t>
      </w:r>
    </w:p>
    <w:p w14:paraId="7AE4EF4C" w14:textId="77777777" w:rsidR="00984289" w:rsidRPr="00DE1483" w:rsidRDefault="00984289" w:rsidP="00984289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3E3E663C" w14:textId="77777777" w:rsidR="00984289" w:rsidRPr="00DE1483" w:rsidRDefault="00984289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1C46A26F" w14:textId="097FFAFF" w:rsidR="0048045B" w:rsidRPr="00B32F62" w:rsidRDefault="00984289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440v /</w:t>
      </w:r>
    </w:p>
    <w:p w14:paraId="662E8CD3" w14:textId="77777777" w:rsidR="00984289" w:rsidRPr="00984289" w:rsidRDefault="00984289" w:rsidP="00984289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08DC41FD" w14:textId="77777777" w:rsidR="0048045B" w:rsidRPr="006560DF" w:rsidRDefault="0048045B" w:rsidP="0048045B">
      <w:pPr>
        <w:pStyle w:val="PreformattedText"/>
        <w:rPr>
          <w:rFonts w:ascii="Times New Roman" w:hAnsi="Times New Roman" w:cs="Times New Roman"/>
          <w:bCs/>
          <w:sz w:val="24"/>
          <w:szCs w:val="24"/>
        </w:rPr>
      </w:pPr>
    </w:p>
    <w:p w14:paraId="04DC4AE0" w14:textId="77777777" w:rsidR="0048045B" w:rsidRPr="006560DF" w:rsidRDefault="0048045B" w:rsidP="0048045B">
      <w:pPr>
        <w:pStyle w:val="PreformattedText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12311D30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22</w:t>
      </w:r>
    </w:p>
    <w:p w14:paraId="01397B8E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 gennaio 1623, L’Aia (cc. 441r-444v)</w:t>
      </w:r>
    </w:p>
    <w:p w14:paraId="1545A425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BB6E3B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41r /</w:t>
      </w:r>
    </w:p>
    <w:p w14:paraId="224A419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5C28A0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55 comincia 454 |</w:t>
      </w:r>
    </w:p>
    <w:p w14:paraId="63369DD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1519755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72277AC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onsieur Marsigliach partì venerdì alla volta di Francia | ripasserà per Brusseles, ove disse, che doveva ricever | qualche risposta dall'Infanta. Non mi ha detto, né | io ho potuto penetrar qui sopra che negotio. Non ho | mancato di visitarlo più volte, et egli fu la seconda | volta a me, et mi attestò di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voler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6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metter ogni suo spirito, sendo alla corte | perché svaniscano li mali ufficii che potessero esser | intestati al Re per divertirlo da ben operare nel | negotio de’ Grisoni: ho cavato esser questo soggetto | stimato qui di compiacersi di parlar assai et | prometter niente meno. |</w:t>
      </w:r>
    </w:p>
    <w:p w14:paraId="6F9E41DD" w14:textId="5F9628A2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l’affare d’Oranges è partito con risposta generale, | ma nondimeno con haver seco usato il signor principe | Mauritio qualche particolar confidenza acciò facesse | apparer al Re, che ’l suo fine era di farsi cono-|scer, humilissimo servitore della Maestà sua, né | haver havuto altro oggetto nel munir quella | piazza, che del preservarla, et mantenerla contra | gl’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65"/>
      </w:r>
      <w:r w:rsidRPr="00B32F62">
        <w:rPr>
          <w:rFonts w:ascii="Times New Roman" w:hAnsi="Times New Roman" w:cs="Times New Roman"/>
          <w:bCs/>
          <w:sz w:val="24"/>
          <w:szCs w:val="24"/>
        </w:rPr>
        <w:t>istessi</w:t>
      </w:r>
      <w:r w:rsidR="00FB5396"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mici di sua Maestà. A me ha | detto l’Eccellenza sua, che haverebbe ben volentieri mandato | in Francia, ma che non sapeva come far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erché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6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on voleva mandarà a dar conto delle | attioni sopra non bene che è suo hereditario, nel | quale ha sovranità, et che sempre è stato tale | nella sua casa.</w:t>
      </w:r>
      <w:r w:rsidR="0095715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</w:t>
      </w:r>
    </w:p>
    <w:p w14:paraId="2551BB3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41v /</w:t>
      </w:r>
    </w:p>
    <w:p w14:paraId="4B86FCAD" w14:textId="77F744EF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67"/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le difficoltà promesse altre volte erano state | anco al presente portate a nome del Re da Marsigliach | cioè che vorrebbe la Maestà sua, che nella nova investitura | del feudo che tante volte ha ricercata di quelle terre | che sono all’intorno d’Oranges s’includesse anco quel | Principato cosa che non poteva esser; più che demolisse | le fortificationi nuove della cittadella, et della stessa piazza | che quelle della cittadella non erano che reparationi | havendo incamirati l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6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eloardi, che volevano | ruinare; che quanto alle fortificationi della piazza | queste erano state fatte dalli habitant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er sua sicurezza | propria, et per difendersi dalle invasioni poiché prima | erano facili ad esser sorpresi; in oltre, che volesse | anco il Christianissimo, che sua Eccellenza dichiarasse, che le terre di | Borgogna rilevano dalla corona di Francia; cosa che | non poteva fare per esser nella giuriditione dei Spagnuoli | che come al presente per la guerra le hanno in sequestro | così pigliarebbono materia di privarvela, et confinar-|gliela assolutamente; ma aggiunse, che sapeva bene | che tutto questo maneggio procedeva dal vice legato | di Avignone, et dal vescovo di Oranges; et che | appunto per scoprir questo haveva havuta fortuna | che li cadessero in mano alcune lettere, et trattati | del </w:t>
      </w:r>
      <w:r w:rsidR="00C87233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untio, che al presente si trova in Brusseles per | avanti stato vice legato in Avignore; che non poteva | dir più di quello che haveva fatto altre volte dir | alla Maestà sua, ch’ella era tanto forte, che bastava | assai per travagliarla, et per levarle col tempo quella |</w:t>
      </w:r>
    </w:p>
    <w:p w14:paraId="1498435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42r /</w:t>
      </w:r>
    </w:p>
    <w:p w14:paraId="305BB61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iazza per forza, che l’haverebbe messa in spese; ma che | di condescender per tal rispetto ad attioni, che pregiudi-|chino al dritto, et alla sovranità che teneva antica | sopra quel Principato non vedeva apparenza di | doverlo, né di poterlo fare in pregiudicio del suo | fratello, et della casa. Parlò, et essagerò meco con | qualche confidente passione; ma disse sperar anco | che sua Maestà haverebbe mirato al dovere, et all’honesto | né li haverebbe voluto per l’altrui suggestione travagliar | l’antico legitimo possesso di quel Principato. |</w:t>
      </w:r>
    </w:p>
    <w:p w14:paraId="49669D7A" w14:textId="0FA32619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 penetrato col mezo di gentilhuomo amico mio, che | monsieur di Maurier ambasciator ordinario di Francia non ha | voluto accompagnarmi con esso Marsigliach in questa | trattatione, dicendogli liberamente che conosceva molto | bene, che non haverebbe reportato frutto dal suo viag-|gio; et che già essendo ultimamente in Parigi haveva | detto tanto, che bastava a quei ministri procurando, | che si andasse destramente portando innanti senz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6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isgustar questo Principe tanto necessario per questi | paesi. Et parmi, che esso Ambasciatore habbi presa | buona occasione da un poco d’indispors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fred-|dore di tenersi in casa aggravandola con finta di | accidente di gotta; ma ho anco cavato di più | che la missione di questo soggetto sia effettivamente | stata spinta dall'instanze efficaci, che in Avi-|gnone </w:t>
      </w:r>
      <w:r w:rsidR="006124DC" w:rsidRPr="00B32F62">
        <w:rPr>
          <w:rFonts w:ascii="Times New Roman" w:hAnsi="Times New Roman" w:cs="Times New Roman"/>
          <w:bCs/>
          <w:sz w:val="24"/>
          <w:szCs w:val="24"/>
        </w:rPr>
        <w:t>ha fatte il V</w:t>
      </w:r>
      <w:r w:rsidR="00881FD0" w:rsidRPr="00B32F62">
        <w:rPr>
          <w:rFonts w:ascii="Times New Roman" w:hAnsi="Times New Roman" w:cs="Times New Roman"/>
          <w:bCs/>
          <w:sz w:val="24"/>
          <w:szCs w:val="24"/>
        </w:rPr>
        <w:t>ice legato, et il N</w:t>
      </w:r>
      <w:r w:rsidRPr="00B32F62">
        <w:rPr>
          <w:rFonts w:ascii="Times New Roman" w:hAnsi="Times New Roman" w:cs="Times New Roman"/>
          <w:bCs/>
          <w:sz w:val="24"/>
          <w:szCs w:val="24"/>
        </w:rPr>
        <w:t>untio pon-|tificio, et che sua Maestà per sodisfar ad ambidoi habbi | commandata la partita al medesimo Marsigliach dalla |</w:t>
      </w:r>
    </w:p>
    <w:p w14:paraId="00B41F7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42v /</w:t>
      </w:r>
    </w:p>
    <w:p w14:paraId="192829B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tessa città d’Avignone. Non ha dubio, quella piazza | d’Oranges è come uno spino agl’occh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anto per il | contado di Avignone, che per la Francia per li rispetti | che ho significati riverentemente la passata settimana | alla Serenità vostra nelle mie prime n° 452 che con il n° 453 | vengono replicate colle presenti. |</w:t>
      </w:r>
    </w:p>
    <w:p w14:paraId="34D62E20" w14:textId="6983F98A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o affare dà molestia alli signori Stati per la consequenza | et per veder, che ancor non possono agiustarsi con | la Francia come ben vorrebbono, la quale per le | cose passate publiche, et per l’interesse de’ particolari | si chiama disgustato assai di questo </w:t>
      </w:r>
      <w:r w:rsidR="005E6598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>overno. Ancor | che tengono, che questo sia più tosto per soggestione | particolare. Ma il signor Principe, del cui interesse si | tratta risente maggior il dispiacere, che aggrava | la indispositione, che da alcuni giorni in qua lo tra-|vaglia per il patimento passato nel viaggio, et doppo | che rivenne dalla condotta di quell’impresa, che | fallì, et d</w:t>
      </w:r>
      <w:r w:rsidR="005F0D08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>allhora sin qui non è mai stato bene | ha frequenti alterationi, che non vuol, che siano | febri, et spesso cade in sudori, che col non haver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il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poso ordinario del sonno massime la notte | lo rende pian piano fiaco, et debole; resta in | camera per il più; ma levato del letto; non | lascia tal volta di uscir di casa; come anco non | cessa dal negotio: tuttavia si dubita che senza | un buon governo possi cader in qualche fastidiosa | infirmità da che Dio lo liberi per servitio di | questi paesi, et del publico. |</w:t>
      </w:r>
    </w:p>
    <w:p w14:paraId="17B4474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43r /</w:t>
      </w:r>
    </w:p>
    <w:p w14:paraId="7A1F08C1" w14:textId="32169F26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abbato partì alla volta delle sue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truppe il signor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| et dal signor principe Mauritio ha havute ottime instruttioni | perché stia in buona intelligenza con Mansfelt a fine di | non pregiudicar altrimenti al publico servitio. Per effetto | di che prima anco haveva scritto a’ suoi colonelli, che si | erano mostrati renitenti dall’ubidir al Conte, che lo | dovessero fare, et che sarebbe stato presto appresso di loro | questo Principe mostra tuttavia gran cuore, et si è lasciato | intender, che non tornerà all’Haya, che non venga | per levar la Regina per riporla nei suoi stati; et all’Ambasciator | inglese ha detto, che lo pregava a scriver al suo Re | che le viveva servitore, et che haverebbe sparso il sangue | et spesa la vita per la Regina sua figlia. A detto Principe | nell'età sua di ventidoi anni bole ancor vivamente il | sangue; ma s’egli havesse presso di sé qualche huomo | sodo, et di chi si fidasse al certo riuscirebbe col tempo | un degno signore. |</w:t>
      </w:r>
    </w:p>
    <w:p w14:paraId="139FBEC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i signori Stati ho havute promesse, et speranze assai buone | che per lui haverebbono fatto tutto quel più, che | havessero potuto; et più, che non haverebbono fatto | per quel si sia altro; et in tanto hanno prestato | il loro credito per armi per l’amontar di sessanta, | et più milla fiorini. |</w:t>
      </w:r>
    </w:p>
    <w:p w14:paraId="72668E50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conte di Mansfelt non si sente altro se non compianti che gl’|habitanti di Embdem, che ricorrono o per procuratore, o | in persona alli signori Stati, dolendosi, che vogli contribuir, et | ranzonarli anco oltre quello, che di gran lunga possono | portar le loro forze; et che li suoi, non potendo da |</w:t>
      </w:r>
    </w:p>
    <w:p w14:paraId="636E91D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43v /</w:t>
      </w:r>
    </w:p>
    <w:p w14:paraId="23DDCBD6" w14:textId="5ABDD532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cuni haver denari li piglino li loro libri di crediti, et vadino dalli | debitori, facendosi pagar a loro il debito, et che in quel contado | si usino mille altre insolenze con manifesto inditio della vicina | di tutto quel Paese. Il giovane figliolo del conte d’Embdem ha fatte | qui le sue indoglienze a nome del padre; et principalmente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col duca | Christiano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come quello che hora è fatto cognato | del giovane conte d’Embdem per la sorella che li è già | promessa in matrimonio. Et questo forte potrebbe servir | di stromento per solevar quell’afflito conte, ritenuto | come prigione a Essens. |</w:t>
      </w:r>
    </w:p>
    <w:p w14:paraId="0EE1855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i signori Stati spiace in estremo questa maniera di trattare | et uno di essi, che fu hieri a sera meco mi disse, che | sue Eccellenze non vorrebbono più haver (non parlò di Mansfelt) | ma le genti di lui in servitio in questi paesi havendole | provate quando gran necessità non lo ricercasse, ben | perché corressero per far diversione altrove in Alemagna. |</w:t>
      </w:r>
    </w:p>
    <w:p w14:paraId="7CC54813" w14:textId="4AB0C04A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onte di Levenstein haveva in pensiero di rasignar in | mano di Mansfelt, et disfarsi del terzo d’infanteria, et | della cavallaria su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 che come n’haveva havuto consenso | dal re di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Bohemia; così, instato da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che in | ogni caso che esso Mansfelt si fosse risoluto di aban-|donar quelle armi, gli prometteva tutto quel più, che | poteva aspettar da buon amico, si era risoluto di | lasciar ancor continuar sotto a suo nome dette genti; | ma in ogni modo ha fatto pensiero di voler passar | nel ducato di Wirtimbergh sopra alcune terre che | quivi gli restano, sendogli tutti li altri suoi beni confiscati | dall’Imperatore, et di là vuole ispedir costi per veder se |</w:t>
      </w:r>
    </w:p>
    <w:p w14:paraId="376AE93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44r /</w:t>
      </w:r>
    </w:p>
    <w:p w14:paraId="1B8143B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e congiunture presenti vostra Serenità haverebbe bisogno, che | da quella parte conducesse genti per la Valtelina, il che | commodamente, et con poca spesa presumo, che si potrebbe | fare; et haverebbe aspettata la risposta, o forse | egli stesso sarebbe andato a prenderla dal signor secretario | Scaramelli a Zurich. |</w:t>
      </w:r>
    </w:p>
    <w:p w14:paraId="491066F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È partito il capitan Hornech sabbato per venir a piedi | della Serenità vostra, et si conduce a lei con ottima volontà | di continuar a quel servitio sperando, che mi ha | detto, ch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lla lo farà degno della sua | munificentissima gratia a fine che possi mantenersi | et che le darà carico tale di che lo stimerà degno | et desidera, che la sua compagnia sia dichiarita (come | sono altre) ordinaria al servitio di vostra Serenità. |</w:t>
      </w:r>
    </w:p>
    <w:p w14:paraId="154A6873" w14:textId="40A97A0D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ostante, che in Amsterdam siano capitate le lettere di | Venetia per via di Colonia fin della settimana passata | io però non ho havute le mie ordinarie né anco per | la via di Anversa, che m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travaglia per il publico ser-|vitio (</w:t>
      </w:r>
      <w:r w:rsidR="00147A6C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6"/>
      </w:r>
      <w:r w:rsidRPr="00B32F62">
        <w:rPr>
          <w:rFonts w:ascii="Times New Roman" w:hAnsi="Times New Roman" w:cs="Times New Roman"/>
          <w:bCs/>
          <w:sz w:val="24"/>
          <w:szCs w:val="24"/>
        </w:rPr>
        <w:t>et per il particolar interesse; trovandomi in una | compassionevol strettezza, senza denari, carico di | debiti, et presto presto* senza credito correndo già | il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rz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rmine del mio salario. La supplico per | l’amor di Dio ad havermi compassione, et solevar | la mia afflitione d’animo, che risento principalmente | per la publica riputatione, che con ogni humil ri-|verenza metto innanti alla Serenità vostra. Gratie etc. |</w:t>
      </w:r>
    </w:p>
    <w:p w14:paraId="6295B40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286FD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 genar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7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1623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8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E57A29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43061F2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5CE5E4E5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A8B1B3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59F76F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44v /</w:t>
      </w:r>
    </w:p>
    <w:p w14:paraId="11A3390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3DD042F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9A70EF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55 comincia 454 |</w:t>
      </w:r>
    </w:p>
    <w:p w14:paraId="18F6343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83EAA1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</w:t>
      </w:r>
    </w:p>
    <w:p w14:paraId="57108C2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0DD6C71" w14:textId="6E7E7FFD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470DF3D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3995EE5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44vC /</w:t>
      </w:r>
    </w:p>
    <w:p w14:paraId="47E5376D" w14:textId="2F3176EF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 gen</w:t>
      </w:r>
      <w:r w:rsidR="002F5ED2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aro 1622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8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vevute a’ 18 detto |</w:t>
      </w:r>
    </w:p>
    <w:p w14:paraId="3F8C36CD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ia. n° 455 |</w:t>
      </w:r>
    </w:p>
    <w:p w14:paraId="011F2706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328CEC6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7D32696C" w14:textId="77777777" w:rsidR="00DB6558" w:rsidRPr="00E1280A" w:rsidRDefault="0048045B" w:rsidP="00DB6558">
      <w:pPr>
        <w:pStyle w:val="Header"/>
        <w:rPr>
          <w:lang w:val="en-GB"/>
        </w:rPr>
      </w:pPr>
      <w:r w:rsidRPr="006560DF">
        <w:rPr>
          <w:rFonts w:ascii="Times New Roman" w:hAnsi="Times New Roman" w:cs="Times New Roman"/>
          <w:bCs/>
          <w:lang w:val="en-GB"/>
        </w:rPr>
        <w:br w:type="page"/>
      </w:r>
      <w:r w:rsidR="00DB6558" w:rsidRPr="00E1280A">
        <w:rPr>
          <w:lang w:val="en-GB"/>
        </w:rPr>
        <w:lastRenderedPageBreak/>
        <w:t>/START LETTER/</w:t>
      </w:r>
    </w:p>
    <w:p w14:paraId="6F91413E" w14:textId="12034B86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23</w:t>
      </w:r>
    </w:p>
    <w:p w14:paraId="3280DF86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 gennaio 1623, L’Aia (cc. 445r-v, 448r-v)</w:t>
      </w:r>
    </w:p>
    <w:p w14:paraId="150BDA72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</w:p>
    <w:p w14:paraId="02C7F4D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45r /</w:t>
      </w:r>
    </w:p>
    <w:p w14:paraId="4C07F8F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3</w:t>
      </w:r>
      <w:r w:rsidRPr="00B32F62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68E75CB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° 456 seguita le doi già | </w:t>
      </w:r>
    </w:p>
    <w:p w14:paraId="0EDDF8A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pedite 454 et 455 |</w:t>
      </w:r>
    </w:p>
    <w:p w14:paraId="7498323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0DCC7B1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789B2A3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già havevo spedite, et erano partite dall’Haya per Amsterdam | le doi lettere mie scritte questa mattina alla Serenità vostra, quando | su la notte m'è venuto a trovare capitato da Aurich | il secretario del signor conte di Mansfelt, che salutandomi per | nome di lui, m’ha dato l’aggiunto piego diretto al signor | Ferens, che costì si tiene a suo nome, dicendomi, che entro | vi era una lettera per la Serenità vostra, che conteneva la ricevuta | della patente già desiderata da lei, oltre qualche altro | particolare, et si iscusava affermando di haver ancor | scritto in questo proposito. |</w:t>
      </w:r>
    </w:p>
    <w:p w14:paraId="73B0AD9E" w14:textId="0DD5550F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Questo è venuto qui con commissione di trattar con questi | signori per procurar d’indurli a dar qualche poca | assistenza, et solicitar vivamente appresso l’Eccellenze loro; ma | doverà trattenersi fino alla riduttione della provincia | di Holanda, che non deve tardar ad esser insieme. | Il Rotta (del quale saranno anco lettere aggiunte | per l'illustrissimo signor </w:t>
      </w:r>
      <w:r w:rsidR="00A46F3A" w:rsidRPr="00B32F62">
        <w:rPr>
          <w:rFonts w:ascii="Times New Roman" w:hAnsi="Times New Roman" w:cs="Times New Roman"/>
          <w:sz w:val="24"/>
          <w:szCs w:val="24"/>
        </w:rPr>
        <w:t>savio di Terra</w:t>
      </w:r>
      <w:r w:rsidRPr="00B32F62">
        <w:rPr>
          <w:rFonts w:ascii="Times New Roman" w:hAnsi="Times New Roman" w:cs="Times New Roman"/>
          <w:sz w:val="24"/>
          <w:szCs w:val="24"/>
        </w:rPr>
        <w:t xml:space="preserve">ferma alla scrittura) | mi scrive, che farà dimandar un millione di fiorni, | per mantenersi, et trattener la guerra tutto quest’anno | ma il sudetto secretario non s’è lasciato uscir a quanto | et si può ben creder, che praticati gl’humori | non troverà incontro facile a far venir a tanto | li signori Stati, et con difficoltà per hora almeno potrà | retirar qualche ben che picciola somma; et come | quelli del </w:t>
      </w:r>
      <w:r w:rsidR="00E42F28" w:rsidRPr="00B32F62">
        <w:rPr>
          <w:rFonts w:ascii="Times New Roman" w:hAnsi="Times New Roman" w:cs="Times New Roman"/>
          <w:sz w:val="24"/>
          <w:szCs w:val="24"/>
        </w:rPr>
        <w:t>G</w:t>
      </w:r>
      <w:r w:rsidRPr="00B32F62">
        <w:rPr>
          <w:rFonts w:ascii="Times New Roman" w:hAnsi="Times New Roman" w:cs="Times New Roman"/>
          <w:sz w:val="24"/>
          <w:szCs w:val="24"/>
        </w:rPr>
        <w:t>overno degl’andamenti del signor conte di | Mansfelt, et da qualche altro suo modo si aveggon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82"/>
      </w:r>
      <w:r w:rsidRPr="00B32F62">
        <w:rPr>
          <w:rFonts w:ascii="Times New Roman" w:hAnsi="Times New Roman" w:cs="Times New Roman"/>
          <w:sz w:val="24"/>
          <w:szCs w:val="24"/>
        </w:rPr>
        <w:t xml:space="preserve"> | molto bene, che la publicatione, che fosse in animo |</w:t>
      </w:r>
    </w:p>
    <w:p w14:paraId="5C01747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45v /</w:t>
      </w:r>
    </w:p>
    <w:p w14:paraId="3EDDF2F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partire non riuscirà, che una voce; così tenteranno di | impegnarlo con buone parole, portar il tempo avanti, | et ritirar frutto dal diferire. Il secretario m’ha detto | che ’l Conte niuna cosa sperava d’Inghilterra, et vano stimava | il tentativo, che haveva mandato a far al re di Dani-|marca. |</w:t>
      </w:r>
    </w:p>
    <w:p w14:paraId="63BFB41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Egli è stato ad alto nell’Alemagna, et di là al presente se | ne viene.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M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83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ha communicato haver scoperta intima volontà | in alcuni di quei principi et città, et parti-|colarmente di Norimbergh, alla causa commune, | ma che communicano star tutti bassi, dubbitando | di perder a fatto quel poco di libero, che have-|vano, ma che se il Conte tanto havesse potuto | fare di assicurarli in parola di dover montar | ad alto con miglior disciplina nella sua solda-|tesca, haverebbe trovata prontezza di effetti. | Et non signor di consideratione a Norimbergh gli | haveva detto, che quel denaro, che alte volte | haveva ricercato il signor Conte alla detta città po-|teva chiamarsi come una semenza che | ne haveva prodotto dell’altro, che appositamente | quando s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84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havesse veduto di poterlo fare | sarebbe </w:t>
      </w:r>
    </w:p>
    <w:p w14:paraId="4C6DC56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48r /</w:t>
      </w:r>
    </w:p>
    <w:p w14:paraId="2A3BE155" w14:textId="7B6D98F3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tato sotto mano dato al signor Conte, et | che non allieno haveva trovato il marchese di | Anspac.</w:t>
      </w:r>
      <w:r w:rsidRPr="00B32F62">
        <w:rPr>
          <w:rFonts w:ascii="Times New Roman" w:hAnsi="Times New Roman" w:cs="Times New Roman"/>
          <w:sz w:val="24"/>
          <w:szCs w:val="24"/>
        </w:rPr>
        <w:t xml:space="preserve"> Il che mi è parso degno della | notitia della Serenità vostra se non fosse detto a fine di avantaggiarsi. |</w:t>
      </w:r>
    </w:p>
    <w:p w14:paraId="5640419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Quest’huomo viene qui anco per quanto scuopro per divertir | le male voci, che corrono del Conte, et li mali ufficii | insieme, che potessero esser fatti di lui da quelli, che si | pretendono mal contenti o per mancamento di pagamento | alle loro truppe nel suo essercito, come per uno il conte | di Levenstein, o altri per altro rispetto di quello | dal sudetto sarà operato non mancarò di darne | conto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alla Serenità vostra sendo cosa degna. |</w:t>
      </w:r>
    </w:p>
    <w:p w14:paraId="7A20EAC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Il conte Henrico di Bergh è andato in persona a forzar | il forte Papemuts con speranza di rendersene ben | presto patrone. Gratie etc. |</w:t>
      </w:r>
    </w:p>
    <w:p w14:paraId="5BDD06C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95ACD3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all’Haya li 2 genaro 1622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85"/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B7EF87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vostra Serenità |</w:t>
      </w:r>
    </w:p>
    <w:p w14:paraId="110FC0E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umilissimo, et devotissimo servitore |</w:t>
      </w:r>
    </w:p>
    <w:p w14:paraId="2467600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2CDC337B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6AFB2F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48v /</w:t>
      </w:r>
    </w:p>
    <w:p w14:paraId="6D71EA9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4642D2B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3</w:t>
      </w:r>
      <w:r w:rsidRPr="00B32F62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0C9B9BF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° 456 seguita le doi | </w:t>
      </w:r>
    </w:p>
    <w:p w14:paraId="48BB1D8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già spedite 454 et 455 |</w:t>
      </w:r>
    </w:p>
    <w:p w14:paraId="4D67E8B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2657317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7A1231B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70956B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2C50E7F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48vC /</w:t>
      </w:r>
    </w:p>
    <w:p w14:paraId="36E02375" w14:textId="17AC7795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 gen</w:t>
      </w:r>
      <w:r w:rsidR="002F5ED2" w:rsidRPr="00B32F62">
        <w:rPr>
          <w:rFonts w:ascii="Times New Roman" w:hAnsi="Times New Roman" w:cs="Times New Roman"/>
          <w:sz w:val="24"/>
          <w:szCs w:val="24"/>
        </w:rPr>
        <w:t>n</w:t>
      </w:r>
      <w:r w:rsidRPr="00B32F62">
        <w:rPr>
          <w:rFonts w:ascii="Times New Roman" w:hAnsi="Times New Roman" w:cs="Times New Roman"/>
          <w:sz w:val="24"/>
          <w:szCs w:val="24"/>
        </w:rPr>
        <w:t>aro 1622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86"/>
      </w:r>
      <w:r w:rsidRPr="00B32F62">
        <w:rPr>
          <w:rFonts w:ascii="Times New Roman" w:hAnsi="Times New Roman" w:cs="Times New Roman"/>
          <w:sz w:val="24"/>
          <w:szCs w:val="24"/>
        </w:rPr>
        <w:t>. Ricevute a’ 16 detto |</w:t>
      </w:r>
    </w:p>
    <w:p w14:paraId="4FBD1DD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aia. n° 456 |</w:t>
      </w:r>
    </w:p>
    <w:p w14:paraId="252E8EE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062C3C6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. SS. R. |</w:t>
      </w:r>
    </w:p>
    <w:p w14:paraId="6A16467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39AE1A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7D0B9DD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24</w:t>
      </w:r>
    </w:p>
    <w:p w14:paraId="3D770B1B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23 (cc. 446r-447v; decodifica di cc. 445v, 448r)</w:t>
      </w:r>
    </w:p>
    <w:p w14:paraId="1AF1F103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</w:p>
    <w:p w14:paraId="4EB7D0A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46r /</w:t>
      </w:r>
    </w:p>
    <w:p w14:paraId="7CCBE12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348A144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04D49967" w14:textId="77777777" w:rsidR="008040C2" w:rsidRPr="00DE1483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sz w:val="24"/>
          <w:szCs w:val="24"/>
          <w:lang w:val="nl-BE"/>
        </w:rPr>
        <w:t>/ 446v</w:t>
      </w:r>
      <w:r w:rsidR="008040C2" w:rsidRPr="00DE1483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1D0887FE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430474FB" w14:textId="77777777" w:rsidR="008040C2" w:rsidRPr="00DE1483" w:rsidRDefault="008040C2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76C0C316" w14:textId="5C092956" w:rsidR="008040C2" w:rsidRPr="008040C2" w:rsidRDefault="008040C2" w:rsidP="008040C2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8040C2">
        <w:rPr>
          <w:rFonts w:ascii="Times New Roman" w:hAnsi="Times New Roman" w:cs="Times New Roman"/>
          <w:sz w:val="24"/>
          <w:szCs w:val="24"/>
          <w:lang w:val="nl-BE"/>
        </w:rPr>
        <w:t>/ 447r /</w:t>
      </w:r>
    </w:p>
    <w:p w14:paraId="2DC2E1E1" w14:textId="11153C8E" w:rsidR="008040C2" w:rsidRPr="008040C2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8040C2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0F21C44B" w14:textId="28604A75" w:rsidR="008040C2" w:rsidRPr="008040C2" w:rsidRDefault="008040C2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3039942F" w14:textId="09BBEDB3" w:rsidR="0048045B" w:rsidRPr="00DE1483" w:rsidRDefault="008040C2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DE1483">
        <w:rPr>
          <w:rFonts w:ascii="Times New Roman" w:hAnsi="Times New Roman" w:cs="Times New Roman"/>
          <w:sz w:val="24"/>
          <w:szCs w:val="24"/>
        </w:rPr>
        <w:t xml:space="preserve">/ </w:t>
      </w:r>
      <w:r w:rsidR="0048045B" w:rsidRPr="00DE1483">
        <w:rPr>
          <w:rFonts w:ascii="Times New Roman" w:hAnsi="Times New Roman" w:cs="Times New Roman"/>
          <w:sz w:val="24"/>
          <w:szCs w:val="24"/>
        </w:rPr>
        <w:t>447v /</w:t>
      </w:r>
    </w:p>
    <w:p w14:paraId="66DBE409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1483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2BF68A1F" w14:textId="6683BC4E" w:rsidR="0048045B" w:rsidRPr="00DE1483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C1D7FD6" w14:textId="77777777" w:rsidR="0048045B" w:rsidRPr="00DE1483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9E31E88" w14:textId="77777777" w:rsidR="00DB6558" w:rsidRDefault="0048045B" w:rsidP="00DB6558">
      <w:pPr>
        <w:pStyle w:val="Header"/>
      </w:pPr>
      <w:r w:rsidRPr="00DE1483">
        <w:rPr>
          <w:rFonts w:ascii="Times New Roman" w:hAnsi="Times New Roman" w:cs="Times New Roman"/>
          <w:i/>
          <w:iCs/>
        </w:rPr>
        <w:br w:type="page"/>
      </w:r>
      <w:r w:rsidR="00DB6558">
        <w:lastRenderedPageBreak/>
        <w:t>/START LETTER/</w:t>
      </w:r>
    </w:p>
    <w:p w14:paraId="02BDED8B" w14:textId="59170E83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25</w:t>
      </w:r>
    </w:p>
    <w:p w14:paraId="4B4E94D5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9 gennaio 1623, L’Aia (cc. 449r-452v)</w:t>
      </w:r>
    </w:p>
    <w:p w14:paraId="20B09716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</w:p>
    <w:p w14:paraId="31A0DA1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49r /</w:t>
      </w:r>
    </w:p>
    <w:p w14:paraId="02DB9FEB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57 sola |</w:t>
      </w:r>
    </w:p>
    <w:p w14:paraId="3E929BA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969AEE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0668D4D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per via di Colonia mi capitò finalmente il mio dispaccio de’ 9 | del passato, che non mi portò lettere della Serenità vostra. Hora sono | in espettatione di quello dei 16, et può esser, che unitamente | mi pervenirà anco quello dei 23. Non so da che nasca | questo incontro di dilatione. Ho scritto al mastro della posta, | et spero, che sarà rimediato al disordine. |</w:t>
      </w:r>
    </w:p>
    <w:p w14:paraId="7EB97FD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oppo l’ispeditione dell’ultime tre lettere mie n° 454 fin 456 | che mando con queste in replica, capitorono qui lettere di | monsieur di Pisiurs, che nel proposito delli affari de’ Grisoni | portavano avviso, che la risolutione si era presa da | sua Maestà christianissima di assister a’ suoi amici, et collegati; et che | fra tanto si era mandata una buona summa di denari | in Svizzeri. Questo avviso, et qualche altro rincontro | fa sperare l’essito conforme al desiderio, che si ha da | questa parte, che le cose caminino a quel fiche che et | la ragione, et il servitio publico comportano. Ma | qualcheduni di questi signori francesi, che amano il bene della | Francia, et desiderano, che l’armi sue giovino a’ suoi colle-|gati mostrano haver timor grande di qualche nuovo | imbroglio in quel Regno per qualche avvisi, che questi | hanno havuti, che da chi è solito valersi del seme | di Zizania par che si vadi seminando in Francia sospetti | in quelli della religione, che l’armi, che tiene il Re | in piedi, et che vuol accrescer unite con qualche | altra assistenza non habbino a servir per Grisoni; | ma per tanto più opprimer essi della religione |</w:t>
      </w:r>
    </w:p>
    <w:p w14:paraId="2D6B19A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49v /</w:t>
      </w:r>
    </w:p>
    <w:p w14:paraId="00C2EEF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per cacciarli tutti finalmente fuori del Regno all’essempio dell’|Imperatore, che doppo cacciati li ministri fattosi forte, et | resosi patrone d’una debolezza estrema di quelli | della medesima religione riformata in Bohemia, Moravia, | et altrove li facci uscire: onde forte ancor gl’ugonotti | in qualche luochi con questo sospetto eccitati, et spinti | possino attentar di nuovo alcuna cosa, che necessiti il Re | ad attender più alle cose del suo Regno, che a quelle | di fuori. Ho compreso, che ’l zelo del ben publico | faceva parlar a questi; et pervenuto ciò alla notitia | di alcuni dei signori Stati, temono assai di quello che possi | apportar di scandolo simil impressioni. | </w:t>
      </w:r>
    </w:p>
    <w:p w14:paraId="5156130E" w14:textId="7A3F4E4C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Sono al presente questi del </w:t>
      </w:r>
      <w:r w:rsidR="005E6598" w:rsidRPr="00B32F62">
        <w:rPr>
          <w:rFonts w:ascii="Times New Roman" w:hAnsi="Times New Roman" w:cs="Times New Roman"/>
          <w:sz w:val="24"/>
          <w:szCs w:val="24"/>
        </w:rPr>
        <w:t>G</w:t>
      </w:r>
      <w:r w:rsidRPr="00B32F62">
        <w:rPr>
          <w:rFonts w:ascii="Times New Roman" w:hAnsi="Times New Roman" w:cs="Times New Roman"/>
          <w:sz w:val="24"/>
          <w:szCs w:val="24"/>
        </w:rPr>
        <w:t>overno sopra il pensar d’inviar | ambasciata in Francia; et perché questo Ambasciator francese si | lascia intender esser necessario, che prima procedi una | particolar sodisfattione, et redintegratione a’ mercanti | di San Malò, et altri, che si pretendono danneggiati, | et predati dalle navi dell’Indie Orientali, sono ben | in pena a trovar modo con il quale si possi disponer | quelli della Compagnia, mentre nella communicatione | del negotio ancorché non sia che di particolari tanti | però sono interessanti, che lo fanno come publico: tuttavia | parmi che al presente siano li signori Stati inclinati a dar | sodisfattione alla Francia, credendo che la necessità li | constringerà a far per forza quello, che già con | minor spesa, et con reciproco gusto si haverebbe |</w:t>
      </w:r>
    </w:p>
    <w:p w14:paraId="6E25E90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0r /</w:t>
      </w:r>
    </w:p>
    <w:p w14:paraId="3F6ADC1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potuto prima avantaggiosamente fare. | </w:t>
      </w:r>
    </w:p>
    <w:p w14:paraId="018AFB29" w14:textId="714844D5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Quant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87"/>
      </w:r>
      <w:r w:rsidRPr="00B32F62">
        <w:rPr>
          <w:rFonts w:ascii="Times New Roman" w:hAnsi="Times New Roman" w:cs="Times New Roman"/>
          <w:sz w:val="24"/>
          <w:szCs w:val="24"/>
        </w:rPr>
        <w:t xml:space="preserve"> alla missione d’ambasciatore, o ambasciatori; in questo vi sarà | anco del da fare per il mancamento che si ha di huomini, | et perché la provincia di Holanda vuol esser il diret-|tore dell’</w:t>
      </w:r>
      <w:r w:rsidR="000F402D" w:rsidRPr="00B32F62">
        <w:rPr>
          <w:rFonts w:ascii="Times New Roman" w:hAnsi="Times New Roman" w:cs="Times New Roman"/>
          <w:sz w:val="24"/>
          <w:szCs w:val="24"/>
        </w:rPr>
        <w:t>A</w:t>
      </w:r>
      <w:r w:rsidRPr="00B32F62">
        <w:rPr>
          <w:rFonts w:ascii="Times New Roman" w:hAnsi="Times New Roman" w:cs="Times New Roman"/>
          <w:sz w:val="24"/>
          <w:szCs w:val="24"/>
        </w:rPr>
        <w:t>mbasciatore, perché il mandar di quelli, che altre | volte sono stati sarebbe per appunto un rinversar | affatto, sendo che gl’uni sarebbono sospetti, et gl’altri | mal veduti per diversi rispetti di dipendenza, et d’altro. | Preme questo negotio grandemente, et lo consultano con | diligenza. |</w:t>
      </w:r>
    </w:p>
    <w:p w14:paraId="4BD21754" w14:textId="7721ECC5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Devono partir uno di questi giorni deputati alla volta | di Embdem per trattar quivi delli affari di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quel Conte | et divertir nella miglior maniera li compianti tanto del | medesimo Conte, che delli habitanti in quel territorio contra | Mansfelt; così corre la voce sin qui; ma qualcheduno | vuole, che non vedendosi ove possi per hora andar</w:t>
      </w:r>
      <w:r w:rsidR="000E31D3" w:rsidRPr="00B32F62">
        <w:rPr>
          <w:rFonts w:ascii="Times New Roman" w:hAnsi="Times New Roman" w:cs="Times New Roman"/>
          <w:sz w:val="24"/>
          <w:szCs w:val="24"/>
        </w:rPr>
        <w:t xml:space="preserve"> il | Conte né il duca di Bransv</w:t>
      </w:r>
      <w:r w:rsidRPr="00B32F62">
        <w:rPr>
          <w:rFonts w:ascii="Times New Roman" w:hAnsi="Times New Roman" w:cs="Times New Roman"/>
          <w:sz w:val="24"/>
          <w:szCs w:val="24"/>
        </w:rPr>
        <w:t xml:space="preserve">ich, difficile sarà che | si levino dal nido preso finché non ne procurino altro | migliore et forse, che non sarà discaro alli signori Stati | che vi si trattenghino per li fini accennati riverentemente alla | Serenità vostra in lettere mie precedenti, et sopra quello mi | disse anco il signor principe Mauritio mi prometto ch’ella | haverà fatto riflesso, che parlasse per l’interesse di queste | Provincie le quali se a primo tempo fossero in bisogno | d’un pronto soccorso havessero, ove poter ricorrer | onde diceva l’Eccellenza sua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non</w:t>
      </w:r>
      <w:r w:rsidR="001E68D0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88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esser bene che Mansfelt |</w:t>
      </w:r>
    </w:p>
    <w:p w14:paraId="55D5DDA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0v /</w:t>
      </w:r>
    </w:p>
    <w:p w14:paraId="08A49FA5" w14:textId="411FAC4D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passasse in Italia o in Grisoni</w:t>
      </w:r>
      <w:r w:rsidRPr="00B32F62">
        <w:rPr>
          <w:rFonts w:ascii="Times New Roman" w:hAnsi="Times New Roman" w:cs="Times New Roman"/>
          <w:sz w:val="24"/>
          <w:szCs w:val="24"/>
        </w:rPr>
        <w:t>. |</w:t>
      </w:r>
    </w:p>
    <w:p w14:paraId="2E8D1FDC" w14:textId="0E56244E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 D’Inghilterra si attende, che quel Re si risolve, se volesse | impiegar le medesime gent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89"/>
      </w:r>
      <w:r w:rsidRPr="00B32F62">
        <w:rPr>
          <w:rFonts w:ascii="Times New Roman" w:hAnsi="Times New Roman" w:cs="Times New Roman"/>
          <w:sz w:val="24"/>
          <w:szCs w:val="24"/>
        </w:rPr>
        <w:t xml:space="preserve"> per soccorrer Fran-|chendal; et sono avvisati questi signori, che quella Maestà | non volentieri impiegarebbe il conte di Mansfelt per | esser le genti di lui così mal disciplinate, et solo avezze | et dedite all’estorsioni; et alle crudeltà; onde le sia | stato raccordato il duca d</w:t>
      </w:r>
      <w:r w:rsidR="000E31D3" w:rsidRPr="00B32F62">
        <w:rPr>
          <w:rFonts w:ascii="Times New Roman" w:hAnsi="Times New Roman" w:cs="Times New Roman"/>
          <w:sz w:val="24"/>
          <w:szCs w:val="24"/>
        </w:rPr>
        <w:t>i Bransv</w:t>
      </w:r>
      <w:r w:rsidRPr="00B32F62">
        <w:rPr>
          <w:rFonts w:ascii="Times New Roman" w:hAnsi="Times New Roman" w:cs="Times New Roman"/>
          <w:sz w:val="24"/>
          <w:szCs w:val="24"/>
        </w:rPr>
        <w:t>ich (le genti del | quale non sono molto miglior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90"/>
      </w:r>
      <w:r w:rsidRPr="00B32F62">
        <w:rPr>
          <w:rFonts w:ascii="Times New Roman" w:hAnsi="Times New Roman" w:cs="Times New Roman"/>
          <w:sz w:val="24"/>
          <w:szCs w:val="24"/>
        </w:rPr>
        <w:t xml:space="preserve">) et si aspettava una final | risposta; ma si crede che sarà di niente al solito. Par | che si porti per iscusa non vi esser denaro, a che se le | sia fatta offerta di pigliarne sopra suo credito. In somma | da questa parte si procura di stringer quel Re | per cavarne sostanza, ma in vano sino a quest’hora. | </w:t>
      </w:r>
    </w:p>
    <w:p w14:paraId="770C071F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Quelli di Franchendal aspettano con gran desiderio qualche | soccorso, et lo desiderano havendo fatto sapere, che | ancor si possono mantener per qualche mese. |</w:t>
      </w:r>
    </w:p>
    <w:p w14:paraId="237A260D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Il general Veer si trova ancor qui aspettando il vento | che facci buono per passar in Inghilterra a soccomber a | quel giudicio, o a quella disgratia, che li mali ufficii | li haveranno praticato in quella corte. Et le genti | di lui, che stavano anc’esse aspettando il vento a | Medemblich, di là per un commissario dovevano esser | condotte in Zelanda per dentro via questi canali | sono da cinquecento in circa con spesa, con incommodo | et patimento grande, ne sono de’ amalati assai, ne |</w:t>
      </w:r>
    </w:p>
    <w:p w14:paraId="201288E2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1r /</w:t>
      </w:r>
    </w:p>
    <w:p w14:paraId="0219F682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muorono, et par strano, che ’l Re vogli, che vadino in Inghilterra | che qui potrebbono accommodarsi in queste compagnie della | Natione. |</w:t>
      </w:r>
    </w:p>
    <w:p w14:paraId="391299BE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on serve ancor il tempo, che si habbi qualche avviso del | successo nella dieta de’ principi della Bassa Sassonia; ma | non può tardare. Alcuni vogliono, che dovesse inter-|venirvi il duca elettore di Sassonia; almeno se ne fa | correr la voce per dar martello a Cesare. |</w:t>
      </w:r>
    </w:p>
    <w:p w14:paraId="19A0D091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quello si operi nella dieta di Ratisbona vostra Serenità sarà av-|visata; et come li più principali punti mirino alla | total depressione di questo Re palatino; ma all’incon-|tro un gentilhuomo di Utrecht, ch’è qui nell’assem-|blea dei Stati ha havute lettere da quel consigliere, che ’l | duca di Sassonia doveva mandar alla Dieta, che lo | avvisava, che vi andava; ma solo per sentire, et | riportare. Et principalmente per protestar doi cose. L’una | la restitutione in Bohemia, et altri luochi di quelli della | religione riformata cacciati; et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91"/>
      </w:r>
      <w:r w:rsidRPr="00B32F62">
        <w:rPr>
          <w:rFonts w:ascii="Times New Roman" w:hAnsi="Times New Roman" w:cs="Times New Roman"/>
          <w:sz w:val="24"/>
          <w:szCs w:val="24"/>
        </w:rPr>
        <w:t xml:space="preserve"> in particolare | di quelli della confessione augustana, a fine di | mantenerli la promessa fattagli da’ suoi precessori | imperatori; l’altra per protestar pure, che non fosse | disposto dell’elettorato preteso vacante; né depostone | il Palatino, et che ciò il Duca suo signore haverebbe | sostentato a tutto suo potere per ordine della cui | Altezza dice, che scriveva le lettere. Il frutto, che | sia per ripostarsi da questi protesti la Serenità vostra l’haverà |</w:t>
      </w:r>
    </w:p>
    <w:p w14:paraId="496DFA2E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1v /</w:t>
      </w:r>
    </w:p>
    <w:p w14:paraId="1B2396B2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molto prima, et più sicuro,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92"/>
      </w:r>
      <w:r w:rsidRPr="00B32F62">
        <w:rPr>
          <w:rFonts w:ascii="Times New Roman" w:hAnsi="Times New Roman" w:cs="Times New Roman"/>
          <w:sz w:val="24"/>
          <w:szCs w:val="24"/>
        </w:rPr>
        <w:t xml:space="preserve"> da altra parte, che da questa. |</w:t>
      </w:r>
    </w:p>
    <w:p w14:paraId="3F58F84A" w14:textId="3783ED2E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La piazza di Papemuts finalmente si rese in mano del conte Henrico | di Bergh sendo impossibile,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che si potesse più mantenere. | Si parla, che Spagnoli siano per smantelarla, ma non viene | prestato fede all’avviso per la commodità, che hanno | di servar anco da quella parte il Rheno, et tener in | maggior contributione le terre di Colonia, se però il volersi | obligar maggiormente quell’A</w:t>
      </w:r>
      <w:r w:rsidR="00027751" w:rsidRPr="00B32F62">
        <w:rPr>
          <w:rFonts w:ascii="Times New Roman" w:hAnsi="Times New Roman" w:cs="Times New Roman"/>
          <w:sz w:val="24"/>
          <w:szCs w:val="24"/>
        </w:rPr>
        <w:t>rcivescovo</w:t>
      </w:r>
      <w:r w:rsidRPr="00B32F62">
        <w:rPr>
          <w:rFonts w:ascii="Times New Roman" w:hAnsi="Times New Roman" w:cs="Times New Roman"/>
          <w:sz w:val="24"/>
          <w:szCs w:val="24"/>
        </w:rPr>
        <w:t xml:space="preserve"> elettore, et gl’stessi Colonesi | non li facesse risolver a questo mantelamento, che viene | tenuto per fermo, che allhora faranno, che le tornerà | più commodo. |</w:t>
      </w:r>
    </w:p>
    <w:p w14:paraId="533A0F9D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Fatti accorti Spagnoli, et entrati in sospetto dall’ultima uscita del | signor principe d’Oranges, che l’intrapresa fosse sopra la | città di Anversa si erano risoluti di introdur gua-|rigione in quella città, oltre quella, ch’è nel castello; ma | li borghesi si sono mostrati alieni, et contrarii dal | riceverla, onde Spagnoli con cinquecento fanti si sono | messi dentro la casa detta dei Osterlinghi famosa, et | grande situata vicino alla porta, che va a Breda | et viene detto, che hora siano per mandar ad effetto | un già consultato disegno di far quivi, et da essa | casa una nuova cittadella, che tanto più renderà | forte, et sicura dall’invasione, et sorpresa la detta | città di Anversa. |</w:t>
      </w:r>
    </w:p>
    <w:p w14:paraId="7575E6FA" w14:textId="090CA41D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’ 18 del presente devono convocarsi in Amsterdam | li aministratori della </w:t>
      </w:r>
      <w:r w:rsidR="00693C54" w:rsidRPr="00B32F62">
        <w:rPr>
          <w:rFonts w:ascii="Times New Roman" w:hAnsi="Times New Roman" w:cs="Times New Roman"/>
          <w:sz w:val="24"/>
          <w:szCs w:val="24"/>
        </w:rPr>
        <w:t>C</w:t>
      </w:r>
      <w:r w:rsidRPr="00B32F62">
        <w:rPr>
          <w:rFonts w:ascii="Times New Roman" w:hAnsi="Times New Roman" w:cs="Times New Roman"/>
          <w:sz w:val="24"/>
          <w:szCs w:val="24"/>
        </w:rPr>
        <w:t>ompagnia dell’Indie Orientali |</w:t>
      </w:r>
    </w:p>
    <w:p w14:paraId="472B0912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2r /</w:t>
      </w:r>
    </w:p>
    <w:p w14:paraId="5907C1F1" w14:textId="361754B1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per trattar il render de’ conti; et come si poteva metter | in mano dei participanti; o restar in mano dei detti | aministratori le mercantie, che al presente si trovano in | esser. Questo negotio dell’Orientali impedisce | quello delle Occidentali con non poco disgusto di quelli, | che amano il ben publico, et che si promettono, che ’l | viaggio di dette Indie Occidentali possi apportar | n</w:t>
      </w:r>
      <w:r w:rsidR="00EA76A5" w:rsidRPr="00B32F62">
        <w:rPr>
          <w:rFonts w:ascii="Times New Roman" w:hAnsi="Times New Roman" w:cs="Times New Roman"/>
          <w:sz w:val="24"/>
          <w:szCs w:val="24"/>
        </w:rPr>
        <w:t>otabilissimo profitto a queste P</w:t>
      </w:r>
      <w:r w:rsidRPr="00B32F62">
        <w:rPr>
          <w:rFonts w:ascii="Times New Roman" w:hAnsi="Times New Roman" w:cs="Times New Roman"/>
          <w:sz w:val="24"/>
          <w:szCs w:val="24"/>
        </w:rPr>
        <w:t>rovincie in particolare | et all’interesse generale. Quelli, che haverebbono in | animo di contribuire alla spesa non ardiscono, | mentre non veggono, che sia fermato un buon | fondamento, che non sarà così facilmente sin tanto che | non sia data sodisfattione nella materia de’ cont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93"/>
      </w:r>
      <w:r w:rsidRPr="00B32F62">
        <w:rPr>
          <w:rFonts w:ascii="Times New Roman" w:hAnsi="Times New Roman" w:cs="Times New Roman"/>
          <w:sz w:val="24"/>
          <w:szCs w:val="24"/>
        </w:rPr>
        <w:t xml:space="preserve"> alli parti-|cipanti nella Compagnia delle Orientali, per poter | questi più allegramente concorrer alla formatione, | et stabilimento dell’altra. |</w:t>
      </w:r>
    </w:p>
    <w:p w14:paraId="19A8228E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Il signor principe Mauritio per gratia di Dio si trova al presente | molto meglio di quello è stato questi giorni a dietro | con tutto ciò non è ancor rinfrancato nel vigore solito | havendo della debolezza assai, et mercordì passato | fu in più travaglioso stato che per avanti; ma sabbato | consolò tutti sendo uscito nel suo giardino, et fuori | anco: non però ha lasciato già mai di negatione, sendo | di tal natura, che se non fa, et vede egli tutto non si sodisfa, | né crede che sia ben fatto. Gratie etc. |</w:t>
      </w:r>
    </w:p>
    <w:p w14:paraId="6242598E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67290BA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all’Haya li 9 genaro 1623 |</w:t>
      </w:r>
    </w:p>
    <w:p w14:paraId="1426F7E1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vostra Serenità |</w:t>
      </w:r>
    </w:p>
    <w:p w14:paraId="36003114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umilissimo, et devotissimo servitore |</w:t>
      </w:r>
    </w:p>
    <w:p w14:paraId="4067AAE6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64142334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3976013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2v /</w:t>
      </w:r>
    </w:p>
    <w:p w14:paraId="114D9F1C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69DD9F5B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57 sola |</w:t>
      </w:r>
    </w:p>
    <w:p w14:paraId="76374A03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21F3AC5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431E5DC6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F005655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4AFD002D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2vC /</w:t>
      </w:r>
    </w:p>
    <w:p w14:paraId="66FC9D94" w14:textId="4E7450EA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9 ge</w:t>
      </w:r>
      <w:r w:rsidR="002F5ED2" w:rsidRPr="00B32F62">
        <w:rPr>
          <w:rFonts w:ascii="Times New Roman" w:hAnsi="Times New Roman" w:cs="Times New Roman"/>
          <w:sz w:val="24"/>
          <w:szCs w:val="24"/>
        </w:rPr>
        <w:t>n</w:t>
      </w:r>
      <w:r w:rsidRPr="00B32F62">
        <w:rPr>
          <w:rFonts w:ascii="Times New Roman" w:hAnsi="Times New Roman" w:cs="Times New Roman"/>
          <w:sz w:val="24"/>
          <w:szCs w:val="24"/>
        </w:rPr>
        <w:t>naro 622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94"/>
      </w:r>
      <w:r w:rsidRPr="00B32F62">
        <w:rPr>
          <w:rFonts w:ascii="Times New Roman" w:hAnsi="Times New Roman" w:cs="Times New Roman"/>
          <w:sz w:val="24"/>
          <w:szCs w:val="24"/>
        </w:rPr>
        <w:t>. Ricevute 25 detto |</w:t>
      </w:r>
    </w:p>
    <w:p w14:paraId="043631CD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aya. n° 457 sola |</w:t>
      </w:r>
    </w:p>
    <w:p w14:paraId="2E2142B1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D084323" w14:textId="77777777" w:rsidR="0048045B" w:rsidRPr="00B32F62" w:rsidRDefault="0048045B" w:rsidP="0048045B">
      <w:pPr>
        <w:pStyle w:val="PreformattedText"/>
        <w:tabs>
          <w:tab w:val="left" w:pos="309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. SS. |</w:t>
      </w:r>
    </w:p>
    <w:p w14:paraId="744079BD" w14:textId="77777777" w:rsidR="00DB6558" w:rsidRDefault="0048045B" w:rsidP="00DB6558">
      <w:pPr>
        <w:pStyle w:val="Header"/>
      </w:pPr>
      <w:r w:rsidRPr="006560DF">
        <w:rPr>
          <w:rFonts w:ascii="Times New Roman" w:hAnsi="Times New Roman" w:cs="Times New Roman"/>
          <w:bCs/>
        </w:rPr>
        <w:br w:type="page"/>
      </w:r>
      <w:r w:rsidR="00DB6558">
        <w:lastRenderedPageBreak/>
        <w:t>/START LETTER/</w:t>
      </w:r>
    </w:p>
    <w:p w14:paraId="51047074" w14:textId="688B3893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26</w:t>
      </w:r>
    </w:p>
    <w:p w14:paraId="325AEAB5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9 gennaio 1623, L’Aia (cc. 453r-454v, 457r-458v)</w:t>
      </w:r>
    </w:p>
    <w:p w14:paraId="64EAF00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24081BCF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3r /</w:t>
      </w:r>
    </w:p>
    <w:p w14:paraId="661F9C0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</w:t>
      </w:r>
      <w:r w:rsidRPr="00B32F62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65B2A65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° 458 sola seguita n° 457 | </w:t>
      </w:r>
    </w:p>
    <w:p w14:paraId="11A44EF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ola spedita la mattina |</w:t>
      </w:r>
    </w:p>
    <w:p w14:paraId="6776412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EAD824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216CB2B8" w14:textId="2E81E46A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questa mattina colla barca di Amsterdam ho spedito il | mio ordinario pacchetto con la lettera per la Serenità vostra | n° 457 sola, et annesse le precedenti tre replicate | della passata settimana. Hora all’instanza delli signori | Stati convengo aggiunger le presenti. Il signor Magno | di Zelanda per nome dell’Eccellenze loro mi è venuto a |</w:t>
      </w:r>
      <w:r w:rsidR="00EA76A5" w:rsidRPr="00B32F62">
        <w:rPr>
          <w:rFonts w:ascii="Times New Roman" w:hAnsi="Times New Roman" w:cs="Times New Roman"/>
          <w:sz w:val="24"/>
          <w:szCs w:val="24"/>
        </w:rPr>
        <w:t xml:space="preserve"> dire, che sendo ridote queste P</w:t>
      </w:r>
      <w:r w:rsidRPr="00B32F62">
        <w:rPr>
          <w:rFonts w:ascii="Times New Roman" w:hAnsi="Times New Roman" w:cs="Times New Roman"/>
          <w:sz w:val="24"/>
          <w:szCs w:val="24"/>
        </w:rPr>
        <w:t>rovincie in gran | bisogno di haver denari per sostenersi contra l’inimico | che col rinforzo di quattro potenti armate, con | apparenza di far discender anco Tilly minacciava | di voler fortemente attentare contra questi stati | et tentar la loro oppressione: onde non trovando | buono di aggravar per hora di maggior impositione | li popoli per non indebolir li membri di questa unione | havevano risoluto di far capo alli migliori mezi | et alli più buoni amici, et come havevan risoluto | di scriver in Francia, et in Inghilterra ricercando assisten-|za a quei principi o per obligo di aleanza, o | per termine di amicitia, o di quella maniera, che | la preservatione di questo Stato li doveva eccitare | così promettendosi dell’amore, et dell’interesse della | serenissima Republica unito col loro dovevano col mezo | di lettere, et della viva voce dell’ambasciator loro | Berch ricercar alla Serenità vostra alcun sussidio | estraordinario sia in conformità del nono |</w:t>
      </w:r>
    </w:p>
    <w:p w14:paraId="6211022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3v /</w:t>
      </w:r>
    </w:p>
    <w:p w14:paraId="418C6CA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apitolo dell’aleanza, o di quella maniera, che stimerà | per sua prudenza più propria: aggiungendomi, che | con l’uno, et con l’altro di questi ambasciatori francese, et | inglese haveva fatto il medesimo ufficio; che a dir la | verità non sapeva, che cosa promettersi d’Inghilterra; ben | di Francia speravano soccorso per gl’avvisi, che | anco questa mattina havevano ricevuti; ma più | che d’altri si promettevano della Serenità vostra onde mi | pregavano di raccommandarle questo interesse con | vivo affetto; et tanto maggiormente me lo raccom-|mandavano quanto vedevo, et conoscevo la | necessità esser altrettanto maggiore quanto | l’inimico era forte da tutte le parti. Che questo | mancamento presente di denari li condanava a non | poter intratener le truppe di Mansfelt, come | ben haverebbono desiderato farlo; et quello che | più loro premeva era il sentir, che Spagnuoli | andavano disseminando, et spargendo discordia | tra le genti di Mansfelt per divertirle da lui, et | valersene nel loro servitio; ma che anco senza | questo si dubitava, che per mancamento di denari | dovessero sbandarsi; et poi torno a replicarmi | che mi pregava di raccommandar questo | necessario bisogno alla Serenità vostra. Io dissi, che non | potevo far di meno di non sodisfar al desiderio |</w:t>
      </w:r>
    </w:p>
    <w:p w14:paraId="4332393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4r /</w:t>
      </w:r>
    </w:p>
    <w:p w14:paraId="78CA8D75" w14:textId="3C2D2A3D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delli signori Stati nel rappresentar a quella serenissima Republica | quanto da sua Signoria m’era per nome loro stato riferto; ma che |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ben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95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si sovenivano le Eccellenze sue che la settimana passata | le esposi la deliberatione che haveva fatta la Serenità vostra | d’impiegar dieci mille fanti et dui mille cavalli | per servitio della Valtellina concorendo con le assi-|stenze del Re christianissimo, che queste cose sarebbono | state tutte le sue spese, che haveva lo Stato suo continuo | allo Spagnolo, che per il termine di buon governo | doveva esser da dei ben provisto, et ben munito | per tutti gli accidenti, che i fatti delle guerre incerti | possono partorire; onde non sapevo quello, che potesse | operar qui d’avantaggio suo nelle angustie dei tempi | presenti, che ben</w:t>
      </w:r>
      <w:r w:rsidRPr="00B32F62">
        <w:rPr>
          <w:rFonts w:ascii="Times New Roman" w:hAnsi="Times New Roman" w:cs="Times New Roman"/>
          <w:sz w:val="24"/>
          <w:szCs w:val="24"/>
        </w:rPr>
        <w:t xml:space="preserve"> | mi persuadevo la buona |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volontà, che ha mostrato la serenissima</w:t>
      </w:r>
      <w:r w:rsidR="00EA76A5" w:rsidRPr="00B32F62">
        <w:rPr>
          <w:rFonts w:ascii="Times New Roman" w:hAnsi="Times New Roman" w:cs="Times New Roman"/>
          <w:sz w:val="24"/>
          <w:szCs w:val="24"/>
        </w:rPr>
        <w:t xml:space="preserve"> Republica al bene | di queste P</w:t>
      </w:r>
      <w:r w:rsidRPr="00B32F62">
        <w:rPr>
          <w:rFonts w:ascii="Times New Roman" w:hAnsi="Times New Roman" w:cs="Times New Roman"/>
          <w:sz w:val="24"/>
          <w:szCs w:val="24"/>
        </w:rPr>
        <w:t>rovincie, et al loro mantenimento | sempre sarebbe stata la medesima. Mi replicò |</w:t>
      </w:r>
    </w:p>
    <w:p w14:paraId="0DA1B97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4v /</w:t>
      </w:r>
    </w:p>
    <w:p w14:paraId="1054DCBB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il Magno la conservatione di questa Republica è di gran | consequenza agl’interessi della serenissima Republica. Ella | stessa lo conosce, et come prudente, et savia, quando | col porger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96"/>
      </w:r>
      <w:r w:rsidRPr="00B32F62">
        <w:rPr>
          <w:rFonts w:ascii="Times New Roman" w:hAnsi="Times New Roman" w:cs="Times New Roman"/>
          <w:sz w:val="24"/>
          <w:szCs w:val="24"/>
        </w:rPr>
        <w:t xml:space="preserve"> poco la mano straordinaria | al suo sostegno può mantenerla, siamo sicuri, che | appresso le altre spese stimerà questa per molto | propria, profitevole, et degna di lei in servitio | de' popoli, che oblugati per communità d’interessi | saranno anco per effetti di amore, et di un honesto | straordinario sussidio tanto maggiormente obligati. Io | disse, che tanto haverei scritto. |</w:t>
      </w:r>
    </w:p>
    <w:p w14:paraId="22A4A4E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oppo mi rappresento il gusto particolare che tutta | l’assemblea haveva sentito dell’arrivo del signor Berch | dell’incontro, del ricevimento per nome della Serenità vostra | del titolo di Eccellenza, et dell’honore ricevuto da lei | nella prima audienza; che questi erano dimostra-|tioni, che indicavano sempre maggior l’affetto | di vostra Serenità verso questo Stato, et che la ringra-|tiavano; et perché mi aggiunse intorno al | titolo di Eccellenza, che li ambasciatori di Francia, et d’Inghilterra | ne erano gelosi, et lo contendevao al Berch, | dissi,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97"/>
      </w:r>
      <w:r w:rsidRPr="00B32F62">
        <w:rPr>
          <w:rFonts w:ascii="Times New Roman" w:hAnsi="Times New Roman" w:cs="Times New Roman"/>
          <w:sz w:val="24"/>
          <w:szCs w:val="24"/>
        </w:rPr>
        <w:t xml:space="preserve"> non saper alcuna cosa di ciò, come | in effetto non havendo le mie lettere non lo posso | sapere. Ho ben cavato da un altro dei signori | Stati, che poco prima mi era stato a veder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98"/>
      </w:r>
      <w:r w:rsidRPr="00B32F62">
        <w:rPr>
          <w:rFonts w:ascii="Times New Roman" w:hAnsi="Times New Roman" w:cs="Times New Roman"/>
          <w:sz w:val="24"/>
          <w:szCs w:val="24"/>
        </w:rPr>
        <w:t>, |</w:t>
      </w:r>
    </w:p>
    <w:p w14:paraId="21565FB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7r /</w:t>
      </w:r>
    </w:p>
    <w:p w14:paraId="09A30C16" w14:textId="2AAC111A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che havendo il signor Berch scritto a questi signori per | saper quello doverà fare, lo essortano ben a soste-|nersi poiché dal re </w:t>
      </w:r>
      <w:r w:rsidR="00BD2C04">
        <w:rPr>
          <w:rFonts w:ascii="Times New Roman" w:hAnsi="Times New Roman" w:cs="Times New Roman"/>
          <w:sz w:val="24"/>
          <w:szCs w:val="24"/>
        </w:rPr>
        <w:t>Henrico Quarto</w:t>
      </w:r>
      <w:r w:rsidRPr="00B32F62">
        <w:rPr>
          <w:rFonts w:ascii="Times New Roman" w:hAnsi="Times New Roman" w:cs="Times New Roman"/>
          <w:sz w:val="24"/>
          <w:szCs w:val="24"/>
        </w:rPr>
        <w:t xml:space="preserve"> havevasi havut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099"/>
      </w:r>
      <w:r w:rsidRPr="00B32F62">
        <w:rPr>
          <w:rFonts w:ascii="Times New Roman" w:hAnsi="Times New Roman" w:cs="Times New Roman"/>
          <w:sz w:val="24"/>
          <w:szCs w:val="24"/>
        </w:rPr>
        <w:t xml:space="preserve"> | quella dichiaratione che fece a favor di questa Republica | et perché anco costì haveva havuto il medesimo titolo | di Eccellenza; ma che però non contrasti, né contesti. | Aspetto con desiderio le lettere mie, che mi doveranno | portar sopra questo qualche particolare, o almeno | desidero esserne informato per saper se occorresse | regolarmi col senso prudente di quell’eccellentissimo | Senato. |</w:t>
      </w:r>
    </w:p>
    <w:p w14:paraId="4F134D3B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Con</w:t>
      </w:r>
      <w:r w:rsidRPr="00B32F62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1100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questo stesso dispaccio gli signori Stati danno licenza | al signor Filippo Calandrini di ritornarsene con comman-|dargli di far il viaggio per Zurino, affine di far | qualche ufficio di creanza con quell’Altezza spe-|tialmente per gli honori, che l’ambasciator Berch ha rece-|vuti nello stato dell’Altezza sua anco mentre ella era | assente, meritano li servicii, che qui in tutte le occasioni | ha esso Callandrini prestati alla Serenità vostra, et massime nelle passate | provi-</w:t>
      </w:r>
    </w:p>
    <w:p w14:paraId="3286B4D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B32F62">
        <w:rPr>
          <w:rFonts w:ascii="Times New Roman" w:hAnsi="Times New Roman" w:cs="Times New Roman"/>
          <w:iCs/>
          <w:sz w:val="24"/>
          <w:szCs w:val="24"/>
        </w:rPr>
        <w:t>/ 457v /</w:t>
      </w:r>
    </w:p>
    <w:p w14:paraId="74D45ED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sioni tanto di genti, che di navi esser favorito nel suo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itorno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dalla gratia di vostra Serenità per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rvitio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di honore. Gratie etc. |</w:t>
      </w:r>
    </w:p>
    <w:p w14:paraId="12483E6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88F6B8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all’Haya li 9 genaro 1623 |</w:t>
      </w:r>
    </w:p>
    <w:p w14:paraId="311E1AE0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vostra Serenità |</w:t>
      </w:r>
    </w:p>
    <w:p w14:paraId="6AF9D99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umilissimo, et devotissimo servitore |</w:t>
      </w:r>
    </w:p>
    <w:p w14:paraId="0E1E5ED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3E29FD4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6BE77BF0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458r / </w:t>
      </w:r>
    </w:p>
    <w:p w14:paraId="2A8AA7E4" w14:textId="09E75895" w:rsidR="0048045B" w:rsidRPr="00B32F62" w:rsidRDefault="00637A1F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457997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FA82B1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8v /</w:t>
      </w:r>
    </w:p>
    <w:p w14:paraId="0189498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0AD585E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58 sol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01"/>
      </w:r>
      <w:r w:rsidRPr="00B32F62">
        <w:rPr>
          <w:rFonts w:ascii="Times New Roman" w:hAnsi="Times New Roman" w:cs="Times New Roman"/>
          <w:sz w:val="24"/>
          <w:szCs w:val="24"/>
        </w:rPr>
        <w:t xml:space="preserve"> seguita n° 457 |</w:t>
      </w:r>
    </w:p>
    <w:p w14:paraId="3C7F8115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lastRenderedPageBreak/>
        <w:t>sola spedita questa mattina |</w:t>
      </w:r>
    </w:p>
    <w:p w14:paraId="0287D98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0B02E6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71F1585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2D735E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253AF9FE" w14:textId="437748B1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</w:t>
      </w:r>
      <w:r w:rsidR="002F5ED2" w:rsidRPr="00B32F62">
        <w:rPr>
          <w:rFonts w:ascii="Times New Roman" w:hAnsi="Times New Roman" w:cs="Times New Roman"/>
          <w:sz w:val="24"/>
          <w:szCs w:val="24"/>
        </w:rPr>
        <w:t>8</w:t>
      </w:r>
      <w:r w:rsidRPr="00B32F62">
        <w:rPr>
          <w:rFonts w:ascii="Times New Roman" w:hAnsi="Times New Roman" w:cs="Times New Roman"/>
          <w:sz w:val="24"/>
          <w:szCs w:val="24"/>
        </w:rPr>
        <w:t>vC /</w:t>
      </w:r>
    </w:p>
    <w:p w14:paraId="62954569" w14:textId="522C775B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9 gen</w:t>
      </w:r>
      <w:r w:rsidR="002F5ED2" w:rsidRPr="00B32F62">
        <w:rPr>
          <w:rFonts w:ascii="Times New Roman" w:hAnsi="Times New Roman" w:cs="Times New Roman"/>
          <w:sz w:val="24"/>
          <w:szCs w:val="24"/>
        </w:rPr>
        <w:t>n</w:t>
      </w:r>
      <w:r w:rsidRPr="00B32F62">
        <w:rPr>
          <w:rFonts w:ascii="Times New Roman" w:hAnsi="Times New Roman" w:cs="Times New Roman"/>
          <w:sz w:val="24"/>
          <w:szCs w:val="24"/>
        </w:rPr>
        <w:t>aro 622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02"/>
      </w:r>
      <w:r w:rsidRPr="00B32F62">
        <w:rPr>
          <w:rFonts w:ascii="Times New Roman" w:hAnsi="Times New Roman" w:cs="Times New Roman"/>
          <w:sz w:val="24"/>
          <w:szCs w:val="24"/>
        </w:rPr>
        <w:t>. Ricevute 25 detto |</w:t>
      </w:r>
    </w:p>
    <w:p w14:paraId="1394B99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aya. n° 458 |</w:t>
      </w:r>
    </w:p>
    <w:p w14:paraId="4B9FC325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B0E499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. |</w:t>
      </w:r>
    </w:p>
    <w:p w14:paraId="7E2B10CE" w14:textId="77777777" w:rsidR="0048045B" w:rsidRPr="006560DF" w:rsidRDefault="0048045B" w:rsidP="0048045B">
      <w:pPr>
        <w:pStyle w:val="PreformattedText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5530A9F1" w14:textId="77777777" w:rsidR="0048045B" w:rsidRPr="006560DF" w:rsidRDefault="0048045B" w:rsidP="0048045B">
      <w:pPr>
        <w:pStyle w:val="PreformattedText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6F46D2C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27</w:t>
      </w:r>
    </w:p>
    <w:p w14:paraId="2A0D1D08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26 (cc. 455r-456v; decodifica di cc. 454r, 457r-v)</w:t>
      </w:r>
    </w:p>
    <w:p w14:paraId="541F92E6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</w:p>
    <w:p w14:paraId="5A5356F9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5r /</w:t>
      </w:r>
    </w:p>
    <w:p w14:paraId="4A3C6AFE" w14:textId="4B397D6F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B32F62">
        <w:rPr>
          <w:rFonts w:ascii="Times New Roman" w:hAnsi="Times New Roman" w:cs="Times New Roman"/>
          <w:iCs/>
          <w:sz w:val="24"/>
          <w:szCs w:val="24"/>
        </w:rPr>
        <w:t>In lettere dell</w:t>
      </w:r>
      <w:r w:rsidR="002F5ED2" w:rsidRPr="00B32F62">
        <w:rPr>
          <w:rFonts w:ascii="Times New Roman" w:hAnsi="Times New Roman" w:cs="Times New Roman"/>
          <w:iCs/>
          <w:sz w:val="24"/>
          <w:szCs w:val="24"/>
        </w:rPr>
        <w:t>’</w:t>
      </w:r>
      <w:r w:rsidRPr="00B32F62">
        <w:rPr>
          <w:rFonts w:ascii="Times New Roman" w:hAnsi="Times New Roman" w:cs="Times New Roman"/>
          <w:iCs/>
          <w:sz w:val="24"/>
          <w:szCs w:val="24"/>
        </w:rPr>
        <w:t>Aia n° 458 |</w:t>
      </w:r>
    </w:p>
    <w:p w14:paraId="0AE178A1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6DD709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7835EC6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034E303" w14:textId="77777777" w:rsidR="00503ECB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5v</w:t>
      </w:r>
      <w:r w:rsidR="00503ECB">
        <w:rPr>
          <w:rFonts w:ascii="Times New Roman" w:hAnsi="Times New Roman" w:cs="Times New Roman"/>
          <w:sz w:val="24"/>
          <w:szCs w:val="24"/>
        </w:rPr>
        <w:t>/</w:t>
      </w:r>
    </w:p>
    <w:p w14:paraId="6FEB6DA8" w14:textId="123B085D" w:rsidR="00503ECB" w:rsidRPr="00B97BA3" w:rsidRDefault="00503EC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B97BA3">
        <w:rPr>
          <w:rFonts w:ascii="Times New Roman" w:hAnsi="Times New Roman" w:cs="Times New Roman"/>
          <w:sz w:val="24"/>
          <w:szCs w:val="24"/>
          <w:lang w:val="nl-BE"/>
        </w:rPr>
        <w:t>Blank page</w:t>
      </w:r>
    </w:p>
    <w:p w14:paraId="46FD8694" w14:textId="77777777" w:rsidR="00503ECB" w:rsidRPr="00B97BA3" w:rsidRDefault="00503EC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47BA5207" w14:textId="7DBC9719" w:rsidR="0048045B" w:rsidRPr="00B97BA3" w:rsidRDefault="00503EC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B97BA3">
        <w:rPr>
          <w:rFonts w:ascii="Times New Roman" w:hAnsi="Times New Roman" w:cs="Times New Roman"/>
          <w:sz w:val="24"/>
          <w:szCs w:val="24"/>
          <w:lang w:val="nl-BE"/>
        </w:rPr>
        <w:t>/</w:t>
      </w:r>
      <w:r w:rsidR="0048045B" w:rsidRPr="00B97BA3">
        <w:rPr>
          <w:rFonts w:ascii="Times New Roman" w:hAnsi="Times New Roman" w:cs="Times New Roman"/>
          <w:sz w:val="24"/>
          <w:szCs w:val="24"/>
          <w:lang w:val="nl-BE"/>
        </w:rPr>
        <w:t>456</w:t>
      </w:r>
      <w:r w:rsidRPr="00B97BA3">
        <w:rPr>
          <w:rFonts w:ascii="Times New Roman" w:hAnsi="Times New Roman" w:cs="Times New Roman"/>
          <w:sz w:val="24"/>
          <w:szCs w:val="24"/>
          <w:lang w:val="nl-BE"/>
        </w:rPr>
        <w:t>r</w:t>
      </w:r>
      <w:r w:rsidR="0048045B" w:rsidRPr="00B97BA3">
        <w:rPr>
          <w:rFonts w:ascii="Times New Roman" w:hAnsi="Times New Roman" w:cs="Times New Roman"/>
          <w:sz w:val="24"/>
          <w:szCs w:val="24"/>
          <w:lang w:val="nl-BE"/>
        </w:rPr>
        <w:t xml:space="preserve"> / </w:t>
      </w:r>
    </w:p>
    <w:p w14:paraId="0CFACBF3" w14:textId="59C1AA7A" w:rsidR="00503ECB" w:rsidRPr="00B97BA3" w:rsidRDefault="00503EC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B97BA3">
        <w:rPr>
          <w:rFonts w:ascii="Times New Roman" w:hAnsi="Times New Roman" w:cs="Times New Roman"/>
          <w:sz w:val="24"/>
          <w:szCs w:val="24"/>
          <w:lang w:val="nl-BE"/>
        </w:rPr>
        <w:t>Blank page</w:t>
      </w:r>
    </w:p>
    <w:p w14:paraId="5ECDC141" w14:textId="77777777" w:rsidR="00503ECB" w:rsidRPr="00B97BA3" w:rsidRDefault="00503EC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5C9284ED" w14:textId="244206BE" w:rsidR="00503ECB" w:rsidRPr="00B97BA3" w:rsidRDefault="00503ECB" w:rsidP="00503EC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B97BA3">
        <w:rPr>
          <w:rFonts w:ascii="Times New Roman" w:hAnsi="Times New Roman" w:cs="Times New Roman"/>
          <w:sz w:val="24"/>
          <w:szCs w:val="24"/>
          <w:lang w:val="nl-BE"/>
        </w:rPr>
        <w:t xml:space="preserve">/456v/ </w:t>
      </w:r>
    </w:p>
    <w:p w14:paraId="545C5A1C" w14:textId="77777777" w:rsidR="00503ECB" w:rsidRDefault="00503ECB" w:rsidP="00503EC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ank page</w:t>
      </w:r>
    </w:p>
    <w:p w14:paraId="4A87BCA1" w14:textId="77777777" w:rsidR="00503ECB" w:rsidRPr="00B32F62" w:rsidRDefault="00503ECB" w:rsidP="00503EC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25BF353" w14:textId="77777777" w:rsidR="00503ECB" w:rsidRPr="00B32F62" w:rsidRDefault="00503EC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0EE0DD1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07E1D8F" w14:textId="77777777" w:rsidR="00DB6558" w:rsidRDefault="0048045B" w:rsidP="00DB6558">
      <w:pPr>
        <w:pStyle w:val="Header"/>
      </w:pPr>
      <w:r w:rsidRPr="00B32F62">
        <w:rPr>
          <w:rFonts w:ascii="Times New Roman" w:hAnsi="Times New Roman" w:cs="Times New Roman"/>
          <w:b/>
          <w:bCs/>
        </w:rPr>
        <w:br w:type="page"/>
      </w:r>
      <w:r w:rsidR="00DB6558">
        <w:lastRenderedPageBreak/>
        <w:t>/START LETTER/</w:t>
      </w:r>
    </w:p>
    <w:p w14:paraId="638EEAC3" w14:textId="4140CED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28</w:t>
      </w:r>
    </w:p>
    <w:p w14:paraId="7CD11D24" w14:textId="77777777" w:rsidR="0048045B" w:rsidRPr="00B32F62" w:rsidRDefault="0048045B" w:rsidP="0048045B">
      <w:pPr>
        <w:pStyle w:val="PreformattedText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6 gennaio 1623, L'Aia (cc. 459r-462v)</w:t>
      </w:r>
    </w:p>
    <w:p w14:paraId="7D57FA44" w14:textId="77777777" w:rsidR="0048045B" w:rsidRPr="006560DF" w:rsidRDefault="0048045B" w:rsidP="0048045B">
      <w:pPr>
        <w:pStyle w:val="PreformattedText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328FD3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9r /</w:t>
      </w:r>
    </w:p>
    <w:p w14:paraId="4686D9DB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Prima |</w:t>
      </w:r>
    </w:p>
    <w:p w14:paraId="3E608D3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59 fin 460 |</w:t>
      </w:r>
    </w:p>
    <w:p w14:paraId="1916249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0187664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426B0044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ome appunto m’imaginai, così è successo, che li doi dispacci de' | 16 et 23 decembre mi pervenero unitamente la passata settimana | doi giorni doppo l’ispeditione delle mie doi ultime lettere | 457 e 458, che mando replicate colle presenti; ma quello | dei 16 era tutto separato sendo stato rotto da Malandrini | nell’Alemagna, et vi era una lettera publica della medesima | data, che non era tocca. Feci però communicatione del | contenuto d’essa a questi signori tanto per la sodisfattione | ricevuta dalla Serenità vostra della persona del signor ambasciator Berch; | quanto per la venuta qui dell’eccellentissimo signor ambasciator Morosini, | ch’ella sarebbe stata al più presto rappresentando la | diligenza, che sarebbe stata usata a tal effetto per | quella reciproca corrispondenza, che ben meritavano | gl’interessi d’ambedoi le Republiche; allargandomi | nell’ufficio sopra questi doi punti quanto seppe la mia | debolezza farlo. Li signori Stati mostrorono sodisfattione di | questo nuovo testimonio, che proveniva dal commandamento di | vostra Serenità, consolandosi, che fosse riuscito accettò il signor | Berch nel suo ingresso, et che speravano anco che | nella continuatione della sua ambasciata havesse cor-|risposto al concetto in che è qui tenuto di buono, et | discretto ministro; che delli honori ricevuti, et | delle accoglienze fattegli erano stati puntualmente av-|vertiti; onde ne ringratiavano humilmente vostra Serenità, et | promettevano, che non altrimenti haverebbono fatto |</w:t>
      </w:r>
    </w:p>
    <w:p w14:paraId="1DF6081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59v /</w:t>
      </w:r>
    </w:p>
    <w:p w14:paraId="02A077E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et conforme al loro potere all’eccellentissimo Morosini procurandoli | ogni honore, et ogni dimostratione di buon et cordial | affetto per comprobar la loro osservanza verso quella | serenissima Republica. |</w:t>
      </w:r>
    </w:p>
    <w:p w14:paraId="612498D5" w14:textId="0E2196B8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oppo le aggiunsi il di più, che mi viene significato nelle | medesime lettere toccante l’inclinatione di sua Maestà christianissima, et de' suoi | ministri di mirar con miglior o</w:t>
      </w:r>
      <w:r w:rsidR="00EA76A5" w:rsidRPr="00B32F62">
        <w:rPr>
          <w:rFonts w:ascii="Times New Roman" w:hAnsi="Times New Roman" w:cs="Times New Roman"/>
          <w:sz w:val="24"/>
          <w:szCs w:val="24"/>
        </w:rPr>
        <w:t>cchi agl’interessi di queste | P</w:t>
      </w:r>
      <w:r w:rsidRPr="00B32F62">
        <w:rPr>
          <w:rFonts w:ascii="Times New Roman" w:hAnsi="Times New Roman" w:cs="Times New Roman"/>
          <w:sz w:val="24"/>
          <w:szCs w:val="24"/>
        </w:rPr>
        <w:t xml:space="preserve">rovincie, et della promessa di rinovar li soccorsi soliti, et | sodisfar alli quattro anni decorsi. A che mi risposero, | che con lettere fresche di monsieur di Langarach havevano | havuta della volontà del Re assai pronta la dispositione | alli effetti; ma che si avedevano anco, che non tanto | a quella corte si fossero aperti con il loro </w:t>
      </w:r>
      <w:r w:rsidR="000F402D" w:rsidRPr="00B32F62">
        <w:rPr>
          <w:rFonts w:ascii="Times New Roman" w:hAnsi="Times New Roman" w:cs="Times New Roman"/>
          <w:sz w:val="24"/>
          <w:szCs w:val="24"/>
        </w:rPr>
        <w:t>a</w:t>
      </w:r>
      <w:r w:rsidRPr="00B32F62">
        <w:rPr>
          <w:rFonts w:ascii="Times New Roman" w:hAnsi="Times New Roman" w:cs="Times New Roman"/>
          <w:sz w:val="24"/>
          <w:szCs w:val="24"/>
        </w:rPr>
        <w:t>mbasciatore, come | pareva da ciò che havevo detto che lo havessero fatto | con quello della Serenità vostra: onde haverebbono aspettato | con somm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03"/>
      </w:r>
      <w:r w:rsidRPr="00B32F62">
        <w:rPr>
          <w:rFonts w:ascii="Times New Roman" w:hAnsi="Times New Roman" w:cs="Times New Roman"/>
          <w:sz w:val="24"/>
          <w:szCs w:val="24"/>
        </w:rPr>
        <w:t xml:space="preserve"> desiderio l’effettuatione, et perché seguissero | quanto prima, come ringratiavano vostra Serenità di quello | che sinhora haveva fatto operar col mezo dell’eccellentissimo | signor ambasciatore Pesaro; così di nuovo la pregavano a voler | continuar li suoi amorevoli ufficii, che essi anco dall’|altro canto haverebbon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04"/>
      </w:r>
      <w:r w:rsidRPr="00B32F62">
        <w:rPr>
          <w:rFonts w:ascii="Times New Roman" w:hAnsi="Times New Roman" w:cs="Times New Roman"/>
          <w:sz w:val="24"/>
          <w:szCs w:val="24"/>
        </w:rPr>
        <w:t xml:space="preserve"> solecitato con buoni | termini; et studiato a quello, che havessero in | corrispondenza potuto fare per </w:t>
      </w:r>
      <w:r w:rsidRPr="00B32F62">
        <w:rPr>
          <w:rFonts w:ascii="Times New Roman" w:hAnsi="Times New Roman" w:cs="Times New Roman"/>
          <w:bCs/>
          <w:sz w:val="24"/>
          <w:szCs w:val="24"/>
        </w:rPr>
        <w:t>accomplir</w:t>
      </w:r>
      <w:r w:rsidRPr="00B32F62">
        <w:rPr>
          <w:rFonts w:ascii="Times New Roman" w:hAnsi="Times New Roman" w:cs="Times New Roman"/>
          <w:sz w:val="24"/>
          <w:szCs w:val="24"/>
        </w:rPr>
        <w:t xml:space="preserve"> al desi-|derio loro di servir la Serenità vostra. Poi mi aggiunse | il Presidente. Tanto, et sì grande è il bisogno |</w:t>
      </w:r>
    </w:p>
    <w:p w14:paraId="5407FAE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60r /</w:t>
      </w:r>
    </w:p>
    <w:p w14:paraId="51311A07" w14:textId="254B5755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questa Republica, che ben haverebbono desiderato li | signori Stati, che appresso la buona nuova di Francia, voi | ce n’haveste data un’altra, che la serenissima Republica per solievo | ci dasse un estraordinario; ma quello, che non potesse dirci | per hora,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05"/>
      </w:r>
      <w:r w:rsidRPr="00B32F62">
        <w:rPr>
          <w:rFonts w:ascii="Times New Roman" w:hAnsi="Times New Roman" w:cs="Times New Roman"/>
          <w:sz w:val="24"/>
          <w:szCs w:val="24"/>
        </w:rPr>
        <w:t xml:space="preserve"> non servendo il tempo per non essersi scritto | che con l’ultimo dispaccio, speriamo, che a suo tempo | ci sarà notificata con altrettanta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consolatione, et contento | quanto è il bisogn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06"/>
      </w:r>
      <w:r w:rsidRPr="00B32F62">
        <w:rPr>
          <w:rFonts w:ascii="Times New Roman" w:hAnsi="Times New Roman" w:cs="Times New Roman"/>
          <w:sz w:val="24"/>
          <w:szCs w:val="24"/>
        </w:rPr>
        <w:t xml:space="preserve"> veduto, et conosciuto da voi | così bene, come da noi medesimi, che siamo nella strettezza | et attorniati da inimico così potente, come è il re di | Spagna. Molte altre cose andò dicendo il Presidente | per tanto più rappresentar il bisogno di queste di queste provin-|cie, et l’obligo, che haveranno a vostra Serenità per questo | bene, che provenirà dalla sua mano. | Io dissi, che | come m’havevano fatto ricercare, così havevo scritto | alla Serenità vostra la passata settimana. Et qui stimai pro-|prio di aggiungerle per appunto il concetto che | espressi al Magn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07"/>
      </w:r>
      <w:r w:rsidRPr="00B32F62">
        <w:rPr>
          <w:rFonts w:ascii="Times New Roman" w:hAnsi="Times New Roman" w:cs="Times New Roman"/>
          <w:sz w:val="24"/>
          <w:szCs w:val="24"/>
        </w:rPr>
        <w:t xml:space="preserve"> scritto nelle mie lettere | n° 458, et fornito di dire presi licenza senza | aspettar altra replica. M’avidi bene che la vo-|levano fare, et che non hebbero tutto il contento; | ma tanto più caro riuscirà l’effetto, et la risolutione | di vostra Serenità di acconsentir alla loro instanza. Né | posso qui lasciar di dire colla mia solita riverenza, | et </w:t>
      </w:r>
      <w:r w:rsidR="00EA76A5" w:rsidRPr="00B32F62">
        <w:rPr>
          <w:rFonts w:ascii="Times New Roman" w:hAnsi="Times New Roman" w:cs="Times New Roman"/>
          <w:sz w:val="24"/>
          <w:szCs w:val="24"/>
        </w:rPr>
        <w:t>con ogni sincerità, che queste P</w:t>
      </w:r>
      <w:r w:rsidRPr="00B32F62">
        <w:rPr>
          <w:rFonts w:ascii="Times New Roman" w:hAnsi="Times New Roman" w:cs="Times New Roman"/>
          <w:sz w:val="24"/>
          <w:szCs w:val="24"/>
        </w:rPr>
        <w:t>rovincie si trovano |</w:t>
      </w:r>
    </w:p>
    <w:p w14:paraId="63C05B8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60v /</w:t>
      </w:r>
    </w:p>
    <w:p w14:paraId="658433D7" w14:textId="0C7C9B29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molto allo stretto, et in stato di haver chi di buona mano | le soccorri, sapend’io certo, che l’inimico ha al suo ser-|vitio vintinove reggimenti di fanteria, più di cento | </w:t>
      </w:r>
      <w:r w:rsidRPr="00B32F62">
        <w:rPr>
          <w:rFonts w:ascii="Times New Roman" w:hAnsi="Times New Roman" w:cs="Times New Roman"/>
          <w:bCs/>
          <w:sz w:val="24"/>
          <w:szCs w:val="24"/>
        </w:rPr>
        <w:t>cornete</w:t>
      </w:r>
      <w:r w:rsidRPr="00B32F62">
        <w:rPr>
          <w:rFonts w:ascii="Times New Roman" w:hAnsi="Times New Roman" w:cs="Times New Roman"/>
          <w:sz w:val="24"/>
          <w:szCs w:val="24"/>
        </w:rPr>
        <w:t xml:space="preserve"> di cavalleria, et da ottanta, o novanta compa-|gnie libere se non sono più, et cadauna vuol esser di 300 | fanti l’una al meno. Non si comprende in questo | numero le genti di Anolt, che pur sono al presente | in Westfalia a cenni, et commandamenti dei Spagnuoli: li avisi | vengono pure, che Tilly sia per calare, et già era | ridotto nell’abbatia di Eischefelt, dove si dice habbi | investito un abbate cacciato già dal landtgrave | Mauritio di Hassia, et che dovesse proseguir avanti | per attentar altro contra detto landtgrave. Più | Anolt sul Vesar (sendo alloggiato lì presso colle sue | genti, et parte nella Westfalia) faceva con forte sopra | la detta riviera del Vesar, che vuol dire, chiuder | anco da quella parte il passo per caminar fino a Brem, et far anc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08"/>
      </w:r>
      <w:r w:rsidRPr="00B32F62">
        <w:rPr>
          <w:rFonts w:ascii="Times New Roman" w:hAnsi="Times New Roman" w:cs="Times New Roman"/>
          <w:sz w:val="24"/>
          <w:szCs w:val="24"/>
        </w:rPr>
        <w:t xml:space="preserve"> per di là come una </w:t>
      </w:r>
      <w:r w:rsidR="00EA76A5" w:rsidRPr="00B32F62">
        <w:rPr>
          <w:rFonts w:ascii="Times New Roman" w:hAnsi="Times New Roman" w:cs="Times New Roman"/>
          <w:sz w:val="24"/>
          <w:szCs w:val="24"/>
        </w:rPr>
        <w:t>gran | trinciera contra queste P</w:t>
      </w:r>
      <w:r w:rsidRPr="00B32F62">
        <w:rPr>
          <w:rFonts w:ascii="Times New Roman" w:hAnsi="Times New Roman" w:cs="Times New Roman"/>
          <w:sz w:val="24"/>
          <w:szCs w:val="24"/>
        </w:rPr>
        <w:t>rovincie. Don Gonzales | tiene si può dir il fiume della Roera; et il Rheno | al presente è quasi tutto in possesso dei Spagnoli, comin-|ciando da Manheim, se non più ad alto fino a Rees. | Quanto però habbino bisogno questi popoli di | difesa, et di esser sostenuti a fine che o non | cadino, o necessitati non pensino a qualche |</w:t>
      </w:r>
    </w:p>
    <w:p w14:paraId="1BC5AB3B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61r /</w:t>
      </w:r>
    </w:p>
    <w:p w14:paraId="0946AE09" w14:textId="30109B04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ccommodamento (da che nodimeno li veggo sin qui assai | alieni, et particolarmente Holanda, et Zelanda nel generale) | lo lascio alla prudenza di vostra Serenità. Il tempo può portar | mille acciden</w:t>
      </w:r>
      <w:r w:rsidR="00EA76A5" w:rsidRPr="00B32F62">
        <w:rPr>
          <w:rFonts w:ascii="Times New Roman" w:hAnsi="Times New Roman" w:cs="Times New Roman"/>
          <w:sz w:val="24"/>
          <w:szCs w:val="24"/>
        </w:rPr>
        <w:t>ti perché depresse queste P</w:t>
      </w:r>
      <w:r w:rsidRPr="00B32F62">
        <w:rPr>
          <w:rFonts w:ascii="Times New Roman" w:hAnsi="Times New Roman" w:cs="Times New Roman"/>
          <w:sz w:val="24"/>
          <w:szCs w:val="24"/>
        </w:rPr>
        <w:t>rovincie dalla | forza, et dalla fortuna dei Spagnuoli, non possono | aspettar gl’altri, che ’l flusso delle medesime armi | vittoriose, che li corri sopra. Con qualche honesto | straordinario sussidio mi hanno detto qualcheduni di questi signori | doppo esser stato nell’assemblea, potrebbe anim</w:t>
      </w:r>
      <w:r w:rsidR="00EA76A5" w:rsidRPr="00B32F62">
        <w:rPr>
          <w:rFonts w:ascii="Times New Roman" w:hAnsi="Times New Roman" w:cs="Times New Roman"/>
          <w:sz w:val="24"/>
          <w:szCs w:val="24"/>
        </w:rPr>
        <w:t>are, | et dar spirito a queste P</w:t>
      </w:r>
      <w:r w:rsidRPr="00B32F62">
        <w:rPr>
          <w:rFonts w:ascii="Times New Roman" w:hAnsi="Times New Roman" w:cs="Times New Roman"/>
          <w:sz w:val="24"/>
          <w:szCs w:val="24"/>
        </w:rPr>
        <w:t>rovincie, et sarebbe (volendo | così) in conformità del contenuto nell’aleanza al | nono capitolo. Io a chi mi discorre di ciò parlo col | medesimo concetto detto al Magno, et nell’assemblea, | et essi veggono bene, che provien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09"/>
      </w:r>
      <w:r w:rsidRPr="00B32F62">
        <w:rPr>
          <w:rFonts w:ascii="Times New Roman" w:hAnsi="Times New Roman" w:cs="Times New Roman"/>
          <w:sz w:val="24"/>
          <w:szCs w:val="24"/>
        </w:rPr>
        <w:t xml:space="preserve"> da mio pensiero, | ma sperano, et lo dicono, che altrimenti penserà | vostra Serenità, et che vorrà mostrar l’amor, che porta | a questi stati con segni più evidenti, et più chiari | della sua munificenza per sostenerli, et conservarli; | et così far il profito di lei tenendo qui occupato | lo Spagnuolo. Tanto è il mancamento che già | in gran parte le compagnie di cavalleria, et | infanteria d’ogni</w:t>
      </w:r>
      <w:r w:rsidR="00C87233" w:rsidRPr="00B32F62">
        <w:rPr>
          <w:rFonts w:ascii="Times New Roman" w:hAnsi="Times New Roman" w:cs="Times New Roman"/>
          <w:sz w:val="24"/>
          <w:szCs w:val="24"/>
        </w:rPr>
        <w:t xml:space="preserve"> n</w:t>
      </w:r>
      <w:r w:rsidRPr="00B32F62">
        <w:rPr>
          <w:rFonts w:ascii="Times New Roman" w:hAnsi="Times New Roman" w:cs="Times New Roman"/>
          <w:sz w:val="24"/>
          <w:szCs w:val="24"/>
        </w:rPr>
        <w:t xml:space="preserve">atione vanno creditori di | cinque mesi cercano denari. In Gheldria hanno | accresciute le impositioni sopra le </w:t>
      </w:r>
      <w:r w:rsidRPr="00B32F62">
        <w:rPr>
          <w:rFonts w:ascii="Times New Roman" w:hAnsi="Times New Roman" w:cs="Times New Roman"/>
          <w:bCs/>
          <w:sz w:val="24"/>
          <w:szCs w:val="24"/>
        </w:rPr>
        <w:t>consumptioni</w:t>
      </w:r>
      <w:r w:rsidRPr="00B32F62">
        <w:rPr>
          <w:rFonts w:ascii="Times New Roman" w:hAnsi="Times New Roman" w:cs="Times New Roman"/>
          <w:sz w:val="24"/>
          <w:szCs w:val="24"/>
        </w:rPr>
        <w:t>; ma | leggierment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10"/>
      </w:r>
      <w:r w:rsidRPr="00B32F62">
        <w:rPr>
          <w:rFonts w:ascii="Times New Roman" w:hAnsi="Times New Roman" w:cs="Times New Roman"/>
          <w:sz w:val="24"/>
          <w:szCs w:val="24"/>
        </w:rPr>
        <w:t>. In questa provincia di Holanda |</w:t>
      </w:r>
    </w:p>
    <w:p w14:paraId="778F3A3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61v /</w:t>
      </w:r>
    </w:p>
    <w:p w14:paraId="4CB8B9C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i deputati sono ultimamente partiti, con portar ai loro | principali il concertato di metter una nuova impositione | del centesimo denaro sopra le facoltà; et sono stati | incaricati assai perché ella sia acconsentita. Tentano | cavar denari per altra stradda; ma temeno di far | strillar da un canto il commun popolo, et dall’|altro di qualche grave disordine nelle truppe | et vanno pensando all’evitar gl’inconvenienti con | gran applicatione di spirito. Gratie etc. |</w:t>
      </w:r>
    </w:p>
    <w:p w14:paraId="65BCD04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7900A38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all’Haya li 16 genaro 1623 |</w:t>
      </w:r>
    </w:p>
    <w:p w14:paraId="0BE4BD92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vostra Serenità |</w:t>
      </w:r>
    </w:p>
    <w:p w14:paraId="6149387E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humilissimo, et devotissimmo servitore | </w:t>
      </w:r>
    </w:p>
    <w:p w14:paraId="51092B4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67CE96D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B7D9197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462r / </w:t>
      </w:r>
    </w:p>
    <w:p w14:paraId="1B4745BE" w14:textId="63CBB741" w:rsidR="0048045B" w:rsidRPr="00B32F62" w:rsidRDefault="00637A1F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84B557B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D1AFFCA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62v /</w:t>
      </w:r>
    </w:p>
    <w:p w14:paraId="2FD3B363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6795AFFC" w14:textId="16A38D2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59 fin 450</w:t>
      </w:r>
      <w:r w:rsidR="00417EF0" w:rsidRPr="00B32F62">
        <w:rPr>
          <w:rStyle w:val="FootnoteReference"/>
          <w:rFonts w:ascii="Times New Roman" w:hAnsi="Times New Roman" w:cs="Times New Roman"/>
          <w:color w:val="000000"/>
          <w:sz w:val="24"/>
          <w:szCs w:val="24"/>
          <w:lang w:eastAsia="it-IT"/>
        </w:rPr>
        <w:footnoteReference w:id="1111"/>
      </w:r>
      <w:r w:rsidRPr="00B32F62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48D3A46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69018690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7A943B2B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23AEE04D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06DFB13C" w14:textId="77777777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462vC /</w:t>
      </w:r>
    </w:p>
    <w:p w14:paraId="4E9EF44E" w14:textId="067F567A" w:rsidR="0048045B" w:rsidRPr="00B32F62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6 gen</w:t>
      </w:r>
      <w:r w:rsidR="002F5ED2" w:rsidRPr="00B32F62">
        <w:rPr>
          <w:rFonts w:ascii="Times New Roman" w:hAnsi="Times New Roman" w:cs="Times New Roman"/>
          <w:sz w:val="24"/>
          <w:szCs w:val="24"/>
        </w:rPr>
        <w:t>n</w:t>
      </w:r>
      <w:r w:rsidRPr="00B32F62">
        <w:rPr>
          <w:rFonts w:ascii="Times New Roman" w:hAnsi="Times New Roman" w:cs="Times New Roman"/>
          <w:sz w:val="24"/>
          <w:szCs w:val="24"/>
        </w:rPr>
        <w:t>aro 1622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12"/>
      </w:r>
      <w:r w:rsidRPr="00B32F62">
        <w:rPr>
          <w:rFonts w:ascii="Times New Roman" w:hAnsi="Times New Roman" w:cs="Times New Roman"/>
          <w:sz w:val="24"/>
          <w:szCs w:val="24"/>
        </w:rPr>
        <w:t>. Ricevute primo febraro |</w:t>
      </w:r>
    </w:p>
    <w:p w14:paraId="430F464D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sz w:val="24"/>
          <w:szCs w:val="24"/>
          <w:lang w:val="en-GB"/>
        </w:rPr>
        <w:t>Haya. n° 459 |</w:t>
      </w:r>
    </w:p>
    <w:p w14:paraId="3C08DC61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AFB3800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52A02BC5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5BC0140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888E889" w14:textId="77777777" w:rsidR="0048045B" w:rsidRPr="00E1280A" w:rsidRDefault="0048045B" w:rsidP="0048045B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3630DC0" w14:textId="77777777" w:rsidR="0048045B" w:rsidRPr="00E1280A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  <w:sectPr w:rsidR="0048045B" w:rsidRPr="00E1280A" w:rsidSect="00F5150C">
          <w:headerReference w:type="default" r:id="rId21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20"/>
        </w:sectPr>
      </w:pPr>
    </w:p>
    <w:p w14:paraId="63F553E6" w14:textId="77777777" w:rsidR="00DB6558" w:rsidRPr="00E1280A" w:rsidRDefault="00DB6558" w:rsidP="00DB6558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4C95EB86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29</w:t>
      </w:r>
    </w:p>
    <w:p w14:paraId="2E79528A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6 gennaio 1623, L’Aia (cc. 463r-465v, 470r-v)</w:t>
      </w:r>
    </w:p>
    <w:p w14:paraId="7F6050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F651F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63r /</w:t>
      </w:r>
    </w:p>
    <w:p w14:paraId="00B3A4C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6C5790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60 comincia 459 |</w:t>
      </w:r>
    </w:p>
    <w:p w14:paraId="60BFE7D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2F001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4F231259" w14:textId="17436513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 fine della lettera di vostra Serenità dei 16 veggo quanto si è | compiacciuta communicarmi dello scritto dal signor secretario | Padavino da Ratisbona. In conformità di che le dirò | riverentemente, che questo Re, et li ministri suoi, sono avvisati, |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uca di Baviera al presente non parla più di voler | l’elettorato; anzi di voler anco ceder la parte, che | tiene del Palatinato, quando però se le dia in possessione | alcuni baliagi, et certe gabelle, o peagg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(come li | chiamano) ch’erano il nervo principalissimo dell’entrate | di questo Principe; et questo per rifattione delle spese, | et degl’interessi patiti nell’acquisto del Palatinato | et altro, et nella guerra fin hora sostenuta per | l’Imperatore. Si avvisa, che havendo scoperto Bavie-|ra esser alieno il duca di Sassonia, che l’</w:t>
      </w:r>
      <w:r w:rsidR="00FC0231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>lettorato | esca dalla casa di questo Principe, et che mai ha | voluto dar essecutione contra di essa al bando | imperiale; di più si sia accorto, che Spagnuoli | dall’altro canto fanno ufficii diversi da quelli, | che hanno voluto dar ad intender; onde non | li parendo poter da sé sostener il preso da lui, | et il promessogli dall’Imperatore cerca haver quello | che può per retirarsi con honore, et munir bene | il proprio stato per evitar quegl’accidenti, che | li tratti de’ Spagnuoli già possessori del meglio alla | sua vicinanz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li potessero apportar di pregiu-| </w:t>
      </w:r>
    </w:p>
    <w:p w14:paraId="0F83CFA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63v /</w:t>
      </w:r>
    </w:p>
    <w:p w14:paraId="4EC2F68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cio, | et di perdita. |</w:t>
      </w:r>
    </w:p>
    <w:p w14:paraId="2878EC0B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i si vive tra la speranza, et il timore del non andar, o | dell’andar di Sassonia alla dieta di Ratisbona. Si sente | che fa quell’Altezza continuar le provisioni per andarvi | ma ancor non si ha né il certo né la mossa: tutta via | si dice, che si vogli far paura a detto Principe elettore | facendo imperialisti correr voce, che se non anderà alla | Dieta, vi si farà andare. Minacciando, che li Cosacchi | vicini al suo Stato lo haverebbono corso; et ch’egli | non vorrà aspettar questa ruina. Ma qui in niuna | maniera si haverebbe gusto, che detto Principe con-|corresse a quel congresso; ma più tosto fosse punto | da qualche hostilità, a fine che fosse un poco divertito | dalla troppo adherenza, che sin qui ha havuta a casa | d’Austria. | </w:t>
      </w:r>
    </w:p>
    <w:p w14:paraId="420428A7" w14:textId="5C6149AA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rre qui voce, che li principi della Bassa Sassonia non habbino | terminato, sin allhora, che erano scritte le lettere, se non | di far qualche levate, ma che si portarà il tempo | sino alla fine del prossimo mese, o principio di marzo. | Par che si vogli pur attender quello farà il re della | Gran Bertagna, ancorché assolutamente si ten</w:t>
      </w:r>
      <w:r w:rsidR="008E47A5" w:rsidRPr="00B32F62">
        <w:rPr>
          <w:rFonts w:ascii="Times New Roman" w:hAnsi="Times New Roman" w:cs="Times New Roman"/>
          <w:bCs/>
          <w:sz w:val="24"/>
          <w:szCs w:val="24"/>
        </w:rPr>
        <w:t>ghi dall’|</w:t>
      </w:r>
      <w:r w:rsidR="00C05DA9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iversale, che mai sia per muoversi, et che questi | poveri principi habbino ad attender ogn’altro | soccors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o; et solo esser dichiariti al mondo | pensionarii del re della Gran Bertagna, et la | </w:t>
      </w:r>
    </w:p>
    <w:p w14:paraId="3498738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64r /</w:t>
      </w:r>
    </w:p>
    <w:p w14:paraId="5794A1E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nsione forse non è equivalente o alla grandezza, o al | bisogno, non essendo per quanto mi viene affermato, che | di dieci milla fiorini per mese; et non può darsi fuori denaro, | o assignamento ad alcuno senza previa conoscenza di questo | signor ambasciator Carleton. Alla verità fanno compassione ad | ognuno. |</w:t>
      </w:r>
    </w:p>
    <w:p w14:paraId="7C1362DE" w14:textId="5A5C2B53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gentilhuomo, che spedì questo Re al Christianissimo è ritornato | la passata settimana fornito di belle, et buo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role; | ma senza gran promesse, o speranze. Quel più che | habbi riportato è, che quella Maestà habbi detta, che l’affar | di Valtelina le preme, et vuol procurarne in primo | capo [l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ri]cuperatio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16"/>
      </w:r>
      <w:r w:rsidRPr="00B32F62">
        <w:rPr>
          <w:rFonts w:ascii="Times New Roman" w:hAnsi="Times New Roman" w:cs="Times New Roman"/>
          <w:bCs/>
          <w:sz w:val="24"/>
          <w:szCs w:val="24"/>
        </w:rPr>
        <w:t>, come anco di tutto il Paese, et | libertà a’ Grisoni; che allhora penserà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co quello | potrà far per l’Alemagna; et quanto ai debiti, che | ha la corona di Francia alla casa palatina, che fu | quando assisté al re </w:t>
      </w:r>
      <w:r w:rsidR="00BD2C04">
        <w:rPr>
          <w:rFonts w:ascii="Times New Roman" w:hAnsi="Times New Roman" w:cs="Times New Roman"/>
          <w:bCs/>
          <w:sz w:val="24"/>
          <w:szCs w:val="24"/>
        </w:rPr>
        <w:t>Henrico Quarto</w:t>
      </w:r>
      <w:r w:rsidRPr="00B32F62">
        <w:rPr>
          <w:rFonts w:ascii="Times New Roman" w:hAnsi="Times New Roman" w:cs="Times New Roman"/>
          <w:bCs/>
          <w:sz w:val="24"/>
          <w:szCs w:val="24"/>
        </w:rPr>
        <w:t>, et parmi | siano più di trecento milla scudi se ben in qualche | parte è stato pagato, hora se dà buona speranza | di sodisfar al resto. Parmi intender anco, che | sia stato aggiunto al detto gentilhuomo, che se | fossero state date orrecchie a quelle propositioni, che | portorono li suoi ambasciatori le cose non sarebbono andate | sì avanti; et Francesi si lamentano anco dello | sprezzo, che fu fatto dell’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basciata; et è stato | aggiunto da sua Maestà christianissima per conclusione, che | </w:t>
      </w:r>
    </w:p>
    <w:p w14:paraId="0EC4E3F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64v /</w:t>
      </w:r>
    </w:p>
    <w:p w14:paraId="32699A2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uovendosi il re d’Inghilterra tanto più l’haverebbe fatto la Maestà sua | onde qual speranza possino haver questi principi la Serenità vostra | può ben ella colla prudenza sua considerarla. | </w:t>
      </w:r>
    </w:p>
    <w:p w14:paraId="184B787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armi di Mansfelt, et di Bransvich per gl’avvisi, che | si hanno da tutte le parti, et per quello me ne scrive | il capitano Rotta si vanno anvanzando, et mi ag-|giunge, che ogni dì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engono soggetti a presentar | il loro servitio, et alcuni sono spediti con denari | et patenti per levate. Io non saprei, che giudicio for-|mare del fine, che habbi il conte di Mansfelt, mentre da | una parte fa formar nuovi reggimenti, riceve | ogni giorno genti, et dall’altr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1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i scrive | di vedersi in stato di non poter mantenersi dicend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| senza le genti di Bransvich haveva in suo particolare | sette milla fanti, et cinque milla cavalli in circa, et mi | ricerca di sapere se licentiata l’armata sarà ben | veduto a Venetia. Tutto ciò è compreso nella | lettera di lui scritta in francese, che tradotta l’invio | alla Serenità vostra: aggiungendo in fine desiderar di parlarmi | prima, ch’io partì dell’Haya. Quello che vogli | inferire non lo so. Rispondo alle lettere nel tenore | che vedrà la Serenità vostra in copia, che le mando aggiunta | la quale conferma con quanto mi commandò nelle sue | de’ 28 ottobre passato; ma mi sarà caro (come la | prego) esser avvertito da lei del di più, che potrà | </w:t>
      </w:r>
    </w:p>
    <w:p w14:paraId="22599D8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65r /</w:t>
      </w:r>
    </w:p>
    <w:p w14:paraId="62FD79F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orse la Serenità vostra cavar da questo per commandarmi. | </w:t>
      </w:r>
    </w:p>
    <w:p w14:paraId="313CF9D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 vogli partire manco lo comprendo, mentre ha fatta ispeditione | ultimamente di altre persone in Francia, et in Inghilterra drizzando | quello per Francia al contestabile con offerta di uscir in | campagna purché habbi il primo mese di paga con | 60 milla combatenti. Così mi avvisa il capitano Rotta, parendo | che habbi voluto più tosto al Contestabile, che al Re | ispedir l’huomo per haver più tosto la risposta. In | oltre aggiunge qui di giorno in giorno nuove com-|missioni al suo agente, che hieri appunto, come | ha detto ad alcuno ha ricevuti quattro articoli per trattar | con questi signori, né si ha lasciato intender, che di uno | che è, che pretendendo credito di 150 milla fiorini con li signori | Stati, rispondino per certa summa d’armi; et questo | si lascia intender, che le cose del Conte qui non sono state | apparentemente mai in così buon termine, come sono al | presente; et in effetto comprendo dal discorso hav-|uto co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cuni di questi signori, che la volontà | loro è, che Mansfelt non parti da questi paesi. Et | ho tanto cavato, che posso ben dir alla Serenità vostra, che | li doi deputati, che partiranno dimani per | Embdem haveranno carica di disponer le cose in | termine tale, che esso Mansfelt fermi da questa | parte, o non abbandoni l’Alemagna. | </w:t>
      </w:r>
    </w:p>
    <w:p w14:paraId="0B4938F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 causa della missione di questi doi è quella, che nelle | </w:t>
      </w:r>
    </w:p>
    <w:p w14:paraId="131A6A3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65v /</w:t>
      </w:r>
    </w:p>
    <w:p w14:paraId="776992B3" w14:textId="6A884A23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ecendenti mie rappresentai alla Serenità vostra mossa dall’indoglien-|za del conte di Embdem, et dai compianti di quei popoli | sentendo li signori Stati gravissimo discontento, che così inor-|dinatamente sia stato trattato quel signore, et il Paese, compren-|dendo molto bene esser in stato di ruina, et di deso-|latione. Et non ostante il nuovo parentato, et ma-|trimonio della giovane d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Bransvich con il figliolo di | Embdem, non si prometton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iovane duca | vescovo d’Alberstat sia per profitar, o avantaggiar | gl’interessi, mentre si sa haver egli detto, che sarebbe | stato assai al giovane, che haverebbe dormito colla | sua sorella. | </w:t>
      </w:r>
    </w:p>
    <w:p w14:paraId="282DCB4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Veis secretario di Mansfelt, ch’è qui solecitando va mostran-|do una lettera del colonello Dort. È copia. Avvisa | che colle sue genti era nel contado d’Oldemburgh | che haveva bisogno d’armi; che per queste desiderava | prontezza di denaro, overo credito per comprarle; | che aspettava la mostra pregando, che dovesse esser | presto, et il denaro per essa; che temeva esser batuto | da Tilly, che lo seguitava, et che si conspirava | contra l’armata di Mansfelt dall’inimico, | che si andava ammassando da tutte le parti | per disfarlo, et ruinarlo. Anco questo può esser | artificio, come si crede per muover; et non sono | fuori di opinione, che esso conte di Mansfelt habbi | </w:t>
      </w:r>
    </w:p>
    <w:p w14:paraId="7FDB113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0r /</w:t>
      </w:r>
    </w:p>
    <w:p w14:paraId="1230695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critta a me la lettera, che ho detto per il medesimo oggetto. | </w:t>
      </w:r>
    </w:p>
    <w:p w14:paraId="6644DEF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o è vero, che la più gran parte delle militie spagnuole | sono ad altro, et osservano gl’andamenti di esso Mansfelt. | </w:t>
      </w:r>
    </w:p>
    <w:p w14:paraId="7B2B108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o Spinola andò a Brusseles. Et i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versa s’è trovato | il cancellier Pecchius per accordar quei borghesi con | la soldatesca la quale ha restituite le chiavi ad essi | borghe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23"/>
      </w:r>
      <w:r w:rsidRPr="00B32F62">
        <w:rPr>
          <w:rFonts w:ascii="Times New Roman" w:hAnsi="Times New Roman" w:cs="Times New Roman"/>
          <w:bCs/>
          <w:sz w:val="24"/>
          <w:szCs w:val="24"/>
        </w:rPr>
        <w:t>, ch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 presente fanno guardie con ogni | più esquisita diligenza; et così quelli di Malines | di Lovania, et d’altre città rispetto al motivo che | è venuto dall’ultim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isi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questo signor Principe. Il quale | al presente si trova bene, uscendo ogni giorno, et | ogni giorno va acquistando et appetito, et forze. | </w:t>
      </w:r>
    </w:p>
    <w:p w14:paraId="3E25367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i è arrivato il baron di Grusbech dalla parte della | città di Lieges per far intender alli signori Stati la ragione | di quei popoli di non dover pagar la contributione | che da questi signori si pretende adossarsegli di cinquanta | mille raistaleri. Et sarà aiutata la sua istanza | principalmente dal signor ambasciator d’Inghilterra. Gratie etc. | </w:t>
      </w:r>
    </w:p>
    <w:p w14:paraId="34A6B0E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DE0AB9" w14:textId="21545E9A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6 genaro</w:t>
      </w:r>
      <w:r w:rsidR="002F5ED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1622</w:t>
      </w:r>
      <w:r w:rsidR="002F5ED2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2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564E55D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1640E67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52D61B4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AE1478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823D5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0v /</w:t>
      </w:r>
    </w:p>
    <w:p w14:paraId="3277318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21B2FCF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60 comincia 450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2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6A9FD7D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129195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Tracce di sigillo </w:t>
      </w:r>
    </w:p>
    <w:p w14:paraId="70BE198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7E785E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18099C0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0vC /</w:t>
      </w:r>
    </w:p>
    <w:p w14:paraId="43B49F73" w14:textId="61496BDD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6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2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en</w:t>
      </w:r>
      <w:r w:rsidR="002F5ED2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aro 1622</w:t>
      </w:r>
      <w:r w:rsidR="002F5ED2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primo febraro |</w:t>
      </w:r>
    </w:p>
    <w:p w14:paraId="0355DADE" w14:textId="0D291CAF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2F5ED2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</w:t>
      </w:r>
      <w:r w:rsidR="002F5ED2" w:rsidRPr="00B32F62">
        <w:rPr>
          <w:rFonts w:ascii="Times New Roman" w:hAnsi="Times New Roman" w:cs="Times New Roman"/>
          <w:bCs/>
          <w:sz w:val="24"/>
          <w:szCs w:val="24"/>
        </w:rPr>
        <w:t>°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460 |</w:t>
      </w:r>
    </w:p>
    <w:p w14:paraId="0FBA333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4AAFA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. |</w:t>
      </w:r>
    </w:p>
    <w:p w14:paraId="762C73BE" w14:textId="77777777" w:rsidR="006A5A82" w:rsidRPr="00B32F62" w:rsidRDefault="006A5A8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F516B8" w14:textId="77777777" w:rsidR="006A5A82" w:rsidRPr="00B32F62" w:rsidRDefault="006A5A8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414CC5" w14:textId="391BAF9A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30</w:t>
      </w:r>
    </w:p>
    <w:p w14:paraId="5D2AF6C2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29 (cc. 466r-v, 469r-v)</w:t>
      </w:r>
    </w:p>
    <w:p w14:paraId="54495E7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BA145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66r /</w:t>
      </w:r>
    </w:p>
    <w:p w14:paraId="06A9F81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l’Haya numero 460 |</w:t>
      </w:r>
    </w:p>
    <w:p w14:paraId="419E3DB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EB2E01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raduttione della lettera del conte di | Mansfelt al secretario Suriano |</w:t>
      </w:r>
    </w:p>
    <w:p w14:paraId="5F4B8BD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4003C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gnore io credo di ben fare nel darvi a conoscer lo | stato de’ miei affari di qua, come quello, che sono | obedientissimo servitore della serenissima republica di Venetia | et è che mi è impossibile di mantenermi con la | mia armata, che può esser forte di 7000 huomini da | piedi, et 5000 cavalli senza quelli del duca di | Bransvich, le ragioni sono giustissime assicuran-|domi che quando io haverò l’honore di raccon-|tarvele, che voi mi darete ragione. Questo | adunque è perché vi prego humilissimamente farmi il | favore di mandarmi, o farmi sapere se io | sarò ben venuto a Venetia doppo haver | licentiata l’armata; et se medesimamente io potrò haver | l’honore di baciarvi le mani, et parlarvi | et in qual luoco avanti il vostro partir dell’|Haya perché a dir la verità sarebbe ben | di mio dovere venir a trovarvi; ma la | poca volontà, ch’io ho di non ritornar più | in Holanda fa che per questa volta non posso | compir al debito, che’i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i devo sendo | come io sono | servitore. |</w:t>
      </w:r>
    </w:p>
    <w:p w14:paraId="62DDD93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E3BAD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ostro humilissimo et affettionatissim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3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rvitore | Mansfelt |</w:t>
      </w:r>
    </w:p>
    <w:p w14:paraId="0284E25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EB071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’Aurich al primo | dell’anno 1623 | </w:t>
      </w:r>
    </w:p>
    <w:p w14:paraId="597B794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tergo al signor Suriano | residente di Venetia |</w:t>
      </w:r>
    </w:p>
    <w:p w14:paraId="70E9C3E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0C9C6D" w14:textId="77777777" w:rsidR="0048045B" w:rsidRPr="00C111E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nl-BE"/>
        </w:rPr>
        <w:t>/ 466v /</w:t>
      </w:r>
    </w:p>
    <w:p w14:paraId="25D9EE05" w14:textId="24E36FEB" w:rsidR="0048045B" w:rsidRPr="00C111E2" w:rsidRDefault="00637A1F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</w:t>
      </w:r>
      <w:r w:rsidR="0033061B">
        <w:rPr>
          <w:rFonts w:ascii="Times New Roman" w:hAnsi="Times New Roman" w:cs="Times New Roman"/>
          <w:b/>
          <w:bCs/>
          <w:sz w:val="24"/>
          <w:szCs w:val="24"/>
          <w:lang w:val="nl-BE"/>
        </w:rPr>
        <w:t>e</w:t>
      </w:r>
    </w:p>
    <w:p w14:paraId="348D094A" w14:textId="77777777" w:rsidR="0048045B" w:rsidRPr="00C111E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21AA1CB3" w14:textId="77777777" w:rsidR="0048045B" w:rsidRPr="00C111E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nl-BE"/>
        </w:rPr>
        <w:t>/ 469r /</w:t>
      </w:r>
    </w:p>
    <w:p w14:paraId="161BB714" w14:textId="4A40B17D" w:rsidR="0048045B" w:rsidRPr="00C111E2" w:rsidRDefault="00637A1F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nl-BE"/>
        </w:rPr>
      </w:pPr>
      <w:r w:rsidRPr="00C111E2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404B28A6" w14:textId="77777777" w:rsidR="0048045B" w:rsidRPr="00C111E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nl-BE"/>
        </w:rPr>
      </w:pPr>
    </w:p>
    <w:p w14:paraId="1E632C7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69vB /</w:t>
      </w:r>
    </w:p>
    <w:p w14:paraId="0EB64287" w14:textId="7D3E2EC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raduttione della lettera del | conte di Mansfelt al | Suriano | </w:t>
      </w:r>
    </w:p>
    <w:p w14:paraId="0122E3B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 n° 460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287104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1B943E" w14:textId="77777777" w:rsidR="006A5A82" w:rsidRPr="00B32F62" w:rsidRDefault="006A5A8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87D54D" w14:textId="1C950633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31</w:t>
      </w:r>
    </w:p>
    <w:p w14:paraId="300EACB9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I al n. 129 (cc. 467r-468v)</w:t>
      </w:r>
    </w:p>
    <w:p w14:paraId="3E050AD1" w14:textId="77777777" w:rsidR="0048045B" w:rsidRPr="006560DF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27CBF5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67r /</w:t>
      </w:r>
    </w:p>
    <w:p w14:paraId="66C552C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ettere dell’Haya numero 460 | </w:t>
      </w:r>
    </w:p>
    <w:p w14:paraId="3B069FB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2B465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pia della risposta del Suriano al conte di Mansfelt | </w:t>
      </w:r>
    </w:p>
    <w:p w14:paraId="7F365D4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A57FA7" w14:textId="653DB4B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lustrissimo et eccellentissimo signor mio signor colendissimo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F1F041B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vo gratie all’Eccellenza vostra illustrissima per l’honor, che mi fa nel | darmi conto colle lettere sue de’ primo del presente | ricevute venerdì passato, dello stato de’ suoi affari | et del numero di genti, ch’ella fin allhora si | attrovava in parte sua; ma che stimava impos-|sibile il potersi più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mantenere. Io mi persuado | delle sue ragioni in questo proposito quello, ch’ella | desidera; et so bene che la serenissima Republica per il gran | conto in che tiene il valor di vostra Eccellenza è di buona | dispositione verso di lei, et che sopra ogn’altra | cosa desidererà, che si avanzi sempre a maggior | gloria ne’ progressi di felicissime imprese in queste | parti di Alemagna; ma quando il caso | portasse che vostra Eccellenza colla persona sua si conducesse | nello stato di sua Serenità (che per hora con genti | non veggo, che gl’interessi della serenissima Republic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o | ricerchi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) può assicurarsi, che sarà là | ben veduta, et trattata, ch’è quello, che mi | par di poter dirle in questo proposito. | Quanto al desiderio dell’Eccellenza vostra | di abboccarsi meco prima del partir mio di questo | luoco; ancor non so quand’egli habbi ad esser | dipendendo dalla venuta qui più presta, o | più tarda dell’eccellentissimo signor ambasciator Morosini allhora | che la saprò vostra Eccellenza ne sarà avvertita, et le | bacio humilmente le mani. | </w:t>
      </w:r>
    </w:p>
    <w:p w14:paraId="43ED62D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F6971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6 genaro 1623 | </w:t>
      </w:r>
    </w:p>
    <w:p w14:paraId="030E5EC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Eccellenza illustrissima | </w:t>
      </w:r>
    </w:p>
    <w:p w14:paraId="595634C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riverentissimo servitore | </w:t>
      </w:r>
    </w:p>
    <w:p w14:paraId="5B33C39C" w14:textId="77777777" w:rsidR="0048045B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Christofforo Suriano |</w:t>
      </w:r>
    </w:p>
    <w:p w14:paraId="6BE4182D" w14:textId="77777777" w:rsidR="0048045B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3672B4CE" w14:textId="77777777" w:rsidR="008040C2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/ 467v</w:t>
      </w:r>
      <w:r w:rsidR="008040C2"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6E3D046D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2BFEEFAA" w14:textId="77777777" w:rsidR="008040C2" w:rsidRPr="00DE1483" w:rsidRDefault="008040C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288074C1" w14:textId="2E919575" w:rsidR="0048045B" w:rsidRPr="00DE1483" w:rsidRDefault="008040C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DE1483">
        <w:rPr>
          <w:rFonts w:ascii="Times New Roman" w:hAnsi="Times New Roman" w:cs="Times New Roman"/>
          <w:bCs/>
          <w:sz w:val="24"/>
          <w:szCs w:val="24"/>
          <w:lang w:val="fr-FR"/>
        </w:rPr>
        <w:t>468r /</w:t>
      </w:r>
    </w:p>
    <w:p w14:paraId="6B55E7B3" w14:textId="77777777" w:rsidR="008040C2" w:rsidRPr="00984289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57D3AD13" w14:textId="77777777" w:rsidR="0048045B" w:rsidRPr="008040C2" w:rsidRDefault="0048045B" w:rsidP="006A5A82">
      <w:pPr>
        <w:pStyle w:val="Testopreformatta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6EA3996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68vB /</w:t>
      </w:r>
    </w:p>
    <w:p w14:paraId="153FF22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 |</w:t>
      </w:r>
    </w:p>
    <w:p w14:paraId="5139D32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pia della risposta del | Suriano al conte di Mansfelt | </w:t>
      </w:r>
    </w:p>
    <w:p w14:paraId="32666B37" w14:textId="618BC55F" w:rsidR="0048045B" w:rsidRPr="00B32F62" w:rsidRDefault="002F5ED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ella 2</w:t>
      </w:r>
      <w:r w:rsidR="0048045B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da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n° 460 |</w:t>
      </w:r>
    </w:p>
    <w:p w14:paraId="3D5822AD" w14:textId="793713F2" w:rsidR="006A5A82" w:rsidRPr="00B32F62" w:rsidRDefault="006A5A82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7B5F1F43" w14:textId="77777777" w:rsidR="00DB6558" w:rsidRDefault="00DB6558" w:rsidP="00DB6558">
      <w:pPr>
        <w:pStyle w:val="Header"/>
      </w:pPr>
      <w:r>
        <w:lastRenderedPageBreak/>
        <w:t>/START LETTER/</w:t>
      </w:r>
    </w:p>
    <w:p w14:paraId="173B6CE1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32</w:t>
      </w:r>
    </w:p>
    <w:p w14:paraId="5DCCA9E9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3 gennaio 1623, L’Aia (cc. 471r-474v)</w:t>
      </w:r>
    </w:p>
    <w:p w14:paraId="0F9F360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E7561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1r /</w:t>
      </w:r>
    </w:p>
    <w:p w14:paraId="6ADFBEF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replicata | </w:t>
      </w:r>
    </w:p>
    <w:p w14:paraId="24AE3CE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1 fin 462 | </w:t>
      </w:r>
    </w:p>
    <w:p w14:paraId="4B628FA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2CF20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1A4E990B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sto con non poca perplessità d’animo, non comprendendo da che mi | nasca il mancamento, o il ritardo dei miei pacchetti, che vengono | di costà, poiché quello dei 30 del passato ancor non mi è | pervenuto, et tutti hanno havuti li suoi. Resto nudo delli | avvisi, et principalmente di quei commandamenti, che per il servitio publico | mi potrebbono venire da quell’eccellentissimo Senato. Non so da chi | naschi la colpa. Io ho scritto al mastro di poste in Colonia | ma ancor non ne ho havuta la risposta. Stimerei non | esser se non bene, che dalla Serenità vostra fosse fatto commandar | a quello, c’ha costì cura dell’ispeditione delle lettere per | Alemagna, che dovesse haver a render conto del buono, | et pronto adrizzo di esse. Il rispetto publico mi | tormenta; il mio particolar interesse mi preme send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3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i | in espettatione, et senza denari. Non mancarò di nuovo | replicar al sudetto mastro di poste in Colonia, et userò | in ciò quella maggior diligenza, che per me sarà possibile | per evitar questo inconveniente. |</w:t>
      </w:r>
    </w:p>
    <w:p w14:paraId="5451F6F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artirono martedì li doi deputati delli signori Stati verso Embdem. | Li vidi in casa loro, et mi sono confirmato dal parlar | di ambidoi, che si metterà innanti al conte di Mansfelt | tutti li mezi possibili perché si trattenghi in queste parti. | Per amunitioni, et armi se li assisterà a tutto potere. |</w:t>
      </w:r>
    </w:p>
    <w:p w14:paraId="677B3B0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fermasi, che Tilly calerà a basso, et la speranza maggiore, | che l’armi dei Spagnuoli, et austriache non siano | per nuocer a queste Provincie è che la Francia |</w:t>
      </w:r>
    </w:p>
    <w:p w14:paraId="7D93DC8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1v /</w:t>
      </w:r>
    </w:p>
    <w:p w14:paraId="2C7FD2E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corri da dovero per la ricuperatione della Valtelina, perché | allhora haveranno essi Spagnuoli, che debatter da quella | parte. Alcuni sono qui, che ancor dubitano dell’effetto, | et temono, che gl’artificii divertino la buona volontà, | che mostra il Re christianissimo; anzi viene scritto da qualcheduno, | che il Re non era stato disuaso affatto dall’impresa; ma | ben si tentava di persuaderlo non esser a proposito, che | così apertamente pigliasse l’armi contra Spagnuoli, che ben | poteva dar denari sotto mano per far la guerra in Val-|telina, et nel paese dei Grisoni. | Può esser, che questo | concetto, o altri simili conformino con l’apertura, che | mi fece monsieur di Marsigliach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3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quando fu qui ultimamente. | </w:t>
      </w:r>
    </w:p>
    <w:p w14:paraId="3EC9BF4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o signor ambasciator di Francia dice la risolutione del Re esser | ferma di apertamente procurar la ricuperatione del Paese | a’ Grisoni. Monsieur di Langarach di Francia ha | scritto in conformità, et questo signor principe Mauritio | si promette, che seguirà, anzi ne ha fatta scomessa con | qualche officiali francesi. Alcuni de’ quali con licenza | sono ultimamente passati in Francia per tornar verso la | fine di marzo. | </w:t>
      </w:r>
    </w:p>
    <w:p w14:paraId="5CBAFF5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oppo che partì di qua il signor duca di Bransvich non si | hebbero lettere di lui, che di Leuwerden in Frisia, di | dove partì verso il conte di Mansfelt; et qualche avviso | porta, che sia passato a Bransvich appresso la madre, | et il fratello; con voce, che al suo ritorno si sarebbe | </w:t>
      </w:r>
    </w:p>
    <w:p w14:paraId="0CE1DD6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2r /</w:t>
      </w:r>
    </w:p>
    <w:p w14:paraId="4FF7B8D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ntita cosa di momento, onde con curiosità si attendono altre | novelle. |</w:t>
      </w:r>
    </w:p>
    <w:p w14:paraId="6D7B1D0B" w14:textId="1F0A9028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Mansfelt per hora non si ha altro, se non che havendo fatta | correr intimatione al contado di Embdem di pagar una | contributione di 200 milla raistaleri assignandoli il tempo | tanto maggiore era la confusione in quel Paese. Ma | si spera, che l’andata dei deputati accommodi il tutto. | Si è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anco saput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desimo Mansfelt haveva fatta | ispeditione di 3 milla cavalli non si sapeva per dove, solo si | coniecturava, che fosse per far prender posti ai passi | più avantaggiosi anco fino vicino a Brem per | assicurarsi dalle armi di Tilly, o da quelle di Anolt, | che li sono più vicine. | </w:t>
      </w:r>
    </w:p>
    <w:p w14:paraId="2716226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a contea di Nassau si trovano alloggiati con la cavallaria | in numero di doi milla il duca di Holstein, et quello | di Sax Lauenburgh che sono al servitio dei Spagnuoli, | et rovinano tutto quel Paese, ch’è per la maggior parte | del conte Gioanni di Nassau padre del già conte Gioan | Ernesto, che fu al servitio di vostra Serenità. La sorella del | principe Mauritio contessa d’Hainaut anc’ella | viene rovinata per l’armi di Tilly, come parte delle | medesime, et di quelle dei Spagnuoli ritiratisi da Franchendal | havendovi lasciati li Cosacchi rovinano le terre di | questo signor conte di Solms. | </w:t>
      </w:r>
    </w:p>
    <w:p w14:paraId="1731FF5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medesimo conte di Mansfelt arrivano ogni dì soldati | </w:t>
      </w:r>
    </w:p>
    <w:p w14:paraId="741C879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2v /</w:t>
      </w:r>
    </w:p>
    <w:p w14:paraId="058B6CE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me anco l’armi di Bransvich si augumentano; et quello | che per questi signori risiede d’ordinario in Amburgh venuto | ultimamente qui riporta, che tante genti concorrevano alli | sudetti, ch’era cosa di stupore. Ma questo non è qui | ben inteso, sovenendosi delli essempii del marchese | Mauritio di Brandemburgh a tempo di Carlo quinto | che fece ben gran armate messe terror in Alemagna | colle corse, et colle stesse maniere di fare, che si usano da | Mansfelt, et da Bransvich; ma infine non apportorono | altro profito né a lui, né a[l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3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rtito c’haveva preso. | </w:t>
      </w:r>
    </w:p>
    <w:p w14:paraId="50DE804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pra questi particolari si compiacque il signor principe Mauritio | passar meco hieri discorso, send’io stato a visita dell’Eccellenza sua | doppo buoni giorni, che non l’havevo veduta; me ne | ero astenuto rispetto alla sua indispositione, et cono-|scendo la natura di lui abhorir in simil accidenti | esser occupata senza gran causa; ma come prima | tentai saper se havesse gusto, ch’io la visitassi; così | scopersi dall’accoglimento, che come humile ministro | di vostra Serenità mi vedeva volontieri. La trovai assai | estenuata in faccia; ma non tanto quanto mi fu | riferito esserlo stato per avanti; et io d’ogni’altra | cosa parlai, che della sua malatia. | </w:t>
      </w:r>
    </w:p>
    <w:p w14:paraId="02ED4A1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ostrò sua Eccellenza non far gran caso di tante armi di Mansfelt, | quando non habbino l’ordine, et la disciplina. | A gl’altri anco in generale spiace questo, et l’estorsioni | </w:t>
      </w:r>
    </w:p>
    <w:p w14:paraId="644023B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3r /</w:t>
      </w:r>
    </w:p>
    <w:p w14:paraId="0BA697F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a non che si scostino di qua a fine di haverle in neces-|sità. Tutto sta soggiunse il signor Principe l’haver anco | di che mantenerle, et qui entrò a dire, che li signori Stati | haverebbono fatto quello havessero potuto dal canto | loro; ma che havevano bisogno di assistenza | estraordinaria, et che sapeva, che havevano fatto ricorso | alla serenissima Republica. Io non lasciai di dire, che vedevo | ben al presente vostra Serenità assai avilupata, et necessitata | a gravissime spese per quello, che già sapeva l’Eccellenza sua et | con queste parole generali me la passai; poiché più | ella non mi aggiunse se non, che queste Provincie | havevano bisogno del sostenimento degl’amici. Gratie etc. | </w:t>
      </w:r>
    </w:p>
    <w:p w14:paraId="111FEA7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071CE7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3 genaro 162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3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90B584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434708A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7235BDD" w14:textId="77777777" w:rsidR="0048045B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Christofforo Suriano |</w:t>
      </w:r>
    </w:p>
    <w:p w14:paraId="4287F06C" w14:textId="77777777" w:rsidR="0048045B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fr-FR"/>
        </w:rPr>
      </w:pPr>
    </w:p>
    <w:p w14:paraId="79C07FB7" w14:textId="77777777" w:rsidR="008040C2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/ 473v</w:t>
      </w:r>
      <w:r w:rsidR="008040C2"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49C8AB54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2219907C" w14:textId="77777777" w:rsidR="008040C2" w:rsidRPr="00DE1483" w:rsidRDefault="008040C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741F2F7B" w14:textId="6E3E0FE8" w:rsidR="0048045B" w:rsidRPr="00DE1483" w:rsidRDefault="008040C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DE1483">
        <w:rPr>
          <w:rFonts w:ascii="Times New Roman" w:hAnsi="Times New Roman" w:cs="Times New Roman"/>
          <w:bCs/>
          <w:sz w:val="24"/>
          <w:szCs w:val="24"/>
          <w:lang w:val="fr-FR"/>
        </w:rPr>
        <w:t>474r /</w:t>
      </w:r>
    </w:p>
    <w:p w14:paraId="32619DE4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1483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47E11718" w14:textId="77777777" w:rsidR="0048045B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3FBCDA" w14:textId="77777777" w:rsidR="0048045B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E1483">
        <w:rPr>
          <w:rFonts w:ascii="Times New Roman" w:hAnsi="Times New Roman" w:cs="Times New Roman"/>
          <w:bCs/>
          <w:sz w:val="24"/>
          <w:szCs w:val="24"/>
        </w:rPr>
        <w:t>/ 474v /</w:t>
      </w:r>
    </w:p>
    <w:p w14:paraId="253CB57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250A478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rima replicata |</w:t>
      </w:r>
    </w:p>
    <w:p w14:paraId="16671A2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61 fin 46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3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C640E2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7FFE4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Sigillo e tracce di sigillo </w:t>
      </w:r>
    </w:p>
    <w:p w14:paraId="4A49E8C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1073894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3B66867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4vC /</w:t>
      </w:r>
    </w:p>
    <w:p w14:paraId="67407D7B" w14:textId="027D5905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3 gen</w:t>
      </w:r>
      <w:r w:rsidR="004C230A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aro 1623 ricevute 16 febraro |</w:t>
      </w:r>
    </w:p>
    <w:p w14:paraId="301ACF1F" w14:textId="1DCCBBC8" w:rsidR="0048045B" w:rsidRPr="00E1280A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</w:t>
      </w:r>
      <w:r w:rsidR="004C230A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n° 461 |</w:t>
      </w:r>
    </w:p>
    <w:p w14:paraId="0F88A045" w14:textId="77777777" w:rsidR="0048045B" w:rsidRPr="00E1280A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7793FE7" w14:textId="77777777" w:rsidR="0048045B" w:rsidRPr="00E1280A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L. C. R. | </w:t>
      </w:r>
    </w:p>
    <w:p w14:paraId="66B2F36E" w14:textId="77777777" w:rsidR="006A5A82" w:rsidRPr="00E1280A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</w:t>
      </w:r>
    </w:p>
    <w:p w14:paraId="5ED47990" w14:textId="77777777" w:rsidR="006A5A82" w:rsidRPr="00E1280A" w:rsidRDefault="006A5A82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225D1098" w14:textId="77777777" w:rsidR="00C525E6" w:rsidRPr="00E1280A" w:rsidRDefault="00C525E6" w:rsidP="00C525E6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617875D9" w14:textId="7A31AD5B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33</w:t>
      </w:r>
    </w:p>
    <w:p w14:paraId="654DF21A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3 gennaio 1623, L’Aia (cc. 475r-478v)</w:t>
      </w:r>
    </w:p>
    <w:p w14:paraId="7A4DBB5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18E80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5r /</w:t>
      </w:r>
    </w:p>
    <w:p w14:paraId="3D8A0BE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da </w:t>
      </w:r>
      <w:r w:rsidRPr="00B32F62">
        <w:rPr>
          <w:rFonts w:ascii="Times New Roman" w:hAnsi="Times New Roman" w:cs="Times New Roman"/>
          <w:bCs/>
          <w:sz w:val="24"/>
          <w:szCs w:val="24"/>
        </w:rPr>
        <w:t>replicata |</w:t>
      </w:r>
    </w:p>
    <w:p w14:paraId="73F7F2C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62 comincia 461 |</w:t>
      </w:r>
    </w:p>
    <w:p w14:paraId="0A290C1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C2965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3B0D7CD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oi altri deputati dei signori Stati devono trovarsi in Frisia | a fine di consigliar, et far condescender quei popoli coll’|essempio dell’altre Provincie ad accommandarsi all’impo-|sitione a loro nuova sopra le consumptioni; ma tente-|ranno questo appresso li stati del Paese di haver pron-|tamente denaro per lasciar poi, che lo tirino di dove | troveranno meglio, et più a proposito. | </w:t>
      </w:r>
    </w:p>
    <w:p w14:paraId="0F7B0EA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vorrebbe, che anco in Amsterdam si mettesse una nuova | impositione sopra le case, che non la pagano; ma si dubita | grandemente della renitenza di quei cittadini interessati | assai nelle spese delle nuove fabriche, parendo loro, | che basti assai haver aggrandita della metà la città, | et abellita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4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e loro proprie borse, che vuol dir | popolatala anco di vantaggio senza voler aggravarli | a nuova contributione. Anco si tratta di metter | una gravezza sopra quantità grandissima di terreni in | questa provincia di Holanda non aggravati, et si | spera sopra questi non incontrar difficoltà. Studiano | ogni dì a nuove inventioni, et nuovi mezi di cavar | denari, facendosi ogni dì il bisogno altrettanto gran-|de, quanto l’inimico si fa potente con l’armi, et pro-|prie, et adherenti contra questi Stati, et con li | artificii nel procurar la diversione delle buone | volontà dei principi verso loro, particolarmente dell’|Inghilterra. | </w:t>
      </w:r>
    </w:p>
    <w:p w14:paraId="7EEE38F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5v /</w:t>
      </w:r>
    </w:p>
    <w:p w14:paraId="140C5830" w14:textId="18385AF5" w:rsidR="0048045B" w:rsidRPr="00B32F62" w:rsidRDefault="0048045B" w:rsidP="007377EC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Al qual proposito restano questi signori molto sospesi dell’|essito, che possi havere il negotio tra le doi Compagnie | dell’Indie Orientali, mentre gl’ambasciatori, che sono appresso il re | della Gran Bertagna havevano nelle loro lettere data | come per difinita con reciproca sodisfattione la causa, | et che erano sul ritorno; ma hora sentono diversa-|mente, et che si siano cambiate le carte, coniecturandosi | dalli signori Stati, che tal accidente nasca dalle buone | nuove, che </w:t>
      </w:r>
      <w:r w:rsidR="00FB5396" w:rsidRPr="00B32F62">
        <w:rPr>
          <w:rFonts w:ascii="Times New Roman" w:hAnsi="Times New Roman" w:cs="Times New Roman"/>
          <w:bCs/>
        </w:rPr>
        <w:t>’l</w:t>
      </w:r>
      <w:r w:rsidRPr="00B32F62">
        <w:rPr>
          <w:rFonts w:ascii="Times New Roman" w:hAnsi="Times New Roman" w:cs="Times New Roman"/>
          <w:bCs/>
        </w:rPr>
        <w:t xml:space="preserve"> Re haveva ricevute della conclusione del | matrimonio comprendendo molto bene, che li loro ambasciatori | servono a quella corte per dar gelosia a’ Spagnuoli nella | lunghezza del trattato in Spagna, et per contentarli nella | conclusione con far partir in essi ambasciatori rotta, et distrutta | ogni trattatione et con qualche senso mi disse hieri | il signor </w:t>
      </w:r>
      <w:r w:rsidR="00027751" w:rsidRPr="00B32F62">
        <w:rPr>
          <w:rFonts w:ascii="Times New Roman" w:hAnsi="Times New Roman" w:cs="Times New Roman"/>
          <w:bCs/>
        </w:rPr>
        <w:t>p</w:t>
      </w:r>
      <w:r w:rsidRPr="00B32F62">
        <w:rPr>
          <w:rFonts w:ascii="Times New Roman" w:hAnsi="Times New Roman" w:cs="Times New Roman"/>
          <w:bCs/>
        </w:rPr>
        <w:t>rincipe d’Oranges non si può far altro giudicio</w:t>
      </w:r>
      <w:r w:rsidR="00E86BC5" w:rsidRPr="00B32F62">
        <w:rPr>
          <w:rFonts w:ascii="Times New Roman" w:hAnsi="Times New Roman" w:cs="Times New Roman"/>
          <w:bCs/>
        </w:rPr>
        <w:t xml:space="preserve">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per</w:t>
      </w:r>
      <w:r w:rsidR="00663DC3" w:rsidRPr="00B32F62">
        <w:rPr>
          <w:rFonts w:ascii="Times New Roman" w:hAnsi="Times New Roman" w:cs="Times New Roman"/>
          <w:bCs/>
          <w:vertAlign w:val="superscript"/>
        </w:rPr>
        <w:footnoteReference w:id="1141"/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essere d’esercito 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>In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ghiltera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se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non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che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si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dichiarian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partito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spagnolo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se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gi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à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non</w:t>
      </w:r>
      <w:r w:rsidR="007377EC" w:rsidRPr="00B32F62">
        <w:rPr>
          <w:rFonts w:ascii="Times New Roman" w:eastAsia="Times New Roman" w:hAnsi="Times New Roman" w:cs="Times New Roman"/>
          <w:i/>
          <w:iCs/>
          <w:lang w:eastAsia="it-IT"/>
        </w:rPr>
        <w:t xml:space="preserve"> è </w:t>
      </w:r>
      <w:r w:rsidR="00E86BC5" w:rsidRPr="00B32F62">
        <w:rPr>
          <w:rFonts w:ascii="Times New Roman" w:eastAsia="Times New Roman" w:hAnsi="Times New Roman" w:cs="Times New Roman"/>
          <w:i/>
          <w:iCs/>
          <w:lang w:eastAsia="it-IT"/>
        </w:rPr>
        <w:t>dichiarit</w:t>
      </w:r>
      <w:r w:rsidR="00663DC3" w:rsidRPr="00B32F62">
        <w:rPr>
          <w:rFonts w:ascii="Times New Roman" w:eastAsia="Times New Roman" w:hAnsi="Times New Roman" w:cs="Times New Roman"/>
          <w:i/>
          <w:iCs/>
          <w:lang w:eastAsia="it-IT"/>
        </w:rPr>
        <w:t>o.</w:t>
      </w:r>
      <w:r w:rsidRPr="00B32F62">
        <w:rPr>
          <w:rFonts w:ascii="Times New Roman" w:hAnsi="Times New Roman" w:cs="Times New Roman"/>
          <w:bCs/>
        </w:rPr>
        <w:t xml:space="preserve"> |</w:t>
      </w:r>
    </w:p>
    <w:p w14:paraId="389FF80A" w14:textId="77777777" w:rsidR="0048045B" w:rsidRPr="00B32F62" w:rsidRDefault="0048045B" w:rsidP="007377E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o avviso della conclusione del matrimonio viene anco | scritto con lettere di Brusseles, et che con esso seguirà | la restitutione del Palatinato. L’agente del re d’|Inghilterra che risiede appresso la serenissima Infanta scrive | in una sua lettera a questo Ambasciator inglese che me lo | riferse queste formali parole. Habbiamo qui buona | nuova della corte di Spagna, che vi era risolutione | </w:t>
      </w:r>
    </w:p>
    <w:p w14:paraId="6BFB5FD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6r /</w:t>
      </w:r>
    </w:p>
    <w:p w14:paraId="25997F0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far restituir la Valtelina volsi dir il Palatinato, et | par che burli nel proferir questo concetto. Et l’Ambasciatore | provocato da me si strinse nelle spalle dicendo si dice | et viene publicato in cor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4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Spagna, ma vi sarà | anco tempo, et tacque. Come si sia poco questi signori sperano | di aiuti da quel Re se non cambiano le cose in miglior | fortuna alla corte d’Inghilterra per questi paesi. | </w:t>
      </w:r>
    </w:p>
    <w:p w14:paraId="0CAAC5A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la Francia venendo sempre più gl’avvisi continuati della | buona volontà di sua Maestà christianissima verso queste Provincie | vanno questi signori procurando di sodisfar a’ sudditi di | quella Maestà a fine di divertir le male voci, et catti-|ve impressioni, et levar tutte le pietre d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candalo, che | l’affetto, et interesse particolare potesse ancor fermar a | quella corte, havendo di già ad un mercante di San | Malò data sodisfattione con 65 milla fiorini, che n’è restato | contento, ancorché pretensore di maggior summa | et così tenteranno sue Eccellenze di accordar anco con altri | mercanti francesi, che reclamano. | </w:t>
      </w:r>
    </w:p>
    <w:p w14:paraId="0E6D3B3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Danimarca, in Svetia, et alle città ansiatiche hanno | sue Eccellenze ispedito per tirar qualche summa da | quelle parti, et gl’ambasciatori che sono alle doi corti | di Francia, et Inghilterra hanno havuta carica di premer | et far constar il bisogno di queste Provincie. | </w:t>
      </w:r>
    </w:p>
    <w:p w14:paraId="0F8457A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o signor Ambasciator inglese coll’essempio delle genti, che | rispetto al vento contrario furono qui infruttuose | </w:t>
      </w:r>
    </w:p>
    <w:p w14:paraId="6323C33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6v /</w:t>
      </w:r>
    </w:p>
    <w:p w14:paraId="6E04E02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 vostra Serenità sotto la condotta del conte Gio. Ernesto di Nassau | ha rappresentato a dì passati al suo Re l’inconveniente | et spesa, che poteva anco arrivare a quelle del general | Veer, onde gli è venuto ordine di licentiarle qui, | ch’è riuscito di sodisfattione alla medesima soldatesca | alli signori Stati, et alli capitani inglesi, che se ne servi-|ranno per rinforzar le loro compagnie. Ancor i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4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Veer si trova qui. | </w:t>
      </w:r>
    </w:p>
    <w:p w14:paraId="4C17594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Zelanda sono stati condotti nove, o dieci vasselli | col carico di diverse mercantie pertinenti a’ sudditi | spagnuoli, et le navi da guerra ogni dì vanno in | busca. |</w:t>
      </w:r>
    </w:p>
    <w:p w14:paraId="36CA073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baron di Grusbech venuto qui per quelli di Lieges, va | avanzando il suo negotiato aiutato dalli ambasciatori delle | doi corone, et sin qui ha guadagnato questo punto | di far constare, che Ligiesi non habbino contribuito | alla lega cattolica di Alemagna. Non preme nell’ispe-|ditione valendosi de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4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mpo, et del beneficio | di esso per divertir l’essecutioni dei signori Stati, che | facili potrebbono esser colla prigionia de’ mercanti | che traficano particolarmente in queste Provincie. | </w:t>
      </w:r>
    </w:p>
    <w:p w14:paraId="7F828DF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er quelli dell’Eccellenze vostre che haveranno qualche curiosità | di sentir l’origine dei disgusti del colonello Navi | della causa della sua partenza dal servitio dell’Imperatore | et perché habbi chiamati in duelo li quattro, che ha | </w:t>
      </w:r>
    </w:p>
    <w:p w14:paraId="4E8CE1D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7r /</w:t>
      </w:r>
    </w:p>
    <w:p w14:paraId="0DC00BD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minati nella sua desfida mando qui aggiunte doi | copie del suo manifesto, così pregato anco da lui. | Partì hieri verso Bergh op Zoom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4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ritrovarsi in | quella piazza a tempo di comparer sul luoco | destinato venendo o tutti, o parte de’ suoi nemici | al combatto al p(ropri)o fino ai 4 del prossimo mese di | febraro; et mi ha insieme pregato di affermar a | vostra Serenità che preservato sarà sempre pronto ad | impiegarsi in servitio di lei bramando di spender la | sua vita per quella serenissima Republica suo principe | naturale. Ha havute lettere di raccomandatione al governator | di Bergh op Zoom, et ogni buon adrizzo dal signor | principe Mauritio, et dal signor principe Henrico | li quali con tutta la cor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4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taranno curiosi di | sentir l’essito; persuadendosi però, che le parti | avverse non comparino, et che si siano per burlar | della disfida, come anco sono qui di quelli, che | ne ridono, et la stimano per una bravata in | credenza. | </w:t>
      </w:r>
    </w:p>
    <w:p w14:paraId="1B92BC5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queste doi lettere mie invio le doi replicate di | hoggi otto n° 459 fin 460. Gratie etc. | </w:t>
      </w:r>
    </w:p>
    <w:p w14:paraId="6750979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D4865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3 genaro 1623 |</w:t>
      </w:r>
    </w:p>
    <w:p w14:paraId="0931EB6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5B20B2A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0734BAD" w14:textId="77777777" w:rsidR="0048045B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Christofforo Suriano |</w:t>
      </w:r>
    </w:p>
    <w:p w14:paraId="322AE17F" w14:textId="77777777" w:rsidR="0048045B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fr-FR"/>
        </w:rPr>
      </w:pPr>
    </w:p>
    <w:p w14:paraId="296B2A94" w14:textId="77777777" w:rsidR="008040C2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/ 477v</w:t>
      </w:r>
      <w:r w:rsidR="008040C2"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4A122E42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583A27B5" w14:textId="77777777" w:rsidR="008040C2" w:rsidRPr="00DE1483" w:rsidRDefault="008040C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3219A113" w14:textId="27D579D8" w:rsidR="0048045B" w:rsidRPr="00DE1483" w:rsidRDefault="008040C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lastRenderedPageBreak/>
        <w:t xml:space="preserve">/ </w:t>
      </w:r>
      <w:r w:rsidR="0048045B" w:rsidRPr="00DE1483">
        <w:rPr>
          <w:rFonts w:ascii="Times New Roman" w:hAnsi="Times New Roman" w:cs="Times New Roman"/>
          <w:bCs/>
          <w:sz w:val="24"/>
          <w:szCs w:val="24"/>
          <w:lang w:val="fr-FR"/>
        </w:rPr>
        <w:t>478r /</w:t>
      </w:r>
    </w:p>
    <w:p w14:paraId="36857C35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1483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248A861A" w14:textId="77777777" w:rsidR="0048045B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476C28" w14:textId="77777777" w:rsidR="0048045B" w:rsidRPr="00DE1483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E1483">
        <w:rPr>
          <w:rFonts w:ascii="Times New Roman" w:hAnsi="Times New Roman" w:cs="Times New Roman"/>
          <w:bCs/>
          <w:sz w:val="24"/>
          <w:szCs w:val="24"/>
        </w:rPr>
        <w:t>/ 478v /</w:t>
      </w:r>
    </w:p>
    <w:p w14:paraId="5C0D3D2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02EF0BE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plicata |</w:t>
      </w:r>
    </w:p>
    <w:p w14:paraId="27A892DB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62 comincia 461 |</w:t>
      </w:r>
    </w:p>
    <w:p w14:paraId="0916B1A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AA393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o</w:t>
      </w:r>
    </w:p>
    <w:p w14:paraId="0B6111B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5F1C8E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47B48EC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8vC /</w:t>
      </w:r>
    </w:p>
    <w:p w14:paraId="74D60164" w14:textId="62833205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3 gen</w:t>
      </w:r>
      <w:r w:rsidR="004C230A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aro 1622</w:t>
      </w:r>
      <w:r w:rsidR="004C230A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4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16 febraro |</w:t>
      </w:r>
    </w:p>
    <w:p w14:paraId="510053C3" w14:textId="7B7E7EBC" w:rsidR="0048045B" w:rsidRPr="00E1280A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</w:t>
      </w:r>
      <w:r w:rsidR="004C230A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n° 462 |</w:t>
      </w:r>
    </w:p>
    <w:p w14:paraId="149A320A" w14:textId="77777777" w:rsidR="0048045B" w:rsidRPr="00E1280A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7A7E6712" w14:textId="77777777" w:rsidR="0048045B" w:rsidRPr="00E1280A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L. C. R. | </w:t>
      </w:r>
    </w:p>
    <w:p w14:paraId="33E23D92" w14:textId="77777777" w:rsidR="006A5A82" w:rsidRPr="00E1280A" w:rsidRDefault="006A5A8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5E4D6F8" w14:textId="77777777" w:rsidR="006A5A82" w:rsidRPr="00E1280A" w:rsidRDefault="006A5A82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78B3BFC4" w14:textId="77777777" w:rsidR="00C525E6" w:rsidRPr="00E1280A" w:rsidRDefault="00C525E6" w:rsidP="00C525E6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1C425765" w14:textId="0960E95A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34</w:t>
      </w:r>
    </w:p>
    <w:p w14:paraId="381F77FD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0 gennaio 1623, L’Aia (cc. 479r-482v)</w:t>
      </w:r>
    </w:p>
    <w:p w14:paraId="2A4AE48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2DCAB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9r /</w:t>
      </w:r>
    </w:p>
    <w:p w14:paraId="75C58BE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36948E6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63 fin 464 |</w:t>
      </w:r>
    </w:p>
    <w:p w14:paraId="7C27164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8F538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4F8332EF" w14:textId="281D8851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me il dispaccio dei 16 d</w:t>
      </w:r>
      <w:r w:rsidR="00840B45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>cembre venne con quello dei 23; così quello, che | mi mancava la passata settimana dei 30 mi arrivò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4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iovedì con | quello dei 6 dello stante. In quello dei 30 trovai le lettere di | vostra Serenità de’ 28 aggiunte quelle per li signori Stati, et per il signor principe | d’Oranges, et venerdì diedi essecutione ai commandamenti di lei presen-|tandomi nell’assemblea con l’espressione conforme al con-|tenuto delle lettere, et della risposta insieme data al signor ambasciator | Berch. Per la persona del signor Berch dissero li signori Stati, | che sentivano gusto, che di nuovo, et più ampiamente loro | accertassi la sodisfattione, che ricevevano l’Eccellenze vostre dalli | ufficii del loro 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mbasciatore et speravano, che dovesse confor-|marsi sempre colla loro buona volontà nel farle co-|noscer anco come fossero obligate, et devote queste Pro-|vincie alla serenissima Republica; ringratiando di nuovo | vostra Serenità delli honori, che haveva fatti al signor Berch; che | in corrispondenza haverebbono fatto tutto quel più, | che havessero potuto nel ricever, et honorar l’eccellentissimo | signor Morosini, della persona del quale si promettevano | ogni bene, et ogni compita sodisfattione, et tenivano | per fermo, che no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4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ovesse molto tardar il suo arrivo | qui ove era aspettato, et desiderato; che havevano inteso | l’ordine, che haveva fatto dar vostra Serenità all’illustrissimo Paruta | per Turino; et non dubitavano, che sarebbe (come di dovere) | stato essequito. Quanto poi all’osservanza della capitula-|tione di aleanza disse quello, che portava la parola | per tutti, che come poteva esser certa, et sicurissima vostra Serenità | che quando il caso lo porti, che debbano concorrer ques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5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745E81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79v /</w:t>
      </w:r>
    </w:p>
    <w:p w14:paraId="4FE4E4F0" w14:textId="311556B4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ovincie all’interesse della Serenissima Serenissima* dal canto loro sarà | inviolabilmente, et religiosamente osservato il contenuto della | medesima capitu</w:t>
      </w:r>
      <w:r w:rsidR="003C299C">
        <w:rPr>
          <w:rFonts w:ascii="Times New Roman" w:hAnsi="Times New Roman" w:cs="Times New Roman"/>
          <w:bCs/>
          <w:sz w:val="24"/>
          <w:szCs w:val="24"/>
        </w:rPr>
        <w:t>la</w:t>
      </w:r>
      <w:r w:rsidRPr="00B32F62">
        <w:rPr>
          <w:rFonts w:ascii="Times New Roman" w:hAnsi="Times New Roman" w:cs="Times New Roman"/>
          <w:bCs/>
          <w:sz w:val="24"/>
          <w:szCs w:val="24"/>
        </w:rPr>
        <w:t>tione, come si promettevano di certo, che da sua | Serenità, et dall’eccellentissimo Senato si sarebbe continuata l’assistenza | che sin qui hanno ricevuta; et non solo si promettevano questo | frutto dell’aleanza; ma anco maggiori effetti dal canto della | Serenità vostra; et che fosse ella per allargar anco d’avantaggio | la mano a solievo degl’interessi di queste Provincie, | che sarebb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5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forme al capitulato: estendendosi in questo | punto nel far nuova dimostratione del bisogno che | hanno queste Provincie rispetto alle preparationi dell’|inimico; per le armi che si sentono muoversi ai confini | per quelle che minacciano discender dall’Alemagna; | et per altre che già hanno diversi cavallieri havuto ordine | di levar in questi circonvicini di Lieges, et altri; che | la preservatione di ques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5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ibertà, et di questa | Republica concernev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5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’interesse di quella serenissima Republica | et altri simil concetti si andò portando innanti per cor-|roborarsi da sue Eccellenze tanto maggiormente la ragione per | la quale havevano ricercato l’estraordinario, et perché era | stato tocco l’obligo reciproco del nono capitolo, li lasciai | con questo, che in conformità d’esso se li affari della | serenissima Republica l’havessero potuto comportare, potevano | l’Eccellenze sue sperare, che dal canto di lei si sarebbe fatto | quello, che si havesse potuto. Nel resto replicai qualche | cosa in termini convenienti per espressione dell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volontà di | vostra Serenità di complir alla corrispondenza dell’ambasciata; et |</w:t>
      </w:r>
    </w:p>
    <w:p w14:paraId="1B2FA25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0r /</w:t>
      </w:r>
    </w:p>
    <w:p w14:paraId="0D7353E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i licentiai. | </w:t>
      </w:r>
    </w:p>
    <w:p w14:paraId="1C65664F" w14:textId="0948BA16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Ufficio conforme passai l’appresso desinare col signor principe d’Oranges | accommodandolo al concetto delle lettere dirette all’Eccellenza sua alla quale | le presentai; et anc’ella mostrò contento della sodisfattione, | che riceveva la Serenità vostra della persona del signor Berch, et espress-|samente mi addimandò quando l’eccellentissimo Morosini sarebbe stato | qui; usando qualche parole, che ben mi avidi esser espresse | col medesimo fine, che quelle dell’assemblea, che poiché l’|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mbasciator suo era a Venetia non havesse a ritardarsi la | venuta dell’eccellentissimo Morosini qui. Et io dissi, che speravo | che ben presto sarebbe sua Eccellenza venuta ad essercitar | la sua ambasciata et qui si terminò questo proposito entran-|dosi in altro. Vostra Serenità colla prudenza sua dall’instanza | fatta costì col mezo del signor Berch; da quello, che qui mi è | detto, comprenderà il fine, et il desiderio di questi signori | di esser corrisposti. A che bramerei ben anc’io, | che non fosse frapos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5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ggior tempo a fine di poter | esser libero da questa residenza pesandomi, et do-|lendomi troppo la dilatione. Spero per tanto, che | l’ordine dato da vostra Serenità sarà essequito perché unitamente | restino questi signori compiacciuti, et io solevato. In tanto | le rendo humilissime et riverentissime gratie delli | buoni ordini dati perché il mio agente fosse sodisfatto | di quei pochi stipendi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5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che solicitava riscuoter per | me. Haveva fino al partir dell’ultime lettere | provato in buona parte il frutto delle commis-|sioni di lei; sperava riscuoter: anco il resto | </w:t>
      </w:r>
    </w:p>
    <w:p w14:paraId="7912A56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0v /</w:t>
      </w:r>
    </w:p>
    <w:p w14:paraId="5B61912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così bramo per poter in quella miglior maniera, che | mi sarà possibile dar qualche sodisfattione a quelli, che | devono haver da me. Consolandomi nel resto di | sentir nelle medesime lettere de’ 30 del passato aggradito | dall’Eccellenze vostre et da quell’eccellentissimo Senato quel poco di | servitio, che in vintidoi anni, et di questi particolarmente | in sette che corrono da che sono qui, ho coll’aiuto | di Dio, et mercé alle prudenti instruttioni di vostra Serenità | potuto prestare a quella serenissima Republica. Gratie etc. |</w:t>
      </w:r>
    </w:p>
    <w:p w14:paraId="490977E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4AB03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30 genaro 1623 |</w:t>
      </w:r>
    </w:p>
    <w:p w14:paraId="4B57F8A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08EA755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25A3275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F295E6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1171318" w14:textId="3B6986E0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1r /</w:t>
      </w:r>
    </w:p>
    <w:p w14:paraId="1D4467C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644EBC1F" w14:textId="77777777" w:rsidR="0048045B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28206D" w14:textId="634F0AAC" w:rsidR="0024621B" w:rsidRPr="00B32F62" w:rsidRDefault="0024621B" w:rsidP="0024621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1v /</w:t>
      </w:r>
    </w:p>
    <w:p w14:paraId="6770CD56" w14:textId="77777777" w:rsidR="0024621B" w:rsidRPr="00B32F62" w:rsidRDefault="0024621B" w:rsidP="0024621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78FB563B" w14:textId="77777777" w:rsidR="0024621B" w:rsidRPr="00B32F62" w:rsidRDefault="0024621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B93E84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2r /</w:t>
      </w:r>
    </w:p>
    <w:p w14:paraId="3441A3CF" w14:textId="447BBF0B" w:rsidR="0048045B" w:rsidRPr="00B32F62" w:rsidRDefault="00637A1F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5361DC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182061F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2v /</w:t>
      </w:r>
    </w:p>
    <w:p w14:paraId="2D5BD77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3765BEA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63 fin 464 |</w:t>
      </w:r>
    </w:p>
    <w:p w14:paraId="5550F9D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8E9FA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Traccia di sigillo </w:t>
      </w:r>
    </w:p>
    <w:p w14:paraId="608E9F2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A7BA54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548185E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482vC /</w:t>
      </w:r>
    </w:p>
    <w:p w14:paraId="07FA4C88" w14:textId="72DF740E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0 gen</w:t>
      </w:r>
      <w:r w:rsidR="004C230A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aro 1622</w:t>
      </w:r>
      <w:r w:rsidR="004C230A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5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16 febraro |</w:t>
      </w:r>
    </w:p>
    <w:p w14:paraId="2856A29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 prima n° 463 |</w:t>
      </w:r>
    </w:p>
    <w:p w14:paraId="1EA7987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914734" w14:textId="77777777" w:rsidR="0048045B" w:rsidRPr="00E1280A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L. C. R. |</w:t>
      </w:r>
    </w:p>
    <w:p w14:paraId="53CBA195" w14:textId="77777777" w:rsidR="006A5A82" w:rsidRPr="00E1280A" w:rsidRDefault="006A5A82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E1280A">
        <w:rPr>
          <w:rFonts w:ascii="Times New Roman" w:hAnsi="Times New Roman" w:cs="Times New Roman"/>
          <w:bCs/>
          <w:lang w:val="en-GB"/>
        </w:rPr>
        <w:br w:type="page"/>
      </w:r>
    </w:p>
    <w:p w14:paraId="058386D9" w14:textId="77777777" w:rsidR="00C525E6" w:rsidRPr="00E1280A" w:rsidRDefault="00C525E6" w:rsidP="00C525E6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3B84F5BA" w14:textId="2E6E2D46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35</w:t>
      </w:r>
    </w:p>
    <w:p w14:paraId="76D3C319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0 gennaio 1623, L’Aia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(cc. 483r-485v, 488r-490v)</w:t>
      </w:r>
    </w:p>
    <w:p w14:paraId="34F090D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F069A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3r /</w:t>
      </w:r>
    </w:p>
    <w:p w14:paraId="21113F2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2DB1543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4 comincia 463 | </w:t>
      </w:r>
    </w:p>
    <w:p w14:paraId="06F8F55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E99E6B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786F3A19" w14:textId="49A88294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oppo la partenza delli doi deputati dei signori Stati verso | Embdem, et al conte di Mansfelt, non si è havuto da loro | alcun avviso, né meno per altre lettere l’arrivo in | quel contado. Bene s’è intes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desimo Mansfelt si | sia da Aurich retirato a Stichhausen a fine come ha | mostrato di far creder di lasciar libero il luoco d’|Aurich al giova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5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uca di Bransvich come più | commodo, et di maggior habitatione che non è Stich-|hausen, che non è che un semplice castello: in oltre | per lasciar libero anco il conte di Embdem, et perché | così li deputati sudetti lo trovino al loro arrivo; | et anco per accommodarsi più vicino ai confini | di quel territorio, havendo fatta passar una buona | parte delle sue truppe nel paese di Munster. | </w:t>
      </w:r>
    </w:p>
    <w:p w14:paraId="5E14B90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Veis secretario di esso conte di Mansfelt è partito verso | lui hieri mattina con haversi assicurato, che li signori | Stati risponderanno per cinquanta milla fiorini | d’armi; che no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ncaranno al signor conte | sudetto di Mansfelt di polveri, et amunitioni nella | quantità, che potranno; et che per assistenza | di denari metteranno in consulta l’affare, riser-|bandosi di trattar, et strabilir questo punto prin-|cipale alla riduttione che si deve fare a’ 6 | del venturo qui di deputati delle Provincie | per l’istesso effetto, et per altri importanti | affari dello Stato. Esso Veis ha mostrata | sodisfattione di questo tanto, et sendomi | </w:t>
      </w:r>
    </w:p>
    <w:p w14:paraId="5C0A592B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3v /</w:t>
      </w:r>
    </w:p>
    <w:p w14:paraId="140B9F7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enuto a veder prima della sua partenza ha meco | mostrato promettersi molto da questa parte per il mante-|nimento dell’armi del signor Conte, aggiungendomi, che | haverebbono tentato certo di tener il suo patrone | obligato al servitio di questi paesi per la sua | sicurezza. | </w:t>
      </w:r>
    </w:p>
    <w:p w14:paraId="1CF24239" w14:textId="676EA61E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rmi d’esso Mansfelt, et quelli di Bransvich si vanno | sempre più rinforzando, et questo viene particolarmente | scritto dalla parte d’Amburgh. Scrivono anco | che Brem, et qualche altra città habbino fatte | qualche levate; ma quella di Brem in particolare | ha levati mille fanti pe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a propria sicu-|rezza. Si dice anco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 di Danimarca | levi le genti, et qualche altri di quei principi della | Bassa Sassonia; ma non è sicuro. |</w:t>
      </w:r>
    </w:p>
    <w:p w14:paraId="14E346F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vevano come fu avvisato qui detti principi convo-|carsi nel paese d’Holstein a’ 25 del passato; ma | con lettere accordorono, che fosse per altro tempo | et in tanto ognuno pensasse a provedersi; ma | come la risolutione è certa di convocarsi così | la giornata è ancor incerta. |</w:t>
      </w:r>
    </w:p>
    <w:p w14:paraId="6E257B4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llo che resied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6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Amburgh per questi signori che ancor | è qui è sul partire, et per quanto ho potuto cavare | parmi che sia venuto qui per haver instruttioni | per quella dieta della Bassa Sassonia quand’ella | habbi ad esser insieme; premendo molto a | questi signori che da essa ne eschi qualche buona |</w:t>
      </w:r>
    </w:p>
    <w:p w14:paraId="2EF6D93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4r /</w:t>
      </w:r>
    </w:p>
    <w:p w14:paraId="4EF8C47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solutione. Con esso lui partirà anco uno col quale | mandano li signori Stati lettere in Danimarca, et in | Svetia per solicitar quei doi principi per assistenza | a questa Republica; et l’agente sudetto che risiede | in Amburgh haverà l’ordine di solicitar per il | medesimo le città ansiatiche. | </w:t>
      </w:r>
    </w:p>
    <w:p w14:paraId="3895D1C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tinuano li signori Stati ad usar le loro diligenz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6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per | tutto fuori del Paese; et a solicitar l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rovincie | a trovar mezi per cavar denari, come ho | riverentemente scritto a vostra Serenità con altre mie, che | facevano. Dubitando di esser prevenuti dalla | potenza de’ Spagnuoli che minacciano grandemente | a questo Stato; et il signor principe Mauritio | mi disse quando fui seco, che haveva havuto | avviso di Lieges, che alcuni signori havevano | a Brusseles havute patenti in numer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6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i dieci o dodici per far tante compagnie | di cavallaria; che haveva passata la Mosela | et il Rheno il conte d’Isemburgh, che calava | verso il contado della Marca con disegno di | pigliar posto, et impossessarsi con l’aiuto dell’|altre armi spagnuole et austriache di Lip. Overo | di qualche altra piazza, ch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6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poteva | ciò riuscir, che d’incommodo a questi paesi | li quali da’ Spagnuoli si andavano pian piano | serrando. | </w:t>
      </w:r>
    </w:p>
    <w:p w14:paraId="669CF91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tutto questo ho da buona mano, et anco altri qui |</w:t>
      </w:r>
    </w:p>
    <w:p w14:paraId="2F0C934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4v /</w:t>
      </w:r>
    </w:p>
    <w:p w14:paraId="107A5C1E" w14:textId="611D9A4B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no avvertiti, che Spagnuoli non hanno denari, sono | in pena grande, et tanto maggiore quanto il credito | de’ mercanti non li serve, mentre tutte le piazze | che servono la corte di Brusseles sono nell’incerto | dell’arrivo della flotta in Spagna. Il bene de’ Spagnuoli | è l’essersi impatronit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6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tanto </w:t>
      </w:r>
      <w:r w:rsidR="00465EC6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, l’haver maniera | di dar legge, et necessitar li adherenti ad assister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6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buona volontà o per forza, potendo | ognuno esser tocco, et incommodato dal colpo | de’ Spagnuoli; ma non tutti sufficienti ad unirsi contra | et ad evitarlo. | </w:t>
      </w:r>
    </w:p>
    <w:p w14:paraId="412C982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entano quelli di Colonia appoggiati all’auttorità del | loro Principe elettore di indur Spagnuoli a sman-|telar il forte Papemuts, intitolato al presente | Isabella del nome della serenissima Infanta; et fanno | passar li loro ufficii alla corte di Brusseles; | ma non si sa veder, che siano per ottener l’|intento; profitando troppo al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6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teressi de’ | Spagnuo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6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’haver quel posto, che li dà maggior possesso nel | Rheno; et tiene in freno, et in timore di esser | posta in contributione la città di Colonia. | </w:t>
      </w:r>
    </w:p>
    <w:p w14:paraId="66D60547" w14:textId="457E409D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è sempre sperato da ognuno qui; et questi principi | hanno confidato assai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uca di Sassonia non | andass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6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a dieta di Ratisbona; ma gl’ultimi | avvisi hanno portato, che quell’Altezza havesse | tutto pronto, et che per li 20 del presente stilo | vecchio, ch’è appunto il giorno d’hoggi dovesse |</w:t>
      </w:r>
    </w:p>
    <w:p w14:paraId="3B95715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5r /</w:t>
      </w:r>
    </w:p>
    <w:p w14:paraId="6F2952A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ettersi in viaggio a quella volta; et di concerto | dovesse anco incaminarsi a’ 14 cioè a’ 24 pur per | Ratisbona il marchese elettore di Brandemburgh | partendo 6 giorni prima havendo il viaggio più | lungo, m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7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fine di trovarsi in un istesso tempo sul | luoco. Temono queste Maestà, che l’andata di | detti principi elettori non sia punto per profitarli; | et lo stesso Re a me lo disse con qualche passione | mostrando di dubitare, che o constretti dagl’ufficii, | o indutti dagl’artificii; o condotti per le minaccie | possino assentir a quello che fors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7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hanno in | intentione. | </w:t>
      </w:r>
    </w:p>
    <w:p w14:paraId="1F546773" w14:textId="1DD9915D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 è stato avvisato di Colonia che l’Imperatore sia risoluto | di passar avanti con il transporto dell’</w:t>
      </w:r>
      <w:r w:rsidR="00FC0231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>lettorato | in Baviera: tuttavia quello che scriv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stra | di dubitar anco se effettivamente così sia mentre | si è saputo, che l’ultime lettere di Cesare al duca | di Sassonia contenevano in particolare promessa | assai ferma che niente si sarebbe fatto nella causa | del Palatino senz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7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aputa di esso Sassonia. |</w:t>
      </w:r>
    </w:p>
    <w:p w14:paraId="041162A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nno anco havuti avvisi queste Maestà dalla corte | d’Inghilterra che il signor Simon Dighb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assato ultimamente | per qua, d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torno dalla corte cesarea, ove si | era trattenuto come agente d’Inghilterra sia stato | ispedito in Spagna per accompagnarsi con | il conte di Gondemar, che deve d’ordine del | Catholico conferirsi alla maestà di Cesare | </w:t>
      </w:r>
    </w:p>
    <w:p w14:paraId="2A0232C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5v /</w:t>
      </w:r>
    </w:p>
    <w:p w14:paraId="3163BAA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voce che detto Gondemar sia per negotiar la restitutione | del Palatinato come quello che n’ha fatte le prime | promesse in Inghilterra al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està della Gran | Bertagna. Di che vostra Serenità deve esser a pieno informata. | Può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7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en ella per sua prudenza imaginarsi che | fondamento fanno questi principi di questa | intramessa, et il tempo che sia per fraponersi tanto | nel muoversi del conte di Gondemar dalla corte | di Spagna, quanto nel viaggio, et nel negotiare | et ben comprendono quest’esser una nuova burla, | et una nuova maniera di tener irresoluto il | re della Gran Bertagna, che dicono esser pasciuto | a tutt’hore delle speranze del matrimonio. Al qual | proposi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7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o saputo, che come Spagnuoli lo fanno | publicar in questi contorni, et anco altrove per | fatto; così l’ambasciator Dighbi di Spagna scrive a questo | signor ambasciator Carleton sole speranze senza certa | sicurezza. Et le lettere l’ha ultimamente ricevute. | </w:t>
      </w:r>
    </w:p>
    <w:p w14:paraId="59FCDD9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i incontri mettono in pensiero questo Re, et lo | fanno considerar a’ casi suoi, et vorrebbe bene | che miglior mano lo solevasse da tanta caduta. | </w:t>
      </w:r>
    </w:p>
    <w:p w14:paraId="54CD5E1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i è venuto in questi ultimi giorni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gentilhuom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7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boemo partito con lettere di Betelem | Gabor dalla sua corte direte a quello Re, con le | quali lo assicura di quello, di che precedentemente | gli haveva fatta per apertura a Ledam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7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i | voler assicurargli</w:t>
      </w:r>
    </w:p>
    <w:p w14:paraId="659F84B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88r / </w:t>
      </w:r>
    </w:p>
    <w:p w14:paraId="33B2B9E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n conformità dell’aleanza | già contrata insieme, che stava nel medesimo senso, | vedendo che l’Imperatore, et casa d’Austria non | osservavano ciò che promettevano, havendolo | provato in diversi accidenti anco con la parola | Imperator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8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n questi passati mesi; era però risoluto | di secondarlo, et solevar la sua fortuna: aggion-|gendo, che più tosto (ridotto a termine disperato) | haverebbe accettato il soccorso che Turchi già | li havevano offerto per non abbandonarsi, et | perder quello, che haveva, et per tanto si dechia-|rasse, et procurasse che li signori Stati dal canto | loro facessero quello, che potessero per secondar | questa buona risolutione: per effetto di che simil | ufficio ha fatto il medesimo gentilhuomo nella sem-|ble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8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ell’Eccellenze loro, et con sua Eccellenza con la quale | è stata più d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8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una volta anco sua Maestà. | </w:t>
      </w:r>
    </w:p>
    <w:p w14:paraId="6A924B2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ettere non ha portate esso gentilhuomo né a’ signori | Stati, né a sua Eccellenza. Fu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8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entita </w:t>
      </w:r>
    </w:p>
    <w:p w14:paraId="0958E8A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88v / </w:t>
      </w:r>
    </w:p>
    <w:p w14:paraId="32E273A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con allegro animo | questa propositione, et li signori Stati quanto potrà | provenir da loro tanto hanno promesso, che faranno. | </w:t>
      </w:r>
    </w:p>
    <w:p w14:paraId="347BF33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l Re ha scritto al Gabor parendogli che non | fosse tempo da perder a fine di mantenerlo | in tal buona volontà, et spingerlo alla essecu-|tione, havendo sua Maestà spedito al detto Papem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8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per altre strade; ha mandato a me, il signor baron | di Donà pregandomi per nome di lei d’inviar | il duplicato, che sarà aggiunto sotto coperta di | vostra Serenità perché si compiaccia farlo adrizzare per | la più sicura via, acciò li capiti nonostante, | che sia il duplicato per ogni buon rispetto, | promettendosi sua Maestà, come disse il Barone, | dell’amore, et dell’affettione di vostr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Serenità tanto | verso li suoi interessi, che si compiacerà, che | queste lettere habbino buon ricapito; et ha | mostrato anco desiderio di sapere per qual strada | da cotesta parte potesse far far senso il camino | a qualcheduno che haverebbe intentione di man-|dar a detto Bettelem, et mi disse che et per questo, | et per il ricapito |</w:t>
      </w:r>
    </w:p>
    <w:p w14:paraId="122D354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9r /</w:t>
      </w:r>
    </w:p>
    <w:p w14:paraId="6B61D18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elle lettere haverebbe atteso la | risposta. Io ho stimato bene non ricusar alla | instanza, essendomi ella fatta a nome di sua Maestà, | et con grande efficacia dal detto Barone. |</w:t>
      </w:r>
    </w:p>
    <w:p w14:paraId="22AF7DE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Vedrà che tratta Gabor con titolo di Re, et il | gentilhuomo tanto con sua Maestà che con gli Stati et | sua Eccellenza ha dato sempre titolo di re al | medesimo Gabor. |</w:t>
      </w:r>
    </w:p>
    <w:p w14:paraId="417F1084" w14:textId="64951112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general Veer è ritornato hieri sera da Harlem | ove ha licentiata, et pagata quella soldatesca | che haveva condotta di Palatinato. Vostra Serenità dalla | corte d’Inghilterra haverà inteso come si sparli di lui | et come si procuri sempre più di metterlo in mal concetto | appresso il suo Re. Qui si procura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, et regina | di Bohemia, et sua Eccellenza faccino ufficii tali che | servino a disimprimer la maestà della Gran Ber-|tagna di tutto il male, che fosse opposto a questo | cavalliere, che vive con gran perplessità d’animo, | dolendosi dell’infortunio, mentre professa d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8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er | con ogni termine di buon soldato tentato di | sostenersi in Manheim, et che colpa l’altrui condotta | imputando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8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nsieur di Sciomburgh | et pura necessità per riputatione del suo Re lo habbi | indotto ad abbandonar la piazza. Credo che | dimani partirà per Inghilterra per ivi render conto di sé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8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42A977D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9v /</w:t>
      </w:r>
    </w:p>
    <w:p w14:paraId="7A681FF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dell’attioni sue. |</w:t>
      </w:r>
    </w:p>
    <w:p w14:paraId="079E456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ggiungo a queste le doi precedenti lettere in replica | del n° 361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8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362. Gratie etc. | </w:t>
      </w:r>
    </w:p>
    <w:p w14:paraId="5DD96CF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37075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30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8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enaro 1623 |</w:t>
      </w:r>
    </w:p>
    <w:p w14:paraId="4F208D5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2EDBE1A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446CBEB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1ADCBC9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13C6F8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0r /</w:t>
      </w:r>
    </w:p>
    <w:p w14:paraId="268EA8F7" w14:textId="371E0CEF" w:rsidR="0048045B" w:rsidRPr="00B32F62" w:rsidRDefault="00637A1F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9F4E44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2E705E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0v /</w:t>
      </w:r>
    </w:p>
    <w:p w14:paraId="03DA8E5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7294740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44332B9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64 comincia 463 |</w:t>
      </w:r>
    </w:p>
    <w:p w14:paraId="7A1D43C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BD50E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i</w:t>
      </w:r>
    </w:p>
    <w:p w14:paraId="2CD494B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25912A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5E2E88E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0vC /</w:t>
      </w:r>
    </w:p>
    <w:p w14:paraId="3A4620B1" w14:textId="7E21D029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0 ge</w:t>
      </w:r>
      <w:r w:rsidR="006A5EF3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>naro 1622</w:t>
      </w:r>
      <w:r w:rsidR="006A5EF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19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16 febraro |</w:t>
      </w:r>
    </w:p>
    <w:p w14:paraId="2F60F0E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 n° 464 |</w:t>
      </w:r>
    </w:p>
    <w:p w14:paraId="3507B10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31E455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C. R. |</w:t>
      </w:r>
    </w:p>
    <w:p w14:paraId="3B56C32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76D17A" w14:textId="77777777" w:rsidR="006A5A82" w:rsidRPr="00B32F62" w:rsidRDefault="006A5A82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A892030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36</w:t>
      </w:r>
    </w:p>
    <w:p w14:paraId="49A48F54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35 (cc. 486r-487v; decodifica di cc. 485v, 488r-489r)</w:t>
      </w:r>
    </w:p>
    <w:p w14:paraId="491B64B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AF32967" w14:textId="6C727991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6r /</w:t>
      </w:r>
    </w:p>
    <w:p w14:paraId="1D88305B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CB3E808" w14:textId="77777777" w:rsidR="0048045B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26881E" w14:textId="0A17B088" w:rsidR="00A34E5C" w:rsidRPr="00B32F62" w:rsidRDefault="00A34E5C" w:rsidP="00A34E5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6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B40A218" w14:textId="77777777" w:rsidR="00A34E5C" w:rsidRPr="00B32F62" w:rsidRDefault="00A34E5C" w:rsidP="00A34E5C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5347BCE5" w14:textId="77777777" w:rsidR="00A34E5C" w:rsidRDefault="00A34E5C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51FCA8" w14:textId="49DC0FAC" w:rsidR="00A34E5C" w:rsidRPr="00B32F62" w:rsidRDefault="00A34E5C" w:rsidP="00A34E5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7r /</w:t>
      </w:r>
    </w:p>
    <w:p w14:paraId="43569A83" w14:textId="77777777" w:rsidR="00A34E5C" w:rsidRPr="00B32F62" w:rsidRDefault="00A34E5C" w:rsidP="00A34E5C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597B53FD" w14:textId="77777777" w:rsidR="00A34E5C" w:rsidRPr="00B32F62" w:rsidRDefault="00A34E5C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CD92DA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87v /</w:t>
      </w:r>
    </w:p>
    <w:p w14:paraId="5DEC9287" w14:textId="458D9E9C" w:rsidR="006A5A82" w:rsidRPr="00B32F62" w:rsidRDefault="00CB1DCE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B1DCE">
        <w:rPr>
          <w:rFonts w:ascii="Times New Roman" w:hAnsi="Times New Roman" w:cs="Times New Roman"/>
          <w:b/>
          <w:bCs/>
          <w:iCs/>
          <w:sz w:val="24"/>
          <w:szCs w:val="24"/>
        </w:rPr>
        <w:t>Blank page</w:t>
      </w:r>
    </w:p>
    <w:p w14:paraId="382022D2" w14:textId="77777777" w:rsidR="006A5A82" w:rsidRPr="00B32F62" w:rsidRDefault="006A5A82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4BDD5E8" w14:textId="77777777" w:rsidR="006A5A82" w:rsidRPr="00B32F62" w:rsidRDefault="006A5A82">
      <w:pPr>
        <w:rPr>
          <w:rFonts w:ascii="Times New Roman" w:eastAsia="NSimSun" w:hAnsi="Times New Roman" w:cs="Times New Roman"/>
          <w:bCs/>
          <w:i/>
          <w:i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  <w:i/>
          <w:iCs/>
        </w:rPr>
        <w:br w:type="page"/>
      </w:r>
    </w:p>
    <w:p w14:paraId="4D6C0A69" w14:textId="77777777" w:rsidR="00C525E6" w:rsidRDefault="00C525E6" w:rsidP="00C525E6">
      <w:pPr>
        <w:pStyle w:val="Header"/>
      </w:pPr>
      <w:r>
        <w:lastRenderedPageBreak/>
        <w:t>/START LETTER/</w:t>
      </w:r>
    </w:p>
    <w:p w14:paraId="59F62EE9" w14:textId="43E49F3E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37</w:t>
      </w:r>
    </w:p>
    <w:p w14:paraId="5472917C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38 (cc. 491r-494v; decodifica di cc. 495r-499r)</w:t>
      </w:r>
    </w:p>
    <w:p w14:paraId="4A44310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1940AB" w14:textId="4858319D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1r /</w:t>
      </w:r>
    </w:p>
    <w:p w14:paraId="2E7F6005" w14:textId="77777777" w:rsidR="002D6634" w:rsidRPr="00B32F62" w:rsidRDefault="002D6634" w:rsidP="002D663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33A5B6EA" w14:textId="688338E8" w:rsidR="002D6634" w:rsidRDefault="002D6634" w:rsidP="002D663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5 </w:t>
      </w:r>
      <w:r>
        <w:rPr>
          <w:rFonts w:ascii="Times New Roman" w:hAnsi="Times New Roman" w:cs="Times New Roman"/>
          <w:bCs/>
          <w:sz w:val="24"/>
          <w:szCs w:val="24"/>
        </w:rPr>
        <w:t>|</w:t>
      </w:r>
    </w:p>
    <w:p w14:paraId="46B9FF48" w14:textId="77777777" w:rsidR="002D6634" w:rsidRDefault="002D6634" w:rsidP="002D663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D2AE46" w14:textId="77670865" w:rsidR="0048045B" w:rsidRPr="00B32F62" w:rsidRDefault="0048045B" w:rsidP="002D6634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</w:t>
      </w:r>
      <w:r w:rsidR="007377EC" w:rsidRPr="00B32F62">
        <w:rPr>
          <w:rFonts w:ascii="Times New Roman" w:hAnsi="Times New Roman" w:cs="Times New Roman"/>
          <w:bCs/>
          <w:i/>
          <w:sz w:val="24"/>
          <w:szCs w:val="24"/>
        </w:rPr>
        <w:t>o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cifrat</w:t>
      </w:r>
      <w:r w:rsidR="007377EC" w:rsidRPr="00B32F62">
        <w:rPr>
          <w:rFonts w:ascii="Times New Roman" w:hAnsi="Times New Roman" w:cs="Times New Roman"/>
          <w:bCs/>
          <w:i/>
          <w:sz w:val="24"/>
          <w:szCs w:val="24"/>
        </w:rPr>
        <w:t>o</w:t>
      </w:r>
    </w:p>
    <w:p w14:paraId="41747837" w14:textId="77777777" w:rsidR="0048045B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295D59B5" w14:textId="7A7421CF" w:rsidR="009E0A0C" w:rsidRPr="00B32F62" w:rsidRDefault="009E0A0C" w:rsidP="009E0A0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1v /</w:t>
      </w:r>
    </w:p>
    <w:p w14:paraId="307A131A" w14:textId="77777777" w:rsidR="009E0A0C" w:rsidRPr="00B32F62" w:rsidRDefault="009E0A0C" w:rsidP="009E0A0C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6D5D24E5" w14:textId="77777777" w:rsidR="009E0A0C" w:rsidRDefault="009E0A0C" w:rsidP="006A5A82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2DEB09D8" w14:textId="3AED9033" w:rsidR="009E0A0C" w:rsidRPr="00B32F62" w:rsidRDefault="009E0A0C" w:rsidP="009E0A0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</w:t>
      </w:r>
      <w:r>
        <w:rPr>
          <w:rFonts w:ascii="Times New Roman" w:hAnsi="Times New Roman" w:cs="Times New Roman"/>
          <w:bCs/>
          <w:sz w:val="24"/>
          <w:szCs w:val="24"/>
        </w:rPr>
        <w:t>2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2CE56568" w14:textId="77777777" w:rsidR="009E0A0C" w:rsidRPr="00B32F62" w:rsidRDefault="009E0A0C" w:rsidP="009E0A0C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98E29EC" w14:textId="77777777" w:rsidR="009E0A0C" w:rsidRDefault="009E0A0C" w:rsidP="006A5A82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0937575" w14:textId="15D7351D" w:rsidR="009E0A0C" w:rsidRPr="00B32F62" w:rsidRDefault="009E0A0C" w:rsidP="009E0A0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</w:t>
      </w:r>
      <w:r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140E067D" w14:textId="77777777" w:rsidR="009E0A0C" w:rsidRPr="00B32F62" w:rsidRDefault="009E0A0C" w:rsidP="009E0A0C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2BA4FC8" w14:textId="77777777" w:rsidR="009E0A0C" w:rsidRDefault="009E0A0C" w:rsidP="006A5A82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20665B6B" w14:textId="2BF4C81A" w:rsidR="009E0A0C" w:rsidRPr="00B32F62" w:rsidRDefault="009E0A0C" w:rsidP="009E0A0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</w:t>
      </w:r>
      <w:r>
        <w:rPr>
          <w:rFonts w:ascii="Times New Roman" w:hAnsi="Times New Roman" w:cs="Times New Roman"/>
          <w:bCs/>
          <w:sz w:val="24"/>
          <w:szCs w:val="24"/>
        </w:rPr>
        <w:t>3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1CDE19B" w14:textId="77777777" w:rsidR="009E0A0C" w:rsidRPr="00B32F62" w:rsidRDefault="009E0A0C" w:rsidP="009E0A0C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33C03B1" w14:textId="77777777" w:rsidR="009E0A0C" w:rsidRDefault="009E0A0C" w:rsidP="006A5A82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0FF3C890" w14:textId="11AE1CB7" w:rsidR="009E0A0C" w:rsidRPr="00B32F62" w:rsidRDefault="009E0A0C" w:rsidP="009E0A0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3v /</w:t>
      </w:r>
    </w:p>
    <w:p w14:paraId="1661FDF4" w14:textId="77777777" w:rsidR="009E0A0C" w:rsidRPr="00B32F62" w:rsidRDefault="009E0A0C" w:rsidP="009E0A0C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3A1C448" w14:textId="77777777" w:rsidR="009E0A0C" w:rsidRPr="009E0A0C" w:rsidRDefault="009E0A0C" w:rsidP="006A5A82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2C34A615" w14:textId="4829894B" w:rsidR="0048045B" w:rsidRPr="00D1486D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1486D">
        <w:rPr>
          <w:rFonts w:ascii="Times New Roman" w:hAnsi="Times New Roman" w:cs="Times New Roman"/>
          <w:bCs/>
          <w:sz w:val="24"/>
          <w:szCs w:val="24"/>
          <w:lang w:val="nl-BE"/>
        </w:rPr>
        <w:t>/ 494r /</w:t>
      </w:r>
    </w:p>
    <w:p w14:paraId="3576B557" w14:textId="615E0E8C" w:rsidR="00D1486D" w:rsidRPr="00D1486D" w:rsidRDefault="00CB1DCE" w:rsidP="006A5A82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  <w:lang w:val="nl-BE"/>
        </w:rPr>
      </w:pPr>
      <w:r w:rsidRPr="00CB1DCE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4DA9A43A" w14:textId="77777777" w:rsidR="00D1486D" w:rsidRPr="00D1486D" w:rsidRDefault="00D1486D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29BEB12C" w14:textId="000E1300" w:rsidR="00D1486D" w:rsidRPr="00D1486D" w:rsidRDefault="00D1486D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1486D">
        <w:rPr>
          <w:rFonts w:ascii="Times New Roman" w:hAnsi="Times New Roman" w:cs="Times New Roman"/>
          <w:bCs/>
          <w:sz w:val="24"/>
          <w:szCs w:val="24"/>
          <w:lang w:val="nl-BE"/>
        </w:rPr>
        <w:t>/ 494v /</w:t>
      </w:r>
    </w:p>
    <w:p w14:paraId="7AD42DC5" w14:textId="54DB9B60" w:rsidR="0048045B" w:rsidRPr="00D1486D" w:rsidRDefault="00CB1DCE" w:rsidP="006A5A82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  <w:lang w:val="nl-BE"/>
        </w:rPr>
      </w:pPr>
      <w:r w:rsidRPr="00CB1DCE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38ECDCF9" w14:textId="77777777" w:rsidR="0048045B" w:rsidRPr="00D1486D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67C84C56" w14:textId="77777777" w:rsidR="006A5A82" w:rsidRPr="00D1486D" w:rsidRDefault="006A5A8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71E6006A" w14:textId="20368CE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38</w:t>
      </w:r>
    </w:p>
    <w:p w14:paraId="1FAAD90C" w14:textId="77777777" w:rsidR="0048045B" w:rsidRPr="00B32F62" w:rsidRDefault="0048045B" w:rsidP="006A5A82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6 febbraio 1623, L’Aia (cc. 495r-499v, 502r-v)</w:t>
      </w:r>
    </w:p>
    <w:p w14:paraId="7855627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2F6F00" w14:textId="0A2577F5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5r /</w:t>
      </w:r>
    </w:p>
    <w:p w14:paraId="26C218C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7F3CA86F" w14:textId="1E5C3919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65 fin 466 |</w:t>
      </w:r>
    </w:p>
    <w:p w14:paraId="5516A1F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511D8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22E6D435" w14:textId="69C8C4CD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i signori</w:t>
      </w:r>
      <w:r w:rsidR="00B0047D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9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tati dopo la communicatione, che in conformità delle lettere | de’ 13, del passato loro feci di quanto era passato in Avignone | in Lione, et dopo degli ordini dati da vostra Serenità per concluder et | stabilir l’aleanza con il Christianissimo et col duca di Savoia dissero | in risposta, che ringratiavano la Serenità vostra della confidenza che continuava | con loro, et delle buone nuove che gl’havevo portate, et ch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9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molto più haverebbono goduto dell’effetto confessando che tal | risolutione et aleanza non poteva che riuscir di pubblico servitio | et perché gli toccai nell’espositione il benenficio che l’Eccellenze loro | sarebbono venute a ricever da simile aleanza,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et per conseguente | che dovevano chiuder l’orecchio a quello che per inganargli insidio-|samente et sotto vari pretesti potesse essergli messo inanti di | tregu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9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mi fu in corrispondenza detto con parole però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9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generali | che come conoscevano che haverebbe ricevuto questo Stato notabil | beneficio da opera, et intrapresa tanto degna, così dal canto loro | haverebbo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9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tribuito quello che per parte sua | havessero stimato proposito, et io gli ho aggionta qualche altra cosa | del medesimo soggetto per l</w:t>
      </w:r>
      <w:r w:rsidRPr="00B32F62">
        <w:rPr>
          <w:rFonts w:ascii="Times New Roman" w:hAnsi="Times New Roman" w:cs="Times New Roman"/>
          <w:bCs/>
          <w:sz w:val="24"/>
          <w:szCs w:val="24"/>
        </w:rPr>
        <w:t>[asci]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rg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9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anto più impressionati mi | licentiai. |</w:t>
      </w:r>
    </w:p>
    <w:p w14:paraId="0C67BB04" w14:textId="1A921D38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Fui</w:t>
      </w:r>
      <w:r w:rsidR="00B0047D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9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oi al signor principe Mauritio, che mostrò gusto particolare | che </w:t>
      </w:r>
      <w:r w:rsidR="00FB539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nego-|tio havesse camina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9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ino |</w:t>
      </w:r>
    </w:p>
    <w:p w14:paraId="027E400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5v /</w:t>
      </w:r>
    </w:p>
    <w:p w14:paraId="406C0405" w14:textId="270F848A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l segno che gli dicono et mi aggionse | che doveva sperarne l’effetto dicendo anco l’Eccellenza sua che questo | sarebbe stato un commun bene, et una grande diversione per queste | Provincie, et intrò poi subito a parlar delle truppe del conte di | Masfelt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19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uscendo a dire bisognerebbe con qualche poca cosa, che | oltre gli affari della Valtellina fossero anco sostenute esse | truppe, et parlò come se volesse inferir della Serenità vostra. Io perché | non si espresse dissi solo, che anch’io stimavo, che sarebbe stato | necessario il mantenerle, perché credev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0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, che li signori Stati 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0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have-|rebbono lasciato, che si sbandassero, et egli replicò non ha | dubio gli Stati faranno quello, che potranno,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t tutti un poco s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0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 farà bene anco a’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0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vostri signor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0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. |</w:t>
      </w:r>
    </w:p>
    <w:p w14:paraId="0AE310BC" w14:textId="6775DBAA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o concetto è uscito anco dalla bocca di altri, et | par ad ognuno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0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un poco</w:t>
      </w:r>
      <w:r w:rsidR="00FE350F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0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gioverà al negotio perché serviranno le truppe di Masfelt, | et Bransvich a tener in queste parti di qua sei overo otto mille | fanti per necessità impegnati, et poi disse si doverebbe indur | l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0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ranza Veneti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0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et Savoia a contribuir insieme per | sostener esso Masfelt, et Bransvich. Questo concetto è uscito | anco dalla bocca d’altri, et pare ad ognuno, che </w:t>
      </w:r>
      <w:r w:rsidR="00FB539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 negotio | stesso, l’anima dell’aleanza, et la ragione |</w:t>
      </w:r>
    </w:p>
    <w:p w14:paraId="4405A96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96r / </w:t>
      </w:r>
    </w:p>
    <w:p w14:paraId="2840BB99" w14:textId="28576E2B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 Stato ricerchi | questa prudente risolutione considerando, che essendo la dichia-|ration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0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tra Spagnoli fatta già publica, et commodo | a sé stessi, et il maleficio dell’inimico si deve tentar per | tutte le strade, et vie. Io </w:t>
      </w:r>
      <w:r w:rsidRPr="00B32F62">
        <w:rPr>
          <w:rFonts w:ascii="Times New Roman" w:hAnsi="Times New Roman" w:cs="Times New Roman"/>
          <w:bCs/>
          <w:sz w:val="24"/>
          <w:szCs w:val="24"/>
        </w:rPr>
        <w:t>[</w:t>
      </w:r>
      <w:r w:rsidR="00A239C6" w:rsidRPr="00B32F62">
        <w:rPr>
          <w:rFonts w:ascii="Times New Roman" w:hAnsi="Times New Roman" w:cs="Times New Roman"/>
          <w:bCs/>
          <w:sz w:val="24"/>
          <w:szCs w:val="24"/>
        </w:rPr>
        <w:t>…</w:t>
      </w:r>
      <w:r w:rsidRPr="00B32F62">
        <w:rPr>
          <w:rFonts w:ascii="Times New Roman" w:hAnsi="Times New Roman" w:cs="Times New Roman"/>
          <w:bCs/>
          <w:sz w:val="24"/>
          <w:szCs w:val="24"/>
        </w:rPr>
        <w:t>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1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ncontr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1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1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queste forme | di discorsi con dir, che la Serenità vostr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1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n particolare haverà la | spesa, et per conseguen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a somma assai grave non dovendo consister | la sua portione nella sola assistenza dichiarita in Franci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1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all’armi di | quell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Maestà et di Savoia ma in altre spese maggiori mi è opposto con | dir che vostra Serenità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1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è danarosa, et che potrà ben sostener, et quella, et altr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1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tan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1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oppia spesa d’avantaggio. Et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1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lmeno gli signori Stati si pro-|mettono qualche estraordinaria all’ordinaria mensual assistenza. | Sopra il discorso con sua Eccellenza del beneficio che apparentemente saranno | per ritra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2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gli signori Stati dall’effetto della sudetta aleanza entrai nella diversione | che doverebbe far la medesima aleanza da qualche propositione che facesse | correr l’inimico di tregua, et dissi, che più tosto gli signori Stati | doverebbono haverle una mortal </w:t>
      </w:r>
    </w:p>
    <w:p w14:paraId="566994A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96v / </w:t>
      </w:r>
    </w:p>
    <w:p w14:paraId="2B77B93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versione, mentre hanno per | isperienza conosciuto, che li dodici anni passati in la tregua | non hanno punto profittato a queste Provincie, ma più tosto hanno | servito per condurle quasi ad una ruinosa divisione. |</w:t>
      </w:r>
    </w:p>
    <w:p w14:paraId="2B09F6F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l signor Prencipe non mi lasciò a pena terminar di dire, ch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2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oggionse | non vi è apparenza di tregua gli Spagnoli hanno delle intention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2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et se ne sanno servire, et fanno correr le voci per adormentar | quest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2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opoli, et per metter in dubio gli amici di quello devono, o vor-|rebbono fare, et aggionse sono ben sicuro che non daranno gli signori | Stati così facilmente l’orecchia a queste vanità spagnole, conoscendo | benissimo quali siano li loro fini, se però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2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ura necessità non | gli constringesse, il che spero (così disse) che non sarà, promettendomi | che dalli buoni amici, et particolarmente dalla serenissima Republica non saranno | abbandonati.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2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</w:t>
      </w:r>
    </w:p>
    <w:p w14:paraId="3854E043" w14:textId="3261C771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ian piano, et </w:t>
      </w:r>
      <w:r w:rsidRPr="00057244">
        <w:rPr>
          <w:rFonts w:ascii="Times New Roman" w:hAnsi="Times New Roman" w:cs="Times New Roman"/>
          <w:bCs/>
          <w:i/>
          <w:iCs/>
          <w:sz w:val="24"/>
          <w:szCs w:val="24"/>
        </w:rPr>
        <w:t>distintam[ente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2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nderò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2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occando questa materia | in particolar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2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 chi mi venirà a proposito, et fin qui o havuta occasione di veder | due di questi signori uno alla sua casa et l’altro che venne sabato a questa | di vostra Serenità et facendo cader a proposito col primo mi disse. Posso ben assicurar | che se il Re</w:t>
      </w:r>
    </w:p>
    <w:p w14:paraId="2B2C457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97r / </w:t>
      </w:r>
    </w:p>
    <w:p w14:paraId="5C71482F" w14:textId="6A68E574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christianissimo si risolve di far parlar qui perché non assentiamo o diamo | d’orecchio a proposition di tregue, come che </w:t>
      </w:r>
      <w:r w:rsidR="00FB539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 nostro ambasciator Langarat | ci h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2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visato, che la Maestà sua haveva intentione di farlo con persona espressa | noi non gli daremo mai d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orecchi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3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et massime assistendone | come par che ne habbi data intentione anzi posso dir che si obligherem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3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tene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3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empre le arme in mano nel rimetterle senza la sua | conoscenza, et facendo no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3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ua Maestà, la pace con Spagnoli potrà | allhora farla generale con l’inclusione di queste Provincie, et | questo signor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3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he è di Olanda,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3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ha in ques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3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arlato assai liberamente | et risoluto. L’altro che è di Gheldria provincia frontiera | all’inimico mi ha anch’egli parlato risoluto, dicendomi che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nonostante che si dica, che la sua Provincia et altre che sono | l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3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iù vicine a’ primi colpi, come Frisia, et Orisel siano | quelle che più desiderino la tregua con tutto ciò disse non con-|correranno così facilmente 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3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ar di orecchia a qualche proposition | de’ Spagnoli, et in altre seconderanno la Olanda, et la Zelanda | </w:t>
      </w:r>
    </w:p>
    <w:p w14:paraId="00EB132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97v / </w:t>
      </w:r>
    </w:p>
    <w:p w14:paraId="5549D3F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 sono le due provincie, che manco d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4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utte desiderano | assentir ad alcun trattato. Poi soggionse quello che ci tormen</w:t>
      </w:r>
      <w:r w:rsidRPr="00B32F62">
        <w:rPr>
          <w:rFonts w:ascii="Times New Roman" w:hAnsi="Times New Roman" w:cs="Times New Roman"/>
          <w:bCs/>
          <w:sz w:val="24"/>
          <w:szCs w:val="24"/>
        </w:rPr>
        <w:t>[ta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4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è | sentir tanto nelle lettere del nostro Ambasciator dalla corte di Francia | che dalle voci communi, et da quanto anco voi ci havete espresso | nell’assemblea li giorni passati che sua Maestà christianissima voglia far per noi | cose grandi; ma non vedemo ancora apparenza di alcu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4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evento | et il bisogno si fa ogni dì maggiore, et quanto più si va avanzando | la nuova stagione, tanto più sentimo la necessità dell’assistenza | et queste voci di dover esser assistiti dal Re christianissimo, et tali asse-|veranti assertioni causano tra l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4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rovincie stesse un gravissimo | disordine perché altr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4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on hanno così pronta volontà di | contribuir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4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ortano inanzi ognu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4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elli stati della sua | Provincia, che dovendo venir denari di Franci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4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on è necessario gravarla | communemente così dal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4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nteressati. | </w:t>
      </w:r>
    </w:p>
    <w:p w14:paraId="0C54C788" w14:textId="6C2D1AEE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 procura di divertir il ben publico con quel pregiudicio che l’huomo | può imaginarsi, et concluse a dir tut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4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la nostra più gran speranza | è sopra la Sere-</w:t>
      </w:r>
    </w:p>
    <w:p w14:paraId="2B77587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98r / </w:t>
      </w:r>
    </w:p>
    <w:p w14:paraId="1C899F9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nissima Republica. Parlò questo signore con affetto sopr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5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questi particolari | et non sono fuori di opinione che la sua visita sia stata concertata per | il particolar della tregu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5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er quei fini, che la prudenza | di vostra Serenità si può imaginare. Secondo che mi occorrerà come ho riverentemente detto anderò discorrendo sopra questo particolare | importante di tregua di quella maniera, che per mia debolezza | conoscerò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5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ncontrar con la ment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5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et intentione di vostra Serenità. | </w:t>
      </w:r>
    </w:p>
    <w:p w14:paraId="66BBBC2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5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baron di Grusbech, ch’è qui per il negotio di Lieges va gettando | qui alle volte qualche parola con dire che sarebbe buona una pace | o una tregua in altri paesi per la quiete publica, ma per esser | conosciuto fin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5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pagnolizato, et vecchio servitor, et consegliero dell’|elettor di Colonia non ha gran credito.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56"/>
      </w:r>
    </w:p>
    <w:p w14:paraId="4B2DA6F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gli anco nei discorsi ha proposta tra particolari, che si | doverebbe introdur di pari consenso tra sua Altezza et | queste Provincie il trafico libero della Mosa | dice, che questo sarebbe ben inteso da’ Spagnuoli | ma che una difficoltà si incontrava, et era | che vorrebbono essi Spagnuoli, che li signori Stati | dichiarassero, et si obligassero venendo nelle terre | neutrali di Lieges di non passar più oltre, non volendo | </w:t>
      </w:r>
    </w:p>
    <w:p w14:paraId="316A3AA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8v /</w:t>
      </w:r>
    </w:p>
    <w:p w14:paraId="5359D17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che passino a danneggiar per di là Namurs, Rurmonda, | et altri paesi, che confinano con quelli di Lieges; ma | possono ben esser sicuri, che li signori Stati già mai assentiranno | di privarsi di quel passo per poter correr adosso all’|inimico, quando vedranno di poterl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5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re. | </w:t>
      </w:r>
    </w:p>
    <w:p w14:paraId="37C6B607" w14:textId="1464E085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lascierò di dir alla Serenità vostra che trovandomi un giorno | della passata settimana col signor ambasciator d’Inghilterra mi diss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iscorrendo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ell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finezz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6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e’ Spagnoli, et delle voci di tregu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6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on questi | paesi che teneva per fermo, ch’essi haverebbono per questo anno | volu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6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ar due cose; una veder quello, che le arme in Germania potessero | fare, et l’altra se potevan</w:t>
      </w:r>
      <w:r w:rsidRPr="00B32F62">
        <w:rPr>
          <w:rFonts w:ascii="Times New Roman" w:hAnsi="Times New Roman" w:cs="Times New Roman"/>
          <w:bCs/>
          <w:sz w:val="24"/>
          <w:szCs w:val="24"/>
        </w:rPr>
        <w:t>[</w:t>
      </w:r>
      <w:r w:rsidR="00A239C6" w:rsidRPr="00B32F62">
        <w:rPr>
          <w:rFonts w:ascii="Times New Roman" w:hAnsi="Times New Roman" w:cs="Times New Roman"/>
          <w:bCs/>
          <w:sz w:val="24"/>
          <w:szCs w:val="24"/>
        </w:rPr>
        <w:t>…</w:t>
      </w:r>
      <w:r w:rsidRPr="00B32F62">
        <w:rPr>
          <w:rFonts w:ascii="Times New Roman" w:hAnsi="Times New Roman" w:cs="Times New Roman"/>
          <w:bCs/>
          <w:sz w:val="24"/>
          <w:szCs w:val="24"/>
        </w:rPr>
        <w:t>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6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sponer il Re suo signore a non lasciar | passar genti dai sui regni in questi paesi per levar ai signor | Stati anco quest’assistenza; et lo disse in maniera tale come | se la cosa fatta fosse già i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6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egotio alla corte d’Inghilterra; et io ho | stimato proprio il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6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arne conto, come ho fatto all’eccellentissimo signor ambasciator Valaresso. | </w:t>
      </w:r>
    </w:p>
    <w:p w14:paraId="5D41E98E" w14:textId="55DF609C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l medesimo signor ambasciator inglese mi ha mostrato un traslato in francese | di una lettera venuta da Turino, che mostra com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6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e la lega tra | vostra Serenità, la Franz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6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et Savoia sia stabilita, et parla della portione particolare delle | genti, et per l’artegliarie,</w:t>
      </w:r>
    </w:p>
    <w:p w14:paraId="44A9E39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99r /</w:t>
      </w:r>
    </w:p>
    <w:p w14:paraId="448C42F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t altro ne ho fatto la traduttione aggionta | ad ogni buon fine per quelli dell’Eccellenze vostre che vorranno vederla. | </w:t>
      </w:r>
    </w:p>
    <w:p w14:paraId="53F1B8EC" w14:textId="2148F310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Questo Ambasciator francese ancor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6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ublica la cosa come perfatta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6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onde tanto più | questi signori restano contenti non però mancano di quelli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7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,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7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questo | </w:t>
      </w:r>
      <w:r w:rsidR="005E6598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overno, che sino a tanto che non veggono la mossa, et gli effetti non si | promettono alcuna asseveranza. Gratie etc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| </w:t>
      </w:r>
    </w:p>
    <w:p w14:paraId="51B15C86" w14:textId="77777777" w:rsidR="00E1534C" w:rsidRPr="00B32F62" w:rsidRDefault="00E1534C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B50229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6 febraro 1623 |</w:t>
      </w:r>
    </w:p>
    <w:p w14:paraId="4C4C6B3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2ABA5E86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4AC8F4F9" w14:textId="14374FA2" w:rsidR="0048045B" w:rsidRPr="00F618C1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hristofforo Suriano |</w:t>
      </w:r>
    </w:p>
    <w:p w14:paraId="1A6ADA70" w14:textId="77777777" w:rsidR="0048045B" w:rsidRPr="00F618C1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04AB655" w14:textId="77777777" w:rsidR="0048045B" w:rsidRPr="00F618C1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499v /</w:t>
      </w:r>
    </w:p>
    <w:p w14:paraId="1D41A4D6" w14:textId="1DD14173" w:rsidR="0048045B" w:rsidRPr="00F618C1" w:rsidRDefault="00637A1F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618C1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A5D63EE" w14:textId="77777777" w:rsidR="0048045B" w:rsidRPr="00F618C1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BCF9885" w14:textId="77777777" w:rsidR="0048045B" w:rsidRPr="00F618C1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502r /</w:t>
      </w:r>
    </w:p>
    <w:p w14:paraId="161B1849" w14:textId="4F73C059" w:rsidR="0048045B" w:rsidRPr="00F618C1" w:rsidRDefault="00637A1F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F618C1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87F66A3" w14:textId="77777777" w:rsidR="0048045B" w:rsidRPr="00F618C1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A9144F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02v /</w:t>
      </w:r>
    </w:p>
    <w:p w14:paraId="720EC78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3C0ABC6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02E9794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65 fin 466 |</w:t>
      </w:r>
    </w:p>
    <w:p w14:paraId="51DE80CB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FFCA1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 xml:space="preserve">Sigillo e tracce di sigillo </w:t>
      </w:r>
    </w:p>
    <w:p w14:paraId="72F86C68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F63B762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gesto antico </w:t>
      </w:r>
    </w:p>
    <w:p w14:paraId="6F7F1020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02vC /</w:t>
      </w:r>
    </w:p>
    <w:p w14:paraId="789AA08B" w14:textId="7AD95803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6 febra</w:t>
      </w:r>
      <w:r w:rsidR="00E1534C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o 622</w:t>
      </w:r>
      <w:r w:rsidR="00E1534C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2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ute 22 detto |</w:t>
      </w:r>
    </w:p>
    <w:p w14:paraId="5F0DFD8A" w14:textId="7DA2D0E8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E1534C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65 sola |</w:t>
      </w:r>
    </w:p>
    <w:p w14:paraId="36C4798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768363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i signori Stati ringrazian la serenissima Republica della confidenza | per la communicatione dell’aleanza col Christianissimo et Savoia | che riuscirà di publico servitio. |</w:t>
      </w:r>
    </w:p>
    <w:p w14:paraId="1F9B3CE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egretario dice che dovessero serrar gli occhi et quel che loro | fosse messo avanti di tregua. Rispondono generalmente | che conoscevano il notabil beneficio che haverebbono | contribuito con quello che havessero stimato a proposito. | </w:t>
      </w:r>
    </w:p>
    <w:p w14:paraId="217CAF95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principe Mauritio mostra gusto, che sarebbe stato ben commune | et gran diversione per quelle Provincie. | </w:t>
      </w:r>
    </w:p>
    <w:p w14:paraId="4768A10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truppe di Masfelt bisognerebbe che fossero soste-|nute: risponde il segretario che stima necessario il man-|tenerle li signori Stati non le haverebbono lasciate sbandar | replica il Principe che faranno quello che potranno; tutti u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7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oco | si farà bene: che Franza Venetia Savoia si deverebbono | indur a contribuir per sostener Masfelt, et Bransvich | ciò è uscito di bocca ad altri; la ragione di Stato par | che lo ricerchi. | </w:t>
      </w:r>
    </w:p>
    <w:p w14:paraId="13F732DD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egretario risponde che la Republica haverà assai grave somma; vi considera | oppone il Principe la Republica è danarosa potrà sostener ogni spesa. | </w:t>
      </w:r>
    </w:p>
    <w:p w14:paraId="0D66F22C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egretario dice del beneficio che riceveranno gli Stati per la diversione. | </w:t>
      </w:r>
    </w:p>
    <w:p w14:paraId="41654A1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Principe soggionge non esservi apparenza di tregua gli Spagnuoli fanno | delle inventioni. | </w:t>
      </w:r>
    </w:p>
    <w:p w14:paraId="65D73DF9" w14:textId="4B737E4F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n de’ signori di Olanda dice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ristianissimo se si risolve di far parlar | perché non diano orecchio a tregua non gli darà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i orecchio | massime assistendo come par che habbi data intentione anzi si obli-|gheranno tener sempre le arme in mano facendo poi sua Maestà pace | con Spagnuoli potrà farla generale con la inclusion di quelle Provincie. |</w:t>
      </w:r>
    </w:p>
    <w:p w14:paraId="0D716475" w14:textId="24154D53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ltro di Gheldria dice che le sue Provincie non vi concorreranno | così facilmente a dar orecchie a proposition de’ Spagnuoli gli tormenta | a sentir che sua Maestà voglia far per loro cose grandi ma che non vedo[no]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pparenza: ciò causa grandissime disordine, conclude che la maggio[re]</w:t>
      </w:r>
      <w:r w:rsidR="00EB4C5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7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peranza è sopra la Republica. | </w:t>
      </w:r>
    </w:p>
    <w:p w14:paraId="52279EAA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4FEC882" w14:textId="6A355B3A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SS. R. </w:t>
      </w:r>
      <w:r w:rsidR="00E1534C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4D5EFA84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BD8B3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02vD /</w:t>
      </w:r>
    </w:p>
    <w:p w14:paraId="3593BBF1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baron di Grusbech getta qualche parola che | sarebbe buona una pace, o tregua in altri paesi | non ha credito per esser spagnuolo. | </w:t>
      </w:r>
    </w:p>
    <w:p w14:paraId="7F9DCE09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mbasciator d’Inghilterra dice delle voci di tregua, che | tenevano per fermo che Spagnuoli haverebbono voluto | veder quello che le arme in Germania potessero fare | et se poteva disponer il re d’Inghilterra a non | lasciar passar genti da’ suoi regni in que’ | paesi per levar ai Stati quest’assistenza | ne parla come se la cosa fosse in negotio in | Inghilterra ne ha dato conto al Valaresso | manda una lettera da Turino | della lega | come stabilita. |</w:t>
      </w:r>
    </w:p>
    <w:p w14:paraId="63F62607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mbasciator francese publica la cosa come | fatta. |</w:t>
      </w:r>
    </w:p>
    <w:p w14:paraId="751DD6FF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4CDE987" w14:textId="1E329DB1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C. R.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</w:t>
      </w:r>
    </w:p>
    <w:p w14:paraId="3A84A14E" w14:textId="77777777" w:rsidR="0048045B" w:rsidRPr="00B32F62" w:rsidRDefault="0048045B" w:rsidP="006A5A82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8E96A51" w14:textId="77777777" w:rsidR="006A5A82" w:rsidRPr="00B32F62" w:rsidRDefault="006A5A82" w:rsidP="006A5A8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08807FE" w14:textId="77777777" w:rsidR="00806D4F" w:rsidRPr="00B32F62" w:rsidRDefault="00806D4F" w:rsidP="00806D4F">
      <w:pPr>
        <w:pStyle w:val="Testopreformatta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32F6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. 139</w:t>
      </w:r>
    </w:p>
    <w:p w14:paraId="7DA747DA" w14:textId="77777777" w:rsidR="00806D4F" w:rsidRPr="00B32F62" w:rsidRDefault="00806D4F" w:rsidP="00806D4F">
      <w:pPr>
        <w:pStyle w:val="Testopreformatta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32F6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llegato II al n. 138 (cc. 500r-501v)</w:t>
      </w:r>
    </w:p>
    <w:p w14:paraId="157C7953" w14:textId="77777777" w:rsidR="00806D4F" w:rsidRPr="006560DF" w:rsidRDefault="00806D4F" w:rsidP="00806D4F">
      <w:pPr>
        <w:pStyle w:val="Testopreformatta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3471F38" w14:textId="77777777" w:rsidR="00806D4F" w:rsidRPr="00B32F62" w:rsidRDefault="00806D4F" w:rsidP="00806D4F">
      <w:pPr>
        <w:pStyle w:val="Testopreformatta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32F6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 500r /</w:t>
      </w:r>
    </w:p>
    <w:p w14:paraId="3A859EC8" w14:textId="77777777" w:rsidR="00806D4F" w:rsidRPr="00B32F62" w:rsidRDefault="00806D4F" w:rsidP="00806D4F">
      <w:pPr>
        <w:pStyle w:val="Testopreformattato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In lettere dall'Haya. n° 465 |</w:t>
      </w:r>
    </w:p>
    <w:p w14:paraId="332926AA" w14:textId="77777777" w:rsidR="00806D4F" w:rsidRPr="00B32F62" w:rsidRDefault="00806D4F" w:rsidP="00806D4F">
      <w:pPr>
        <w:pStyle w:val="Testopreformatta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CBD1096" w14:textId="057DDE07" w:rsidR="00806D4F" w:rsidRPr="00B32F62" w:rsidRDefault="00806D4F" w:rsidP="00806D4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strato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7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i una lettera di Turino de</w:t>
      </w:r>
      <w:r w:rsidR="00E14995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26 | de decembre mileseicento-|vintidoi silo novo |</w:t>
      </w:r>
    </w:p>
    <w:p w14:paraId="0C32399D" w14:textId="77777777" w:rsidR="00806D4F" w:rsidRPr="00B32F62" w:rsidRDefault="00806D4F" w:rsidP="00806D4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DD8FDD2" w14:textId="3FA37710" w:rsidR="00806D4F" w:rsidRPr="00B32F62" w:rsidRDefault="00806D4F" w:rsidP="00806D4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i punti più inportanti della negoti-|atione del principe di Piemonte in Francia | sono stati per servitio de' Grisoni | lo stato de</w:t>
      </w:r>
      <w:r w:rsidR="00E14995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quali è come segue la proposi-|tione fata in Avignone durante | il sogiorno del duca di Savoia | nella deta piaza havendo ricevute mo-|lte variationi per a postile fa-|te per il signor Pesaro ambasciator di Venetia nel mar-|gine dei primi scriti per core-|tione agiunti dopo i per il | Senato et qualche s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27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er il deto | Principe a Lione a la fine tanto | è acordato di questa maniera | che il re di Francia mantenirà (secondo che | si era oferto dal principio) | quindecimile huomini tra piedi | et doimile cavali da questa par-|te di qua delle montagne et sei-|mila svizeri dall'altra et stan-|te che li Venetiani erano | dal principio tassati alla me-|desima proportione che il re di | Francia era in questi quartieri hano | ridota la carica a 12 mila | huomini da piedi et doimile | cavali alagando molte ragioni |</w:t>
      </w:r>
    </w:p>
    <w:p w14:paraId="088E4D90" w14:textId="77777777" w:rsidR="00806D4F" w:rsidRPr="00B32F62" w:rsidRDefault="00806D4F" w:rsidP="00806D4F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/ 500v /</w:t>
      </w:r>
    </w:p>
    <w:p w14:paraId="564252EB" w14:textId="3C5EF5F0" w:rsidR="00806D4F" w:rsidRPr="00B32F62" w:rsidRDefault="00806D4F" w:rsidP="00806D4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er le quali non potevano passar altra | proportione che hano havuto luoco | in Francia et loro oferta è aceta-|ta il duca di Savoia continua nel-|la sua tassa di oto mile huomi-|mi da piedi et doimile cavali | al re di Francia al primo proieto era | obligato di mantener altra ar-|mata solamente per tre ani in caso | che la guera sse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7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ì longo | tempo ma al presente li tutt ani | et il duca di Savoia ha prevalso | sì avanti con sua Maestà che è la | ha promeso di continuar questa | confederatione non solamente sino | a tanto che li Grisoni sarano re-|staurati nella loro libertà | ma fino a che il stato di Venetia et il duca | di Savoia sarano fuori di | tutto il pericolo dall'altra | parte poiché li Veneziani si inpe-|gnorono dal principio per il re-|aquisto della Valtelina sola-|mente hora si sono alargatisi ava-|nti che vi includono tutta la | Retia nel loro contrato | tocante l</w:t>
      </w:r>
      <w:r w:rsidR="00E14995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rtiglieria |</w:t>
      </w:r>
    </w:p>
    <w:p w14:paraId="4973F7C2" w14:textId="77777777" w:rsidR="00806D4F" w:rsidRPr="00B32F62" w:rsidRDefault="00806D4F" w:rsidP="00806D4F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01r /</w:t>
      </w:r>
    </w:p>
    <w:p w14:paraId="00F4A705" w14:textId="77777777" w:rsidR="00806D4F" w:rsidRPr="00B32F62" w:rsidRDefault="00806D4F" w:rsidP="00806D4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ella quale la carica nel principio | era stato messo dal re di Francia sopra li | Veneziano et il duca di Savoia | stante l’incomodità di trans-|portar canone per l’Alpi il principe | di Piemonte ha acomodato | questo articolo in questa manie-|ra che il stato di Venezia et il duca di Sa-|voia fornirano quell’artigli-|erie che sarano conveniente | ma che il re di Francia farà la spesa per | la metà dell’atiraglio dell-|a munitioni canonieri et tutte | dipendenze dell’artiglirie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28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. |</w:t>
      </w:r>
    </w:p>
    <w:p w14:paraId="31A49CA8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06FFEB10" w14:textId="78AE2137" w:rsidR="00E14995" w:rsidRPr="00B32F62" w:rsidRDefault="00E14995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01vB /</w:t>
      </w:r>
    </w:p>
    <w:p w14:paraId="040C2EBE" w14:textId="0483803C" w:rsidR="00E14995" w:rsidRPr="00B32F62" w:rsidRDefault="00E14995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a prima 465 |</w:t>
      </w:r>
    </w:p>
    <w:p w14:paraId="131A9C3F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</w:p>
    <w:p w14:paraId="1F943BD6" w14:textId="77777777" w:rsidR="0048045B" w:rsidRPr="00B32F62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F5150C">
          <w:headerReference w:type="default" r:id="rId22"/>
          <w:footerReference w:type="default" r:id="rId23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20"/>
          <w:docGrid w:linePitch="600" w:charSpace="36864"/>
        </w:sectPr>
      </w:pPr>
    </w:p>
    <w:p w14:paraId="126B53C8" w14:textId="77777777" w:rsidR="00C525E6" w:rsidRDefault="00C525E6" w:rsidP="00C525E6">
      <w:pPr>
        <w:pStyle w:val="Header"/>
      </w:pPr>
      <w:r>
        <w:lastRenderedPageBreak/>
        <w:t>/START LETTER/</w:t>
      </w:r>
    </w:p>
    <w:p w14:paraId="6FAB4E07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40</w:t>
      </w:r>
    </w:p>
    <w:p w14:paraId="19DD4AFF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41 (cc. 503r-504v; decodifica di c. 505r)</w:t>
      </w:r>
    </w:p>
    <w:p w14:paraId="5992D4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DDF8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03r / </w:t>
      </w:r>
    </w:p>
    <w:p w14:paraId="0E9311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B0215B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DF2CA8" w14:textId="77777777" w:rsidR="008040C2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nl-BE"/>
        </w:rPr>
        <w:t>/ 503v</w:t>
      </w:r>
      <w:r w:rsidR="008040C2" w:rsidRPr="00DE148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37DE1F3F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7736DA3E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</w:p>
    <w:p w14:paraId="7FC802BF" w14:textId="6C980553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nl-BE"/>
        </w:rPr>
        <w:t>/ 504r /</w:t>
      </w:r>
    </w:p>
    <w:p w14:paraId="7416B2C4" w14:textId="77777777" w:rsidR="008040C2" w:rsidRPr="008040C2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8040C2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71EB89E9" w14:textId="77777777" w:rsidR="008040C2" w:rsidRPr="008040C2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</w:p>
    <w:p w14:paraId="5A08AA5B" w14:textId="39FBD3F0" w:rsidR="0048045B" w:rsidRPr="00DE1483" w:rsidRDefault="008040C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E1483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DE1483">
        <w:rPr>
          <w:rFonts w:ascii="Times New Roman" w:hAnsi="Times New Roman" w:cs="Times New Roman"/>
          <w:bCs/>
          <w:sz w:val="24"/>
          <w:szCs w:val="24"/>
        </w:rPr>
        <w:t>504v /</w:t>
      </w:r>
    </w:p>
    <w:p w14:paraId="5F619717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E1483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51F567A7" w14:textId="77777777" w:rsidR="0048045B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965001" w14:textId="77777777" w:rsidR="0048045B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788042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41</w:t>
      </w:r>
    </w:p>
    <w:p w14:paraId="3813A16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6 febbraio 1623, L’Aia (cc. 505r-508v)</w:t>
      </w:r>
    </w:p>
    <w:p w14:paraId="6423116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5E9BD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05r / </w:t>
      </w:r>
    </w:p>
    <w:p w14:paraId="388D6CA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48D61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6 comincia 465 | </w:t>
      </w:r>
    </w:p>
    <w:p w14:paraId="5EDEDBD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A40F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7F050F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nno li signori Stati molto ben l’occhio agl’andamenti dei Spagnuoli | da questa parte dei Paesi Bassi, et della casa d’Austria in | Alemagna, et si accorgono, che una gran massa di genti | calarà dalla Germania in questi circonvicini sotto pretesto | del conte di Mansfelt, quando non siano ritenute da una | buona diversione; et tanto più la desiderano quanto che | sono avvisati, che la dieta di Ratisbona non può appor-|tar, che pregiudicio ai loro interessi, mentre hanno saputo | che in essa si è trattato, come si potrà nuocer a queste | Provincie, onde tra gl’altri rimedii hanno pensato sopr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8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l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ropositio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8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, et assertione di quel gentilhuomo de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8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rincipe | Gabor, et se bene non hanno havuto altro di lui stimando | nondimeno a proposito scrivergli hanno formato una lettera | molto piena, eccitandolo ad uscir in campagna, et | assicurandolo, che dal canto loro haverebbono da altra | parte tenuto buono, et fatto tutto quel più che si | havesse potut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003D327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ercano sue Eccellenze, et desiderano haver tanto, che | a primo tempo potessero esser armati, et prima | dell’inimico, acciò non succedesse quello, che li | avvenne l’anno passato, che non puoteno far tanto, che lo Spagnuolo non fosse pronto in | </w:t>
      </w:r>
    </w:p>
    <w:p w14:paraId="46C537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05v / </w:t>
      </w:r>
    </w:p>
    <w:p w14:paraId="17012F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n medesmo tempo. | </w:t>
      </w:r>
    </w:p>
    <w:p w14:paraId="237F0378" w14:textId="170CB57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r non si ha nuova dell’arrivo dei deputati ispediti | verso Embdem per l’impedimento dei giacci: in tanto | sono li signori Stati avvisati, et io n’ho la confirmatione | dal capitano Rota, che ’l conte di Mansfelt soleciti appresso | la città di Embdem di haver da quel contado seicento | milla raistaleri; ma che quei popoli non si sapevano | risolver: tuttavia si credeva, che per redimersi da maggior | male havessero contribuita una buona summa. Il me-|desimo Rota mi dice, che ’l giovane duca di Bran-|svich era passato con le sue genti nel vescovati di | Minden, et che ’l colonello Chnipusen fosse entrato, | nella piazza di Clopemburgh entro il paese di Munster | havendo fallito d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oche hore di me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>ttersi in Wecht | nel medesimo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 sendo stato prima occupato esso | luoco da 500 cosacchi, et alcuna infanteria di | Anolt. Da altra parte ho saputo, che ’l medesimo | Anolt haveva tentato di cacciar qualche genti di | Mansfelt; ma non gli era riuscito. | </w:t>
      </w:r>
    </w:p>
    <w:p w14:paraId="5AB4DC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tinuano gl’avvisi, che nella Bassa Sassonia quei principi, | et città si vadino armando; ma ancor non si può | conieturare il beneficio, che ne potrà tirar la causa | commune, mentre questa levata d’arme non è | dichiarita, che per la propria difesa ognuno per | la parte sua, et resta ancor incerto il giorno di | </w:t>
      </w:r>
    </w:p>
    <w:p w14:paraId="676F6C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06r / </w:t>
      </w:r>
    </w:p>
    <w:p w14:paraId="389160C1" w14:textId="5E5ACF1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lla Dieta. Et in alcune parti della Germania si sta | con ansia, et con devotione attendendo di haver qualche | buon capo accorgendosi hormai ognuno del fine, che | ha la casa d’Austria di rendersi soggetta tu</w:t>
      </w:r>
      <w:r w:rsidR="004B41EC" w:rsidRPr="00B32F62">
        <w:rPr>
          <w:rFonts w:ascii="Times New Roman" w:hAnsi="Times New Roman" w:cs="Times New Roman"/>
          <w:bCs/>
          <w:sz w:val="24"/>
          <w:szCs w:val="24"/>
        </w:rPr>
        <w:t>tta | l’auttorità de’ principi 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mani, et farsi hereditaria | la stessa Alemagna. | </w:t>
      </w:r>
    </w:p>
    <w:p w14:paraId="3C3995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re di Bohemia hebbe avviso con l’ultime lettere | dalla corte dell’elettor di Brandemburgh, che quel | Principe doveva trovarsi a Dressen residenza dell’elettor di Sassonia per assister alla sepoltura della | madre di esso di Sassonia, et che vi era speranza, | che ambidoi quei principi desistessero di passar avanti | alla dieta di Ratisbona; et come è facile il per-|suadersi quello, che si vorrebbe; così par, che questa | Maestà credi, che ’l viaggio sarà divertito; et li suoi | ministri coi quali uno di questi giorni mi trovai | in ragionamento, mostrorono persuadersi il medesimo; ma | non vi è cosa di certo, et ognuno sta con curiosità attendendo il successo. | </w:t>
      </w:r>
    </w:p>
    <w:p w14:paraId="08336F40" w14:textId="4C5E52A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a Regina anc’ella per la parte sua si persuade, che ’l | matrimonio del fratello colla Spagnuola non habbi a | seguire, dicendo esser avvisata, che ’l re Cattolico | oltre la dispensa</w:t>
      </w:r>
      <w:r w:rsidR="00D519AF" w:rsidRPr="00B32F62">
        <w:rPr>
          <w:rFonts w:ascii="Times New Roman" w:hAnsi="Times New Roman" w:cs="Times New Roman"/>
          <w:bCs/>
          <w:sz w:val="24"/>
          <w:szCs w:val="24"/>
        </w:rPr>
        <w:t xml:space="preserve"> del Papa vogli anco, che ’l |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rlamento d’Inghilterra dichiari esser contento, che segui | il matrimonio, et che in questo proposito habbi esso | </w:t>
      </w:r>
    </w:p>
    <w:p w14:paraId="383FA51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06v / </w:t>
      </w:r>
    </w:p>
    <w:p w14:paraId="7CAC6D91" w14:textId="5600A6F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 di Spagna scritte lettere al Re suo padre; ma che | era sicura ch’egli non haverebbe a tal effetto, meno per</w:t>
      </w:r>
      <w:r w:rsidR="00D519AF" w:rsidRPr="00B32F62">
        <w:rPr>
          <w:rFonts w:ascii="Times New Roman" w:hAnsi="Times New Roman" w:cs="Times New Roman"/>
          <w:bCs/>
          <w:sz w:val="24"/>
          <w:szCs w:val="24"/>
        </w:rPr>
        <w:t xml:space="preserve"> | altri rispetti convocato il P</w:t>
      </w:r>
      <w:r w:rsidRPr="00B32F62">
        <w:rPr>
          <w:rFonts w:ascii="Times New Roman" w:hAnsi="Times New Roman" w:cs="Times New Roman"/>
          <w:bCs/>
          <w:sz w:val="24"/>
          <w:szCs w:val="24"/>
        </w:rPr>
        <w:t>arlamento, et convoca</w:t>
      </w:r>
      <w:r w:rsidR="00D519AF" w:rsidRPr="00B32F62">
        <w:rPr>
          <w:rFonts w:ascii="Times New Roman" w:hAnsi="Times New Roman" w:cs="Times New Roman"/>
          <w:bCs/>
          <w:sz w:val="24"/>
          <w:szCs w:val="24"/>
        </w:rPr>
        <w:t>ndolo | si prometteva che esso P</w:t>
      </w:r>
      <w:r w:rsidRPr="00B32F62">
        <w:rPr>
          <w:rFonts w:ascii="Times New Roman" w:hAnsi="Times New Roman" w:cs="Times New Roman"/>
          <w:bCs/>
          <w:sz w:val="24"/>
          <w:szCs w:val="24"/>
        </w:rPr>
        <w:t>arlamento non haverebbe assentito | già ma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8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tal matrimonio; di che n’ha la Maestà sua par-|lato con gran asseveranza colla signora principessa di | Portugallo, che me lo disse. | </w:t>
      </w:r>
    </w:p>
    <w:p w14:paraId="7DF43F3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speranza di questi principi per la restitutione nel | suo stato consiste al presente nell’armi di Mansfelt | et del principe Gabor, et in qualche motione, che | col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8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ponda di questi potesse suscitarsi nel | corpo dell’Imperio. Il Re per quello si scuopre | si contenterebbe della restitutione del Palatinato | et possessione dell’elettorato; ma nella Regina | si scuopre animo più generoso, et ha detto | in confidenza a qualche sua dama, che poi | per buona via mi è venuto a notitia, che le | sarebbe grandemente contracuore di dover ritornar in | Palatinato; ma che ambisca, et brami di riveder | Praga. La grandezza dell’animo di questa | Principessa apparisce anco nelle più minime | attioni. Et solo manca a lei l’auttorità; ma | più il modo dell’essercitarla. | </w:t>
      </w:r>
    </w:p>
    <w:p w14:paraId="1E2954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questo punto è venuto a trovarmi il signor luocotenente | colonello Thinen per pigliar licenza da me, sendo | </w:t>
      </w:r>
    </w:p>
    <w:p w14:paraId="328F3BA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07r / </w:t>
      </w:r>
    </w:p>
    <w:p w14:paraId="3BF078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tato commandato questa mattina da sua Eccellenza | di partir dimani alla volta di Bomel per condur | in quei contorni una buona truppa di genti sopra | le riviere, che al presente sono tutte gelate a fine | di assicurar il paese di Gheldria, d’Ourisel, et di | Frisia dall’incursioni, che colla commodità dei | giacci potrebbe far l’inimico havendosi massime | intese, che ’l conte Henrico di Bergh sia là all’intor-|no, et si vada muovendo. | </w:t>
      </w:r>
    </w:p>
    <w:p w14:paraId="1356D8A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’eletto delli amutinati è stato qui la passata settimana | ha riferto a sua Eccellenza che sono al presente in circa ottanta | et che sperava fra doi mesi al più, che si sarebbe | fatto un buon ammasso. Era stato trattenuto esso | eletto a Nimeghem con otto soldati de’ suoi come | prigione; ma a fine di divertir che non corressero | hora liberato gli è stato commandato di ritirarsi | a Hus, et star quieto non potendo sendo pochi | far danno all’inimico; ma al solo vicino neutrale. | In tanto sarann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mantenuti con dieci piacchi al | giorno per testa del denaro dei signori Stati. | </w:t>
      </w:r>
    </w:p>
    <w:p w14:paraId="05C1DDB4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nno sabbato li signori Stati havuto avviso col mezo | di un vassello, ch’era arrivato a Cales, che | li marinari di esso riferiscono, che a Madera | in Spagna al partir loro era arrivato un | vassello tutto sconquassato, et batuto dal mare |</w:t>
      </w:r>
    </w:p>
    <w:p w14:paraId="7962F8D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07v / </w:t>
      </w:r>
    </w:p>
    <w:p w14:paraId="64F2122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portava argento dal Perù, et che haveva riferto | il patrone, che nanti a’ suoi occhi per la tempesta | grandissima di mare haveva vedute affoggarsi tre | navi pur di quelle con danari, et che delle altre non sapeva far riporto. Questi signori godono dell’avviso | ma più resentiranno il contento se venirà la | confirmatione. | </w:t>
      </w:r>
    </w:p>
    <w:p w14:paraId="35AF09CE" w14:textId="3195164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le presenti invio alla Serenità vostra la copia del conto manda-|tomi da Calandrini, et compagni per il pagamento fatto da | loro di porti di lettere dal mese di aprile dell’anno | 1621, fino all’ultimo decembre 1622, che sono mille, et | quattro fiorini, et undeci piacchi, et fanno ducati quattro-|cento uno, et cinque sesti di moneta di banco per li quali | ho fatte lettere di cambio in questo giorno alli medesimi | Calandrini, et compagni, che saranno presentate alla | Serenità vostra dal signor Melchior </w:t>
      </w:r>
      <w:r w:rsidR="0049170E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irott per esserne pagato a suo | tempo in banco. | </w:t>
      </w:r>
    </w:p>
    <w:p w14:paraId="171801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questa occasione invio anco il conto di quanto è stato | esborsato dal mastro di poste in Anversa, et da me | fatti buoni, et spesi in altre lettere venute dalla parte | medesima di Anversa, et d’altrove delli doi milla sessanta | quattro fiorini nove piacchi, et otto denari, che mi | restorono in mano doppo il conto fatto dal signor | Marco Dardani dal principio d’aprile 1621 fino | all’ultimo decembre 1622. Vi sono qualche altre | </w:t>
      </w:r>
    </w:p>
    <w:p w14:paraId="0EED01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08r / </w:t>
      </w:r>
    </w:p>
    <w:p w14:paraId="35670FC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icciole spese delle quali mi riservo a darne conto | al mio ritorno a Venetia, che voglio sperare colla | gratia di vostra Serenità et colla venta dell’eccellentissimo Morosini | in breve tempo: in tanto se si compiacerà la prego di farmi balotar qualche summa di denaro per il più | che mi potesse occorrer di sodisfare per li medesimi porti | di lettere, et altre spese straordinari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8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prima del partir mio. Gratie. | </w:t>
      </w:r>
    </w:p>
    <w:p w14:paraId="4DD5711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ggiunto al presente dispacc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8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arà quello della settimana passata | di doi lettere 463, et 464 replica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8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i 30 de genaro. Gratie etc. | </w:t>
      </w:r>
    </w:p>
    <w:p w14:paraId="1060DF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6C9C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6 febraro 1623 | </w:t>
      </w:r>
    </w:p>
    <w:p w14:paraId="34CE251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6371C52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EA4AB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2E45DB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04331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08v / </w:t>
      </w:r>
    </w:p>
    <w:p w14:paraId="41280FA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38EC886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6538B2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6 comincia 465 | </w:t>
      </w:r>
    </w:p>
    <w:p w14:paraId="4B24BA5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5B0E177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ia di sigillo</w:t>
      </w:r>
    </w:p>
    <w:p w14:paraId="46A610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6BD334FE" w14:textId="77777777" w:rsidR="0048045B" w:rsidRPr="00B32F62" w:rsidRDefault="0048045B" w:rsidP="0048045B">
      <w:pPr>
        <w:pStyle w:val="Testopreformattato"/>
        <w:tabs>
          <w:tab w:val="left" w:pos="3924"/>
        </w:tabs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ab/>
      </w:r>
    </w:p>
    <w:p w14:paraId="20A4ED3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/ 508vC / </w:t>
      </w:r>
    </w:p>
    <w:p w14:paraId="722CEA89" w14:textId="7ED3A98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6 febraro 622</w:t>
      </w:r>
      <w:r w:rsidR="00C755A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289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ricevute 22 detto | </w:t>
      </w:r>
    </w:p>
    <w:p w14:paraId="402E7345" w14:textId="4A3D119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Haya</w:t>
      </w:r>
      <w:r w:rsidR="00C755A3" w:rsidRPr="00B32F62">
        <w:rPr>
          <w:rFonts w:ascii="Times New Roman" w:hAnsi="Times New Roman" w:cs="Times New Roman"/>
          <w:bCs/>
          <w:i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n° 466 | </w:t>
      </w:r>
    </w:p>
    <w:p w14:paraId="5108EE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5EAB61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lastRenderedPageBreak/>
        <w:t>Li signori Stati osservano Spagnoli dalla parte de’ Paes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290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Bassi. | </w:t>
      </w:r>
    </w:p>
    <w:p w14:paraId="6FC888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Si accorgono sotto pretesto | di Masfelt calerà gran massa | dalla Germania a que’ circonvicini quando non sieno ritenute | da una diversione la desiderano perché la dieta di Ratis-|bona può apportar se non pregiudicio a’ loro interessi haven-|dosi in essa trattato come si può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291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nuocer a’ loro | interessi. | </w:t>
      </w:r>
    </w:p>
    <w:p w14:paraId="7B1739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Per rimedio hanno pensato alla propositione del principe Gabor | gli hanno scritta una lettera essortandolo ad uscir in | campagna. | </w:t>
      </w:r>
    </w:p>
    <w:p w14:paraId="44F95BD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Il conte Masfelt sollicita di haver dal contato di | Embdem 8 mila raistalera que’ popoli non si sapevan risolver. | </w:t>
      </w:r>
    </w:p>
    <w:p w14:paraId="2D4662D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Il giovane duca di Bransvich era passato con le sue genti nel | vescovato di Minden. | </w:t>
      </w:r>
    </w:p>
    <w:p w14:paraId="004A8A0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Il colonello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uipusen entrato nella piazza di Clopem-|burgh fallito di poche hore di mettersi in Wecht prima | occupato da 500 casacchi et infanteria di Anolt. | </w:t>
      </w:r>
    </w:p>
    <w:p w14:paraId="469D0F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a Bassa Sassonia que’ principi si vanno armando non si può | conietturar il beneficio. L’elettor di Brandemburgh doveva | trovarsi a Dressen per assister alla sepoltura della | madre di Sassonia. | </w:t>
      </w:r>
    </w:p>
    <w:p w14:paraId="125BD7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lla Regina si persuade che ’l matrimonio del fratello con la Spagnola non | habbia seguito che è avisata che ’l Catholico vuol che ’l Parlamento | dichiari contentarsene: che non seguirebbe. | </w:t>
      </w:r>
    </w:p>
    <w:p w14:paraId="6863C9D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 speranza de que’ principi per la restitutione nel suo stato consiste | nelle armi di Masfelt et del principe Gabor et qualche motione nell’Imperio. | </w:t>
      </w:r>
    </w:p>
    <w:p w14:paraId="5743DA4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Medera era arrivato un vassello tutto conquassato portava argento | dal Perù. Haveva riferto il patron che per la tempesta haveva | vedute affogarsi tre navi con danari. | </w:t>
      </w:r>
    </w:p>
    <w:p w14:paraId="6119E2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anda il conto de Calandrini etc. | </w:t>
      </w:r>
    </w:p>
    <w:p w14:paraId="391093D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047EF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SS. R. | </w:t>
      </w:r>
      <w:r w:rsidRPr="00B32F62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B651657" w14:textId="77777777" w:rsidR="00B57E6B" w:rsidRDefault="00B57E6B" w:rsidP="00B57E6B">
      <w:pPr>
        <w:pStyle w:val="Header"/>
      </w:pPr>
      <w:r>
        <w:lastRenderedPageBreak/>
        <w:t>/START LETTER/</w:t>
      </w:r>
    </w:p>
    <w:p w14:paraId="6386A33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42</w:t>
      </w:r>
    </w:p>
    <w:p w14:paraId="3F31442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6 febbraio 1623, L’Aia (cc. 509r-510v)</w:t>
      </w:r>
    </w:p>
    <w:p w14:paraId="600FB88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27B7C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09r /</w:t>
      </w:r>
    </w:p>
    <w:p w14:paraId="4CC28D8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7 seguita il 465 et | 466 | </w:t>
      </w:r>
    </w:p>
    <w:p w14:paraId="5EBD84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86D1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7A10D471" w14:textId="4E70CC3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vo spedite l’altre mie lettere quando sono | stato avvertito, che ’l signor principe Mauritio | era stato avvisato di alcuni traditori, che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 xml:space="preserve"> | sparsi per il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 havevano in disegno | di andar attaccando fuoco ai luochi delle | amunitioni; et subito sendo ancor sua Eccellenza a | cena ha dato ordine, che tutti li soldati | della sua guardia facessero ronda questo | luoco, et doppo si è saputo esser stati | presi quattro qui nell’Haya tre a | Delft, et dimani si aspetta nova della | presa di qualche altri. Così mi è stato | riferto, et si publica. Di quello saprò | di certo col prossimo ordinario ne darò | conto alla Serenità vostra. Gratie etc. | </w:t>
      </w:r>
    </w:p>
    <w:p w14:paraId="72B2F8D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7026C96" w14:textId="23D8DB0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6 genaro</w:t>
      </w:r>
      <w:r w:rsidR="00C755A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29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1623 | </w:t>
      </w:r>
    </w:p>
    <w:p w14:paraId="130C8DC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63A822F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44519054" w14:textId="77777777" w:rsidR="0048045B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hristofforo Suriano | </w:t>
      </w:r>
    </w:p>
    <w:p w14:paraId="081ACE5F" w14:textId="77777777" w:rsidR="0048045B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781EB4CD" w14:textId="421C4CD4" w:rsidR="008040C2" w:rsidRPr="00DE148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>/ 509v</w:t>
      </w:r>
      <w:r w:rsidR="008040C2"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59C4F423" w14:textId="77777777" w:rsidR="008040C2" w:rsidRPr="00DE1483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1AC02E82" w14:textId="77777777" w:rsidR="008040C2" w:rsidRPr="00DE1483" w:rsidRDefault="008040C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076BBC8D" w14:textId="3E9A07B2" w:rsidR="0048045B" w:rsidRPr="00DE1483" w:rsidRDefault="008040C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DE148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DE1483">
        <w:rPr>
          <w:rFonts w:ascii="Times New Roman" w:hAnsi="Times New Roman" w:cs="Times New Roman"/>
          <w:bCs/>
          <w:sz w:val="24"/>
          <w:szCs w:val="24"/>
          <w:lang w:val="fr-FR"/>
        </w:rPr>
        <w:t>510r /</w:t>
      </w:r>
    </w:p>
    <w:p w14:paraId="113A37AF" w14:textId="77777777" w:rsidR="008040C2" w:rsidRPr="00984289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1CB9AB4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ED47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0v / </w:t>
      </w:r>
    </w:p>
    <w:p w14:paraId="3EEFBCC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| Venetia | </w:t>
      </w:r>
    </w:p>
    <w:p w14:paraId="0E291E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5A715A7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7 seguita | le doi 465 et 466 | </w:t>
      </w:r>
    </w:p>
    <w:p w14:paraId="49A961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021BA60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o</w:t>
      </w:r>
    </w:p>
    <w:p w14:paraId="79BC95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52B8D7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183CF8F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0vC / </w:t>
      </w:r>
    </w:p>
    <w:p w14:paraId="76272B56" w14:textId="523F4EE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6 febraro 622</w:t>
      </w:r>
      <w:r w:rsidR="00C755A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293"/>
      </w:r>
      <w:r w:rsidR="00C755A3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755A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evute 22 detto | </w:t>
      </w:r>
    </w:p>
    <w:p w14:paraId="57B670C3" w14:textId="61C21F3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C755A3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67 | </w:t>
      </w:r>
    </w:p>
    <w:p w14:paraId="0D10BFA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9664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cuni traditori disegnavan di attaccar | fuoco nelle munitioni. | </w:t>
      </w:r>
    </w:p>
    <w:p w14:paraId="628951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è dato ordine che li soldati facessero ronda | si sono presi 4 etc. | </w:t>
      </w:r>
    </w:p>
    <w:p w14:paraId="491670E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F599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SS. R. | </w:t>
      </w:r>
      <w:r w:rsidRPr="00B32F62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E42B1C9" w14:textId="77777777" w:rsidR="00B57E6B" w:rsidRDefault="00B57E6B" w:rsidP="00B57E6B">
      <w:pPr>
        <w:pStyle w:val="Header"/>
      </w:pPr>
      <w:r>
        <w:lastRenderedPageBreak/>
        <w:t>/START LETTER/</w:t>
      </w:r>
    </w:p>
    <w:p w14:paraId="752183D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43</w:t>
      </w:r>
    </w:p>
    <w:p w14:paraId="21CB651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3 febbraio 1623, L’Aia (cc. 511r-514v, 517r-518v)</w:t>
      </w:r>
    </w:p>
    <w:p w14:paraId="12F0D2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BD4FBD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11r /</w:t>
      </w:r>
    </w:p>
    <w:p w14:paraId="74CD2A8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7DE4B62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8 fin 470 | </w:t>
      </w:r>
    </w:p>
    <w:p w14:paraId="4A2D23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0AB5EE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09655AF4" w14:textId="71C872D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appresentai alla Serenità vostra la passata settimana nelle mie terze | lettere n° 467 che con le due 465, et 466 vengono replicate | l’avviso, che ’l signor principe Mauritio haveva havuto di alcuni | traditori, et anco la prigionia fatta di quattro di essi, et dissi | che erano imputati, che volessero metter fuoco nelle amuni-|tioni; ma in effetto si è scoperto, che volevano appunto | rovinar il meglio, et il più necessario sostenimento di | questo Paese, sendo la loro intentione di attaccarsi per | primo a questo signor principe d’Oranges, dargli la morte; | et passar poi a quello di più, che la lor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9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abbiosa | passione et scelerata iniquità li havessi potuti condur | ad effettuare. Li complici sono </w:t>
      </w:r>
      <w:r w:rsidR="002643DA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miniani; et se succedeva | il caso a lor disegno senza dubio (essendo sua Eccellenza amatissima | dal commun popolo) questo Paese correva rischio di | veder miserabilmente corrersi sopra da’ proprii habitanti | il ferro, et il fuoco, quando Dio benedetto non | havesse repressa con una prudenza sopra naturale | la furia del popolo. Iniqua, et proditoria è stata | l’intentione; salubre et miracolosa è stata la scoperta. | </w:t>
      </w:r>
    </w:p>
    <w:p w14:paraId="105F069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er la condotta, et direttione di alcuni ministri pre-|dicanti del dogmo d’Arminio, et l’adherenza di | altre persone più qualificate è stato maneggiato | et praticato l’affare; et l’ultima mano, che | lo conduceva è stata quella, che l’ha miracolosamente | precipitato. Un mastro marangone, sendo nella | sua casa un predicante suo parente concertorono | </w:t>
      </w:r>
    </w:p>
    <w:p w14:paraId="288D121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1v / </w:t>
      </w:r>
    </w:p>
    <w:p w14:paraId="46FCF060" w14:textId="356B15E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sieme di trovar persone atte per venir all’eccidio perpetrato | et haver tanti, che potessero sostener qualche incontro, che | loro potesse impedir la fugga. Chiamò il marangone | un marinaro suo vicino pur </w:t>
      </w:r>
      <w:r w:rsidR="002643DA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>rminiano, et gli dimandò | se voleva servir al Paese, et far un buon servitio al | medesimo Paese, et alli signori Stati; et se haverebbe havuto cor-|raggio d’intraprender quello, che gli fosse stato ordinato. | Ardito l’huomo disse che sì. Dissero che gli haverebbono | dati denari, rispose, ch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>e trattandosi del servitio del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ese | era anco pronto senza denari a far tutto. Lo lascio-|rono per allhora partire, dicendo, che ’l giorno seguente | tornasse. Lo fece, et gli fu replicato il medesimo, et egli | confirmò la stessa buona volontà. Poi fu ricercato | se havesse saputo trovar doi, o tre altri compagni | del medesimo corraggio: sì disse. Andò; trovò tre altri, | et li condusse nella stessa casa, che furono ben ricevuti; | et li furono dati da cento cinquanta o cento sessanta | fiorini per uno; et poi aggiunti tanti, che fecero 300 | et promessa d’altri con ordine di trovarsi la sera | del lunedì all’Haya, ch’era li 6 del presente in certa | hosteria. Partiti questi quattro coll’appuntamento | preso cominciorono tra loro a pensare, discorrendo, | che gran servitio fosse questo per il Paese, et perché li | fossero stati dati tanti denari alla mano. Onde uno | disse. Non possiamo saperlo meglio, che da sua Eccellenza | bisogna andar a lei. Uno di essi non credo per | </w:t>
      </w:r>
    </w:p>
    <w:p w14:paraId="709E66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2r / </w:t>
      </w:r>
    </w:p>
    <w:p w14:paraId="07DA64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inezza di spirito; ma inspirato da Dio aggiunse sì bisogna | far questo; ma bisogna anco, che non diamo sospetto, et | assicurarsi di questi, che ne hanno assoldati perché se vi è | qualche forfanteria possiamo darli nelle mani a sua Eccellenza. | Fu però concertato, che doi s’incaminassero verso | l’Haya, et doi altri verso il Principe con la narrativa | in scrittura della sostanza del seguito, ch’era assai | mal composta. Nel venir questi per parlar a sua Eccellenza | inteser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9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’ella doveva andar 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veder | li suoi cavalli a Risvich (questo è villaggio mez’|hora discosto di qua) quivi si condussero, et cercorono | di parlar all’Eccellenza sua; ma come ch’ella d’ordinario si | conduce in quel luoco due, o tre volte alla settimana | per goder un poco di libertà, et non esser tormentata | da instanze, et da negotii, negò di sentirli, et tanto | più di quanto venivano da quelli del seguito di lei | stimati nell’aspetto huomini fieri, et dei quali dai lineamenti della faccia non si poteva far buon giudicio. | </w:t>
      </w:r>
    </w:p>
    <w:p w14:paraId="604956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i reietti dai servitori di sua Eccellenza ricorsero al secretario | del villaggio, che anc’egli hebbe di loro il medesimo senso | tuttavia vedendoli risoluti, et appassionati, né volendo | in maniera alcuna lasciarsi uscire di quello havevano in | petto con altri che con sua Eccellenza il medesimo secretario fece | l’ufficio per contentarli. Manco questo giovò solo | che li fu appuntato di venir all’Haya. Questi | mostrorono alteratione di tal appuntamento, che | </w:t>
      </w:r>
    </w:p>
    <w:p w14:paraId="787F73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2v / </w:t>
      </w:r>
    </w:p>
    <w:p w14:paraId="4C6CA4D7" w14:textId="24F86AD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iferto a sua Eccellenza li fece richiamare, et essi raserenati presentatisi | a lei li diedero la scrittura fatta alla marinara, che non la | seppe ben intender; ma essi spiegorono quanto era | ricercandola, che se vi era qualche cosa per servitio del Paese | erano pronti a spender la vita, et mostrorono buona | parte del denaro, che havevano havuto. Inteso l’Eccellenza sua | quanto bastava rivenuta all’Haya diede gl’ordini | necessarii, et fu preso il marangone con tre altri | nei suoi alloggiamenti in uno de</w:t>
      </w:r>
      <w:r w:rsidR="000E1BB2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li fu trovato un | forziero con alcune pistolle in numero di quattro o | cinque, qualche archibuso lungo, et certe spadde | corte, et pugnali. Negava l’hoste haver esso forziero | (trovatolo) anc’egli fu fatto prigione; anco li quattro, | che hanno rivelato il fatto sono non in prigione; ma | appresso questo Castellano ben trattati. In breve tempo | constituiti li rei confessorono il disegno esser stato di | ammazzar sua Eccellenza sul camino di Risvich o andando | o rivenendo, et facile sarebbe stata l’intrapresa, mentre | ella non va che con doi, o tre nella sua carrozza armati | della sola spadda, et quattro o sei lache, che corrono | innanti. Questi prigioni hanno data materia di | prender qui, et altrove degl’altri et per inditio, | et per sospetto, et doi anco della casa di Bernvelt si | trovano prigioni il pedagogo dei figli | del primogenito di Bernvel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9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un | servitore di Vandermil. Sono fuggiti tre ministri | </w:t>
      </w:r>
    </w:p>
    <w:p w14:paraId="7EFCA91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3r / </w:t>
      </w:r>
    </w:p>
    <w:p w14:paraId="3DEFC12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e havevano la mano in questo negotio, et un secretario del villag-|gio di Blesvich, che sono stati chiamati, et per ogni uno di essi | a chi li prenderà, et condurrà vivi nelle mani della giustitia | saranno dati quattro milla fiorini; et seicento di ogn’altro, | che sarà oltre li quattro sudetti colpevole; et se sarà complice | che accusi un altro haverà la impunità come più | ampla-|mente viene espresso nell’aggiunta tradutione in sostanza dal | fiamingo. Sono stati accusati haver complicità in questo | fatto da quelli, che sono prigioni li doi figlioli del già | Bernvelt, li quali partirono dall’Haya il giorno seguente | alla carceratione dei rei. Si vanno cercando, né si sa | ancora, ove siano andati. Le loro case sono guardate et | la moglie del maggiore ha parlato arditamente dicendo, che | poteva ben il suo marito soffrir anco questa calumnia | se haveva sofferta l’ingiuria fatta al padre. Si sa che | ella ha consigliato il marito a retirarsi. Mentre | stavano le guardie alle dette case fu da un messag-|giere portata una lettera, che non haveva sottoscrittione | né data di giorno, o di dove fu levata di mano alla | detta donna moglie del primo figliolo, et portata ai signori | Stati. Conteneva di haver sentito gran rumore, che | era seguito di prigionia nell’Haya; ma che il secretario | di Blesvich in particolare haveva havuta fortuna | di fuggire, che era ridotto in luoco sicuro, et aggiun-|ge nel margine così sta bene, il che ha dato gran | sospetto; ma non potendosi saper dalla detta donna | di dove venisse detta lettera fu trovato il messaggiero | </w:t>
      </w:r>
    </w:p>
    <w:p w14:paraId="31D1E1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3v / </w:t>
      </w:r>
    </w:p>
    <w:p w14:paraId="5BBCB1D7" w14:textId="7532A62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disse haverla havuta a Roterdam dalla figliola del fratello del già | Bernvelt. Questa et un’altra si sono mandate ad essaminare | et devono esser condotte qui. Anco il sudetto Vandermil che | fu gene</w:t>
      </w:r>
      <w:r w:rsidR="00D91A3F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 di Bernvelt, et è quello che fu il primo ambasciator | straordinario appresso vostra Serenità doppo la conclusione della passata | tregua, è stato venerdì condotto qui da Bevervich luoco, | ove è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confinato per li passati tumulti. Veniva detto | che fosse stato condot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9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iù tosto per sospetto, che per | inditie: tuttavia mi disse hieri a sera sua Eccellenza che li | suoi servitori si erano lasciati uscire, che fosse stato con-|sapevole della trama. Ancor non è serrato, venendo | lasciato libero in una camera dentro la corte; ma la sola | moglie ha addito di andar a lui. Non è stato gior-|no sino a questo, che non sia stato condotto qualcheduno […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9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prigione. Molti </w:t>
      </w:r>
      <w:r w:rsidR="002643DA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miniani o per complicità, o per | haver sparlato del Principe, et dei magistrati si sono | absentati tanto da questo luoco, che da altre città; | et molti voltano mantello; alcuni indotti dal | timore, altri dal zelo di conscienza altri col | pretesto, o pretensione di esser stati ingannati | nella credenza; et si crede, che questo disordine | potrà causar qualche buon effetto di miglior | unione tra questi popoli mentre fatti accorti della | sudetta pratica, o dalla prudenza di chi governa, | resteranno impressi, che la seta di Arminio era | condotta da genti che per primo (vivente Bernvelt) | hanno tentato col mantello della religione sovertir | </w:t>
      </w:r>
    </w:p>
    <w:p w14:paraId="70FF7CC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4r / </w:t>
      </w:r>
    </w:p>
    <w:p w14:paraId="1462481E" w14:textId="7D35738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o stato, et farsi patroni del </w:t>
      </w:r>
      <w:r w:rsidR="005E6598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verno con abbassar l’auttorità | di questo signor Principe; et per secondo havevano perpetrata una | sì scelerata attione contra la medesima persona di sua Eccellenza contra | lo stato, et con pericolo iminente di ridur queste Pro-|vincie ad un massacro in sé stesse, et ad esser preda | all’inimico; et si conietura, che le molte armi, che | Spagnuoli havevano presso ai confini non servissero | che per valersi del tempo, et del beneficio, che li havesse | apportato un simil accidente: sospettandosi assolutamente | che il medesimo inimico havesse havuta notitia del | maneggio, come di negotio che non poteva esser che non | fosse di lunga mano in consultatione; et tanto più | se ne fa la conietura poiché a Vesel fin della pre-|cedente settimana alla passata si diceva, che ’l signor | principe d’Oranges fosse morto. È vivo lodato Id-|dio, et sarà preservato a confusione di chi machina | contra la sua vita tanto necessaria a queste Pro-|vincie, et profitevole al ben publico. | </w:t>
      </w:r>
    </w:p>
    <w:p w14:paraId="1975635E" w14:textId="52AD152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questo negot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9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i signori Stati questa sera per doi della loro | assemblea a me come humilissimo ministro di vostra Serenità | mi hanno fatta dar parte perché a nome loro rappresenti | il bene che haveva havuto lo Stato, che si fosse scoperta | questa congiura contra il signor Principe, contro lo Stato, | et contra le particolari persone di quelle del </w:t>
      </w:r>
      <w:r w:rsidR="005E6598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verno | dicendo, che sapevano bene, che si sarebbe ralle-|grata di questa gratia, che havevano havuta | da Dio. Io supplii con quelle parole che più stimai | </w:t>
      </w:r>
    </w:p>
    <w:p w14:paraId="4771D7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4v / </w:t>
      </w:r>
    </w:p>
    <w:p w14:paraId="7553052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oprie a questa confidente communicatione dei Signori | Stati; pregand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tti signori 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ngratiar | l’Eccellenze loro, et dirle, che le potevo assicurare, che la Serenità vostra | haverebb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ntito consolatione, et alle-|grezza di questo, come se fosse del proprio interesse | et passate altre parole di reciproco ufficio se ne | andorono. Gratie etc. | </w:t>
      </w:r>
    </w:p>
    <w:p w14:paraId="0CF897D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7E4AB5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3 febraro 1623 | </w:t>
      </w:r>
    </w:p>
    <w:p w14:paraId="5A8E7C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2750EE2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66CD46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6C0552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33C4E9A" w14:textId="49AFE81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17r /</w:t>
      </w:r>
    </w:p>
    <w:p w14:paraId="5BA034F2" w14:textId="7CFD0013" w:rsidR="0048045B" w:rsidRPr="00B32F62" w:rsidRDefault="00C755A3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2C1C214D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F3D4814" w14:textId="3491D8EC" w:rsidR="00C25CAE" w:rsidRPr="00B32F62" w:rsidRDefault="00C25CAE" w:rsidP="00C25C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517v /</w:t>
      </w:r>
    </w:p>
    <w:p w14:paraId="3D02EF46" w14:textId="77777777" w:rsidR="00C25CAE" w:rsidRPr="00B32F62" w:rsidRDefault="00C25CAE" w:rsidP="00C25CA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73FEC0F4" w14:textId="77777777" w:rsidR="00C25CAE" w:rsidRPr="00B32F62" w:rsidRDefault="00C25CA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3644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18r /</w:t>
      </w:r>
    </w:p>
    <w:p w14:paraId="12E88E62" w14:textId="6F3B83ED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7EAAF1B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F0892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8v / </w:t>
      </w:r>
    </w:p>
    <w:p w14:paraId="06ED584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5A61053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571121B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8 fin 470 | </w:t>
      </w:r>
    </w:p>
    <w:p w14:paraId="4748099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A45C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e di sigillo</w:t>
      </w:r>
    </w:p>
    <w:p w14:paraId="09746C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8494B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434A4D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8vC / </w:t>
      </w:r>
    </w:p>
    <w:p w14:paraId="14790A5D" w14:textId="05F9AFE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3 febraro 622</w:t>
      </w:r>
      <w:r w:rsidR="00C755A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03"/>
      </w:r>
      <w:r w:rsidR="00C755A3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755A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evute primo marzo 1623 | </w:t>
      </w:r>
    </w:p>
    <w:p w14:paraId="028F53F3" w14:textId="56DEE8E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C755A3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68 | </w:t>
      </w:r>
    </w:p>
    <w:p w14:paraId="4F9453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5A78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SS. R. | </w:t>
      </w:r>
    </w:p>
    <w:p w14:paraId="11BC6CA8" w14:textId="77777777" w:rsidR="0048045B" w:rsidRPr="006560DF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4A12C05" w14:textId="77777777" w:rsidR="0048045B" w:rsidRPr="006560DF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6227E21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44</w:t>
      </w:r>
    </w:p>
    <w:p w14:paraId="644D884F" w14:textId="180B7725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43 (</w:t>
      </w:r>
      <w:r w:rsidR="002B7836">
        <w:rPr>
          <w:rFonts w:ascii="Times New Roman" w:hAnsi="Times New Roman" w:cs="Times New Roman"/>
          <w:bCs/>
          <w:sz w:val="24"/>
          <w:szCs w:val="24"/>
        </w:rPr>
        <w:t xml:space="preserve">cc. </w:t>
      </w:r>
      <w:r w:rsidRPr="00B32F62">
        <w:rPr>
          <w:rFonts w:ascii="Times New Roman" w:hAnsi="Times New Roman" w:cs="Times New Roman"/>
          <w:bCs/>
          <w:sz w:val="24"/>
          <w:szCs w:val="24"/>
        </w:rPr>
        <w:t>515r-516v)</w:t>
      </w:r>
    </w:p>
    <w:p w14:paraId="0D73341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A3083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15r /</w:t>
      </w:r>
    </w:p>
    <w:p w14:paraId="647EEA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ettere dell’Haya n° 468 | </w:t>
      </w:r>
    </w:p>
    <w:p w14:paraId="7409D0E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lacart delli signori Stati | </w:t>
      </w:r>
    </w:p>
    <w:p w14:paraId="37A0752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BB326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vendo la corte di Holanda scoperta una molto enorme et scandalosa | conspiratione contra lo stato, et la quiete del Paese, et che sopra tutti | siano principali auttori, et direttori Henrico figliolo di Daniele Slatio | stato predicante a Blesvich, Adriano figliolo di Adriano Vandich stato | secretario del medesimo luoco: Cornelio Gesteranuc stato predicante di Gorcon | et Gerardo Vellio altre volte predicante in Rachangie, et che tutte queste | persone sono nascosti, et non si sappino trovarre per tanto la medesima | corte con le presente fa saper che quelli che potranno far pervenir nelle | mani della giustitia le medesime persone o alcuna di essi o anco altri | le quali fussero consapevoli del medesimo dellito saranno ricompensati | per ogni uno dei quattro nominati con quattro milla fiorini, et in | riguardo, di ogni altro consapevoli con la somma di seicento fiorini | et haverà l’impunità quello che così facesse se fusse complice del | medesimo delitto, et ancora con le presenti si vieta notabilmente et espressamente | a tutti et a cadauno di alloggiar alcuni delli 4 nominati o ancora | a loro consapevole né darli casa, o corte o altra commodità sotto | pena della vita, et dei beni a quelli che fossero trovati haver contrariato | a questo; non pottendo esser iscusati né da corso di tempo meno né da | progresso di molti anni. | </w:t>
      </w:r>
    </w:p>
    <w:p w14:paraId="2589A6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079F89" w14:textId="285819AE" w:rsidR="008040C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15v</w:t>
      </w:r>
      <w:r w:rsidR="008040C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A98FC4C" w14:textId="77777777" w:rsidR="008040C2" w:rsidRPr="00984289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1C8BCF36" w14:textId="77777777" w:rsidR="008040C2" w:rsidRDefault="008040C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C2C452" w14:textId="3962994F" w:rsidR="0048045B" w:rsidRPr="00B32F62" w:rsidRDefault="008040C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516r /</w:t>
      </w:r>
    </w:p>
    <w:p w14:paraId="1A13B37F" w14:textId="77777777" w:rsidR="008040C2" w:rsidRPr="00984289" w:rsidRDefault="008040C2" w:rsidP="008040C2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57E8066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498E9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16vB / </w:t>
      </w:r>
    </w:p>
    <w:p w14:paraId="4FF0A23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lacart dei signori Stati | </w:t>
      </w:r>
    </w:p>
    <w:p w14:paraId="5D8B934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a prima n° 468 | </w:t>
      </w:r>
      <w:r w:rsidRPr="00B32F62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59F902CE" w14:textId="77777777" w:rsidR="00B57E6B" w:rsidRDefault="00B57E6B" w:rsidP="00B57E6B">
      <w:pPr>
        <w:pStyle w:val="Header"/>
      </w:pPr>
      <w:r>
        <w:lastRenderedPageBreak/>
        <w:t>/START LETTER/</w:t>
      </w:r>
    </w:p>
    <w:p w14:paraId="4E9D3A2B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45</w:t>
      </w:r>
    </w:p>
    <w:p w14:paraId="00CD72BE" w14:textId="409A66B3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46 (cc. 519r-522</w:t>
      </w:r>
      <w:r w:rsidR="00C755A3" w:rsidRPr="00B32F62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>; decodifica di cc. 523r, 524v-527r)</w:t>
      </w:r>
    </w:p>
    <w:p w14:paraId="64B7A4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3A8578" w14:textId="0F229B8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19r</w:t>
      </w:r>
      <w:r w:rsidR="00957156"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41F43F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E7ECF1E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7D7515" w14:textId="7E963E44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</w:t>
      </w:r>
      <w:r>
        <w:rPr>
          <w:rFonts w:ascii="Times New Roman" w:hAnsi="Times New Roman" w:cs="Times New Roman"/>
          <w:bCs/>
          <w:sz w:val="24"/>
          <w:szCs w:val="24"/>
        </w:rPr>
        <w:t>19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3B01905A" w14:textId="77777777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28DE33FF" w14:textId="77777777" w:rsidR="00611E4A" w:rsidRDefault="00611E4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F352D2" w14:textId="3CDC73DD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</w:t>
      </w:r>
      <w:r>
        <w:rPr>
          <w:rFonts w:ascii="Times New Roman" w:hAnsi="Times New Roman" w:cs="Times New Roman"/>
          <w:bCs/>
          <w:sz w:val="24"/>
          <w:szCs w:val="24"/>
        </w:rPr>
        <w:t>20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72BD2318" w14:textId="77777777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49B593C9" w14:textId="77777777" w:rsidR="00611E4A" w:rsidRDefault="00611E4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C792F9" w14:textId="02310760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</w:t>
      </w:r>
      <w:r>
        <w:rPr>
          <w:rFonts w:ascii="Times New Roman" w:hAnsi="Times New Roman" w:cs="Times New Roman"/>
          <w:bCs/>
          <w:sz w:val="24"/>
          <w:szCs w:val="24"/>
        </w:rPr>
        <w:t>20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665E33D8" w14:textId="77777777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B4777B1" w14:textId="77777777" w:rsidR="00611E4A" w:rsidRDefault="00611E4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B9BFDF" w14:textId="23FBA4EC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</w:t>
      </w:r>
      <w:r>
        <w:rPr>
          <w:rFonts w:ascii="Times New Roman" w:hAnsi="Times New Roman" w:cs="Times New Roman"/>
          <w:bCs/>
          <w:sz w:val="24"/>
          <w:szCs w:val="24"/>
        </w:rPr>
        <w:t>21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42028888" w14:textId="77777777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2D753D34" w14:textId="77777777" w:rsidR="00611E4A" w:rsidRDefault="00611E4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6FDE2D" w14:textId="7EC647CA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</w:t>
      </w:r>
      <w:r>
        <w:rPr>
          <w:rFonts w:ascii="Times New Roman" w:hAnsi="Times New Roman" w:cs="Times New Roman"/>
          <w:bCs/>
          <w:sz w:val="24"/>
          <w:szCs w:val="24"/>
        </w:rPr>
        <w:t>21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1BAB454F" w14:textId="77777777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E8362BE" w14:textId="77777777" w:rsidR="00611E4A" w:rsidRDefault="00611E4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FCB5CC" w14:textId="35BF01BD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22r / </w:t>
      </w:r>
    </w:p>
    <w:p w14:paraId="70D74FF0" w14:textId="77777777" w:rsidR="00611E4A" w:rsidRPr="00B32F62" w:rsidRDefault="00611E4A" w:rsidP="00611E4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E231C2D" w14:textId="77777777" w:rsidR="00611E4A" w:rsidRPr="00B32F62" w:rsidRDefault="00611E4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DC85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22v /</w:t>
      </w:r>
    </w:p>
    <w:p w14:paraId="24068D8D" w14:textId="001DC2BF" w:rsidR="0048045B" w:rsidRPr="00B92B1C" w:rsidRDefault="00B92B1C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92B1C">
        <w:rPr>
          <w:rFonts w:ascii="Times New Roman" w:hAnsi="Times New Roman" w:cs="Times New Roman"/>
          <w:bCs/>
          <w:sz w:val="24"/>
          <w:szCs w:val="24"/>
        </w:rPr>
        <w:t>Blank page</w:t>
      </w:r>
    </w:p>
    <w:p w14:paraId="2A711F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E1DE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18F8D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46</w:t>
      </w:r>
    </w:p>
    <w:p w14:paraId="4D0F795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3 febbraio 1623, L’Aia (cc. 523r-528v)</w:t>
      </w:r>
    </w:p>
    <w:p w14:paraId="65AFF1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D099F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23r /</w:t>
      </w:r>
    </w:p>
    <w:p w14:paraId="42B0344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CD1AE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9 comincia 468 fin 470 | </w:t>
      </w:r>
    </w:p>
    <w:p w14:paraId="131C8AE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08649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62084E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no ancor questi signori in espettatione di quello che appresso il | conte di Mansfelt haveranno operato li loro deputa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toccante il suo trattenersi a questi servitii, il modo, et | le conditioni. Mentre per l’altro perché erano andati già | l’accorto Cavalliere haveva dato luoco, lasciato libero | il conte d’Embdem, et retiratosi in parte, ove poteva | iscusarsi colla necessità, et evitar l’indoglienza, che per | nome dei signori Stati, et di sua Eccellenza havevano li stessi deputati | in commissione di fare. | </w:t>
      </w:r>
    </w:p>
    <w:p w14:paraId="73C1D7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a mattina appunt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havuta una lettera da esso signor conte di | Mansfelt, il cui contenuto è in sostanza che | per affari grandemente importanti et alla serenissima | Republica, et al commun servitio, mi raccommanda | le aggionte lettere per il signor Ferens, havendo | stimato il proprio inviar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otto mio piego | per evit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e diligenze, che usano li nemici | d’intercederle et impedir l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buone intentioni, | poi mi aggionge, che una parte delle sue genti | havevano preso quartiere nella contea di | Dionolt, et Diogé, perché l’inimico haveva dis-|segno di venir alla riviera del Vesar, et | farsene patrone, per impedir le sue levat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| che questo non li era potuto riuscire le lettere sono | </w:t>
      </w:r>
    </w:p>
    <w:p w14:paraId="6E6E27C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23v / </w:t>
      </w:r>
    </w:p>
    <w:p w14:paraId="12F8BF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 30/20 genaro passato di Stickhausen. | </w:t>
      </w:r>
    </w:p>
    <w:p w14:paraId="6BDB6D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lche nuova è capitata a questo Re che ’l duca di Bran-|svich tirava con delle sue truppe verso Brem. Alcuni | riconfermano pure, che andasse nel vescovato di | Minden, non vi essendo apparenza, come disse la | Regina, che volesse aventurarsi verso Brem per non | incontrar il disgusto, et l’offesa, che haverebbe | risentita il re di Danimarca suo zio. | </w:t>
      </w:r>
    </w:p>
    <w:p w14:paraId="5C0C8E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 stagione fa, che si habbino delle armi di Tilly, et che gl’|altri, che sono alloggiati nella contea di Nassau, et all’|intorno li medesimi avvisi, che per avanti; ma sempre si | minaccia, che quelle di Tilly in particolare descenderanno | a congiungersi colle spagnuole. | </w:t>
      </w:r>
    </w:p>
    <w:p w14:paraId="68CE09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tinuano sempre più certi le voce delle effettive levate, che | si fanno nella Bassa Sassonia; ma non si sa ancor né il | numero, né la qualità delle genti, et questo Re non | fa gran caso di tal motivo, quando non habbi mag-|gior forza, o vigore, et che sia con fine di farsi sentir | unito agl’interessi della libertà dell’Alemagna, | il che per anco non apparisce. | </w:t>
      </w:r>
    </w:p>
    <w:p w14:paraId="434EC5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llo che dà un poco di animo a questi principi è sopra | gl’avvisi, che hanno sempre continuato, che né | l’elettor di Sassonia, né l’elettor di Brandemburgh | vadino a Ratisbona: ma in forse sta qui ancora | ciò ce particolarmente Sassonia sia per risolvere. | </w:t>
      </w:r>
    </w:p>
    <w:p w14:paraId="4006DE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Re ha havuti qui nella lingua tedesca li articoli proposti | dall’Imperatore della Dieta elettorale a Ratisbona, de’ quali | </w:t>
      </w:r>
    </w:p>
    <w:p w14:paraId="62883C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24r / </w:t>
      </w:r>
    </w:p>
    <w:p w14:paraId="1F97F7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mmediate è stata fatta copia, et ispeditala col mezo | del nipote di questo signor ambasciator Carleton in Inghilterra con lettere | del Re, et della Regina al Re loro padre, et al Principe | fratello, rappresentando in particolare a quella Maestà con | ufficio molto pieno quello, che tra detti articoli è espresso | toccante il loro interesse in proposito dell’elettorato per | la translatione, che di esso così ampla è dichiarata nella | Dieta a favor di Baviera; et rimostrando il fine | di Cesare esser di passar avanti, et di rovinar affatto | questa casa. Desiderando pure, che questo tocco ecciti | l’animo del re Gran Bertagna a comprender | la burla, il danno, la loro depressione, et la com-|mune ignominia, che ridonda tanto a questa | oppressa casa, che alla riputatione della corona d’Inghilterra | che la deve solevare, et sostenere. Qual frutto siano | per apportar simil ufficii vostra Serenità lo sentirà dalla | prudenza dell’eccellentissimo signor ambasciator Valaresso. | </w:t>
      </w:r>
    </w:p>
    <w:p w14:paraId="23FE913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i principi però non sperano gran cosa meno si dispera | affatto massime da hieri in qua, che hanno havuto | avviso, che ’l Niderzol secretario della Regina sia | arrivato in Zelanda, et si attende di hora in hora | che la sua venuta apporti qualche miglior nuova | o speranza di miglior evento. In oltre si è col | medesimo messaggero havuto avviso, che ’l favorito stia per | traboccare, et che li ambasciatori di questi signori havevano | </w:t>
      </w:r>
    </w:p>
    <w:p w14:paraId="7815A8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24v / </w:t>
      </w:r>
    </w:p>
    <w:p w14:paraId="71F96E53" w14:textId="3F283A4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inalmente terminato con sodisfattione il negotio che trattavano | con quelli della Compagnia dell’Indie Orientali in Inghilterra | di più che essendo delle genti del Veer partite doi | compagnie oltre quelle, che sono state licentiate ultimamente | in queste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questo Paese arrivate alle coste d’Inghilterra | li sia stato commandato di ritornar in questo Stato | per esse licentiate et prender qui servitio li soldati se | vorranno. Di questi doi avvisi hieri l’eccellentissimo signor | ambasciator Carleton me ne mandò a dar parte et da | essi si fa conietura di qualche essito migliore a | profito delli affari di queste Maestà. | </w:t>
      </w:r>
    </w:p>
    <w:p w14:paraId="090A6C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crissi riverentemente a vostra Serenità nelle precedenti mie della passata settimana ch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ques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Re tra le speranze che lo nutriscono, faceva | non poco capitale di quello, che haveva havuto | di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offer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i Betelen Gabor ancor vive | con la medesima speranza, et si promette qualche bene, et | qualche gran vantaggio da quella parte, così mi | rifferì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1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un giorno della passata settimana il | signor baron di Dona, che per nome della Maestà sua, vene | espressamente a trovarmi, et conferirmi quanto | intenderà la Serenità vostra. Mi disse; la Maestà del | Re mio signore ha inteso con gran contento il buon | incaminamento dell’aleanza, </w:t>
      </w:r>
    </w:p>
    <w:p w14:paraId="6FF6F7F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25r /</w:t>
      </w:r>
    </w:p>
    <w:p w14:paraId="7092B80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rattata in Avigno-|ne tra sua Maestà christianissima, la serenissima Republica et il duca di | Savoia, il progresso in Lione, et per quanto se ne | sente lo stabilimento in Parigi con la sottoscrit</w:t>
      </w:r>
      <w:r w:rsidRPr="00B32F62">
        <w:rPr>
          <w:rFonts w:ascii="Times New Roman" w:hAnsi="Times New Roman" w:cs="Times New Roman"/>
          <w:bCs/>
          <w:sz w:val="24"/>
          <w:szCs w:val="24"/>
        </w:rPr>
        <w:t>-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tione che se n’è fatta, o doveva farsi, è | presuposto, disse il Re mio Signore, che ques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buona | confederatione non possi apportar che avantaggio | alli interessi di lui, onde tanto più se ne gode, | e prega Dio, che l’effetto ne segui conforme al suo | desiderio; spera in questo, et spera anco nell’amore | et nell’affetto, che la serenissima Republica ha mostrato sem-|pre cordiale alla sua casa, et alli affari della | Maestà sua, di che fa quel capitale, et quella | stima che ben merita l’obbligo, che le deve | et si promette inoltre dalla buona direttione dell’|affetto, et dei consegli prudenti di sua Serenità | pot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1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ritrar frutto nelle sue angustie, | et ch’ella, come che ha dato sempre segno evi-|dente al mondo di amar il ben commune | abbracierà volentieri di cooperar per esso, in | tutti i tempi, et dove più farà bisogno; già | si vede che la casa d’Austria, et il re di | Spagna vanno impossessandosi</w:t>
      </w:r>
    </w:p>
    <w:p w14:paraId="47AA0E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25v /</w:t>
      </w:r>
    </w:p>
    <w:p w14:paraId="61F3774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or qua, hor là | tanto dei stati, che della libertà, et aut-|torità dei principi, et popoli liberi a questo | corso di fortuna chi ha il miglior mezo, deve | per il ben publico, et per la commune quiete, et | libertà far ostacolo; già un buon negotio è in | piedi per la Valtellina, e per Grisoni, altro di | non minor consequenza è in buon camino, et è, che | l’armi di Betlem sono in promessa, et in | stato di moversi, disgustato quel Principe | con alcuno de’ suoi sudditi dei tratti di | Cesare deluso in le promesse, et apparentemente | rissoluto di chiuder le orecchie, et passar avanti | a far rissentir il suo sforzo contra la violenza | del medesimo Cesare: questo ha esso Prencipe | fatto saper al mio Re, ha voluto saper il suo | senso, et la rissolutione della Maestà sua, se | vuole continuar nell’aleanza, già trattata, | a che ha ella data risposta corispondente, | et invigorito esso Gabor, con lettere, et con la | commissione di qualche ufficio a parte, in</w:t>
      </w:r>
    </w:p>
    <w:p w14:paraId="543336A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26r /</w:t>
      </w:r>
    </w:p>
    <w:p w14:paraId="4BC3B0E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oltre | si adoprano altri mezi, per condur il dissegno | all’essito, et tanto più vivamente, e libera-|mente lo fa sua Maestà poiché ha havuto libertà | dal Re della Gran Bertagna di poter tener | viva la pratica con esso prencipe Gabor, | resta quello, di che si promette grandemente il | mio Re per il buon indriccio, et buon essito di | quest’affare di momento, et è il prudente | consiglio, et la prudente operatione di sua Serenità | il consiglio per sapersi sua Maestà regolar con esso | in quello, che quei eccellentissimi signori troveranno a | proposito somministrargli per una miglior diret-|tione a’ suoi affari, tanto appresso quel Re | che altrimenti; la cooperatione, perché | sua Serenità si adopri con quel mezo, che più stimerà | proprio, o sia di lettere, o meglio per qualche | soggetto, che trovasse, per far capitar alla corte | di Gabor per la stradda di Viena; per Buda, | o per altra, non come ambasciator, o persona publica, | per divertir la cognitione di questa intrames|sa, ma per qualche galanthuomo, </w:t>
      </w:r>
    </w:p>
    <w:p w14:paraId="2D6675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26v /</w:t>
      </w:r>
    </w:p>
    <w:p w14:paraId="4EC0D6F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habile a | persuader esso Prencipe in nome di sua Serenità | sotto mano, o altrimenti, a proseguir, et nella | offerta, et nella rissolutione, che ha significata | al mio Re: questo mi ha egli comandato di | significarvi disse il detto signor baron di Dona, et farvi | instanza di rappresentarlo dal vivo alla serenissima Republica | pregandola per suo nome ad obligarlo di vantag-|gio ad incontrar tutte l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occasioni, che si potranno | offerire per servitio di lei, alla quale in ogni stato | di fortuna si farà conoscer suo partialissimo, et | obligatissimo, et mi pregò anco, che tutto | passasse segretto. Fu l’espressione di | quest’ufficio del signor Baron fatta con grande | affetto, et io con quel termine, che stimai | proprio, corisposi alla confidenza, che il | suo signore mostrava havere in quel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1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erenissima Republica, | dicendo in particolare che sua Maestà non s’ingannava | punto dell’affetto di vostra Serenità verso gl’inte-|ressi di lei, et del concorso della sua volontà | ad operar tutto ciò, </w:t>
      </w:r>
    </w:p>
    <w:p w14:paraId="570397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27r /</w:t>
      </w:r>
    </w:p>
    <w:p w14:paraId="3FE1684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 dipendendo da lei | possi riuscir al servitio et beneficio commune, | che quanto mi haveva detto, tanto haveva | rappresentato et doveva creder, che dal | canto della serenissima Republica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haverebbe rincon-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|trata sempre corrispondenza di affetto alle | offerte, che per nome del Re suo signore mi haveva | fatte. | </w:t>
      </w:r>
    </w:p>
    <w:p w14:paraId="456B64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Un simil ufficio feci anche con il Re medesimo come | vidi il giorno seguente, il quale nella | medesima sostanza, con altretanta affettuosa | maniera mi parlò, et mi obligò di rap-|presentar il tutto, come facio a vostra Serenità. | </w:t>
      </w:r>
    </w:p>
    <w:p w14:paraId="43EB5B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l qual proposito le dirò riverentemente haver pene-|trato, che il signor prencipe di Oranges ha | informato di questo con sue lettere particolari | il signor ambasciatore Berc costì, et egli deve informar il Ferens, con ordine ad ambi duoi | di dar calore all’effetto di questa instanza | et io attenderò quello si compiacerà, ch’io | rispondi. Gratie et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371327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CEDEF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3 febraro 1623 | </w:t>
      </w:r>
    </w:p>
    <w:p w14:paraId="3F4B91A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511E8B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1BD3038F" w14:textId="77777777" w:rsidR="0048045B" w:rsidRPr="00B97BA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B97BA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hristofforo Suriano | </w:t>
      </w:r>
    </w:p>
    <w:p w14:paraId="093C3EB9" w14:textId="77777777" w:rsidR="0048045B" w:rsidRPr="00B97BA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460C9794" w14:textId="34C4053C" w:rsidR="00B92B1C" w:rsidRPr="00B97BA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B97BA3">
        <w:rPr>
          <w:rFonts w:ascii="Times New Roman" w:hAnsi="Times New Roman" w:cs="Times New Roman"/>
          <w:bCs/>
          <w:sz w:val="24"/>
          <w:szCs w:val="24"/>
          <w:lang w:val="fr-FR"/>
        </w:rPr>
        <w:t>/ 527v</w:t>
      </w:r>
      <w:r w:rsidR="00B92B1C" w:rsidRPr="00B97BA3">
        <w:rPr>
          <w:rFonts w:ascii="Times New Roman" w:hAnsi="Times New Roman" w:cs="Times New Roman"/>
          <w:bCs/>
          <w:sz w:val="24"/>
          <w:szCs w:val="24"/>
          <w:lang w:val="fr-FR"/>
        </w:rPr>
        <w:t>/</w:t>
      </w:r>
    </w:p>
    <w:p w14:paraId="210D1B83" w14:textId="65D67CE4" w:rsidR="00B92B1C" w:rsidRPr="00B97BA3" w:rsidRDefault="00CB1DCE" w:rsidP="00B92B1C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fr-FR"/>
        </w:rPr>
      </w:pPr>
      <w:r w:rsidRPr="00CB1DCE">
        <w:rPr>
          <w:rFonts w:ascii="Times New Roman" w:hAnsi="Times New Roman" w:cs="Times New Roman"/>
          <w:b/>
          <w:bCs/>
          <w:iCs/>
          <w:sz w:val="24"/>
          <w:szCs w:val="24"/>
          <w:lang w:val="fr-FR"/>
        </w:rPr>
        <w:t>Blank page</w:t>
      </w:r>
    </w:p>
    <w:p w14:paraId="4A405516" w14:textId="77777777" w:rsidR="00B92B1C" w:rsidRPr="00B97BA3" w:rsidRDefault="00B92B1C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673EF467" w14:textId="3468D51A" w:rsidR="0048045B" w:rsidRPr="00B97BA3" w:rsidRDefault="00B92B1C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fr-FR"/>
        </w:rPr>
      </w:pPr>
      <w:r w:rsidRPr="00B97BA3">
        <w:rPr>
          <w:rFonts w:ascii="Times New Roman" w:hAnsi="Times New Roman" w:cs="Times New Roman"/>
          <w:bCs/>
          <w:sz w:val="24"/>
          <w:szCs w:val="24"/>
          <w:lang w:val="fr-FR"/>
        </w:rPr>
        <w:t>/</w:t>
      </w:r>
      <w:r w:rsidR="0048045B" w:rsidRPr="00B97BA3">
        <w:rPr>
          <w:rFonts w:ascii="Times New Roman" w:hAnsi="Times New Roman" w:cs="Times New Roman"/>
          <w:bCs/>
          <w:sz w:val="24"/>
          <w:szCs w:val="24"/>
          <w:lang w:val="fr-FR"/>
        </w:rPr>
        <w:t>528r /</w:t>
      </w:r>
    </w:p>
    <w:p w14:paraId="75331245" w14:textId="4D388E94" w:rsidR="0048045B" w:rsidRPr="00B32F62" w:rsidRDefault="00CB1DCE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B1DCE">
        <w:rPr>
          <w:rFonts w:ascii="Times New Roman" w:hAnsi="Times New Roman" w:cs="Times New Roman"/>
          <w:b/>
          <w:bCs/>
          <w:iCs/>
          <w:sz w:val="24"/>
          <w:szCs w:val="24"/>
        </w:rPr>
        <w:t>Blank page</w:t>
      </w:r>
    </w:p>
    <w:p w14:paraId="4350CEC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18E5A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28v / </w:t>
      </w:r>
    </w:p>
    <w:p w14:paraId="6C3032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0FFD27D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DEF2E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69 comincia 468 | fin 470 | </w:t>
      </w:r>
    </w:p>
    <w:p w14:paraId="5BE97F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27DB1BB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igillo e traccia di sigillo</w:t>
      </w:r>
    </w:p>
    <w:p w14:paraId="1BC36B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F6C82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406844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/ 528vC / </w:t>
      </w:r>
    </w:p>
    <w:p w14:paraId="7B260EC6" w14:textId="002EC47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3 febraro 622</w:t>
      </w:r>
      <w:r w:rsidR="000F5B07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14"/>
      </w:r>
      <w:r w:rsidR="000F5B07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F5B07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icevute primo marzo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3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E11A8E1" w14:textId="4C07BCD6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>Haya</w:t>
      </w:r>
      <w:r w:rsidR="000F5B07" w:rsidRPr="00E1280A">
        <w:rPr>
          <w:rFonts w:ascii="Times New Roman" w:hAnsi="Times New Roman" w:cs="Times New Roman"/>
          <w:bCs/>
          <w:sz w:val="24"/>
          <w:szCs w:val="24"/>
          <w:lang w:val="en-GB"/>
        </w:rPr>
        <w:t>.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n° 469 | </w:t>
      </w:r>
    </w:p>
    <w:p w14:paraId="0688AF9C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44C5AE7E" w14:textId="77777777" w:rsidR="0048045B" w:rsidRPr="00E128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L. SS. R. | </w:t>
      </w:r>
      <w:r w:rsidRPr="00E1280A">
        <w:rPr>
          <w:rFonts w:ascii="Times New Roman" w:hAnsi="Times New Roman" w:cs="Times New Roman"/>
          <w:bCs/>
          <w:sz w:val="24"/>
          <w:szCs w:val="24"/>
          <w:lang w:val="en-GB"/>
        </w:rPr>
        <w:br w:type="page"/>
      </w:r>
    </w:p>
    <w:p w14:paraId="185D298C" w14:textId="77777777" w:rsidR="00B57E6B" w:rsidRPr="00E1280A" w:rsidRDefault="00B57E6B" w:rsidP="00B57E6B">
      <w:pPr>
        <w:pStyle w:val="Header"/>
        <w:rPr>
          <w:lang w:val="en-GB"/>
        </w:rPr>
      </w:pPr>
      <w:r w:rsidRPr="00E1280A">
        <w:rPr>
          <w:lang w:val="en-GB"/>
        </w:rPr>
        <w:lastRenderedPageBreak/>
        <w:t>/START LETTER/</w:t>
      </w:r>
    </w:p>
    <w:p w14:paraId="6EC3E1C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47</w:t>
      </w:r>
    </w:p>
    <w:p w14:paraId="6BBA60F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3 febbraio 1623, L’Aia (cc. 529r-530v, 533r-534v)</w:t>
      </w:r>
    </w:p>
    <w:p w14:paraId="6827E34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4760D4" w14:textId="3AD42F6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29r /</w:t>
      </w:r>
    </w:p>
    <w:p w14:paraId="165A81C8" w14:textId="3976F7B4" w:rsidR="0048045B" w:rsidRPr="00B32F62" w:rsidRDefault="000F5B07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gliata</w:t>
      </w:r>
    </w:p>
    <w:p w14:paraId="29318430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452F60" w14:textId="7F931907" w:rsidR="00E2272C" w:rsidRPr="00B32F62" w:rsidRDefault="00E2272C" w:rsidP="00E2272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29v /</w:t>
      </w:r>
    </w:p>
    <w:p w14:paraId="06375B7B" w14:textId="77777777" w:rsidR="00E2272C" w:rsidRPr="00B32F62" w:rsidRDefault="00E2272C" w:rsidP="00E2272C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47BE796D" w14:textId="77777777" w:rsidR="00E2272C" w:rsidRPr="00B32F62" w:rsidRDefault="00E2272C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A8F78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0r / </w:t>
      </w:r>
    </w:p>
    <w:p w14:paraId="4C2E05C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1CA0CB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70 comincia 468 | </w:t>
      </w:r>
    </w:p>
    <w:p w14:paraId="5FBD4A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F20B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0FB1D294" w14:textId="4AD1AA3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’affare, che trattava qui il baron di Grusbech toccante | la contributione, che questi signori ricercavano da quelli di | Lieges è stata dibatuta assai la materia nell’assemblea | dei signori Stati, et perché varie, et contrarie erano le opinioni | altri proponendo di dissimulare, altri di diferire, altri | di proseguir nell’essecutione si trovava il Banne a | stretti termini, quando infine non si accordando assolu-|tamente in quella dell’essecutione, che pare fosse più | vigorosamente sostenuta si è risoluto di risponder, che | per hora non si essendo del tutto ben essaminate le | ragioni che haveva et di bocca et per scritto rappre-|sentate si sarebbe sopraseduto sino ad altro tempo | et diferita l’essecutione pregando in tanto che a | quei sudditi rifuggiti in q</w:t>
      </w:r>
      <w:r w:rsidR="00D519AF" w:rsidRPr="00B32F62">
        <w:rPr>
          <w:rFonts w:ascii="Times New Roman" w:hAnsi="Times New Roman" w:cs="Times New Roman"/>
          <w:bCs/>
          <w:sz w:val="24"/>
          <w:szCs w:val="24"/>
        </w:rPr>
        <w:t>uesti paesi essuli da | quella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tria per false imputationi di esser stati par-|tecipi, et mediatori d’intrapresa di questi signori | contra la città di Lieges promise di far il suo | possibile, et della risposta si è molto ben contentato. | </w:t>
      </w:r>
    </w:p>
    <w:p w14:paraId="33E82D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d’andarsene ha lasciato per scritto quello che | in voce haveva tra particolari nei privati discorsi | gettato dell’apertura, o libero comercio della | riviera della Mosa. Li signori Stati non hanno rifiutato | di ricever questa propositione, dicendoli solo | che vi haverebbono havuta sopra consideratione | </w:t>
      </w:r>
    </w:p>
    <w:p w14:paraId="6D2BB7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0v / </w:t>
      </w:r>
    </w:p>
    <w:p w14:paraId="411A830E" w14:textId="52346FF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occorrendo data anche la risposta. Si conietura, che ’l | fine di questo soggetto sia di aprir per questa via un | addito alla propositione di una tregua, et che questo | proietto li servi di materia per tornarsene qui. Egli si è | ben accorto di esser conosciuto; ma come ch’è fino | cortigiano, et astuto negotiatore è andato dissimulando. | </w:t>
      </w:r>
    </w:p>
    <w:p w14:paraId="31228A6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1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on ho tralasciato di esser doppo la sua partenza | con uno di questi signori; col quale parlando di questo | negotio, et del fine, che comprendevo esser in questo | soggetto. Crolò detto signore il capo, et disse non | no creda vostra Signoria, che siamo assai conoscitori di | quello che ci vuol dar ad intendere Grusbet: | ma non vano sarà il tentativo, et non tirerà ciò | che pensa. Quello disse, che ha proposto del | traffico della Mossa ha in sé molte oppositioni, | et contrarii molto difficili a superare. Et | io soggionsi per cavare, et egli si appiglierà | al più facile; che è non volendosi assentir a | questo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opor una tregua; et il detto | signore soggiunse, et questo </w:t>
      </w:r>
    </w:p>
    <w:p w14:paraId="152359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33r /</w:t>
      </w:r>
    </w:p>
    <w:p w14:paraId="08404C4E" w14:textId="26353AD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è il più difficile me lo | credi; et credi che gli Stati stano con gli occhi | aperti assai, né lascieranno che qualche vello d’|insidie loro sia teso da’ Spagnuoli con le loro finezze, | et artificii. Habbiamo anco speranza, che lo | stato delli affari del mondo darà volta, che la | Francia ci assisterà, che coadiuverà di una | miglior assistenza questa la serenissima Republica, et | che Betelem Gabor farà anco la parte sua: | tutte queste cose insieme saranno un gran polso | per sostener quest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Republica, et divertir ogni senso, | che la oppressione de’ mali intestini, et la | previdenza dei pericoli di fuori potesse causar | qualche ascolto a’ propositioni de’ Spagnol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Io | non, mancai anco a questo dir qualche cosa per | divertir il senso, che potesse esser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</w:t>
      </w:r>
      <w:r w:rsidR="00663DC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1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scoltar | la siren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Ma serenissimo Principe non devo | tralasciar di dirle con ogni riverenza, et con quel | zelo, che humilmente porto al publico servitio se ben | non dubito che la prudenza sua lo comprende | </w:t>
      </w:r>
    </w:p>
    <w:p w14:paraId="25BBF67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3v / </w:t>
      </w:r>
    </w:p>
    <w:p w14:paraId="36EA50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eglio di me, che l’unico, et salveifero rimedi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e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1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ivertir ogni trattato di tregua da questa | parte consiste in doi cose: l’una che questi | popoli siano un poco più forniti di assistenza da chi si sia; l’altra che con vivi ufficii | sia operato in Francia che quella Maestà, o col | mezo di lettere, o col mezo di ambasciata tenghi | alieni gli animi di questi popoli dal pensiero, | nonché dal dar orecchio a’ Spagnoli; ma bisogna | che l’ambasciata, o l’essortatione venga accompa-|gnata (non sole le apparenti promesse supliranno) | ma meglio sarebbe che fosse con effettivo soccors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561B42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particolare, et in universale è stata sentita qui con estremo | dispiacere la morte del padre mastro Paulo | Servita era il suo nome venerato in questa | accademia di Leidem, et i suoi scritti tenuti in | grandissimo preggio, et in grandissima stima, et ogn-|uno si persuade che vostra Serenità habbi fatto perdita | grande colla morte di così degno soggetto che sia | in cielo. Gratie etc. | </w:t>
      </w:r>
    </w:p>
    <w:p w14:paraId="6EE091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833AE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3 febraro 1623 | </w:t>
      </w:r>
    </w:p>
    <w:p w14:paraId="31B5DD4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28F6304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07A5EA1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</w:p>
    <w:p w14:paraId="0311F1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6AE5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34r /</w:t>
      </w:r>
    </w:p>
    <w:p w14:paraId="39FF3162" w14:textId="316AEE9A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0E165EC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3E10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4v / </w:t>
      </w:r>
    </w:p>
    <w:p w14:paraId="6706C27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095EFA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1BB5B9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70 comincia 468 | </w:t>
      </w:r>
    </w:p>
    <w:p w14:paraId="25A9FA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04F19A6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raccia di sigillo</w:t>
      </w:r>
    </w:p>
    <w:p w14:paraId="43BE1E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971D0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13424AA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/ 534vC / </w:t>
      </w:r>
    </w:p>
    <w:p w14:paraId="713599F0" w14:textId="584AAE2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3 febraro 622</w:t>
      </w:r>
      <w:r w:rsidR="000F5B07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20"/>
      </w:r>
      <w:r w:rsidR="000F5B07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F5B07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icevute primo marzo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3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305F86C5" w14:textId="65D2845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0F5B07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70 | </w:t>
      </w:r>
    </w:p>
    <w:p w14:paraId="5BC213B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7A95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SS. R. | </w:t>
      </w:r>
    </w:p>
    <w:p w14:paraId="5CC99A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330F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ECC399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48</w:t>
      </w:r>
    </w:p>
    <w:p w14:paraId="1818B26E" w14:textId="18F14C78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47 (cc. 531r-532v</w:t>
      </w:r>
      <w:r w:rsidR="000F5B07" w:rsidRPr="00B32F62">
        <w:rPr>
          <w:rFonts w:ascii="Times New Roman" w:hAnsi="Times New Roman" w:cs="Times New Roman"/>
          <w:bCs/>
          <w:sz w:val="24"/>
          <w:szCs w:val="24"/>
        </w:rPr>
        <w:t>;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codifica di cc. 530v, 533r-v)</w:t>
      </w:r>
    </w:p>
    <w:p w14:paraId="0681E46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0231C7A" w14:textId="578C8C9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31r /</w:t>
      </w:r>
    </w:p>
    <w:p w14:paraId="1E0859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416BB864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98D29A" w14:textId="093C7938" w:rsidR="00FD3A96" w:rsidRPr="00B32F62" w:rsidRDefault="00FD3A96" w:rsidP="00FD3A9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531v /</w:t>
      </w:r>
    </w:p>
    <w:p w14:paraId="33D45349" w14:textId="77777777" w:rsidR="00FD3A96" w:rsidRPr="00B32F62" w:rsidRDefault="00FD3A96" w:rsidP="00FD3A9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51465F8" w14:textId="77777777" w:rsidR="00FD3A96" w:rsidRPr="00B32F62" w:rsidRDefault="00FD3A9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C8DB702" w14:textId="376D8E0B" w:rsidR="0048045B" w:rsidRPr="00F618C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F618C1">
        <w:rPr>
          <w:rFonts w:ascii="Times New Roman" w:hAnsi="Times New Roman" w:cs="Times New Roman"/>
          <w:bCs/>
          <w:sz w:val="24"/>
          <w:szCs w:val="24"/>
          <w:lang w:val="nl-BE"/>
        </w:rPr>
        <w:t>/ 532r /</w:t>
      </w:r>
    </w:p>
    <w:p w14:paraId="5F5D65D7" w14:textId="77777777" w:rsidR="00A8174D" w:rsidRPr="00F618C1" w:rsidRDefault="00637A1F" w:rsidP="0048045B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F618C1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59B692B0" w14:textId="77777777" w:rsidR="00A8174D" w:rsidRPr="00F618C1" w:rsidRDefault="00A8174D" w:rsidP="0048045B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</w:p>
    <w:p w14:paraId="4C265981" w14:textId="6DD253AC" w:rsidR="00A8174D" w:rsidRPr="00F618C1" w:rsidRDefault="00A8174D" w:rsidP="00A8174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F618C1">
        <w:rPr>
          <w:rFonts w:ascii="Times New Roman" w:hAnsi="Times New Roman" w:cs="Times New Roman"/>
          <w:bCs/>
          <w:sz w:val="24"/>
          <w:szCs w:val="24"/>
          <w:lang w:val="nl-BE"/>
        </w:rPr>
        <w:t>/ 532v /</w:t>
      </w:r>
    </w:p>
    <w:p w14:paraId="6E40D002" w14:textId="77777777" w:rsidR="002224DB" w:rsidRPr="00F618C1" w:rsidRDefault="00A8174D" w:rsidP="00A8174D">
      <w:pPr>
        <w:pStyle w:val="Header"/>
        <w:rPr>
          <w:rFonts w:ascii="Times New Roman" w:hAnsi="Times New Roman" w:cs="Times New Roman"/>
          <w:bCs/>
          <w:lang w:val="nl-BE"/>
        </w:rPr>
      </w:pPr>
      <w:r w:rsidRPr="00F618C1">
        <w:rPr>
          <w:rFonts w:ascii="Times New Roman" w:hAnsi="Times New Roman" w:cs="Times New Roman"/>
          <w:b/>
          <w:bCs/>
          <w:lang w:val="nl-BE"/>
        </w:rPr>
        <w:t>Blank page</w:t>
      </w:r>
    </w:p>
    <w:p w14:paraId="7DEC5FD0" w14:textId="77777777" w:rsidR="002224DB" w:rsidRPr="00F618C1" w:rsidRDefault="002224DB">
      <w:pPr>
        <w:rPr>
          <w:rFonts w:ascii="Times New Roman" w:hAnsi="Times New Roman" w:cs="Times New Roman"/>
          <w:bCs/>
          <w:lang w:val="nl-BE"/>
        </w:rPr>
      </w:pPr>
      <w:r w:rsidRPr="00F618C1">
        <w:rPr>
          <w:rFonts w:ascii="Times New Roman" w:hAnsi="Times New Roman" w:cs="Times New Roman"/>
          <w:bCs/>
          <w:lang w:val="nl-BE"/>
        </w:rPr>
        <w:br w:type="page"/>
      </w:r>
    </w:p>
    <w:p w14:paraId="61B12031" w14:textId="4778BCB6" w:rsidR="00A8174D" w:rsidRPr="00F618C1" w:rsidRDefault="00A8174D" w:rsidP="00A8174D">
      <w:pPr>
        <w:pStyle w:val="Header"/>
      </w:pPr>
      <w:r w:rsidRPr="00F618C1">
        <w:lastRenderedPageBreak/>
        <w:t>/START LETTER/</w:t>
      </w:r>
    </w:p>
    <w:p w14:paraId="3831DABC" w14:textId="632CED83" w:rsidR="0048045B" w:rsidRPr="00F618C1" w:rsidRDefault="0048045B" w:rsidP="00A8174D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n. 149</w:t>
      </w:r>
    </w:p>
    <w:p w14:paraId="6BA1325D" w14:textId="77777777" w:rsidR="0048045B" w:rsidRPr="00F618C1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20 febbraio 1623, L’Aia (cc. 535r-539v, 542r-v)</w:t>
      </w:r>
    </w:p>
    <w:p w14:paraId="22161259" w14:textId="77777777" w:rsidR="0048045B" w:rsidRPr="00F618C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CA9D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5r / </w:t>
      </w:r>
    </w:p>
    <w:p w14:paraId="4F166C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2A4EDAC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71 fin 472 | </w:t>
      </w:r>
    </w:p>
    <w:p w14:paraId="2E2AD1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BBFFF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4FABD51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’ 25 del presente stilo vecchio, che saranno li 7 del venturo | a nuovo stile, si doverà convocar nella Bassa Sassonia quella | Dieta, ch’era per farsi fino al mese di decembre; ma non si | ha avviso, che quei principi, et città tratteranno di altro, | che della sicurezza propria, il che viene stimato non po-|ter dar alcun profito al publico interesse, et meno alla | particolar salvezza per la neutralità, che par che si | vogli osservare dannosa a sé stessi, et agl’altri, et perché | possono ben assicurarsi, che Mansfelt, et Bransvich | non si fermeranno sempre in un luoco; ma mangiato | ove si trovano al presen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orranno condursi | altrove secondo che li tornerà commodo. | </w:t>
      </w:r>
    </w:p>
    <w:p w14:paraId="0E1B3C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er questa neutralità ho avviso, che in particolare si tro-|vassero a Brusseles doi ambasciatori uno del duca più | vecchio di Bransvich, et l’altro del duca di Lunemburgh | ricercando a quell’Altezza di ordinar, che li loro stati | non fossero da don Gonzales, et da altre armi | spagnuole corsi, et mal trattati: ben tenuti, come | neutrali. Havevano havuta pronta pronta promessa dalla | serenissima Infanta con questo però, che né al vescovo | d’Alberstat, né a Mansfelt fosse dato passaggio | o permessa levata da detti principi nei loro paesi | il che li ambasciatori non havevano accordato iscusandosi | </w:t>
      </w:r>
    </w:p>
    <w:p w14:paraId="45DFB2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5v / </w:t>
      </w:r>
    </w:p>
    <w:p w14:paraId="31BFAA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il non haver tanto che lor bastasse in commissione, et | si erano rimessi alla volontà dei loro principi. Il che | accorda molto bene con l’opinione sudetta, che essi prin-|cipi non si voglino impegnare; ma vogliono spettatori delle | miserie altrui aspettar, che la ruina precipiti anco | sopra di loro: tuttavia per far qualche bene h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isolu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2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questa Maestà ispedir verso | quella parte il baron di Dona, che | sotto pretesto di andar a casa sua | in Prusia, haverà lettere principalmente | per il re di Danimarca, et spingerà l’affare | tanto appresso quei principi, et sendomi stato | a vedere mi disse ch’era per imprimer il meglio | che havesse saputo, et potuto, per disporli a | qualche buona rissolutione soleciterà il | viaggio per trovarsi in tempo doppo li funerali | della madre del duca di Sassonia, sperando | che con quell’occasione si sarà fatta qualche buona | rissolutione, nel qual caso si è trovato buono che \ per spinger inanti la ruota vi sia chi soleciti, et | porga la mano. </w:t>
      </w:r>
    </w:p>
    <w:p w14:paraId="20FD707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36r /</w:t>
      </w:r>
    </w:p>
    <w:p w14:paraId="35CFFE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al discorso di esso Barone | ho cavato ch’egli ha in commissione di disponer | quei prencipi, et particolarmente Danimarca a non | pensar più all’Inghilterra, ma più tosto far | non presuposito, che il re della Gran Bertagna non | sia al mondo et non si habbi più a far stato di | sua assistenza, et a tirar se potrà in tal | maniera gl’animi, et le volontà a pigliar | una buona rissolutione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 sia per far questo soggetto | alcun profitto non lo so, mentre si vedono le cose disposte | in maniera, che vi vuole, et polso, et buona condotta per | ridurle ad altro stato. | </w:t>
      </w:r>
    </w:p>
    <w:p w14:paraId="0765ADC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enero gl’ambasciatori dei signori Stati dalla corte d’Inghilterra; ma non | riportorono a questi principi quello, che il desiderio | li faceva sperare, riferendo, che stava tuttavia | quella Maestà nelle solite incertezze, et solo aspettando | per il Palatinato l’essecutione delle promesse fatte | da Spagna: anzi hanno aggiunto, che la medesima | Maestà non contenta di quello haveva fatto sin qui | adherendo sempre alle promesse de’ Spagnoli haveva | commandato con sue lettere a quelli di Franchendal | che si rendessero ai Spagnuoli, portandosi per | </w:t>
      </w:r>
    </w:p>
    <w:p w14:paraId="62C8B8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/ 536v / </w:t>
      </w:r>
    </w:p>
    <w:p w14:paraId="4967A1C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ondamento di questo, che sia per tanto più obligare il re | di Spagna alla restitutione tanto di detta piazza, che | delle altre, che ha in mano, et di quelle, che sono in | mano di Cesare, et altrimenti facendo haverà giusto | soggetto di procurar il tutto per la via della forza. | Quanto tal rapor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bbi turbato l’animo di queste | Maestà la prudenza di vostra Serenità se lo può imaginare, | massime havendo havuto avviso, che quelli di Fran-|chendal non solo si mantenevano, et si sarebbono tenuti | doi mesi; ma quattro altri ancora. La relatione | è stata fatta da doi, che sono venuti qui dalla stessa | terra, et hieri partirono alla volta di Londra con | commissione di rappresentar per quanto intendo la | constanza di quei habitanti, et che non aspettavano | altro, che soccorso, et che in tanto si mantenevano | colle spesse sortite, et colle prede, che andavano facendo. | </w:t>
      </w:r>
    </w:p>
    <w:p w14:paraId="27B697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o signor principe Mauritio ha havute lettere dal duca | di Sassonia di Weimar, che qualche giorni sono | andò a Weimar a veder le cose sue. Scrive che | haveva al suo arrivo trovato molto mal contento | de’ Spagnoli il duca di Sassonia Altemburgh perché | havendo havuto ordine da loro di far una gran | levata, havevano mancato mandargli il denaro | </w:t>
      </w:r>
    </w:p>
    <w:p w14:paraId="22D091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7r / </w:t>
      </w:r>
    </w:p>
    <w:p w14:paraId="365E2A1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omesso; ma che doppo haveva havuto et ordine, et | nuova sicurezza: onde haveva avanzato tanto essa | levata, che si trovava in piedi 3 mila fanti, et da quattro | in cinquecento cavalli. Questo intesi di bocca di sua Eccellenza | et più, che Spagnuoli dovevano riempir tutti li loro | reggimenti; et fa ella conto, che quest’anno, discen-|dend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’armi di Tilly, come hanno principiato | siano per haver con esso Tilly in questa Bassa Germa-|nia da cento ottanta compagnie di cavallaria | oltre il numero maggiore a doppio, et a doppio dell’|infanteria. Il che dà non poco a pensar da questa | parte, che ha bisogno di resister a tanto nervo, et | potenza di casa d’Austria et de’ Spagnoli: essi | nondimeno con tutte queste levate fanno correr voci | di tregua in Brabant, et che vi siano persone di questi | Paesi in quella Provincia, il che mi ha l’ambasciator d’Inghilterr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ssicurato | che non è, et che sono tutte finte per far il fatto loro mentre | non hanno havuta ancor la flotta, confermandosi quell’|avviso, che ho scritto in questo proposito colle precedenti | lettere mi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m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2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questa sola voce di tregua, oltre il mal | intestino in questo Paese potrebbe dar fomento | agl’animi di quelli che la desiderano. | </w:t>
      </w:r>
    </w:p>
    <w:p w14:paraId="558082ED" w14:textId="7C39630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l</w:t>
      </w:r>
      <w:r w:rsidR="001A5D6A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</w:t>
      </w:r>
    </w:p>
    <w:p w14:paraId="3E2B93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37v /</w:t>
      </w:r>
    </w:p>
    <w:p w14:paraId="28B8AC23" w14:textId="3A5193B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vertirla può venir particolarmente dalli ufficii | et dalli effetti della Franza, che presti gioveranno | grandemente, et non so qual nocumento possi causar | la dilatione, ma sarà considerato dalla prudenza | di vostra Serenità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4FB08F4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teme anco, che ’l conte di Mansfelt, et il giovane duca di Bran-|svich siano mal trattati quando qualche diversione | non facci il bene, che si vorrebbe. Si aspetta intender | la mossa di Bethelem Gabor. Si fa fondamento sopra un avviso, | che corre qui di mossa di Turchi in Ongeria, et delli stessi | habitanti; si fa fondamento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el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2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leanza di vostra Serenità | con la Franza et Savoia con Grison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et questo s’accresce tanto più quanto quel monsieur Quat | che fu spedito da Mansfelt al contestabile capitato | hieri qui ha riferto al Re, et a sua Eccellenz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2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ra venuta la confirmatione di detta aleanza | all’eccellentissimo Pesar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che il Re faceva prometter assai buone | parole al conte di Mansfelt tutto sta nell’effettuatione | mentre il Conte manc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 contenta per quello mi | scrive il signor capitano Rota delli soli complimenti et promesse | che hanno fatti li doi deputati dei signori Stati, et | </w:t>
      </w:r>
    </w:p>
    <w:p w14:paraId="4376A6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/ 538r / </w:t>
      </w:r>
    </w:p>
    <w:p w14:paraId="39D712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tre lettere portano, che ’l Conte non aspettava altro che denari | dai signori Stati, et li deputati si erano presi di farne una buona | relatione a sue Eccellenze. | </w:t>
      </w:r>
    </w:p>
    <w:p w14:paraId="0ADB242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i aggiunge il Rota, che esso Conte restava assai mal contento | di Bransvich vedendo, che voleva far del generale non del | luocotenente generale, et mi prega di far sotto mano qualche | buon ufficio per divertir queste nocive mal intelligenze | di che io non mancarò con quella destrezza però che | si conviene. | </w:t>
      </w:r>
    </w:p>
    <w:p w14:paraId="1407D4C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i scrive anco esso Rota, che ’l Conte era entrato in gelosia, che | li detti doi deputati trattassero con quelli di Embdem | di far di quel contado una provincia incorporata a | queste, et particolarmente che havendo le sue armi su quel | Paese si facesse tal trattatione senza dargliene notiti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ma par bene, che da questa parte non sia per muoversi | un tal trattato; sapendosi la gelosia, et il dispetto, che | ne haverebbono Danimarca, Svetia, le città ansiatiche, | et altri vicini ancora. Ben si condogliono, che ’l Conte habbi | tentato, et si scuopri ancor nell’animo di lui di voler | esser governator di quel Paese. Da qualcheduno non si parla | bene del Conte per queste forme di trattare, et se non | fosse il merito, che si è acquistato colla prudenza, et | colla sagacità di haver saputo mantener tante armi | </w:t>
      </w:r>
    </w:p>
    <w:p w14:paraId="0B7B79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8v / </w:t>
      </w:r>
    </w:p>
    <w:p w14:paraId="1ADE5F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per sì lungo tempo in piedi, poco avantaggio haverebbono | le sue lodi, et la sua riputatione. | </w:t>
      </w:r>
    </w:p>
    <w:p w14:paraId="5FFAE6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tre ambasciatori tornati d’Inghilterra hanno portata la conclusione | del negotio con quelli della Compagnia dell’Indie Orientali, et | come ella è stata di contento di quella Maestà, così | riesce anco a gusto di questi signori che finalmente sia ispedito | un tal negotio; ma gl’interessati non si contentano punto | della conclusione. Ho visitati tutti tre essi ambasciatori a | parte. Li quali si sono laudati dell’assistenza, che hanno | havuta nelle cose loro dalli ufficii, et favori delli eccellentissimi | signori ambasciatori di vostra Serenità in quella corte. | </w:t>
      </w:r>
    </w:p>
    <w:p w14:paraId="37672BE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erminato il negotio dell’Indie volsero, come hanno riferto | et a me detto ancora entrar a parlar con quella | Maestà di aleanza, et assistenza per questi stati; ma | che il Re si era iscusato non haver denari, et che di | genti ne haverebbe lasciate venir quante ne havessero | voluto. Riferendo insieme, che quella Maestà era tutta | involta nel pensiero, né haveva altro oggetto, che ’l | matrimonio; ma che tenevano per fermo, che non | sarebbe seguito pur come si sia fanno disperato | il soccorso da quella parte quando o la riputatione | o la ruina iminente, che sovrasta alle vicine | Provincie, et al circolo sassone non muovi quella | </w:t>
      </w:r>
    </w:p>
    <w:p w14:paraId="0C0B44B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539r / </w:t>
      </w:r>
    </w:p>
    <w:p w14:paraId="2758AC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aestà, et la risvegli ad atti più generosi. | </w:t>
      </w:r>
    </w:p>
    <w:p w14:paraId="0FE439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ra queste male nuove si è havuto qui avviso, che ha consolato | il publico, et particolarmente questo Re, et Regina dell’apparenza | che dovesse sciogliersi il convento senza haver operato | gran cosa; et principalmente che quei principi (eccetto Colonia) | havessero ricusato di adherir alla depositione dell’elettorato | dalla persona di questa Maestà. Gratie etc. | </w:t>
      </w:r>
    </w:p>
    <w:p w14:paraId="4185150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84D1C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20 febraro 1623 | </w:t>
      </w:r>
    </w:p>
    <w:p w14:paraId="6770EB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7214F03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285189DD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hristofforo Suriano | </w:t>
      </w:r>
    </w:p>
    <w:p w14:paraId="5B22A931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5BC1A8B2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>/ 539v /</w:t>
      </w:r>
    </w:p>
    <w:p w14:paraId="2F71A415" w14:textId="74ACA755" w:rsidR="0048045B" w:rsidRPr="00C111E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  <w:r w:rsidR="0048045B" w:rsidRPr="00C111E2">
        <w:rPr>
          <w:rFonts w:ascii="Times New Roman" w:hAnsi="Times New Roman" w:cs="Times New Roman"/>
          <w:bCs/>
          <w:i/>
          <w:iCs/>
          <w:sz w:val="24"/>
          <w:szCs w:val="24"/>
          <w:lang w:val="fr-FR"/>
        </w:rPr>
        <w:t xml:space="preserve"> </w:t>
      </w:r>
    </w:p>
    <w:p w14:paraId="35B0974A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52A8CDAB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>/ 542r /</w:t>
      </w:r>
    </w:p>
    <w:p w14:paraId="30E70685" w14:textId="71BEFA75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29F1D74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DCE3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42v /</w:t>
      </w:r>
    </w:p>
    <w:p w14:paraId="5E0FEF5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245D36D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270DC1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71 fin 472 | </w:t>
      </w:r>
    </w:p>
    <w:p w14:paraId="55BE8A95" w14:textId="1DD46442" w:rsidR="0048045B" w:rsidRPr="00B32F62" w:rsidRDefault="00FB539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9D752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igillo e traccia di sigillo</w:t>
      </w:r>
    </w:p>
    <w:p w14:paraId="24856A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2D4E7EE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376632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/ 542vC / </w:t>
      </w:r>
    </w:p>
    <w:p w14:paraId="66A5FAB6" w14:textId="5E50AED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20 febraro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332"/>
      </w:r>
      <w:r w:rsidR="003659F4" w:rsidRPr="00B32F62">
        <w:rPr>
          <w:rFonts w:ascii="Times New Roman" w:hAnsi="Times New Roman" w:cs="Times New Roman"/>
          <w:bCs/>
          <w:i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3659F4" w:rsidRPr="00B32F62">
        <w:rPr>
          <w:rFonts w:ascii="Times New Roman" w:hAnsi="Times New Roman" w:cs="Times New Roman"/>
          <w:bCs/>
          <w:i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icevute 8 marzo </w:t>
      </w:r>
      <w:r w:rsidR="003659F4"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| 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>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333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| </w:t>
      </w:r>
    </w:p>
    <w:p w14:paraId="0890006C" w14:textId="0D72DF3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Haya</w:t>
      </w:r>
      <w:r w:rsidR="003659F4" w:rsidRPr="00B32F62">
        <w:rPr>
          <w:rFonts w:ascii="Times New Roman" w:hAnsi="Times New Roman" w:cs="Times New Roman"/>
          <w:bCs/>
          <w:i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n° 471 | </w:t>
      </w:r>
    </w:p>
    <w:p w14:paraId="176CDCB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465C3C2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L. SS. R. | </w:t>
      </w:r>
    </w:p>
    <w:p w14:paraId="5B7BD4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894C8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ED51C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150</w:t>
      </w:r>
    </w:p>
    <w:p w14:paraId="316696FC" w14:textId="661055C2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49 (cc. 540r-541v</w:t>
      </w:r>
      <w:r w:rsidR="003659F4" w:rsidRPr="00B32F62">
        <w:rPr>
          <w:rFonts w:ascii="Times New Roman" w:hAnsi="Times New Roman" w:cs="Times New Roman"/>
          <w:bCs/>
          <w:sz w:val="24"/>
          <w:szCs w:val="24"/>
        </w:rPr>
        <w:t>;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codifica di cc. 535v-536r, 537r-v)</w:t>
      </w:r>
    </w:p>
    <w:p w14:paraId="47BAFF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EEE67C" w14:textId="149A962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40r /</w:t>
      </w:r>
    </w:p>
    <w:p w14:paraId="470D19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5C873195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7AA86E" w14:textId="03838685" w:rsidR="002B0E29" w:rsidRPr="00B32F62" w:rsidRDefault="002B0E29" w:rsidP="002B0E2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40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419C3976" w14:textId="77777777" w:rsidR="002B0E29" w:rsidRPr="00B32F62" w:rsidRDefault="002B0E29" w:rsidP="002B0E2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5C8C3283" w14:textId="77777777" w:rsidR="002B0E29" w:rsidRDefault="002B0E2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E64642" w14:textId="67CC5E67" w:rsidR="002B0E29" w:rsidRPr="00B32F62" w:rsidRDefault="002B0E29" w:rsidP="002B0E2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541r /</w:t>
      </w:r>
    </w:p>
    <w:p w14:paraId="64225819" w14:textId="77777777" w:rsidR="002B0E29" w:rsidRPr="00B32F62" w:rsidRDefault="002B0E29" w:rsidP="002B0E29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5C66EEDC" w14:textId="77777777" w:rsidR="002B0E29" w:rsidRPr="002B0E29" w:rsidRDefault="002B0E2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8618DD" w14:textId="77777777" w:rsidR="0048045B" w:rsidRPr="00F618C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618C1">
        <w:rPr>
          <w:rFonts w:ascii="Times New Roman" w:hAnsi="Times New Roman" w:cs="Times New Roman"/>
          <w:bCs/>
          <w:sz w:val="24"/>
          <w:szCs w:val="24"/>
        </w:rPr>
        <w:t>/ 541v /</w:t>
      </w:r>
    </w:p>
    <w:p w14:paraId="3E68E65C" w14:textId="00BA373D" w:rsidR="0048045B" w:rsidRPr="00F618C1" w:rsidRDefault="00CB1DCE" w:rsidP="00CB1DCE">
      <w:pPr>
        <w:pStyle w:val="Testopreformattato"/>
        <w:rPr>
          <w:rFonts w:ascii="Times New Roman" w:hAnsi="Times New Roman" w:cs="Times New Roman"/>
          <w:bCs/>
          <w:i/>
          <w:iCs/>
          <w:sz w:val="24"/>
          <w:szCs w:val="24"/>
        </w:rPr>
        <w:sectPr w:rsidR="0048045B" w:rsidRPr="00F618C1" w:rsidSect="00F5150C">
          <w:headerReference w:type="default" r:id="rId24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  <w:r w:rsidRPr="00F618C1">
        <w:rPr>
          <w:rFonts w:ascii="Times New Roman" w:hAnsi="Times New Roman" w:cs="Times New Roman"/>
          <w:b/>
          <w:bCs/>
          <w:iCs/>
          <w:sz w:val="24"/>
          <w:szCs w:val="24"/>
        </w:rPr>
        <w:t>Blank page</w:t>
      </w:r>
    </w:p>
    <w:p w14:paraId="31CF245C" w14:textId="77777777" w:rsidR="00B57E6B" w:rsidRPr="00F618C1" w:rsidRDefault="00B57E6B" w:rsidP="00B57E6B">
      <w:pPr>
        <w:pStyle w:val="Header"/>
      </w:pPr>
      <w:r w:rsidRPr="00F618C1">
        <w:lastRenderedPageBreak/>
        <w:t>/START LETTER/</w:t>
      </w:r>
    </w:p>
    <w:p w14:paraId="1BC0D67E" w14:textId="77777777" w:rsidR="0048045B" w:rsidRPr="00F618C1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F618C1">
        <w:rPr>
          <w:rFonts w:ascii="Times New Roman" w:hAnsi="Times New Roman" w:cs="Times New Roman"/>
          <w:sz w:val="24"/>
          <w:szCs w:val="24"/>
        </w:rPr>
        <w:t>n. 151</w:t>
      </w:r>
    </w:p>
    <w:p w14:paraId="4FF16ED2" w14:textId="6AC477F1" w:rsidR="0048045B" w:rsidRPr="00F618C1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F618C1">
        <w:rPr>
          <w:rFonts w:ascii="Times New Roman" w:hAnsi="Times New Roman" w:cs="Times New Roman"/>
          <w:sz w:val="24"/>
          <w:szCs w:val="24"/>
        </w:rPr>
        <w:t>20 febbraio 1623, L’Aia (cc. 543r-545</w:t>
      </w:r>
      <w:r w:rsidR="00FD5CFE" w:rsidRPr="00F618C1">
        <w:rPr>
          <w:rFonts w:ascii="Times New Roman" w:hAnsi="Times New Roman" w:cs="Times New Roman"/>
          <w:sz w:val="24"/>
          <w:szCs w:val="24"/>
        </w:rPr>
        <w:t>v</w:t>
      </w:r>
      <w:r w:rsidRPr="00F618C1">
        <w:rPr>
          <w:rFonts w:ascii="Times New Roman" w:hAnsi="Times New Roman" w:cs="Times New Roman"/>
          <w:sz w:val="24"/>
          <w:szCs w:val="24"/>
        </w:rPr>
        <w:t>, 548r-v)</w:t>
      </w:r>
    </w:p>
    <w:p w14:paraId="7C356054" w14:textId="77777777" w:rsidR="0048045B" w:rsidRPr="00F618C1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26BD61E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543r /</w:t>
      </w:r>
    </w:p>
    <w:p w14:paraId="4A6126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</w:t>
      </w:r>
      <w:r w:rsidRPr="00B32F62">
        <w:rPr>
          <w:rFonts w:ascii="Times New Roman" w:hAnsi="Times New Roman" w:cs="Times New Roman"/>
          <w:sz w:val="24"/>
          <w:szCs w:val="24"/>
          <w:vertAlign w:val="superscript"/>
        </w:rPr>
        <w:t xml:space="preserve">da </w:t>
      </w:r>
      <w:r w:rsidRPr="00B32F62">
        <w:rPr>
          <w:rFonts w:ascii="Times New Roman" w:hAnsi="Times New Roman" w:cs="Times New Roman"/>
          <w:sz w:val="24"/>
          <w:szCs w:val="24"/>
        </w:rPr>
        <w:t>|</w:t>
      </w:r>
    </w:p>
    <w:p w14:paraId="0C107D9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72 comincia 471 |</w:t>
      </w:r>
    </w:p>
    <w:p w14:paraId="6FAF9E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F68B2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2E962CB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oppo l’ultimo mio dispaccio d’hoggi otto (che invio qui ag-|giunto replicato di tr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34"/>
      </w:r>
      <w:r w:rsidRPr="00B32F62">
        <w:rPr>
          <w:rFonts w:ascii="Times New Roman" w:hAnsi="Times New Roman" w:cs="Times New Roman"/>
          <w:sz w:val="24"/>
          <w:szCs w:val="24"/>
        </w:rPr>
        <w:t xml:space="preserve"> lettere) il giorno seguente, che | fu il martedì, havendo il fiscale, et essaminatori di | questi rei prigioni tanto che li bastava, fecero chia-|mar li doi figlioli del già Bernvelt a presentarsi in ter-|mine di quindeci giorni, li quali espirati se li comi-|nava la confiscatione dei loro beni. Questo seguì la | mattina, nella quale si hebbe avviso della presa del | secretario del villaggio di Blesvich, che riuscì di contento | generale, et uno si rallegrava con l’altro come di | cosa grande guadagnata, sendo egli uno de’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35"/>
      </w:r>
      <w:r w:rsidRPr="00B32F62">
        <w:rPr>
          <w:rFonts w:ascii="Times New Roman" w:hAnsi="Times New Roman" w:cs="Times New Roman"/>
          <w:sz w:val="24"/>
          <w:szCs w:val="24"/>
        </w:rPr>
        <w:t xml:space="preserve"> principali maneg-|giatori della pernitiosa intrapresa contra questo Stato, | et contra il signor principe d’Oranges. Fu la sera condotto | prigione, et da sé senza tormento ha confessata la | perpetrata iniquità, il come, et in qual maniera, | si disegnava di ammazzar sua Eccellenza, che se non era | scopert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36"/>
      </w:r>
      <w:r w:rsidRPr="00B32F62">
        <w:rPr>
          <w:rFonts w:ascii="Times New Roman" w:hAnsi="Times New Roman" w:cs="Times New Roman"/>
          <w:sz w:val="24"/>
          <w:szCs w:val="24"/>
        </w:rPr>
        <w:t xml:space="preserve"> seguiva indubitatamente; che fosse sicura | sua Eccellenza che difficilmente la poteva scapare; che restavano | ancor molti con tal affetto, et intentione, onde haveva | ella soggetto di guardarsi; che li figlioli di Bernvelt | erano delli principali auttori, et instigatori del consi-|glio, et disse assai da sé; ma la giustitia, volendo | haver più piena cognitione, et penetrar il fondo | </w:t>
      </w:r>
    </w:p>
    <w:p w14:paraId="523EB8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543v /</w:t>
      </w:r>
    </w:p>
    <w:p w14:paraId="4B2CAA0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et scoprir tutti li complici, cominciò a dargli la tortura | non volse confessar altro; ma disse, che vedeva bene, che | era degno di morte, et che questa non li poteva mancare, | quando non se gli havesse voluto far gratia della vita; | che havendo questa direbbe tanto, che servirebbe a | beneficio dello Stato, et di sua Eccellenza in particolar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37"/>
      </w:r>
      <w:r w:rsidRPr="00B32F62">
        <w:rPr>
          <w:rFonts w:ascii="Times New Roman" w:hAnsi="Times New Roman" w:cs="Times New Roman"/>
          <w:sz w:val="24"/>
          <w:szCs w:val="24"/>
        </w:rPr>
        <w:t>. Sopra questa | ha havuto più forte tormento, et ancor non si sa che | habbi passato a maggior dilucidatione. In tanto havendo | detto tanto dei figlioli di Bernvelt di un suo cugino, | d’un altro di Roterdam, et di doi di Leidem, il | giovedì publicorono taglia di cinque milla fiorini | per uno sopra li tre primi; sopra il quarto di 4 milla | et sopra li doi di Leidem di 600 fiorini per uno da darsi | a chi li farà capitar nelle mani della giustitia. È stato | fallito di hore l’haver nelle mani il maggior figliolo | di Bernvelt, perché l’istesso giorno della taglia capitale | era stato come avanti occulto nell’Haya. Ancor si | va cercand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38"/>
      </w:r>
      <w:r w:rsidRPr="00B32F62">
        <w:rPr>
          <w:rFonts w:ascii="Times New Roman" w:hAnsi="Times New Roman" w:cs="Times New Roman"/>
          <w:sz w:val="24"/>
          <w:szCs w:val="24"/>
        </w:rPr>
        <w:t>; ma si crede, che con qualche picciolo | vassello si sia dato al mare, et raccommandato al vento per | fuggir le mani della giustitia. Dicono che detto | secretario habbi accusati più di 25 et si va pian | piano proseguendo in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39"/>
      </w:r>
      <w:r w:rsidRPr="00B32F62">
        <w:rPr>
          <w:rFonts w:ascii="Times New Roman" w:hAnsi="Times New Roman" w:cs="Times New Roman"/>
          <w:sz w:val="24"/>
          <w:szCs w:val="24"/>
        </w:rPr>
        <w:t xml:space="preserve"> questo negotio per venirne | al total lume. Mentre qui si trattava questo | </w:t>
      </w:r>
    </w:p>
    <w:p w14:paraId="0B83CF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544r /</w:t>
      </w:r>
    </w:p>
    <w:p w14:paraId="5AB3662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endo stato messo prigione a Roterdam un archibusiero | imputato di haver accommodate le pistole, egli havendo | ottenuto dai signori di quella città di far fuoco nell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40"/>
      </w:r>
      <w:r w:rsidRPr="00B32F62">
        <w:rPr>
          <w:rFonts w:ascii="Times New Roman" w:hAnsi="Times New Roman" w:cs="Times New Roman"/>
          <w:sz w:val="24"/>
          <w:szCs w:val="24"/>
        </w:rPr>
        <w:t xml:space="preserve"> | camera ove era custodito fece fuoco da dovero, che | tanto si avanzò, che gli fece stradda al poter uscire | nel resto consumò una buona parte della casa della | città, entro la quale sono le prigioni. Onde fattisi accorti | anco qui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tengon[o]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41"/>
      </w:r>
      <w:r w:rsidRPr="00B32F62">
        <w:rPr>
          <w:rFonts w:ascii="Times New Roman" w:hAnsi="Times New Roman" w:cs="Times New Roman"/>
          <w:sz w:val="24"/>
          <w:szCs w:val="24"/>
        </w:rPr>
        <w:t xml:space="preserve"> non solo sentinelle alle prigioni; | ma vi hanno fatto un corpo di guardia. Di questo | negotio ben presto se ne haverà il fine colla condanna | a buona parte de’ rei a patir l’ultimo supplicio. | Di quello succederà degno della notitia di vostra Serenità | non mancarò di riverentemente darlene parte. |</w:t>
      </w:r>
    </w:p>
    <w:p w14:paraId="2F62C9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Qui si rinova quel disegno, che l’estate passata si hebbe | di mandar fuori nove vasselli armati. Hora si | vanno apprestando per la medesima impresa, che si tiene | tuttavia celata |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m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42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parmi fuori haver scoperto, che sia o per far un sbarco | in luoco opportuno, per danneggiar lo Spagnuolo, o più tosto | per veder di rincontrar la flotta. | </w:t>
      </w:r>
      <w:r w:rsidRPr="00B32F62">
        <w:rPr>
          <w:rFonts w:ascii="Times New Roman" w:hAnsi="Times New Roman" w:cs="Times New Roman"/>
          <w:sz w:val="24"/>
          <w:szCs w:val="24"/>
        </w:rPr>
        <w:t>Scorse il tempo l’|altra volta, et hora anticipatamente si proved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43"/>
      </w:r>
      <w:r w:rsidRPr="00B32F62">
        <w:rPr>
          <w:rFonts w:ascii="Times New Roman" w:hAnsi="Times New Roman" w:cs="Times New Roman"/>
          <w:sz w:val="24"/>
          <w:szCs w:val="24"/>
        </w:rPr>
        <w:t xml:space="preserve"> per | proseguir all’impresa designata. |</w:t>
      </w:r>
    </w:p>
    <w:p w14:paraId="7BC8AE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544v /</w:t>
      </w:r>
    </w:p>
    <w:p w14:paraId="5CE4D53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Vedendo il giovane marchese Carlo di Bada, che qui non | era per lui né luoco, né modo di avanzarsi, o di poter | haver tanto che gli servisse a trattenersi con suo honore | ha risoluto di ridursi appresso il conte di Mansfelt, | con oggetto di haver il reggimento del conte di | Levenstein, col quale ha qui concertato prima del | partir suo; et credo che partirà dimani. Egli spesso | mi ha veduto in quest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44"/>
      </w:r>
      <w:r w:rsidRPr="00B32F62">
        <w:rPr>
          <w:rFonts w:ascii="Times New Roman" w:hAnsi="Times New Roman" w:cs="Times New Roman"/>
          <w:sz w:val="24"/>
          <w:szCs w:val="24"/>
        </w:rPr>
        <w:t xml:space="preserve"> casa della Serenità vostra et | io non ho mancato di sodisfar con frequenti visite a | questo testimonio d’honore, che le faceva, et in ogni | tempo si è mostrato devoto, et riverente al nome di | lei, et pronto al suo servitio; et io pensando concor-|rer col gusto di vostra Serenità hieri in particolare la convitai | a desinar in questa casa col figliolo del principe di | Portogallo, et altri principali cavalieri di corte; et spero | che vostra Serenità aggradirà quello, che ho riputato esser | proprio per testificar ancor più ad esso Marchese | et agl’altri la stima, ch’ella fa di lui. | </w:t>
      </w:r>
    </w:p>
    <w:p w14:paraId="51D474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Il signor colonello Nav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45"/>
      </w:r>
      <w:r w:rsidRPr="00B32F62">
        <w:rPr>
          <w:rFonts w:ascii="Times New Roman" w:hAnsi="Times New Roman" w:cs="Times New Roman"/>
          <w:sz w:val="24"/>
          <w:szCs w:val="24"/>
        </w:rPr>
        <w:t xml:space="preserve"> ritornò all’Haya doppo esser stato | sopra il luoco, ove haveva chiamati li suoi aversarii a | battersi non essendo comparso pur uno dei quattro | si contenta almeno di haver per la parte sua supplito | a quell’obligo, che lo astringeva et la riputatione; |</w:t>
      </w:r>
    </w:p>
    <w:p w14:paraId="5E79A9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545r /</w:t>
      </w:r>
    </w:p>
    <w:p w14:paraId="7C7ACE8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et l’appello. Mi ha pregato di supplicar vostra Serenità a crederlo | suo pronto servitore, et humil suddito di lei, et che ad |ogni suo minimo cenno correrà a spender l’havere, | et la vita in servitio di quella serenissima Republica. Qui è amata | grandemente da tutti questi principi, et soggett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46"/>
      </w:r>
      <w:r w:rsidRPr="00B32F62">
        <w:rPr>
          <w:rFonts w:ascii="Times New Roman" w:hAnsi="Times New Roman" w:cs="Times New Roman"/>
          <w:sz w:val="24"/>
          <w:szCs w:val="24"/>
        </w:rPr>
        <w:t xml:space="preserve"> di guerra | in particolare, che godono stimand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47"/>
      </w:r>
      <w:r w:rsidRPr="00B32F62">
        <w:rPr>
          <w:rFonts w:ascii="Times New Roman" w:hAnsi="Times New Roman" w:cs="Times New Roman"/>
          <w:sz w:val="24"/>
          <w:szCs w:val="24"/>
        </w:rPr>
        <w:t xml:space="preserve"> molto il suo | buon discorso: massime nella professione militare.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48"/>
      </w:r>
      <w:r w:rsidRPr="00B32F62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0E523B2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on l’ultimo ordinario ricevei colla mia solita riverenza | le lettere di vostra Serenità de’ 21 | del passato coll’avviso del | seguito nella morte del padre mastro Paulo servita | la cui memoria ancor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1349"/>
      </w:r>
      <w:r w:rsidRPr="00B32F62">
        <w:rPr>
          <w:rFonts w:ascii="Times New Roman" w:hAnsi="Times New Roman" w:cs="Times New Roman"/>
          <w:sz w:val="24"/>
          <w:szCs w:val="24"/>
        </w:rPr>
        <w:t xml:space="preserve"> vive qui nella mente de’ | più dotti et virtuosi; come il scontento della | perdita è universale. Gratie etc. | </w:t>
      </w:r>
    </w:p>
    <w:p w14:paraId="03B347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FC1D33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0 febraro 1623 |</w:t>
      </w:r>
    </w:p>
    <w:p w14:paraId="19D0EB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7EDB036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331E4908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>Christofforo Suriano |</w:t>
      </w:r>
    </w:p>
    <w:p w14:paraId="2BE47DD1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34B5D9B0" w14:textId="57608B58" w:rsidR="00FD5CFE" w:rsidRPr="00C111E2" w:rsidRDefault="00FD5CFE" w:rsidP="00FD5CF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t>/ 545v /</w:t>
      </w:r>
    </w:p>
    <w:p w14:paraId="3F6CF6A6" w14:textId="5174FD9B" w:rsidR="00FD5CFE" w:rsidRPr="00C111E2" w:rsidRDefault="00637A1F" w:rsidP="00FD5CF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6A6EB8D6" w14:textId="77777777" w:rsidR="00FD5CFE" w:rsidRPr="00C111E2" w:rsidRDefault="00FD5CF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77BB8075" w14:textId="77777777" w:rsidR="0048045B" w:rsidRPr="00C111E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C111E2">
        <w:rPr>
          <w:rFonts w:ascii="Times New Roman" w:hAnsi="Times New Roman" w:cs="Times New Roman"/>
          <w:bCs/>
          <w:sz w:val="24"/>
          <w:szCs w:val="24"/>
          <w:lang w:val="fr-FR"/>
        </w:rPr>
        <w:lastRenderedPageBreak/>
        <w:t>/ 548r /</w:t>
      </w:r>
    </w:p>
    <w:p w14:paraId="6F3BF7EB" w14:textId="69AC8242" w:rsidR="0048045B" w:rsidRPr="00B32F62" w:rsidRDefault="00637A1F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37A1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AA2F67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08D63C6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48v /</w:t>
      </w:r>
    </w:p>
    <w:p w14:paraId="1DD8EB7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25CE84E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conda</w:t>
      </w:r>
      <w:r w:rsidRPr="00B32F62">
        <w:rPr>
          <w:rStyle w:val="FootnoteReference"/>
          <w:rFonts w:ascii="Times New Roman" w:hAnsi="Times New Roman" w:cs="Times New Roman"/>
        </w:rPr>
        <w:footnoteReference w:id="1350"/>
      </w:r>
      <w:r w:rsidRPr="00B32F62">
        <w:rPr>
          <w:rFonts w:ascii="Times New Roman" w:hAnsi="Times New Roman" w:cs="Times New Roman"/>
        </w:rPr>
        <w:t xml:space="preserve"> |</w:t>
      </w:r>
    </w:p>
    <w:p w14:paraId="7ECD8D1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72 comincia 471 |</w:t>
      </w:r>
    </w:p>
    <w:p w14:paraId="2EAAE99A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</w:rPr>
      </w:pPr>
    </w:p>
    <w:p w14:paraId="6DD0739D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racce di sigillo |</w:t>
      </w:r>
    </w:p>
    <w:p w14:paraId="70F0307D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</w:p>
    <w:p w14:paraId="49811F2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Regesto antico</w:t>
      </w:r>
    </w:p>
    <w:p w14:paraId="7995CD3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48vC /</w:t>
      </w:r>
    </w:p>
    <w:p w14:paraId="02EFEA2B" w14:textId="5E178BF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0 febraro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1351"/>
      </w:r>
      <w:r w:rsidR="009A0C01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9A0C01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8 marzo |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1352"/>
      </w:r>
      <w:r w:rsidRPr="00B32F62">
        <w:rPr>
          <w:rFonts w:ascii="Times New Roman" w:hAnsi="Times New Roman" w:cs="Times New Roman"/>
        </w:rPr>
        <w:t xml:space="preserve"> |</w:t>
      </w:r>
    </w:p>
    <w:p w14:paraId="48F725E6" w14:textId="13ACD2B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9A0C01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° 472 |</w:t>
      </w:r>
    </w:p>
    <w:p w14:paraId="4C75BDD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5C002D4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0DD4FC2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1FEE51D4" w14:textId="77777777" w:rsidR="00A217AA" w:rsidRPr="00B32F62" w:rsidRDefault="00A217AA" w:rsidP="0048045B">
      <w:pPr>
        <w:jc w:val="center"/>
        <w:outlineLvl w:val="0"/>
        <w:rPr>
          <w:rFonts w:ascii="Times New Roman" w:hAnsi="Times New Roman" w:cs="Times New Roman"/>
          <w:bCs/>
        </w:rPr>
      </w:pPr>
    </w:p>
    <w:p w14:paraId="3ED9CFA3" w14:textId="026CB87D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. 152</w:t>
      </w:r>
    </w:p>
    <w:p w14:paraId="44FF82E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51 (cc. 546r-547v)</w:t>
      </w:r>
    </w:p>
    <w:p w14:paraId="194D6D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6E86F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46r /</w:t>
      </w:r>
    </w:p>
    <w:p w14:paraId="0D3C85C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Editto delli signori Stati | </w:t>
      </w:r>
    </w:p>
    <w:p w14:paraId="65E5DBA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3E2912E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Come doppo la publicazione fatta a’ 3 di questo mese per ordine | della corte di Holanda della scoperta dell’horribile, et | scandalosa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53"/>
      </w:r>
      <w:r w:rsidRPr="00B32F62">
        <w:rPr>
          <w:rFonts w:ascii="Times New Roman" w:hAnsi="Times New Roman" w:cs="Times New Roman"/>
          <w:bCs/>
        </w:rPr>
        <w:t xml:space="preserve"> congiura fatta contra lo stato, et riposo | del Paese viene trovato esser conduttori, et direttori | Reynero di Oldenbernevelt signor di Grunevelt, Gu-|glielmo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54"/>
      </w:r>
      <w:r w:rsidRPr="00B32F62">
        <w:rPr>
          <w:rFonts w:ascii="Times New Roman" w:hAnsi="Times New Roman" w:cs="Times New Roman"/>
          <w:bCs/>
        </w:rPr>
        <w:t xml:space="preserve"> di Oldenbernevelt signor di Stotemburgh, Adriano | Vander Dussen habitante a Roterdam David Cor-|renvinder stato secretario di Derckel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55"/>
      </w:r>
      <w:r w:rsidRPr="00B32F62">
        <w:rPr>
          <w:rFonts w:ascii="Times New Roman" w:hAnsi="Times New Roman" w:cs="Times New Roman"/>
          <w:bCs/>
        </w:rPr>
        <w:t>. Abram Blan-|cert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56"/>
      </w:r>
      <w:r w:rsidRPr="00B32F62">
        <w:rPr>
          <w:rFonts w:ascii="Times New Roman" w:hAnsi="Times New Roman" w:cs="Times New Roman"/>
          <w:bCs/>
        </w:rPr>
        <w:t>, et Gio. Blancert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57"/>
      </w:r>
      <w:r w:rsidRPr="00B32F62">
        <w:rPr>
          <w:rFonts w:ascii="Times New Roman" w:hAnsi="Times New Roman" w:cs="Times New Roman"/>
          <w:bCs/>
        </w:rPr>
        <w:t xml:space="preserve"> ambi habitanti a Leidem | li quali perché non comparono, et non possono esser trovati | notifica per tanto la sopradetta corte con queste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58"/>
      </w:r>
      <w:r w:rsidRPr="00B32F62">
        <w:rPr>
          <w:rFonts w:ascii="Times New Roman" w:hAnsi="Times New Roman" w:cs="Times New Roman"/>
          <w:bCs/>
        </w:rPr>
        <w:t xml:space="preserve"> tutti | che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59"/>
      </w:r>
      <w:r w:rsidRPr="00B32F62">
        <w:rPr>
          <w:rFonts w:ascii="Times New Roman" w:hAnsi="Times New Roman" w:cs="Times New Roman"/>
          <w:bCs/>
        </w:rPr>
        <w:t xml:space="preserve"> publicaranno le dette persone o una di esse | sì che vengano vivi nelle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60"/>
      </w:r>
      <w:r w:rsidRPr="00B32F62">
        <w:rPr>
          <w:rFonts w:ascii="Times New Roman" w:hAnsi="Times New Roman" w:cs="Times New Roman"/>
          <w:bCs/>
        </w:rPr>
        <w:t xml:space="preserve"> mani della giustizia che | haverà per honorario in rispetto di Reyniero, et | Guglielmo di Oldenbernevelt, et di Adriano Vander | Dussen per cadauno la summa di cinque milla fiorini. | Per Correnwinder la summa di 4 milla fiorini, et per | Abram, et Gio. Blancer per cadauno seicento fiorini et in | oltre resteranno impuniti del medesimo delitto quando | di esso fossero colpevoli. Mandando anco ad ognuno | ben espressamente che potranno sapere dove si trovino | alcune delle sopradette persone, che di fatto, et secretamente | le anuntiino al capo officiale del luoco. Et si prohibisce | </w:t>
      </w:r>
    </w:p>
    <w:p w14:paraId="48C7E5D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46v /</w:t>
      </w:r>
    </w:p>
    <w:p w14:paraId="37C9377B" w14:textId="08399D39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lastRenderedPageBreak/>
        <w:t>a tutti di alloggiare alcune delle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61"/>
      </w:r>
      <w:r w:rsidRPr="00B32F62">
        <w:rPr>
          <w:rFonts w:ascii="Times New Roman" w:hAnsi="Times New Roman" w:cs="Times New Roman"/>
          <w:bCs/>
        </w:rPr>
        <w:t xml:space="preserve"> dette persone, di | concederli case, habitationi di campagna, o altri simil | luochi, il tutto sotto pena di perder la vita, et li beni | a quelli, che saranno trovati haver contrariato a questo | senza che alcun corso di tempo ancor</w:t>
      </w:r>
      <w:r w:rsidR="005F0D08" w:rsidRPr="00B32F62">
        <w:rPr>
          <w:rFonts w:ascii="Times New Roman" w:hAnsi="Times New Roman" w:cs="Times New Roman"/>
          <w:bCs/>
        </w:rPr>
        <w:t xml:space="preserve">ché </w:t>
      </w:r>
      <w:r w:rsidRPr="00B32F62">
        <w:rPr>
          <w:rFonts w:ascii="Times New Roman" w:hAnsi="Times New Roman" w:cs="Times New Roman"/>
          <w:bCs/>
        </w:rPr>
        <w:t>fosse di | molti anni possi giovarli, o escusarlo. Fatto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62"/>
      </w:r>
      <w:r w:rsidRPr="00B32F62">
        <w:rPr>
          <w:rFonts w:ascii="Times New Roman" w:hAnsi="Times New Roman" w:cs="Times New Roman"/>
          <w:bCs/>
        </w:rPr>
        <w:t xml:space="preserve"> nell’|Haya a’ 16 febraro 1623 | </w:t>
      </w:r>
    </w:p>
    <w:p w14:paraId="3D62436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7DBF7D9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47r /</w:t>
      </w:r>
    </w:p>
    <w:p w14:paraId="3642AB4E" w14:textId="27CB9D5D" w:rsidR="0048045B" w:rsidRPr="00B32F62" w:rsidRDefault="00637A1F" w:rsidP="0048045B">
      <w:pPr>
        <w:jc w:val="both"/>
        <w:rPr>
          <w:rFonts w:ascii="Times New Roman" w:hAnsi="Times New Roman" w:cs="Times New Roman"/>
          <w:bCs/>
        </w:rPr>
      </w:pPr>
      <w:r w:rsidRPr="00637A1F">
        <w:rPr>
          <w:rFonts w:ascii="Times New Roman" w:hAnsi="Times New Roman" w:cs="Times New Roman"/>
          <w:b/>
          <w:bCs/>
        </w:rPr>
        <w:t>Blank page</w:t>
      </w:r>
      <w:r w:rsidR="0048045B" w:rsidRPr="00B32F62">
        <w:rPr>
          <w:rFonts w:ascii="Times New Roman" w:hAnsi="Times New Roman" w:cs="Times New Roman"/>
          <w:bCs/>
        </w:rPr>
        <w:t xml:space="preserve"> </w:t>
      </w:r>
    </w:p>
    <w:p w14:paraId="36B29CE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7D398A3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47vB /</w:t>
      </w:r>
    </w:p>
    <w:p w14:paraId="2378C42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Placart dei signori Stati | </w:t>
      </w:r>
    </w:p>
    <w:p w14:paraId="6B09504C" w14:textId="2A296317" w:rsidR="0048045B" w:rsidRPr="00B32F62" w:rsidRDefault="00A475E3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</w:t>
      </w:r>
      <w:r w:rsidR="0048045B" w:rsidRPr="00B32F62">
        <w:rPr>
          <w:rFonts w:ascii="Times New Roman" w:hAnsi="Times New Roman" w:cs="Times New Roman"/>
          <w:bCs/>
        </w:rPr>
        <w:t>ella 2</w:t>
      </w:r>
      <w:r w:rsidR="0048045B" w:rsidRPr="00B32F62">
        <w:rPr>
          <w:rFonts w:ascii="Times New Roman" w:hAnsi="Times New Roman" w:cs="Times New Roman"/>
          <w:bCs/>
          <w:vertAlign w:val="superscript"/>
        </w:rPr>
        <w:t>da</w:t>
      </w:r>
      <w:r w:rsidR="0048045B" w:rsidRPr="00B32F62">
        <w:rPr>
          <w:rFonts w:ascii="Times New Roman" w:hAnsi="Times New Roman" w:cs="Times New Roman"/>
          <w:bCs/>
        </w:rPr>
        <w:t xml:space="preserve"> n° 472 |</w:t>
      </w:r>
    </w:p>
    <w:p w14:paraId="38F57153" w14:textId="77777777" w:rsidR="00A217AA" w:rsidRPr="00B32F62" w:rsidRDefault="00A217AA">
      <w:pPr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2EBD11B8" w14:textId="77777777" w:rsidR="00B57E6B" w:rsidRDefault="00B57E6B" w:rsidP="00B57E6B">
      <w:pPr>
        <w:pStyle w:val="Header"/>
      </w:pPr>
      <w:r>
        <w:lastRenderedPageBreak/>
        <w:t>/START LETTER/</w:t>
      </w:r>
    </w:p>
    <w:p w14:paraId="2B592CE7" w14:textId="32CE8C9F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. 153</w:t>
      </w:r>
    </w:p>
    <w:p w14:paraId="171C5484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27 febbraio 1623, L’Aia (cc. 549r-552v)</w:t>
      </w:r>
    </w:p>
    <w:p w14:paraId="34E30114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</w:p>
    <w:p w14:paraId="03AD2DC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49r /</w:t>
      </w:r>
    </w:p>
    <w:p w14:paraId="25C269D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Prima | </w:t>
      </w:r>
    </w:p>
    <w:p w14:paraId="2E630D3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n° 474 fin 475 | </w:t>
      </w:r>
    </w:p>
    <w:p w14:paraId="28FE9B9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4AA4F5C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Serenissimo Principe | </w:t>
      </w:r>
    </w:p>
    <w:p w14:paraId="3575DD63" w14:textId="13792025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elle lettere di vostra Serenità dei 3 dello stante ricevo la scrittura dell’|ambasciator di questi signori Stati, et la risposta datagli da quell’eccellentissimo | Senato: tutto mi servirà, secondo il commandamento di lei per | informatione; et risponderò principalmente nel particolar | dell’assistenza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63"/>
      </w:r>
      <w:r w:rsidRPr="00B32F62">
        <w:rPr>
          <w:rFonts w:ascii="Times New Roman" w:hAnsi="Times New Roman" w:cs="Times New Roman"/>
          <w:bCs/>
        </w:rPr>
        <w:t xml:space="preserve"> di quella maniera, che dalla | Serenità vostra m’è ingiunto, quando me ne sia parlato. Ho | havuta occasione di veder qualcheduni di questi signori; ma | non m’è stata intorno ciò tocca parola, segno che ancor | non havevano havuto avviso dall’</w:t>
      </w:r>
      <w:r w:rsidR="000F402D" w:rsidRPr="00B32F62">
        <w:rPr>
          <w:rFonts w:ascii="Times New Roman" w:hAnsi="Times New Roman" w:cs="Times New Roman"/>
          <w:bCs/>
        </w:rPr>
        <w:t>a</w:t>
      </w:r>
      <w:r w:rsidRPr="00B32F62">
        <w:rPr>
          <w:rFonts w:ascii="Times New Roman" w:hAnsi="Times New Roman" w:cs="Times New Roman"/>
          <w:bCs/>
        </w:rPr>
        <w:t>mbasciator loro di quello | haveva havuto in risposta. |</w:t>
      </w:r>
    </w:p>
    <w:p w14:paraId="05BAEFBE" w14:textId="2431D82C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La sera di hoggi otto il signor principe Mauritio hebbe un avviso | che Spagnuoli havevano fatte marchiar alcune genti | verso la Fiandra, et particolarmente all’intorno di Gantes, ch’è | presso all’Esclusa; onde subito fece partir il governator | di quella piazza, ch’era qui; ma sin hora non si è | havuto altro del disegno, che habbino essi Spagnuoli. | Viene anco avvisato, che </w:t>
      </w:r>
      <w:r w:rsidR="00FB5396" w:rsidRPr="00B32F62">
        <w:rPr>
          <w:rFonts w:ascii="Times New Roman" w:hAnsi="Times New Roman" w:cs="Times New Roman"/>
          <w:bCs/>
        </w:rPr>
        <w:t>’l</w:t>
      </w:r>
      <w:r w:rsidRPr="00B32F62">
        <w:rPr>
          <w:rFonts w:ascii="Times New Roman" w:hAnsi="Times New Roman" w:cs="Times New Roman"/>
          <w:bCs/>
        </w:rPr>
        <w:t xml:space="preserve"> marchese Spinola doveva | pur passar in Fiandra. | </w:t>
      </w:r>
    </w:p>
    <w:p w14:paraId="6F8BF82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Si vanno da’ detti Spagnuoli riempiendo li loro reggimenti, | et publicano, che li siano venute lettere per far partito | di doi milliona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64"/>
      </w:r>
      <w:r w:rsidRPr="00B32F62">
        <w:rPr>
          <w:rFonts w:ascii="Times New Roman" w:hAnsi="Times New Roman" w:cs="Times New Roman"/>
          <w:bCs/>
        </w:rPr>
        <w:t xml:space="preserve"> et mezo, il che m’è stato affermato | da signor principale; metà per Fiandra, metà per Alemagna | ma il medesimo signore mi ha aggiunto, che li mercanti | stanno molto retirati nell’intricarsi nel partito; |</w:t>
      </w:r>
    </w:p>
    <w:p w14:paraId="67BBEFD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49v /</w:t>
      </w:r>
    </w:p>
    <w:p w14:paraId="2FED1F1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mentre ancor non vi era avviso dell’arrivo della flotta: | tuttavia di Brusseles ho nuova che in quella corte si | diceva, come di cosa fatta, che vi fosse venuta provisione | di doicentovinti milla fiorini per mese per dieci mesi. | </w:t>
      </w:r>
    </w:p>
    <w:p w14:paraId="36CE853B" w14:textId="320D874D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Diverse lettere sono capitate qui alla corte del Re con avvisi | conformi, che quelli tre milla fanti, et da quattro in | cinquecento o seicento cavalli, che </w:t>
      </w:r>
      <w:r w:rsidR="00FB5396" w:rsidRPr="00B32F62">
        <w:rPr>
          <w:rFonts w:ascii="Times New Roman" w:hAnsi="Times New Roman" w:cs="Times New Roman"/>
          <w:bCs/>
        </w:rPr>
        <w:t>’l</w:t>
      </w:r>
      <w:r w:rsidRPr="00B32F62">
        <w:rPr>
          <w:rFonts w:ascii="Times New Roman" w:hAnsi="Times New Roman" w:cs="Times New Roman"/>
          <w:bCs/>
        </w:rPr>
        <w:t xml:space="preserve"> duca di Sassonia di | Altemburgh haveva già in piedi si erano tutti sbandati | et correvano in parte alla volta di Mansfelt, havendo | alcuni fatto prigione il commissario dei Spagnuoli, volendo | le genti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65"/>
      </w:r>
      <w:r w:rsidRPr="00B32F62">
        <w:rPr>
          <w:rFonts w:ascii="Times New Roman" w:hAnsi="Times New Roman" w:cs="Times New Roman"/>
          <w:bCs/>
        </w:rPr>
        <w:t xml:space="preserve"> esser pagate. Sono da sei mesi in circa state | trattenute dal detto Duca, et ha speso a tal effetto | vicino a centomilla raistaleri del suo. Resterà hora | senza denari, et senza genti per haver voluto accostarsi | al partito spagnuolo. | </w:t>
      </w:r>
    </w:p>
    <w:p w14:paraId="2BD9F40A" w14:textId="17350D5A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Mi scrive il signor Rota con sue lettere de’ 16 del presente ricevute | sabbato, che </w:t>
      </w:r>
      <w:r w:rsidR="00FB5396" w:rsidRPr="00B32F62">
        <w:rPr>
          <w:rFonts w:ascii="Times New Roman" w:hAnsi="Times New Roman" w:cs="Times New Roman"/>
          <w:bCs/>
        </w:rPr>
        <w:t>’l</w:t>
      </w:r>
      <w:r w:rsidRPr="00B32F62">
        <w:rPr>
          <w:rFonts w:ascii="Times New Roman" w:hAnsi="Times New Roman" w:cs="Times New Roman"/>
          <w:bCs/>
        </w:rPr>
        <w:t xml:space="preserve"> duca Guglielmo di Sassoniar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66"/>
      </w:r>
      <w:r w:rsidRPr="00B32F62">
        <w:rPr>
          <w:rFonts w:ascii="Times New Roman" w:hAnsi="Times New Roman" w:cs="Times New Roman"/>
          <w:bCs/>
        </w:rPr>
        <w:t xml:space="preserve"> di Weimar | haveva mandato espressamente al conte di Mansfelt per | offerirgli alcune delle sue truppe, et delle sudette | ancora del duca d’Altemburgh; et che </w:t>
      </w:r>
      <w:r w:rsidR="00FB5396" w:rsidRPr="00B32F62">
        <w:rPr>
          <w:rFonts w:ascii="Times New Roman" w:hAnsi="Times New Roman" w:cs="Times New Roman"/>
          <w:bCs/>
        </w:rPr>
        <w:t>’l</w:t>
      </w:r>
      <w:r w:rsidRPr="00B32F62">
        <w:rPr>
          <w:rFonts w:ascii="Times New Roman" w:hAnsi="Times New Roman" w:cs="Times New Roman"/>
          <w:bCs/>
        </w:rPr>
        <w:t xml:space="preserve"> medesimo | Mansfelt haveva riespedito a quella volta uno | dei suoi colonelli per accettar le conditioni. | </w:t>
      </w:r>
    </w:p>
    <w:p w14:paraId="6373E1A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Continua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67"/>
      </w:r>
      <w:r w:rsidRPr="00B32F62">
        <w:rPr>
          <w:rFonts w:ascii="Times New Roman" w:hAnsi="Times New Roman" w:cs="Times New Roman"/>
          <w:bCs/>
        </w:rPr>
        <w:t xml:space="preserve"> per quello veggo nelle lettere del medesimo Rota, et per | gl’avvisi, che qui anco si hanno la mala intelligenza | </w:t>
      </w:r>
    </w:p>
    <w:p w14:paraId="6FA56C9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50r /</w:t>
      </w:r>
    </w:p>
    <w:p w14:paraId="3844707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tra Bransvich, et Mansfelt, et si tiene, che si separeranno | l’uno dall’altro, il che da questi signori, da sua Eccellenza et dal Re | che pur faceva qualche fondamento in quelle forze unite | da quella parte, è risentito in estremo; et tanto, che non | sapendo per la distanza, come rimediarvi, </w:t>
      </w:r>
      <w:r w:rsidRPr="00B32F62">
        <w:rPr>
          <w:rFonts w:ascii="Times New Roman" w:hAnsi="Times New Roman" w:cs="Times New Roman"/>
          <w:bCs/>
        </w:rPr>
        <w:lastRenderedPageBreak/>
        <w:t xml:space="preserve">comprendono, | che la disunione non può, che riuscir di grandissimo pregiudicio | ad ambidoi in particolare, et in generale al publico, et commune | interesse. Et tanto più risente sua Eccellenza questi avvisi quanto | che il Duca haveva fatte promesse grandissime al partir | di qua di agiustarsi con Mansfelt in maniera, che | tutto passasse bene. | </w:t>
      </w:r>
    </w:p>
    <w:p w14:paraId="349A7BB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Si vanno armando a furia le città ansiatiche, et altri principi | della Bassa Sassonia si armano per ostar all’inimico spagnuolo | et austriaco; et a Mansfelt, et Bransvich perché amici | non corrino a nudrirsi sopra li loro paesi, come nemici. | Già il duca di Bransvich si trova in doi o tre piazze | sopra il Vesar, che sono de’ amici, et si aspetta sentire | che il re di Danimarca interessato sia per farne | risentimento colla forza. | </w:t>
      </w:r>
    </w:p>
    <w:p w14:paraId="2589CF9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Continua la voce della riduttione di quella dieta nella Bassa | Sassonia al tempo nominato nelle precedenti lettere mie | ma sarà con quei fini, che nelle medesime riverentemente scrissi. | </w:t>
      </w:r>
    </w:p>
    <w:p w14:paraId="32ED83B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Del duca di Sassonia elettore non si sa altro se non che | ancor stia irresoluto nelle sue deliberationi. Non si dichiara | </w:t>
      </w:r>
    </w:p>
    <w:p w14:paraId="5CE39FC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50v /</w:t>
      </w:r>
    </w:p>
    <w:p w14:paraId="2374B4D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et gl’altri principi protestanti stanno quieti. | </w:t>
      </w:r>
    </w:p>
    <w:p w14:paraId="4F4B3E87" w14:textId="27C1A169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S’aspetta di giorno in giorno il scioglimento della dieta di | Ratisbona, che viene qui scritta, che sarà particolarmente | per l’</w:t>
      </w:r>
      <w:r w:rsidR="00FC0231" w:rsidRPr="00B32F62">
        <w:rPr>
          <w:rFonts w:ascii="Times New Roman" w:hAnsi="Times New Roman" w:cs="Times New Roman"/>
          <w:bCs/>
        </w:rPr>
        <w:t>e</w:t>
      </w:r>
      <w:r w:rsidRPr="00B32F62">
        <w:rPr>
          <w:rFonts w:ascii="Times New Roman" w:hAnsi="Times New Roman" w:cs="Times New Roman"/>
          <w:bCs/>
        </w:rPr>
        <w:t>lettorato con il portar il tempo innanti; ma il | conte di Solms ha avvisi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68"/>
      </w:r>
      <w:r w:rsidRPr="00B32F62">
        <w:rPr>
          <w:rFonts w:ascii="Times New Roman" w:hAnsi="Times New Roman" w:cs="Times New Roman"/>
          <w:bCs/>
        </w:rPr>
        <w:t xml:space="preserve">, che non li piacciono molto | che nell’Imperatore sia gran risolutione d’investirne in | ogni modo Baviera. | </w:t>
      </w:r>
    </w:p>
    <w:p w14:paraId="14AA9C6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Di Brusseles mi viene scritto, che per Inghilterra era stato ispedito | il consegliero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69"/>
      </w:r>
      <w:r w:rsidRPr="00B32F62">
        <w:rPr>
          <w:rFonts w:ascii="Times New Roman" w:hAnsi="Times New Roman" w:cs="Times New Roman"/>
          <w:bCs/>
        </w:rPr>
        <w:t xml:space="preserve"> Buscot non si penetrava il perché; ma | si publicava, che fosse per indur quella Maestà a metter | nelle mani della serenissima Infanta Franchendal. Altro | bisogna, che vi sia et che ciò non servi che di pretesto | mentre già molto fa gl’ordini sono stati dati perché | si metti quella piazza in mano dei Spagnuoli: ma | di questo vostra Serenità deverà esservi pienamente informata | dall’eccellentissimo Valaresso. | </w:t>
      </w:r>
    </w:p>
    <w:p w14:paraId="703E1F2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Fino a’ 17 dello stante erano a Brusseles li ambasciatori delli duchi | di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70"/>
      </w:r>
      <w:r w:rsidRPr="00B32F62">
        <w:rPr>
          <w:rFonts w:ascii="Times New Roman" w:hAnsi="Times New Roman" w:cs="Times New Roman"/>
          <w:bCs/>
        </w:rPr>
        <w:t xml:space="preserve"> Bransvich, et di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71"/>
      </w:r>
      <w:r w:rsidRPr="00B32F62">
        <w:rPr>
          <w:rFonts w:ascii="Times New Roman" w:hAnsi="Times New Roman" w:cs="Times New Roman"/>
          <w:bCs/>
        </w:rPr>
        <w:t xml:space="preserve"> Lunemburgh per fermar il | punto della neutralità; nel che havevano essi ambasciatori | acconsentito, con riservar però l’aggreatione, o | consenso dei loro principi: in tanto si sente qualche | effetto di questa neutralità, sendosi in quello di | Lunemburgh impediti alcuni soldati, che andavano | a Mansfelt. | </w:t>
      </w:r>
    </w:p>
    <w:p w14:paraId="1A3F482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51r /</w:t>
      </w:r>
    </w:p>
    <w:p w14:paraId="08BF1626" w14:textId="3912C373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Corre qui una voce doppo l’ultimo ordinario di Francia | che Spagnuoli habbino fatto intender al Christianissimo, che | se vorrà attentar alcuna cosa sopra la Valtelina | essi entreranno in Picardia con forze tali, che ben | divertiranno questi sensi, et le colegationi, che si | fanno contro di loro; onde questi signori argomentano | che sua Maestà christianissima per prevenire s</w:t>
      </w:r>
      <w:r w:rsidR="00EA76A5" w:rsidRPr="00B32F62">
        <w:rPr>
          <w:rFonts w:ascii="Times New Roman" w:hAnsi="Times New Roman" w:cs="Times New Roman"/>
          <w:bCs/>
        </w:rPr>
        <w:t>i conferisca in | quella P</w:t>
      </w:r>
      <w:r w:rsidRPr="00B32F62">
        <w:rPr>
          <w:rFonts w:ascii="Times New Roman" w:hAnsi="Times New Roman" w:cs="Times New Roman"/>
          <w:bCs/>
        </w:rPr>
        <w:t xml:space="preserve">rovincia a proveder a tutte quelle piazze | frontiere. Da Brusseles però non si sente motivo | che corrispondi a simil voce. | </w:t>
      </w:r>
    </w:p>
    <w:p w14:paraId="25C1627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Alcune navi di mercantie non molto grandi in numero | di nove sono state prese da quelle di guerra di | Doncherchen; et la colpa si deve imputar ai proprii | patroni, che non hanno voluto aspettar li vasselli | da guerra di questi signori, che sono soliti accompagnar | simil sorte di navi mercantili, et sono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72"/>
      </w:r>
      <w:r w:rsidRPr="00B32F62">
        <w:rPr>
          <w:rFonts w:ascii="Times New Roman" w:hAnsi="Times New Roman" w:cs="Times New Roman"/>
          <w:bCs/>
        </w:rPr>
        <w:t xml:space="preserve"> essi vasselli | da guerra in busca d’altri dell’inimico per haver la | loro vendetta. | </w:t>
      </w:r>
    </w:p>
    <w:p w14:paraId="06EAF441" w14:textId="1A1063AB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Hanno li </w:t>
      </w:r>
      <w:r w:rsidR="00D91A3F">
        <w:rPr>
          <w:rFonts w:ascii="Times New Roman" w:hAnsi="Times New Roman" w:cs="Times New Roman"/>
          <w:bCs/>
        </w:rPr>
        <w:t>S</w:t>
      </w:r>
      <w:r w:rsidRPr="00B32F62">
        <w:rPr>
          <w:rFonts w:ascii="Times New Roman" w:hAnsi="Times New Roman" w:cs="Times New Roman"/>
          <w:bCs/>
        </w:rPr>
        <w:t>ignori Stati col Consiglio di Stato, deliberato d’ispedir | uno del medesimo Consiglio a Bergh sopra il Z</w:t>
      </w:r>
      <w:r w:rsidR="00D91A3F">
        <w:rPr>
          <w:rFonts w:ascii="Times New Roman" w:hAnsi="Times New Roman" w:cs="Times New Roman"/>
          <w:bCs/>
        </w:rPr>
        <w:t>u</w:t>
      </w:r>
      <w:r w:rsidRPr="00B32F62">
        <w:rPr>
          <w:rFonts w:ascii="Times New Roman" w:hAnsi="Times New Roman" w:cs="Times New Roman"/>
          <w:bCs/>
        </w:rPr>
        <w:t xml:space="preserve">om | per assister, et solicitar lo spianar di certe monta-|gnole di sabbia, che si trovano all’intorno di | quella piazza a fine di levar quella commodità, | che l’anno passato hebbe lo Spagnuolo di alloggiarsi | </w:t>
      </w:r>
    </w:p>
    <w:p w14:paraId="7EA91B9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lastRenderedPageBreak/>
        <w:t>/ 551v /</w:t>
      </w:r>
    </w:p>
    <w:p w14:paraId="3894F9C7" w14:textId="4E17C784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coperto; et nel resto attendono alle altre provisioni necessarie | et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73"/>
      </w:r>
      <w:r w:rsidRPr="00B32F62">
        <w:rPr>
          <w:rFonts w:ascii="Times New Roman" w:hAnsi="Times New Roman" w:cs="Times New Roman"/>
          <w:bCs/>
        </w:rPr>
        <w:t xml:space="preserve"> all’inventioni per trovar danari a sufficienza da | mettersi a buon hora in campagna et prevenir l’inimico. | Nella lettera, che ispedii la settimana passata n° 473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74"/>
      </w:r>
      <w:r w:rsidRPr="00B32F62">
        <w:rPr>
          <w:rFonts w:ascii="Times New Roman" w:hAnsi="Times New Roman" w:cs="Times New Roman"/>
          <w:bCs/>
        </w:rPr>
        <w:t xml:space="preserve"> che | con le doi prima et 2</w:t>
      </w:r>
      <w:r w:rsidRPr="00B32F62">
        <w:rPr>
          <w:rFonts w:ascii="Times New Roman" w:hAnsi="Times New Roman" w:cs="Times New Roman"/>
          <w:bCs/>
          <w:vertAlign w:val="superscript"/>
        </w:rPr>
        <w:t>da</w:t>
      </w:r>
      <w:r w:rsidRPr="00B32F62">
        <w:rPr>
          <w:rFonts w:ascii="Times New Roman" w:hAnsi="Times New Roman" w:cs="Times New Roman"/>
          <w:bCs/>
        </w:rPr>
        <w:t xml:space="preserve"> dell’istesso giorno sono qui aggiunte | in replica, diedi conto a vostra Serenità della prigionia del figliolo |</w:t>
      </w:r>
      <w:r w:rsidR="00FB5396" w:rsidRPr="00B32F62">
        <w:rPr>
          <w:rFonts w:ascii="Times New Roman" w:hAnsi="Times New Roman" w:cs="Times New Roman"/>
          <w:bCs/>
        </w:rPr>
        <w:t xml:space="preserve"> </w:t>
      </w:r>
      <w:r w:rsidRPr="00B32F62">
        <w:rPr>
          <w:rFonts w:ascii="Times New Roman" w:hAnsi="Times New Roman" w:cs="Times New Roman"/>
          <w:bCs/>
        </w:rPr>
        <w:t>maggiore del già Bernvelt, doppo, il mercordì, fu con-|dotto il secretario di Berchel.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75"/>
      </w:r>
      <w:r w:rsidRPr="00B32F62">
        <w:rPr>
          <w:rFonts w:ascii="Times New Roman" w:hAnsi="Times New Roman" w:cs="Times New Roman"/>
          <w:bCs/>
        </w:rPr>
        <w:t xml:space="preserve"> Hoggi la mattina è stato | condotto et carcerato Abram Pesini quello che fu pagatore | del già conte di Gio. Ernesto di Nassau, quando fu al servitio | di lei et doi altri di Leidem li doi fratelli Blancert | tutti imputati del medesimo delitto di tradimento contra questo | Stato, et contra sua Eccellenza, et altri se ne aspettano. | In tanto questa mattina sono stati fatti morir quattro | che sono li primi che furono presi il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76"/>
      </w:r>
      <w:r w:rsidRPr="00B32F62">
        <w:rPr>
          <w:rFonts w:ascii="Times New Roman" w:hAnsi="Times New Roman" w:cs="Times New Roman"/>
          <w:bCs/>
        </w:rPr>
        <w:t xml:space="preserve"> marangone, et | tre marinari. Tutti hanno havute tronche le teste | che si metteranno sopra a palli in luochi publici, | et il primo è stato messo in quarti. Il figliolo di | Bernvelt è stato da tre giorni in qua ristretto | et già si fa cattivo giudicio di lui; dicendosi, che | il denaro in gran parte sia uscito dalli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77"/>
      </w:r>
      <w:r w:rsidRPr="00B32F62">
        <w:rPr>
          <w:rFonts w:ascii="Times New Roman" w:hAnsi="Times New Roman" w:cs="Times New Roman"/>
          <w:bCs/>
        </w:rPr>
        <w:t xml:space="preserve"> suoi ordini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78"/>
      </w:r>
      <w:r w:rsidRPr="00B32F62">
        <w:rPr>
          <w:rFonts w:ascii="Times New Roman" w:hAnsi="Times New Roman" w:cs="Times New Roman"/>
          <w:bCs/>
        </w:rPr>
        <w:t>. | Hora si aspettano nuove essecutioni</w:t>
      </w:r>
      <w:r w:rsidR="00E025ED" w:rsidRPr="00B32F62">
        <w:rPr>
          <w:rFonts w:ascii="Times New Roman" w:hAnsi="Times New Roman" w:cs="Times New Roman"/>
          <w:bCs/>
        </w:rPr>
        <w:t>. E</w:t>
      </w:r>
      <w:r w:rsidRPr="00B32F62">
        <w:rPr>
          <w:rFonts w:ascii="Times New Roman" w:hAnsi="Times New Roman" w:cs="Times New Roman"/>
          <w:bCs/>
        </w:rPr>
        <w:t xml:space="preserve">t a questa | d’hoggi il concorso è stato grandissimo di genti, massime | venute da tutte queste città circonvicine. Gratie etc. | </w:t>
      </w:r>
    </w:p>
    <w:p w14:paraId="463F137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7CDBBE8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Dall’Haya li 27 febraro 1623 | </w:t>
      </w:r>
    </w:p>
    <w:p w14:paraId="152A627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di vostra Serenità | </w:t>
      </w:r>
    </w:p>
    <w:p w14:paraId="16106C7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humilissimo et devotissimo | </w:t>
      </w:r>
    </w:p>
    <w:p w14:paraId="0F1CCC2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Christofforo Suriano | </w:t>
      </w:r>
    </w:p>
    <w:p w14:paraId="5ED1726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241E98A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52r /</w:t>
      </w:r>
    </w:p>
    <w:p w14:paraId="44D34A8F" w14:textId="1EEDDECC" w:rsidR="0048045B" w:rsidRPr="00B32F62" w:rsidRDefault="00637A1F" w:rsidP="0048045B">
      <w:pPr>
        <w:jc w:val="both"/>
        <w:rPr>
          <w:rFonts w:ascii="Times New Roman" w:hAnsi="Times New Roman" w:cs="Times New Roman"/>
          <w:bCs/>
          <w:i/>
          <w:iCs/>
        </w:rPr>
      </w:pPr>
      <w:r w:rsidRPr="00637A1F">
        <w:rPr>
          <w:rFonts w:ascii="Times New Roman" w:hAnsi="Times New Roman" w:cs="Times New Roman"/>
          <w:b/>
          <w:bCs/>
        </w:rPr>
        <w:t>Blank page</w:t>
      </w:r>
    </w:p>
    <w:p w14:paraId="78E02E8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4B6513E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52v /</w:t>
      </w:r>
    </w:p>
    <w:p w14:paraId="7FB98DA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0C7C793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1E421CC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74 fin 475 |</w:t>
      </w:r>
    </w:p>
    <w:p w14:paraId="6955C452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</w:rPr>
      </w:pPr>
    </w:p>
    <w:p w14:paraId="1A595E13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racce di sigilli |</w:t>
      </w:r>
    </w:p>
    <w:p w14:paraId="717AC209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</w:p>
    <w:p w14:paraId="0D72C9E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Regesto antico</w:t>
      </w:r>
    </w:p>
    <w:p w14:paraId="07B7AB4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52vC /</w:t>
      </w:r>
    </w:p>
    <w:p w14:paraId="2C31D9BF" w14:textId="4AB7B100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febraro 622</w:t>
      </w:r>
      <w:r w:rsidR="00EF5216" w:rsidRPr="00B32F62">
        <w:rPr>
          <w:rStyle w:val="FootnoteReference"/>
          <w:rFonts w:ascii="Times New Roman" w:hAnsi="Times New Roman" w:cs="Times New Roman"/>
        </w:rPr>
        <w:footnoteReference w:id="1379"/>
      </w:r>
      <w:r w:rsidR="00EF5216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EF5216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15 marzo |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1380"/>
      </w:r>
      <w:r w:rsidRPr="00B32F62">
        <w:rPr>
          <w:rFonts w:ascii="Times New Roman" w:hAnsi="Times New Roman" w:cs="Times New Roman"/>
        </w:rPr>
        <w:t xml:space="preserve"> | </w:t>
      </w:r>
    </w:p>
    <w:p w14:paraId="0F7B34E7" w14:textId="4444F1AC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EF5216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EF5216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>rima</w:t>
      </w:r>
      <w:r w:rsidR="00EF5216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° 474 |</w:t>
      </w:r>
    </w:p>
    <w:p w14:paraId="022663E2" w14:textId="77777777" w:rsidR="00EF5216" w:rsidRPr="00B32F62" w:rsidRDefault="00EF5216" w:rsidP="0048045B">
      <w:pPr>
        <w:jc w:val="both"/>
        <w:outlineLvl w:val="0"/>
        <w:rPr>
          <w:rFonts w:ascii="Times New Roman" w:hAnsi="Times New Roman" w:cs="Times New Roman"/>
        </w:rPr>
      </w:pPr>
    </w:p>
    <w:p w14:paraId="04A94475" w14:textId="23F8281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pagnuoli | </w:t>
      </w:r>
    </w:p>
    <w:p w14:paraId="6CB3FB5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513F7E65" w14:textId="77777777" w:rsidR="00A217AA" w:rsidRPr="00B32F62" w:rsidRDefault="0048045B" w:rsidP="00A217AA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. SS. R. | </w:t>
      </w:r>
    </w:p>
    <w:p w14:paraId="4C5981A0" w14:textId="77777777" w:rsidR="00A217AA" w:rsidRPr="00B32F62" w:rsidRDefault="00A217AA" w:rsidP="00A217AA">
      <w:pPr>
        <w:jc w:val="both"/>
        <w:outlineLvl w:val="0"/>
        <w:rPr>
          <w:rFonts w:ascii="Times New Roman" w:hAnsi="Times New Roman" w:cs="Times New Roman"/>
        </w:rPr>
      </w:pPr>
    </w:p>
    <w:p w14:paraId="33CC8C63" w14:textId="77777777" w:rsidR="00A217AA" w:rsidRPr="00B32F62" w:rsidRDefault="00A217AA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22F3BC5D" w14:textId="77777777" w:rsidR="00B57E6B" w:rsidRDefault="00B57E6B" w:rsidP="00B57E6B">
      <w:pPr>
        <w:pStyle w:val="Header"/>
      </w:pPr>
      <w:r>
        <w:lastRenderedPageBreak/>
        <w:t>/START LETTER/</w:t>
      </w:r>
    </w:p>
    <w:p w14:paraId="0E5DA254" w14:textId="20CEACEC" w:rsidR="0048045B" w:rsidRPr="00B32F62" w:rsidRDefault="0048045B" w:rsidP="00A217AA">
      <w:pPr>
        <w:jc w:val="center"/>
        <w:outlineLvl w:val="0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. 154</w:t>
      </w:r>
    </w:p>
    <w:p w14:paraId="392917B4" w14:textId="1A3550B0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Allegato I al n. 155 (cc. 553r-554v; decodifica di c. 555r-v)</w:t>
      </w:r>
    </w:p>
    <w:p w14:paraId="787F2E27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</w:p>
    <w:p w14:paraId="421A7F3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53r /</w:t>
      </w:r>
    </w:p>
    <w:p w14:paraId="18FD015D" w14:textId="3CE33474" w:rsidR="00D33098" w:rsidRPr="00D33098" w:rsidRDefault="00D33098" w:rsidP="0048045B">
      <w:pPr>
        <w:rPr>
          <w:rFonts w:ascii="Times New Roman" w:hAnsi="Times New Roman" w:cs="Times New Roman"/>
          <w:bCs/>
          <w:iCs/>
          <w:color w:val="000000"/>
        </w:rPr>
      </w:pPr>
      <w:r>
        <w:rPr>
          <w:rFonts w:ascii="Times New Roman" w:hAnsi="Times New Roman" w:cs="Times New Roman"/>
          <w:bCs/>
          <w:iCs/>
          <w:color w:val="000000"/>
        </w:rPr>
        <w:t>n° 475 |</w:t>
      </w:r>
    </w:p>
    <w:p w14:paraId="0EB7E342" w14:textId="77777777" w:rsidR="00D33098" w:rsidRDefault="00D33098" w:rsidP="0048045B">
      <w:pPr>
        <w:rPr>
          <w:rFonts w:ascii="Times New Roman" w:hAnsi="Times New Roman" w:cs="Times New Roman"/>
          <w:bCs/>
          <w:i/>
          <w:color w:val="000000"/>
        </w:rPr>
      </w:pPr>
    </w:p>
    <w:p w14:paraId="0D8FFE63" w14:textId="3D29FC11" w:rsidR="0048045B" w:rsidRPr="00B32F62" w:rsidRDefault="0048045B" w:rsidP="0048045B">
      <w:pPr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5B49485D" w14:textId="77777777" w:rsidR="00EC0627" w:rsidRPr="00B32F62" w:rsidRDefault="00EC0627" w:rsidP="0048045B">
      <w:pPr>
        <w:rPr>
          <w:rFonts w:ascii="Times New Roman" w:hAnsi="Times New Roman" w:cs="Times New Roman"/>
          <w:bCs/>
          <w:color w:val="000000"/>
          <w:vertAlign w:val="superscript"/>
        </w:rPr>
      </w:pPr>
    </w:p>
    <w:p w14:paraId="3C899F50" w14:textId="0F992C94" w:rsidR="00B92B1C" w:rsidRPr="00B97BA3" w:rsidRDefault="0048045B" w:rsidP="0048045B">
      <w:pPr>
        <w:jc w:val="both"/>
        <w:rPr>
          <w:rFonts w:ascii="Times New Roman" w:hAnsi="Times New Roman" w:cs="Times New Roman"/>
          <w:bCs/>
          <w:lang w:val="nl-BE"/>
        </w:rPr>
      </w:pPr>
      <w:r w:rsidRPr="00B97BA3">
        <w:rPr>
          <w:rFonts w:ascii="Times New Roman" w:hAnsi="Times New Roman" w:cs="Times New Roman"/>
          <w:bCs/>
          <w:lang w:val="nl-BE"/>
        </w:rPr>
        <w:t>/ 553v</w:t>
      </w:r>
      <w:r w:rsidR="00B92B1C" w:rsidRPr="00B97BA3">
        <w:rPr>
          <w:rFonts w:ascii="Times New Roman" w:hAnsi="Times New Roman" w:cs="Times New Roman"/>
          <w:bCs/>
          <w:lang w:val="nl-BE"/>
        </w:rPr>
        <w:t>/</w:t>
      </w:r>
    </w:p>
    <w:p w14:paraId="37317246" w14:textId="04BE8404" w:rsidR="00B92B1C" w:rsidRPr="00B97BA3" w:rsidRDefault="00B92B1C" w:rsidP="1EC689A5">
      <w:pPr>
        <w:jc w:val="both"/>
        <w:rPr>
          <w:rFonts w:ascii="Times New Roman" w:hAnsi="Times New Roman" w:cs="Times New Roman"/>
          <w:b/>
          <w:bCs/>
          <w:lang w:val="nl-BE"/>
        </w:rPr>
      </w:pPr>
      <w:r w:rsidRPr="1EC689A5">
        <w:rPr>
          <w:rFonts w:ascii="Times New Roman" w:hAnsi="Times New Roman" w:cs="Times New Roman"/>
          <w:b/>
          <w:bCs/>
          <w:lang w:val="nl-BE"/>
        </w:rPr>
        <w:t>Blank page</w:t>
      </w:r>
    </w:p>
    <w:p w14:paraId="437C7179" w14:textId="77777777" w:rsidR="00B92B1C" w:rsidRPr="00B97BA3" w:rsidRDefault="00B92B1C" w:rsidP="0048045B">
      <w:pPr>
        <w:jc w:val="both"/>
        <w:rPr>
          <w:rFonts w:ascii="Times New Roman" w:hAnsi="Times New Roman" w:cs="Times New Roman"/>
          <w:bCs/>
          <w:lang w:val="nl-BE"/>
        </w:rPr>
      </w:pPr>
    </w:p>
    <w:p w14:paraId="2133C2DA" w14:textId="50935AE8" w:rsidR="00B92B1C" w:rsidRPr="00B97BA3" w:rsidRDefault="00B92B1C" w:rsidP="0048045B">
      <w:pPr>
        <w:jc w:val="both"/>
        <w:rPr>
          <w:rFonts w:ascii="Times New Roman" w:hAnsi="Times New Roman" w:cs="Times New Roman"/>
          <w:bCs/>
          <w:lang w:val="nl-BE"/>
        </w:rPr>
      </w:pPr>
      <w:r w:rsidRPr="00B97BA3">
        <w:rPr>
          <w:rFonts w:ascii="Times New Roman" w:hAnsi="Times New Roman" w:cs="Times New Roman"/>
          <w:bCs/>
          <w:lang w:val="nl-BE"/>
        </w:rPr>
        <w:t>/ 554r/</w:t>
      </w:r>
    </w:p>
    <w:p w14:paraId="3829BECB" w14:textId="6937B9EF" w:rsidR="00B92B1C" w:rsidRPr="00B97BA3" w:rsidRDefault="00B92B1C" w:rsidP="1EC689A5">
      <w:pPr>
        <w:jc w:val="both"/>
        <w:rPr>
          <w:rFonts w:ascii="Times New Roman" w:hAnsi="Times New Roman" w:cs="Times New Roman"/>
          <w:b/>
          <w:bCs/>
          <w:lang w:val="nl-BE"/>
        </w:rPr>
      </w:pPr>
      <w:r w:rsidRPr="1EC689A5">
        <w:rPr>
          <w:rFonts w:ascii="Times New Roman" w:hAnsi="Times New Roman" w:cs="Times New Roman"/>
          <w:b/>
          <w:bCs/>
          <w:lang w:val="nl-BE"/>
        </w:rPr>
        <w:t>Blank page</w:t>
      </w:r>
    </w:p>
    <w:p w14:paraId="7DDDDD7C" w14:textId="77777777" w:rsidR="00B92B1C" w:rsidRPr="00B97BA3" w:rsidRDefault="00B92B1C" w:rsidP="0048045B">
      <w:pPr>
        <w:jc w:val="both"/>
        <w:rPr>
          <w:rFonts w:ascii="Times New Roman" w:hAnsi="Times New Roman" w:cs="Times New Roman"/>
          <w:bCs/>
          <w:lang w:val="nl-BE"/>
        </w:rPr>
      </w:pPr>
    </w:p>
    <w:p w14:paraId="681ECA6B" w14:textId="40134ACE" w:rsidR="0048045B" w:rsidRPr="00B32F62" w:rsidRDefault="00B92B1C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/ </w:t>
      </w:r>
      <w:r w:rsidR="0048045B" w:rsidRPr="00B32F62">
        <w:rPr>
          <w:rFonts w:ascii="Times New Roman" w:hAnsi="Times New Roman" w:cs="Times New Roman"/>
          <w:bCs/>
        </w:rPr>
        <w:t>554v /</w:t>
      </w:r>
    </w:p>
    <w:p w14:paraId="00485C64" w14:textId="462E2458" w:rsidR="0048045B" w:rsidRPr="00B92B1C" w:rsidRDefault="00B92B1C" w:rsidP="1EC689A5">
      <w:pPr>
        <w:jc w:val="both"/>
        <w:rPr>
          <w:rFonts w:ascii="Times New Roman" w:hAnsi="Times New Roman" w:cs="Times New Roman"/>
          <w:b/>
          <w:bCs/>
        </w:rPr>
      </w:pPr>
      <w:r w:rsidRPr="1EC689A5">
        <w:rPr>
          <w:rFonts w:ascii="Times New Roman" w:hAnsi="Times New Roman" w:cs="Times New Roman"/>
          <w:b/>
          <w:bCs/>
        </w:rPr>
        <w:t>Blank page</w:t>
      </w:r>
    </w:p>
    <w:p w14:paraId="730D22E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31F3BD7A" w14:textId="77777777" w:rsidR="00A217AA" w:rsidRPr="00B32F62" w:rsidRDefault="00A217AA" w:rsidP="0048045B">
      <w:pPr>
        <w:jc w:val="both"/>
        <w:rPr>
          <w:rFonts w:ascii="Times New Roman" w:hAnsi="Times New Roman" w:cs="Times New Roman"/>
          <w:bCs/>
        </w:rPr>
      </w:pPr>
    </w:p>
    <w:p w14:paraId="5A019339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. 155</w:t>
      </w:r>
    </w:p>
    <w:p w14:paraId="0979D18B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27 febbraio 1623, L’Aia (cc. 555r-556v)</w:t>
      </w:r>
    </w:p>
    <w:p w14:paraId="21688130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</w:p>
    <w:p w14:paraId="4130D10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55r /</w:t>
      </w:r>
    </w:p>
    <w:p w14:paraId="08D0A58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2</w:t>
      </w:r>
      <w:r w:rsidRPr="00B32F62">
        <w:rPr>
          <w:rFonts w:ascii="Times New Roman" w:hAnsi="Times New Roman" w:cs="Times New Roman"/>
          <w:bCs/>
          <w:vertAlign w:val="superscript"/>
        </w:rPr>
        <w:t>da</w:t>
      </w:r>
      <w:r w:rsidRPr="00B32F62">
        <w:rPr>
          <w:rFonts w:ascii="Times New Roman" w:hAnsi="Times New Roman" w:cs="Times New Roman"/>
          <w:bCs/>
        </w:rPr>
        <w:t xml:space="preserve"> | </w:t>
      </w:r>
    </w:p>
    <w:p w14:paraId="476C1D8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° 475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81"/>
      </w:r>
      <w:r w:rsidRPr="00B32F62">
        <w:rPr>
          <w:rFonts w:ascii="Times New Roman" w:hAnsi="Times New Roman" w:cs="Times New Roman"/>
          <w:bCs/>
        </w:rPr>
        <w:t xml:space="preserve"> comincia 474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82"/>
      </w:r>
      <w:r w:rsidRPr="00B32F62">
        <w:rPr>
          <w:rFonts w:ascii="Times New Roman" w:hAnsi="Times New Roman" w:cs="Times New Roman"/>
          <w:bCs/>
        </w:rPr>
        <w:t xml:space="preserve"> |</w:t>
      </w:r>
    </w:p>
    <w:p w14:paraId="19B51E2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5451B54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  <w:i/>
          <w:iCs/>
        </w:rPr>
        <w:t>Serenissimo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83"/>
      </w:r>
      <w:r w:rsidRPr="00B32F62">
        <w:rPr>
          <w:rFonts w:ascii="Times New Roman" w:hAnsi="Times New Roman" w:cs="Times New Roman"/>
          <w:bCs/>
          <w:i/>
          <w:iCs/>
        </w:rPr>
        <w:t xml:space="preserve"> Principe</w:t>
      </w:r>
      <w:r w:rsidRPr="00B32F62">
        <w:rPr>
          <w:rFonts w:ascii="Times New Roman" w:hAnsi="Times New Roman" w:cs="Times New Roman"/>
          <w:bCs/>
        </w:rPr>
        <w:t xml:space="preserve"> |</w:t>
      </w:r>
    </w:p>
    <w:p w14:paraId="5DA41DB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iCs/>
        </w:rPr>
      </w:pPr>
      <w:r w:rsidRPr="00B32F62">
        <w:rPr>
          <w:rFonts w:ascii="Times New Roman" w:hAnsi="Times New Roman" w:cs="Times New Roman"/>
          <w:bCs/>
          <w:i/>
          <w:iCs/>
        </w:rPr>
        <w:t>quello che mi ha portate le lettere del Rota | è un</w:t>
      </w:r>
      <w:r w:rsidRPr="00B32F62">
        <w:rPr>
          <w:rFonts w:ascii="Times New Roman" w:hAnsi="Times New Roman" w:cs="Times New Roman"/>
          <w:bCs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</w:rPr>
        <w:t>gentilhuomo del conte di Mansfelt | inviato qui da lui per saper la risolutione | del Re christianissimo mentre col mezo del conte di | Levestein detto Ambasciator li haveva fatto sapere | che attendeva ogni dì qualche cosa per lui | per impiegarlo, et che o sarebbe in persona andato | a trovarlo, overo haverebbe mandato qualche | d’uno a lui. Hora ha cammunicato a | questo che attendeva doi gentilhuomini del | Re christianissimo, et di Savoia, che dovevano passar | a Mansfelt a nome di sua Maestà, et questo si | trattiene ancor qui, né forse partirà, che | prima non arrivino detti gentilhuomini. È | stato a vedermi, mi ha communicato questo | tanto; et io in un medesimo tempo ho ricevuto | doi lettere con piene instruttioni sopra questo | particolare che l’eccellentissimo signor ambasciator Pesaro mi | aggiunge anco qualche particolarità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384"/>
      </w:r>
      <w:r w:rsidRPr="00B32F62">
        <w:rPr>
          <w:rFonts w:ascii="Times New Roman" w:hAnsi="Times New Roman" w:cs="Times New Roman"/>
          <w:bCs/>
          <w:i/>
          <w:iCs/>
        </w:rPr>
        <w:t xml:space="preserve"> intorno | al duca di | </w:t>
      </w:r>
    </w:p>
    <w:p w14:paraId="7C15B74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/ 555v / </w:t>
      </w:r>
    </w:p>
    <w:p w14:paraId="6825BE1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iCs/>
        </w:rPr>
      </w:pPr>
      <w:r w:rsidRPr="00B32F62">
        <w:rPr>
          <w:rFonts w:ascii="Times New Roman" w:hAnsi="Times New Roman" w:cs="Times New Roman"/>
          <w:bCs/>
          <w:i/>
          <w:iCs/>
        </w:rPr>
        <w:t>Baviera, et attenderò il di più | che mi significa di dovermi mandare per tener-|mi instrutto; et di quanto sarà da me operato, | et scoperto non mancarò darne riverente conto | a vostra Serenità. Gratie etc</w:t>
      </w:r>
      <w:r w:rsidRPr="00B32F62">
        <w:rPr>
          <w:rFonts w:ascii="Times New Roman" w:hAnsi="Times New Roman" w:cs="Times New Roman"/>
          <w:bCs/>
        </w:rPr>
        <w:t>.</w:t>
      </w:r>
      <w:r w:rsidRPr="00B32F62">
        <w:rPr>
          <w:rFonts w:ascii="Times New Roman" w:hAnsi="Times New Roman" w:cs="Times New Roman"/>
          <w:bCs/>
          <w:i/>
          <w:iCs/>
        </w:rPr>
        <w:t xml:space="preserve"> |</w:t>
      </w:r>
    </w:p>
    <w:p w14:paraId="0AF97BC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iCs/>
        </w:rPr>
      </w:pPr>
    </w:p>
    <w:p w14:paraId="200D4BF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Dall’Haya li 27 febraro 1623 |</w:t>
      </w:r>
    </w:p>
    <w:p w14:paraId="39282D0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di vostra Serenità |</w:t>
      </w:r>
    </w:p>
    <w:p w14:paraId="5555424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humilissimo et devotissimo servitore |</w:t>
      </w:r>
    </w:p>
    <w:p w14:paraId="42DBC57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Christofforo Suriano | </w:t>
      </w:r>
    </w:p>
    <w:p w14:paraId="0432C71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2B0B751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56r /</w:t>
      </w:r>
    </w:p>
    <w:p w14:paraId="71971F95" w14:textId="6DFF0872" w:rsidR="0048045B" w:rsidRPr="00B32F62" w:rsidRDefault="00637A1F" w:rsidP="0048045B">
      <w:pPr>
        <w:jc w:val="both"/>
        <w:rPr>
          <w:rFonts w:ascii="Times New Roman" w:hAnsi="Times New Roman" w:cs="Times New Roman"/>
          <w:bCs/>
          <w:i/>
          <w:iCs/>
        </w:rPr>
      </w:pPr>
      <w:r w:rsidRPr="00637A1F">
        <w:rPr>
          <w:rFonts w:ascii="Times New Roman" w:hAnsi="Times New Roman" w:cs="Times New Roman"/>
          <w:b/>
          <w:bCs/>
        </w:rPr>
        <w:t>Blank page</w:t>
      </w:r>
    </w:p>
    <w:p w14:paraId="4DA3947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17842E8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56v /</w:t>
      </w:r>
    </w:p>
    <w:p w14:paraId="44FA47A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509B1A7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6952664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75 comincia 474 |</w:t>
      </w:r>
    </w:p>
    <w:p w14:paraId="192A639F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</w:rPr>
      </w:pPr>
    </w:p>
    <w:p w14:paraId="0A3C9C96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igillo e tracce di sigillo |</w:t>
      </w:r>
    </w:p>
    <w:p w14:paraId="524FE774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</w:p>
    <w:p w14:paraId="5E6F397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Regesto antico</w:t>
      </w:r>
    </w:p>
    <w:p w14:paraId="6BFD3CE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56vC /</w:t>
      </w:r>
    </w:p>
    <w:p w14:paraId="6D16A1F0" w14:textId="14CC006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febraro 1623</w:t>
      </w:r>
      <w:r w:rsidRPr="00B32F62">
        <w:rPr>
          <w:rStyle w:val="FootnoteReference"/>
          <w:rFonts w:ascii="Times New Roman" w:hAnsi="Times New Roman" w:cs="Times New Roman"/>
        </w:rPr>
        <w:footnoteReference w:id="1385"/>
      </w:r>
      <w:r w:rsidRPr="00B32F62">
        <w:rPr>
          <w:rFonts w:ascii="Times New Roman" w:hAnsi="Times New Roman" w:cs="Times New Roman"/>
        </w:rPr>
        <w:t xml:space="preserve"> ricevute 15 marzo 623</w:t>
      </w:r>
      <w:r w:rsidR="005E3B6B" w:rsidRPr="00B32F62">
        <w:rPr>
          <w:rFonts w:ascii="Times New Roman" w:hAnsi="Times New Roman" w:cs="Times New Roman"/>
          <w:bCs/>
          <w:vertAlign w:val="superscript"/>
        </w:rPr>
        <w:footnoteReference w:id="1386"/>
      </w:r>
      <w:r w:rsidRPr="00B32F62">
        <w:rPr>
          <w:rFonts w:ascii="Times New Roman" w:hAnsi="Times New Roman" w:cs="Times New Roman"/>
        </w:rPr>
        <w:t xml:space="preserve"> |</w:t>
      </w:r>
    </w:p>
    <w:p w14:paraId="184F7897" w14:textId="4931D91E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lang w:val="en-US"/>
        </w:rPr>
      </w:pPr>
      <w:r w:rsidRPr="00B32F62">
        <w:rPr>
          <w:rFonts w:ascii="Times New Roman" w:hAnsi="Times New Roman" w:cs="Times New Roman"/>
          <w:lang w:val="en-US"/>
        </w:rPr>
        <w:t>Haya</w:t>
      </w:r>
      <w:r w:rsidR="00441945" w:rsidRPr="00B32F62">
        <w:rPr>
          <w:rFonts w:ascii="Times New Roman" w:hAnsi="Times New Roman" w:cs="Times New Roman"/>
          <w:lang w:val="en-US"/>
        </w:rPr>
        <w:t>.</w:t>
      </w:r>
      <w:r w:rsidRPr="00B32F62">
        <w:rPr>
          <w:rFonts w:ascii="Times New Roman" w:hAnsi="Times New Roman" w:cs="Times New Roman"/>
          <w:lang w:val="en-US"/>
        </w:rPr>
        <w:t xml:space="preserve"> n</w:t>
      </w:r>
      <w:r w:rsidR="00441945" w:rsidRPr="00B32F62">
        <w:rPr>
          <w:rFonts w:ascii="Times New Roman" w:hAnsi="Times New Roman" w:cs="Times New Roman"/>
          <w:lang w:val="en-US"/>
        </w:rPr>
        <w:t>°</w:t>
      </w:r>
      <w:r w:rsidRPr="00B32F62">
        <w:rPr>
          <w:rFonts w:ascii="Times New Roman" w:hAnsi="Times New Roman" w:cs="Times New Roman"/>
          <w:lang w:val="en-US"/>
        </w:rPr>
        <w:t xml:space="preserve"> 475 2</w:t>
      </w:r>
      <w:r w:rsidRPr="00B32F62">
        <w:rPr>
          <w:rFonts w:ascii="Times New Roman" w:hAnsi="Times New Roman" w:cs="Times New Roman"/>
          <w:vertAlign w:val="superscript"/>
          <w:lang w:val="en-US"/>
        </w:rPr>
        <w:t>a</w:t>
      </w:r>
      <w:r w:rsidRPr="00B32F62">
        <w:rPr>
          <w:rFonts w:ascii="Times New Roman" w:hAnsi="Times New Roman" w:cs="Times New Roman"/>
          <w:lang w:val="en-US"/>
        </w:rPr>
        <w:t xml:space="preserve"> |</w:t>
      </w:r>
    </w:p>
    <w:p w14:paraId="3BD1EAD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lang w:val="en-US"/>
        </w:rPr>
      </w:pPr>
    </w:p>
    <w:p w14:paraId="7F2ACD2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lang w:val="en-US"/>
        </w:rPr>
      </w:pPr>
      <w:r w:rsidRPr="00B32F62">
        <w:rPr>
          <w:rFonts w:ascii="Times New Roman" w:hAnsi="Times New Roman" w:cs="Times New Roman"/>
          <w:lang w:val="en-US"/>
        </w:rPr>
        <w:t>L. SS. R. |</w:t>
      </w:r>
    </w:p>
    <w:p w14:paraId="280C96CD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  <w:lang w:val="en-US"/>
        </w:rPr>
      </w:pPr>
    </w:p>
    <w:p w14:paraId="3FFB10BA" w14:textId="77777777" w:rsidR="00A217AA" w:rsidRPr="00B32F62" w:rsidRDefault="00A217AA" w:rsidP="0048045B">
      <w:pPr>
        <w:jc w:val="center"/>
        <w:rPr>
          <w:rFonts w:ascii="Times New Roman" w:hAnsi="Times New Roman" w:cs="Times New Roman"/>
          <w:bCs/>
          <w:lang w:val="en-US"/>
        </w:rPr>
      </w:pPr>
    </w:p>
    <w:p w14:paraId="0601FD49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n. 156</w:t>
      </w:r>
    </w:p>
    <w:p w14:paraId="155E7F96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Allegato II al n. 155 (cc. 557r-558v)</w:t>
      </w:r>
    </w:p>
    <w:p w14:paraId="65515B75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bCs/>
        </w:rPr>
      </w:pPr>
    </w:p>
    <w:p w14:paraId="7D2E79A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/ 557r /</w:t>
      </w:r>
    </w:p>
    <w:p w14:paraId="7AFE204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Illustrissimo e eccellentissimo signor signor mio e patron colendissimo |</w:t>
      </w:r>
    </w:p>
    <w:p w14:paraId="02296CE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dalle dimostrattioni fattomi in colleggio nel pigliar mia | licenza di gratificattione de’ servitii fatti aspettavo che li | effetti corispondessero alle parole, essendo massime noto in | publico et a vostra Eccellenza in particolare dalle relattione del signor residente | Suriano li servitii fatti nelli sborsi di tutti li denari ocorsi | per le levate fatte, asistenza nel armamento delle 12 nave | con le Amiralità, et travagli hauti con le donne de’ | matelotti per la restitutione de’ lor mariti, diversi viaggi | a quest’effetto, et havendo visto la munificenza publica | in altri di minor merito, credevo di doverne anche io | sentir qualche effetto; patienza atribuendolo alla mia poca | sorte, partendomi di qua grandemente mortificato tanto più | che havendo portato lettere di credenza de’ signori Stati et del | signor principe d’Oranges, stato più volte in colleggio, venghi | anche trattato meno di quello è seguito a’ agenti del | conte di Mansfelt e marchese di Baden quali sono stati | reghalati di rinfrescamenti et di una colana d’oro per uno | me ne dispiacci non per l’importanza della casa che per rispetto | publico in veder la poca stima fatta, non ho potuto | di meno che dolermene con vostra Eccellenza preghando scusar la | libertà, et augurandoli da vostra nostro signore Iddio ogni felicità li | bacio humilmente le mani et resto per sempre | </w:t>
      </w:r>
    </w:p>
    <w:p w14:paraId="0A43D8C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</w:p>
    <w:p w14:paraId="67DFEB43" w14:textId="18633455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di casa li 24 febraro 1622</w:t>
      </w:r>
      <w:r w:rsidR="00441945" w:rsidRPr="00B32F62">
        <w:rPr>
          <w:rStyle w:val="FootnoteReference"/>
          <w:rFonts w:ascii="Times New Roman" w:hAnsi="Times New Roman" w:cs="Times New Roman"/>
        </w:rPr>
        <w:footnoteReference w:id="1387"/>
      </w:r>
      <w:r w:rsidRPr="00B32F62">
        <w:rPr>
          <w:rFonts w:ascii="Times New Roman" w:hAnsi="Times New Roman" w:cs="Times New Roman"/>
          <w:bCs/>
        </w:rPr>
        <w:t xml:space="preserve"> | </w:t>
      </w:r>
    </w:p>
    <w:p w14:paraId="1451572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>di vostra Eccellenza |</w:t>
      </w:r>
    </w:p>
    <w:p w14:paraId="0F8A2ED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</w:rPr>
      </w:pPr>
      <w:r w:rsidRPr="00B32F62">
        <w:rPr>
          <w:rFonts w:ascii="Times New Roman" w:hAnsi="Times New Roman" w:cs="Times New Roman"/>
          <w:bCs/>
        </w:rPr>
        <w:t xml:space="preserve">humilissimo e divotissimo servitore | </w:t>
      </w:r>
    </w:p>
    <w:p w14:paraId="4333D1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ilippo Calandrini |</w:t>
      </w:r>
    </w:p>
    <w:p w14:paraId="35FD2FE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9AE09E2" w14:textId="408DBBB8" w:rsidR="00B92B1C" w:rsidRPr="006402EF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lang w:val="nl-NL"/>
        </w:rPr>
      </w:pPr>
      <w:r w:rsidRPr="006402EF">
        <w:rPr>
          <w:rFonts w:ascii="Times New Roman" w:hAnsi="Times New Roman" w:cs="Times New Roman"/>
          <w:bCs/>
          <w:sz w:val="24"/>
          <w:szCs w:val="24"/>
          <w:lang w:val="nl-NL"/>
        </w:rPr>
        <w:t>/ 557v</w:t>
      </w:r>
      <w:r w:rsidR="00B92B1C" w:rsidRPr="006402EF">
        <w:rPr>
          <w:rFonts w:ascii="Times New Roman" w:hAnsi="Times New Roman" w:cs="Times New Roman"/>
          <w:bCs/>
          <w:sz w:val="24"/>
          <w:szCs w:val="24"/>
          <w:lang w:val="nl-NL"/>
        </w:rPr>
        <w:t xml:space="preserve"> </w:t>
      </w:r>
      <w:r w:rsidR="00B92B1C" w:rsidRPr="006402EF">
        <w:rPr>
          <w:rFonts w:ascii="Times New Roman" w:hAnsi="Times New Roman" w:cs="Times New Roman"/>
          <w:bCs/>
          <w:lang w:val="nl-NL"/>
        </w:rPr>
        <w:t>/</w:t>
      </w:r>
    </w:p>
    <w:p w14:paraId="4F43A51C" w14:textId="0604294C" w:rsidR="00B92B1C" w:rsidRPr="006402EF" w:rsidRDefault="00B92B1C" w:rsidP="0048045B">
      <w:pPr>
        <w:pStyle w:val="Testopreformattato"/>
        <w:jc w:val="both"/>
        <w:rPr>
          <w:rFonts w:ascii="Times New Roman" w:hAnsi="Times New Roman" w:cs="Times New Roman"/>
          <w:b/>
          <w:sz w:val="22"/>
          <w:szCs w:val="22"/>
          <w:lang w:val="nl-NL"/>
        </w:rPr>
      </w:pPr>
      <w:r w:rsidRPr="006402EF">
        <w:rPr>
          <w:rFonts w:ascii="Times New Roman" w:hAnsi="Times New Roman" w:cs="Times New Roman"/>
          <w:b/>
          <w:sz w:val="22"/>
          <w:szCs w:val="22"/>
          <w:lang w:val="nl-NL"/>
        </w:rPr>
        <w:t>Blank page</w:t>
      </w:r>
    </w:p>
    <w:p w14:paraId="69CC1DC4" w14:textId="77777777" w:rsidR="00B92B1C" w:rsidRPr="006402EF" w:rsidRDefault="00B92B1C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</w:p>
    <w:p w14:paraId="4D238FC7" w14:textId="7DDEF26B" w:rsidR="0048045B" w:rsidRPr="006402EF" w:rsidRDefault="00B92B1C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  <w:r w:rsidRPr="006402EF">
        <w:rPr>
          <w:rFonts w:ascii="Times New Roman" w:hAnsi="Times New Roman" w:cs="Times New Roman"/>
          <w:bCs/>
          <w:sz w:val="24"/>
          <w:szCs w:val="24"/>
          <w:lang w:val="nl-NL"/>
        </w:rPr>
        <w:lastRenderedPageBreak/>
        <w:t xml:space="preserve">/ </w:t>
      </w:r>
      <w:r w:rsidR="0048045B" w:rsidRPr="006402EF">
        <w:rPr>
          <w:rFonts w:ascii="Times New Roman" w:hAnsi="Times New Roman" w:cs="Times New Roman"/>
          <w:bCs/>
          <w:sz w:val="24"/>
          <w:szCs w:val="24"/>
          <w:lang w:val="nl-NL"/>
        </w:rPr>
        <w:t>558r /</w:t>
      </w:r>
    </w:p>
    <w:p w14:paraId="684F9D7B" w14:textId="6E4E18AD" w:rsidR="0048045B" w:rsidRPr="006402EF" w:rsidRDefault="00B92B1C" w:rsidP="0048045B">
      <w:pPr>
        <w:jc w:val="both"/>
        <w:outlineLvl w:val="0"/>
        <w:rPr>
          <w:rFonts w:ascii="Times New Roman" w:hAnsi="Times New Roman" w:cs="Times New Roman"/>
          <w:b/>
          <w:bCs/>
          <w:lang w:val="nl-NL"/>
        </w:rPr>
      </w:pPr>
      <w:r w:rsidRPr="006402EF">
        <w:rPr>
          <w:rFonts w:ascii="Times New Roman" w:hAnsi="Times New Roman" w:cs="Times New Roman"/>
          <w:b/>
          <w:bCs/>
          <w:lang w:val="nl-NL"/>
        </w:rPr>
        <w:t>Blank page</w:t>
      </w:r>
    </w:p>
    <w:p w14:paraId="51596FDE" w14:textId="77777777" w:rsidR="0048045B" w:rsidRPr="006402EF" w:rsidRDefault="0048045B" w:rsidP="0048045B">
      <w:pPr>
        <w:jc w:val="both"/>
        <w:outlineLvl w:val="0"/>
        <w:rPr>
          <w:rFonts w:ascii="Times New Roman" w:hAnsi="Times New Roman" w:cs="Times New Roman"/>
          <w:lang w:val="nl-NL"/>
        </w:rPr>
      </w:pPr>
    </w:p>
    <w:p w14:paraId="6F257EF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58v /</w:t>
      </w:r>
    </w:p>
    <w:p w14:paraId="0C8502CF" w14:textId="72624770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</w:rPr>
        <w:t xml:space="preserve">A vostra Eccellenza | </w:t>
      </w:r>
    </w:p>
    <w:p w14:paraId="65C9655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</w:p>
    <w:p w14:paraId="7A417F8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Regesto antico</w:t>
      </w:r>
    </w:p>
    <w:p w14:paraId="3DC6AF2B" w14:textId="45E1671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58</w:t>
      </w:r>
      <w:r w:rsidR="005E3B6B" w:rsidRPr="00B32F62">
        <w:rPr>
          <w:rFonts w:ascii="Times New Roman" w:hAnsi="Times New Roman" w:cs="Times New Roman"/>
        </w:rPr>
        <w:t>v</w:t>
      </w:r>
      <w:r w:rsidR="00C8174E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 /</w:t>
      </w:r>
    </w:p>
    <w:p w14:paraId="0A3ADCF7" w14:textId="6DAF65A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4 febraro</w:t>
      </w:r>
      <w:r w:rsidR="00441945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Haya | </w:t>
      </w:r>
    </w:p>
    <w:p w14:paraId="061DB979" w14:textId="77777777" w:rsidR="00441945" w:rsidRPr="00B32F62" w:rsidRDefault="00441945" w:rsidP="0048045B">
      <w:pPr>
        <w:jc w:val="both"/>
        <w:outlineLvl w:val="0"/>
        <w:rPr>
          <w:rFonts w:ascii="Times New Roman" w:hAnsi="Times New Roman" w:cs="Times New Roman"/>
        </w:rPr>
      </w:pPr>
    </w:p>
    <w:p w14:paraId="0F3BA921" w14:textId="7CDB5A2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ettera di Filippo Calandrini |</w:t>
      </w:r>
    </w:p>
    <w:p w14:paraId="7ED40FB5" w14:textId="3D6118D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</w:t>
      </w:r>
      <w:r w:rsidR="00441945" w:rsidRPr="00B32F62">
        <w:rPr>
          <w:rFonts w:ascii="Times New Roman" w:hAnsi="Times New Roman" w:cs="Times New Roman"/>
        </w:rPr>
        <w:t xml:space="preserve"> </w:t>
      </w:r>
      <w:r w:rsidR="00A239C6" w:rsidRPr="00B32F62">
        <w:rPr>
          <w:rFonts w:ascii="Times New Roman" w:hAnsi="Times New Roman" w:cs="Times New Roman"/>
        </w:rPr>
        <w:t>…</w:t>
      </w:r>
      <w:r w:rsidRPr="00B32F62">
        <w:rPr>
          <w:rStyle w:val="FootnoteReference"/>
          <w:rFonts w:ascii="Times New Roman" w:hAnsi="Times New Roman" w:cs="Times New Roman"/>
        </w:rPr>
        <w:footnoteReference w:id="1388"/>
      </w:r>
      <w:r w:rsidRPr="00B32F62">
        <w:rPr>
          <w:rFonts w:ascii="Times New Roman" w:hAnsi="Times New Roman" w:cs="Times New Roman"/>
        </w:rPr>
        <w:t xml:space="preserve"> |</w:t>
      </w:r>
    </w:p>
    <w:p w14:paraId="2244D3A4" w14:textId="7CA8A900" w:rsidR="00937C63" w:rsidRPr="00287024" w:rsidRDefault="00937C63" w:rsidP="00287024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</w:p>
    <w:sectPr w:rsidR="00937C63" w:rsidRPr="00287024" w:rsidSect="00F5150C">
      <w:headerReference w:type="default" r:id="rId25"/>
      <w:footerReference w:type="default" r:id="rId26"/>
      <w:footnotePr>
        <w:numFmt w:val="lowerLetter"/>
        <w:numRestart w:val="eachPage"/>
      </w:footnotePr>
      <w:pgSz w:w="11900" w:h="16840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0252FC" w14:textId="77777777" w:rsidR="00C11652" w:rsidRDefault="00C11652" w:rsidP="004A07CB">
      <w:r>
        <w:separator/>
      </w:r>
    </w:p>
  </w:endnote>
  <w:endnote w:type="continuationSeparator" w:id="0">
    <w:p w14:paraId="6D29952A" w14:textId="77777777" w:rsidR="00C11652" w:rsidRDefault="00C11652" w:rsidP="004A07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imes New Roman (Corpo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98E47C" w14:textId="65721760" w:rsidR="00F25DDD" w:rsidRPr="003878E9" w:rsidRDefault="00F25DDD" w:rsidP="00BE26E2">
    <w:pPr>
      <w:pStyle w:val="Footer"/>
    </w:pPr>
  </w:p>
  <w:p w14:paraId="138254B9" w14:textId="77777777" w:rsidR="00F25DDD" w:rsidRDefault="00F25DD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82BE44" w14:textId="77777777" w:rsidR="00F25DDD" w:rsidRDefault="00F25DDD" w:rsidP="000224A8">
    <w:pPr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1EA747" w14:textId="77777777" w:rsidR="00F25DDD" w:rsidRDefault="00F25DDD" w:rsidP="000224A8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5B62F9" w14:textId="77777777" w:rsidR="00C11652" w:rsidRDefault="00C11652" w:rsidP="004A07CB">
      <w:r>
        <w:separator/>
      </w:r>
    </w:p>
  </w:footnote>
  <w:footnote w:type="continuationSeparator" w:id="0">
    <w:p w14:paraId="438E8F81" w14:textId="77777777" w:rsidR="00C11652" w:rsidRDefault="00C11652" w:rsidP="004A07CB">
      <w:r>
        <w:continuationSeparator/>
      </w:r>
    </w:p>
  </w:footnote>
  <w:footnote w:id="1">
    <w:p w14:paraId="5BE32DA2" w14:textId="7256D61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bCs/>
        </w:rPr>
        <w:t xml:space="preserve">7- </w:t>
      </w:r>
      <w:r w:rsidRPr="00B32F62">
        <w:rPr>
          <w:rFonts w:ascii="Times New Roman" w:hAnsi="Times New Roman"/>
          <w:bCs/>
          <w:i/>
          <w:iCs/>
        </w:rPr>
        <w:t>corretto su</w:t>
      </w:r>
      <w:r w:rsidRPr="00B32F62">
        <w:rPr>
          <w:rFonts w:ascii="Times New Roman" w:hAnsi="Times New Roman"/>
          <w:bCs/>
        </w:rPr>
        <w:t xml:space="preserve"> -8-</w:t>
      </w:r>
      <w:r w:rsidRPr="00B32F62">
        <w:rPr>
          <w:rFonts w:ascii="Times New Roman" w:hAnsi="Times New Roman"/>
          <w:bCs/>
          <w:i/>
          <w:iCs/>
        </w:rPr>
        <w:t>, come pare.</w:t>
      </w:r>
    </w:p>
  </w:footnote>
  <w:footnote w:id="2">
    <w:p w14:paraId="24C5511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3">
    <w:p w14:paraId="432CC8DF" w14:textId="68333AAF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Forse … Zelanda </w:t>
      </w:r>
      <w:r w:rsidRPr="00B32F62">
        <w:rPr>
          <w:rFonts w:ascii="Times New Roman" w:hAnsi="Times New Roman"/>
          <w:i/>
          <w:iCs/>
        </w:rPr>
        <w:t xml:space="preserve">decodifica di testo cifrato </w:t>
      </w:r>
      <w:r w:rsidR="0013631E" w:rsidRPr="00B32F62">
        <w:rPr>
          <w:rFonts w:ascii="Times New Roman" w:hAnsi="Times New Roman"/>
          <w:i/>
          <w:iCs/>
        </w:rPr>
        <w:t>presente</w:t>
      </w:r>
      <w:r w:rsidRPr="00B32F62">
        <w:rPr>
          <w:rFonts w:ascii="Times New Roman" w:hAnsi="Times New Roman"/>
          <w:i/>
          <w:iCs/>
        </w:rPr>
        <w:t xml:space="preserve"> nel margine superiore; con segno</w:t>
      </w:r>
      <w:r w:rsidR="00DE1483">
        <w:rPr>
          <w:rFonts w:ascii="Times New Roman" w:hAnsi="Times New Roman"/>
          <w:i/>
          <w:iCs/>
        </w:rPr>
        <w:t xml:space="preserve"> </w:t>
      </w:r>
      <w:r w:rsidRPr="00B32F62">
        <w:rPr>
          <w:rFonts w:ascii="Times New Roman" w:hAnsi="Times New Roman"/>
          <w:i/>
          <w:iCs/>
        </w:rPr>
        <w:t>di rimando</w:t>
      </w:r>
      <w:r w:rsidR="00BE40D4" w:rsidRPr="00BE40D4">
        <w:rPr>
          <w:rFonts w:ascii="Times New Roman" w:hAnsi="Times New Roman"/>
        </w:rPr>
        <w:t xml:space="preserve"> #</w:t>
      </w:r>
      <w:r w:rsidRPr="00B32F62">
        <w:rPr>
          <w:rFonts w:ascii="Times New Roman" w:hAnsi="Times New Roman"/>
          <w:i/>
          <w:iCs/>
        </w:rPr>
        <w:t>.</w:t>
      </w:r>
    </w:p>
  </w:footnote>
  <w:footnote w:id="4">
    <w:p w14:paraId="42F7AC9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5">
    <w:p w14:paraId="32A5CC8A" w14:textId="2215890B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or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">
    <w:p w14:paraId="1DA4AB3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7">
    <w:p w14:paraId="514A2C9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di lui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8">
    <w:p w14:paraId="259D3FC6" w14:textId="2D55823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9">
    <w:p w14:paraId="1CA45B2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10">
    <w:p w14:paraId="3D954354" w14:textId="61C66A1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arola</w:t>
      </w:r>
      <w:r w:rsidRPr="00B32F62">
        <w:rPr>
          <w:rFonts w:ascii="Times New Roman" w:hAnsi="Times New Roman"/>
          <w:bCs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depennata.</w:t>
      </w:r>
    </w:p>
  </w:footnote>
  <w:footnote w:id="11">
    <w:p w14:paraId="657BFD5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senza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2">
    <w:p w14:paraId="7699B75F" w14:textId="4A3CC3F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Io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3">
    <w:p w14:paraId="021CA091" w14:textId="6684703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parola depennata.</w:t>
      </w:r>
    </w:p>
  </w:footnote>
  <w:footnote w:id="14">
    <w:p w14:paraId="1F48811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5">
    <w:p w14:paraId="54FC128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6">
    <w:p w14:paraId="0D50E1C0" w14:textId="4CAA973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7">
    <w:p w14:paraId="43F3AC00" w14:textId="6CCA8E3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8">
    <w:p w14:paraId="6070E7A3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bCs/>
          <w:i/>
          <w:iCs/>
          <w:lang w:val="en-GB"/>
        </w:rPr>
        <w:t>Così A.</w:t>
      </w:r>
    </w:p>
  </w:footnote>
  <w:footnote w:id="19">
    <w:p w14:paraId="375B599E" w14:textId="0960CE90" w:rsidR="00F25DDD" w:rsidRPr="00E44A53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E44A53">
        <w:rPr>
          <w:rFonts w:ascii="Times New Roman" w:hAnsi="Times New Roman"/>
          <w:lang w:val="en-GB"/>
        </w:rPr>
        <w:t xml:space="preserve"> </w:t>
      </w:r>
      <w:r w:rsidR="00314826">
        <w:rPr>
          <w:rFonts w:ascii="Times New Roman" w:hAnsi="Times New Roman"/>
          <w:lang w:val="en-GB"/>
        </w:rPr>
        <w:t>S</w:t>
      </w:r>
      <w:r w:rsidR="00E44A53" w:rsidRPr="00E44A53">
        <w:rPr>
          <w:rFonts w:ascii="Times New Roman" w:hAnsi="Times New Roman"/>
          <w:lang w:val="en-GB"/>
        </w:rPr>
        <w:t>ea</w:t>
      </w:r>
      <w:r w:rsidR="00E44A53">
        <w:rPr>
          <w:rFonts w:ascii="Times New Roman" w:hAnsi="Times New Roman"/>
          <w:lang w:val="en-GB"/>
        </w:rPr>
        <w:t xml:space="preserve">l </w:t>
      </w:r>
      <w:r w:rsidR="003168FE">
        <w:rPr>
          <w:rFonts w:ascii="Times New Roman" w:hAnsi="Times New Roman"/>
          <w:lang w:val="en-GB"/>
        </w:rPr>
        <w:t>and traces of red wax</w:t>
      </w:r>
    </w:p>
  </w:footnote>
  <w:footnote w:id="20">
    <w:p w14:paraId="10CECDBE" w14:textId="27AD2D09" w:rsidR="00D338CC" w:rsidRPr="00D338CC" w:rsidRDefault="00D338CC" w:rsidP="00C126EF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 w:rsidR="00C126EF"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 w:rsidR="00C126EF">
        <w:rPr>
          <w:lang w:val="en-GB"/>
        </w:rPr>
        <w:t>upon receipt by a secretary.</w:t>
      </w:r>
    </w:p>
  </w:footnote>
  <w:footnote w:id="21">
    <w:p w14:paraId="6F3C9343" w14:textId="29E7CAE1" w:rsidR="00F25DDD" w:rsidRPr="0000531F" w:rsidRDefault="00F25DDD" w:rsidP="00C126EF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bCs/>
        </w:rPr>
        <w:t xml:space="preserve">-io </w:t>
      </w:r>
      <w:r w:rsidRPr="0000531F">
        <w:rPr>
          <w:rFonts w:ascii="Times New Roman" w:hAnsi="Times New Roman"/>
          <w:bCs/>
          <w:i/>
          <w:iCs/>
        </w:rPr>
        <w:t>corretto su</w:t>
      </w:r>
      <w:r w:rsidRPr="0000531F">
        <w:rPr>
          <w:rFonts w:ascii="Times New Roman" w:hAnsi="Times New Roman"/>
          <w:bCs/>
        </w:rPr>
        <w:t xml:space="preserve"> -e.</w:t>
      </w:r>
    </w:p>
  </w:footnote>
  <w:footnote w:id="22">
    <w:p w14:paraId="01EA518D" w14:textId="180BEE28" w:rsidR="00F25DDD" w:rsidRPr="00B32F62" w:rsidRDefault="00F25DDD" w:rsidP="00C126EF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23">
    <w:p w14:paraId="15474A65" w14:textId="3F87B1C9" w:rsidR="00F25DDD" w:rsidRPr="00B32F62" w:rsidRDefault="00F25DDD" w:rsidP="00C126EF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- </w:t>
      </w:r>
      <w:r w:rsidRPr="00B32F62">
        <w:rPr>
          <w:rFonts w:ascii="Times New Roman" w:hAnsi="Times New Roman"/>
          <w:bCs/>
          <w:i/>
          <w:iCs/>
        </w:rPr>
        <w:t xml:space="preserve">corretta </w:t>
      </w:r>
      <w:r w:rsidR="004E04DF" w:rsidRPr="00B32F62">
        <w:rPr>
          <w:rFonts w:ascii="Times New Roman" w:hAnsi="Times New Roman"/>
          <w:bCs/>
          <w:i/>
          <w:iCs/>
        </w:rPr>
        <w:t>su</w:t>
      </w:r>
      <w:r w:rsidRPr="00B32F62">
        <w:rPr>
          <w:rFonts w:ascii="Times New Roman" w:hAnsi="Times New Roman"/>
          <w:bCs/>
        </w:rPr>
        <w:t xml:space="preserve"> -a-</w:t>
      </w:r>
      <w:r w:rsidRPr="00B32F62">
        <w:rPr>
          <w:rFonts w:ascii="Times New Roman" w:hAnsi="Times New Roman"/>
          <w:bCs/>
          <w:i/>
          <w:iCs/>
        </w:rPr>
        <w:t>, come pare.</w:t>
      </w:r>
    </w:p>
  </w:footnote>
  <w:footnote w:id="24">
    <w:p w14:paraId="7CF53CC1" w14:textId="6080749C" w:rsidR="00F25DDD" w:rsidRPr="00B32F62" w:rsidRDefault="00F25DDD" w:rsidP="00C126EF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ss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5">
    <w:p w14:paraId="6AFDB2B3" w14:textId="7DEA5FB6" w:rsidR="00F25DDD" w:rsidRPr="00B32F62" w:rsidRDefault="00F25DDD" w:rsidP="00C126EF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26">
    <w:p w14:paraId="21BD5BBD" w14:textId="2366CD11" w:rsidR="00F25DDD" w:rsidRPr="0000531F" w:rsidRDefault="00F25DDD" w:rsidP="00C126EF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bCs/>
          <w:i/>
          <w:iCs/>
          <w:lang w:val="en-GB"/>
        </w:rPr>
        <w:t>Segue parola depennata.</w:t>
      </w:r>
    </w:p>
  </w:footnote>
  <w:footnote w:id="27">
    <w:p w14:paraId="00D86AE7" w14:textId="767E36AE" w:rsidR="00FD2AB8" w:rsidRPr="00FD2AB8" w:rsidRDefault="00FD2AB8" w:rsidP="00B15D72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FD2AB8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28">
    <w:p w14:paraId="42228A12" w14:textId="77777777" w:rsidR="00F25DDD" w:rsidRPr="00B32F62" w:rsidRDefault="00F25DDD" w:rsidP="00B15D7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29">
    <w:p w14:paraId="4217BB1E" w14:textId="72B4CEC4" w:rsidR="00F25DDD" w:rsidRPr="00B32F62" w:rsidRDefault="00F25DDD" w:rsidP="00B15D7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30">
    <w:p w14:paraId="5E71B7BE" w14:textId="26D33718" w:rsidR="00F25DDD" w:rsidRPr="00B32F62" w:rsidRDefault="00F25DDD" w:rsidP="00B15D7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iega nel supporto.</w:t>
      </w:r>
    </w:p>
  </w:footnote>
  <w:footnote w:id="31">
    <w:p w14:paraId="704B6572" w14:textId="77777777" w:rsidR="00F25DDD" w:rsidRPr="00B32F62" w:rsidRDefault="00F25DDD" w:rsidP="00B15D7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32">
    <w:p w14:paraId="7CC5E6B8" w14:textId="706F4031" w:rsidR="00F25DDD" w:rsidRPr="00B32F62" w:rsidRDefault="00F25DDD" w:rsidP="00B15D7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3">
    <w:p w14:paraId="37E48BF9" w14:textId="20507D47" w:rsidR="00F25DDD" w:rsidRPr="00B32F62" w:rsidRDefault="00F25DDD" w:rsidP="00B15D7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essempio </w:t>
      </w:r>
      <w:r w:rsidRPr="00B32F62">
        <w:rPr>
          <w:rFonts w:ascii="Times New Roman" w:hAnsi="Times New Roman"/>
          <w:i/>
          <w:iCs/>
        </w:rPr>
        <w:t>depennato,</w:t>
      </w:r>
    </w:p>
  </w:footnote>
  <w:footnote w:id="34">
    <w:p w14:paraId="7EAB4253" w14:textId="480DF596" w:rsidR="00F25DDD" w:rsidRPr="00B32F62" w:rsidRDefault="00F25DDD" w:rsidP="00B15D7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Esito di correzione; segue </w:t>
      </w:r>
      <w:r w:rsidRPr="00B32F62">
        <w:rPr>
          <w:rFonts w:ascii="Times New Roman" w:hAnsi="Times New Roman"/>
        </w:rPr>
        <w:t xml:space="preserve">-l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5">
    <w:p w14:paraId="1841B79F" w14:textId="05F2358A" w:rsidR="00F25DDD" w:rsidRPr="00B32F62" w:rsidRDefault="00F25DDD" w:rsidP="00B15D7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i </w:t>
      </w:r>
      <w:r w:rsidRPr="00B32F62">
        <w:rPr>
          <w:rFonts w:ascii="Times New Roman" w:hAnsi="Times New Roman"/>
          <w:bCs/>
          <w:i/>
          <w:iCs/>
        </w:rPr>
        <w:t xml:space="preserve">corretta su </w:t>
      </w:r>
      <w:r w:rsidRPr="00B32F62">
        <w:rPr>
          <w:rFonts w:ascii="Times New Roman" w:hAnsi="Times New Roman"/>
          <w:bCs/>
        </w:rPr>
        <w:t>-e.</w:t>
      </w:r>
    </w:p>
  </w:footnote>
  <w:footnote w:id="36">
    <w:p w14:paraId="067AE110" w14:textId="695B5EC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nel margine interno.</w:t>
      </w:r>
    </w:p>
  </w:footnote>
  <w:footnote w:id="37">
    <w:p w14:paraId="5B90FEA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38">
    <w:p w14:paraId="6486AA4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39">
    <w:p w14:paraId="77BFDEE4" w14:textId="299BCB6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 xml:space="preserve">Segue </w:t>
      </w:r>
      <w:r w:rsidRPr="00B32F62">
        <w:rPr>
          <w:rFonts w:ascii="Times New Roman" w:hAnsi="Times New Roman"/>
          <w:bCs/>
        </w:rPr>
        <w:t>,</w:t>
      </w:r>
      <w:r w:rsidRPr="00B32F62">
        <w:rPr>
          <w:rFonts w:ascii="Times New Roman" w:hAnsi="Times New Roman"/>
          <w:bCs/>
          <w:i/>
          <w:iCs/>
        </w:rPr>
        <w:t xml:space="preserve"> depennata.</w:t>
      </w:r>
    </w:p>
  </w:footnote>
  <w:footnote w:id="40">
    <w:p w14:paraId="4954BAB5" w14:textId="4CBF5B4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1">
    <w:p w14:paraId="4CAE0C7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o- </w:t>
      </w:r>
      <w:r w:rsidRPr="00B32F62">
        <w:rPr>
          <w:rFonts w:ascii="Times New Roman" w:hAnsi="Times New Roman"/>
          <w:bCs/>
          <w:i/>
          <w:iCs/>
        </w:rPr>
        <w:t>corretta su</w:t>
      </w:r>
      <w:r w:rsidRPr="00B32F62">
        <w:rPr>
          <w:rFonts w:ascii="Times New Roman" w:hAnsi="Times New Roman"/>
          <w:bCs/>
        </w:rPr>
        <w:t xml:space="preserve"> -u-.</w:t>
      </w:r>
    </w:p>
  </w:footnote>
  <w:footnote w:id="42">
    <w:p w14:paraId="2595387D" w14:textId="2601D14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3">
    <w:p w14:paraId="32A46521" w14:textId="5DD91A1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3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4">
    <w:p w14:paraId="60BD2259" w14:textId="77777777" w:rsidR="00362F0B" w:rsidRPr="00FD2AB8" w:rsidRDefault="00362F0B" w:rsidP="00362F0B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FD2AB8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45">
    <w:p w14:paraId="19D7E55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6">
    <w:p w14:paraId="0A85AA2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7">
    <w:p w14:paraId="44DC429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8">
    <w:p w14:paraId="50F3D18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49">
    <w:p w14:paraId="63BB15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50">
    <w:p w14:paraId="1B27BE4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51">
    <w:p w14:paraId="025B86E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52">
    <w:p w14:paraId="0C520D01" w14:textId="5700A5F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agae … februarii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53">
    <w:p w14:paraId="6B613605" w14:textId="77777777" w:rsidR="002B1A1F" w:rsidRPr="00E44A53" w:rsidRDefault="002B1A1F" w:rsidP="002B1A1F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E44A53">
        <w:rPr>
          <w:rFonts w:ascii="Times New Roman" w:hAnsi="Times New Roman"/>
          <w:lang w:val="en-GB"/>
        </w:rPr>
        <w:t xml:space="preserve"> </w:t>
      </w:r>
      <w:r>
        <w:rPr>
          <w:rFonts w:ascii="Times New Roman" w:hAnsi="Times New Roman"/>
          <w:lang w:val="en-GB"/>
        </w:rPr>
        <w:t>S</w:t>
      </w:r>
      <w:r w:rsidRPr="00E44A53">
        <w:rPr>
          <w:rFonts w:ascii="Times New Roman" w:hAnsi="Times New Roman"/>
          <w:lang w:val="en-GB"/>
        </w:rPr>
        <w:t>ea</w:t>
      </w:r>
      <w:r>
        <w:rPr>
          <w:rFonts w:ascii="Times New Roman" w:hAnsi="Times New Roman"/>
          <w:lang w:val="en-GB"/>
        </w:rPr>
        <w:t>l and traces of red wax</w:t>
      </w:r>
    </w:p>
  </w:footnote>
  <w:footnote w:id="54">
    <w:p w14:paraId="4B1B9EDF" w14:textId="7834834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recede</w:t>
      </w:r>
      <w:r w:rsidRPr="00B32F62">
        <w:rPr>
          <w:rFonts w:ascii="Times New Roman" w:hAnsi="Times New Roman"/>
          <w:bCs/>
        </w:rPr>
        <w:t xml:space="preserve"> coad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5">
    <w:p w14:paraId="0BE753C4" w14:textId="51C153E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se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6">
    <w:p w14:paraId="2F91857B" w14:textId="72AD09A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e</w:t>
      </w:r>
      <w:r w:rsidRPr="00B32F62">
        <w:rPr>
          <w:rFonts w:ascii="Times New Roman" w:hAnsi="Times New Roman"/>
          <w:bCs/>
          <w:i/>
          <w:iCs/>
        </w:rPr>
        <w:t>sito di correzione.</w:t>
      </w:r>
    </w:p>
  </w:footnote>
  <w:footnote w:id="57">
    <w:p w14:paraId="0048624D" w14:textId="7E0E809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8">
    <w:p w14:paraId="1CD184AA" w14:textId="7ABE75F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i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9">
    <w:p w14:paraId="2CDB3CF5" w14:textId="6142395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i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60">
    <w:p w14:paraId="71BE5C9E" w14:textId="63892C6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parola depennata.</w:t>
      </w:r>
    </w:p>
  </w:footnote>
  <w:footnote w:id="61">
    <w:p w14:paraId="2EF3FC88" w14:textId="2078689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parola depennata.</w:t>
      </w:r>
    </w:p>
  </w:footnote>
  <w:footnote w:id="62">
    <w:p w14:paraId="612BACDE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bCs/>
          <w:i/>
          <w:iCs/>
          <w:lang w:val="en-GB"/>
        </w:rPr>
        <w:t>Così A.</w:t>
      </w:r>
    </w:p>
  </w:footnote>
  <w:footnote w:id="63">
    <w:p w14:paraId="04D38CA3" w14:textId="06FC2003" w:rsidR="00C90AD0" w:rsidRPr="00C90AD0" w:rsidRDefault="00C90AD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90AD0">
        <w:rPr>
          <w:lang w:val="en-GB"/>
        </w:rPr>
        <w:t xml:space="preserve"> </w:t>
      </w:r>
      <w:r w:rsidR="00314826">
        <w:rPr>
          <w:rFonts w:ascii="Times New Roman" w:hAnsi="Times New Roman"/>
          <w:lang w:val="en-GB"/>
        </w:rPr>
        <w:t>Seals</w:t>
      </w:r>
      <w:r>
        <w:rPr>
          <w:rFonts w:ascii="Times New Roman" w:hAnsi="Times New Roman"/>
          <w:lang w:val="en-GB"/>
        </w:rPr>
        <w:t xml:space="preserve"> and traces of red wax</w:t>
      </w:r>
    </w:p>
  </w:footnote>
  <w:footnote w:id="64">
    <w:p w14:paraId="6393BB1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65">
    <w:p w14:paraId="6474303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Valoni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66">
    <w:p w14:paraId="362F770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67">
    <w:p w14:paraId="55F631A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68">
    <w:p w14:paraId="797E939B" w14:textId="783534A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d-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69">
    <w:p w14:paraId="24078B6E" w14:textId="0D1B348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disegnando per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70">
    <w:p w14:paraId="637B8DF7" w14:textId="34202A8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  <w:bCs/>
        </w:rPr>
        <w:t xml:space="preserve">esso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71">
    <w:p w14:paraId="037D459C" w14:textId="0FFEAF7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-ene </w:t>
      </w:r>
      <w:r w:rsidRPr="00B32F62">
        <w:rPr>
          <w:rFonts w:ascii="Times New Roman" w:hAnsi="Times New Roman"/>
          <w:i/>
          <w:iCs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72">
    <w:p w14:paraId="0491EA14" w14:textId="132B857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i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73">
    <w:p w14:paraId="6CCDB20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74">
    <w:p w14:paraId="1544EC0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te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75">
    <w:p w14:paraId="101F068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creder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76">
    <w:p w14:paraId="6E8F093D" w14:textId="783CFA9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77">
    <w:p w14:paraId="56E76F3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recede</w:t>
      </w:r>
      <w:r w:rsidRPr="00B32F62">
        <w:rPr>
          <w:rFonts w:ascii="Times New Roman" w:hAnsi="Times New Roman"/>
          <w:bCs/>
        </w:rPr>
        <w:t xml:space="preserve"> no(n)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78">
    <w:p w14:paraId="5F2A50EE" w14:textId="337B9A7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79">
    <w:p w14:paraId="756FA48E" w14:textId="1D3CA3E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la … volta </w:t>
      </w:r>
      <w:r w:rsidRPr="00B32F62">
        <w:rPr>
          <w:rFonts w:ascii="Times New Roman" w:hAnsi="Times New Roman"/>
          <w:bCs/>
          <w:i/>
          <w:iCs/>
        </w:rPr>
        <w:t>aggiunto in sopralinea su parola depennata.</w:t>
      </w:r>
    </w:p>
  </w:footnote>
  <w:footnote w:id="80">
    <w:p w14:paraId="0B0F98AF" w14:textId="405D4D4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ranno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81">
    <w:p w14:paraId="41E1D344" w14:textId="524EBBC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ostra santa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82">
    <w:p w14:paraId="3D515BD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83">
    <w:p w14:paraId="753CDB55" w14:textId="1F098C6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84">
    <w:p w14:paraId="252DD088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bCs/>
          <w:lang w:val="en-GB"/>
        </w:rPr>
        <w:t xml:space="preserve">-t- </w:t>
      </w:r>
      <w:r w:rsidRPr="0000531F">
        <w:rPr>
          <w:rFonts w:ascii="Times New Roman" w:hAnsi="Times New Roman"/>
          <w:bCs/>
          <w:i/>
          <w:iCs/>
          <w:lang w:val="en-GB"/>
        </w:rPr>
        <w:t>corretta su</w:t>
      </w:r>
      <w:r w:rsidRPr="0000531F">
        <w:rPr>
          <w:rFonts w:ascii="Times New Roman" w:hAnsi="Times New Roman"/>
          <w:bCs/>
          <w:lang w:val="en-GB"/>
        </w:rPr>
        <w:t xml:space="preserve"> -g-.</w:t>
      </w:r>
    </w:p>
  </w:footnote>
  <w:footnote w:id="85">
    <w:p w14:paraId="7DAE425C" w14:textId="37B34ED4" w:rsidR="00755C66" w:rsidRPr="00755C66" w:rsidRDefault="00755C6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55C66">
        <w:rPr>
          <w:lang w:val="en-GB"/>
        </w:rPr>
        <w:t xml:space="preserve">  Seal and traces of seal in red w</w:t>
      </w:r>
      <w:r>
        <w:rPr>
          <w:lang w:val="en-GB"/>
        </w:rPr>
        <w:t>ax</w:t>
      </w:r>
    </w:p>
  </w:footnote>
  <w:footnote w:id="86">
    <w:p w14:paraId="17566E5D" w14:textId="395AF8B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 xml:space="preserve">Così A; </w:t>
      </w:r>
      <w:r w:rsidRPr="00B32F62">
        <w:rPr>
          <w:rFonts w:ascii="Times New Roman" w:hAnsi="Times New Roman"/>
          <w:bCs/>
        </w:rPr>
        <w:t xml:space="preserve">d- </w:t>
      </w:r>
      <w:r w:rsidRPr="00B32F62">
        <w:rPr>
          <w:rFonts w:ascii="Times New Roman" w:hAnsi="Times New Roman"/>
          <w:bCs/>
          <w:i/>
          <w:iCs/>
        </w:rPr>
        <w:t xml:space="preserve">corretta su </w:t>
      </w:r>
      <w:r w:rsidRPr="00B32F62">
        <w:rPr>
          <w:rFonts w:ascii="Times New Roman" w:hAnsi="Times New Roman"/>
          <w:bCs/>
        </w:rPr>
        <w:t>D-.</w:t>
      </w:r>
    </w:p>
  </w:footnote>
  <w:footnote w:id="87">
    <w:p w14:paraId="4702BB35" w14:textId="6EC6FA6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n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88">
    <w:p w14:paraId="74A24C9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Holanda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89">
    <w:p w14:paraId="11618298" w14:textId="0F5512F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90">
    <w:p w14:paraId="64DBC22E" w14:textId="1A651A0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b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91">
    <w:p w14:paraId="5DB54B0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no </w:t>
      </w:r>
      <w:r w:rsidRPr="00B32F62">
        <w:rPr>
          <w:rFonts w:ascii="Times New Roman" w:hAnsi="Times New Roman"/>
          <w:bCs/>
          <w:i/>
          <w:iCs/>
        </w:rPr>
        <w:t>corretto su</w:t>
      </w:r>
      <w:r w:rsidRPr="00B32F62">
        <w:rPr>
          <w:rFonts w:ascii="Times New Roman" w:hAnsi="Times New Roman"/>
          <w:bCs/>
        </w:rPr>
        <w:t xml:space="preserve"> -e</w:t>
      </w:r>
      <w:r w:rsidRPr="00B32F62">
        <w:rPr>
          <w:rFonts w:ascii="Times New Roman" w:hAnsi="Times New Roman"/>
          <w:bCs/>
          <w:i/>
          <w:iCs/>
        </w:rPr>
        <w:t>, come pare.</w:t>
      </w:r>
    </w:p>
  </w:footnote>
  <w:footnote w:id="92">
    <w:p w14:paraId="0F0D4AF4" w14:textId="3BEF066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o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93">
    <w:p w14:paraId="0C013794" w14:textId="58694BA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no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94">
    <w:p w14:paraId="7AB4AC54" w14:textId="7697879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95">
    <w:p w14:paraId="092FF02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96">
    <w:p w14:paraId="0F1C473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97">
    <w:p w14:paraId="4AE48396" w14:textId="78AE22B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bCs/>
          <w:i/>
          <w:iCs/>
        </w:rPr>
        <w:t xml:space="preserve">esito di correzione, come pare. </w:t>
      </w:r>
    </w:p>
  </w:footnote>
  <w:footnote w:id="98">
    <w:p w14:paraId="3B98E856" w14:textId="2D815AB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di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99">
    <w:p w14:paraId="67CE72E8" w14:textId="116A13A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.</w:t>
      </w:r>
    </w:p>
  </w:footnote>
  <w:footnote w:id="100">
    <w:p w14:paraId="0A764164" w14:textId="5682F9C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.</w:t>
      </w:r>
    </w:p>
  </w:footnote>
  <w:footnote w:id="101">
    <w:p w14:paraId="1B2AFD4F" w14:textId="6AAF914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.</w:t>
      </w:r>
    </w:p>
  </w:footnote>
  <w:footnote w:id="102">
    <w:p w14:paraId="678F2052" w14:textId="61B3C5FC" w:rsidR="00E725BD" w:rsidRPr="00E725BD" w:rsidRDefault="00E725B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E725BD">
        <w:rPr>
          <w:lang w:val="en-GB"/>
        </w:rPr>
        <w:t xml:space="preserve"> Se</w:t>
      </w:r>
      <w:r>
        <w:rPr>
          <w:lang w:val="en-GB"/>
        </w:rPr>
        <w:t>als in red wax.</w:t>
      </w:r>
      <w:r w:rsidR="00623719">
        <w:rPr>
          <w:lang w:val="en-GB"/>
        </w:rPr>
        <w:t xml:space="preserve"> </w:t>
      </w:r>
      <w:r w:rsidR="006F3F5D">
        <w:rPr>
          <w:lang w:val="en-GB"/>
        </w:rPr>
        <w:t xml:space="preserve">Presumably a </w:t>
      </w:r>
      <w:r w:rsidR="00623719" w:rsidRPr="00271F7B">
        <w:rPr>
          <w:lang w:val="en-GB"/>
        </w:rPr>
        <w:t>Sl</w:t>
      </w:r>
      <w:r w:rsidR="00623719">
        <w:rPr>
          <w:lang w:val="en-GB"/>
        </w:rPr>
        <w:t>it-and-band letterlock.</w:t>
      </w:r>
    </w:p>
  </w:footnote>
  <w:footnote w:id="103">
    <w:p w14:paraId="0B459DBB" w14:textId="77777777" w:rsidR="00E6330C" w:rsidRPr="00D338CC" w:rsidRDefault="00E6330C" w:rsidP="00E6330C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104">
    <w:p w14:paraId="7DD2345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del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05">
    <w:p w14:paraId="12A86D93" w14:textId="4B453CA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06">
    <w:p w14:paraId="6AB173D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nell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07">
    <w:p w14:paraId="587B8F6D" w14:textId="2E784F9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rrat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fascicolazione delle cc. 28r-v, 30r-31v.</w:t>
      </w:r>
    </w:p>
  </w:footnote>
  <w:footnote w:id="108">
    <w:p w14:paraId="3C0D31FF" w14:textId="77777777" w:rsidR="00DF3D65" w:rsidRPr="00D338CC" w:rsidRDefault="00DF3D65" w:rsidP="00DF3D65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109">
    <w:p w14:paraId="23C3774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110">
    <w:p w14:paraId="1CC31657" w14:textId="435C582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segno depennato.</w:t>
      </w:r>
    </w:p>
  </w:footnote>
  <w:footnote w:id="111">
    <w:p w14:paraId="572A9E78" w14:textId="5B273F1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ima </w:t>
      </w:r>
      <w:r w:rsidRPr="00B32F62">
        <w:rPr>
          <w:rFonts w:ascii="Times New Roman" w:hAnsi="Times New Roman"/>
        </w:rPr>
        <w:t xml:space="preserve">-z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2">
    <w:p w14:paraId="033CC8A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113">
    <w:p w14:paraId="4DEA2EE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14">
    <w:p w14:paraId="4478A6B0" w14:textId="329D836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-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r-.</w:t>
      </w:r>
    </w:p>
  </w:footnote>
  <w:footnote w:id="115">
    <w:p w14:paraId="140523F3" w14:textId="2BD9ABF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 xml:space="preserve">-a. </w:t>
      </w:r>
    </w:p>
  </w:footnote>
  <w:footnote w:id="116">
    <w:p w14:paraId="11DC1386" w14:textId="2D9C410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7">
    <w:p w14:paraId="2FD494C4" w14:textId="42F5650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8">
    <w:p w14:paraId="1DE47E96" w14:textId="36398D6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9">
    <w:p w14:paraId="4C793BED" w14:textId="6053183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a- </w:t>
      </w:r>
      <w:r w:rsidRPr="00B32F62">
        <w:rPr>
          <w:rFonts w:ascii="Times New Roman" w:hAnsi="Times New Roman"/>
          <w:bCs/>
          <w:i/>
          <w:iCs/>
        </w:rPr>
        <w:t>corretta su</w:t>
      </w:r>
      <w:r w:rsidRPr="00B32F62">
        <w:rPr>
          <w:rFonts w:ascii="Times New Roman" w:hAnsi="Times New Roman"/>
          <w:bCs/>
        </w:rPr>
        <w:t xml:space="preserve"> ne-.</w:t>
      </w:r>
    </w:p>
  </w:footnote>
  <w:footnote w:id="120">
    <w:p w14:paraId="61FCDDF2" w14:textId="2AAE916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 </w:t>
      </w:r>
      <w:r w:rsidRPr="00B32F62">
        <w:rPr>
          <w:rFonts w:ascii="Times New Roman" w:hAnsi="Times New Roman"/>
          <w:bCs/>
          <w:i/>
          <w:iCs/>
        </w:rPr>
        <w:t>corretta su</w:t>
      </w:r>
      <w:r w:rsidRPr="00B32F62">
        <w:rPr>
          <w:rFonts w:ascii="Times New Roman" w:hAnsi="Times New Roman"/>
          <w:bCs/>
        </w:rPr>
        <w:t xml:space="preserve"> -a</w:t>
      </w:r>
      <w:r w:rsidRPr="00B32F62">
        <w:rPr>
          <w:rFonts w:ascii="Times New Roman" w:hAnsi="Times New Roman"/>
          <w:bCs/>
          <w:i/>
          <w:iCs/>
        </w:rPr>
        <w:t>.</w:t>
      </w:r>
    </w:p>
  </w:footnote>
  <w:footnote w:id="121">
    <w:p w14:paraId="6845DB4C" w14:textId="682D904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2">
    <w:p w14:paraId="6389EAFE" w14:textId="6352428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3">
    <w:p w14:paraId="481E8A7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pena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24">
    <w:p w14:paraId="56B3DA51" w14:textId="1697A96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m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25">
    <w:p w14:paraId="4CCB2766" w14:textId="5A6B789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26">
    <w:p w14:paraId="2EAC3029" w14:textId="56ED423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  <w:bCs/>
        </w:rPr>
        <w:t xml:space="preserve"> Zrunighen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27">
    <w:p w14:paraId="0700CA3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a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28">
    <w:p w14:paraId="3DABF629" w14:textId="3BFF062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>hanno … grandissima</w:t>
      </w:r>
      <w:r w:rsidRPr="00B32F62">
        <w:rPr>
          <w:rFonts w:ascii="Times New Roman" w:hAnsi="Times New Roman"/>
          <w:bCs/>
          <w:i/>
          <w:iCs/>
        </w:rPr>
        <w:t xml:space="preserve"> decodifica di testo cifrato </w:t>
      </w:r>
      <w:r w:rsidR="0013631E" w:rsidRPr="00B32F62">
        <w:rPr>
          <w:rFonts w:ascii="Times New Roman" w:hAnsi="Times New Roman"/>
          <w:bCs/>
          <w:i/>
          <w:iCs/>
        </w:rPr>
        <w:t>presente</w:t>
      </w:r>
      <w:r w:rsidRPr="00B32F62">
        <w:rPr>
          <w:rFonts w:ascii="Times New Roman" w:hAnsi="Times New Roman"/>
          <w:bCs/>
          <w:i/>
          <w:iCs/>
        </w:rPr>
        <w:t xml:space="preserve"> nel margine inferiore; con segno di rimando.</w:t>
      </w:r>
    </w:p>
  </w:footnote>
  <w:footnote w:id="129">
    <w:p w14:paraId="725BB47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130">
    <w:p w14:paraId="43282887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Ge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31">
    <w:p w14:paraId="76A7AC50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132">
    <w:p w14:paraId="198A812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i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33">
    <w:p w14:paraId="7188C9CB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 </w:t>
      </w:r>
      <w:r w:rsidRPr="00B32F62">
        <w:rPr>
          <w:rFonts w:ascii="Times New Roman" w:hAnsi="Times New Roman"/>
          <w:bCs/>
          <w:i/>
          <w:iCs/>
        </w:rPr>
        <w:t>corretta su</w:t>
      </w:r>
      <w:r w:rsidRPr="00B32F62">
        <w:rPr>
          <w:rFonts w:ascii="Times New Roman" w:hAnsi="Times New Roman"/>
          <w:bCs/>
        </w:rPr>
        <w:t xml:space="preserve"> -i.</w:t>
      </w:r>
    </w:p>
  </w:footnote>
  <w:footnote w:id="134">
    <w:p w14:paraId="27B265C9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 </w:t>
      </w:r>
      <w:r w:rsidRPr="00B32F62">
        <w:rPr>
          <w:rFonts w:ascii="Times New Roman" w:hAnsi="Times New Roman"/>
          <w:bCs/>
          <w:i/>
          <w:iCs/>
        </w:rPr>
        <w:t>corretta su</w:t>
      </w:r>
      <w:r w:rsidRPr="00B32F62">
        <w:rPr>
          <w:rFonts w:ascii="Times New Roman" w:hAnsi="Times New Roman"/>
          <w:bCs/>
        </w:rPr>
        <w:t xml:space="preserve"> -i.</w:t>
      </w:r>
    </w:p>
  </w:footnote>
  <w:footnote w:id="135">
    <w:p w14:paraId="01F79F39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recede</w:t>
      </w:r>
      <w:r w:rsidRPr="00B32F62">
        <w:rPr>
          <w:rFonts w:ascii="Times New Roman" w:hAnsi="Times New Roman"/>
          <w:bCs/>
        </w:rPr>
        <w:t xml:space="preserve"> nelli Spagnuoli, che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36">
    <w:p w14:paraId="13A400F6" w14:textId="182CF266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 xml:space="preserve">Segue </w:t>
      </w:r>
      <w:r w:rsidRPr="00B32F62">
        <w:rPr>
          <w:rFonts w:ascii="Times New Roman" w:hAnsi="Times New Roman"/>
          <w:bCs/>
          <w:iCs/>
        </w:rPr>
        <w:t>amata</w:t>
      </w:r>
      <w:r w:rsidRPr="00B32F62">
        <w:rPr>
          <w:rFonts w:ascii="Times New Roman" w:hAnsi="Times New Roman"/>
          <w:bCs/>
          <w:i/>
          <w:iCs/>
        </w:rPr>
        <w:t xml:space="preserve"> depennato.</w:t>
      </w:r>
    </w:p>
  </w:footnote>
  <w:footnote w:id="137">
    <w:p w14:paraId="15C59A2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38">
    <w:p w14:paraId="1C7A5C34" w14:textId="6542597B" w:rsidR="006E11FA" w:rsidRPr="006E11FA" w:rsidRDefault="006E11F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6E11FA">
        <w:rPr>
          <w:lang w:val="en-GB"/>
        </w:rPr>
        <w:t xml:space="preserve"> Seal and traces of se</w:t>
      </w:r>
      <w:r>
        <w:rPr>
          <w:lang w:val="en-GB"/>
        </w:rPr>
        <w:t>als in red wax.</w:t>
      </w:r>
    </w:p>
  </w:footnote>
  <w:footnote w:id="139">
    <w:p w14:paraId="58B7071B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 xml:space="preserve">Segue </w:t>
      </w:r>
      <w:r w:rsidRPr="00B32F62">
        <w:rPr>
          <w:rFonts w:ascii="Times New Roman" w:hAnsi="Times New Roman"/>
          <w:bCs/>
        </w:rPr>
        <w:t>egli</w:t>
      </w:r>
      <w:r w:rsidRPr="00B32F62">
        <w:rPr>
          <w:rFonts w:ascii="Times New Roman" w:hAnsi="Times New Roman"/>
          <w:bCs/>
          <w:i/>
          <w:iCs/>
        </w:rPr>
        <w:t xml:space="preserve"> depennato.</w:t>
      </w:r>
    </w:p>
  </w:footnote>
  <w:footnote w:id="140">
    <w:p w14:paraId="0A8C164E" w14:textId="3B405D18" w:rsidR="0013631E" w:rsidRPr="00B32F62" w:rsidRDefault="0013631E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di … Inghilterra </w:t>
      </w:r>
      <w:r w:rsidRPr="00B32F62">
        <w:rPr>
          <w:rFonts w:ascii="Times New Roman" w:hAnsi="Times New Roman"/>
          <w:bCs/>
          <w:i/>
          <w:iCs/>
        </w:rPr>
        <w:t>decodifica di testo cifrato presente nel margine esterno; con segno di rimando.</w:t>
      </w:r>
    </w:p>
  </w:footnote>
  <w:footnote w:id="141">
    <w:p w14:paraId="75A1A56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final(men)te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42">
    <w:p w14:paraId="5552F70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le instanze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143">
    <w:p w14:paraId="6ADC6731" w14:textId="77777777" w:rsidR="00F25DDD" w:rsidRPr="0000531F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bCs/>
          <w:i/>
          <w:iCs/>
          <w:lang w:val="en-GB"/>
        </w:rPr>
        <w:t xml:space="preserve">Segue </w:t>
      </w:r>
      <w:r w:rsidRPr="0000531F">
        <w:rPr>
          <w:rFonts w:ascii="Times New Roman" w:hAnsi="Times New Roman"/>
          <w:bCs/>
          <w:lang w:val="en-GB"/>
        </w:rPr>
        <w:t>-no</w:t>
      </w:r>
      <w:r w:rsidRPr="0000531F">
        <w:rPr>
          <w:rFonts w:ascii="Times New Roman" w:hAnsi="Times New Roman"/>
          <w:bCs/>
          <w:i/>
          <w:iCs/>
          <w:lang w:val="en-GB"/>
        </w:rPr>
        <w:t xml:space="preserve"> depennato.</w:t>
      </w:r>
    </w:p>
  </w:footnote>
  <w:footnote w:id="144">
    <w:p w14:paraId="357B8CAD" w14:textId="75CF3022" w:rsidR="00B41BE0" w:rsidRPr="00B41BE0" w:rsidRDefault="00B41B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B41BE0">
        <w:rPr>
          <w:lang w:val="en-GB"/>
        </w:rPr>
        <w:t xml:space="preserve"> Traces of s</w:t>
      </w:r>
      <w:r>
        <w:rPr>
          <w:lang w:val="en-GB"/>
        </w:rPr>
        <w:t>eals in red wax.</w:t>
      </w:r>
    </w:p>
  </w:footnote>
  <w:footnote w:id="145">
    <w:p w14:paraId="246FA8DB" w14:textId="77777777" w:rsidR="00F25DDD" w:rsidRPr="0000531F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bCs/>
        </w:rPr>
        <w:t xml:space="preserve">3- </w:t>
      </w:r>
      <w:r w:rsidRPr="0000531F">
        <w:rPr>
          <w:rFonts w:ascii="Times New Roman" w:hAnsi="Times New Roman"/>
          <w:bCs/>
          <w:i/>
          <w:iCs/>
        </w:rPr>
        <w:t xml:space="preserve">corretto su </w:t>
      </w:r>
      <w:r w:rsidRPr="0000531F">
        <w:rPr>
          <w:rFonts w:ascii="Times New Roman" w:hAnsi="Times New Roman"/>
          <w:bCs/>
        </w:rPr>
        <w:t>2-</w:t>
      </w:r>
      <w:r w:rsidRPr="0000531F">
        <w:rPr>
          <w:rFonts w:ascii="Times New Roman" w:hAnsi="Times New Roman"/>
          <w:bCs/>
          <w:i/>
          <w:iCs/>
        </w:rPr>
        <w:t>.</w:t>
      </w:r>
    </w:p>
  </w:footnote>
  <w:footnote w:id="146">
    <w:p w14:paraId="6AAD9C2B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  <w:bCs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3- </w:t>
      </w:r>
      <w:r w:rsidRPr="00B32F62">
        <w:rPr>
          <w:rFonts w:ascii="Times New Roman" w:hAnsi="Times New Roman"/>
          <w:bCs/>
          <w:i/>
          <w:iCs/>
        </w:rPr>
        <w:t xml:space="preserve">corretto su </w:t>
      </w:r>
      <w:r w:rsidRPr="00B32F62">
        <w:rPr>
          <w:rFonts w:ascii="Times New Roman" w:hAnsi="Times New Roman"/>
          <w:bCs/>
        </w:rPr>
        <w:t>2-</w:t>
      </w:r>
      <w:r w:rsidRPr="00B32F62">
        <w:rPr>
          <w:rFonts w:ascii="Times New Roman" w:hAnsi="Times New Roman"/>
          <w:bCs/>
          <w:i/>
          <w:iCs/>
        </w:rPr>
        <w:t>.</w:t>
      </w:r>
    </w:p>
  </w:footnote>
  <w:footnote w:id="147">
    <w:p w14:paraId="214D09D2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48">
    <w:p w14:paraId="237E7BDB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conda</w:t>
      </w:r>
      <w:r w:rsidRPr="00B32F62">
        <w:rPr>
          <w:rFonts w:ascii="Times New Roman" w:hAnsi="Times New Roman"/>
          <w:bCs/>
        </w:rPr>
        <w:t xml:space="preserve"> -o- </w:t>
      </w:r>
      <w:r w:rsidRPr="00B32F62">
        <w:rPr>
          <w:rFonts w:ascii="Times New Roman" w:hAnsi="Times New Roman"/>
          <w:bCs/>
          <w:i/>
          <w:iCs/>
        </w:rPr>
        <w:t>corretta su</w:t>
      </w:r>
      <w:r w:rsidRPr="00B32F62">
        <w:rPr>
          <w:rFonts w:ascii="Times New Roman" w:hAnsi="Times New Roman"/>
          <w:bCs/>
        </w:rPr>
        <w:t xml:space="preserve"> -a-.</w:t>
      </w:r>
    </w:p>
  </w:footnote>
  <w:footnote w:id="149">
    <w:p w14:paraId="7D4F3FC6" w14:textId="54AA93EB" w:rsidR="00B8270B" w:rsidRPr="00271F7B" w:rsidRDefault="00B8270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271F7B">
        <w:rPr>
          <w:lang w:val="en-GB"/>
        </w:rPr>
        <w:t xml:space="preserve"> Seals in red wax.</w:t>
      </w:r>
      <w:r w:rsidR="00271F7B" w:rsidRPr="00271F7B">
        <w:rPr>
          <w:lang w:val="en-GB"/>
        </w:rPr>
        <w:t xml:space="preserve"> Sl</w:t>
      </w:r>
      <w:r w:rsidR="00271F7B">
        <w:rPr>
          <w:lang w:val="en-GB"/>
        </w:rPr>
        <w:t>it-and-band letterlock.</w:t>
      </w:r>
    </w:p>
  </w:footnote>
  <w:footnote w:id="150">
    <w:p w14:paraId="46624DB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1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51">
    <w:p w14:paraId="444D0295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  <w:b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</w:t>
      </w:r>
      <w:r w:rsidRPr="00B32F62">
        <w:rPr>
          <w:rFonts w:ascii="Times New Roman" w:hAnsi="Times New Roman"/>
          <w:i/>
          <w:iCs/>
        </w:rPr>
        <w:t xml:space="preserve">; segue </w:t>
      </w:r>
      <w:r w:rsidRPr="00B32F62">
        <w:rPr>
          <w:rFonts w:ascii="Times New Roman" w:hAnsi="Times New Roman"/>
        </w:rPr>
        <w:t xml:space="preserve">-m(en)t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52">
    <w:p w14:paraId="5968ED70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i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53">
    <w:p w14:paraId="097039EC" w14:textId="5E587BE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a … fossero per accomodarsi </w:t>
      </w:r>
      <w:r w:rsidRPr="00B32F62">
        <w:rPr>
          <w:rFonts w:ascii="Times New Roman" w:hAnsi="Times New Roman"/>
          <w:i/>
          <w:iCs/>
        </w:rPr>
        <w:t>decodifica di testo cifrato presente a cc. 43r-44r; con segno di rimando.</w:t>
      </w:r>
    </w:p>
  </w:footnote>
  <w:footnote w:id="154">
    <w:p w14:paraId="5890F89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d </w:t>
      </w:r>
      <w:r w:rsidRPr="00B32F62">
        <w:rPr>
          <w:rFonts w:ascii="Times New Roman" w:hAnsi="Times New Roman"/>
          <w:bCs/>
          <w:i/>
          <w:iCs/>
        </w:rPr>
        <w:t>depennata.</w:t>
      </w:r>
    </w:p>
  </w:footnote>
  <w:footnote w:id="155">
    <w:p w14:paraId="4C9E623F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 xml:space="preserve">Segue </w:t>
      </w:r>
      <w:r w:rsidRPr="00B32F62">
        <w:rPr>
          <w:rFonts w:ascii="Times New Roman" w:hAnsi="Times New Roman"/>
          <w:bCs/>
        </w:rPr>
        <w:t>affare</w:t>
      </w:r>
      <w:r w:rsidRPr="00B32F62">
        <w:rPr>
          <w:rFonts w:ascii="Times New Roman" w:hAnsi="Times New Roman"/>
          <w:bCs/>
          <w:i/>
          <w:iCs/>
        </w:rPr>
        <w:t xml:space="preserve"> depennato.</w:t>
      </w:r>
    </w:p>
  </w:footnote>
  <w:footnote w:id="156">
    <w:p w14:paraId="732BE21A" w14:textId="0396274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… difficoltà, ma che </w:t>
      </w:r>
      <w:r w:rsidRPr="00B32F62">
        <w:rPr>
          <w:rFonts w:ascii="Times New Roman" w:hAnsi="Times New Roman"/>
          <w:i/>
          <w:iCs/>
        </w:rPr>
        <w:t>decodifica di testo cifrato presente a cc. 44r-45v; con segno di rimando.</w:t>
      </w:r>
    </w:p>
  </w:footnote>
  <w:footnote w:id="157">
    <w:p w14:paraId="758DE9C4" w14:textId="77777777" w:rsidR="00F25DDD" w:rsidRPr="00B32F62" w:rsidRDefault="00F25DDD" w:rsidP="00CD2A7F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a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58">
    <w:p w14:paraId="604DFAD0" w14:textId="77777777" w:rsidR="00F25DDD" w:rsidRPr="00B32F62" w:rsidRDefault="00F25DDD" w:rsidP="00CD2A7F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90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59">
    <w:p w14:paraId="2A9BEC15" w14:textId="77777777" w:rsidR="00F25DDD" w:rsidRPr="00B32F62" w:rsidRDefault="00F25DDD" w:rsidP="00CD2A7F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a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60">
    <w:p w14:paraId="3ABCB866" w14:textId="77777777" w:rsidR="00F25DDD" w:rsidRPr="00B32F62" w:rsidRDefault="00F25DDD" w:rsidP="00CD2A7F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61">
    <w:p w14:paraId="78E8FE62" w14:textId="7F6E5A9F" w:rsidR="00CD2A7F" w:rsidRPr="0000531F" w:rsidRDefault="00CD2A7F" w:rsidP="00CD2A7F">
      <w:pPr>
        <w:pStyle w:val="FootnoteText"/>
        <w:spacing w:after="0"/>
      </w:pPr>
      <w:r>
        <w:rPr>
          <w:rStyle w:val="FootnoteReference"/>
        </w:rPr>
        <w:footnoteRef/>
      </w:r>
      <w:r>
        <w:t xml:space="preserve"> </w:t>
      </w:r>
      <w:r w:rsidRPr="0000531F">
        <w:t>Lünen?</w:t>
      </w:r>
    </w:p>
  </w:footnote>
  <w:footnote w:id="162">
    <w:p w14:paraId="74FAE191" w14:textId="77777777" w:rsidR="00F25DDD" w:rsidRPr="00B32F62" w:rsidRDefault="00F25DDD" w:rsidP="00CD2A7F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recede</w:t>
      </w:r>
      <w:r w:rsidRPr="00B32F62">
        <w:rPr>
          <w:rFonts w:ascii="Times New Roman" w:hAnsi="Times New Roman"/>
          <w:bCs/>
        </w:rPr>
        <w:t xml:space="preserve"> anco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63">
    <w:p w14:paraId="57AC609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164">
    <w:p w14:paraId="0EFFC1CA" w14:textId="01BBD88B" w:rsidR="00CF564C" w:rsidRPr="00CF564C" w:rsidRDefault="00CF564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F564C">
        <w:rPr>
          <w:lang w:val="en-GB"/>
        </w:rPr>
        <w:t xml:space="preserve"> Seal and traces of seals in red wax.</w:t>
      </w:r>
    </w:p>
  </w:footnote>
  <w:footnote w:id="165">
    <w:p w14:paraId="0B01CCA2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3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66">
    <w:p w14:paraId="5F142589" w14:textId="699BC7C5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o- </w:t>
      </w:r>
      <w:r w:rsidRPr="00B32F62">
        <w:rPr>
          <w:rFonts w:ascii="Times New Roman" w:hAnsi="Times New Roman"/>
          <w:bCs/>
          <w:i/>
          <w:iCs/>
        </w:rPr>
        <w:t>corretta su -</w:t>
      </w:r>
      <w:r w:rsidRPr="00B32F62">
        <w:rPr>
          <w:rFonts w:ascii="Times New Roman" w:hAnsi="Times New Roman"/>
          <w:bCs/>
        </w:rPr>
        <w:t>f-</w:t>
      </w:r>
      <w:r w:rsidRPr="00B32F62">
        <w:rPr>
          <w:rFonts w:ascii="Times New Roman" w:hAnsi="Times New Roman"/>
          <w:bCs/>
          <w:i/>
          <w:iCs/>
        </w:rPr>
        <w:t>.</w:t>
      </w:r>
    </w:p>
  </w:footnote>
  <w:footnote w:id="167">
    <w:p w14:paraId="22F0EBF0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P- </w:t>
      </w:r>
      <w:r w:rsidRPr="00B32F62">
        <w:rPr>
          <w:rFonts w:ascii="Times New Roman" w:hAnsi="Times New Roman"/>
          <w:bCs/>
          <w:i/>
          <w:iCs/>
        </w:rPr>
        <w:t>corretta su</w:t>
      </w:r>
      <w:r w:rsidRPr="00B32F62">
        <w:rPr>
          <w:rFonts w:ascii="Times New Roman" w:hAnsi="Times New Roman"/>
          <w:bCs/>
        </w:rPr>
        <w:t xml:space="preserve"> p-</w:t>
      </w:r>
      <w:r w:rsidRPr="00B32F62">
        <w:rPr>
          <w:rFonts w:ascii="Times New Roman" w:hAnsi="Times New Roman"/>
          <w:bCs/>
          <w:i/>
          <w:iCs/>
        </w:rPr>
        <w:t>.</w:t>
      </w:r>
    </w:p>
  </w:footnote>
  <w:footnote w:id="168">
    <w:p w14:paraId="0F9810A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conse-|glio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69">
    <w:p w14:paraId="57C2E467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- </w:t>
      </w:r>
      <w:r w:rsidRPr="00B32F62">
        <w:rPr>
          <w:rFonts w:ascii="Times New Roman" w:hAnsi="Times New Roman"/>
          <w:bCs/>
          <w:i/>
          <w:iCs/>
        </w:rPr>
        <w:t>esito di correzione, come pare.</w:t>
      </w:r>
    </w:p>
  </w:footnote>
  <w:footnote w:id="170">
    <w:p w14:paraId="6AC11D2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71">
    <w:p w14:paraId="0D895EC8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u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72">
    <w:p w14:paraId="6A05D5C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ll- </w:t>
      </w:r>
      <w:r w:rsidRPr="00B32F62">
        <w:rPr>
          <w:rFonts w:ascii="Times New Roman" w:hAnsi="Times New Roman"/>
          <w:bCs/>
          <w:i/>
          <w:iCs/>
        </w:rPr>
        <w:t xml:space="preserve">corretto su </w:t>
      </w:r>
      <w:r w:rsidRPr="00B32F62">
        <w:rPr>
          <w:rFonts w:ascii="Times New Roman" w:hAnsi="Times New Roman"/>
          <w:bCs/>
        </w:rPr>
        <w:t>-st-</w:t>
      </w:r>
      <w:r w:rsidRPr="00B32F62">
        <w:rPr>
          <w:rFonts w:ascii="Times New Roman" w:hAnsi="Times New Roman"/>
          <w:bCs/>
          <w:i/>
          <w:iCs/>
        </w:rPr>
        <w:t>, come pare.</w:t>
      </w:r>
    </w:p>
  </w:footnote>
  <w:footnote w:id="173">
    <w:p w14:paraId="7CE80DAF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e- </w:t>
      </w:r>
      <w:r w:rsidRPr="00B32F62">
        <w:rPr>
          <w:rFonts w:ascii="Times New Roman" w:hAnsi="Times New Roman"/>
          <w:bCs/>
          <w:i/>
          <w:iCs/>
        </w:rPr>
        <w:t xml:space="preserve">esito di correzione; precede </w:t>
      </w:r>
      <w:r w:rsidRPr="00B32F62">
        <w:rPr>
          <w:rFonts w:ascii="Times New Roman" w:hAnsi="Times New Roman"/>
          <w:bCs/>
        </w:rPr>
        <w:t xml:space="preserve">soub- </w:t>
      </w:r>
      <w:r w:rsidRPr="00B32F62">
        <w:rPr>
          <w:rFonts w:ascii="Times New Roman" w:hAnsi="Times New Roman"/>
          <w:bCs/>
          <w:i/>
          <w:iCs/>
        </w:rPr>
        <w:t>depennato, come pare.</w:t>
      </w:r>
    </w:p>
  </w:footnote>
  <w:footnote w:id="174">
    <w:p w14:paraId="6D61E836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75">
    <w:p w14:paraId="2B0FFBAC" w14:textId="2799E32A" w:rsidR="00C412E5" w:rsidRPr="0000531F" w:rsidRDefault="00C412E5" w:rsidP="00C412E5">
      <w:pPr>
        <w:pStyle w:val="FootnoteText"/>
      </w:pPr>
      <w:r>
        <w:rPr>
          <w:rStyle w:val="FootnoteReference"/>
        </w:rPr>
        <w:footnoteRef/>
      </w:r>
      <w:r w:rsidRPr="0000531F">
        <w:t xml:space="preserve"> Seals in red wax. Slit-and-band letterlock.</w:t>
      </w:r>
    </w:p>
    <w:p w14:paraId="139F9E02" w14:textId="1F36B0FB" w:rsidR="00C412E5" w:rsidRPr="0000531F" w:rsidRDefault="00C412E5">
      <w:pPr>
        <w:pStyle w:val="FootnoteText"/>
      </w:pPr>
    </w:p>
  </w:footnote>
  <w:footnote w:id="176">
    <w:p w14:paraId="60164033" w14:textId="184BAE28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Venerdì … della communicatione </w:t>
      </w:r>
      <w:r w:rsidRPr="00B32F62">
        <w:rPr>
          <w:rFonts w:ascii="Times New Roman" w:hAnsi="Times New Roman"/>
          <w:bCs/>
          <w:i/>
          <w:iCs/>
        </w:rPr>
        <w:t>decodifica di testo cifrato presente a c. 57r-v; con segno di rimando.</w:t>
      </w:r>
    </w:p>
  </w:footnote>
  <w:footnote w:id="177">
    <w:p w14:paraId="50A9C39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parola depennata.</w:t>
      </w:r>
    </w:p>
  </w:footnote>
  <w:footnote w:id="178">
    <w:p w14:paraId="1BC224C5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dell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79">
    <w:p w14:paraId="02095F07" w14:textId="656879C5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toccante … Dio anderà bene </w:t>
      </w:r>
      <w:r w:rsidRPr="00B32F62">
        <w:rPr>
          <w:rFonts w:ascii="Times New Roman" w:hAnsi="Times New Roman"/>
          <w:bCs/>
          <w:i/>
          <w:iCs/>
        </w:rPr>
        <w:t>decodifica di testo cifrato presente a cc. 57v-58r; con segno di rimando.</w:t>
      </w:r>
    </w:p>
  </w:footnote>
  <w:footnote w:id="180">
    <w:p w14:paraId="3C8F51A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81">
    <w:p w14:paraId="613B6F45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che gli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82">
    <w:p w14:paraId="40289C7B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83">
    <w:p w14:paraId="71080288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lettera depennata.</w:t>
      </w:r>
    </w:p>
  </w:footnote>
  <w:footnote w:id="184">
    <w:p w14:paraId="5B56122B" w14:textId="75000E3E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paese … Paterborn </w:t>
      </w:r>
      <w:r w:rsidRPr="00B32F62">
        <w:rPr>
          <w:rFonts w:ascii="Times New Roman" w:hAnsi="Times New Roman"/>
          <w:bCs/>
          <w:i/>
          <w:iCs/>
        </w:rPr>
        <w:t>aggiunto in sopralinea su testo depennato.</w:t>
      </w:r>
    </w:p>
  </w:footnote>
  <w:footnote w:id="185">
    <w:p w14:paraId="1003D1B8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vi … insieme neutra-|lità </w:t>
      </w:r>
      <w:r w:rsidRPr="00B32F62">
        <w:rPr>
          <w:rFonts w:ascii="Times New Roman" w:hAnsi="Times New Roman"/>
          <w:bCs/>
          <w:i/>
          <w:iCs/>
        </w:rPr>
        <w:t>decodifica di testo cifrato presente a c. 58r; con segno di rimando.</w:t>
      </w:r>
    </w:p>
  </w:footnote>
  <w:footnote w:id="186">
    <w:p w14:paraId="7D912800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parola depennata.</w:t>
      </w:r>
    </w:p>
  </w:footnote>
  <w:footnote w:id="187">
    <w:p w14:paraId="44B895F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sue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188">
    <w:p w14:paraId="785EECD7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arci-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189">
    <w:p w14:paraId="6CB0DD7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parola depennata.</w:t>
      </w:r>
    </w:p>
  </w:footnote>
  <w:footnote w:id="190">
    <w:p w14:paraId="582C93D0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91">
    <w:p w14:paraId="412F895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92">
    <w:p w14:paraId="57B40B2B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i </w:t>
      </w:r>
      <w:r w:rsidRPr="00B32F62">
        <w:rPr>
          <w:rFonts w:ascii="Times New Roman" w:hAnsi="Times New Roman"/>
          <w:bCs/>
          <w:i/>
          <w:iCs/>
        </w:rPr>
        <w:t>esito di correzione, come pare.</w:t>
      </w:r>
    </w:p>
  </w:footnote>
  <w:footnote w:id="193">
    <w:p w14:paraId="2A0FA4AB" w14:textId="5F9CE061" w:rsidR="00473098" w:rsidRPr="00473098" w:rsidRDefault="0047309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473098">
        <w:rPr>
          <w:lang w:val="en-GB"/>
        </w:rPr>
        <w:t xml:space="preserve"> Seal and traces of</w:t>
      </w:r>
      <w:r w:rsidR="00483518">
        <w:rPr>
          <w:lang w:val="en-GB"/>
        </w:rPr>
        <w:t xml:space="preserve"> a</w:t>
      </w:r>
      <w:r w:rsidRPr="00473098">
        <w:rPr>
          <w:lang w:val="en-GB"/>
        </w:rPr>
        <w:t xml:space="preserve"> s</w:t>
      </w:r>
      <w:r>
        <w:rPr>
          <w:lang w:val="en-GB"/>
        </w:rPr>
        <w:t>eal in red wax.</w:t>
      </w:r>
    </w:p>
  </w:footnote>
  <w:footnote w:id="194">
    <w:p w14:paraId="311D5E8B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195">
    <w:p w14:paraId="4EC0BFE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96">
    <w:p w14:paraId="538DFC38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ff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197">
    <w:p w14:paraId="47226E20" w14:textId="4B762A92" w:rsidR="001E68D0" w:rsidRPr="00B32F62" w:rsidRDefault="001E68D0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rincipe di Portogallo </w:t>
      </w:r>
      <w:r w:rsidRPr="00B32F62">
        <w:rPr>
          <w:rFonts w:ascii="Times New Roman" w:hAnsi="Times New Roman"/>
          <w:bCs/>
          <w:i/>
          <w:iCs/>
        </w:rPr>
        <w:t>testo cifrato non decodificato.</w:t>
      </w:r>
    </w:p>
  </w:footnote>
  <w:footnote w:id="198">
    <w:p w14:paraId="0C5509E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parola depennata.</w:t>
      </w:r>
    </w:p>
  </w:footnote>
  <w:footnote w:id="199">
    <w:p w14:paraId="356A972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,.</w:t>
      </w:r>
    </w:p>
  </w:footnote>
  <w:footnote w:id="200">
    <w:p w14:paraId="5536572A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a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201">
    <w:p w14:paraId="20BABA7B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02">
    <w:p w14:paraId="3690BA7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</w:t>
      </w:r>
    </w:p>
  </w:footnote>
  <w:footnote w:id="203">
    <w:p w14:paraId="694DCFB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</w:t>
      </w:r>
    </w:p>
  </w:footnote>
  <w:footnote w:id="204">
    <w:p w14:paraId="692604E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</w:t>
      </w:r>
    </w:p>
  </w:footnote>
  <w:footnote w:id="205">
    <w:p w14:paraId="7296196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206">
    <w:p w14:paraId="035A8E2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sse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207">
    <w:p w14:paraId="440CCF2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  <w:b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anco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208">
    <w:p w14:paraId="3A74DD18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conda</w:t>
      </w:r>
      <w:r w:rsidRPr="00B32F62">
        <w:rPr>
          <w:rFonts w:ascii="Times New Roman" w:hAnsi="Times New Roman"/>
          <w:bCs/>
        </w:rPr>
        <w:t xml:space="preserve"> -o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209">
    <w:p w14:paraId="3052C33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nsa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210">
    <w:p w14:paraId="7217616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lettera depennata.</w:t>
      </w:r>
    </w:p>
  </w:footnote>
  <w:footnote w:id="211">
    <w:p w14:paraId="0601940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o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212">
    <w:p w14:paraId="05979227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d </w:t>
      </w:r>
      <w:r w:rsidRPr="00B32F62">
        <w:rPr>
          <w:rFonts w:ascii="Times New Roman" w:hAnsi="Times New Roman"/>
          <w:bCs/>
          <w:i/>
          <w:iCs/>
        </w:rPr>
        <w:t>depennata.</w:t>
      </w:r>
    </w:p>
  </w:footnote>
  <w:footnote w:id="213">
    <w:p w14:paraId="22CEA6F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rima</w:t>
      </w:r>
      <w:r w:rsidRPr="00B32F62">
        <w:rPr>
          <w:rFonts w:ascii="Times New Roman" w:hAnsi="Times New Roman"/>
          <w:bCs/>
        </w:rPr>
        <w:t xml:space="preserve"> -i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214">
    <w:p w14:paraId="6CE7AEB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s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215">
    <w:p w14:paraId="0F27692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216">
    <w:p w14:paraId="75FA6EA9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n- </w:t>
      </w:r>
      <w:r w:rsidRPr="00B32F62">
        <w:rPr>
          <w:rFonts w:ascii="Times New Roman" w:hAnsi="Times New Roman"/>
          <w:bCs/>
          <w:i/>
          <w:iCs/>
        </w:rPr>
        <w:t>esito di correzione;</w:t>
      </w:r>
      <w:r w:rsidRPr="00B32F62">
        <w:rPr>
          <w:rFonts w:ascii="Times New Roman" w:hAnsi="Times New Roman"/>
          <w:bCs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-lll </w:t>
      </w:r>
      <w:r w:rsidRPr="00B32F62">
        <w:rPr>
          <w:rFonts w:ascii="Times New Roman" w:hAnsi="Times New Roman"/>
          <w:bCs/>
          <w:i/>
          <w:iCs/>
        </w:rPr>
        <w:t>depennato, come pare.</w:t>
      </w:r>
    </w:p>
  </w:footnote>
  <w:footnote w:id="217">
    <w:p w14:paraId="64231F4B" w14:textId="00C26CF9" w:rsidR="0044040A" w:rsidRPr="0044040A" w:rsidRDefault="0044040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44040A">
        <w:rPr>
          <w:lang w:val="en-GB"/>
        </w:rPr>
        <w:t xml:space="preserve"> Seal and traces of s</w:t>
      </w:r>
      <w:r>
        <w:rPr>
          <w:lang w:val="en-GB"/>
        </w:rPr>
        <w:t>eals in red wax</w:t>
      </w:r>
    </w:p>
  </w:footnote>
  <w:footnote w:id="218">
    <w:p w14:paraId="4D306AB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sì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19">
    <w:p w14:paraId="557A1A8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r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20">
    <w:p w14:paraId="4859CF5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21">
    <w:p w14:paraId="387526C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, come pare</w:t>
      </w:r>
      <w:r w:rsidRPr="00B32F62">
        <w:rPr>
          <w:rFonts w:ascii="Times New Roman" w:hAnsi="Times New Roman"/>
        </w:rPr>
        <w:t>.</w:t>
      </w:r>
    </w:p>
  </w:footnote>
  <w:footnote w:id="222">
    <w:p w14:paraId="015EAEF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vuol prest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23">
    <w:p w14:paraId="286BE6F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a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24">
    <w:p w14:paraId="4E878CE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225">
    <w:p w14:paraId="41349D92" w14:textId="120D9B0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i inchiostro.</w:t>
      </w:r>
    </w:p>
  </w:footnote>
  <w:footnote w:id="226">
    <w:p w14:paraId="1A8DB5A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</w:t>
      </w:r>
      <w:r w:rsidRPr="00B32F62">
        <w:rPr>
          <w:rFonts w:ascii="Times New Roman" w:hAnsi="Times New Roman"/>
        </w:rPr>
        <w:t>.</w:t>
      </w:r>
    </w:p>
  </w:footnote>
  <w:footnote w:id="227">
    <w:p w14:paraId="497E38F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quest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28">
    <w:p w14:paraId="0A5CDE5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Sp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29">
    <w:p w14:paraId="27C9507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230">
    <w:p w14:paraId="7120E84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a</w:t>
      </w:r>
      <w:r w:rsidRPr="00B32F62">
        <w:rPr>
          <w:rFonts w:ascii="Times New Roman" w:hAnsi="Times New Roman"/>
          <w:i/>
        </w:rPr>
        <w:t>.</w:t>
      </w:r>
    </w:p>
  </w:footnote>
  <w:footnote w:id="231">
    <w:p w14:paraId="167BE01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i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32">
    <w:p w14:paraId="29505BE0" w14:textId="6A0CDEF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ar.</w:t>
      </w:r>
    </w:p>
  </w:footnote>
  <w:footnote w:id="233">
    <w:p w14:paraId="0AE1567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con segno di inserimento; segue </w:t>
      </w:r>
      <w:r w:rsidRPr="00B32F62">
        <w:rPr>
          <w:rFonts w:ascii="Times New Roman" w:hAnsi="Times New Roman"/>
        </w:rPr>
        <w:t>la morte</w:t>
      </w:r>
      <w:r w:rsidRPr="00B32F62">
        <w:rPr>
          <w:rFonts w:ascii="Times New Roman" w:hAnsi="Times New Roman"/>
          <w:i/>
          <w:iCs/>
        </w:rPr>
        <w:t xml:space="preserve"> depennato in sopralinea.</w:t>
      </w:r>
    </w:p>
  </w:footnote>
  <w:footnote w:id="234">
    <w:p w14:paraId="01BF3F5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235">
    <w:p w14:paraId="20EDCF3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36">
    <w:p w14:paraId="5E3325F5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-e </w:t>
      </w:r>
      <w:r w:rsidRPr="0000531F">
        <w:rPr>
          <w:rFonts w:ascii="Times New Roman" w:hAnsi="Times New Roman"/>
          <w:i/>
          <w:iCs/>
          <w:lang w:val="en-GB"/>
        </w:rPr>
        <w:t>esito di correzione</w:t>
      </w:r>
      <w:r w:rsidRPr="0000531F">
        <w:rPr>
          <w:rFonts w:ascii="Times New Roman" w:hAnsi="Times New Roman"/>
          <w:lang w:val="en-GB"/>
        </w:rPr>
        <w:t>.</w:t>
      </w:r>
    </w:p>
  </w:footnote>
  <w:footnote w:id="237">
    <w:p w14:paraId="6A1132D3" w14:textId="13D291A3" w:rsidR="002E5877" w:rsidRPr="008C0CEE" w:rsidRDefault="002E5877" w:rsidP="00C346F2">
      <w:pPr>
        <w:pStyle w:val="FootnoteText"/>
        <w:spacing w:after="0"/>
        <w:rPr>
          <w:lang w:val="en-GB"/>
        </w:rPr>
      </w:pPr>
      <w:r>
        <w:rPr>
          <w:rStyle w:val="FootnoteReference"/>
        </w:rPr>
        <w:footnoteRef/>
      </w:r>
      <w:r w:rsidRPr="008C0CEE">
        <w:rPr>
          <w:lang w:val="en-GB"/>
        </w:rPr>
        <w:t xml:space="preserve"> </w:t>
      </w:r>
      <w:r w:rsidR="00C346F2" w:rsidRPr="0044040A">
        <w:rPr>
          <w:lang w:val="en-GB"/>
        </w:rPr>
        <w:t>Seal and traces of s</w:t>
      </w:r>
      <w:r w:rsidR="00C346F2">
        <w:rPr>
          <w:lang w:val="en-GB"/>
        </w:rPr>
        <w:t>eals in red wax.</w:t>
      </w:r>
    </w:p>
  </w:footnote>
  <w:footnote w:id="238">
    <w:p w14:paraId="119B557A" w14:textId="77777777" w:rsidR="008C0CEE" w:rsidRPr="00D338CC" w:rsidRDefault="008C0CEE" w:rsidP="00C346F2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239">
    <w:p w14:paraId="6B44029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40">
    <w:p w14:paraId="2B244BD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41">
    <w:p w14:paraId="2A7E9A6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da qui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242">
    <w:p w14:paraId="55F526D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43">
    <w:p w14:paraId="38E021B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n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44">
    <w:p w14:paraId="097AE70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0719D2">
        <w:rPr>
          <w:rFonts w:ascii="Times New Roman" w:hAnsi="Times New Roman"/>
        </w:rPr>
        <w:t xml:space="preserve">-a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45">
    <w:p w14:paraId="4AFE37E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0719D2">
        <w:rPr>
          <w:rFonts w:ascii="Times New Roman" w:hAnsi="Times New Roman"/>
        </w:rPr>
        <w:t xml:space="preserve">-a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46">
    <w:p w14:paraId="15B2BD5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47">
    <w:p w14:paraId="0517274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m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48">
    <w:p w14:paraId="644977E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o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49">
    <w:p w14:paraId="71898E7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Lipp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50">
    <w:p w14:paraId="452C4CB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conda </w:t>
      </w:r>
      <w:r w:rsidRPr="00B32F62">
        <w:rPr>
          <w:rFonts w:ascii="Times New Roman" w:hAnsi="Times New Roman"/>
        </w:rPr>
        <w:t xml:space="preserve">-n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51">
    <w:p w14:paraId="4F88EE1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n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52">
    <w:p w14:paraId="5323A74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53">
    <w:p w14:paraId="19D41E7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</w:t>
      </w:r>
    </w:p>
  </w:footnote>
  <w:footnote w:id="254">
    <w:p w14:paraId="79A26B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B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55">
    <w:p w14:paraId="6711D26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 far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256">
    <w:p w14:paraId="31C2C69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s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57">
    <w:p w14:paraId="184A4A2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h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58">
    <w:p w14:paraId="750BA13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59">
    <w:p w14:paraId="5A33CBA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260">
    <w:p w14:paraId="1018093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61">
    <w:p w14:paraId="0525D35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262">
    <w:p w14:paraId="1729034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u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63">
    <w:p w14:paraId="1B6F726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come hanno fatto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264">
    <w:p w14:paraId="1D8437A1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-n- </w:t>
      </w:r>
      <w:r w:rsidRPr="0000531F">
        <w:rPr>
          <w:rFonts w:ascii="Times New Roman" w:hAnsi="Times New Roman"/>
          <w:i/>
          <w:iCs/>
          <w:lang w:val="en-GB"/>
        </w:rPr>
        <w:t>esito di correzione</w:t>
      </w:r>
      <w:r w:rsidRPr="0000531F">
        <w:rPr>
          <w:rFonts w:ascii="Times New Roman" w:hAnsi="Times New Roman"/>
          <w:lang w:val="en-GB"/>
        </w:rPr>
        <w:t>.</w:t>
      </w:r>
    </w:p>
  </w:footnote>
  <w:footnote w:id="265">
    <w:p w14:paraId="63D067FA" w14:textId="048BE537" w:rsidR="00D04F75" w:rsidRPr="009415D6" w:rsidRDefault="00D04F75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9415D6">
        <w:rPr>
          <w:lang w:val="en-GB"/>
        </w:rPr>
        <w:t xml:space="preserve"> </w:t>
      </w:r>
      <w:r w:rsidR="009415D6" w:rsidRPr="009415D6">
        <w:rPr>
          <w:lang w:val="en-GB"/>
        </w:rPr>
        <w:t>Seal and traces of s</w:t>
      </w:r>
      <w:r w:rsidR="009415D6">
        <w:rPr>
          <w:lang w:val="en-GB"/>
        </w:rPr>
        <w:t>eals in red wax.</w:t>
      </w:r>
    </w:p>
  </w:footnote>
  <w:footnote w:id="266">
    <w:p w14:paraId="41C4861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sola.</w:t>
      </w:r>
    </w:p>
  </w:footnote>
  <w:footnote w:id="267">
    <w:p w14:paraId="2B595D6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68">
    <w:p w14:paraId="1E60F69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po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69">
    <w:p w14:paraId="08E18F60" w14:textId="043E415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o tirò … cose sue </w:t>
      </w:r>
      <w:r w:rsidRPr="00B32F62">
        <w:rPr>
          <w:rFonts w:ascii="Times New Roman" w:hAnsi="Times New Roman"/>
          <w:i/>
          <w:iCs/>
        </w:rPr>
        <w:t xml:space="preserve">decodifica di testo cifrato </w:t>
      </w:r>
      <w:r w:rsidRPr="00B32F62">
        <w:rPr>
          <w:rFonts w:ascii="Times New Roman" w:hAnsi="Times New Roman"/>
          <w:i/>
        </w:rPr>
        <w:t>testo presente a c</w:t>
      </w:r>
      <w:r w:rsidRPr="00B32F62">
        <w:rPr>
          <w:rFonts w:ascii="Times New Roman" w:hAnsi="Times New Roman"/>
        </w:rPr>
        <w:t xml:space="preserve">. </w:t>
      </w:r>
      <w:r w:rsidRPr="00B32F62">
        <w:rPr>
          <w:rFonts w:ascii="Times New Roman" w:hAnsi="Times New Roman"/>
          <w:i/>
        </w:rPr>
        <w:t>84r; con segno di rimando.</w:t>
      </w:r>
    </w:p>
  </w:footnote>
  <w:footnote w:id="270">
    <w:p w14:paraId="5045FB0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hav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71">
    <w:p w14:paraId="27BC8C1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272">
    <w:p w14:paraId="0756556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273">
    <w:p w14:paraId="1617E3A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</w:t>
      </w:r>
      <w:r w:rsidRPr="00B32F62">
        <w:rPr>
          <w:rFonts w:ascii="Times New Roman" w:hAnsi="Times New Roman"/>
        </w:rPr>
        <w:t>.</w:t>
      </w:r>
    </w:p>
  </w:footnote>
  <w:footnote w:id="274">
    <w:p w14:paraId="2D8477B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275">
    <w:p w14:paraId="4DF0CA3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Stars </w:t>
      </w:r>
      <w:r w:rsidRPr="00B32F62">
        <w:rPr>
          <w:rFonts w:ascii="Times New Roman" w:hAnsi="Times New Roman"/>
          <w:i/>
          <w:iCs/>
        </w:rPr>
        <w:t xml:space="preserve">depennato. </w:t>
      </w:r>
    </w:p>
  </w:footnote>
  <w:footnote w:id="276">
    <w:p w14:paraId="2989B48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anc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77">
    <w:p w14:paraId="0530279A" w14:textId="7C04C81E" w:rsidR="008420D3" w:rsidRPr="00A7397B" w:rsidRDefault="008420D3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A7397B">
        <w:rPr>
          <w:lang w:val="en-GB"/>
        </w:rPr>
        <w:t xml:space="preserve"> </w:t>
      </w:r>
      <w:r w:rsidR="00A7397B">
        <w:rPr>
          <w:lang w:val="en-GB"/>
        </w:rPr>
        <w:t>Traces of seals in red wax.</w:t>
      </w:r>
    </w:p>
  </w:footnote>
  <w:footnote w:id="278">
    <w:p w14:paraId="22DFB37A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</w:rPr>
        <w:t>Così A.</w:t>
      </w:r>
    </w:p>
  </w:footnote>
  <w:footnote w:id="279">
    <w:p w14:paraId="7AF522A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i</w:t>
      </w:r>
      <w:r w:rsidRPr="00B32F62">
        <w:rPr>
          <w:rFonts w:ascii="Times New Roman" w:hAnsi="Times New Roman"/>
          <w:i/>
          <w:iCs/>
        </w:rPr>
        <w:t>.</w:t>
      </w:r>
    </w:p>
  </w:footnote>
  <w:footnote w:id="280">
    <w:p w14:paraId="293EC6D2" w14:textId="518233A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numero depennato</w:t>
      </w:r>
      <w:r w:rsidRPr="00B32F62">
        <w:rPr>
          <w:rFonts w:ascii="Times New Roman" w:hAnsi="Times New Roman"/>
        </w:rPr>
        <w:t>.</w:t>
      </w:r>
    </w:p>
  </w:footnote>
  <w:footnote w:id="281">
    <w:p w14:paraId="685E26A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82">
    <w:p w14:paraId="7EFDAFA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ono parole depennate.</w:t>
      </w:r>
    </w:p>
  </w:footnote>
  <w:footnote w:id="283">
    <w:p w14:paraId="6547A0F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284">
    <w:p w14:paraId="07F6BF6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.</w:t>
      </w:r>
    </w:p>
  </w:footnote>
  <w:footnote w:id="285">
    <w:p w14:paraId="2018C70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a-.</w:t>
      </w:r>
    </w:p>
  </w:footnote>
  <w:footnote w:id="286">
    <w:p w14:paraId="71991D4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essers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87">
    <w:p w14:paraId="1A0437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288">
    <w:p w14:paraId="2EC4CCA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-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i-</w:t>
      </w:r>
      <w:r w:rsidRPr="00B32F62">
        <w:rPr>
          <w:rFonts w:ascii="Times New Roman" w:hAnsi="Times New Roman"/>
          <w:i/>
          <w:iCs/>
        </w:rPr>
        <w:t>.</w:t>
      </w:r>
    </w:p>
  </w:footnote>
  <w:footnote w:id="289">
    <w:p w14:paraId="4EEB00D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290">
    <w:p w14:paraId="288B6B4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a.</w:t>
      </w:r>
    </w:p>
  </w:footnote>
  <w:footnote w:id="291">
    <w:p w14:paraId="07A0623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</w:t>
      </w:r>
      <w:r w:rsidRPr="00B32F62">
        <w:rPr>
          <w:rFonts w:ascii="Times New Roman" w:hAnsi="Times New Roman"/>
          <w:i/>
          <w:iCs/>
        </w:rPr>
        <w:t>.</w:t>
      </w:r>
    </w:p>
  </w:footnote>
  <w:footnote w:id="292">
    <w:p w14:paraId="2EE4610C" w14:textId="326DD13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i … convenuto fare </w:t>
      </w:r>
      <w:r w:rsidRPr="00B32F62">
        <w:rPr>
          <w:rFonts w:ascii="Times New Roman" w:hAnsi="Times New Roman"/>
          <w:i/>
        </w:rPr>
        <w:t>decodifica di testo cifrato presente a c. 92r; con segno di rimando.</w:t>
      </w:r>
    </w:p>
  </w:footnote>
  <w:footnote w:id="293">
    <w:p w14:paraId="0A6BE26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294">
    <w:p w14:paraId="67D84E9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295">
    <w:p w14:paraId="704D0A1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parola depennata. </w:t>
      </w:r>
    </w:p>
  </w:footnote>
  <w:footnote w:id="296">
    <w:p w14:paraId="568A115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</w:t>
      </w:r>
      <w:r w:rsidRPr="00B32F62">
        <w:rPr>
          <w:rFonts w:ascii="Times New Roman" w:hAnsi="Times New Roman"/>
          <w:i/>
          <w:iCs/>
        </w:rPr>
        <w:t>sito di correzione.</w:t>
      </w:r>
    </w:p>
  </w:footnote>
  <w:footnote w:id="297">
    <w:p w14:paraId="5277206A" w14:textId="10A48616" w:rsidR="00B50351" w:rsidRPr="00C571B9" w:rsidRDefault="00B5035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571B9">
        <w:rPr>
          <w:lang w:val="en-GB"/>
        </w:rPr>
        <w:t xml:space="preserve"> Traces of seals in red wax and </w:t>
      </w:r>
      <w:r w:rsidR="00636282" w:rsidRPr="00C571B9">
        <w:rPr>
          <w:lang w:val="en-GB"/>
        </w:rPr>
        <w:t>slit-and-band letterlock</w:t>
      </w:r>
    </w:p>
  </w:footnote>
  <w:footnote w:id="298">
    <w:p w14:paraId="3EF94AB4" w14:textId="343CB650" w:rsidR="00C571B9" w:rsidRPr="00CE67B3" w:rsidRDefault="00C571B9" w:rsidP="0058578F">
      <w:pPr>
        <w:pStyle w:val="FootnoteText"/>
        <w:spacing w:after="0"/>
        <w:rPr>
          <w:lang w:val="en-GB"/>
        </w:rPr>
      </w:pPr>
      <w:r>
        <w:rPr>
          <w:rStyle w:val="FootnoteReference"/>
        </w:rPr>
        <w:footnoteRef/>
      </w:r>
      <w:r w:rsidRPr="00CE67B3">
        <w:rPr>
          <w:lang w:val="en-GB"/>
        </w:rPr>
        <w:t xml:space="preserve"> </w:t>
      </w:r>
      <w:r w:rsidR="0033532D">
        <w:rPr>
          <w:lang w:val="en-GB"/>
        </w:rPr>
        <w:t>This information was a</w:t>
      </w:r>
      <w:r w:rsidR="0033532D" w:rsidRPr="00D338CC">
        <w:rPr>
          <w:lang w:val="en-GB"/>
        </w:rPr>
        <w:t xml:space="preserve">dded </w:t>
      </w:r>
      <w:r w:rsidR="0033532D">
        <w:rPr>
          <w:lang w:val="en-GB"/>
        </w:rPr>
        <w:t>upon receipt by a secretary.</w:t>
      </w:r>
    </w:p>
  </w:footnote>
  <w:footnote w:id="299">
    <w:p w14:paraId="09C90F5B" w14:textId="77777777" w:rsidR="00F25DDD" w:rsidRPr="0000531F" w:rsidRDefault="00F25DDD" w:rsidP="0058578F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  <w:iCs/>
        </w:rPr>
        <w:t>Macchia di inchiostro.</w:t>
      </w:r>
    </w:p>
  </w:footnote>
  <w:footnote w:id="300">
    <w:p w14:paraId="015EBF20" w14:textId="77777777" w:rsidR="00F25DDD" w:rsidRPr="00B32F62" w:rsidRDefault="00F25DDD" w:rsidP="0058578F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</w:t>
      </w:r>
      <w:r w:rsidRPr="00B32F62">
        <w:rPr>
          <w:rFonts w:ascii="Times New Roman" w:hAnsi="Times New Roman"/>
        </w:rPr>
        <w:t>.</w:t>
      </w:r>
    </w:p>
  </w:footnote>
  <w:footnote w:id="301">
    <w:p w14:paraId="2AD6D06B" w14:textId="77777777" w:rsidR="00F25DDD" w:rsidRPr="00B32F62" w:rsidRDefault="00F25DDD" w:rsidP="0058578F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</w:t>
      </w:r>
    </w:p>
  </w:footnote>
  <w:footnote w:id="302">
    <w:p w14:paraId="0E066FA5" w14:textId="77777777" w:rsidR="00F25DDD" w:rsidRPr="00B32F62" w:rsidRDefault="00F25DDD" w:rsidP="0058578F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303">
    <w:p w14:paraId="27F5B298" w14:textId="77777777" w:rsidR="00F25DDD" w:rsidRPr="00B32F62" w:rsidRDefault="00F25DDD" w:rsidP="0058578F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304">
    <w:p w14:paraId="17D14268" w14:textId="77777777" w:rsidR="00F25DDD" w:rsidRPr="00B32F62" w:rsidRDefault="00F25DDD" w:rsidP="0058578F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-nno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305">
    <w:p w14:paraId="51ED4F0F" w14:textId="77777777" w:rsidR="00F25DDD" w:rsidRPr="00B32F62" w:rsidRDefault="00F25DDD" w:rsidP="0058578F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306">
    <w:p w14:paraId="17FEC848" w14:textId="77777777" w:rsidR="00F25DDD" w:rsidRPr="00B32F62" w:rsidRDefault="00F25DDD" w:rsidP="0058578F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</w:t>
      </w:r>
    </w:p>
  </w:footnote>
  <w:footnote w:id="307">
    <w:p w14:paraId="24563B8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308">
    <w:p w14:paraId="1B35E3C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me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309">
    <w:p w14:paraId="7D6F7B2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u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10">
    <w:p w14:paraId="38D402F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pp- e -i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311">
    <w:p w14:paraId="3882DDB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312">
    <w:p w14:paraId="0F8014A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313">
    <w:p w14:paraId="3FA5822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314">
    <w:p w14:paraId="4B7F7F3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letter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315">
    <w:p w14:paraId="75413C4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316">
    <w:p w14:paraId="62B21F9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z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317">
    <w:p w14:paraId="6673061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letter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318">
    <w:p w14:paraId="65BCEA6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319">
    <w:p w14:paraId="1B797A0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  <w:i/>
          <w:iCs/>
        </w:rPr>
        <w:t xml:space="preserve"> Segue parola depennata.</w:t>
      </w:r>
    </w:p>
  </w:footnote>
  <w:footnote w:id="320">
    <w:p w14:paraId="1E4AA3F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 parola depennata.</w:t>
      </w:r>
    </w:p>
  </w:footnote>
  <w:footnote w:id="321">
    <w:p w14:paraId="30807978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i/>
          <w:iCs/>
          <w:lang w:val="en-GB"/>
        </w:rPr>
        <w:t>Segue parola depennata.</w:t>
      </w:r>
    </w:p>
  </w:footnote>
  <w:footnote w:id="322">
    <w:p w14:paraId="196FEB0C" w14:textId="77777777" w:rsidR="00CE67B3" w:rsidRPr="00D338CC" w:rsidRDefault="00CE67B3" w:rsidP="00CE67B3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323">
    <w:p w14:paraId="4BC0C26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324">
    <w:p w14:paraId="3CEF43D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25">
    <w:p w14:paraId="420A2EB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326">
    <w:p w14:paraId="1BAF621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ltret-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327">
    <w:p w14:paraId="325237D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-l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28">
    <w:p w14:paraId="1734EAC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ella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329">
    <w:p w14:paraId="641FAC8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m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330">
    <w:p w14:paraId="2E2BC2BE" w14:textId="276FC84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parola depennata</w:t>
      </w:r>
      <w:r w:rsidR="009E6BAB" w:rsidRPr="00B32F62">
        <w:rPr>
          <w:rFonts w:ascii="Times New Roman" w:hAnsi="Times New Roman"/>
          <w:i/>
          <w:iCs/>
        </w:rPr>
        <w:t xml:space="preserve"> con segno di inserimento</w:t>
      </w:r>
      <w:r w:rsidRPr="00B32F62">
        <w:rPr>
          <w:rFonts w:ascii="Times New Roman" w:hAnsi="Times New Roman"/>
          <w:i/>
          <w:iCs/>
        </w:rPr>
        <w:t>.</w:t>
      </w:r>
    </w:p>
  </w:footnote>
  <w:footnote w:id="331">
    <w:p w14:paraId="5FDAAFD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3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332">
    <w:p w14:paraId="63999E0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333">
    <w:p w14:paraId="174F7BB6" w14:textId="51F3067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i inchiostro.</w:t>
      </w:r>
    </w:p>
  </w:footnote>
  <w:footnote w:id="334">
    <w:p w14:paraId="5F49A57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35">
    <w:p w14:paraId="275CE65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336">
    <w:p w14:paraId="31FCC4D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37">
    <w:p w14:paraId="49171E0D" w14:textId="5F3BDDF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sente segno abbreviativo superfluo.</w:t>
      </w:r>
    </w:p>
  </w:footnote>
  <w:footnote w:id="338">
    <w:p w14:paraId="16E8C54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339">
    <w:p w14:paraId="7AE5AFA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40">
    <w:p w14:paraId="5890789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la riuscit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41">
    <w:p w14:paraId="396F8B2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conda </w:t>
      </w:r>
      <w:r w:rsidRPr="00B32F62">
        <w:rPr>
          <w:rFonts w:ascii="Times New Roman" w:hAnsi="Times New Roman"/>
        </w:rPr>
        <w:t xml:space="preserve">-a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42">
    <w:p w14:paraId="073B386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far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43">
    <w:p w14:paraId="05EEC4D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</w:t>
      </w:r>
      <w:r w:rsidRPr="00B32F62">
        <w:rPr>
          <w:rFonts w:ascii="Times New Roman" w:hAnsi="Times New Roman"/>
        </w:rPr>
        <w:t>.</w:t>
      </w:r>
    </w:p>
  </w:footnote>
  <w:footnote w:id="344">
    <w:p w14:paraId="34016F2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i Veneti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45">
    <w:p w14:paraId="3610F95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o confirmato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346">
    <w:p w14:paraId="443B3D5A" w14:textId="77777777" w:rsidR="00F25DDD" w:rsidRPr="00A563F6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US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A563F6">
        <w:rPr>
          <w:rFonts w:ascii="Times New Roman" w:hAnsi="Times New Roman"/>
          <w:lang w:val="en-US"/>
        </w:rPr>
        <w:t xml:space="preserve"> -o </w:t>
      </w:r>
      <w:r w:rsidRPr="00A563F6">
        <w:rPr>
          <w:rFonts w:ascii="Times New Roman" w:hAnsi="Times New Roman"/>
          <w:i/>
          <w:iCs/>
          <w:lang w:val="en-US"/>
        </w:rPr>
        <w:t>esito di correzione</w:t>
      </w:r>
      <w:r w:rsidRPr="00A563F6">
        <w:rPr>
          <w:rFonts w:ascii="Times New Roman" w:hAnsi="Times New Roman"/>
          <w:lang w:val="en-US"/>
        </w:rPr>
        <w:t>.</w:t>
      </w:r>
    </w:p>
  </w:footnote>
  <w:footnote w:id="347">
    <w:p w14:paraId="63C3A2C9" w14:textId="44CE0CE0" w:rsidR="00552D9F" w:rsidRPr="00A563F6" w:rsidRDefault="00CE67B3" w:rsidP="00552D9F">
      <w:pPr>
        <w:rPr>
          <w:lang w:val="en-US"/>
        </w:rPr>
      </w:pPr>
      <w:r>
        <w:rPr>
          <w:rStyle w:val="FootnoteReference"/>
        </w:rPr>
        <w:footnoteRef/>
      </w:r>
      <w:r w:rsidRPr="00A563F6">
        <w:rPr>
          <w:lang w:val="en-US"/>
        </w:rPr>
        <w:t xml:space="preserve"> </w:t>
      </w:r>
      <w:r w:rsidR="009727EF" w:rsidRPr="00A563F6">
        <w:rPr>
          <w:lang w:val="en-US"/>
        </w:rPr>
        <w:t>Seal and traces of seals in red wax</w:t>
      </w:r>
    </w:p>
    <w:p w14:paraId="015347A4" w14:textId="6348D435" w:rsidR="00CE67B3" w:rsidRPr="00A563F6" w:rsidRDefault="00CE67B3">
      <w:pPr>
        <w:pStyle w:val="FootnoteText"/>
        <w:rPr>
          <w:lang w:val="en-US"/>
        </w:rPr>
      </w:pPr>
    </w:p>
  </w:footnote>
  <w:footnote w:id="348">
    <w:p w14:paraId="329328B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49">
    <w:p w14:paraId="528E8C5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350">
    <w:p w14:paraId="41AAA97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Foro nel supporto.</w:t>
      </w:r>
    </w:p>
  </w:footnote>
  <w:footnote w:id="351">
    <w:p w14:paraId="4B350F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quelle piazz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352">
    <w:p w14:paraId="4DB2D56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, come pare.</w:t>
      </w:r>
    </w:p>
  </w:footnote>
  <w:footnote w:id="353">
    <w:p w14:paraId="60B23D6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354">
    <w:p w14:paraId="30EAF9A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ch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355">
    <w:p w14:paraId="417855F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ch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356">
    <w:p w14:paraId="40866D1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Foro nel supporto.</w:t>
      </w:r>
    </w:p>
  </w:footnote>
  <w:footnote w:id="357">
    <w:p w14:paraId="0501803B" w14:textId="71B4F07E" w:rsidR="00344CDF" w:rsidRPr="00B32F62" w:rsidRDefault="00344CDF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arentesi aperta non seguita da analoga chiusa.</w:t>
      </w:r>
    </w:p>
  </w:footnote>
  <w:footnote w:id="358">
    <w:p w14:paraId="4841DA26" w14:textId="1EB737C0" w:rsidR="000A37F1" w:rsidRPr="00E01358" w:rsidRDefault="000A37F1" w:rsidP="00861415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E01358">
        <w:rPr>
          <w:lang w:val="en-GB"/>
        </w:rPr>
        <w:t xml:space="preserve"> Traces</w:t>
      </w:r>
      <w:r w:rsidR="00861415" w:rsidRPr="00E01358">
        <w:rPr>
          <w:lang w:val="en-GB"/>
        </w:rPr>
        <w:t xml:space="preserve"> of seals</w:t>
      </w:r>
      <w:r w:rsidR="00BA402B" w:rsidRPr="00E01358">
        <w:rPr>
          <w:lang w:val="en-GB"/>
        </w:rPr>
        <w:t xml:space="preserve"> in red wax</w:t>
      </w:r>
      <w:r w:rsidR="00861415" w:rsidRPr="00E01358">
        <w:rPr>
          <w:lang w:val="en-GB"/>
        </w:rPr>
        <w:t>.</w:t>
      </w:r>
    </w:p>
  </w:footnote>
  <w:footnote w:id="359">
    <w:p w14:paraId="0015254B" w14:textId="77777777" w:rsidR="00F25DDD" w:rsidRPr="00B32F62" w:rsidRDefault="00F25DDD" w:rsidP="00861415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, come pare.</w:t>
      </w:r>
    </w:p>
  </w:footnote>
  <w:footnote w:id="360">
    <w:p w14:paraId="3619BE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15 del presente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361">
    <w:p w14:paraId="14BCEAA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n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62">
    <w:p w14:paraId="2E83AB0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i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-.</w:t>
      </w:r>
      <w:r w:rsidRPr="00B32F62">
        <w:rPr>
          <w:rFonts w:ascii="Times New Roman" w:hAnsi="Times New Roman"/>
        </w:rPr>
        <w:t xml:space="preserve"> </w:t>
      </w:r>
    </w:p>
  </w:footnote>
  <w:footnote w:id="363">
    <w:p w14:paraId="16BA6434" w14:textId="276BFA24" w:rsidR="00E46F82" w:rsidRPr="00E46F82" w:rsidRDefault="00E46F8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E46F82">
        <w:rPr>
          <w:lang w:val="en-GB"/>
        </w:rPr>
        <w:t xml:space="preserve"> Seal and trace of seal </w:t>
      </w:r>
      <w:r>
        <w:rPr>
          <w:lang w:val="en-GB"/>
        </w:rPr>
        <w:t>in red wax.</w:t>
      </w:r>
    </w:p>
  </w:footnote>
  <w:footnote w:id="364">
    <w:p w14:paraId="0C448CD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390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65">
    <w:p w14:paraId="3CDB425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</w:t>
      </w:r>
      <w:r w:rsidRPr="00B32F62">
        <w:rPr>
          <w:rFonts w:ascii="Times New Roman" w:hAnsi="Times New Roman"/>
          <w:iCs/>
        </w:rPr>
        <w:t xml:space="preserve">; </w:t>
      </w:r>
      <w:r w:rsidRPr="00B32F62">
        <w:rPr>
          <w:rFonts w:ascii="Times New Roman" w:hAnsi="Times New Roman"/>
        </w:rPr>
        <w:t>-e</w:t>
      </w:r>
      <w:r w:rsidRPr="00B32F62">
        <w:rPr>
          <w:rFonts w:ascii="Times New Roman" w:hAnsi="Times New Roman"/>
          <w:iCs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366">
    <w:p w14:paraId="428D96B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ù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.</w:t>
      </w:r>
    </w:p>
  </w:footnote>
  <w:footnote w:id="367">
    <w:p w14:paraId="4CDCD04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ono </w:t>
      </w:r>
      <w:r w:rsidRPr="00B32F62">
        <w:rPr>
          <w:rFonts w:ascii="Times New Roman" w:hAnsi="Times New Roman"/>
        </w:rPr>
        <w:t>della</w:t>
      </w:r>
      <w:r w:rsidRPr="00B32F62">
        <w:rPr>
          <w:rFonts w:ascii="Times New Roman" w:hAnsi="Times New Roman"/>
          <w:i/>
          <w:iCs/>
        </w:rPr>
        <w:t xml:space="preserve"> </w:t>
      </w:r>
      <w:r w:rsidRPr="00B32F62">
        <w:rPr>
          <w:rFonts w:ascii="Times New Roman" w:hAnsi="Times New Roman"/>
        </w:rPr>
        <w:t>continuatione</w:t>
      </w:r>
      <w:r w:rsidRPr="00B32F62">
        <w:rPr>
          <w:rFonts w:ascii="Times New Roman" w:hAnsi="Times New Roman"/>
          <w:i/>
          <w:iCs/>
        </w:rPr>
        <w:t xml:space="preserve"> depennato.</w:t>
      </w:r>
      <w:r w:rsidRPr="00B32F62">
        <w:rPr>
          <w:rFonts w:ascii="Times New Roman" w:hAnsi="Times New Roman"/>
        </w:rPr>
        <w:t xml:space="preserve"> </w:t>
      </w:r>
    </w:p>
  </w:footnote>
  <w:footnote w:id="368">
    <w:p w14:paraId="4E2E80F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>li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369">
    <w:p w14:paraId="6917644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Ec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370">
    <w:p w14:paraId="416E764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far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371">
    <w:p w14:paraId="45BD032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di</w:t>
      </w:r>
      <w:r w:rsidRPr="00B32F62">
        <w:rPr>
          <w:rFonts w:ascii="Times New Roman" w:hAnsi="Times New Roman"/>
        </w:rPr>
        <w:t>.</w:t>
      </w:r>
    </w:p>
  </w:footnote>
  <w:footnote w:id="372">
    <w:p w14:paraId="7F2F865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B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b-.</w:t>
      </w:r>
      <w:r w:rsidRPr="00B32F62">
        <w:rPr>
          <w:rFonts w:ascii="Times New Roman" w:hAnsi="Times New Roman"/>
        </w:rPr>
        <w:t xml:space="preserve"> </w:t>
      </w:r>
    </w:p>
  </w:footnote>
  <w:footnote w:id="373">
    <w:p w14:paraId="5D41FC9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374">
    <w:p w14:paraId="47841B3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375">
    <w:p w14:paraId="321548E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376">
    <w:p w14:paraId="759A8EA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… Francesi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377">
    <w:p w14:paraId="456044A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pr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378">
    <w:p w14:paraId="1935E72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al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379">
    <w:p w14:paraId="43F07C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 xml:space="preserve">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80">
    <w:p w14:paraId="7BD7F9F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ben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81">
    <w:p w14:paraId="279CBC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382">
    <w:p w14:paraId="43091E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 xml:space="preserve">s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83">
    <w:p w14:paraId="4FF623DA" w14:textId="02C8874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>volta</w:t>
      </w:r>
      <w:r w:rsidRPr="00B32F62">
        <w:rPr>
          <w:rFonts w:ascii="Times New Roman" w:hAnsi="Times New Roman"/>
          <w:i/>
          <w:iCs/>
        </w:rPr>
        <w:t xml:space="preserve"> depennato</w:t>
      </w:r>
      <w:r w:rsidR="009E6BAB" w:rsidRPr="00B32F62">
        <w:rPr>
          <w:rFonts w:ascii="Times New Roman" w:hAnsi="Times New Roman"/>
          <w:i/>
          <w:iCs/>
        </w:rPr>
        <w:t xml:space="preserve"> con segno di inserimento</w:t>
      </w:r>
      <w:r w:rsidRPr="00B32F62">
        <w:rPr>
          <w:rFonts w:ascii="Times New Roman" w:hAnsi="Times New Roman"/>
          <w:i/>
          <w:iCs/>
        </w:rPr>
        <w:t>.</w:t>
      </w:r>
    </w:p>
  </w:footnote>
  <w:footnote w:id="384">
    <w:p w14:paraId="30CA438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385">
    <w:p w14:paraId="5A8D6A0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forzati et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386">
    <w:p w14:paraId="7E28B20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qual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87">
    <w:p w14:paraId="7A41C40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l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388">
    <w:p w14:paraId="480B11F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389">
    <w:p w14:paraId="4896C4D6" w14:textId="4DCB2B9A" w:rsidR="00545F6B" w:rsidRPr="00545F6B" w:rsidRDefault="00545F6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545F6B">
        <w:rPr>
          <w:lang w:val="en-GB"/>
        </w:rPr>
        <w:t xml:space="preserve"> Traces </w:t>
      </w:r>
      <w:r>
        <w:rPr>
          <w:lang w:val="en-GB"/>
        </w:rPr>
        <w:t>of seal in red wax.</w:t>
      </w:r>
    </w:p>
  </w:footnote>
  <w:footnote w:id="390">
    <w:p w14:paraId="6BBC480E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  <w:iCs/>
        </w:rPr>
        <w:t>Così A.</w:t>
      </w:r>
      <w:r w:rsidRPr="0000531F">
        <w:rPr>
          <w:rFonts w:ascii="Times New Roman" w:hAnsi="Times New Roman"/>
        </w:rPr>
        <w:t xml:space="preserve"> </w:t>
      </w:r>
    </w:p>
  </w:footnote>
  <w:footnote w:id="391">
    <w:p w14:paraId="3125247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l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92">
    <w:p w14:paraId="78F3D75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most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  <w:iCs/>
        </w:rPr>
        <w:t>.</w:t>
      </w:r>
    </w:p>
  </w:footnote>
  <w:footnote w:id="393">
    <w:p w14:paraId="3D99321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>ss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zione</w:t>
      </w:r>
      <w:r w:rsidRPr="00B32F62">
        <w:rPr>
          <w:rFonts w:ascii="Times New Roman" w:hAnsi="Times New Roman"/>
        </w:rPr>
        <w:t xml:space="preserve">. </w:t>
      </w:r>
    </w:p>
  </w:footnote>
  <w:footnote w:id="394">
    <w:p w14:paraId="3922B3F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trovato … licentiarla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>eletto altro soggetto</w:t>
      </w:r>
      <w:r w:rsidRPr="00B32F62">
        <w:rPr>
          <w:rFonts w:ascii="Times New Roman" w:hAnsi="Times New Roman"/>
          <w:i/>
          <w:iCs/>
        </w:rPr>
        <w:t xml:space="preserve"> depennato. </w:t>
      </w:r>
    </w:p>
  </w:footnote>
  <w:footnote w:id="395">
    <w:p w14:paraId="035F7D0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96">
    <w:p w14:paraId="014D1F8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dal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397">
    <w:p w14:paraId="06BF8D0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anc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398">
    <w:p w14:paraId="7D914F14" w14:textId="23ADAC09" w:rsidR="00F25DDD" w:rsidRPr="005869BD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 xml:space="preserve">2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>1</w:t>
      </w:r>
      <w:r w:rsidRPr="00B32F62">
        <w:rPr>
          <w:rFonts w:ascii="Times New Roman" w:hAnsi="Times New Roman"/>
        </w:rPr>
        <w:t>.</w:t>
      </w:r>
      <w:r w:rsidR="005869BD">
        <w:rPr>
          <w:rFonts w:ascii="Times New Roman" w:hAnsi="Times New Roman"/>
        </w:rPr>
        <w:t xml:space="preserve"> </w:t>
      </w:r>
      <w:r w:rsidR="005869BD" w:rsidRPr="005869BD">
        <w:rPr>
          <w:rFonts w:ascii="Times New Roman" w:hAnsi="Times New Roman"/>
          <w:lang w:val="en-GB"/>
        </w:rPr>
        <w:t>Seal and traces of r</w:t>
      </w:r>
      <w:r w:rsidR="005869BD">
        <w:rPr>
          <w:rFonts w:ascii="Times New Roman" w:hAnsi="Times New Roman"/>
          <w:lang w:val="en-GB"/>
        </w:rPr>
        <w:t>ed wax.</w:t>
      </w:r>
    </w:p>
  </w:footnote>
  <w:footnote w:id="399">
    <w:p w14:paraId="734EA14F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400">
    <w:p w14:paraId="1FEBDEF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  <w:iCs/>
        </w:rPr>
        <w:t>offend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01">
    <w:p w14:paraId="36D562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402">
    <w:p w14:paraId="3342E1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  <w:iCs/>
        </w:rPr>
        <w:t xml:space="preserve">venuti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03">
    <w:p w14:paraId="27E3B61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404">
    <w:p w14:paraId="65CC953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andar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405">
    <w:p w14:paraId="7486816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c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06">
    <w:p w14:paraId="671E4AD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ritornò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07">
    <w:p w14:paraId="102AFE6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passat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08">
    <w:p w14:paraId="5C6E10B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fi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09">
    <w:p w14:paraId="0583A315" w14:textId="3A011A6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si … Ser</w:t>
      </w:r>
      <w:r w:rsidR="000835E1" w:rsidRPr="00B32F62">
        <w:rPr>
          <w:rFonts w:ascii="Times New Roman" w:hAnsi="Times New Roman"/>
          <w:iCs/>
        </w:rPr>
        <w:t>(</w:t>
      </w:r>
      <w:r w:rsidRPr="00B32F62">
        <w:rPr>
          <w:rFonts w:ascii="Times New Roman" w:hAnsi="Times New Roman"/>
          <w:iCs/>
        </w:rPr>
        <w:t>eni</w:t>
      </w:r>
      <w:r w:rsidR="000835E1" w:rsidRPr="00B32F62">
        <w:rPr>
          <w:rFonts w:ascii="Times New Roman" w:hAnsi="Times New Roman"/>
          <w:iCs/>
        </w:rPr>
        <w:t>)</w:t>
      </w:r>
      <w:r w:rsidRPr="00B32F62">
        <w:rPr>
          <w:rFonts w:ascii="Times New Roman" w:hAnsi="Times New Roman"/>
          <w:iCs/>
        </w:rPr>
        <w:t>tà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codifica di testo cifrato presente a c. 128r; con segno di rimando.</w:t>
      </w:r>
    </w:p>
  </w:footnote>
  <w:footnote w:id="410">
    <w:p w14:paraId="2614205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q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 xml:space="preserve">. </w:t>
      </w:r>
    </w:p>
  </w:footnote>
  <w:footnote w:id="411">
    <w:p w14:paraId="6D2A716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n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12">
    <w:p w14:paraId="104DE35A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i/>
          <w:iCs/>
          <w:lang w:val="en-GB"/>
        </w:rPr>
        <w:t>Segue</w:t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iCs/>
          <w:lang w:val="en-GB"/>
        </w:rPr>
        <w:t>fatt</w:t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i/>
          <w:iCs/>
          <w:lang w:val="en-GB"/>
        </w:rPr>
        <w:t>depennato</w:t>
      </w:r>
      <w:r w:rsidRPr="0000531F">
        <w:rPr>
          <w:rFonts w:ascii="Times New Roman" w:hAnsi="Times New Roman"/>
          <w:lang w:val="en-GB"/>
        </w:rPr>
        <w:t>.</w:t>
      </w:r>
    </w:p>
  </w:footnote>
  <w:footnote w:id="413">
    <w:p w14:paraId="4FAEB687" w14:textId="51BF143E" w:rsidR="00D83831" w:rsidRPr="00D83831" w:rsidRDefault="00D8383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83831">
        <w:rPr>
          <w:lang w:val="en-GB"/>
        </w:rPr>
        <w:t xml:space="preserve"> Traces of seals in red wax.</w:t>
      </w:r>
    </w:p>
  </w:footnote>
  <w:footnote w:id="414">
    <w:p w14:paraId="1717A02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  <w:r w:rsidRPr="00B32F62">
        <w:rPr>
          <w:rFonts w:ascii="Times New Roman" w:hAnsi="Times New Roman"/>
        </w:rPr>
        <w:t xml:space="preserve"> </w:t>
      </w:r>
    </w:p>
  </w:footnote>
  <w:footnote w:id="415">
    <w:p w14:paraId="0066E0D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>6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 xml:space="preserve">5. </w:t>
      </w:r>
    </w:p>
  </w:footnote>
  <w:footnote w:id="416">
    <w:p w14:paraId="05CB68B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di … ducati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417">
    <w:p w14:paraId="677C6C6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18">
    <w:p w14:paraId="2B57774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di questo | negoti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19">
    <w:p w14:paraId="5588D4C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, come pare.</w:t>
      </w:r>
      <w:r w:rsidRPr="00B32F62">
        <w:rPr>
          <w:rFonts w:ascii="Times New Roman" w:hAnsi="Times New Roman"/>
        </w:rPr>
        <w:t xml:space="preserve"> </w:t>
      </w:r>
    </w:p>
  </w:footnote>
  <w:footnote w:id="420">
    <w:p w14:paraId="7D57061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21">
    <w:p w14:paraId="0E929F7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di.</w:t>
      </w:r>
    </w:p>
  </w:footnote>
  <w:footnote w:id="422">
    <w:p w14:paraId="29FC67B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Foro nel supporto.</w:t>
      </w:r>
    </w:p>
  </w:footnote>
  <w:footnote w:id="423">
    <w:p w14:paraId="5324400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et in q(uest)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24">
    <w:p w14:paraId="6B997ED0" w14:textId="48B63083" w:rsidR="00D66FFD" w:rsidRPr="001548E8" w:rsidRDefault="00D66FF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1548E8">
        <w:rPr>
          <w:lang w:val="en-GB"/>
        </w:rPr>
        <w:t xml:space="preserve"> Traces of seal in red wax.</w:t>
      </w:r>
    </w:p>
  </w:footnote>
  <w:footnote w:id="425">
    <w:p w14:paraId="30BA521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Così A. </w:t>
      </w:r>
    </w:p>
  </w:footnote>
  <w:footnote w:id="426">
    <w:p w14:paraId="76EC49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27">
    <w:p w14:paraId="61DE947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o.</w:t>
      </w:r>
    </w:p>
  </w:footnote>
  <w:footnote w:id="428">
    <w:p w14:paraId="32F2B6A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oro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zione</w:t>
      </w:r>
      <w:r w:rsidRPr="00B32F62">
        <w:rPr>
          <w:rFonts w:ascii="Times New Roman" w:hAnsi="Times New Roman"/>
        </w:rPr>
        <w:t>.</w:t>
      </w:r>
    </w:p>
  </w:footnote>
  <w:footnote w:id="429">
    <w:p w14:paraId="2456169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sop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30">
    <w:p w14:paraId="15AC496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la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31">
    <w:p w14:paraId="0D8821D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32">
    <w:p w14:paraId="3A87553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Ser(eni)tà v(ostra)</w:t>
      </w:r>
      <w:r w:rsidRPr="00B32F62">
        <w:rPr>
          <w:rFonts w:ascii="Times New Roman" w:hAnsi="Times New Roman"/>
          <w:i/>
          <w:iCs/>
        </w:rPr>
        <w:t xml:space="preserve"> depennato.</w:t>
      </w:r>
      <w:r w:rsidRPr="00B32F62">
        <w:rPr>
          <w:rFonts w:ascii="Times New Roman" w:hAnsi="Times New Roman"/>
        </w:rPr>
        <w:t xml:space="preserve"> </w:t>
      </w:r>
    </w:p>
  </w:footnote>
  <w:footnote w:id="433">
    <w:p w14:paraId="3231C498" w14:textId="67F4082D" w:rsidR="00BA757F" w:rsidRPr="001548E8" w:rsidRDefault="00BA757F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1548E8">
        <w:rPr>
          <w:lang w:val="en-GB"/>
        </w:rPr>
        <w:t xml:space="preserve"> </w:t>
      </w:r>
      <w:r w:rsidR="00CB392C" w:rsidRPr="001548E8">
        <w:rPr>
          <w:lang w:val="en-GB"/>
        </w:rPr>
        <w:t>Traces of seals in red wax</w:t>
      </w:r>
    </w:p>
  </w:footnote>
  <w:footnote w:id="434">
    <w:p w14:paraId="74DD7246" w14:textId="23F1E36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>397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435">
    <w:p w14:paraId="3FC796C0" w14:textId="2ED48D1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im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e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36">
    <w:p w14:paraId="66EF2C4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437">
    <w:p w14:paraId="0082622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438">
    <w:p w14:paraId="24FD560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</w:t>
      </w:r>
      <w:r w:rsidRPr="00B32F62">
        <w:rPr>
          <w:rFonts w:ascii="Times New Roman" w:hAnsi="Times New Roman"/>
        </w:rPr>
        <w:t>pori</w:t>
      </w:r>
      <w:r w:rsidRPr="00B32F62">
        <w:rPr>
          <w:rFonts w:ascii="Times New Roman" w:hAnsi="Times New Roman"/>
          <w:iCs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439">
    <w:p w14:paraId="25D92F4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d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440">
    <w:p w14:paraId="17F827C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Gratie etc. </w:t>
      </w:r>
      <w:r w:rsidRPr="00B32F62">
        <w:rPr>
          <w:rFonts w:ascii="Times New Roman" w:hAnsi="Times New Roman"/>
          <w:i/>
          <w:iCs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441">
    <w:p w14:paraId="261BB39C" w14:textId="33DA88F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arà … Gratie etc. in sopralinea</w:t>
      </w:r>
    </w:p>
  </w:footnote>
  <w:footnote w:id="442">
    <w:p w14:paraId="0FC6387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43">
    <w:p w14:paraId="5C81F2D9" w14:textId="77777777" w:rsidR="00DB53A3" w:rsidRPr="00271F7B" w:rsidRDefault="001548E8" w:rsidP="00DB53A3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B53A3">
        <w:rPr>
          <w:lang w:val="en-GB"/>
        </w:rPr>
        <w:t xml:space="preserve"> Seal in red wax and </w:t>
      </w:r>
      <w:r w:rsidR="00DB53A3" w:rsidRPr="00271F7B">
        <w:rPr>
          <w:lang w:val="en-GB"/>
        </w:rPr>
        <w:t>Sl</w:t>
      </w:r>
      <w:r w:rsidR="00DB53A3">
        <w:rPr>
          <w:lang w:val="en-GB"/>
        </w:rPr>
        <w:t>it-and-band letterlock.</w:t>
      </w:r>
    </w:p>
    <w:p w14:paraId="3F11CC54" w14:textId="004E594F" w:rsidR="001548E8" w:rsidRPr="00DB53A3" w:rsidRDefault="001548E8">
      <w:pPr>
        <w:pStyle w:val="FootnoteText"/>
        <w:rPr>
          <w:lang w:val="en-GB"/>
        </w:rPr>
      </w:pPr>
    </w:p>
  </w:footnote>
  <w:footnote w:id="444">
    <w:p w14:paraId="4271AFD8" w14:textId="3B9CEB0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a.</w:t>
      </w:r>
    </w:p>
  </w:footnote>
  <w:footnote w:id="445">
    <w:p w14:paraId="1E73DBE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  <w:iCs/>
        </w:rPr>
        <w:t xml:space="preserve"> -a</w:t>
      </w:r>
      <w:r w:rsidRPr="00B32F62">
        <w:rPr>
          <w:rFonts w:ascii="Times New Roman" w:hAnsi="Times New Roman"/>
        </w:rPr>
        <w:t>.</w:t>
      </w:r>
    </w:p>
  </w:footnote>
  <w:footnote w:id="446">
    <w:p w14:paraId="5DC81AC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e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>i-</w:t>
      </w:r>
      <w:r w:rsidRPr="00B32F62">
        <w:rPr>
          <w:rFonts w:ascii="Times New Roman" w:hAnsi="Times New Roman"/>
        </w:rPr>
        <w:t>.</w:t>
      </w:r>
    </w:p>
  </w:footnote>
  <w:footnote w:id="447">
    <w:p w14:paraId="60B78F9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er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48">
    <w:p w14:paraId="7D0D85F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d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49">
    <w:p w14:paraId="0ADA938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50">
    <w:p w14:paraId="7E5A80AD" w14:textId="52CA2CE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i.</w:t>
      </w:r>
    </w:p>
  </w:footnote>
  <w:footnote w:id="451">
    <w:p w14:paraId="7107567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d-</w:t>
      </w:r>
      <w:r w:rsidRPr="00B32F62">
        <w:rPr>
          <w:rFonts w:ascii="Times New Roman" w:hAnsi="Times New Roman"/>
        </w:rPr>
        <w:t>.</w:t>
      </w:r>
    </w:p>
  </w:footnote>
  <w:footnote w:id="452">
    <w:p w14:paraId="418E245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53">
    <w:p w14:paraId="0514441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o-.</w:t>
      </w:r>
    </w:p>
  </w:footnote>
  <w:footnote w:id="454">
    <w:p w14:paraId="758417B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um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55">
    <w:p w14:paraId="678DC12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r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56">
    <w:p w14:paraId="44371B7B" w14:textId="24DBA14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64312F" w:rsidRPr="00B32F62">
        <w:rPr>
          <w:rFonts w:ascii="Times New Roman" w:hAnsi="Times New Roman"/>
          <w:i/>
          <w:iCs/>
        </w:rPr>
        <w:t>E</w:t>
      </w:r>
      <w:r w:rsidRPr="00B32F62">
        <w:rPr>
          <w:rFonts w:ascii="Times New Roman" w:hAnsi="Times New Roman"/>
          <w:i/>
          <w:iCs/>
        </w:rPr>
        <w:t>sito di correzione.</w:t>
      </w:r>
    </w:p>
  </w:footnote>
  <w:footnote w:id="457">
    <w:p w14:paraId="1126074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58">
    <w:p w14:paraId="7AF17D6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Id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59">
    <w:p w14:paraId="1D6530D0" w14:textId="129C428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f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, come pare.</w:t>
      </w:r>
    </w:p>
  </w:footnote>
  <w:footnote w:id="460">
    <w:p w14:paraId="20E38F0E" w14:textId="1881D8A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61">
    <w:p w14:paraId="4E0E653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i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-la.</w:t>
      </w:r>
    </w:p>
  </w:footnote>
  <w:footnote w:id="462">
    <w:p w14:paraId="194DDE0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o.</w:t>
      </w:r>
    </w:p>
  </w:footnote>
  <w:footnote w:id="463">
    <w:p w14:paraId="5B4B6D5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464">
    <w:p w14:paraId="77AF52D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Hola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65">
    <w:p w14:paraId="24B709E3" w14:textId="2948F12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h-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466">
    <w:p w14:paraId="1BAFD5A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zione</w:t>
      </w:r>
      <w:r w:rsidRPr="00B32F62">
        <w:rPr>
          <w:rFonts w:ascii="Times New Roman" w:hAnsi="Times New Roman"/>
        </w:rPr>
        <w:t>.</w:t>
      </w:r>
    </w:p>
  </w:footnote>
  <w:footnote w:id="467">
    <w:p w14:paraId="02E71A5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468">
    <w:p w14:paraId="76EAEE1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ono parole depennate.</w:t>
      </w:r>
    </w:p>
  </w:footnote>
  <w:footnote w:id="469">
    <w:p w14:paraId="2DBC20A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Arci-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70">
    <w:p w14:paraId="253D77A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dann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71">
    <w:p w14:paraId="42249C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fa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72">
    <w:p w14:paraId="11879DD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 </w:t>
      </w:r>
    </w:p>
  </w:footnote>
  <w:footnote w:id="473">
    <w:p w14:paraId="1ABF563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si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74">
    <w:p w14:paraId="395B414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75">
    <w:p w14:paraId="7CE48E6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parola depennata; segue </w:t>
      </w:r>
      <w:r w:rsidRPr="00B32F62">
        <w:rPr>
          <w:rFonts w:ascii="Times New Roman" w:hAnsi="Times New Roman"/>
        </w:rPr>
        <w:t>qu-</w:t>
      </w:r>
      <w:r w:rsidRPr="00B32F62">
        <w:rPr>
          <w:rFonts w:ascii="Times New Roman" w:hAnsi="Times New Roman"/>
          <w:i/>
          <w:iCs/>
        </w:rPr>
        <w:t xml:space="preserve"> depennato.</w:t>
      </w:r>
      <w:r w:rsidRPr="00B32F62">
        <w:rPr>
          <w:rFonts w:ascii="Times New Roman" w:hAnsi="Times New Roman"/>
        </w:rPr>
        <w:t xml:space="preserve"> </w:t>
      </w:r>
    </w:p>
  </w:footnote>
  <w:footnote w:id="476">
    <w:p w14:paraId="6737A2B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477">
    <w:p w14:paraId="5C6A213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</w:t>
      </w:r>
    </w:p>
  </w:footnote>
  <w:footnote w:id="478">
    <w:p w14:paraId="6E8939E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re.</w:t>
      </w:r>
    </w:p>
  </w:footnote>
  <w:footnote w:id="479">
    <w:p w14:paraId="217F6DF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80">
    <w:p w14:paraId="271F48DD" w14:textId="6268490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-à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481">
    <w:p w14:paraId="78C6A7F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</w:t>
      </w:r>
      <w:r w:rsidRPr="00B32F62">
        <w:rPr>
          <w:rFonts w:ascii="Times New Roman" w:hAnsi="Times New Roman"/>
        </w:rPr>
        <w:t xml:space="preserve"> send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82">
    <w:p w14:paraId="7825A5A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f </w:t>
      </w:r>
      <w:r w:rsidRPr="00B32F62">
        <w:rPr>
          <w:rFonts w:ascii="Times New Roman" w:hAnsi="Times New Roman"/>
          <w:i/>
          <w:iCs/>
        </w:rPr>
        <w:t>depennata</w:t>
      </w:r>
      <w:r w:rsidRPr="00B32F62">
        <w:rPr>
          <w:rFonts w:ascii="Times New Roman" w:hAnsi="Times New Roman"/>
        </w:rPr>
        <w:t>.</w:t>
      </w:r>
    </w:p>
  </w:footnote>
  <w:footnote w:id="483">
    <w:p w14:paraId="5752226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honor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 xml:space="preserve">. </w:t>
      </w:r>
    </w:p>
  </w:footnote>
  <w:footnote w:id="484">
    <w:p w14:paraId="04FDF48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</w:t>
      </w:r>
    </w:p>
  </w:footnote>
  <w:footnote w:id="485">
    <w:p w14:paraId="1D9A9A3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>d’una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486">
    <w:p w14:paraId="4F1BDCA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a nom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87">
    <w:p w14:paraId="7AED630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e-.</w:t>
      </w:r>
    </w:p>
  </w:footnote>
  <w:footnote w:id="488">
    <w:p w14:paraId="7FFD4514" w14:textId="4CF60E2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(er)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89">
    <w:p w14:paraId="37ED4A23" w14:textId="6AB4A7FF" w:rsidR="00DB53A3" w:rsidRPr="00DB53A3" w:rsidRDefault="00DB53A3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B53A3">
        <w:rPr>
          <w:lang w:val="en-GB"/>
        </w:rPr>
        <w:t xml:space="preserve"> Seal and traces of red wax.</w:t>
      </w:r>
    </w:p>
  </w:footnote>
  <w:footnote w:id="490">
    <w:p w14:paraId="556D8F4A" w14:textId="77777777" w:rsidR="005E3B6B" w:rsidRPr="0000531F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  <w:iCs/>
        </w:rPr>
        <w:t>Così A.</w:t>
      </w:r>
    </w:p>
  </w:footnote>
  <w:footnote w:id="491">
    <w:p w14:paraId="459D117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S </w:t>
      </w:r>
      <w:r w:rsidRPr="00B32F62">
        <w:rPr>
          <w:rFonts w:ascii="Times New Roman" w:hAnsi="Times New Roman"/>
          <w:i/>
          <w:iCs/>
        </w:rPr>
        <w:t xml:space="preserve">corretto su </w:t>
      </w:r>
      <w:r w:rsidRPr="00B32F62">
        <w:rPr>
          <w:rFonts w:ascii="Times New Roman" w:hAnsi="Times New Roman"/>
        </w:rPr>
        <w:t>C.</w:t>
      </w:r>
    </w:p>
  </w:footnote>
  <w:footnote w:id="492">
    <w:p w14:paraId="35B300E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>Stato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493">
    <w:p w14:paraId="0E8CBDCB" w14:textId="6E6F0430" w:rsidR="002B134D" w:rsidRPr="002B134D" w:rsidRDefault="002B134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2B134D">
        <w:rPr>
          <w:lang w:val="en-GB"/>
        </w:rPr>
        <w:t xml:space="preserve"> Traces of a </w:t>
      </w:r>
      <w:r>
        <w:rPr>
          <w:lang w:val="en-GB"/>
        </w:rPr>
        <w:t>seal</w:t>
      </w:r>
    </w:p>
  </w:footnote>
  <w:footnote w:id="494">
    <w:p w14:paraId="12DDE63F" w14:textId="77777777" w:rsidR="003D1847" w:rsidRPr="002B134D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2B134D">
        <w:rPr>
          <w:rFonts w:ascii="Times New Roman" w:hAnsi="Times New Roman"/>
          <w:lang w:val="en-GB"/>
        </w:rPr>
        <w:t xml:space="preserve"> </w:t>
      </w:r>
      <w:r w:rsidRPr="002B134D">
        <w:rPr>
          <w:rFonts w:ascii="Times New Roman" w:hAnsi="Times New Roman"/>
          <w:i/>
          <w:iCs/>
          <w:lang w:val="en-GB"/>
        </w:rPr>
        <w:t>Così A.</w:t>
      </w:r>
    </w:p>
  </w:footnote>
  <w:footnote w:id="495">
    <w:p w14:paraId="728436D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SS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C.</w:t>
      </w:r>
      <w:r w:rsidRPr="00B32F62">
        <w:rPr>
          <w:rFonts w:ascii="Times New Roman" w:hAnsi="Times New Roman"/>
        </w:rPr>
        <w:t xml:space="preserve"> </w:t>
      </w:r>
    </w:p>
  </w:footnote>
  <w:footnote w:id="496">
    <w:p w14:paraId="5539751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y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97">
    <w:p w14:paraId="184D745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98">
    <w:p w14:paraId="6E74A23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l-.</w:t>
      </w:r>
    </w:p>
  </w:footnote>
  <w:footnote w:id="499">
    <w:p w14:paraId="0B8000C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pagati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500">
    <w:p w14:paraId="7F850EC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Re nel D</w:t>
      </w:r>
      <w:r w:rsidRPr="00B32F62">
        <w:rPr>
          <w:rFonts w:ascii="Times New Roman" w:hAnsi="Times New Roman"/>
          <w:i/>
          <w:iCs/>
        </w:rPr>
        <w:t xml:space="preserve"> depennato</w:t>
      </w:r>
      <w:r w:rsidRPr="00B32F62">
        <w:rPr>
          <w:rFonts w:ascii="Times New Roman" w:hAnsi="Times New Roman"/>
        </w:rPr>
        <w:t>.</w:t>
      </w:r>
    </w:p>
  </w:footnote>
  <w:footnote w:id="501">
    <w:p w14:paraId="2E941726" w14:textId="575FBEC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entre … mai </w:t>
      </w:r>
      <w:r w:rsidRPr="00B32F62">
        <w:rPr>
          <w:rFonts w:ascii="Times New Roman" w:hAnsi="Times New Roman"/>
          <w:i/>
          <w:iCs/>
        </w:rPr>
        <w:t>decodifica di testo cifrato presente a c. 157r-v; con segno di rimando.</w:t>
      </w:r>
    </w:p>
  </w:footnote>
  <w:footnote w:id="502">
    <w:p w14:paraId="30ED7786" w14:textId="6A53912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503">
    <w:p w14:paraId="0248CB39" w14:textId="0F27E4A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187750" w:rsidRPr="00B32F62">
        <w:rPr>
          <w:rFonts w:ascii="Times New Roman" w:hAnsi="Times New Roman"/>
        </w:rPr>
        <w:t>q</w:t>
      </w:r>
      <w:r w:rsidRPr="00B32F62">
        <w:rPr>
          <w:rFonts w:ascii="Times New Roman" w:hAnsi="Times New Roman"/>
        </w:rPr>
        <w:t>uali</w:t>
      </w:r>
      <w:r w:rsidR="00187750"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</w:rPr>
        <w:t>…</w:t>
      </w:r>
      <w:r w:rsidR="00187750" w:rsidRPr="00B32F62">
        <w:rPr>
          <w:rFonts w:ascii="Times New Roman" w:hAnsi="Times New Roman"/>
        </w:rPr>
        <w:t xml:space="preserve"> S</w:t>
      </w:r>
      <w:r w:rsidRPr="00B32F62">
        <w:rPr>
          <w:rFonts w:ascii="Times New Roman" w:hAnsi="Times New Roman"/>
        </w:rPr>
        <w:t xml:space="preserve">avoia </w:t>
      </w:r>
      <w:r w:rsidRPr="00B32F62">
        <w:rPr>
          <w:rFonts w:ascii="Times New Roman" w:hAnsi="Times New Roman"/>
          <w:i/>
          <w:iCs/>
        </w:rPr>
        <w:t>decodifica di testo cifrato presente a cc. 157v-158r; con segno di rimando.</w:t>
      </w:r>
    </w:p>
  </w:footnote>
  <w:footnote w:id="504">
    <w:p w14:paraId="0CB2ADD2" w14:textId="063A604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interlinea sotto il rigo di scrittura.</w:t>
      </w:r>
    </w:p>
  </w:footnote>
  <w:footnote w:id="505">
    <w:p w14:paraId="3DA908F2" w14:textId="59E37F6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ser(enissi)ma </w:t>
      </w:r>
      <w:r w:rsidRPr="00B32F62">
        <w:rPr>
          <w:rFonts w:ascii="Times New Roman" w:hAnsi="Times New Roman"/>
          <w:i/>
          <w:iCs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506">
    <w:p w14:paraId="18C9117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-e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u-.</w:t>
      </w:r>
    </w:p>
  </w:footnote>
  <w:footnote w:id="507">
    <w:p w14:paraId="74AF119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08">
    <w:p w14:paraId="486FD8C0" w14:textId="7615902A" w:rsidR="009F4A34" w:rsidRPr="009F4A34" w:rsidRDefault="009F4A3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9F4A34">
        <w:rPr>
          <w:lang w:val="en-GB"/>
        </w:rPr>
        <w:t xml:space="preserve"> Seal and traces of seals in red wax</w:t>
      </w:r>
    </w:p>
  </w:footnote>
  <w:footnote w:id="509">
    <w:p w14:paraId="6B7C3D23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510">
    <w:p w14:paraId="699DFC6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</w:t>
      </w:r>
      <w:r w:rsidRPr="00B32F62">
        <w:rPr>
          <w:rFonts w:ascii="Times New Roman" w:hAnsi="Times New Roman"/>
        </w:rPr>
        <w:t xml:space="preserve">4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</w:t>
      </w:r>
      <w:r w:rsidRPr="00B32F62">
        <w:rPr>
          <w:rFonts w:ascii="Times New Roman" w:hAnsi="Times New Roman"/>
        </w:rPr>
        <w:t>3.</w:t>
      </w:r>
    </w:p>
  </w:footnote>
  <w:footnote w:id="511">
    <w:p w14:paraId="6CEA142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M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12">
    <w:p w14:paraId="6B13F03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li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13">
    <w:p w14:paraId="76F4265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e.</w:t>
      </w:r>
    </w:p>
  </w:footnote>
  <w:footnote w:id="514">
    <w:p w14:paraId="0F7054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; segue</w:t>
      </w:r>
      <w:r w:rsidRPr="00B32F62">
        <w:rPr>
          <w:rFonts w:ascii="Times New Roman" w:hAnsi="Times New Roman"/>
        </w:rPr>
        <w:t xml:space="preserve"> H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15">
    <w:p w14:paraId="637759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-e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.</w:t>
      </w:r>
    </w:p>
  </w:footnote>
  <w:footnote w:id="516">
    <w:p w14:paraId="74C376A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r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517">
    <w:p w14:paraId="09ACC728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i/>
          <w:iCs/>
          <w:lang w:val="en-GB"/>
        </w:rPr>
        <w:t>Corretto su</w:t>
      </w:r>
      <w:r w:rsidRPr="0000531F">
        <w:rPr>
          <w:rFonts w:ascii="Times New Roman" w:hAnsi="Times New Roman"/>
          <w:lang w:val="en-GB"/>
        </w:rPr>
        <w:t xml:space="preserve"> passato.</w:t>
      </w:r>
    </w:p>
  </w:footnote>
  <w:footnote w:id="518">
    <w:p w14:paraId="4D96F121" w14:textId="2B1DFDAB" w:rsidR="00CF5474" w:rsidRPr="00CF5474" w:rsidRDefault="00CF547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F5474">
        <w:rPr>
          <w:lang w:val="en-GB"/>
        </w:rPr>
        <w:t xml:space="preserve"> Seal and t</w:t>
      </w:r>
      <w:r>
        <w:rPr>
          <w:lang w:val="en-GB"/>
        </w:rPr>
        <w:t>races of seals in red wax.</w:t>
      </w:r>
    </w:p>
  </w:footnote>
  <w:footnote w:id="519">
    <w:p w14:paraId="4468ED43" w14:textId="77777777" w:rsidR="005E3B6B" w:rsidRPr="0000531F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  <w:iCs/>
        </w:rPr>
        <w:t>Così A.</w:t>
      </w:r>
    </w:p>
  </w:footnote>
  <w:footnote w:id="520">
    <w:p w14:paraId="59D0F0A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-4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3</w:t>
      </w:r>
      <w:r w:rsidRPr="00B32F62">
        <w:rPr>
          <w:rFonts w:ascii="Times New Roman" w:hAnsi="Times New Roman"/>
        </w:rPr>
        <w:t>.</w:t>
      </w:r>
    </w:p>
  </w:footnote>
  <w:footnote w:id="521">
    <w:p w14:paraId="3FAC7A34" w14:textId="5B30689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una del margine esterno.</w:t>
      </w:r>
    </w:p>
  </w:footnote>
  <w:footnote w:id="522">
    <w:p w14:paraId="56D8E053" w14:textId="3E642F2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una del margine esterno.</w:t>
      </w:r>
    </w:p>
  </w:footnote>
  <w:footnote w:id="523">
    <w:p w14:paraId="5922BC46" w14:textId="38D0B41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una del margine esterno.</w:t>
      </w:r>
    </w:p>
  </w:footnote>
  <w:footnote w:id="524">
    <w:p w14:paraId="249DA76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color w:val="FF0000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arentesi aperta non seguita da analoga chiusa.</w:t>
      </w:r>
    </w:p>
  </w:footnote>
  <w:footnote w:id="525">
    <w:p w14:paraId="4F2B78A0" w14:textId="3178796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una del margine esterno.</w:t>
      </w:r>
    </w:p>
  </w:footnote>
  <w:footnote w:id="526">
    <w:p w14:paraId="51BF6F0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g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527">
    <w:p w14:paraId="38138F1A" w14:textId="0B6A079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una del margine esterno.</w:t>
      </w:r>
    </w:p>
  </w:footnote>
  <w:footnote w:id="528">
    <w:p w14:paraId="6165A253" w14:textId="2B61AB9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una del margine esterno.</w:t>
      </w:r>
    </w:p>
  </w:footnote>
  <w:footnote w:id="529">
    <w:p w14:paraId="131127B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si</w:t>
      </w:r>
      <w:r w:rsidRPr="00B32F62">
        <w:rPr>
          <w:rFonts w:ascii="Times New Roman" w:hAnsi="Times New Roman"/>
          <w:i/>
          <w:iCs/>
        </w:rPr>
        <w:t>;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otev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530">
    <w:p w14:paraId="5AEA6B71" w14:textId="4C3BD093" w:rsidR="008A1459" w:rsidRPr="008A1459" w:rsidRDefault="008A145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8A1459">
        <w:rPr>
          <w:lang w:val="en-GB"/>
        </w:rPr>
        <w:t xml:space="preserve"> Traces of se</w:t>
      </w:r>
      <w:r>
        <w:rPr>
          <w:lang w:val="en-GB"/>
        </w:rPr>
        <w:t>als in red wax.</w:t>
      </w:r>
    </w:p>
  </w:footnote>
  <w:footnote w:id="531">
    <w:p w14:paraId="5838C3A6" w14:textId="77777777" w:rsidR="005E3B6B" w:rsidRPr="0000531F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  <w:iCs/>
        </w:rPr>
        <w:t>Così A.</w:t>
      </w:r>
    </w:p>
  </w:footnote>
  <w:footnote w:id="532">
    <w:p w14:paraId="501F03D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rim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533">
    <w:p w14:paraId="50E309B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l.</w:t>
      </w:r>
    </w:p>
  </w:footnote>
  <w:footnote w:id="534">
    <w:p w14:paraId="30F7F38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C </w:t>
      </w:r>
      <w:r w:rsidRPr="00B32F62">
        <w:rPr>
          <w:rFonts w:ascii="Times New Roman" w:hAnsi="Times New Roman"/>
          <w:i/>
          <w:iCs/>
        </w:rPr>
        <w:t>depennata</w:t>
      </w:r>
      <w:r w:rsidRPr="00B32F62">
        <w:rPr>
          <w:rFonts w:ascii="Times New Roman" w:hAnsi="Times New Roman"/>
        </w:rPr>
        <w:t>.</w:t>
      </w:r>
    </w:p>
  </w:footnote>
  <w:footnote w:id="535">
    <w:p w14:paraId="3345E07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-i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o.</w:t>
      </w:r>
    </w:p>
  </w:footnote>
  <w:footnote w:id="536">
    <w:p w14:paraId="1AC173C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maggior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537">
    <w:p w14:paraId="0A83496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a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d.</w:t>
      </w:r>
    </w:p>
  </w:footnote>
  <w:footnote w:id="538">
    <w:p w14:paraId="69A3990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-va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rà.</w:t>
      </w:r>
    </w:p>
  </w:footnote>
  <w:footnote w:id="539">
    <w:p w14:paraId="4433A77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t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540">
    <w:p w14:paraId="0CAC8A5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G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541">
    <w:p w14:paraId="524362ED" w14:textId="1338DC4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Lacuna del </w:t>
      </w:r>
      <w:r w:rsidR="009E6BAB" w:rsidRPr="00B32F62">
        <w:rPr>
          <w:rFonts w:ascii="Times New Roman" w:hAnsi="Times New Roman"/>
          <w:i/>
          <w:iCs/>
        </w:rPr>
        <w:t>margine esterno.</w:t>
      </w:r>
    </w:p>
  </w:footnote>
  <w:footnote w:id="542">
    <w:p w14:paraId="7E36F09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et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43">
    <w:p w14:paraId="1CB8D08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44">
    <w:p w14:paraId="7924DF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tant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45">
    <w:p w14:paraId="168CDF6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nav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546">
    <w:p w14:paraId="3563D77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547">
    <w:p w14:paraId="524E215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Ambasciator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 xml:space="preserve">. </w:t>
      </w:r>
    </w:p>
  </w:footnote>
  <w:footnote w:id="548">
    <w:p w14:paraId="1A62AF8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fin.</w:t>
      </w:r>
    </w:p>
  </w:footnote>
  <w:footnote w:id="549">
    <w:p w14:paraId="5B48A86B" w14:textId="39ED49DE" w:rsidR="003F6C70" w:rsidRPr="006C3702" w:rsidRDefault="003F6C7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6C3702">
        <w:rPr>
          <w:lang w:val="en-GB"/>
        </w:rPr>
        <w:t xml:space="preserve"> </w:t>
      </w:r>
      <w:r w:rsidR="006C3702" w:rsidRPr="006C3702">
        <w:rPr>
          <w:lang w:val="en-GB"/>
        </w:rPr>
        <w:t xml:space="preserve">Traces of seals </w:t>
      </w:r>
      <w:r w:rsidR="006C3702">
        <w:rPr>
          <w:lang w:val="en-GB"/>
        </w:rPr>
        <w:t>in red wax.</w:t>
      </w:r>
    </w:p>
  </w:footnote>
  <w:footnote w:id="550">
    <w:p w14:paraId="3DFBC6CF" w14:textId="77777777" w:rsidR="005E3B6B" w:rsidRPr="0000531F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  <w:iCs/>
        </w:rPr>
        <w:t>Così A.</w:t>
      </w:r>
    </w:p>
  </w:footnote>
  <w:footnote w:id="551">
    <w:p w14:paraId="4A3AF33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552">
    <w:p w14:paraId="52919E9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53">
    <w:p w14:paraId="377DA1E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arentesi aperta non seguita da analoga chiusa.</w:t>
      </w:r>
    </w:p>
  </w:footnote>
  <w:footnote w:id="554">
    <w:p w14:paraId="69B90AB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hia-</w:t>
      </w:r>
      <w:r w:rsidRPr="00B32F62">
        <w:rPr>
          <w:rFonts w:ascii="Times New Roman" w:hAnsi="Times New Roman"/>
          <w:i/>
          <w:iCs/>
        </w:rPr>
        <w:t xml:space="preserve"> esito di correzione.</w:t>
      </w:r>
    </w:p>
  </w:footnote>
  <w:footnote w:id="555">
    <w:p w14:paraId="7ADCC24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Henric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56">
    <w:p w14:paraId="0215252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57">
    <w:p w14:paraId="003F5EC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o</w:t>
      </w:r>
      <w:r w:rsidRPr="00B32F62">
        <w:rPr>
          <w:rFonts w:ascii="Times New Roman" w:hAnsi="Times New Roman"/>
          <w:i/>
          <w:iCs/>
        </w:rPr>
        <w:t>.</w:t>
      </w:r>
    </w:p>
  </w:footnote>
  <w:footnote w:id="558">
    <w:p w14:paraId="1A24AE3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r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59">
    <w:p w14:paraId="0C3BAF3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h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60">
    <w:p w14:paraId="7D2A4D8B" w14:textId="309E5553" w:rsidR="006C3702" w:rsidRPr="006C3702" w:rsidRDefault="006C370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6C3702">
        <w:rPr>
          <w:lang w:val="en-GB"/>
        </w:rPr>
        <w:t xml:space="preserve"> Traces of s</w:t>
      </w:r>
      <w:r>
        <w:rPr>
          <w:lang w:val="en-GB"/>
        </w:rPr>
        <w:t>eals in red wax.</w:t>
      </w:r>
    </w:p>
  </w:footnote>
  <w:footnote w:id="561">
    <w:p w14:paraId="410380AE" w14:textId="77777777" w:rsidR="005E3B6B" w:rsidRPr="0000531F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  <w:iCs/>
        </w:rPr>
        <w:t>Così A.</w:t>
      </w:r>
    </w:p>
  </w:footnote>
  <w:footnote w:id="562">
    <w:p w14:paraId="68BCBE1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63">
    <w:p w14:paraId="2BD6848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64">
    <w:p w14:paraId="5FA6092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565">
    <w:p w14:paraId="7FB9F1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66">
    <w:p w14:paraId="1B65A37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il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567">
    <w:p w14:paraId="253DB3F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568">
    <w:p w14:paraId="4B2E2ED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69">
    <w:p w14:paraId="45C7268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70">
    <w:p w14:paraId="041EB72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71">
    <w:p w14:paraId="4223CC79" w14:textId="51F773F7" w:rsidR="00B212CA" w:rsidRPr="00B212CA" w:rsidRDefault="00B212C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B212CA">
        <w:rPr>
          <w:lang w:val="en-GB"/>
        </w:rPr>
        <w:t xml:space="preserve"> Traces of seals</w:t>
      </w:r>
    </w:p>
  </w:footnote>
  <w:footnote w:id="572">
    <w:p w14:paraId="5E2DB996" w14:textId="77777777" w:rsidR="005E3B6B" w:rsidRPr="00B212CA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212CA">
        <w:rPr>
          <w:rFonts w:ascii="Times New Roman" w:hAnsi="Times New Roman"/>
          <w:lang w:val="en-GB"/>
        </w:rPr>
        <w:t xml:space="preserve"> </w:t>
      </w:r>
      <w:r w:rsidRPr="00B212CA">
        <w:rPr>
          <w:rFonts w:ascii="Times New Roman" w:hAnsi="Times New Roman"/>
          <w:i/>
          <w:iCs/>
          <w:lang w:val="en-GB"/>
        </w:rPr>
        <w:t>Così A.</w:t>
      </w:r>
    </w:p>
  </w:footnote>
  <w:footnote w:id="573">
    <w:p w14:paraId="29653B6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,</w:t>
      </w:r>
      <w:r w:rsidRPr="00B32F62">
        <w:rPr>
          <w:rFonts w:ascii="Times New Roman" w:hAnsi="Times New Roman"/>
          <w:i/>
          <w:iCs/>
        </w:rPr>
        <w:t xml:space="preserve"> depennata</w:t>
      </w:r>
      <w:r w:rsidRPr="00B32F62">
        <w:rPr>
          <w:rFonts w:ascii="Times New Roman" w:hAnsi="Times New Roman"/>
        </w:rPr>
        <w:t>.</w:t>
      </w:r>
    </w:p>
  </w:footnote>
  <w:footnote w:id="574">
    <w:p w14:paraId="2BA45E9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gustato</w:t>
      </w:r>
      <w:r w:rsidRPr="00B32F62">
        <w:rPr>
          <w:rFonts w:ascii="Times New Roman" w:hAnsi="Times New Roman"/>
          <w:i/>
          <w:iCs/>
        </w:rPr>
        <w:t xml:space="preserve"> depennato</w:t>
      </w:r>
      <w:r w:rsidRPr="00B32F62">
        <w:rPr>
          <w:rFonts w:ascii="Times New Roman" w:hAnsi="Times New Roman"/>
        </w:rPr>
        <w:t>.</w:t>
      </w:r>
    </w:p>
  </w:footnote>
  <w:footnote w:id="575">
    <w:p w14:paraId="5BCCC87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una del margine esterno</w:t>
      </w:r>
      <w:r w:rsidRPr="00B32F62">
        <w:rPr>
          <w:rFonts w:ascii="Times New Roman" w:hAnsi="Times New Roman"/>
        </w:rPr>
        <w:t>.</w:t>
      </w:r>
    </w:p>
  </w:footnote>
  <w:footnote w:id="576">
    <w:p w14:paraId="5A32D39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una del margine esterno</w:t>
      </w:r>
      <w:r w:rsidRPr="00B32F62">
        <w:rPr>
          <w:rFonts w:ascii="Times New Roman" w:hAnsi="Times New Roman"/>
        </w:rPr>
        <w:t>.</w:t>
      </w:r>
    </w:p>
  </w:footnote>
  <w:footnote w:id="577">
    <w:p w14:paraId="6AEB622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la parti </w:t>
      </w:r>
      <w:r w:rsidRPr="00B32F62">
        <w:rPr>
          <w:rFonts w:ascii="Times New Roman" w:hAnsi="Times New Roman"/>
          <w:i/>
          <w:iCs/>
        </w:rPr>
        <w:t xml:space="preserve">depennato; </w:t>
      </w:r>
      <w:r w:rsidRPr="00B32F62">
        <w:rPr>
          <w:rFonts w:ascii="Times New Roman" w:hAnsi="Times New Roman"/>
        </w:rPr>
        <w:t xml:space="preserve">la </w:t>
      </w:r>
      <w:r w:rsidRPr="00B32F62">
        <w:rPr>
          <w:rFonts w:ascii="Times New Roman" w:hAnsi="Times New Roman"/>
          <w:i/>
          <w:iCs/>
        </w:rPr>
        <w:t>aggiunto in sopralinea</w:t>
      </w:r>
      <w:r w:rsidRPr="00B32F62">
        <w:rPr>
          <w:rFonts w:ascii="Times New Roman" w:hAnsi="Times New Roman"/>
        </w:rPr>
        <w:t>.</w:t>
      </w:r>
    </w:p>
  </w:footnote>
  <w:footnote w:id="578">
    <w:p w14:paraId="632245E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una del margine esterno</w:t>
      </w:r>
      <w:r w:rsidRPr="00B32F62">
        <w:rPr>
          <w:rFonts w:ascii="Times New Roman" w:hAnsi="Times New Roman"/>
        </w:rPr>
        <w:t>.</w:t>
      </w:r>
    </w:p>
  </w:footnote>
  <w:footnote w:id="579">
    <w:p w14:paraId="34E02B1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una del margine esterno</w:t>
      </w:r>
      <w:r w:rsidRPr="00B32F62">
        <w:rPr>
          <w:rFonts w:ascii="Times New Roman" w:hAnsi="Times New Roman"/>
        </w:rPr>
        <w:t>.</w:t>
      </w:r>
    </w:p>
  </w:footnote>
  <w:footnote w:id="580">
    <w:p w14:paraId="16E22DC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parola depennata.</w:t>
      </w:r>
    </w:p>
  </w:footnote>
  <w:footnote w:id="581">
    <w:p w14:paraId="7E041BD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582">
    <w:p w14:paraId="7EADD9E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qual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83">
    <w:p w14:paraId="6E8E67D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584">
    <w:p w14:paraId="683257A1" w14:textId="77777777" w:rsidR="00F25DDD" w:rsidRPr="0000531F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  <w:lang w:val="en-GB"/>
        </w:rPr>
        <w:t xml:space="preserve"> </w:t>
      </w:r>
      <w:r w:rsidRPr="0000531F">
        <w:rPr>
          <w:rFonts w:ascii="Times New Roman" w:hAnsi="Times New Roman"/>
          <w:i/>
          <w:iCs/>
          <w:lang w:val="en-GB"/>
        </w:rPr>
        <w:t>Segue</w:t>
      </w:r>
      <w:r w:rsidRPr="0000531F">
        <w:rPr>
          <w:rFonts w:ascii="Times New Roman" w:hAnsi="Times New Roman"/>
          <w:lang w:val="en-GB"/>
        </w:rPr>
        <w:t xml:space="preserve"> stat </w:t>
      </w:r>
      <w:r w:rsidRPr="0000531F">
        <w:rPr>
          <w:rFonts w:ascii="Times New Roman" w:hAnsi="Times New Roman"/>
          <w:i/>
          <w:iCs/>
          <w:lang w:val="en-GB"/>
        </w:rPr>
        <w:t>depennato</w:t>
      </w:r>
      <w:r w:rsidRPr="0000531F">
        <w:rPr>
          <w:rFonts w:ascii="Times New Roman" w:hAnsi="Times New Roman"/>
          <w:lang w:val="en-GB"/>
        </w:rPr>
        <w:t>.</w:t>
      </w:r>
    </w:p>
  </w:footnote>
  <w:footnote w:id="585">
    <w:p w14:paraId="78529722" w14:textId="38F17DC7" w:rsidR="00CE0548" w:rsidRPr="00603D54" w:rsidRDefault="00CE0548" w:rsidP="00603D54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603D54">
        <w:rPr>
          <w:lang w:val="en-GB"/>
        </w:rPr>
        <w:t xml:space="preserve"> </w:t>
      </w:r>
      <w:r w:rsidR="00603D54" w:rsidRPr="0044040A">
        <w:rPr>
          <w:lang w:val="en-GB"/>
        </w:rPr>
        <w:t>Seal and traces of s</w:t>
      </w:r>
      <w:r w:rsidR="00603D54">
        <w:rPr>
          <w:lang w:val="en-GB"/>
        </w:rPr>
        <w:t>eals in red wax.</w:t>
      </w:r>
    </w:p>
  </w:footnote>
  <w:footnote w:id="586">
    <w:p w14:paraId="723838A6" w14:textId="77777777" w:rsidR="005E3B6B" w:rsidRPr="0000531F" w:rsidRDefault="005E3B6B" w:rsidP="00603D54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  <w:iCs/>
        </w:rPr>
        <w:t>Così A.</w:t>
      </w:r>
    </w:p>
  </w:footnote>
  <w:footnote w:id="587">
    <w:p w14:paraId="6E58A21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d </w:t>
      </w:r>
      <w:r w:rsidRPr="00B32F62">
        <w:rPr>
          <w:rFonts w:ascii="Times New Roman" w:hAnsi="Times New Roman"/>
          <w:i/>
          <w:iCs/>
        </w:rPr>
        <w:t>depennata</w:t>
      </w:r>
      <w:r w:rsidRPr="00B32F62">
        <w:rPr>
          <w:rFonts w:ascii="Times New Roman" w:hAnsi="Times New Roman"/>
        </w:rPr>
        <w:t>.</w:t>
      </w:r>
    </w:p>
  </w:footnote>
  <w:footnote w:id="588">
    <w:p w14:paraId="594E333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farrebb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89">
    <w:p w14:paraId="280F213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590">
    <w:p w14:paraId="307D4139" w14:textId="4C344257" w:rsidR="0064312F" w:rsidRPr="00B32F62" w:rsidRDefault="0064312F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ettera di dubbia lettura</w:t>
      </w:r>
      <w:r w:rsidRPr="00B32F62">
        <w:rPr>
          <w:rFonts w:ascii="Times New Roman" w:hAnsi="Times New Roman"/>
        </w:rPr>
        <w:t>.</w:t>
      </w:r>
    </w:p>
  </w:footnote>
  <w:footnote w:id="591">
    <w:p w14:paraId="677B08B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apr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92">
    <w:p w14:paraId="760A090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 </w:t>
      </w:r>
      <w:r w:rsidRPr="00B32F62">
        <w:rPr>
          <w:rFonts w:ascii="Times New Roman" w:hAnsi="Times New Roman"/>
          <w:i/>
          <w:iCs/>
        </w:rPr>
        <w:t>depennata</w:t>
      </w:r>
      <w:r w:rsidRPr="00B32F62">
        <w:rPr>
          <w:rFonts w:ascii="Times New Roman" w:hAnsi="Times New Roman"/>
        </w:rPr>
        <w:t>.</w:t>
      </w:r>
    </w:p>
  </w:footnote>
  <w:footnote w:id="593">
    <w:p w14:paraId="7A0851D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Si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94">
    <w:p w14:paraId="2C3977B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; segue</w:t>
      </w:r>
      <w:r w:rsidRPr="00B32F62">
        <w:rPr>
          <w:rFonts w:ascii="Times New Roman" w:hAnsi="Times New Roman"/>
        </w:rPr>
        <w:t xml:space="preserve"> quest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95">
    <w:p w14:paraId="33B22E4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96">
    <w:p w14:paraId="55A707C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</w:t>
      </w:r>
      <w:r w:rsidRPr="00B32F62">
        <w:rPr>
          <w:rFonts w:ascii="Times New Roman" w:hAnsi="Times New Roman"/>
        </w:rPr>
        <w:t xml:space="preserve"> proposit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97">
    <w:p w14:paraId="03E1516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98">
    <w:p w14:paraId="75FCB18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quella ser(enissi)m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599">
    <w:p w14:paraId="7A33BBC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00">
    <w:p w14:paraId="2DB851A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n° 408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601">
    <w:p w14:paraId="485F86EE" w14:textId="7C9978FF" w:rsidR="00FF1303" w:rsidRPr="00FF1303" w:rsidRDefault="00FF1303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FF1303">
        <w:rPr>
          <w:lang w:val="en-GB"/>
        </w:rPr>
        <w:t xml:space="preserve"> </w:t>
      </w:r>
      <w:r w:rsidRPr="0044040A">
        <w:rPr>
          <w:lang w:val="en-GB"/>
        </w:rPr>
        <w:t>Seal and traces of s</w:t>
      </w:r>
      <w:r>
        <w:rPr>
          <w:lang w:val="en-GB"/>
        </w:rPr>
        <w:t>eals in red wax</w:t>
      </w:r>
      <w:r w:rsidR="002B7782">
        <w:rPr>
          <w:lang w:val="en-GB"/>
        </w:rPr>
        <w:t>.</w:t>
      </w:r>
    </w:p>
  </w:footnote>
  <w:footnote w:id="602">
    <w:p w14:paraId="0C937C84" w14:textId="77777777" w:rsidR="005E3B6B" w:rsidRPr="0000531F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  <w:iCs/>
        </w:rPr>
        <w:t>Così A.</w:t>
      </w:r>
    </w:p>
  </w:footnote>
  <w:footnote w:id="603">
    <w:p w14:paraId="13217E10" w14:textId="3DABE31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onde … di mantenerlo </w:t>
      </w:r>
      <w:r w:rsidRPr="00B32F62">
        <w:rPr>
          <w:rFonts w:ascii="Times New Roman" w:hAnsi="Times New Roman"/>
          <w:i/>
          <w:iCs/>
        </w:rPr>
        <w:t>decodifica di testo cifrato presente a c. 194r; con segno di rimando.</w:t>
      </w:r>
    </w:p>
  </w:footnote>
  <w:footnote w:id="604">
    <w:p w14:paraId="06EDF21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a … risposta </w:t>
      </w:r>
      <w:r w:rsidRPr="00B32F62">
        <w:rPr>
          <w:rFonts w:ascii="Times New Roman" w:hAnsi="Times New Roman"/>
          <w:i/>
          <w:iCs/>
        </w:rPr>
        <w:t>decodifica di testo cifrato presente a c. 194r; con segno di rimando.</w:t>
      </w:r>
    </w:p>
  </w:footnote>
  <w:footnote w:id="605">
    <w:p w14:paraId="716D6B1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06">
    <w:p w14:paraId="0DB2528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ono parole depennate.</w:t>
      </w:r>
    </w:p>
  </w:footnote>
  <w:footnote w:id="607">
    <w:p w14:paraId="0D150A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i … come anco </w:t>
      </w:r>
      <w:r w:rsidRPr="00B32F62">
        <w:rPr>
          <w:rFonts w:ascii="Times New Roman" w:hAnsi="Times New Roman"/>
          <w:i/>
          <w:iCs/>
        </w:rPr>
        <w:t>decodifica di testo cifrato presente a c. 194v; con segno di rimando.</w:t>
      </w:r>
    </w:p>
  </w:footnote>
  <w:footnote w:id="608">
    <w:p w14:paraId="7B5189B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609">
    <w:p w14:paraId="021D9E0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ovrà … già vedremo </w:t>
      </w:r>
      <w:r w:rsidRPr="00B32F62">
        <w:rPr>
          <w:rFonts w:ascii="Times New Roman" w:hAnsi="Times New Roman"/>
          <w:i/>
          <w:iCs/>
        </w:rPr>
        <w:t>decodifica di testo cifrato presente a c. 194v; con segno di rimando.</w:t>
      </w:r>
    </w:p>
  </w:footnote>
  <w:footnote w:id="610">
    <w:p w14:paraId="45445D51" w14:textId="087C22F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la sua assistenza </w:t>
      </w:r>
      <w:r w:rsidRPr="00B32F62">
        <w:rPr>
          <w:rFonts w:ascii="Times New Roman" w:hAnsi="Times New Roman"/>
          <w:i/>
          <w:iCs/>
        </w:rPr>
        <w:t>decodifica di testo cifrato presente a cc. 194v-195r; con segno di rimando.</w:t>
      </w:r>
    </w:p>
  </w:footnote>
  <w:footnote w:id="611">
    <w:p w14:paraId="6ABCC00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1-</w:t>
      </w:r>
      <w:r w:rsidRPr="00B32F62">
        <w:rPr>
          <w:rFonts w:ascii="Times New Roman" w:hAnsi="Times New Roman"/>
          <w:i/>
          <w:iCs/>
        </w:rPr>
        <w:t xml:space="preserve"> esito di correzione.</w:t>
      </w:r>
    </w:p>
  </w:footnote>
  <w:footnote w:id="612">
    <w:p w14:paraId="0CEC2B00" w14:textId="6594EB38" w:rsidR="005E3B6B" w:rsidRPr="0000531F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00531F">
        <w:rPr>
          <w:rFonts w:ascii="Times New Roman" w:hAnsi="Times New Roman"/>
        </w:rPr>
        <w:t xml:space="preserve"> </w:t>
      </w:r>
      <w:r w:rsidRPr="0000531F">
        <w:rPr>
          <w:rFonts w:ascii="Times New Roman" w:hAnsi="Times New Roman"/>
          <w:i/>
          <w:iCs/>
        </w:rPr>
        <w:t>Così A.</w:t>
      </w:r>
      <w:r w:rsidR="00FB2736" w:rsidRPr="0000531F">
        <w:rPr>
          <w:rFonts w:ascii="Times New Roman" w:hAnsi="Times New Roman"/>
        </w:rPr>
        <w:t xml:space="preserve"> Traces of seal.</w:t>
      </w:r>
    </w:p>
  </w:footnote>
  <w:footnote w:id="613">
    <w:p w14:paraId="62A058DC" w14:textId="77777777" w:rsidR="00347D7D" w:rsidRPr="00D338CC" w:rsidRDefault="00347D7D" w:rsidP="00347D7D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614">
    <w:p w14:paraId="6620721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15">
    <w:p w14:paraId="05C68FA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>paes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616">
    <w:p w14:paraId="2D81368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innanti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617">
    <w:p w14:paraId="5115E2D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18">
    <w:p w14:paraId="4FAC0701" w14:textId="6302760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’ suoi sudditi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>prece</w:t>
      </w:r>
      <w:r w:rsidRPr="00B32F62">
        <w:rPr>
          <w:rFonts w:ascii="Times New Roman" w:hAnsi="Times New Roman"/>
          <w:i/>
          <w:iCs/>
        </w:rPr>
        <w:t xml:space="preserve"> </w:t>
      </w:r>
      <w:r w:rsidRPr="00B32F62">
        <w:rPr>
          <w:rFonts w:ascii="Times New Roman" w:hAnsi="Times New Roman"/>
        </w:rPr>
        <w:t xml:space="preserve">a’ suoi </w:t>
      </w:r>
      <w:r w:rsidRPr="00B32F62">
        <w:rPr>
          <w:rFonts w:ascii="Times New Roman" w:hAnsi="Times New Roman"/>
          <w:i/>
          <w:iCs/>
        </w:rPr>
        <w:t>depennato</w:t>
      </w:r>
      <w:r w:rsidR="009E6BAB" w:rsidRPr="00B32F62">
        <w:rPr>
          <w:rFonts w:ascii="Times New Roman" w:hAnsi="Times New Roman"/>
        </w:rPr>
        <w:t xml:space="preserve"> </w:t>
      </w:r>
      <w:r w:rsidR="009E6BAB" w:rsidRPr="00B32F62">
        <w:rPr>
          <w:rFonts w:ascii="Times New Roman" w:hAnsi="Times New Roman"/>
          <w:i/>
          <w:iCs/>
        </w:rPr>
        <w:t>con segno di inserimento.</w:t>
      </w:r>
    </w:p>
  </w:footnote>
  <w:footnote w:id="619">
    <w:p w14:paraId="1595945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Genep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620">
    <w:p w14:paraId="2668CBC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imp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621">
    <w:p w14:paraId="1D5EB35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22">
    <w:p w14:paraId="5513CC5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st </w:t>
      </w:r>
      <w:r w:rsidRPr="00B32F62">
        <w:rPr>
          <w:rFonts w:ascii="Times New Roman" w:hAnsi="Times New Roman"/>
          <w:i/>
          <w:iCs/>
        </w:rPr>
        <w:t>depennato, come pare.</w:t>
      </w:r>
    </w:p>
  </w:footnote>
  <w:footnote w:id="623">
    <w:p w14:paraId="7393832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24">
    <w:p w14:paraId="5DFADC76" w14:textId="1643CC64" w:rsidR="006D20D0" w:rsidRPr="0000531F" w:rsidRDefault="006D20D0">
      <w:pPr>
        <w:pStyle w:val="FootnoteText"/>
      </w:pPr>
      <w:r>
        <w:rPr>
          <w:rStyle w:val="FootnoteReference"/>
        </w:rPr>
        <w:footnoteRef/>
      </w:r>
      <w:r w:rsidRPr="0000531F">
        <w:t xml:space="preserve"> Seal and traces of seals</w:t>
      </w:r>
    </w:p>
  </w:footnote>
  <w:footnote w:id="625">
    <w:p w14:paraId="7795250C" w14:textId="1D55B24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l … rincontrare </w:t>
      </w:r>
      <w:r w:rsidRPr="00B32F62">
        <w:rPr>
          <w:rFonts w:ascii="Times New Roman" w:hAnsi="Times New Roman"/>
          <w:i/>
          <w:iCs/>
        </w:rPr>
        <w:t>decodifica di testo cifrato presente a c. 206r.</w:t>
      </w:r>
    </w:p>
  </w:footnote>
  <w:footnote w:id="626">
    <w:p w14:paraId="2FBB321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o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27">
    <w:p w14:paraId="3B7DC2C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i … piazze </w:t>
      </w:r>
      <w:r w:rsidRPr="00B32F62">
        <w:rPr>
          <w:rFonts w:ascii="Times New Roman" w:hAnsi="Times New Roman"/>
          <w:i/>
          <w:iCs/>
        </w:rPr>
        <w:t>decodifica di testo cifrato presente a c. 206r; con segno di rimando.</w:t>
      </w:r>
    </w:p>
  </w:footnote>
  <w:footnote w:id="628">
    <w:p w14:paraId="62A5E9A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c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g-.</w:t>
      </w:r>
    </w:p>
  </w:footnote>
  <w:footnote w:id="629">
    <w:p w14:paraId="1202006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 lettera depennata.</w:t>
      </w:r>
    </w:p>
  </w:footnote>
  <w:footnote w:id="630">
    <w:p w14:paraId="71D5C9C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.</w:t>
      </w:r>
    </w:p>
  </w:footnote>
  <w:footnote w:id="631">
    <w:p w14:paraId="31ABB6A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>batter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632">
    <w:p w14:paraId="238A33C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l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33">
    <w:p w14:paraId="07F030D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si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esito di correzione. </w:t>
      </w:r>
    </w:p>
  </w:footnote>
  <w:footnote w:id="634">
    <w:p w14:paraId="248F0ED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-vi </w:t>
      </w:r>
      <w:r w:rsidRPr="00B32F62">
        <w:rPr>
          <w:rFonts w:ascii="Times New Roman" w:hAnsi="Times New Roman"/>
          <w:i/>
          <w:iCs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635">
    <w:p w14:paraId="1F37FF7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 </w:t>
      </w:r>
    </w:p>
  </w:footnote>
  <w:footnote w:id="636">
    <w:p w14:paraId="424FE054" w14:textId="7BA4F3C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Masfelt </w:t>
      </w:r>
      <w:r w:rsidRPr="00B32F62">
        <w:rPr>
          <w:rFonts w:ascii="Times New Roman" w:hAnsi="Times New Roman"/>
          <w:i/>
          <w:iCs/>
        </w:rPr>
        <w:t>decodifica di testo cifrato presente a c. 206r-v; con segno di rimando.</w:t>
      </w:r>
    </w:p>
  </w:footnote>
  <w:footnote w:id="637">
    <w:p w14:paraId="0D5DD28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, come pare.</w:t>
      </w:r>
      <w:r w:rsidRPr="00B32F62">
        <w:rPr>
          <w:rFonts w:ascii="Times New Roman" w:hAnsi="Times New Roman"/>
        </w:rPr>
        <w:t xml:space="preserve"> </w:t>
      </w:r>
    </w:p>
  </w:footnote>
  <w:footnote w:id="638">
    <w:p w14:paraId="636260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Così A. </w:t>
      </w:r>
    </w:p>
  </w:footnote>
  <w:footnote w:id="639">
    <w:p w14:paraId="502F522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er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40">
    <w:p w14:paraId="17F21F62" w14:textId="24496D5D" w:rsidR="00660A4C" w:rsidRPr="001D7286" w:rsidRDefault="00660A4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1D7286">
        <w:rPr>
          <w:lang w:val="en-GB"/>
        </w:rPr>
        <w:t xml:space="preserve"> </w:t>
      </w:r>
      <w:r w:rsidR="001D7286" w:rsidRPr="001D7286">
        <w:rPr>
          <w:lang w:val="en-GB"/>
        </w:rPr>
        <w:t>Traces of a seal in red wax.</w:t>
      </w:r>
    </w:p>
  </w:footnote>
  <w:footnote w:id="641">
    <w:p w14:paraId="426F7B4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si sott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642">
    <w:p w14:paraId="49D86BB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643">
    <w:p w14:paraId="0EA8418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che </w:t>
      </w:r>
      <w:r w:rsidRPr="00B32F62">
        <w:rPr>
          <w:rFonts w:ascii="Times New Roman" w:hAnsi="Times New Roman"/>
          <w:i/>
        </w:rPr>
        <w:t>depennato.</w:t>
      </w:r>
    </w:p>
  </w:footnote>
  <w:footnote w:id="644">
    <w:p w14:paraId="67E7159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arentesi aperta non seguita da analoga chiusa.</w:t>
      </w:r>
    </w:p>
  </w:footnote>
  <w:footnote w:id="645">
    <w:p w14:paraId="2734F0A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et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646">
    <w:p w14:paraId="35009DC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ress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647">
    <w:p w14:paraId="73B242E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dall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648">
    <w:p w14:paraId="18BD365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- </w:t>
      </w:r>
      <w:r w:rsidRPr="00B32F62">
        <w:rPr>
          <w:rFonts w:ascii="Times New Roman" w:hAnsi="Times New Roman"/>
          <w:i/>
          <w:iCs/>
        </w:rPr>
        <w:t>esi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zione</w:t>
      </w:r>
      <w:r w:rsidRPr="00B32F62">
        <w:rPr>
          <w:rFonts w:ascii="Times New Roman" w:hAnsi="Times New Roman"/>
        </w:rPr>
        <w:t>.</w:t>
      </w:r>
    </w:p>
  </w:footnote>
  <w:footnote w:id="649">
    <w:p w14:paraId="2DDA77B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50">
    <w:p w14:paraId="312F14E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, come pare.</w:t>
      </w:r>
      <w:r w:rsidRPr="00B32F62">
        <w:rPr>
          <w:rFonts w:ascii="Times New Roman" w:hAnsi="Times New Roman"/>
        </w:rPr>
        <w:t xml:space="preserve"> </w:t>
      </w:r>
    </w:p>
  </w:footnote>
  <w:footnote w:id="651">
    <w:p w14:paraId="4CC8187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52">
    <w:p w14:paraId="335F7CC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53">
    <w:p w14:paraId="714389B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  <w:r w:rsidRPr="00B32F62">
        <w:rPr>
          <w:rFonts w:ascii="Times New Roman" w:hAnsi="Times New Roman"/>
        </w:rPr>
        <w:t xml:space="preserve"> </w:t>
      </w:r>
    </w:p>
  </w:footnote>
  <w:footnote w:id="654">
    <w:p w14:paraId="4706B84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55">
    <w:p w14:paraId="67D929D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a.</w:t>
      </w:r>
    </w:p>
  </w:footnote>
  <w:footnote w:id="656">
    <w:p w14:paraId="14B53A67" w14:textId="08E7219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657">
    <w:p w14:paraId="11268B4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batt </w:t>
      </w:r>
      <w:r w:rsidRPr="00B32F62">
        <w:rPr>
          <w:rFonts w:ascii="Times New Roman" w:hAnsi="Times New Roman"/>
          <w:i/>
          <w:iCs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658">
    <w:p w14:paraId="0EB9CD6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o-.</w:t>
      </w:r>
    </w:p>
  </w:footnote>
  <w:footnote w:id="659">
    <w:p w14:paraId="090AB60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1- esito di correzione; segue prima depennato.</w:t>
      </w:r>
    </w:p>
  </w:footnote>
  <w:footnote w:id="660">
    <w:p w14:paraId="7AF4EAF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e esito di correzione.</w:t>
      </w:r>
    </w:p>
  </w:footnote>
  <w:footnote w:id="661">
    <w:p w14:paraId="20E65B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us esito di correzione. </w:t>
      </w:r>
    </w:p>
  </w:footnote>
  <w:footnote w:id="662">
    <w:p w14:paraId="403EBA7D" w14:textId="667BCF8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F52A78" w:rsidRPr="00B32F62">
        <w:rPr>
          <w:rFonts w:ascii="Times New Roman" w:hAnsi="Times New Roman"/>
          <w:i/>
          <w:iCs/>
        </w:rPr>
        <w:t>C</w:t>
      </w:r>
      <w:r w:rsidRPr="00B32F62">
        <w:rPr>
          <w:rFonts w:ascii="Times New Roman" w:hAnsi="Times New Roman"/>
          <w:i/>
          <w:iCs/>
        </w:rPr>
        <w:t>ome pare.</w:t>
      </w:r>
    </w:p>
  </w:footnote>
  <w:footnote w:id="663">
    <w:p w14:paraId="418527E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i inchiostro.</w:t>
      </w:r>
    </w:p>
  </w:footnote>
  <w:footnote w:id="664">
    <w:p w14:paraId="2C5972C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65">
    <w:p w14:paraId="7E94572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666">
    <w:p w14:paraId="1BDFD1A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parola depennata.</w:t>
      </w:r>
    </w:p>
  </w:footnote>
  <w:footnote w:id="667">
    <w:p w14:paraId="747BAC5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h- </w:t>
      </w:r>
      <w:r w:rsidRPr="00B32F62">
        <w:rPr>
          <w:rFonts w:ascii="Times New Roman" w:hAnsi="Times New Roman"/>
          <w:i/>
          <w:iCs/>
        </w:rPr>
        <w:t>depennata</w:t>
      </w:r>
      <w:r w:rsidRPr="00B32F62">
        <w:rPr>
          <w:rFonts w:ascii="Times New Roman" w:hAnsi="Times New Roman"/>
        </w:rPr>
        <w:t>.</w:t>
      </w:r>
    </w:p>
  </w:footnote>
  <w:footnote w:id="668">
    <w:p w14:paraId="478F854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  <w:r w:rsidRPr="00B32F62">
        <w:rPr>
          <w:rFonts w:ascii="Times New Roman" w:hAnsi="Times New Roman"/>
        </w:rPr>
        <w:t xml:space="preserve"> </w:t>
      </w:r>
    </w:p>
  </w:footnote>
  <w:footnote w:id="669">
    <w:p w14:paraId="67F908C6" w14:textId="3E54757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etc. </w:t>
      </w:r>
      <w:r w:rsidRPr="00B32F62">
        <w:rPr>
          <w:rFonts w:ascii="Times New Roman" w:hAnsi="Times New Roman"/>
          <w:i/>
          <w:iCs/>
        </w:rPr>
        <w:t>aggiun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otto il rigo di scrittura.</w:t>
      </w:r>
    </w:p>
  </w:footnote>
  <w:footnote w:id="670">
    <w:p w14:paraId="57D28A2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g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  <w:iCs/>
        </w:rPr>
        <w:t xml:space="preserve"> d-.</w:t>
      </w:r>
    </w:p>
  </w:footnote>
  <w:footnote w:id="671">
    <w:p w14:paraId="430B5F3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conda</w:t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72">
    <w:p w14:paraId="2650F21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q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673">
    <w:p w14:paraId="0A65054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674">
    <w:p w14:paraId="6089086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  <w:r w:rsidRPr="00B32F62">
        <w:rPr>
          <w:rFonts w:ascii="Times New Roman" w:hAnsi="Times New Roman"/>
        </w:rPr>
        <w:t xml:space="preserve"> </w:t>
      </w:r>
    </w:p>
  </w:footnote>
  <w:footnote w:id="675">
    <w:p w14:paraId="04134DE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u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76">
    <w:p w14:paraId="73A14B0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Casa.</w:t>
      </w:r>
    </w:p>
  </w:footnote>
  <w:footnote w:id="677">
    <w:p w14:paraId="0DC7FB6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ch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678">
    <w:p w14:paraId="4C053AC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-gli </w:t>
      </w:r>
      <w:r w:rsidRPr="00B32F62">
        <w:rPr>
          <w:rFonts w:ascii="Times New Roman" w:hAnsi="Times New Roman"/>
          <w:i/>
          <w:iCs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679">
    <w:p w14:paraId="07CCEF13" w14:textId="54EC36D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680">
    <w:p w14:paraId="7FAC7DE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uno </w:t>
      </w:r>
      <w:r w:rsidRPr="00B32F62">
        <w:rPr>
          <w:rFonts w:ascii="Times New Roman" w:hAnsi="Times New Roman"/>
          <w:i/>
          <w:iCs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681">
    <w:p w14:paraId="17677ED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682">
    <w:p w14:paraId="787A7358" w14:textId="67E1DAC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ima</w:t>
      </w:r>
      <w:r w:rsidRPr="00B32F62">
        <w:rPr>
          <w:rFonts w:ascii="Times New Roman" w:hAnsi="Times New Roman"/>
        </w:rPr>
        <w:t xml:space="preserve"> -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83">
    <w:p w14:paraId="0CA7E45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  <w:r w:rsidRPr="00B32F62">
        <w:rPr>
          <w:rFonts w:ascii="Times New Roman" w:hAnsi="Times New Roman"/>
        </w:rPr>
        <w:t xml:space="preserve"> </w:t>
      </w:r>
    </w:p>
  </w:footnote>
  <w:footnote w:id="684">
    <w:p w14:paraId="1FF0A51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il transit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 xml:space="preserve">. </w:t>
      </w:r>
    </w:p>
  </w:footnote>
  <w:footnote w:id="685">
    <w:p w14:paraId="6DFB47D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86">
    <w:p w14:paraId="5C00CC9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arentesi aperta non seguita da analoga chiusa</w:t>
      </w:r>
    </w:p>
  </w:footnote>
  <w:footnote w:id="687">
    <w:p w14:paraId="25B4A41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970069">
        <w:rPr>
          <w:rFonts w:ascii="Times New Roman" w:hAnsi="Times New Roman"/>
        </w:rPr>
        <w:t>un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688">
    <w:p w14:paraId="1E075F1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hr-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-h-.</w:t>
      </w:r>
    </w:p>
  </w:footnote>
  <w:footnote w:id="689">
    <w:p w14:paraId="1BD7EEA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90">
    <w:p w14:paraId="469F4AA6" w14:textId="0982FEE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691">
    <w:p w14:paraId="45EBCC8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92">
    <w:p w14:paraId="0211DF3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as </w:t>
      </w:r>
      <w:r w:rsidRPr="00B32F62">
        <w:rPr>
          <w:rFonts w:ascii="Times New Roman" w:hAnsi="Times New Roman"/>
          <w:i/>
          <w:iCs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693">
    <w:p w14:paraId="02ACECB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co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94">
    <w:p w14:paraId="3F02EB8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via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95">
    <w:p w14:paraId="6E1159F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, come pare.</w:t>
      </w:r>
    </w:p>
  </w:footnote>
  <w:footnote w:id="696">
    <w:p w14:paraId="2AB66F4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</w:t>
      </w:r>
      <w:r w:rsidRPr="00B32F62">
        <w:rPr>
          <w:rFonts w:ascii="Times New Roman" w:hAnsi="Times New Roman"/>
        </w:rPr>
        <w:t>.</w:t>
      </w:r>
    </w:p>
  </w:footnote>
  <w:footnote w:id="697">
    <w:p w14:paraId="33D85A0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- </w:t>
      </w:r>
      <w:r w:rsidRPr="00B32F62">
        <w:rPr>
          <w:rFonts w:ascii="Times New Roman" w:hAnsi="Times New Roman"/>
          <w:i/>
          <w:iCs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698">
    <w:p w14:paraId="0E037B5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ura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99">
    <w:p w14:paraId="369F918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 il resto</w:t>
      </w:r>
      <w:r w:rsidRPr="00B32F62">
        <w:rPr>
          <w:rFonts w:ascii="Times New Roman" w:hAnsi="Times New Roman"/>
          <w:i/>
          <w:iCs/>
        </w:rPr>
        <w:t xml:space="preserve"> aggiunto in sopralinea con segno di inserimento.</w:t>
      </w:r>
    </w:p>
  </w:footnote>
  <w:footnote w:id="700">
    <w:p w14:paraId="229F72A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dentro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701">
    <w:p w14:paraId="59FDBBB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702">
    <w:p w14:paraId="7616656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reg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703">
    <w:p w14:paraId="543CA357" w14:textId="7E7B05C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704">
    <w:p w14:paraId="35531DBE" w14:textId="2FD557C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è potuto </w:t>
      </w:r>
      <w:r w:rsidRPr="00B32F62">
        <w:rPr>
          <w:rFonts w:ascii="Times New Roman" w:hAnsi="Times New Roman"/>
          <w:i/>
          <w:iCs/>
        </w:rPr>
        <w:t>aggiunto in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opralinea su</w:t>
      </w:r>
      <w:r w:rsidRPr="00B32F62">
        <w:rPr>
          <w:rFonts w:ascii="Times New Roman" w:hAnsi="Times New Roman"/>
        </w:rPr>
        <w:t xml:space="preserve"> può </w:t>
      </w:r>
      <w:r w:rsidRPr="00B32F62">
        <w:rPr>
          <w:rFonts w:ascii="Times New Roman" w:hAnsi="Times New Roman"/>
          <w:i/>
          <w:iCs/>
        </w:rPr>
        <w:t>depennato</w:t>
      </w:r>
      <w:r w:rsidR="009E6BAB" w:rsidRPr="00B32F62">
        <w:rPr>
          <w:rFonts w:ascii="Times New Roman" w:hAnsi="Times New Roman"/>
          <w:i/>
          <w:iCs/>
        </w:rPr>
        <w:t xml:space="preserve"> con segno di inserimento.</w:t>
      </w:r>
    </w:p>
  </w:footnote>
  <w:footnote w:id="705">
    <w:p w14:paraId="50A8D36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son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 xml:space="preserve">. </w:t>
      </w:r>
    </w:p>
  </w:footnote>
  <w:footnote w:id="706">
    <w:p w14:paraId="77C2AD9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sopr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07">
    <w:p w14:paraId="028998C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rincip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08">
    <w:p w14:paraId="73B5C80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709">
    <w:p w14:paraId="1FC6A86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di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10">
    <w:p w14:paraId="23385B1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.</w:t>
      </w:r>
    </w:p>
  </w:footnote>
  <w:footnote w:id="711">
    <w:p w14:paraId="0DDD820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passat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12">
    <w:p w14:paraId="05D2D2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e</w:t>
      </w:r>
      <w:r w:rsidRPr="00B32F62">
        <w:rPr>
          <w:rFonts w:ascii="Times New Roman" w:hAnsi="Times New Roman"/>
        </w:rPr>
        <w:t xml:space="preserve">. </w:t>
      </w:r>
    </w:p>
  </w:footnote>
  <w:footnote w:id="713">
    <w:p w14:paraId="03F30D1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714">
    <w:p w14:paraId="1E4A054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Sp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715">
    <w:p w14:paraId="18B900B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n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16">
    <w:p w14:paraId="0C5CF507" w14:textId="4F5E0B6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>ron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n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="009E6BAB" w:rsidRPr="00B32F62">
        <w:rPr>
          <w:rFonts w:ascii="Times New Roman" w:hAnsi="Times New Roman"/>
          <w:i/>
          <w:iCs/>
        </w:rPr>
        <w:t xml:space="preserve"> con segno di inserimento</w:t>
      </w:r>
      <w:r w:rsidRPr="00B32F62">
        <w:rPr>
          <w:rFonts w:ascii="Times New Roman" w:hAnsi="Times New Roman"/>
          <w:i/>
          <w:iCs/>
        </w:rPr>
        <w:t>.</w:t>
      </w:r>
    </w:p>
  </w:footnote>
  <w:footnote w:id="717">
    <w:p w14:paraId="6530B5C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di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18">
    <w:p w14:paraId="18BA81E4" w14:textId="0152B25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ono parole depennate.</w:t>
      </w:r>
    </w:p>
  </w:footnote>
  <w:footnote w:id="719">
    <w:p w14:paraId="4615BF3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Foro nel supporto.</w:t>
      </w:r>
    </w:p>
  </w:footnote>
  <w:footnote w:id="720">
    <w:p w14:paraId="4B54EA4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>7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>6.</w:t>
      </w:r>
    </w:p>
  </w:footnote>
  <w:footnote w:id="721">
    <w:p w14:paraId="13ACB56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-</w:t>
      </w:r>
      <w:r w:rsidRPr="00B32F62">
        <w:rPr>
          <w:rFonts w:ascii="Times New Roman" w:hAnsi="Times New Roman"/>
          <w:iCs/>
        </w:rPr>
        <w:t xml:space="preserve">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  <w:iCs/>
        </w:rPr>
        <w:t xml:space="preserve"> </w:t>
      </w:r>
      <w:r w:rsidRPr="00B32F62">
        <w:rPr>
          <w:rFonts w:ascii="Times New Roman" w:hAnsi="Times New Roman"/>
        </w:rPr>
        <w:t>-g-.</w:t>
      </w:r>
    </w:p>
  </w:footnote>
  <w:footnote w:id="722">
    <w:p w14:paraId="63B91EA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han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23">
    <w:p w14:paraId="660AC3C4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724">
    <w:p w14:paraId="06D13B5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725">
    <w:p w14:paraId="23DEBAE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et </w:t>
      </w:r>
      <w:r w:rsidRPr="00B32F62">
        <w:rPr>
          <w:rFonts w:ascii="Times New Roman" w:hAnsi="Times New Roman"/>
          <w:i/>
        </w:rPr>
        <w:t>depennato.</w:t>
      </w:r>
    </w:p>
  </w:footnote>
  <w:footnote w:id="726">
    <w:p w14:paraId="32B4BCC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arentesi chiusa non preceduta da analoga aperta.</w:t>
      </w:r>
    </w:p>
  </w:footnote>
  <w:footnote w:id="727">
    <w:p w14:paraId="5ABC0DF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>present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728">
    <w:p w14:paraId="7B70A27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et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729">
    <w:p w14:paraId="2B163C2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730">
    <w:p w14:paraId="0F0E543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731">
    <w:p w14:paraId="33C0EC9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ma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32">
    <w:p w14:paraId="0B40277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ad ab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33">
    <w:p w14:paraId="3736707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di ess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34">
    <w:p w14:paraId="3E868C6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scritte alli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  <w:iCs/>
        </w:rPr>
        <w:t xml:space="preserve"> </w:t>
      </w:r>
      <w:r w:rsidRPr="00B32F62">
        <w:rPr>
          <w:rFonts w:ascii="Times New Roman" w:hAnsi="Times New Roman"/>
        </w:rPr>
        <w:t>de’</w:t>
      </w:r>
      <w:r w:rsidRPr="00B32F62">
        <w:rPr>
          <w:rFonts w:ascii="Times New Roman" w:hAnsi="Times New Roman"/>
          <w:iCs/>
        </w:rPr>
        <w:t xml:space="preserve">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  <w:iCs/>
        </w:rPr>
        <w:t>.</w:t>
      </w:r>
    </w:p>
  </w:footnote>
  <w:footnote w:id="735">
    <w:p w14:paraId="4AC63F1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ess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36">
    <w:p w14:paraId="326E204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zione</w:t>
      </w:r>
      <w:r w:rsidRPr="00B32F62">
        <w:rPr>
          <w:rFonts w:ascii="Times New Roman" w:hAnsi="Times New Roman"/>
        </w:rPr>
        <w:t>.</w:t>
      </w:r>
    </w:p>
  </w:footnote>
  <w:footnote w:id="737">
    <w:p w14:paraId="45D8367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ro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zione</w:t>
      </w:r>
      <w:r w:rsidRPr="00B32F62">
        <w:rPr>
          <w:rFonts w:ascii="Times New Roman" w:hAnsi="Times New Roman"/>
        </w:rPr>
        <w:t>.</w:t>
      </w:r>
    </w:p>
  </w:footnote>
  <w:footnote w:id="738">
    <w:p w14:paraId="12AED07F" w14:textId="6F858DD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ono parole depennate</w:t>
      </w:r>
      <w:r w:rsidRPr="00B32F62">
        <w:rPr>
          <w:rFonts w:ascii="Times New Roman" w:hAnsi="Times New Roman"/>
        </w:rPr>
        <w:t xml:space="preserve">. </w:t>
      </w:r>
    </w:p>
  </w:footnote>
  <w:footnote w:id="739">
    <w:p w14:paraId="57815A5F" w14:textId="0CEA6BB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acerazione del supporto.</w:t>
      </w:r>
      <w:r w:rsidRPr="00B32F62">
        <w:rPr>
          <w:rFonts w:ascii="Times New Roman" w:hAnsi="Times New Roman"/>
        </w:rPr>
        <w:t xml:space="preserve"> </w:t>
      </w:r>
    </w:p>
  </w:footnote>
  <w:footnote w:id="740">
    <w:p w14:paraId="5066EC91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741">
    <w:p w14:paraId="0CF259C1" w14:textId="6573A44F" w:rsidR="006C3CAE" w:rsidRPr="00B32F62" w:rsidRDefault="006C3CAE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42">
    <w:p w14:paraId="567E509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dal fratello di lu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743">
    <w:p w14:paraId="46E7159D" w14:textId="02291D0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fatte … </w:t>
      </w:r>
      <w:r w:rsidR="00663DC3" w:rsidRPr="00B32F62">
        <w:rPr>
          <w:rFonts w:ascii="Times New Roman" w:hAnsi="Times New Roman"/>
          <w:iCs/>
        </w:rPr>
        <w:t xml:space="preserve">cosa </w:t>
      </w:r>
      <w:r w:rsidRPr="00B32F62">
        <w:rPr>
          <w:rFonts w:ascii="Times New Roman" w:hAnsi="Times New Roman"/>
          <w:iCs/>
        </w:rPr>
        <w:t>secret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decodifica di testo cifrato presente a </w:t>
      </w:r>
      <w:r w:rsidR="000835E1" w:rsidRPr="00B32F62">
        <w:rPr>
          <w:rFonts w:ascii="Times New Roman" w:hAnsi="Times New Roman"/>
          <w:i/>
          <w:iCs/>
        </w:rPr>
        <w:t>c</w:t>
      </w:r>
      <w:r w:rsidRPr="00B32F62">
        <w:rPr>
          <w:rFonts w:ascii="Times New Roman" w:hAnsi="Times New Roman"/>
          <w:i/>
          <w:iCs/>
        </w:rPr>
        <w:t>c. 257r-258v; con segno di rimando.</w:t>
      </w:r>
    </w:p>
  </w:footnote>
  <w:footnote w:id="744">
    <w:p w14:paraId="2A34F09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45">
    <w:p w14:paraId="4BFDBDE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instru-|tion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46">
    <w:p w14:paraId="606BD90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Berch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47">
    <w:p w14:paraId="2470E62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748">
    <w:p w14:paraId="1A39A05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su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49">
    <w:p w14:paraId="2FC8D1F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che sperav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50">
    <w:p w14:paraId="462CD37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in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opraline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importanza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51">
    <w:p w14:paraId="40B86B8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752">
    <w:p w14:paraId="7E0296F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753">
    <w:p w14:paraId="4467BD3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parola depennata.</w:t>
      </w:r>
      <w:r w:rsidRPr="00B32F62">
        <w:rPr>
          <w:rFonts w:ascii="Times New Roman" w:hAnsi="Times New Roman"/>
        </w:rPr>
        <w:t xml:space="preserve"> </w:t>
      </w:r>
    </w:p>
  </w:footnote>
  <w:footnote w:id="754">
    <w:p w14:paraId="5AD35F5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755">
    <w:p w14:paraId="79FE784E" w14:textId="55A95EF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i inchiostro</w:t>
      </w:r>
      <w:r w:rsidR="00F52A78" w:rsidRPr="00B32F62">
        <w:rPr>
          <w:rFonts w:ascii="Times New Roman" w:hAnsi="Times New Roman"/>
          <w:i/>
          <w:iCs/>
        </w:rPr>
        <w:t>.</w:t>
      </w:r>
    </w:p>
  </w:footnote>
  <w:footnote w:id="756">
    <w:p w14:paraId="325A3C6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s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57">
    <w:p w14:paraId="4ACBFCD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758">
    <w:p w14:paraId="0EAF40D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59">
    <w:p w14:paraId="74561F5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  <w:i/>
          <w:iCs/>
        </w:rPr>
        <w:t xml:space="preserve"> Aggiunto in sopralinea su </w:t>
      </w:r>
      <w:r w:rsidRPr="00B32F62">
        <w:rPr>
          <w:rFonts w:ascii="Times New Roman" w:hAnsi="Times New Roman"/>
        </w:rPr>
        <w:t>Fiandra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760">
    <w:p w14:paraId="26FD13C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61">
    <w:p w14:paraId="55ECF549" w14:textId="6E42918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carro</w:t>
      </w:r>
      <w:r w:rsidRPr="00B32F62">
        <w:rPr>
          <w:rFonts w:ascii="Times New Roman" w:hAnsi="Times New Roman"/>
        </w:rPr>
        <w:t xml:space="preserve">. </w:t>
      </w:r>
    </w:p>
  </w:footnote>
  <w:footnote w:id="762">
    <w:p w14:paraId="7E8AE79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763">
    <w:p w14:paraId="31E4095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da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  <w:iCs/>
        </w:rPr>
        <w:t>.</w:t>
      </w:r>
    </w:p>
  </w:footnote>
  <w:footnote w:id="764">
    <w:p w14:paraId="144714F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Q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65">
    <w:p w14:paraId="05FC10B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4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66">
    <w:p w14:paraId="12B909E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Corretto su </w:t>
      </w:r>
      <w:r w:rsidRPr="00B32F62">
        <w:rPr>
          <w:rFonts w:ascii="Times New Roman" w:hAnsi="Times New Roman"/>
        </w:rPr>
        <w:t>20</w:t>
      </w:r>
      <w:r w:rsidRPr="00B32F62">
        <w:rPr>
          <w:rFonts w:ascii="Times New Roman" w:hAnsi="Times New Roman"/>
          <w:i/>
        </w:rPr>
        <w:t>.</w:t>
      </w:r>
    </w:p>
  </w:footnote>
  <w:footnote w:id="767">
    <w:p w14:paraId="5FBE01F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sicure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768">
    <w:p w14:paraId="3B0D2E2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r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c-</w:t>
      </w:r>
      <w:r w:rsidRPr="00B32F62">
        <w:rPr>
          <w:rFonts w:ascii="Times New Roman" w:hAnsi="Times New Roman"/>
          <w:i/>
        </w:rPr>
        <w:t>, come pare.</w:t>
      </w:r>
    </w:p>
  </w:footnote>
  <w:footnote w:id="769">
    <w:p w14:paraId="03B0F6C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si- </w:t>
      </w:r>
      <w:r w:rsidRPr="00B32F62">
        <w:rPr>
          <w:rFonts w:ascii="Times New Roman" w:hAnsi="Times New Roman"/>
          <w:i/>
        </w:rPr>
        <w:t>esito di correzione.</w:t>
      </w:r>
    </w:p>
  </w:footnote>
  <w:footnote w:id="770">
    <w:p w14:paraId="36F6D009" w14:textId="0F68016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8D1FE5" w:rsidRPr="00B32F62">
        <w:rPr>
          <w:rFonts w:ascii="Times New Roman" w:hAnsi="Times New Roman"/>
        </w:rPr>
        <w:t>e</w:t>
      </w:r>
      <w:r w:rsidRPr="00B32F62">
        <w:rPr>
          <w:rFonts w:ascii="Times New Roman" w:hAnsi="Times New Roman"/>
        </w:rPr>
        <w:t xml:space="preserve">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s-</w:t>
      </w:r>
      <w:r w:rsidRPr="00B32F62">
        <w:rPr>
          <w:rFonts w:ascii="Times New Roman" w:hAnsi="Times New Roman"/>
          <w:i/>
        </w:rPr>
        <w:t>.</w:t>
      </w:r>
    </w:p>
  </w:footnote>
  <w:footnote w:id="771">
    <w:p w14:paraId="3597AA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a-</w:t>
      </w:r>
      <w:r w:rsidRPr="00B32F62">
        <w:rPr>
          <w:rFonts w:ascii="Times New Roman" w:hAnsi="Times New Roman"/>
          <w:i/>
        </w:rPr>
        <w:t>.</w:t>
      </w:r>
    </w:p>
  </w:footnote>
  <w:footnote w:id="772">
    <w:p w14:paraId="1667A5E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  <w:r w:rsidRPr="00B32F62">
        <w:rPr>
          <w:rFonts w:ascii="Times New Roman" w:hAnsi="Times New Roman"/>
        </w:rPr>
        <w:t xml:space="preserve"> </w:t>
      </w:r>
    </w:p>
  </w:footnote>
  <w:footnote w:id="773">
    <w:p w14:paraId="2154AC4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i</w:t>
      </w:r>
      <w:r w:rsidRPr="00B32F62">
        <w:rPr>
          <w:rFonts w:ascii="Times New Roman" w:hAnsi="Times New Roman"/>
          <w:i/>
        </w:rPr>
        <w:t>.</w:t>
      </w:r>
    </w:p>
  </w:footnote>
  <w:footnote w:id="774">
    <w:p w14:paraId="486197A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ima </w:t>
      </w:r>
      <w:r w:rsidRPr="00B32F62">
        <w:rPr>
          <w:rFonts w:ascii="Times New Roman" w:hAnsi="Times New Roman"/>
        </w:rPr>
        <w:t>-t-</w:t>
      </w:r>
      <w:r w:rsidRPr="00B32F62">
        <w:rPr>
          <w:rFonts w:ascii="Times New Roman" w:hAnsi="Times New Roman"/>
          <w:i/>
        </w:rPr>
        <w:t xml:space="preserve"> corretta su -</w:t>
      </w:r>
      <w:r w:rsidRPr="00B32F62">
        <w:rPr>
          <w:rFonts w:ascii="Times New Roman" w:hAnsi="Times New Roman"/>
        </w:rPr>
        <w:t>s-</w:t>
      </w:r>
      <w:r w:rsidRPr="00B32F62">
        <w:rPr>
          <w:rFonts w:ascii="Times New Roman" w:hAnsi="Times New Roman"/>
          <w:i/>
        </w:rPr>
        <w:t>.</w:t>
      </w:r>
    </w:p>
  </w:footnote>
  <w:footnote w:id="775">
    <w:p w14:paraId="6302B6A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conda </w:t>
      </w:r>
      <w:r w:rsidRPr="00B32F62">
        <w:rPr>
          <w:rFonts w:ascii="Times New Roman" w:hAnsi="Times New Roman"/>
        </w:rPr>
        <w:t xml:space="preserve">-t- </w:t>
      </w:r>
      <w:r w:rsidRPr="00B32F62">
        <w:rPr>
          <w:rFonts w:ascii="Times New Roman" w:hAnsi="Times New Roman"/>
          <w:i/>
        </w:rPr>
        <w:t>corretta su -</w:t>
      </w:r>
      <w:r w:rsidRPr="00B32F62">
        <w:rPr>
          <w:rFonts w:ascii="Times New Roman" w:hAnsi="Times New Roman"/>
        </w:rPr>
        <w:t>b-</w:t>
      </w:r>
      <w:r w:rsidRPr="00B32F62">
        <w:rPr>
          <w:rFonts w:ascii="Times New Roman" w:hAnsi="Times New Roman"/>
          <w:i/>
        </w:rPr>
        <w:t>, come pare.</w:t>
      </w:r>
    </w:p>
  </w:footnote>
  <w:footnote w:id="776">
    <w:p w14:paraId="7A271E1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</w:rPr>
        <w:t>corretta su -</w:t>
      </w:r>
      <w:r w:rsidRPr="00B32F62">
        <w:rPr>
          <w:rFonts w:ascii="Times New Roman" w:hAnsi="Times New Roman"/>
        </w:rPr>
        <w:t>a-</w:t>
      </w:r>
      <w:r w:rsidRPr="00B32F62">
        <w:rPr>
          <w:rFonts w:ascii="Times New Roman" w:hAnsi="Times New Roman"/>
          <w:i/>
        </w:rPr>
        <w:t>.</w:t>
      </w:r>
    </w:p>
  </w:footnote>
  <w:footnote w:id="777">
    <w:p w14:paraId="49B9E28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- </w:t>
      </w:r>
      <w:r w:rsidRPr="00B32F62">
        <w:rPr>
          <w:rFonts w:ascii="Times New Roman" w:hAnsi="Times New Roman"/>
          <w:i/>
        </w:rPr>
        <w:t>esito di correzione.</w:t>
      </w:r>
    </w:p>
  </w:footnote>
  <w:footnote w:id="778">
    <w:p w14:paraId="7B34E34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</w:rPr>
        <w:t>corretta su -</w:t>
      </w:r>
      <w:r w:rsidRPr="00B32F62">
        <w:rPr>
          <w:rFonts w:ascii="Times New Roman" w:hAnsi="Times New Roman"/>
        </w:rPr>
        <w:t>vi</w:t>
      </w:r>
      <w:r w:rsidRPr="00B32F62">
        <w:rPr>
          <w:rFonts w:ascii="Times New Roman" w:hAnsi="Times New Roman"/>
          <w:i/>
        </w:rPr>
        <w:t>.</w:t>
      </w:r>
    </w:p>
  </w:footnote>
  <w:footnote w:id="779">
    <w:p w14:paraId="37012E5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 xml:space="preserve">esito di correzione, come pare. </w:t>
      </w:r>
    </w:p>
  </w:footnote>
  <w:footnote w:id="780">
    <w:p w14:paraId="435C3F09" w14:textId="6C71FD9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-</w:t>
      </w:r>
      <w:r w:rsidRPr="00B32F62">
        <w:rPr>
          <w:rFonts w:ascii="Times New Roman" w:hAnsi="Times New Roman"/>
        </w:rPr>
        <w:t xml:space="preserve">da </w:t>
      </w:r>
      <w:r w:rsidRPr="00B32F62">
        <w:rPr>
          <w:rFonts w:ascii="Times New Roman" w:hAnsi="Times New Roman"/>
          <w:i/>
        </w:rPr>
        <w:t>depennato.</w:t>
      </w:r>
    </w:p>
  </w:footnote>
  <w:footnote w:id="781">
    <w:p w14:paraId="44EB1E4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</w:rPr>
        <w:t>corretta su -</w:t>
      </w:r>
      <w:r w:rsidRPr="00B32F62">
        <w:rPr>
          <w:rFonts w:ascii="Times New Roman" w:hAnsi="Times New Roman"/>
        </w:rPr>
        <w:t>e</w:t>
      </w:r>
      <w:r w:rsidRPr="00B32F62">
        <w:rPr>
          <w:rFonts w:ascii="Times New Roman" w:hAnsi="Times New Roman"/>
          <w:i/>
        </w:rPr>
        <w:t>.</w:t>
      </w:r>
    </w:p>
  </w:footnote>
  <w:footnote w:id="782">
    <w:p w14:paraId="0AF553C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</w:rPr>
        <w:t>corretta su -</w:t>
      </w:r>
      <w:r w:rsidRPr="00B32F62">
        <w:rPr>
          <w:rFonts w:ascii="Times New Roman" w:hAnsi="Times New Roman"/>
        </w:rPr>
        <w:t>e</w:t>
      </w:r>
      <w:r w:rsidRPr="00B32F62">
        <w:rPr>
          <w:rFonts w:ascii="Times New Roman" w:hAnsi="Times New Roman"/>
          <w:i/>
        </w:rPr>
        <w:t>.</w:t>
      </w:r>
    </w:p>
  </w:footnote>
  <w:footnote w:id="783">
    <w:p w14:paraId="009AAAF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</w:t>
      </w:r>
      <w:r w:rsidRPr="00B32F62">
        <w:rPr>
          <w:rFonts w:ascii="Times New Roman" w:hAnsi="Times New Roman"/>
          <w:i/>
        </w:rPr>
        <w:t xml:space="preserve"> in sopralinea su </w:t>
      </w:r>
      <w:r w:rsidRPr="00B32F62">
        <w:rPr>
          <w:rFonts w:ascii="Times New Roman" w:hAnsi="Times New Roman"/>
        </w:rPr>
        <w:t xml:space="preserve">parole </w:t>
      </w:r>
      <w:r w:rsidRPr="00B32F62">
        <w:rPr>
          <w:rFonts w:ascii="Times New Roman" w:hAnsi="Times New Roman"/>
          <w:i/>
        </w:rPr>
        <w:t>depennato.</w:t>
      </w:r>
    </w:p>
  </w:footnote>
  <w:footnote w:id="784">
    <w:p w14:paraId="489CB04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 xml:space="preserve">-h-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785">
    <w:p w14:paraId="3E2252C8" w14:textId="5AB3161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Corretto su </w:t>
      </w:r>
      <w:r w:rsidRPr="00B32F62">
        <w:rPr>
          <w:rFonts w:ascii="Times New Roman" w:hAnsi="Times New Roman"/>
        </w:rPr>
        <w:t>adherisce</w:t>
      </w:r>
      <w:r w:rsidRPr="00B32F62">
        <w:rPr>
          <w:rFonts w:ascii="Times New Roman" w:hAnsi="Times New Roman"/>
          <w:i/>
        </w:rPr>
        <w:t>.</w:t>
      </w:r>
    </w:p>
  </w:footnote>
  <w:footnote w:id="786">
    <w:p w14:paraId="45CE853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87">
    <w:p w14:paraId="1ED88E0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88">
    <w:p w14:paraId="74CD8B9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789">
    <w:p w14:paraId="0C7113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, </w:t>
      </w:r>
      <w:r w:rsidRPr="00B32F62">
        <w:rPr>
          <w:rFonts w:ascii="Times New Roman" w:hAnsi="Times New Roman"/>
          <w:i/>
        </w:rPr>
        <w:t>depennata.</w:t>
      </w:r>
    </w:p>
  </w:footnote>
  <w:footnote w:id="790">
    <w:p w14:paraId="68F387B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791">
    <w:p w14:paraId="61A9B28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792">
    <w:p w14:paraId="46337A8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giovedì </w:t>
      </w:r>
      <w:r w:rsidRPr="00B32F62">
        <w:rPr>
          <w:rFonts w:ascii="Times New Roman" w:hAnsi="Times New Roman"/>
          <w:i/>
        </w:rPr>
        <w:t>depennato.</w:t>
      </w:r>
    </w:p>
  </w:footnote>
  <w:footnote w:id="793">
    <w:p w14:paraId="3FEF71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94">
    <w:p w14:paraId="5FF3048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siano</w:t>
      </w:r>
      <w:r w:rsidRPr="00B32F62">
        <w:rPr>
          <w:rFonts w:ascii="Times New Roman" w:hAnsi="Times New Roman"/>
          <w:i/>
        </w:rPr>
        <w:t xml:space="preserve"> depennato, come pare.</w:t>
      </w:r>
    </w:p>
  </w:footnote>
  <w:footnote w:id="795">
    <w:p w14:paraId="090201B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c-</w:t>
      </w:r>
      <w:r w:rsidRPr="00B32F62">
        <w:rPr>
          <w:rFonts w:ascii="Times New Roman" w:hAnsi="Times New Roman"/>
          <w:i/>
        </w:rPr>
        <w:t>.</w:t>
      </w:r>
    </w:p>
  </w:footnote>
  <w:footnote w:id="796">
    <w:p w14:paraId="2D09A72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me pare.</w:t>
      </w:r>
    </w:p>
  </w:footnote>
  <w:footnote w:id="797">
    <w:p w14:paraId="665F11F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798">
    <w:p w14:paraId="6840CF1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799">
    <w:p w14:paraId="1954FB6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y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  <w:iCs/>
        </w:rPr>
        <w:t>-</w:t>
      </w:r>
      <w:r w:rsidRPr="00B32F62">
        <w:rPr>
          <w:rFonts w:ascii="Times New Roman" w:hAnsi="Times New Roman"/>
        </w:rPr>
        <w:t>i-</w:t>
      </w:r>
      <w:r w:rsidRPr="00B32F62">
        <w:rPr>
          <w:rFonts w:ascii="Times New Roman" w:hAnsi="Times New Roman"/>
          <w:i/>
        </w:rPr>
        <w:t>.</w:t>
      </w:r>
    </w:p>
  </w:footnote>
  <w:footnote w:id="800">
    <w:p w14:paraId="6C3D365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- </w:t>
      </w:r>
      <w:r w:rsidRPr="00B32F62">
        <w:rPr>
          <w:rFonts w:ascii="Times New Roman" w:hAnsi="Times New Roman"/>
          <w:i/>
        </w:rPr>
        <w:t>esito di correzione.</w:t>
      </w:r>
    </w:p>
  </w:footnote>
  <w:footnote w:id="801">
    <w:p w14:paraId="0359BF7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Ger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802">
    <w:p w14:paraId="2512B2E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egli </w:t>
      </w:r>
      <w:r w:rsidRPr="00B32F62">
        <w:rPr>
          <w:rFonts w:ascii="Times New Roman" w:hAnsi="Times New Roman"/>
          <w:i/>
        </w:rPr>
        <w:t>depennato.</w:t>
      </w:r>
    </w:p>
  </w:footnote>
  <w:footnote w:id="803">
    <w:p w14:paraId="59667274" w14:textId="5FEC8DF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</w:rPr>
        <w:t>corretta su -</w:t>
      </w:r>
      <w:r w:rsidRPr="00B32F62">
        <w:rPr>
          <w:rFonts w:ascii="Times New Roman" w:hAnsi="Times New Roman"/>
        </w:rPr>
        <w:t>a</w:t>
      </w:r>
      <w:r w:rsidRPr="00B32F62">
        <w:rPr>
          <w:rFonts w:ascii="Times New Roman" w:hAnsi="Times New Roman"/>
          <w:i/>
        </w:rPr>
        <w:t>.</w:t>
      </w:r>
    </w:p>
  </w:footnote>
  <w:footnote w:id="804">
    <w:p w14:paraId="4A41B5D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a.</w:t>
      </w:r>
    </w:p>
  </w:footnote>
  <w:footnote w:id="805">
    <w:p w14:paraId="55EAC47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ma sendo </w:t>
      </w:r>
      <w:r w:rsidRPr="00B32F62">
        <w:rPr>
          <w:rFonts w:ascii="Times New Roman" w:hAnsi="Times New Roman"/>
          <w:i/>
        </w:rPr>
        <w:t>depennato.</w:t>
      </w:r>
    </w:p>
  </w:footnote>
  <w:footnote w:id="806">
    <w:p w14:paraId="2A7EDEC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s-</w:t>
      </w:r>
      <w:r w:rsidRPr="00B32F62">
        <w:rPr>
          <w:rFonts w:ascii="Times New Roman" w:hAnsi="Times New Roman"/>
          <w:i/>
        </w:rPr>
        <w:t xml:space="preserve">; seconda </w:t>
      </w:r>
      <w:r w:rsidRPr="00B32F62">
        <w:rPr>
          <w:rFonts w:ascii="Times New Roman" w:hAnsi="Times New Roman"/>
        </w:rPr>
        <w:t xml:space="preserve">-e- </w:t>
      </w:r>
      <w:r w:rsidRPr="00B32F62">
        <w:rPr>
          <w:rFonts w:ascii="Times New Roman" w:hAnsi="Times New Roman"/>
          <w:i/>
        </w:rPr>
        <w:t>corretta su -</w:t>
      </w:r>
      <w:r w:rsidRPr="00B32F62">
        <w:rPr>
          <w:rFonts w:ascii="Times New Roman" w:hAnsi="Times New Roman"/>
        </w:rPr>
        <w:t>a-</w:t>
      </w:r>
      <w:r w:rsidRPr="00B32F62">
        <w:rPr>
          <w:rFonts w:ascii="Times New Roman" w:hAnsi="Times New Roman"/>
          <w:i/>
        </w:rPr>
        <w:t>.</w:t>
      </w:r>
    </w:p>
  </w:footnote>
  <w:footnote w:id="807">
    <w:p w14:paraId="6034FC7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6 </w:t>
      </w:r>
      <w:r w:rsidRPr="00B32F62">
        <w:rPr>
          <w:rFonts w:ascii="Times New Roman" w:hAnsi="Times New Roman"/>
          <w:i/>
        </w:rPr>
        <w:t>depennato.</w:t>
      </w:r>
    </w:p>
  </w:footnote>
  <w:footnote w:id="808">
    <w:p w14:paraId="6BC727D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f </w:t>
      </w:r>
      <w:r w:rsidRPr="00B32F62">
        <w:rPr>
          <w:rFonts w:ascii="Times New Roman" w:hAnsi="Times New Roman"/>
          <w:i/>
        </w:rPr>
        <w:t>depennata.</w:t>
      </w:r>
    </w:p>
  </w:footnote>
  <w:footnote w:id="809">
    <w:p w14:paraId="52505A8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</w:rPr>
        <w:t>esito di correzione, come pare.</w:t>
      </w:r>
    </w:p>
  </w:footnote>
  <w:footnote w:id="810">
    <w:p w14:paraId="6FAE4E8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811">
    <w:p w14:paraId="0D0673B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altrimenti </w:t>
      </w:r>
      <w:r w:rsidRPr="00B32F62">
        <w:rPr>
          <w:rFonts w:ascii="Times New Roman" w:hAnsi="Times New Roman"/>
          <w:i/>
        </w:rPr>
        <w:t>depennato.</w:t>
      </w:r>
    </w:p>
  </w:footnote>
  <w:footnote w:id="812">
    <w:p w14:paraId="4B913C6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813">
    <w:p w14:paraId="1DC7BD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f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814">
    <w:p w14:paraId="12AB551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-</w:t>
      </w:r>
      <w:r w:rsidRPr="00B32F62">
        <w:rPr>
          <w:rFonts w:ascii="Times New Roman" w:hAnsi="Times New Roman"/>
        </w:rPr>
        <w:t>sa-</w:t>
      </w:r>
      <w:r w:rsidRPr="00B32F62">
        <w:rPr>
          <w:rFonts w:ascii="Times New Roman" w:hAnsi="Times New Roman"/>
          <w:i/>
        </w:rPr>
        <w:t xml:space="preserve"> corretto su -</w:t>
      </w:r>
      <w:r w:rsidRPr="00B32F62">
        <w:rPr>
          <w:rFonts w:ascii="Times New Roman" w:hAnsi="Times New Roman"/>
        </w:rPr>
        <w:t>z-</w:t>
      </w:r>
      <w:r w:rsidRPr="00B32F62">
        <w:rPr>
          <w:rFonts w:ascii="Times New Roman" w:hAnsi="Times New Roman"/>
          <w:i/>
        </w:rPr>
        <w:t>.</w:t>
      </w:r>
    </w:p>
  </w:footnote>
  <w:footnote w:id="815">
    <w:p w14:paraId="51EC18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Così A. </w:t>
      </w:r>
    </w:p>
  </w:footnote>
  <w:footnote w:id="816">
    <w:p w14:paraId="6983ABE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conda </w:t>
      </w:r>
      <w:r w:rsidRPr="00B32F62">
        <w:rPr>
          <w:rFonts w:ascii="Times New Roman" w:hAnsi="Times New Roman"/>
        </w:rPr>
        <w:t xml:space="preserve">-e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  <w:iCs/>
        </w:rPr>
        <w:t>-</w:t>
      </w:r>
      <w:r w:rsidRPr="00B32F62">
        <w:rPr>
          <w:rFonts w:ascii="Times New Roman" w:hAnsi="Times New Roman"/>
        </w:rPr>
        <w:t>i-</w:t>
      </w:r>
      <w:r w:rsidRPr="00B32F62">
        <w:rPr>
          <w:rFonts w:ascii="Times New Roman" w:hAnsi="Times New Roman"/>
          <w:i/>
        </w:rPr>
        <w:t>, come pare.</w:t>
      </w:r>
    </w:p>
  </w:footnote>
  <w:footnote w:id="817">
    <w:p w14:paraId="7B65DAC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b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  <w:iCs/>
        </w:rPr>
        <w:t>-</w:t>
      </w:r>
      <w:r w:rsidRPr="00B32F62">
        <w:rPr>
          <w:rFonts w:ascii="Times New Roman" w:hAnsi="Times New Roman"/>
        </w:rPr>
        <w:t>p-</w:t>
      </w:r>
      <w:r w:rsidRPr="00B32F62">
        <w:rPr>
          <w:rFonts w:ascii="Times New Roman" w:hAnsi="Times New Roman"/>
          <w:i/>
        </w:rPr>
        <w:t>.</w:t>
      </w:r>
    </w:p>
  </w:footnote>
  <w:footnote w:id="818">
    <w:p w14:paraId="0D8646A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Macchia sul supporto.</w:t>
      </w:r>
    </w:p>
  </w:footnote>
  <w:footnote w:id="819">
    <w:p w14:paraId="7350559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</w:rPr>
        <w:t xml:space="preserve"> -i-</w:t>
      </w:r>
      <w:r w:rsidRPr="00B32F62">
        <w:rPr>
          <w:rFonts w:ascii="Times New Roman" w:hAnsi="Times New Roman"/>
          <w:i/>
        </w:rPr>
        <w:t>.</w:t>
      </w:r>
    </w:p>
  </w:footnote>
  <w:footnote w:id="820">
    <w:p w14:paraId="6BF0908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l- </w:t>
      </w:r>
      <w:r w:rsidRPr="00B32F62">
        <w:rPr>
          <w:rFonts w:ascii="Times New Roman" w:hAnsi="Times New Roman"/>
          <w:i/>
        </w:rPr>
        <w:t>esito di correzione.</w:t>
      </w:r>
    </w:p>
  </w:footnote>
  <w:footnote w:id="821">
    <w:p w14:paraId="06E5122A" w14:textId="3E9414E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>l</w:t>
      </w:r>
      <w:r w:rsidRPr="00B32F62">
        <w:rPr>
          <w:rFonts w:ascii="Times New Roman" w:hAnsi="Times New Roman"/>
          <w:bCs/>
        </w:rPr>
        <w:t xml:space="preserve">uoco </w:t>
      </w:r>
      <w:r w:rsidRPr="00B32F62">
        <w:rPr>
          <w:rFonts w:ascii="Times New Roman" w:hAnsi="Times New Roman"/>
          <w:i/>
        </w:rPr>
        <w:t>depennato.</w:t>
      </w:r>
    </w:p>
  </w:footnote>
  <w:footnote w:id="822">
    <w:p w14:paraId="1CF692A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Corretto su </w:t>
      </w:r>
      <w:r w:rsidRPr="00B32F62">
        <w:rPr>
          <w:rFonts w:ascii="Times New Roman" w:hAnsi="Times New Roman"/>
        </w:rPr>
        <w:t>in</w:t>
      </w:r>
      <w:r w:rsidRPr="00B32F62">
        <w:rPr>
          <w:rFonts w:ascii="Times New Roman" w:hAnsi="Times New Roman"/>
          <w:i/>
        </w:rPr>
        <w:t>.</w:t>
      </w:r>
    </w:p>
  </w:footnote>
  <w:footnote w:id="823">
    <w:p w14:paraId="3A63D4E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G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B-</w:t>
      </w:r>
      <w:r w:rsidRPr="00B32F62">
        <w:rPr>
          <w:rFonts w:ascii="Times New Roman" w:hAnsi="Times New Roman"/>
          <w:i/>
        </w:rPr>
        <w:t>.</w:t>
      </w:r>
    </w:p>
  </w:footnote>
  <w:footnote w:id="824">
    <w:p w14:paraId="22EB4E0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825">
    <w:p w14:paraId="381E220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826">
    <w:p w14:paraId="770CA0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a </w:t>
      </w:r>
      <w:r w:rsidRPr="00B32F62">
        <w:rPr>
          <w:rFonts w:ascii="Times New Roman" w:hAnsi="Times New Roman"/>
          <w:i/>
        </w:rPr>
        <w:t>depennato.</w:t>
      </w:r>
    </w:p>
  </w:footnote>
  <w:footnote w:id="827">
    <w:p w14:paraId="3A851AB4" w14:textId="562DDAA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bisogno </w:t>
      </w:r>
      <w:r w:rsidRPr="00B32F62">
        <w:rPr>
          <w:rFonts w:ascii="Times New Roman" w:hAnsi="Times New Roman"/>
          <w:i/>
        </w:rPr>
        <w:t>depennato.</w:t>
      </w:r>
    </w:p>
  </w:footnote>
  <w:footnote w:id="828">
    <w:p w14:paraId="1F5E36F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u- </w:t>
      </w:r>
      <w:r w:rsidRPr="00B32F62">
        <w:rPr>
          <w:rFonts w:ascii="Times New Roman" w:hAnsi="Times New Roman"/>
          <w:i/>
        </w:rPr>
        <w:t>esito di correzione.</w:t>
      </w:r>
    </w:p>
  </w:footnote>
  <w:footnote w:id="829">
    <w:p w14:paraId="7C7092A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- </w:t>
      </w:r>
      <w:r w:rsidRPr="00B32F62">
        <w:rPr>
          <w:rFonts w:ascii="Times New Roman" w:hAnsi="Times New Roman"/>
          <w:i/>
        </w:rPr>
        <w:t>corretta su -</w:t>
      </w:r>
      <w:r w:rsidRPr="00B32F62">
        <w:rPr>
          <w:rFonts w:ascii="Times New Roman" w:hAnsi="Times New Roman"/>
        </w:rPr>
        <w:t>p-</w:t>
      </w:r>
      <w:r w:rsidRPr="00B32F62">
        <w:rPr>
          <w:rFonts w:ascii="Times New Roman" w:hAnsi="Times New Roman"/>
          <w:i/>
        </w:rPr>
        <w:t>, come pare.</w:t>
      </w:r>
    </w:p>
  </w:footnote>
  <w:footnote w:id="830">
    <w:p w14:paraId="05B7DF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med(esi)ma </w:t>
      </w:r>
      <w:r w:rsidRPr="00B32F62">
        <w:rPr>
          <w:rFonts w:ascii="Times New Roman" w:hAnsi="Times New Roman"/>
          <w:i/>
        </w:rPr>
        <w:t>depennato.</w:t>
      </w:r>
    </w:p>
  </w:footnote>
  <w:footnote w:id="831">
    <w:p w14:paraId="7A18274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-</w:t>
      </w:r>
      <w:r w:rsidRPr="00B32F62">
        <w:rPr>
          <w:rFonts w:ascii="Times New Roman" w:hAnsi="Times New Roman"/>
        </w:rPr>
        <w:t xml:space="preserve">l </w:t>
      </w:r>
      <w:r w:rsidRPr="00B32F62">
        <w:rPr>
          <w:rFonts w:ascii="Times New Roman" w:hAnsi="Times New Roman"/>
          <w:i/>
        </w:rPr>
        <w:t>depennata.</w:t>
      </w:r>
    </w:p>
  </w:footnote>
  <w:footnote w:id="832">
    <w:p w14:paraId="0BA898A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havesse </w:t>
      </w:r>
      <w:r w:rsidRPr="00B32F62">
        <w:rPr>
          <w:rFonts w:ascii="Times New Roman" w:hAnsi="Times New Roman"/>
          <w:i/>
        </w:rPr>
        <w:t>depennato.</w:t>
      </w:r>
    </w:p>
  </w:footnote>
  <w:footnote w:id="833">
    <w:p w14:paraId="5DF4224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u- </w:t>
      </w:r>
      <w:r w:rsidRPr="00B32F62">
        <w:rPr>
          <w:rFonts w:ascii="Times New Roman" w:hAnsi="Times New Roman"/>
          <w:i/>
        </w:rPr>
        <w:t>esito di correzione.</w:t>
      </w:r>
    </w:p>
  </w:footnote>
  <w:footnote w:id="834">
    <w:p w14:paraId="79D46DD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I-</w:t>
      </w:r>
      <w:r w:rsidRPr="00B32F62">
        <w:rPr>
          <w:rFonts w:ascii="Times New Roman" w:hAnsi="Times New Roman"/>
          <w:i/>
        </w:rPr>
        <w:t>.</w:t>
      </w:r>
    </w:p>
  </w:footnote>
  <w:footnote w:id="835">
    <w:p w14:paraId="6587903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asconder </w:t>
      </w:r>
      <w:r w:rsidRPr="00B32F62">
        <w:rPr>
          <w:rFonts w:ascii="Times New Roman" w:hAnsi="Times New Roman"/>
          <w:i/>
        </w:rPr>
        <w:t>depennato.</w:t>
      </w:r>
    </w:p>
  </w:footnote>
  <w:footnote w:id="836">
    <w:p w14:paraId="1CB4CBED" w14:textId="3829D69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I-.</w:t>
      </w:r>
    </w:p>
  </w:footnote>
  <w:footnote w:id="837">
    <w:p w14:paraId="5F00082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838">
    <w:p w14:paraId="1F46B8A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Corretto su </w:t>
      </w:r>
      <w:r w:rsidRPr="00B32F62">
        <w:rPr>
          <w:rFonts w:ascii="Times New Roman" w:hAnsi="Times New Roman"/>
        </w:rPr>
        <w:t>sono</w:t>
      </w:r>
      <w:r w:rsidRPr="00B32F62">
        <w:rPr>
          <w:rFonts w:ascii="Times New Roman" w:hAnsi="Times New Roman"/>
          <w:i/>
        </w:rPr>
        <w:t>, come pare.</w:t>
      </w:r>
    </w:p>
  </w:footnote>
  <w:footnote w:id="839">
    <w:p w14:paraId="7727E19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et con dir, </w:t>
      </w:r>
      <w:r w:rsidRPr="00B32F62">
        <w:rPr>
          <w:rFonts w:ascii="Times New Roman" w:hAnsi="Times New Roman"/>
          <w:i/>
        </w:rPr>
        <w:t>depennato.</w:t>
      </w:r>
    </w:p>
  </w:footnote>
  <w:footnote w:id="840">
    <w:p w14:paraId="5006841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me pare.</w:t>
      </w:r>
    </w:p>
  </w:footnote>
  <w:footnote w:id="841">
    <w:p w14:paraId="2507758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9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842">
    <w:p w14:paraId="2A3379F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n-</w:t>
      </w:r>
      <w:r w:rsidRPr="00B32F62">
        <w:rPr>
          <w:rFonts w:ascii="Times New Roman" w:hAnsi="Times New Roman"/>
          <w:i/>
        </w:rPr>
        <w:t>.</w:t>
      </w:r>
    </w:p>
  </w:footnote>
  <w:footnote w:id="843">
    <w:p w14:paraId="13DB5AC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Macchia di inchiostro.</w:t>
      </w:r>
    </w:p>
  </w:footnote>
  <w:footnote w:id="844">
    <w:p w14:paraId="6136D198" w14:textId="3B7A266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ua Ecc(ellen)za </w:t>
      </w:r>
      <w:r w:rsidRPr="00B32F62">
        <w:rPr>
          <w:rFonts w:ascii="Times New Roman" w:hAnsi="Times New Roman"/>
          <w:i/>
        </w:rPr>
        <w:t>depennato.</w:t>
      </w:r>
    </w:p>
  </w:footnote>
  <w:footnote w:id="845">
    <w:p w14:paraId="0F13A8B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et </w:t>
      </w:r>
      <w:r w:rsidRPr="00B32F62">
        <w:rPr>
          <w:rFonts w:ascii="Times New Roman" w:hAnsi="Times New Roman"/>
          <w:i/>
        </w:rPr>
        <w:t>depennato.</w:t>
      </w:r>
    </w:p>
  </w:footnote>
  <w:footnote w:id="846">
    <w:p w14:paraId="003CF91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ha </w:t>
      </w:r>
      <w:r w:rsidRPr="00B32F62">
        <w:rPr>
          <w:rFonts w:ascii="Times New Roman" w:hAnsi="Times New Roman"/>
          <w:i/>
        </w:rPr>
        <w:t>depennato.</w:t>
      </w:r>
    </w:p>
  </w:footnote>
  <w:footnote w:id="847">
    <w:p w14:paraId="3E2C6AB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</w:rPr>
        <w:t>corretta su -</w:t>
      </w:r>
      <w:r w:rsidRPr="00B32F62">
        <w:rPr>
          <w:rFonts w:ascii="Times New Roman" w:hAnsi="Times New Roman"/>
        </w:rPr>
        <w:t>a</w:t>
      </w:r>
      <w:r w:rsidRPr="00B32F62">
        <w:rPr>
          <w:rFonts w:ascii="Times New Roman" w:hAnsi="Times New Roman"/>
          <w:i/>
        </w:rPr>
        <w:t>, come pare.</w:t>
      </w:r>
    </w:p>
  </w:footnote>
  <w:footnote w:id="848">
    <w:p w14:paraId="49074214" w14:textId="000B523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f </w:t>
      </w:r>
      <w:r w:rsidRPr="00B32F62">
        <w:rPr>
          <w:rFonts w:ascii="Times New Roman" w:hAnsi="Times New Roman"/>
          <w:i/>
        </w:rPr>
        <w:t xml:space="preserve">depennata. </w:t>
      </w:r>
    </w:p>
  </w:footnote>
  <w:footnote w:id="849">
    <w:p w14:paraId="2E0D18E8" w14:textId="26F1D85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v-</w:t>
      </w:r>
      <w:r w:rsidRPr="00B32F62">
        <w:rPr>
          <w:rFonts w:ascii="Times New Roman" w:hAnsi="Times New Roman"/>
          <w:i/>
          <w:iCs/>
        </w:rPr>
        <w:t xml:space="preserve"> corretta su </w:t>
      </w:r>
      <w:r w:rsidRPr="00B32F62">
        <w:rPr>
          <w:rFonts w:ascii="Times New Roman" w:hAnsi="Times New Roman"/>
        </w:rPr>
        <w:t>-l-</w:t>
      </w:r>
      <w:r w:rsidRPr="00B32F62">
        <w:rPr>
          <w:rFonts w:ascii="Times New Roman" w:hAnsi="Times New Roman"/>
          <w:i/>
          <w:iCs/>
        </w:rPr>
        <w:t>.</w:t>
      </w:r>
    </w:p>
  </w:footnote>
  <w:footnote w:id="850">
    <w:p w14:paraId="47813DF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nel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851">
    <w:p w14:paraId="44341E94" w14:textId="7E4B08B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avute … S(ereni)tà </w:t>
      </w:r>
      <w:r w:rsidRPr="00B32F62">
        <w:rPr>
          <w:rFonts w:ascii="Times New Roman" w:hAnsi="Times New Roman"/>
          <w:i/>
          <w:iCs/>
        </w:rPr>
        <w:t>decodifica di testo cifrato presente a c. 304r; con segno di rimando.</w:t>
      </w:r>
    </w:p>
  </w:footnote>
  <w:footnote w:id="852">
    <w:p w14:paraId="1E85DD6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i rip-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853">
    <w:p w14:paraId="108C40E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 parola depennata.</w:t>
      </w:r>
    </w:p>
  </w:footnote>
  <w:footnote w:id="854">
    <w:p w14:paraId="6FA33230" w14:textId="7629C38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susurrando che dell </w:t>
      </w:r>
      <w:r w:rsidRPr="00B32F62">
        <w:rPr>
          <w:rFonts w:ascii="Times New Roman" w:hAnsi="Times New Roman"/>
          <w:i/>
          <w:iCs/>
        </w:rPr>
        <w:t xml:space="preserve">depennato; </w:t>
      </w:r>
      <w:r w:rsidRPr="00B32F62">
        <w:rPr>
          <w:rFonts w:ascii="Times New Roman" w:hAnsi="Times New Roman"/>
        </w:rPr>
        <w:t xml:space="preserve">Tutti … Spagnoli </w:t>
      </w:r>
      <w:r w:rsidRPr="00B32F62">
        <w:rPr>
          <w:rFonts w:ascii="Times New Roman" w:hAnsi="Times New Roman"/>
          <w:i/>
          <w:iCs/>
        </w:rPr>
        <w:t>decodifica di testo cifrato presente a c. 304r; con segno di rimando.</w:t>
      </w:r>
    </w:p>
  </w:footnote>
  <w:footnote w:id="855">
    <w:p w14:paraId="491B507B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856">
    <w:p w14:paraId="5F6EEF8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857">
    <w:p w14:paraId="13FA0B06" w14:textId="1F9AC57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… Brans</w:t>
      </w:r>
      <w:r w:rsidR="00B0047D" w:rsidRPr="00B32F62">
        <w:rPr>
          <w:rFonts w:ascii="Times New Roman" w:hAnsi="Times New Roman"/>
        </w:rPr>
        <w:t>v</w:t>
      </w:r>
      <w:r w:rsidRPr="00B32F62">
        <w:rPr>
          <w:rFonts w:ascii="Times New Roman" w:hAnsi="Times New Roman"/>
        </w:rPr>
        <w:t xml:space="preserve">ich </w:t>
      </w:r>
      <w:r w:rsidRPr="00B32F62">
        <w:rPr>
          <w:rFonts w:ascii="Times New Roman" w:hAnsi="Times New Roman"/>
          <w:i/>
          <w:iCs/>
        </w:rPr>
        <w:t>decodifica di testo cifrato presente a c. 313r-v; con segno di rimando.</w:t>
      </w:r>
    </w:p>
  </w:footnote>
  <w:footnote w:id="858">
    <w:p w14:paraId="7A8598B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q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859">
    <w:p w14:paraId="7241169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un’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860">
    <w:p w14:paraId="460BDABF" w14:textId="0F95C38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dissegno </w:t>
      </w:r>
      <w:r w:rsidRPr="00B32F62">
        <w:rPr>
          <w:rFonts w:ascii="Times New Roman" w:hAnsi="Times New Roman"/>
          <w:i/>
          <w:iCs/>
        </w:rPr>
        <w:t>decodifica di testo cifrato presente a c. 313v; con segno di rimando.</w:t>
      </w:r>
    </w:p>
  </w:footnote>
  <w:footnote w:id="861">
    <w:p w14:paraId="4FD3A70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h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862">
    <w:p w14:paraId="05BBA8F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863">
    <w:p w14:paraId="0B4EA58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075EB2">
        <w:rPr>
          <w:rFonts w:ascii="Times New Roman" w:hAnsi="Times New Roman"/>
          <w:i/>
          <w:iCs/>
        </w:rPr>
        <w:t>Segue</w:t>
      </w:r>
      <w:r w:rsidRPr="00075EB2">
        <w:rPr>
          <w:rFonts w:ascii="Times New Roman" w:hAnsi="Times New Roman"/>
        </w:rPr>
        <w:t xml:space="preserve"> S </w:t>
      </w:r>
      <w:r w:rsidRPr="00075EB2">
        <w:rPr>
          <w:rFonts w:ascii="Times New Roman" w:hAnsi="Times New Roman"/>
          <w:i/>
          <w:iCs/>
        </w:rPr>
        <w:t>depennata</w:t>
      </w:r>
      <w:r w:rsidRPr="00B32F62">
        <w:rPr>
          <w:rFonts w:ascii="Times New Roman" w:hAnsi="Times New Roman"/>
        </w:rPr>
        <w:t>.</w:t>
      </w:r>
    </w:p>
  </w:footnote>
  <w:footnote w:id="864">
    <w:p w14:paraId="63315860" w14:textId="7F7B5B2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gettarsi … allo spagnuolo </w:t>
      </w:r>
      <w:r w:rsidRPr="00B32F62">
        <w:rPr>
          <w:rFonts w:ascii="Times New Roman" w:hAnsi="Times New Roman"/>
          <w:i/>
          <w:iCs/>
        </w:rPr>
        <w:t>decodifica di testo cifrato presente a c. 321r; con segno di rimando.</w:t>
      </w:r>
    </w:p>
  </w:footnote>
  <w:footnote w:id="865">
    <w:p w14:paraId="7718526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iptat </w:t>
      </w:r>
      <w:r w:rsidRPr="00B32F62">
        <w:rPr>
          <w:rFonts w:ascii="Times New Roman" w:hAnsi="Times New Roman"/>
          <w:i/>
        </w:rPr>
        <w:t>depennato.</w:t>
      </w:r>
    </w:p>
  </w:footnote>
  <w:footnote w:id="866">
    <w:p w14:paraId="7B1D6EF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867">
    <w:p w14:paraId="3335D843" w14:textId="4A6E76F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868">
    <w:p w14:paraId="33B64B8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tralascio </w:t>
      </w:r>
      <w:r w:rsidRPr="00B32F62">
        <w:rPr>
          <w:rFonts w:ascii="Times New Roman" w:hAnsi="Times New Roman"/>
          <w:i/>
        </w:rPr>
        <w:t>depennato.</w:t>
      </w:r>
    </w:p>
  </w:footnote>
  <w:footnote w:id="869">
    <w:p w14:paraId="737CFF1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870">
    <w:p w14:paraId="1D530F4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n questo punto … luoco proprio </w:t>
      </w:r>
      <w:r w:rsidRPr="00B32F62">
        <w:rPr>
          <w:rFonts w:ascii="Times New Roman" w:hAnsi="Times New Roman"/>
          <w:i/>
        </w:rPr>
        <w:t>aggiunto tra la data e la firma.</w:t>
      </w:r>
    </w:p>
  </w:footnote>
  <w:footnote w:id="871">
    <w:p w14:paraId="167D6B9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7 </w:t>
      </w:r>
      <w:r w:rsidRPr="00B32F62">
        <w:rPr>
          <w:rFonts w:ascii="Times New Roman" w:hAnsi="Times New Roman"/>
          <w:i/>
        </w:rPr>
        <w:t>corretto su -</w:t>
      </w:r>
      <w:r w:rsidRPr="00B32F62">
        <w:rPr>
          <w:rFonts w:ascii="Times New Roman" w:hAnsi="Times New Roman"/>
        </w:rPr>
        <w:t>3</w:t>
      </w:r>
      <w:r w:rsidRPr="00B32F62">
        <w:rPr>
          <w:rFonts w:ascii="Times New Roman" w:hAnsi="Times New Roman"/>
          <w:i/>
        </w:rPr>
        <w:t>.</w:t>
      </w:r>
    </w:p>
  </w:footnote>
  <w:footnote w:id="872">
    <w:p w14:paraId="64942E34" w14:textId="47E2364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-l</w:t>
      </w:r>
      <w:r w:rsidRPr="00B32F62">
        <w:rPr>
          <w:rFonts w:ascii="Times New Roman" w:hAnsi="Times New Roman"/>
          <w:i/>
        </w:rPr>
        <w:t xml:space="preserve"> depennata.</w:t>
      </w:r>
    </w:p>
  </w:footnote>
  <w:footnote w:id="873">
    <w:p w14:paraId="23BD784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al resto </w:t>
      </w:r>
      <w:r w:rsidRPr="00B32F62">
        <w:rPr>
          <w:rFonts w:ascii="Times New Roman" w:hAnsi="Times New Roman"/>
          <w:i/>
        </w:rPr>
        <w:t>depennato.</w:t>
      </w:r>
    </w:p>
  </w:footnote>
  <w:footnote w:id="874">
    <w:p w14:paraId="36BB16A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piantarono il</w:t>
      </w:r>
      <w:r w:rsidRPr="00B32F62">
        <w:rPr>
          <w:rFonts w:ascii="Times New Roman" w:hAnsi="Times New Roman"/>
          <w:i/>
        </w:rPr>
        <w:t xml:space="preserve"> depennato, come pare.</w:t>
      </w:r>
    </w:p>
  </w:footnote>
  <w:footnote w:id="875">
    <w:p w14:paraId="4260D19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i</w:t>
      </w:r>
      <w:r w:rsidRPr="00B32F62">
        <w:rPr>
          <w:rFonts w:ascii="Times New Roman" w:hAnsi="Times New Roman"/>
          <w:i/>
          <w:iCs/>
        </w:rPr>
        <w:t>, come pare.</w:t>
      </w:r>
    </w:p>
  </w:footnote>
  <w:footnote w:id="876">
    <w:p w14:paraId="6503107B" w14:textId="019BD8C4" w:rsidR="00683C5D" w:rsidRPr="00B32F62" w:rsidRDefault="00683C5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877">
    <w:p w14:paraId="737E7DAD" w14:textId="77777777" w:rsidR="00683C5D" w:rsidRPr="00B32F62" w:rsidRDefault="00683C5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878">
    <w:p w14:paraId="1756892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879">
    <w:p w14:paraId="6DD815B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ul- </w:t>
      </w:r>
      <w:r w:rsidRPr="00B32F62">
        <w:rPr>
          <w:rFonts w:ascii="Times New Roman" w:hAnsi="Times New Roman"/>
          <w:i/>
        </w:rPr>
        <w:t>depennato.</w:t>
      </w:r>
    </w:p>
  </w:footnote>
  <w:footnote w:id="880">
    <w:p w14:paraId="15C7414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aggiunge </w:t>
      </w:r>
      <w:r w:rsidRPr="00B32F62">
        <w:rPr>
          <w:rFonts w:ascii="Times New Roman" w:hAnsi="Times New Roman"/>
          <w:i/>
        </w:rPr>
        <w:t>depennato.</w:t>
      </w:r>
    </w:p>
  </w:footnote>
  <w:footnote w:id="881">
    <w:p w14:paraId="181F915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 parola depennata.</w:t>
      </w:r>
    </w:p>
  </w:footnote>
  <w:footnote w:id="882">
    <w:p w14:paraId="0E18777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ma- </w:t>
      </w:r>
      <w:r w:rsidRPr="00B32F62">
        <w:rPr>
          <w:rFonts w:ascii="Times New Roman" w:hAnsi="Times New Roman"/>
          <w:i/>
        </w:rPr>
        <w:t>depennato.</w:t>
      </w:r>
    </w:p>
  </w:footnote>
  <w:footnote w:id="883">
    <w:p w14:paraId="5BAB485F" w14:textId="6B98F90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Macchia di inchiostro.</w:t>
      </w:r>
    </w:p>
  </w:footnote>
  <w:footnote w:id="884">
    <w:p w14:paraId="55045D4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ha- </w:t>
      </w:r>
      <w:r w:rsidRPr="00B32F62">
        <w:rPr>
          <w:rFonts w:ascii="Times New Roman" w:hAnsi="Times New Roman"/>
          <w:i/>
        </w:rPr>
        <w:t>depennato.</w:t>
      </w:r>
    </w:p>
  </w:footnote>
  <w:footnote w:id="885">
    <w:p w14:paraId="237BFEF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tornò </w:t>
      </w:r>
      <w:r w:rsidRPr="00B32F62">
        <w:rPr>
          <w:rFonts w:ascii="Times New Roman" w:hAnsi="Times New Roman"/>
          <w:i/>
        </w:rPr>
        <w:t>depennato.</w:t>
      </w:r>
    </w:p>
  </w:footnote>
  <w:footnote w:id="886">
    <w:p w14:paraId="66F0C86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mba- </w:t>
      </w:r>
      <w:r w:rsidRPr="00B32F62">
        <w:rPr>
          <w:rFonts w:ascii="Times New Roman" w:hAnsi="Times New Roman"/>
          <w:i/>
        </w:rPr>
        <w:t>esito di correzione.</w:t>
      </w:r>
    </w:p>
  </w:footnote>
  <w:footnote w:id="887">
    <w:p w14:paraId="3E44271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a </w:t>
      </w:r>
      <w:r w:rsidRPr="00B32F62">
        <w:rPr>
          <w:rFonts w:ascii="Times New Roman" w:hAnsi="Times New Roman"/>
          <w:i/>
        </w:rPr>
        <w:t>depennato.</w:t>
      </w:r>
    </w:p>
  </w:footnote>
  <w:footnote w:id="888">
    <w:p w14:paraId="579CDF92" w14:textId="3E291B6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- </w:t>
      </w:r>
      <w:r w:rsidRPr="00B32F62">
        <w:rPr>
          <w:rFonts w:ascii="Times New Roman" w:hAnsi="Times New Roman"/>
          <w:i/>
        </w:rPr>
        <w:t>esito di correzione.</w:t>
      </w:r>
    </w:p>
  </w:footnote>
  <w:footnote w:id="889">
    <w:p w14:paraId="3839B6B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890">
    <w:p w14:paraId="19223ED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</w:t>
      </w:r>
      <w:r w:rsidRPr="00B32F62">
        <w:rPr>
          <w:rFonts w:ascii="Times New Roman" w:hAnsi="Times New Roman"/>
        </w:rPr>
        <w:t>.</w:t>
      </w:r>
    </w:p>
  </w:footnote>
  <w:footnote w:id="891">
    <w:p w14:paraId="51D10A08" w14:textId="29E2716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Tutte le integrazioni </w:t>
      </w:r>
      <w:r w:rsidR="000031BD" w:rsidRPr="00B32F62">
        <w:rPr>
          <w:rFonts w:ascii="Times New Roman" w:hAnsi="Times New Roman"/>
          <w:i/>
        </w:rPr>
        <w:t xml:space="preserve">di questa pagina si trovano </w:t>
      </w:r>
      <w:r w:rsidRPr="00B32F62">
        <w:rPr>
          <w:rFonts w:ascii="Times New Roman" w:hAnsi="Times New Roman"/>
          <w:i/>
        </w:rPr>
        <w:t>nel margine di c. 332v.</w:t>
      </w:r>
    </w:p>
  </w:footnote>
  <w:footnote w:id="892">
    <w:p w14:paraId="5B76076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ha </w:t>
      </w:r>
      <w:r w:rsidRPr="00B32F62">
        <w:rPr>
          <w:rFonts w:ascii="Times New Roman" w:hAnsi="Times New Roman"/>
          <w:i/>
        </w:rPr>
        <w:t>depennato.</w:t>
      </w:r>
    </w:p>
  </w:footnote>
  <w:footnote w:id="893">
    <w:p w14:paraId="5A067DD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militie </w:t>
      </w:r>
      <w:r w:rsidRPr="00B32F62">
        <w:rPr>
          <w:rFonts w:ascii="Times New Roman" w:hAnsi="Times New Roman"/>
          <w:i/>
        </w:rPr>
        <w:t>depennato.</w:t>
      </w:r>
    </w:p>
  </w:footnote>
  <w:footnote w:id="894">
    <w:p w14:paraId="46176EC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a-</w:t>
      </w:r>
      <w:r w:rsidRPr="00B32F62">
        <w:rPr>
          <w:rFonts w:ascii="Times New Roman" w:hAnsi="Times New Roman"/>
          <w:i/>
        </w:rPr>
        <w:t>.</w:t>
      </w:r>
    </w:p>
  </w:footnote>
  <w:footnote w:id="895">
    <w:p w14:paraId="48EBB486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896">
    <w:p w14:paraId="11BDBC1B" w14:textId="62AB7EEE" w:rsidR="00B97BA3" w:rsidRPr="00B97BA3" w:rsidRDefault="00B97BA3">
      <w:pPr>
        <w:pStyle w:val="FootnoteText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 w:rsidRPr="00B97BA3">
        <w:rPr>
          <w:i/>
          <w:iCs/>
        </w:rPr>
        <w:t>Come pa</w:t>
      </w:r>
      <w:r>
        <w:rPr>
          <w:i/>
          <w:iCs/>
        </w:rPr>
        <w:t>re</w:t>
      </w:r>
    </w:p>
  </w:footnote>
  <w:footnote w:id="897">
    <w:p w14:paraId="0C0102C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fe </w:t>
      </w:r>
      <w:r w:rsidRPr="00B32F62">
        <w:rPr>
          <w:rFonts w:ascii="Times New Roman" w:hAnsi="Times New Roman"/>
          <w:i/>
        </w:rPr>
        <w:t>depennato.</w:t>
      </w:r>
    </w:p>
  </w:footnote>
  <w:footnote w:id="898">
    <w:p w14:paraId="1DD3B71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e</w:t>
      </w:r>
      <w:r w:rsidRPr="00B32F62">
        <w:rPr>
          <w:rFonts w:ascii="Times New Roman" w:hAnsi="Times New Roman"/>
          <w:i/>
        </w:rPr>
        <w:t>.</w:t>
      </w:r>
    </w:p>
  </w:footnote>
  <w:footnote w:id="899">
    <w:p w14:paraId="5E24262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e</w:t>
      </w:r>
      <w:r w:rsidRPr="00B32F62">
        <w:rPr>
          <w:rFonts w:ascii="Times New Roman" w:hAnsi="Times New Roman"/>
          <w:i/>
        </w:rPr>
        <w:t>.</w:t>
      </w:r>
    </w:p>
  </w:footnote>
  <w:footnote w:id="900">
    <w:p w14:paraId="2BD796F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conda </w:t>
      </w:r>
      <w:r w:rsidRPr="00B32F62">
        <w:rPr>
          <w:rFonts w:ascii="Times New Roman" w:hAnsi="Times New Roman"/>
        </w:rPr>
        <w:t xml:space="preserve">-o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a-</w:t>
      </w:r>
      <w:r w:rsidRPr="00B32F62">
        <w:rPr>
          <w:rFonts w:ascii="Times New Roman" w:hAnsi="Times New Roman"/>
          <w:i/>
        </w:rPr>
        <w:t>.</w:t>
      </w:r>
    </w:p>
  </w:footnote>
  <w:footnote w:id="901">
    <w:p w14:paraId="08C7F09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bolear </w:t>
      </w:r>
      <w:r w:rsidRPr="00B32F62">
        <w:rPr>
          <w:rFonts w:ascii="Times New Roman" w:hAnsi="Times New Roman"/>
          <w:i/>
        </w:rPr>
        <w:t>depennato.</w:t>
      </w:r>
    </w:p>
  </w:footnote>
  <w:footnote w:id="902">
    <w:p w14:paraId="7966207B" w14:textId="7A41A96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f-</w:t>
      </w:r>
      <w:r w:rsidRPr="00B32F62">
        <w:rPr>
          <w:rFonts w:ascii="Times New Roman" w:hAnsi="Times New Roman"/>
          <w:i/>
        </w:rPr>
        <w:t>.</w:t>
      </w:r>
    </w:p>
  </w:footnote>
  <w:footnote w:id="903">
    <w:p w14:paraId="5DF8F509" w14:textId="4EF786A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occae </w:t>
      </w:r>
      <w:r w:rsidRPr="00B32F62">
        <w:rPr>
          <w:rFonts w:ascii="Times New Roman" w:hAnsi="Times New Roman"/>
          <w:i/>
        </w:rPr>
        <w:t>depennato, come pare.</w:t>
      </w:r>
    </w:p>
  </w:footnote>
  <w:footnote w:id="904">
    <w:p w14:paraId="32DD38C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f-</w:t>
      </w:r>
      <w:r w:rsidRPr="00B32F62">
        <w:rPr>
          <w:rFonts w:ascii="Times New Roman" w:hAnsi="Times New Roman"/>
          <w:i/>
        </w:rPr>
        <w:t>.</w:t>
      </w:r>
    </w:p>
  </w:footnote>
  <w:footnote w:id="905">
    <w:p w14:paraId="0EE41B13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906">
    <w:p w14:paraId="36ECC81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mostra </w:t>
      </w:r>
      <w:r w:rsidRPr="00B32F62">
        <w:rPr>
          <w:rFonts w:ascii="Times New Roman" w:hAnsi="Times New Roman"/>
          <w:i/>
        </w:rPr>
        <w:t>depennato.</w:t>
      </w:r>
    </w:p>
  </w:footnote>
  <w:footnote w:id="907">
    <w:p w14:paraId="34C48CCB" w14:textId="1BA5E09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-no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908">
    <w:p w14:paraId="735A264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09">
    <w:p w14:paraId="58DB536E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910">
    <w:p w14:paraId="12A2B8D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911">
    <w:p w14:paraId="0799B02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 parola depennata.</w:t>
      </w:r>
    </w:p>
  </w:footnote>
  <w:footnote w:id="912">
    <w:p w14:paraId="2E087E4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913">
    <w:p w14:paraId="16E1FC2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914">
    <w:p w14:paraId="769450F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 fermo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15">
    <w:p w14:paraId="32F409C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sse </w:t>
      </w:r>
      <w:r w:rsidRPr="00B32F62">
        <w:rPr>
          <w:rFonts w:ascii="Times New Roman" w:hAnsi="Times New Roman"/>
          <w:i/>
        </w:rPr>
        <w:t xml:space="preserve">corretto su </w:t>
      </w:r>
      <w:r w:rsidRPr="00B32F62">
        <w:rPr>
          <w:rFonts w:ascii="Times New Roman" w:hAnsi="Times New Roman"/>
        </w:rPr>
        <w:t>-va</w:t>
      </w:r>
      <w:r w:rsidRPr="00B32F62">
        <w:rPr>
          <w:rFonts w:ascii="Times New Roman" w:hAnsi="Times New Roman"/>
          <w:i/>
        </w:rPr>
        <w:t>.</w:t>
      </w:r>
    </w:p>
  </w:footnote>
  <w:footnote w:id="916">
    <w:p w14:paraId="5727C12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e.</w:t>
      </w:r>
    </w:p>
  </w:footnote>
  <w:footnote w:id="917">
    <w:p w14:paraId="13E9E88A" w14:textId="2142409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918">
    <w:p w14:paraId="2B2AC9C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etto </w:t>
      </w:r>
      <w:r w:rsidRPr="00B32F62">
        <w:rPr>
          <w:rFonts w:ascii="Times New Roman" w:hAnsi="Times New Roman"/>
          <w:i/>
        </w:rPr>
        <w:t>depennato.</w:t>
      </w:r>
    </w:p>
  </w:footnote>
  <w:footnote w:id="919">
    <w:p w14:paraId="238C408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.</w:t>
      </w:r>
    </w:p>
  </w:footnote>
  <w:footnote w:id="920">
    <w:p w14:paraId="60134D34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921">
    <w:p w14:paraId="5694FF7E" w14:textId="4C948F0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-n </w:t>
      </w:r>
      <w:r w:rsidRPr="00B32F62">
        <w:rPr>
          <w:rFonts w:ascii="Times New Roman" w:hAnsi="Times New Roman"/>
          <w:i/>
        </w:rPr>
        <w:t>depennata.</w:t>
      </w:r>
    </w:p>
  </w:footnote>
  <w:footnote w:id="922">
    <w:p w14:paraId="69DFE55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ontinuatione </w:t>
      </w:r>
      <w:r w:rsidRPr="00B32F62">
        <w:rPr>
          <w:rFonts w:ascii="Times New Roman" w:hAnsi="Times New Roman"/>
          <w:i/>
        </w:rPr>
        <w:t>depennato.</w:t>
      </w:r>
    </w:p>
  </w:footnote>
  <w:footnote w:id="923">
    <w:p w14:paraId="4D6ED1B6" w14:textId="527A4CD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Così A; </w:t>
      </w:r>
      <w:r w:rsidRPr="00B32F62">
        <w:rPr>
          <w:rFonts w:ascii="Times New Roman" w:hAnsi="Times New Roman"/>
        </w:rPr>
        <w:t xml:space="preserve">-b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r-</w:t>
      </w:r>
      <w:r w:rsidRPr="00B32F62">
        <w:rPr>
          <w:rFonts w:ascii="Times New Roman" w:hAnsi="Times New Roman"/>
          <w:i/>
        </w:rPr>
        <w:t xml:space="preserve">. </w:t>
      </w:r>
    </w:p>
  </w:footnote>
  <w:footnote w:id="924">
    <w:p w14:paraId="2F70246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instra </w:t>
      </w:r>
      <w:r w:rsidRPr="00B32F62">
        <w:rPr>
          <w:rFonts w:ascii="Times New Roman" w:hAnsi="Times New Roman"/>
          <w:i/>
        </w:rPr>
        <w:t>depennato.</w:t>
      </w:r>
    </w:p>
  </w:footnote>
  <w:footnote w:id="925">
    <w:p w14:paraId="1642120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qui </w:t>
      </w:r>
      <w:r w:rsidRPr="00B32F62">
        <w:rPr>
          <w:rFonts w:ascii="Times New Roman" w:hAnsi="Times New Roman"/>
          <w:i/>
        </w:rPr>
        <w:t>depennato.</w:t>
      </w:r>
    </w:p>
  </w:footnote>
  <w:footnote w:id="926">
    <w:p w14:paraId="7FB9F3D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on </w:t>
      </w:r>
      <w:r w:rsidRPr="00B32F62">
        <w:rPr>
          <w:rFonts w:ascii="Times New Roman" w:hAnsi="Times New Roman"/>
          <w:i/>
        </w:rPr>
        <w:t>depennato.</w:t>
      </w:r>
    </w:p>
  </w:footnote>
  <w:footnote w:id="927">
    <w:p w14:paraId="1BCCC83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i </w:t>
      </w:r>
      <w:r w:rsidRPr="00B32F62">
        <w:rPr>
          <w:rFonts w:ascii="Times New Roman" w:hAnsi="Times New Roman"/>
          <w:i/>
        </w:rPr>
        <w:t>depennato.</w:t>
      </w:r>
    </w:p>
  </w:footnote>
  <w:footnote w:id="928">
    <w:p w14:paraId="7F3FF58B" w14:textId="7AD224AE" w:rsidR="004E04DF" w:rsidRPr="00B32F62" w:rsidRDefault="004E04DF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929">
    <w:p w14:paraId="4BF34C8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 </w:t>
      </w:r>
      <w:r w:rsidRPr="00B32F62">
        <w:rPr>
          <w:rFonts w:ascii="Times New Roman" w:hAnsi="Times New Roman"/>
          <w:i/>
        </w:rPr>
        <w:t>depennata.</w:t>
      </w:r>
    </w:p>
  </w:footnote>
  <w:footnote w:id="930">
    <w:p w14:paraId="4FCB456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-l </w:t>
      </w:r>
      <w:r w:rsidRPr="00B32F62">
        <w:rPr>
          <w:rFonts w:ascii="Times New Roman" w:hAnsi="Times New Roman"/>
          <w:i/>
        </w:rPr>
        <w:t>depennata.</w:t>
      </w:r>
    </w:p>
  </w:footnote>
  <w:footnote w:id="931">
    <w:p w14:paraId="4433993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on </w:t>
      </w:r>
      <w:r w:rsidRPr="00B32F62">
        <w:rPr>
          <w:rFonts w:ascii="Times New Roman" w:hAnsi="Times New Roman"/>
          <w:i/>
        </w:rPr>
        <w:t>depennato, come pare.</w:t>
      </w:r>
    </w:p>
  </w:footnote>
  <w:footnote w:id="932">
    <w:p w14:paraId="0A8A211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933">
    <w:p w14:paraId="7024FD3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an- </w:t>
      </w:r>
      <w:r w:rsidRPr="00B32F62">
        <w:rPr>
          <w:rFonts w:ascii="Times New Roman" w:hAnsi="Times New Roman"/>
          <w:i/>
        </w:rPr>
        <w:t>depennato.</w:t>
      </w:r>
    </w:p>
  </w:footnote>
  <w:footnote w:id="934">
    <w:p w14:paraId="1229D99B" w14:textId="1FA3B70B" w:rsidR="00B93E64" w:rsidRPr="00B32F62" w:rsidRDefault="00B93E64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</w:t>
      </w:r>
      <w:r w:rsidRPr="00B32F62">
        <w:rPr>
          <w:rFonts w:ascii="Times New Roman" w:hAnsi="Times New Roman"/>
        </w:rPr>
        <w:t>.</w:t>
      </w:r>
    </w:p>
  </w:footnote>
  <w:footnote w:id="935">
    <w:p w14:paraId="56143E1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a mare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36">
    <w:p w14:paraId="619DE67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h- </w:t>
      </w:r>
      <w:r w:rsidRPr="00B32F62">
        <w:rPr>
          <w:rFonts w:ascii="Times New Roman" w:hAnsi="Times New Roman"/>
          <w:i/>
        </w:rPr>
        <w:t>depennato.</w:t>
      </w:r>
    </w:p>
  </w:footnote>
  <w:footnote w:id="937">
    <w:p w14:paraId="019F70B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- </w:t>
      </w:r>
      <w:r w:rsidRPr="00B32F62">
        <w:rPr>
          <w:rFonts w:ascii="Times New Roman" w:hAnsi="Times New Roman"/>
          <w:i/>
        </w:rPr>
        <w:t>esito di correzione.</w:t>
      </w:r>
    </w:p>
  </w:footnote>
  <w:footnote w:id="938">
    <w:p w14:paraId="5CB3341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ale- </w:t>
      </w:r>
      <w:r w:rsidRPr="00B32F62">
        <w:rPr>
          <w:rFonts w:ascii="Times New Roman" w:hAnsi="Times New Roman"/>
          <w:i/>
        </w:rPr>
        <w:t>depennato.</w:t>
      </w:r>
    </w:p>
  </w:footnote>
  <w:footnote w:id="939">
    <w:p w14:paraId="27A9F672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940">
    <w:p w14:paraId="61E2C8A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econd-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941">
    <w:p w14:paraId="5439641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erò </w:t>
      </w:r>
      <w:r w:rsidRPr="00B32F62">
        <w:rPr>
          <w:rFonts w:ascii="Times New Roman" w:hAnsi="Times New Roman"/>
          <w:i/>
        </w:rPr>
        <w:t>depennato,</w:t>
      </w:r>
    </w:p>
  </w:footnote>
  <w:footnote w:id="942">
    <w:p w14:paraId="38C2D9D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del- </w:t>
      </w:r>
      <w:r w:rsidRPr="00B32F62">
        <w:rPr>
          <w:rFonts w:ascii="Times New Roman" w:hAnsi="Times New Roman"/>
          <w:i/>
        </w:rPr>
        <w:t>depennato.</w:t>
      </w:r>
    </w:p>
  </w:footnote>
  <w:footnote w:id="943">
    <w:p w14:paraId="262C127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- </w:t>
      </w:r>
      <w:r w:rsidRPr="00B32F62">
        <w:rPr>
          <w:rFonts w:ascii="Times New Roman" w:hAnsi="Times New Roman"/>
          <w:i/>
        </w:rPr>
        <w:t>esito di correzione.</w:t>
      </w:r>
    </w:p>
  </w:footnote>
  <w:footnote w:id="944">
    <w:p w14:paraId="03CDB87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li qu </w:t>
      </w:r>
      <w:r w:rsidRPr="00B32F62">
        <w:rPr>
          <w:rFonts w:ascii="Times New Roman" w:hAnsi="Times New Roman"/>
          <w:i/>
        </w:rPr>
        <w:t>depennato.</w:t>
      </w:r>
    </w:p>
  </w:footnote>
  <w:footnote w:id="945">
    <w:p w14:paraId="0629DD5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946">
    <w:p w14:paraId="0F1DD42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il </w:t>
      </w:r>
      <w:r w:rsidRPr="00B32F62">
        <w:rPr>
          <w:rFonts w:ascii="Times New Roman" w:hAnsi="Times New Roman"/>
          <w:i/>
        </w:rPr>
        <w:t>depennato.</w:t>
      </w:r>
    </w:p>
  </w:footnote>
  <w:footnote w:id="947">
    <w:p w14:paraId="066001A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a-</w:t>
      </w:r>
      <w:r w:rsidRPr="00B32F62">
        <w:rPr>
          <w:rFonts w:ascii="Times New Roman" w:hAnsi="Times New Roman"/>
          <w:i/>
        </w:rPr>
        <w:t>.</w:t>
      </w:r>
    </w:p>
  </w:footnote>
  <w:footnote w:id="948">
    <w:p w14:paraId="2C2C53B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maggior </w:t>
      </w:r>
      <w:r w:rsidRPr="00B32F62">
        <w:rPr>
          <w:rFonts w:ascii="Times New Roman" w:hAnsi="Times New Roman"/>
          <w:i/>
        </w:rPr>
        <w:t>depennato.</w:t>
      </w:r>
    </w:p>
  </w:footnote>
  <w:footnote w:id="949">
    <w:p w14:paraId="3B934F9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obliga </w:t>
      </w:r>
      <w:r w:rsidRPr="00B32F62">
        <w:rPr>
          <w:rFonts w:ascii="Times New Roman" w:hAnsi="Times New Roman"/>
          <w:i/>
        </w:rPr>
        <w:t>depennato.</w:t>
      </w:r>
    </w:p>
  </w:footnote>
  <w:footnote w:id="950">
    <w:p w14:paraId="3DDA1D66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951">
    <w:p w14:paraId="1D62419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52">
    <w:p w14:paraId="5D7ABB2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sse </w:t>
      </w:r>
      <w:r w:rsidRPr="00B32F62">
        <w:rPr>
          <w:rFonts w:ascii="Times New Roman" w:hAnsi="Times New Roman"/>
          <w:i/>
        </w:rPr>
        <w:t>esito di correzione.</w:t>
      </w:r>
    </w:p>
  </w:footnote>
  <w:footnote w:id="953">
    <w:p w14:paraId="486AD90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54">
    <w:p w14:paraId="4615BAA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quella </w:t>
      </w:r>
      <w:r w:rsidRPr="00B32F62">
        <w:rPr>
          <w:rFonts w:ascii="Times New Roman" w:hAnsi="Times New Roman"/>
          <w:i/>
        </w:rPr>
        <w:t>depennato.</w:t>
      </w:r>
    </w:p>
  </w:footnote>
  <w:footnote w:id="955">
    <w:p w14:paraId="4AA6D7A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’Inghilterra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56">
    <w:p w14:paraId="7DAC484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a</w:t>
      </w:r>
      <w:r w:rsidRPr="00B32F62">
        <w:rPr>
          <w:rFonts w:ascii="Times New Roman" w:hAnsi="Times New Roman"/>
          <w:i/>
        </w:rPr>
        <w:t>.</w:t>
      </w:r>
    </w:p>
  </w:footnote>
  <w:footnote w:id="957">
    <w:p w14:paraId="555ED75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asci </w:t>
      </w:r>
      <w:r w:rsidRPr="00B32F62">
        <w:rPr>
          <w:rFonts w:ascii="Times New Roman" w:hAnsi="Times New Roman"/>
          <w:i/>
        </w:rPr>
        <w:t>depennato.</w:t>
      </w:r>
    </w:p>
  </w:footnote>
  <w:footnote w:id="958">
    <w:p w14:paraId="3277F9F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2 </w:t>
      </w:r>
      <w:r w:rsidRPr="00B32F62">
        <w:rPr>
          <w:rFonts w:ascii="Times New Roman" w:hAnsi="Times New Roman"/>
          <w:i/>
        </w:rPr>
        <w:t>esito di correzione.</w:t>
      </w:r>
    </w:p>
  </w:footnote>
  <w:footnote w:id="959">
    <w:p w14:paraId="3FBCB4D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60">
    <w:p w14:paraId="4572AC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 qua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61">
    <w:p w14:paraId="5B6177A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portar </w:t>
      </w:r>
      <w:r w:rsidRPr="00B32F62">
        <w:rPr>
          <w:rFonts w:ascii="Times New Roman" w:hAnsi="Times New Roman"/>
          <w:i/>
        </w:rPr>
        <w:t>depennato.</w:t>
      </w:r>
    </w:p>
  </w:footnote>
  <w:footnote w:id="962">
    <w:p w14:paraId="45386DA1" w14:textId="29630FE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a-</w:t>
      </w:r>
      <w:r w:rsidRPr="00B32F62">
        <w:rPr>
          <w:rFonts w:ascii="Times New Roman" w:hAnsi="Times New Roman"/>
          <w:i/>
          <w:iCs/>
        </w:rPr>
        <w:t>, come pare.</w:t>
      </w:r>
    </w:p>
  </w:footnote>
  <w:footnote w:id="963">
    <w:p w14:paraId="20D28E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964">
    <w:p w14:paraId="48A4781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965">
    <w:p w14:paraId="68A0B35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assato </w:t>
      </w:r>
      <w:r w:rsidRPr="00B32F62">
        <w:rPr>
          <w:rFonts w:ascii="Times New Roman" w:hAnsi="Times New Roman"/>
          <w:i/>
        </w:rPr>
        <w:t>depennato.</w:t>
      </w:r>
    </w:p>
  </w:footnote>
  <w:footnote w:id="966">
    <w:p w14:paraId="780E1E3F" w14:textId="58655CB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967">
    <w:p w14:paraId="50AB55D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968">
    <w:p w14:paraId="5808013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69">
    <w:p w14:paraId="4623E0CB" w14:textId="5A40F91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9E6BAB" w:rsidRPr="00B32F62">
        <w:rPr>
          <w:rFonts w:ascii="Times New Roman" w:hAnsi="Times New Roman"/>
          <w:iCs/>
        </w:rPr>
        <w:t xml:space="preserve">-e- </w:t>
      </w:r>
      <w:r w:rsidR="009E6BAB" w:rsidRPr="00B32F62">
        <w:rPr>
          <w:rFonts w:ascii="Times New Roman" w:hAnsi="Times New Roman"/>
          <w:i/>
        </w:rPr>
        <w:t>esito di correzione.</w:t>
      </w:r>
    </w:p>
  </w:footnote>
  <w:footnote w:id="970">
    <w:p w14:paraId="6973939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971">
    <w:p w14:paraId="19C807E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ell </w:t>
      </w:r>
      <w:r w:rsidRPr="00B32F62">
        <w:rPr>
          <w:rFonts w:ascii="Times New Roman" w:hAnsi="Times New Roman"/>
          <w:i/>
        </w:rPr>
        <w:t>depennato.</w:t>
      </w:r>
    </w:p>
  </w:footnote>
  <w:footnote w:id="972">
    <w:p w14:paraId="29E376D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 </w:t>
      </w:r>
      <w:r w:rsidRPr="00B32F62">
        <w:rPr>
          <w:rFonts w:ascii="Times New Roman" w:hAnsi="Times New Roman"/>
          <w:i/>
        </w:rPr>
        <w:t>depennata.</w:t>
      </w:r>
    </w:p>
  </w:footnote>
  <w:footnote w:id="973">
    <w:p w14:paraId="1653EF9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nei </w:t>
      </w:r>
      <w:r w:rsidRPr="00B32F62">
        <w:rPr>
          <w:rFonts w:ascii="Times New Roman" w:hAnsi="Times New Roman"/>
          <w:i/>
        </w:rPr>
        <w:t>depennato.</w:t>
      </w:r>
    </w:p>
  </w:footnote>
  <w:footnote w:id="974">
    <w:p w14:paraId="2D1BAF5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assicurarli </w:t>
      </w:r>
      <w:r w:rsidRPr="00B32F62">
        <w:rPr>
          <w:rFonts w:ascii="Times New Roman" w:hAnsi="Times New Roman"/>
          <w:i/>
        </w:rPr>
        <w:t>depennato.</w:t>
      </w:r>
    </w:p>
  </w:footnote>
  <w:footnote w:id="975">
    <w:p w14:paraId="1A21EED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f-</w:t>
      </w:r>
      <w:r w:rsidRPr="00B32F62">
        <w:rPr>
          <w:rFonts w:ascii="Times New Roman" w:hAnsi="Times New Roman"/>
          <w:i/>
        </w:rPr>
        <w:t>.</w:t>
      </w:r>
    </w:p>
  </w:footnote>
  <w:footnote w:id="976">
    <w:p w14:paraId="22D3EF2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977">
    <w:p w14:paraId="378B084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</w:rPr>
        <w:t>esito di correzione.</w:t>
      </w:r>
    </w:p>
  </w:footnote>
  <w:footnote w:id="978">
    <w:p w14:paraId="344376C4" w14:textId="1B300B6E" w:rsidR="00C5658A" w:rsidRPr="00B32F62" w:rsidRDefault="00C5658A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qualche … christianissima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979">
    <w:p w14:paraId="2A636D29" w14:textId="435F90B1" w:rsidR="00C5658A" w:rsidRPr="00B32F62" w:rsidRDefault="00C5658A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mbasciator … luogo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980">
    <w:p w14:paraId="6EB647F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-</w:t>
      </w:r>
      <w:r w:rsidRPr="00B32F62">
        <w:rPr>
          <w:rFonts w:ascii="Times New Roman" w:hAnsi="Times New Roman"/>
          <w:i/>
          <w:iCs/>
        </w:rPr>
        <w:t>.</w:t>
      </w:r>
    </w:p>
  </w:footnote>
  <w:footnote w:id="981">
    <w:p w14:paraId="61F381A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982">
    <w:p w14:paraId="55C2DDD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tornar </w:t>
      </w:r>
      <w:r w:rsidRPr="00B32F62">
        <w:rPr>
          <w:rFonts w:ascii="Times New Roman" w:hAnsi="Times New Roman"/>
          <w:i/>
        </w:rPr>
        <w:t>depennato.</w:t>
      </w:r>
    </w:p>
  </w:footnote>
  <w:footnote w:id="983">
    <w:p w14:paraId="2FC5044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984">
    <w:p w14:paraId="3440FD3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1- </w:t>
      </w:r>
      <w:r w:rsidRPr="00B32F62">
        <w:rPr>
          <w:rFonts w:ascii="Times New Roman" w:hAnsi="Times New Roman"/>
          <w:i/>
        </w:rPr>
        <w:t xml:space="preserve">corretto su </w:t>
      </w:r>
      <w:r w:rsidRPr="00B32F62">
        <w:rPr>
          <w:rFonts w:ascii="Times New Roman" w:hAnsi="Times New Roman"/>
        </w:rPr>
        <w:t>2-</w:t>
      </w:r>
      <w:r w:rsidRPr="00B32F62">
        <w:rPr>
          <w:rFonts w:ascii="Times New Roman" w:hAnsi="Times New Roman"/>
          <w:i/>
        </w:rPr>
        <w:t>.</w:t>
      </w:r>
    </w:p>
  </w:footnote>
  <w:footnote w:id="985">
    <w:p w14:paraId="3C3F0B6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.</w:t>
      </w:r>
    </w:p>
  </w:footnote>
  <w:footnote w:id="986">
    <w:p w14:paraId="59A497B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e </w:t>
      </w:r>
      <w:r w:rsidRPr="00B32F62">
        <w:rPr>
          <w:rFonts w:ascii="Times New Roman" w:hAnsi="Times New Roman"/>
          <w:i/>
        </w:rPr>
        <w:t xml:space="preserve">corretto su </w:t>
      </w:r>
      <w:r w:rsidRPr="00B32F62">
        <w:rPr>
          <w:rFonts w:ascii="Times New Roman" w:hAnsi="Times New Roman"/>
        </w:rPr>
        <w:t>-n-</w:t>
      </w:r>
      <w:r w:rsidRPr="00B32F62">
        <w:rPr>
          <w:rFonts w:ascii="Times New Roman" w:hAnsi="Times New Roman"/>
          <w:i/>
        </w:rPr>
        <w:t xml:space="preserve">; segue </w:t>
      </w:r>
      <w:r w:rsidRPr="00B32F62">
        <w:rPr>
          <w:rFonts w:ascii="Times New Roman" w:hAnsi="Times New Roman"/>
        </w:rPr>
        <w:t xml:space="preserve">-do </w:t>
      </w:r>
      <w:r w:rsidRPr="00B32F62">
        <w:rPr>
          <w:rFonts w:ascii="Times New Roman" w:hAnsi="Times New Roman"/>
          <w:i/>
        </w:rPr>
        <w:t>depennato.</w:t>
      </w:r>
    </w:p>
  </w:footnote>
  <w:footnote w:id="987">
    <w:p w14:paraId="1A5D8E5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88">
    <w:p w14:paraId="122A7C4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989">
    <w:p w14:paraId="02EF172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90">
    <w:p w14:paraId="2958C93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91">
    <w:p w14:paraId="4E2C9289" w14:textId="66A9945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i tiene che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che </w:t>
      </w:r>
      <w:r w:rsidRPr="00B32F62">
        <w:rPr>
          <w:rFonts w:ascii="Times New Roman" w:hAnsi="Times New Roman"/>
          <w:i/>
        </w:rPr>
        <w:t>depennato</w:t>
      </w:r>
      <w:r w:rsidR="009E6BAB" w:rsidRPr="00B32F62">
        <w:rPr>
          <w:rFonts w:ascii="Times New Roman" w:hAnsi="Times New Roman"/>
          <w:i/>
        </w:rPr>
        <w:t xml:space="preserve"> </w:t>
      </w:r>
      <w:r w:rsidR="009E6BAB" w:rsidRPr="00B32F62">
        <w:rPr>
          <w:rFonts w:ascii="Times New Roman" w:hAnsi="Times New Roman"/>
          <w:i/>
          <w:iCs/>
        </w:rPr>
        <w:t>con segno di inserimento</w:t>
      </w:r>
      <w:r w:rsidR="00C909B5" w:rsidRPr="00B32F62">
        <w:rPr>
          <w:rFonts w:ascii="Times New Roman" w:hAnsi="Times New Roman"/>
          <w:i/>
        </w:rPr>
        <w:t>.</w:t>
      </w:r>
    </w:p>
  </w:footnote>
  <w:footnote w:id="992">
    <w:p w14:paraId="1EFE61C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93">
    <w:p w14:paraId="1FFA824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94">
    <w:p w14:paraId="686506A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995">
    <w:p w14:paraId="06BE2B1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96">
    <w:p w14:paraId="4887B7B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997">
    <w:p w14:paraId="199FE7A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998">
    <w:p w14:paraId="2687F63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Gheldria </w:t>
      </w:r>
      <w:r w:rsidRPr="00B32F62">
        <w:rPr>
          <w:rFonts w:ascii="Times New Roman" w:hAnsi="Times New Roman"/>
          <w:i/>
        </w:rPr>
        <w:t>depennato.</w:t>
      </w:r>
    </w:p>
  </w:footnote>
  <w:footnote w:id="999">
    <w:p w14:paraId="48FEA84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000">
    <w:p w14:paraId="5C14A240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001">
    <w:p w14:paraId="6C8A7A04" w14:textId="42AB074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="00DE1D87" w:rsidRPr="00B32F62">
        <w:rPr>
          <w:rFonts w:ascii="Times New Roman" w:hAnsi="Times New Roman"/>
          <w:i/>
        </w:rPr>
        <w:t>esito di correzione.</w:t>
      </w:r>
    </w:p>
  </w:footnote>
  <w:footnote w:id="1002">
    <w:p w14:paraId="1777DD92" w14:textId="5370EB1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verso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1003">
    <w:p w14:paraId="6C7BF617" w14:textId="095DA12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  <w:iCs/>
        </w:rPr>
        <w:t xml:space="preserve">, </w:t>
      </w:r>
      <w:r w:rsidRPr="00B32F62">
        <w:rPr>
          <w:rFonts w:ascii="Times New Roman" w:hAnsi="Times New Roman"/>
          <w:i/>
        </w:rPr>
        <w:t>depennata.</w:t>
      </w:r>
    </w:p>
  </w:footnote>
  <w:footnote w:id="1004">
    <w:p w14:paraId="6A9CB83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005">
    <w:p w14:paraId="10E528E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che </w:t>
      </w:r>
      <w:r w:rsidRPr="00B32F62">
        <w:rPr>
          <w:rFonts w:ascii="Times New Roman" w:hAnsi="Times New Roman"/>
          <w:i/>
        </w:rPr>
        <w:t>depennato.</w:t>
      </w:r>
    </w:p>
  </w:footnote>
  <w:footnote w:id="1006">
    <w:p w14:paraId="425E841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anco </w:t>
      </w:r>
      <w:r w:rsidRPr="00B32F62">
        <w:rPr>
          <w:rFonts w:ascii="Times New Roman" w:hAnsi="Times New Roman"/>
          <w:i/>
        </w:rPr>
        <w:t>depennato con segno di inserimento.</w:t>
      </w:r>
    </w:p>
  </w:footnote>
  <w:footnote w:id="1007">
    <w:p w14:paraId="3EFD74A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1008">
    <w:p w14:paraId="1C70472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s-</w:t>
      </w:r>
      <w:r w:rsidRPr="00B32F62">
        <w:rPr>
          <w:rFonts w:ascii="Times New Roman" w:hAnsi="Times New Roman"/>
          <w:i/>
        </w:rPr>
        <w:t>.</w:t>
      </w:r>
    </w:p>
  </w:footnote>
  <w:footnote w:id="1009">
    <w:p w14:paraId="1A66E7B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Henrico </w:t>
      </w:r>
      <w:r w:rsidRPr="00B32F62">
        <w:rPr>
          <w:rFonts w:ascii="Times New Roman" w:hAnsi="Times New Roman"/>
          <w:i/>
        </w:rPr>
        <w:t>depennato.</w:t>
      </w:r>
    </w:p>
  </w:footnote>
  <w:footnote w:id="1010">
    <w:p w14:paraId="78D3CF3C" w14:textId="77777777" w:rsidR="00F25DDD" w:rsidRPr="00C111E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C111E2">
        <w:rPr>
          <w:rFonts w:ascii="Times New Roman" w:hAnsi="Times New Roman"/>
          <w:lang w:val="en-GB"/>
        </w:rPr>
        <w:t xml:space="preserve"> </w:t>
      </w:r>
      <w:r w:rsidRPr="00C111E2">
        <w:rPr>
          <w:rFonts w:ascii="Times New Roman" w:hAnsi="Times New Roman"/>
          <w:i/>
          <w:lang w:val="en-GB"/>
        </w:rPr>
        <w:t xml:space="preserve">Precede </w:t>
      </w:r>
      <w:r w:rsidRPr="00C111E2">
        <w:rPr>
          <w:rFonts w:ascii="Times New Roman" w:hAnsi="Times New Roman"/>
          <w:lang w:val="en-GB"/>
        </w:rPr>
        <w:t>entrato</w:t>
      </w:r>
      <w:r w:rsidRPr="00C111E2">
        <w:rPr>
          <w:rFonts w:ascii="Times New Roman" w:hAnsi="Times New Roman"/>
          <w:i/>
          <w:lang w:val="en-GB"/>
        </w:rPr>
        <w:t xml:space="preserve"> depennato.</w:t>
      </w:r>
    </w:p>
  </w:footnote>
  <w:footnote w:id="1011">
    <w:p w14:paraId="43A040F4" w14:textId="34583378" w:rsidR="00482322" w:rsidRPr="00482322" w:rsidRDefault="0048232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482322">
        <w:rPr>
          <w:lang w:val="en-GB"/>
        </w:rPr>
        <w:t xml:space="preserve"> Seal and traces of s</w:t>
      </w:r>
      <w:r>
        <w:rPr>
          <w:lang w:val="en-GB"/>
        </w:rPr>
        <w:t>eals.</w:t>
      </w:r>
    </w:p>
  </w:footnote>
  <w:footnote w:id="1012">
    <w:p w14:paraId="70C231BF" w14:textId="77777777" w:rsidR="00F25DDD" w:rsidRPr="00C111E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C111E2">
        <w:rPr>
          <w:rFonts w:ascii="Times New Roman" w:hAnsi="Times New Roman"/>
        </w:rPr>
        <w:t xml:space="preserve"> </w:t>
      </w:r>
      <w:r w:rsidRPr="00C111E2">
        <w:rPr>
          <w:rFonts w:ascii="Times New Roman" w:hAnsi="Times New Roman"/>
          <w:i/>
        </w:rPr>
        <w:t xml:space="preserve">Corretto su </w:t>
      </w:r>
      <w:r w:rsidRPr="00C111E2">
        <w:rPr>
          <w:rFonts w:ascii="Times New Roman" w:hAnsi="Times New Roman"/>
        </w:rPr>
        <w:t>2</w:t>
      </w:r>
      <w:r w:rsidRPr="00C111E2">
        <w:rPr>
          <w:rFonts w:ascii="Times New Roman" w:hAnsi="Times New Roman"/>
          <w:vertAlign w:val="superscript"/>
        </w:rPr>
        <w:t>da</w:t>
      </w:r>
      <w:r w:rsidRPr="00C111E2">
        <w:rPr>
          <w:rFonts w:ascii="Times New Roman" w:hAnsi="Times New Roman"/>
          <w:i/>
        </w:rPr>
        <w:t>.</w:t>
      </w:r>
    </w:p>
  </w:footnote>
  <w:footnote w:id="1013">
    <w:p w14:paraId="64FB5D74" w14:textId="2028453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DE1D87" w:rsidRPr="00B32F62">
        <w:rPr>
          <w:rFonts w:ascii="Times New Roman" w:hAnsi="Times New Roman"/>
        </w:rPr>
        <w:t>-</w:t>
      </w:r>
      <w:r w:rsidRPr="00B32F62">
        <w:rPr>
          <w:rFonts w:ascii="Times New Roman" w:hAnsi="Times New Roman"/>
        </w:rPr>
        <w:t xml:space="preserve">8 </w:t>
      </w:r>
      <w:r w:rsidRPr="00B32F62">
        <w:rPr>
          <w:rFonts w:ascii="Times New Roman" w:hAnsi="Times New Roman"/>
          <w:i/>
        </w:rPr>
        <w:t xml:space="preserve">corretto su </w:t>
      </w:r>
      <w:r w:rsidR="00DE1D87" w:rsidRPr="00B32F62">
        <w:rPr>
          <w:rFonts w:ascii="Times New Roman" w:hAnsi="Times New Roman"/>
          <w:i/>
        </w:rPr>
        <w:t>-</w:t>
      </w:r>
      <w:r w:rsidRPr="00B32F62">
        <w:rPr>
          <w:rFonts w:ascii="Times New Roman" w:hAnsi="Times New Roman"/>
        </w:rPr>
        <w:t>9.</w:t>
      </w:r>
    </w:p>
  </w:footnote>
  <w:footnote w:id="1014">
    <w:p w14:paraId="1A3D08B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1015">
    <w:p w14:paraId="32849C6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che </w:t>
      </w:r>
      <w:r w:rsidRPr="00B32F62">
        <w:rPr>
          <w:rFonts w:ascii="Times New Roman" w:hAnsi="Times New Roman"/>
          <w:i/>
        </w:rPr>
        <w:t>depennato.</w:t>
      </w:r>
    </w:p>
  </w:footnote>
  <w:footnote w:id="1016">
    <w:p w14:paraId="2470737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quei </w:t>
      </w:r>
      <w:r w:rsidRPr="00B32F62">
        <w:rPr>
          <w:rFonts w:ascii="Times New Roman" w:hAnsi="Times New Roman"/>
          <w:i/>
        </w:rPr>
        <w:t>depennato.</w:t>
      </w:r>
    </w:p>
  </w:footnote>
  <w:footnote w:id="1017">
    <w:p w14:paraId="090B16A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1018">
    <w:p w14:paraId="09706D1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i dov- </w:t>
      </w:r>
      <w:r w:rsidRPr="00B32F62">
        <w:rPr>
          <w:rFonts w:ascii="Times New Roman" w:hAnsi="Times New Roman"/>
          <w:i/>
        </w:rPr>
        <w:t>esito di correzione.</w:t>
      </w:r>
    </w:p>
  </w:footnote>
  <w:footnote w:id="1019">
    <w:p w14:paraId="3914F6B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1020">
    <w:p w14:paraId="7448FC7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Corretto su </w:t>
      </w:r>
      <w:r w:rsidRPr="00B32F62">
        <w:rPr>
          <w:rFonts w:ascii="Times New Roman" w:hAnsi="Times New Roman"/>
        </w:rPr>
        <w:t>p(rim)a.</w:t>
      </w:r>
    </w:p>
  </w:footnote>
  <w:footnote w:id="1021">
    <w:p w14:paraId="2F0AD12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1022">
    <w:p w14:paraId="4D06902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h </w:t>
      </w:r>
      <w:r w:rsidRPr="00B32F62">
        <w:rPr>
          <w:rFonts w:ascii="Times New Roman" w:hAnsi="Times New Roman"/>
          <w:i/>
        </w:rPr>
        <w:t>depennata.</w:t>
      </w:r>
    </w:p>
  </w:footnote>
  <w:footnote w:id="1023">
    <w:p w14:paraId="0FD5BB02" w14:textId="586DBC5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Corretto </w:t>
      </w:r>
      <w:r w:rsidR="00DE1D87" w:rsidRPr="00B32F62">
        <w:rPr>
          <w:rFonts w:ascii="Times New Roman" w:hAnsi="Times New Roman"/>
          <w:i/>
        </w:rPr>
        <w:t>su</w:t>
      </w:r>
      <w:r w:rsidRPr="00B32F62">
        <w:rPr>
          <w:rFonts w:ascii="Times New Roman" w:hAnsi="Times New Roman"/>
          <w:i/>
        </w:rPr>
        <w:t xml:space="preserve"> </w:t>
      </w:r>
      <w:r w:rsidRPr="00B32F62">
        <w:rPr>
          <w:rFonts w:ascii="Times New Roman" w:hAnsi="Times New Roman"/>
        </w:rPr>
        <w:t>fargli</w:t>
      </w:r>
      <w:r w:rsidRPr="00B32F62">
        <w:rPr>
          <w:rFonts w:ascii="Times New Roman" w:hAnsi="Times New Roman"/>
          <w:i/>
        </w:rPr>
        <w:t>.</w:t>
      </w:r>
    </w:p>
  </w:footnote>
  <w:footnote w:id="1024">
    <w:p w14:paraId="1573F919" w14:textId="2759D5F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Macchia d</w:t>
      </w:r>
      <w:r w:rsidR="00DE1D87" w:rsidRPr="00B32F62">
        <w:rPr>
          <w:rFonts w:ascii="Times New Roman" w:hAnsi="Times New Roman"/>
          <w:i/>
        </w:rPr>
        <w:t xml:space="preserve">i </w:t>
      </w:r>
      <w:r w:rsidRPr="00B32F62">
        <w:rPr>
          <w:rFonts w:ascii="Times New Roman" w:hAnsi="Times New Roman"/>
          <w:i/>
        </w:rPr>
        <w:t>inchiostro.</w:t>
      </w:r>
    </w:p>
  </w:footnote>
  <w:footnote w:id="1025">
    <w:p w14:paraId="1D27DE7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a.</w:t>
      </w:r>
    </w:p>
  </w:footnote>
  <w:footnote w:id="1026">
    <w:p w14:paraId="1D8F5A46" w14:textId="3E5896A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>sua Ecc</w:t>
      </w:r>
      <w:r w:rsidR="00E938D7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ellenz</w:t>
      </w:r>
      <w:r w:rsidR="00E938D7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a </w:t>
      </w:r>
      <w:r w:rsidRPr="00B32F62">
        <w:rPr>
          <w:rFonts w:ascii="Times New Roman" w:hAnsi="Times New Roman"/>
          <w:i/>
        </w:rPr>
        <w:t>depennato.</w:t>
      </w:r>
    </w:p>
  </w:footnote>
  <w:footnote w:id="1027">
    <w:p w14:paraId="1F86E26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e </w:t>
      </w:r>
      <w:r w:rsidRPr="00B32F62">
        <w:rPr>
          <w:rFonts w:ascii="Times New Roman" w:hAnsi="Times New Roman"/>
          <w:i/>
        </w:rPr>
        <w:t>depennato.</w:t>
      </w:r>
    </w:p>
  </w:footnote>
  <w:footnote w:id="1028">
    <w:p w14:paraId="14A790D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 parola depennata</w:t>
      </w:r>
      <w:r w:rsidRPr="00B32F62">
        <w:rPr>
          <w:rFonts w:ascii="Times New Roman" w:hAnsi="Times New Roman"/>
        </w:rPr>
        <w:t>.</w:t>
      </w:r>
    </w:p>
  </w:footnote>
  <w:footnote w:id="1029">
    <w:p w14:paraId="7B6D17C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far </w:t>
      </w:r>
      <w:r w:rsidRPr="00B32F62">
        <w:rPr>
          <w:rFonts w:ascii="Times New Roman" w:hAnsi="Times New Roman"/>
          <w:i/>
        </w:rPr>
        <w:t>depennato.</w:t>
      </w:r>
    </w:p>
  </w:footnote>
  <w:footnote w:id="1030">
    <w:p w14:paraId="2336B8B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b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p-</w:t>
      </w:r>
      <w:r w:rsidRPr="00B32F62">
        <w:rPr>
          <w:rFonts w:ascii="Times New Roman" w:hAnsi="Times New Roman"/>
          <w:i/>
        </w:rPr>
        <w:t>.</w:t>
      </w:r>
    </w:p>
  </w:footnote>
  <w:footnote w:id="1031">
    <w:p w14:paraId="15069266" w14:textId="6A12FCB5" w:rsidR="00482322" w:rsidRPr="00482322" w:rsidRDefault="0048232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482322">
        <w:rPr>
          <w:lang w:val="en-GB"/>
        </w:rPr>
        <w:t xml:space="preserve"> Traces of </w:t>
      </w:r>
      <w:r w:rsidR="00E339C8">
        <w:rPr>
          <w:lang w:val="en-GB"/>
        </w:rPr>
        <w:t xml:space="preserve">a </w:t>
      </w:r>
      <w:r>
        <w:rPr>
          <w:lang w:val="en-GB"/>
        </w:rPr>
        <w:t>seal</w:t>
      </w:r>
    </w:p>
  </w:footnote>
  <w:footnote w:id="1032">
    <w:p w14:paraId="0559029A" w14:textId="77777777" w:rsidR="00F25DDD" w:rsidRPr="0048232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482322">
        <w:rPr>
          <w:rFonts w:ascii="Times New Roman" w:hAnsi="Times New Roman"/>
          <w:lang w:val="en-GB"/>
        </w:rPr>
        <w:t xml:space="preserve"> </w:t>
      </w:r>
      <w:r w:rsidRPr="00482322">
        <w:rPr>
          <w:rFonts w:ascii="Times New Roman" w:hAnsi="Times New Roman"/>
          <w:i/>
          <w:lang w:val="en-GB"/>
        </w:rPr>
        <w:t xml:space="preserve">Segue </w:t>
      </w:r>
      <w:r w:rsidRPr="00482322">
        <w:rPr>
          <w:rFonts w:ascii="Times New Roman" w:hAnsi="Times New Roman"/>
          <w:lang w:val="en-GB"/>
        </w:rPr>
        <w:t xml:space="preserve">dell- </w:t>
      </w:r>
      <w:r w:rsidRPr="00482322">
        <w:rPr>
          <w:rFonts w:ascii="Times New Roman" w:hAnsi="Times New Roman"/>
          <w:i/>
          <w:lang w:val="en-GB"/>
        </w:rPr>
        <w:t>depennato.</w:t>
      </w:r>
    </w:p>
  </w:footnote>
  <w:footnote w:id="1033">
    <w:p w14:paraId="42C5715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 </w:t>
      </w:r>
      <w:r w:rsidRPr="00B32F62">
        <w:rPr>
          <w:rFonts w:ascii="Times New Roman" w:hAnsi="Times New Roman"/>
          <w:i/>
        </w:rPr>
        <w:t>depennata.</w:t>
      </w:r>
    </w:p>
  </w:footnote>
  <w:footnote w:id="1034">
    <w:p w14:paraId="2B98D9B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evat- </w:t>
      </w:r>
      <w:r w:rsidRPr="00B32F62">
        <w:rPr>
          <w:rFonts w:ascii="Times New Roman" w:hAnsi="Times New Roman"/>
          <w:i/>
        </w:rPr>
        <w:t>depennato.</w:t>
      </w:r>
    </w:p>
  </w:footnote>
  <w:footnote w:id="1035">
    <w:p w14:paraId="21E4F82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1036">
    <w:p w14:paraId="6811C71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er </w:t>
      </w:r>
      <w:r w:rsidRPr="00B32F62">
        <w:rPr>
          <w:rFonts w:ascii="Times New Roman" w:hAnsi="Times New Roman"/>
          <w:i/>
        </w:rPr>
        <w:t>depennato.</w:t>
      </w:r>
    </w:p>
  </w:footnote>
  <w:footnote w:id="1037">
    <w:p w14:paraId="0D108B8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-la </w:t>
      </w:r>
      <w:r w:rsidRPr="00B32F62">
        <w:rPr>
          <w:rFonts w:ascii="Times New Roman" w:hAnsi="Times New Roman"/>
          <w:i/>
        </w:rPr>
        <w:t>depennato.</w:t>
      </w:r>
    </w:p>
  </w:footnote>
  <w:footnote w:id="1038">
    <w:p w14:paraId="4EC5E51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ono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039">
    <w:p w14:paraId="18F30A9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1040">
    <w:p w14:paraId="3EE9E4C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a</w:t>
      </w:r>
      <w:r w:rsidRPr="00B32F62">
        <w:rPr>
          <w:rFonts w:ascii="Times New Roman" w:hAnsi="Times New Roman"/>
          <w:i/>
        </w:rPr>
        <w:t>, come pare.</w:t>
      </w:r>
    </w:p>
  </w:footnote>
  <w:footnote w:id="1041">
    <w:p w14:paraId="65FF5933" w14:textId="50167382" w:rsidR="00E938D7" w:rsidRPr="00B32F62" w:rsidRDefault="00E938D7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1042">
    <w:p w14:paraId="1C71EC3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ella </w:t>
      </w:r>
      <w:r w:rsidRPr="00B32F62">
        <w:rPr>
          <w:rFonts w:ascii="Times New Roman" w:hAnsi="Times New Roman"/>
          <w:i/>
        </w:rPr>
        <w:t>depennato.</w:t>
      </w:r>
    </w:p>
  </w:footnote>
  <w:footnote w:id="1043">
    <w:p w14:paraId="597F23D0" w14:textId="7B64095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E938D7" w:rsidRPr="00B32F62">
        <w:rPr>
          <w:rFonts w:ascii="Times New Roman" w:hAnsi="Times New Roman"/>
          <w:i/>
        </w:rPr>
        <w:t>Esito di correzione.</w:t>
      </w:r>
    </w:p>
  </w:footnote>
  <w:footnote w:id="1044">
    <w:p w14:paraId="7D8DC0BE" w14:textId="41D87F5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ll’abbocamento … </w:t>
      </w:r>
      <w:r w:rsidR="00663DC3" w:rsidRPr="00B32F62">
        <w:rPr>
          <w:rFonts w:ascii="Times New Roman" w:hAnsi="Times New Roman"/>
        </w:rPr>
        <w:t xml:space="preserve">gusto </w:t>
      </w:r>
      <w:r w:rsidRPr="00B32F62">
        <w:rPr>
          <w:rFonts w:ascii="Times New Roman" w:hAnsi="Times New Roman"/>
        </w:rPr>
        <w:t xml:space="preserve">particolare </w:t>
      </w:r>
      <w:r w:rsidRPr="00B32F62">
        <w:rPr>
          <w:rFonts w:ascii="Times New Roman" w:hAnsi="Times New Roman"/>
          <w:i/>
        </w:rPr>
        <w:t>decodifica di testo cifrato presente a cc. 419r-421r; con segno di rimando.</w:t>
      </w:r>
    </w:p>
  </w:footnote>
  <w:footnote w:id="1045">
    <w:p w14:paraId="4228459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far una</w:t>
      </w:r>
      <w:r w:rsidRPr="00B32F62">
        <w:rPr>
          <w:rFonts w:ascii="Times New Roman" w:hAnsi="Times New Roman"/>
          <w:i/>
        </w:rPr>
        <w:t xml:space="preserve"> depennato</w:t>
      </w:r>
      <w:r w:rsidRPr="00B32F62">
        <w:rPr>
          <w:rFonts w:ascii="Times New Roman" w:hAnsi="Times New Roman"/>
        </w:rPr>
        <w:t>.</w:t>
      </w:r>
    </w:p>
  </w:footnote>
  <w:footnote w:id="1046">
    <w:p w14:paraId="1E02826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l- </w:t>
      </w:r>
      <w:r w:rsidRPr="00B32F62">
        <w:rPr>
          <w:rFonts w:ascii="Times New Roman" w:hAnsi="Times New Roman"/>
          <w:i/>
        </w:rPr>
        <w:t>esito di correzione.</w:t>
      </w:r>
    </w:p>
  </w:footnote>
  <w:footnote w:id="1047">
    <w:p w14:paraId="61518D5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Marsi-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1048">
    <w:p w14:paraId="5C7D9DCA" w14:textId="4EA5B935" w:rsidR="00E938D7" w:rsidRPr="00B32F62" w:rsidRDefault="00E938D7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lettera depennata.</w:t>
      </w:r>
    </w:p>
  </w:footnote>
  <w:footnote w:id="1049">
    <w:p w14:paraId="374DCC60" w14:textId="50376433" w:rsidR="00F25DDD" w:rsidRPr="00B32F62" w:rsidRDefault="00F25DDD" w:rsidP="00B32F62">
      <w:pPr>
        <w:pStyle w:val="Footnote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</w:rPr>
        <w:t xml:space="preserve"> </w:t>
      </w:r>
      <w:r w:rsidRPr="00B32F62">
        <w:rPr>
          <w:rFonts w:cs="Times New Roman"/>
          <w:i/>
          <w:iCs/>
        </w:rPr>
        <w:t xml:space="preserve">Segue </w:t>
      </w:r>
      <w:r w:rsidRPr="00B32F62">
        <w:rPr>
          <w:rFonts w:cs="Times New Roman"/>
        </w:rPr>
        <w:t>p</w:t>
      </w:r>
      <w:r w:rsidR="00E93F61" w:rsidRPr="00B32F62">
        <w:rPr>
          <w:rFonts w:cs="Times New Roman"/>
        </w:rPr>
        <w:t>(er)</w:t>
      </w:r>
      <w:r w:rsidRPr="00B32F62">
        <w:rPr>
          <w:rFonts w:cs="Times New Roman"/>
          <w:i/>
          <w:iCs/>
        </w:rPr>
        <w:t xml:space="preserve"> depennat</w:t>
      </w:r>
      <w:r w:rsidR="00E93F61" w:rsidRPr="00B32F62">
        <w:rPr>
          <w:rFonts w:cs="Times New Roman"/>
          <w:i/>
          <w:iCs/>
        </w:rPr>
        <w:t>o</w:t>
      </w:r>
      <w:r w:rsidRPr="00B32F62">
        <w:rPr>
          <w:rFonts w:cs="Times New Roman"/>
        </w:rPr>
        <w:t>.</w:t>
      </w:r>
    </w:p>
  </w:footnote>
  <w:footnote w:id="1050">
    <w:p w14:paraId="3EA65B69" w14:textId="77777777" w:rsidR="00F25DDD" w:rsidRPr="00B32F62" w:rsidRDefault="00F25DDD" w:rsidP="00B32F62">
      <w:pPr>
        <w:pStyle w:val="Footnote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</w:rPr>
        <w:t xml:space="preserve"> -u- </w:t>
      </w:r>
      <w:r w:rsidRPr="00B32F62">
        <w:rPr>
          <w:rFonts w:cs="Times New Roman"/>
          <w:i/>
          <w:iCs/>
        </w:rPr>
        <w:t>esito di correzione</w:t>
      </w:r>
      <w:r w:rsidRPr="00B32F62">
        <w:rPr>
          <w:rFonts w:cs="Times New Roman"/>
        </w:rPr>
        <w:t>.</w:t>
      </w:r>
    </w:p>
  </w:footnote>
  <w:footnote w:id="1051">
    <w:p w14:paraId="0F0DB180" w14:textId="17286EDF" w:rsidR="00F25DDD" w:rsidRPr="00B32F62" w:rsidRDefault="00F25DDD" w:rsidP="00B32F62">
      <w:pPr>
        <w:pStyle w:val="Footnote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</w:rPr>
        <w:t xml:space="preserve"> </w:t>
      </w:r>
      <w:r w:rsidR="00E93F61" w:rsidRPr="00B32F62">
        <w:rPr>
          <w:rFonts w:cs="Times New Roman"/>
        </w:rPr>
        <w:t>s(</w:t>
      </w:r>
      <w:r w:rsidRPr="00B32F62">
        <w:rPr>
          <w:rFonts w:cs="Times New Roman"/>
        </w:rPr>
        <w:t>ue</w:t>
      </w:r>
      <w:r w:rsidR="00E93F61" w:rsidRPr="00B32F62">
        <w:rPr>
          <w:rFonts w:cs="Times New Roman"/>
        </w:rPr>
        <w:t>)</w:t>
      </w:r>
      <w:r w:rsidRPr="00B32F62">
        <w:rPr>
          <w:rFonts w:cs="Times New Roman"/>
        </w:rPr>
        <w:t xml:space="preserve"> E</w:t>
      </w:r>
      <w:r w:rsidR="00E93F61" w:rsidRPr="00B32F62">
        <w:rPr>
          <w:rFonts w:cs="Times New Roman"/>
        </w:rPr>
        <w:t>(</w:t>
      </w:r>
      <w:r w:rsidRPr="00B32F62">
        <w:rPr>
          <w:rFonts w:cs="Times New Roman"/>
        </w:rPr>
        <w:t>ccellenz</w:t>
      </w:r>
      <w:r w:rsidR="00E93F61" w:rsidRPr="00B32F62">
        <w:rPr>
          <w:rFonts w:cs="Times New Roman"/>
        </w:rPr>
        <w:t>)</w:t>
      </w:r>
      <w:r w:rsidRPr="00B32F62">
        <w:rPr>
          <w:rFonts w:cs="Times New Roman"/>
        </w:rPr>
        <w:t xml:space="preserve">e </w:t>
      </w:r>
      <w:r w:rsidRPr="00B32F62">
        <w:rPr>
          <w:rFonts w:cs="Times New Roman"/>
          <w:i/>
          <w:iCs/>
        </w:rPr>
        <w:t>aggiunto in sopralinea su parola depennata.</w:t>
      </w:r>
    </w:p>
  </w:footnote>
  <w:footnote w:id="1052">
    <w:p w14:paraId="1B5F33A0" w14:textId="77777777" w:rsidR="00F25DDD" w:rsidRPr="00B32F62" w:rsidRDefault="00F25DDD" w:rsidP="00B32F62">
      <w:pPr>
        <w:pStyle w:val="Footnote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</w:rPr>
        <w:t xml:space="preserve"> </w:t>
      </w:r>
      <w:r w:rsidRPr="00B32F62">
        <w:rPr>
          <w:rFonts w:cs="Times New Roman"/>
          <w:i/>
          <w:iCs/>
        </w:rPr>
        <w:t xml:space="preserve">Segue </w:t>
      </w:r>
      <w:r w:rsidRPr="00B32F62">
        <w:rPr>
          <w:rFonts w:cs="Times New Roman"/>
        </w:rPr>
        <w:t>ancor</w:t>
      </w:r>
      <w:r w:rsidRPr="00B32F62">
        <w:rPr>
          <w:rFonts w:cs="Times New Roman"/>
          <w:i/>
          <w:iCs/>
        </w:rPr>
        <w:t xml:space="preserve"> depennato</w:t>
      </w:r>
      <w:r w:rsidRPr="00B32F62">
        <w:rPr>
          <w:rFonts w:cs="Times New Roman"/>
        </w:rPr>
        <w:t>.</w:t>
      </w:r>
    </w:p>
  </w:footnote>
  <w:footnote w:id="1053">
    <w:p w14:paraId="2E4C367A" w14:textId="379DFA3C" w:rsidR="00F25DDD" w:rsidRPr="00B32F62" w:rsidRDefault="00F25DDD" w:rsidP="00B32F62">
      <w:pPr>
        <w:pStyle w:val="Footnote"/>
        <w:jc w:val="both"/>
        <w:rPr>
          <w:rFonts w:cs="Times New Roman"/>
          <w:i/>
          <w:iCs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</w:rPr>
        <w:t xml:space="preserve"> il conte di Levenstein </w:t>
      </w:r>
      <w:r w:rsidRPr="00B32F62">
        <w:rPr>
          <w:rFonts w:cs="Times New Roman"/>
          <w:i/>
          <w:iCs/>
        </w:rPr>
        <w:t>testo cifrato non decodificato.</w:t>
      </w:r>
    </w:p>
  </w:footnote>
  <w:footnote w:id="1054">
    <w:p w14:paraId="3CD2A662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Segue </w:t>
      </w:r>
      <w:r w:rsidRPr="00B32F62">
        <w:rPr>
          <w:rFonts w:cs="Times New Roman"/>
        </w:rPr>
        <w:t>Ing</w:t>
      </w:r>
      <w:r w:rsidRPr="00B32F62">
        <w:rPr>
          <w:rFonts w:cs="Times New Roman"/>
          <w:i/>
          <w:iCs/>
        </w:rPr>
        <w:t xml:space="preserve"> depennato</w:t>
      </w:r>
      <w:r w:rsidRPr="00B32F62">
        <w:rPr>
          <w:rFonts w:cs="Times New Roman"/>
        </w:rPr>
        <w:t>.</w:t>
      </w:r>
    </w:p>
  </w:footnote>
  <w:footnote w:id="1055">
    <w:p w14:paraId="7845E30D" w14:textId="77777777" w:rsidR="00F25DDD" w:rsidRPr="00B32F62" w:rsidRDefault="00F25DDD" w:rsidP="00B32F62">
      <w:pPr>
        <w:pStyle w:val="Footnote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</w:rPr>
        <w:t xml:space="preserve"> </w:t>
      </w:r>
      <w:r w:rsidRPr="00B32F62">
        <w:rPr>
          <w:rFonts w:cs="Times New Roman"/>
          <w:i/>
          <w:iCs/>
        </w:rPr>
        <w:t xml:space="preserve">Segue </w:t>
      </w:r>
      <w:r w:rsidRPr="00B32F62">
        <w:rPr>
          <w:rFonts w:cs="Times New Roman"/>
        </w:rPr>
        <w:t>tr</w:t>
      </w:r>
      <w:r w:rsidRPr="00B32F62">
        <w:rPr>
          <w:rFonts w:cs="Times New Roman"/>
          <w:i/>
          <w:iCs/>
        </w:rPr>
        <w:t xml:space="preserve"> depennato</w:t>
      </w:r>
      <w:r w:rsidRPr="00B32F62">
        <w:rPr>
          <w:rFonts w:cs="Times New Roman"/>
        </w:rPr>
        <w:t>.</w:t>
      </w:r>
    </w:p>
  </w:footnote>
  <w:footnote w:id="1056">
    <w:p w14:paraId="2C2467AE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</w:rPr>
        <w:t xml:space="preserve"> </w:t>
      </w:r>
      <w:r w:rsidRPr="00B32F62">
        <w:rPr>
          <w:rFonts w:cs="Times New Roman"/>
          <w:i/>
          <w:iCs/>
        </w:rPr>
        <w:t xml:space="preserve">Aggiunto in sopralinea su </w:t>
      </w:r>
      <w:r w:rsidRPr="00B32F62">
        <w:rPr>
          <w:rFonts w:cs="Times New Roman"/>
        </w:rPr>
        <w:t>intender</w:t>
      </w:r>
      <w:r w:rsidRPr="00B32F62">
        <w:rPr>
          <w:rFonts w:cs="Times New Roman"/>
          <w:i/>
          <w:iCs/>
        </w:rPr>
        <w:t xml:space="preserve"> depennato</w:t>
      </w:r>
      <w:r w:rsidRPr="00B32F62">
        <w:rPr>
          <w:rFonts w:cs="Times New Roman"/>
        </w:rPr>
        <w:t>.</w:t>
      </w:r>
    </w:p>
  </w:footnote>
  <w:footnote w:id="1057">
    <w:p w14:paraId="0BAA3EBA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</w:rPr>
        <w:t xml:space="preserve"> per il suo interesse </w:t>
      </w:r>
      <w:r w:rsidRPr="00B32F62">
        <w:rPr>
          <w:rFonts w:cs="Times New Roman"/>
          <w:i/>
          <w:iCs/>
        </w:rPr>
        <w:t>aggiunto in sopralinea con segno di inserimento</w:t>
      </w:r>
      <w:r w:rsidRPr="00B32F62">
        <w:rPr>
          <w:rFonts w:cs="Times New Roman"/>
        </w:rPr>
        <w:t>.</w:t>
      </w:r>
    </w:p>
  </w:footnote>
  <w:footnote w:id="1058">
    <w:p w14:paraId="1D35281C" w14:textId="77777777" w:rsidR="00F25DDD" w:rsidRPr="00B32F62" w:rsidRDefault="00F25DDD" w:rsidP="00B32F62">
      <w:pPr>
        <w:pStyle w:val="Footnote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</w:rPr>
        <w:t xml:space="preserve"> </w:t>
      </w:r>
      <w:r w:rsidRPr="00B32F62">
        <w:rPr>
          <w:rFonts w:cs="Times New Roman"/>
          <w:i/>
          <w:iCs/>
        </w:rPr>
        <w:t>Segue parola depennata</w:t>
      </w:r>
      <w:r w:rsidRPr="00B32F62">
        <w:rPr>
          <w:rFonts w:cs="Times New Roman"/>
        </w:rPr>
        <w:t>.</w:t>
      </w:r>
    </w:p>
  </w:footnote>
  <w:footnote w:id="1059">
    <w:p w14:paraId="31FF5021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060">
    <w:p w14:paraId="1B50790A" w14:textId="3A64AEBA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</w:t>
      </w:r>
      <w:r w:rsidRPr="00B32F62">
        <w:rPr>
          <w:rFonts w:cs="Times New Roman"/>
        </w:rPr>
        <w:t xml:space="preserve">nel … Gratie etc. </w:t>
      </w:r>
      <w:r w:rsidRPr="00B32F62">
        <w:rPr>
          <w:rFonts w:cs="Times New Roman"/>
          <w:i/>
          <w:iCs/>
        </w:rPr>
        <w:t>decodifica di testo cifrato presente a cc. 431r-433r</w:t>
      </w:r>
      <w:r w:rsidRPr="00B32F62">
        <w:rPr>
          <w:rFonts w:cs="Times New Roman"/>
        </w:rPr>
        <w:t>.</w:t>
      </w:r>
    </w:p>
  </w:footnote>
  <w:footnote w:id="1061">
    <w:p w14:paraId="79403751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Segue </w:t>
      </w:r>
      <w:r w:rsidRPr="00B32F62">
        <w:rPr>
          <w:rFonts w:cs="Times New Roman"/>
        </w:rPr>
        <w:t>Chins</w:t>
      </w:r>
      <w:r w:rsidRPr="00B32F62">
        <w:rPr>
          <w:rFonts w:cs="Times New Roman"/>
          <w:i/>
          <w:iCs/>
        </w:rPr>
        <w:t xml:space="preserve"> depennato</w:t>
      </w:r>
      <w:r w:rsidRPr="00B32F62">
        <w:rPr>
          <w:rFonts w:cs="Times New Roman"/>
        </w:rPr>
        <w:t>.</w:t>
      </w:r>
    </w:p>
  </w:footnote>
  <w:footnote w:id="1062">
    <w:p w14:paraId="2F971198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Segue </w:t>
      </w:r>
      <w:r w:rsidRPr="00B32F62">
        <w:rPr>
          <w:rFonts w:cs="Times New Roman"/>
        </w:rPr>
        <w:t>d</w:t>
      </w:r>
      <w:r w:rsidRPr="00B32F62">
        <w:rPr>
          <w:rFonts w:cs="Times New Roman"/>
          <w:i/>
          <w:iCs/>
        </w:rPr>
        <w:t xml:space="preserve"> depennata</w:t>
      </w:r>
      <w:r w:rsidRPr="00B32F62">
        <w:rPr>
          <w:rFonts w:cs="Times New Roman"/>
        </w:rPr>
        <w:t>.</w:t>
      </w:r>
    </w:p>
  </w:footnote>
  <w:footnote w:id="1063">
    <w:p w14:paraId="04E65EB5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064">
    <w:p w14:paraId="518AAEBD" w14:textId="174CE158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</w:t>
      </w:r>
      <w:r w:rsidRPr="00B32F62">
        <w:rPr>
          <w:rFonts w:cs="Times New Roman"/>
        </w:rPr>
        <w:t>voler … niente meno</w:t>
      </w:r>
      <w:r w:rsidRPr="00B32F62">
        <w:rPr>
          <w:rFonts w:cs="Times New Roman"/>
          <w:i/>
          <w:iCs/>
        </w:rPr>
        <w:t xml:space="preserve"> decodifica di testo cifrato presente a c. 439r; con segno di rimando.</w:t>
      </w:r>
    </w:p>
  </w:footnote>
  <w:footnote w:id="1065">
    <w:p w14:paraId="505E5D2E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Segue </w:t>
      </w:r>
      <w:r w:rsidRPr="00B32F62">
        <w:rPr>
          <w:rFonts w:cs="Times New Roman"/>
        </w:rPr>
        <w:t>istessi</w:t>
      </w:r>
      <w:r w:rsidRPr="00B32F62">
        <w:rPr>
          <w:rFonts w:cs="Times New Roman"/>
          <w:i/>
          <w:iCs/>
        </w:rPr>
        <w:t xml:space="preserve"> depennato.</w:t>
      </w:r>
    </w:p>
  </w:footnote>
  <w:footnote w:id="1066">
    <w:p w14:paraId="4F29835A" w14:textId="4427188E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</w:t>
      </w:r>
      <w:r w:rsidRPr="00B32F62">
        <w:rPr>
          <w:rFonts w:cs="Times New Roman"/>
        </w:rPr>
        <w:t>perché</w:t>
      </w:r>
      <w:r w:rsidRPr="00B32F62">
        <w:rPr>
          <w:rFonts w:cs="Times New Roman"/>
          <w:i/>
          <w:iCs/>
        </w:rPr>
        <w:t xml:space="preserve"> </w:t>
      </w:r>
      <w:r w:rsidRPr="00B32F62">
        <w:rPr>
          <w:rFonts w:cs="Times New Roman"/>
        </w:rPr>
        <w:t>… nella sua casa</w:t>
      </w:r>
      <w:r w:rsidRPr="00B32F62">
        <w:rPr>
          <w:rFonts w:cs="Times New Roman"/>
          <w:i/>
          <w:iCs/>
        </w:rPr>
        <w:t xml:space="preserve"> decodifica di testo cifrato presente a c. 439r; con segno di rimando.</w:t>
      </w:r>
    </w:p>
  </w:footnote>
  <w:footnote w:id="1067">
    <w:p w14:paraId="06A10524" w14:textId="75DFCA9C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Precede </w:t>
      </w:r>
      <w:r w:rsidRPr="00B32F62">
        <w:rPr>
          <w:rFonts w:cs="Times New Roman"/>
        </w:rPr>
        <w:t>sua casa</w:t>
      </w:r>
      <w:r w:rsidRPr="00B32F62">
        <w:rPr>
          <w:rFonts w:cs="Times New Roman"/>
          <w:i/>
          <w:iCs/>
        </w:rPr>
        <w:t xml:space="preserve"> depennato; testo cifrato non decodificato.</w:t>
      </w:r>
    </w:p>
  </w:footnote>
  <w:footnote w:id="1068">
    <w:p w14:paraId="6A4EE9B4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Segue </w:t>
      </w:r>
      <w:r w:rsidRPr="00B32F62">
        <w:rPr>
          <w:rFonts w:cs="Times New Roman"/>
        </w:rPr>
        <w:t>beltar</w:t>
      </w:r>
      <w:r w:rsidRPr="00B32F62">
        <w:rPr>
          <w:rFonts w:cs="Times New Roman"/>
          <w:i/>
          <w:iCs/>
        </w:rPr>
        <w:t xml:space="preserve"> depennato.</w:t>
      </w:r>
    </w:p>
  </w:footnote>
  <w:footnote w:id="1069">
    <w:p w14:paraId="70687DFF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</w:t>
      </w:r>
      <w:r w:rsidRPr="00B32F62">
        <w:rPr>
          <w:rFonts w:cs="Times New Roman"/>
        </w:rPr>
        <w:t xml:space="preserve">-z- </w:t>
      </w:r>
      <w:r w:rsidRPr="00B32F62">
        <w:rPr>
          <w:rFonts w:cs="Times New Roman"/>
          <w:i/>
          <w:iCs/>
        </w:rPr>
        <w:t>esito di correzione</w:t>
      </w:r>
      <w:r w:rsidRPr="00B32F62">
        <w:rPr>
          <w:rFonts w:cs="Times New Roman"/>
        </w:rPr>
        <w:t>.</w:t>
      </w:r>
    </w:p>
  </w:footnote>
  <w:footnote w:id="1070">
    <w:p w14:paraId="73B69725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Segue parola depennata.</w:t>
      </w:r>
    </w:p>
  </w:footnote>
  <w:footnote w:id="1071">
    <w:p w14:paraId="3ED15BDB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Segue -</w:t>
      </w:r>
      <w:r w:rsidRPr="00B32F62">
        <w:rPr>
          <w:rFonts w:cs="Times New Roman"/>
        </w:rPr>
        <w:t>o</w:t>
      </w:r>
      <w:r w:rsidRPr="00B32F62">
        <w:rPr>
          <w:rFonts w:cs="Times New Roman"/>
          <w:i/>
          <w:iCs/>
        </w:rPr>
        <w:t xml:space="preserve"> depennata</w:t>
      </w:r>
      <w:r w:rsidRPr="00B32F62">
        <w:rPr>
          <w:rFonts w:cs="Times New Roman"/>
        </w:rPr>
        <w:t>.</w:t>
      </w:r>
    </w:p>
  </w:footnote>
  <w:footnote w:id="1072">
    <w:p w14:paraId="00BDAC51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Segue </w:t>
      </w:r>
      <w:r w:rsidRPr="00B32F62">
        <w:rPr>
          <w:rFonts w:cs="Times New Roman"/>
        </w:rPr>
        <w:t>la</w:t>
      </w:r>
      <w:r w:rsidRPr="00B32F62">
        <w:rPr>
          <w:rFonts w:cs="Times New Roman"/>
          <w:i/>
          <w:iCs/>
        </w:rPr>
        <w:t xml:space="preserve"> depennato.</w:t>
      </w:r>
    </w:p>
  </w:footnote>
  <w:footnote w:id="1073">
    <w:p w14:paraId="0788450B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Precede parola depennata</w:t>
      </w:r>
      <w:r w:rsidRPr="00B32F62">
        <w:rPr>
          <w:rFonts w:cs="Times New Roman"/>
        </w:rPr>
        <w:t>.</w:t>
      </w:r>
    </w:p>
  </w:footnote>
  <w:footnote w:id="1074">
    <w:p w14:paraId="11CD7185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Aggiunto in sopralinea con segno di inserimento.</w:t>
      </w:r>
    </w:p>
  </w:footnote>
  <w:footnote w:id="1075">
    <w:p w14:paraId="1188B4FA" w14:textId="1F23C3EE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Segue </w:t>
      </w:r>
      <w:r w:rsidRPr="00B32F62">
        <w:rPr>
          <w:rFonts w:cs="Times New Roman"/>
        </w:rPr>
        <w:t>la S(ereni)tà v(ostra)</w:t>
      </w:r>
      <w:r w:rsidRPr="00B32F62">
        <w:rPr>
          <w:rFonts w:cs="Times New Roman"/>
          <w:i/>
          <w:iCs/>
        </w:rPr>
        <w:t xml:space="preserve"> depennato.</w:t>
      </w:r>
    </w:p>
  </w:footnote>
  <w:footnote w:id="1076">
    <w:p w14:paraId="40BC1AF7" w14:textId="65F5521F" w:rsidR="00147A6C" w:rsidRPr="00B32F62" w:rsidRDefault="00147A6C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Parentesi aperta non seguita da analoga chiusa</w:t>
      </w:r>
      <w:r w:rsidRPr="00B32F62">
        <w:rPr>
          <w:rFonts w:cs="Times New Roman"/>
        </w:rPr>
        <w:t>.</w:t>
      </w:r>
    </w:p>
  </w:footnote>
  <w:footnote w:id="1077">
    <w:p w14:paraId="449398C0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Precede </w:t>
      </w:r>
      <w:r w:rsidRPr="00B32F62">
        <w:rPr>
          <w:rFonts w:cs="Times New Roman"/>
        </w:rPr>
        <w:t>la</w:t>
      </w:r>
      <w:r w:rsidRPr="00B32F62">
        <w:rPr>
          <w:rFonts w:cs="Times New Roman"/>
          <w:i/>
          <w:iCs/>
        </w:rPr>
        <w:t xml:space="preserve"> depennato</w:t>
      </w:r>
      <w:r w:rsidRPr="00B32F62">
        <w:rPr>
          <w:rFonts w:cs="Times New Roman"/>
        </w:rPr>
        <w:t>.</w:t>
      </w:r>
    </w:p>
  </w:footnote>
  <w:footnote w:id="1078">
    <w:p w14:paraId="6D57C93D" w14:textId="50426B86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</w:t>
      </w:r>
      <w:r w:rsidRPr="00B32F62">
        <w:rPr>
          <w:rFonts w:cs="Times New Roman"/>
        </w:rPr>
        <w:t>-o</w:t>
      </w:r>
      <w:r w:rsidRPr="00B32F62">
        <w:rPr>
          <w:rFonts w:cs="Times New Roman"/>
          <w:i/>
          <w:iCs/>
        </w:rPr>
        <w:t xml:space="preserve"> corretta su </w:t>
      </w:r>
      <w:r w:rsidRPr="00B32F62">
        <w:rPr>
          <w:rFonts w:cs="Times New Roman"/>
        </w:rPr>
        <w:t>-a</w:t>
      </w:r>
      <w:r w:rsidRPr="00B32F62">
        <w:rPr>
          <w:rFonts w:cs="Times New Roman"/>
          <w:i/>
          <w:iCs/>
        </w:rPr>
        <w:t>.</w:t>
      </w:r>
    </w:p>
  </w:footnote>
  <w:footnote w:id="1079">
    <w:p w14:paraId="5BD01654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Esito di correzione</w:t>
      </w:r>
      <w:r w:rsidRPr="00B32F62">
        <w:rPr>
          <w:rFonts w:cs="Times New Roman"/>
        </w:rPr>
        <w:t>.</w:t>
      </w:r>
    </w:p>
  </w:footnote>
  <w:footnote w:id="1080">
    <w:p w14:paraId="58F58761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</w:t>
      </w:r>
      <w:r w:rsidRPr="00B32F62">
        <w:rPr>
          <w:rFonts w:cs="Times New Roman"/>
        </w:rPr>
        <w:t>-3</w:t>
      </w:r>
      <w:r w:rsidRPr="00B32F62">
        <w:rPr>
          <w:rFonts w:cs="Times New Roman"/>
          <w:i/>
          <w:iCs/>
        </w:rPr>
        <w:t xml:space="preserve"> esito di correzione</w:t>
      </w:r>
      <w:r w:rsidRPr="00B32F62">
        <w:rPr>
          <w:rFonts w:cs="Times New Roman"/>
        </w:rPr>
        <w:t>.</w:t>
      </w:r>
    </w:p>
  </w:footnote>
  <w:footnote w:id="1081">
    <w:p w14:paraId="5E577F89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Così A</w:t>
      </w:r>
      <w:r w:rsidRPr="00B32F62">
        <w:rPr>
          <w:rFonts w:cs="Times New Roman"/>
        </w:rPr>
        <w:t>.</w:t>
      </w:r>
    </w:p>
  </w:footnote>
  <w:footnote w:id="1082">
    <w:p w14:paraId="5DC488CE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Esito di correzione</w:t>
      </w:r>
      <w:r w:rsidRPr="00B32F62">
        <w:rPr>
          <w:rFonts w:cs="Times New Roman"/>
        </w:rPr>
        <w:t>.</w:t>
      </w:r>
    </w:p>
  </w:footnote>
  <w:footnote w:id="1083">
    <w:p w14:paraId="57C11F1A" w14:textId="438FDB0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</w:t>
      </w:r>
      <w:r w:rsidRPr="00B32F62">
        <w:rPr>
          <w:rFonts w:cs="Times New Roman"/>
        </w:rPr>
        <w:t>Mi … marchese di Anspac</w:t>
      </w:r>
      <w:r w:rsidRPr="00B32F62">
        <w:rPr>
          <w:rFonts w:cs="Times New Roman"/>
          <w:i/>
          <w:iCs/>
        </w:rPr>
        <w:t xml:space="preserve"> decodifica di testo cifrato presente a c. 446r; con segno di rimando.</w:t>
      </w:r>
    </w:p>
  </w:footnote>
  <w:footnote w:id="1084">
    <w:p w14:paraId="26D3013D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Aggiunto in sopralinea con segno di inserimento</w:t>
      </w:r>
      <w:r w:rsidRPr="00B32F62">
        <w:rPr>
          <w:rFonts w:cs="Times New Roman"/>
        </w:rPr>
        <w:t>.</w:t>
      </w:r>
    </w:p>
  </w:footnote>
  <w:footnote w:id="1085">
    <w:p w14:paraId="07E33E01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Così A.</w:t>
      </w:r>
    </w:p>
  </w:footnote>
  <w:footnote w:id="1086">
    <w:p w14:paraId="33CE72B9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Così A.</w:t>
      </w:r>
    </w:p>
  </w:footnote>
  <w:footnote w:id="1087">
    <w:p w14:paraId="1213EC31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Esito di correzione.</w:t>
      </w:r>
    </w:p>
  </w:footnote>
  <w:footnote w:id="1088">
    <w:p w14:paraId="6B8549DC" w14:textId="5924D9F8" w:rsidR="001E68D0" w:rsidRPr="00B32F62" w:rsidRDefault="001E68D0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</w:t>
      </w:r>
      <w:r w:rsidRPr="00B32F62">
        <w:rPr>
          <w:rFonts w:cs="Times New Roman"/>
        </w:rPr>
        <w:t>non esser … in Grisoni</w:t>
      </w:r>
      <w:r w:rsidRPr="00B32F62">
        <w:rPr>
          <w:rFonts w:cs="Times New Roman"/>
          <w:i/>
          <w:iCs/>
        </w:rPr>
        <w:t xml:space="preserve"> testo cifrato non decodificato.</w:t>
      </w:r>
    </w:p>
  </w:footnote>
  <w:footnote w:id="1089">
    <w:p w14:paraId="656905E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1090">
    <w:p w14:paraId="09140F37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Esito di correzione.</w:t>
      </w:r>
    </w:p>
  </w:footnote>
  <w:footnote w:id="1091">
    <w:p w14:paraId="61986F7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principal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092">
    <w:p w14:paraId="2FF93B2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ch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093">
    <w:p w14:paraId="075F9BA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’ conti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094">
    <w:p w14:paraId="79E3A7B0" w14:textId="77777777" w:rsidR="00F25DDD" w:rsidRPr="00B32F62" w:rsidRDefault="00F25DDD" w:rsidP="00B32F62">
      <w:pPr>
        <w:pStyle w:val="Footnote"/>
        <w:ind w:left="0" w:firstLine="0"/>
        <w:jc w:val="both"/>
        <w:rPr>
          <w:rFonts w:cs="Times New Roman"/>
          <w:i/>
          <w:iCs/>
        </w:rPr>
      </w:pPr>
      <w:r w:rsidRPr="00B32F62">
        <w:rPr>
          <w:rStyle w:val="FootnoteReference"/>
          <w:rFonts w:cs="Times New Roman"/>
        </w:rPr>
        <w:footnoteRef/>
      </w:r>
      <w:r w:rsidRPr="00B32F62">
        <w:rPr>
          <w:rFonts w:cs="Times New Roman"/>
          <w:i/>
          <w:iCs/>
        </w:rPr>
        <w:t xml:space="preserve"> Così A.</w:t>
      </w:r>
    </w:p>
  </w:footnote>
  <w:footnote w:id="1095">
    <w:p w14:paraId="2DA5107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ben … presenti, che ben </w:t>
      </w:r>
      <w:r w:rsidRPr="00B32F62">
        <w:rPr>
          <w:rFonts w:ascii="Times New Roman" w:hAnsi="Times New Roman"/>
          <w:i/>
        </w:rPr>
        <w:t xml:space="preserve">decodifica di </w:t>
      </w:r>
      <w:r w:rsidRPr="00B32F62">
        <w:rPr>
          <w:rFonts w:ascii="Times New Roman" w:hAnsi="Times New Roman"/>
          <w:i/>
          <w:iCs/>
        </w:rPr>
        <w:t>testo cifrato presente a c. 455r; con segno di rimando</w:t>
      </w:r>
      <w:r w:rsidRPr="00B32F62">
        <w:rPr>
          <w:rFonts w:ascii="Times New Roman" w:hAnsi="Times New Roman"/>
        </w:rPr>
        <w:t xml:space="preserve">. </w:t>
      </w:r>
    </w:p>
  </w:footnote>
  <w:footnote w:id="1096">
    <w:p w14:paraId="30754C9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ono parole depennate</w:t>
      </w:r>
      <w:r w:rsidRPr="00B32F62">
        <w:rPr>
          <w:rFonts w:ascii="Times New Roman" w:hAnsi="Times New Roman"/>
        </w:rPr>
        <w:t>.</w:t>
      </w:r>
    </w:p>
  </w:footnote>
  <w:footnote w:id="1097">
    <w:p w14:paraId="1F073E6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ch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1098">
    <w:p w14:paraId="73F0D1B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</w:t>
      </w:r>
      <w:r w:rsidRPr="00B32F62">
        <w:rPr>
          <w:rFonts w:ascii="Times New Roman" w:hAnsi="Times New Roman"/>
          <w:i/>
          <w:iCs/>
        </w:rPr>
        <w:t xml:space="preserve"> esito di correzione.</w:t>
      </w:r>
    </w:p>
  </w:footnote>
  <w:footnote w:id="1099">
    <w:p w14:paraId="78A99E4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a</w:t>
      </w:r>
      <w:r w:rsidRPr="00B32F62">
        <w:rPr>
          <w:rFonts w:ascii="Times New Roman" w:hAnsi="Times New Roman"/>
          <w:i/>
          <w:iCs/>
        </w:rPr>
        <w:t xml:space="preserve"> esito di correzione.</w:t>
      </w:r>
    </w:p>
  </w:footnote>
  <w:footnote w:id="1100">
    <w:p w14:paraId="1E2A43B1" w14:textId="00D283F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n … Gratie etc.</w:t>
      </w:r>
      <w:r w:rsidRPr="00B32F62">
        <w:rPr>
          <w:rFonts w:ascii="Times New Roman" w:hAnsi="Times New Roman"/>
          <w:i/>
          <w:iCs/>
        </w:rPr>
        <w:t xml:space="preserve"> decodifica di testo cifrato presente a c. 455r; con segno di rimando.</w:t>
      </w:r>
    </w:p>
  </w:footnote>
  <w:footnote w:id="1101">
    <w:p w14:paraId="5673A9C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.</w:t>
      </w:r>
    </w:p>
  </w:footnote>
  <w:footnote w:id="1102">
    <w:p w14:paraId="2E4608C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03">
    <w:p w14:paraId="4FCB4B9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o</w:t>
      </w:r>
      <w:r w:rsidRPr="00B32F62">
        <w:rPr>
          <w:rFonts w:ascii="Times New Roman" w:hAnsi="Times New Roman"/>
          <w:i/>
          <w:iCs/>
        </w:rPr>
        <w:t xml:space="preserve"> esito di correzione.</w:t>
      </w:r>
    </w:p>
  </w:footnote>
  <w:footnote w:id="1104">
    <w:p w14:paraId="45202B3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</w:t>
      </w:r>
      <w:r w:rsidRPr="00B32F62">
        <w:rPr>
          <w:rFonts w:ascii="Times New Roman" w:hAnsi="Times New Roman"/>
        </w:rPr>
        <w:t>.</w:t>
      </w:r>
    </w:p>
  </w:footnote>
  <w:footnote w:id="1105">
    <w:p w14:paraId="7E268F6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p</w:t>
      </w:r>
      <w:r w:rsidRPr="00B32F62">
        <w:rPr>
          <w:rFonts w:ascii="Times New Roman" w:hAnsi="Times New Roman"/>
          <w:i/>
          <w:iCs/>
        </w:rPr>
        <w:t xml:space="preserve"> depennata</w:t>
      </w:r>
      <w:r w:rsidRPr="00B32F62">
        <w:rPr>
          <w:rFonts w:ascii="Times New Roman" w:hAnsi="Times New Roman"/>
        </w:rPr>
        <w:t>.</w:t>
      </w:r>
    </w:p>
  </w:footnote>
  <w:footnote w:id="1106">
    <w:p w14:paraId="28586BF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ben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1107">
    <w:p w14:paraId="63338F4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nell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1108">
    <w:p w14:paraId="4C0C130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1109">
    <w:p w14:paraId="06438A0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-v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10">
    <w:p w14:paraId="6813F4A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conda -</w:t>
      </w:r>
      <w:r w:rsidRPr="00B32F62">
        <w:rPr>
          <w:rFonts w:ascii="Times New Roman" w:hAnsi="Times New Roman"/>
        </w:rPr>
        <w:t xml:space="preserve">g- </w:t>
      </w:r>
      <w:r w:rsidRPr="00B32F62">
        <w:rPr>
          <w:rFonts w:ascii="Times New Roman" w:hAnsi="Times New Roman"/>
          <w:i/>
        </w:rPr>
        <w:t>esito di correzione</w:t>
      </w:r>
      <w:r w:rsidRPr="00B32F62">
        <w:rPr>
          <w:rFonts w:ascii="Times New Roman" w:hAnsi="Times New Roman"/>
          <w:i/>
          <w:iCs/>
        </w:rPr>
        <w:t>.</w:t>
      </w:r>
    </w:p>
  </w:footnote>
  <w:footnote w:id="1111">
    <w:p w14:paraId="1B6ABCB4" w14:textId="77777777" w:rsidR="00417EF0" w:rsidRPr="00B32F62" w:rsidRDefault="00417EF0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1112">
    <w:p w14:paraId="609CB18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13">
    <w:p w14:paraId="4429B5F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14">
    <w:p w14:paraId="0F3754C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1115">
    <w:p w14:paraId="58BCDE3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bu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16">
    <w:p w14:paraId="60A4CD99" w14:textId="449262C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</w:t>
      </w:r>
      <w:r w:rsidR="00027751" w:rsidRPr="00B32F62">
        <w:rPr>
          <w:rFonts w:ascii="Times New Roman" w:hAnsi="Times New Roman"/>
          <w:i/>
          <w:iCs/>
        </w:rPr>
        <w:t xml:space="preserve">i </w:t>
      </w:r>
      <w:r w:rsidRPr="00B32F62">
        <w:rPr>
          <w:rFonts w:ascii="Times New Roman" w:hAnsi="Times New Roman"/>
          <w:i/>
          <w:iCs/>
        </w:rPr>
        <w:t>inchiostro.</w:t>
      </w:r>
    </w:p>
  </w:footnote>
  <w:footnote w:id="1117">
    <w:p w14:paraId="2D70519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q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1118">
    <w:p w14:paraId="48F6834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ì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e.</w:t>
      </w:r>
    </w:p>
  </w:footnote>
  <w:footnote w:id="1119">
    <w:p w14:paraId="341796A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1120">
    <w:p w14:paraId="07FA9C2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, come pare</w:t>
      </w:r>
      <w:r w:rsidRPr="00B32F62">
        <w:rPr>
          <w:rFonts w:ascii="Times New Roman" w:hAnsi="Times New Roman"/>
        </w:rPr>
        <w:t>.</w:t>
      </w:r>
    </w:p>
  </w:footnote>
  <w:footnote w:id="1121">
    <w:p w14:paraId="3445025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1122">
    <w:p w14:paraId="5678C29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23">
    <w:p w14:paraId="71CCF6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b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24">
    <w:p w14:paraId="5F0C79A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;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quind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25">
    <w:p w14:paraId="7CA3F81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26">
    <w:p w14:paraId="3972B22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127">
    <w:p w14:paraId="3CBE0819" w14:textId="77777777" w:rsidR="002F5ED2" w:rsidRPr="00B32F62" w:rsidRDefault="002F5ED2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28">
    <w:p w14:paraId="0029436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29">
    <w:p w14:paraId="4A0CB4D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6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30">
    <w:p w14:paraId="58BBF3BF" w14:textId="77777777" w:rsidR="002F5ED2" w:rsidRPr="00B32F62" w:rsidRDefault="002F5ED2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31">
    <w:p w14:paraId="6481984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vide’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32">
    <w:p w14:paraId="5ABCE38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1133">
    <w:p w14:paraId="1B71307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p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1134">
    <w:p w14:paraId="605D4C8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 parola depennata.</w:t>
      </w:r>
    </w:p>
  </w:footnote>
  <w:footnote w:id="1135">
    <w:p w14:paraId="764E98B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d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36">
    <w:p w14:paraId="40454FA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h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37">
    <w:p w14:paraId="3E0D1208" w14:textId="3F33A19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</w:t>
      </w:r>
      <w:r w:rsidR="00027751" w:rsidRPr="00B32F62">
        <w:rPr>
          <w:rFonts w:ascii="Times New Roman" w:hAnsi="Times New Roman"/>
          <w:bCs/>
          <w:i/>
          <w:iCs/>
        </w:rPr>
        <w:t xml:space="preserve">i </w:t>
      </w:r>
      <w:r w:rsidRPr="00B32F62">
        <w:rPr>
          <w:rFonts w:ascii="Times New Roman" w:hAnsi="Times New Roman"/>
          <w:i/>
          <w:iCs/>
        </w:rPr>
        <w:t>inchiostro.</w:t>
      </w:r>
    </w:p>
  </w:footnote>
  <w:footnote w:id="1138">
    <w:p w14:paraId="1679936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3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39">
    <w:p w14:paraId="511794E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6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40">
    <w:p w14:paraId="10B74EC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41">
    <w:p w14:paraId="3D62F406" w14:textId="109788C5" w:rsidR="00663DC3" w:rsidRPr="00B32F62" w:rsidRDefault="00663DC3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 essere … non è dichiarito </w:t>
      </w:r>
      <w:r w:rsidRPr="00B32F62">
        <w:rPr>
          <w:rFonts w:ascii="Times New Roman" w:hAnsi="Times New Roman"/>
          <w:i/>
          <w:iCs/>
        </w:rPr>
        <w:t>testo cifrato non decodificato.</w:t>
      </w:r>
    </w:p>
  </w:footnote>
  <w:footnote w:id="1142">
    <w:p w14:paraId="5A595E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43">
    <w:p w14:paraId="3179050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44">
    <w:p w14:paraId="0AC329F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benefici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45">
    <w:p w14:paraId="7C2D168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Z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46">
    <w:p w14:paraId="68C655A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47">
    <w:p w14:paraId="5E22E380" w14:textId="77777777" w:rsidR="004C230A" w:rsidRPr="00B32F62" w:rsidRDefault="004C230A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48">
    <w:p w14:paraId="1BD0668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ò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49">
    <w:p w14:paraId="24FAC6E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no(n)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50">
    <w:p w14:paraId="43AD4EA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51">
    <w:p w14:paraId="6AB03C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conda </w:t>
      </w:r>
      <w:r w:rsidRPr="00B32F62">
        <w:rPr>
          <w:rFonts w:ascii="Times New Roman" w:hAnsi="Times New Roman"/>
        </w:rPr>
        <w:t xml:space="preserve">-b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52">
    <w:p w14:paraId="062045E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lettera depennata.</w:t>
      </w:r>
    </w:p>
  </w:footnote>
  <w:footnote w:id="1153">
    <w:p w14:paraId="1F2549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ima </w:t>
      </w:r>
      <w:r w:rsidRPr="00B32F62">
        <w:rPr>
          <w:rFonts w:ascii="Times New Roman" w:hAnsi="Times New Roman"/>
        </w:rPr>
        <w:t xml:space="preserve">-n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54">
    <w:p w14:paraId="7492526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f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55">
    <w:p w14:paraId="2C71226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nd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56">
    <w:p w14:paraId="01742EAE" w14:textId="77777777" w:rsidR="004C230A" w:rsidRPr="00B32F62" w:rsidRDefault="004C230A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57">
    <w:p w14:paraId="0B42689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g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58">
    <w:p w14:paraId="0DB4580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gl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59">
    <w:p w14:paraId="5AA0F9B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lor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60">
    <w:p w14:paraId="6C9831F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ima</w:t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61">
    <w:p w14:paraId="25C2178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62">
    <w:p w14:paraId="220CF8C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63">
    <w:p w14:paraId="66AF906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64">
    <w:p w14:paraId="784391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</w:t>
      </w:r>
      <w:r w:rsidRPr="00B32F62">
        <w:rPr>
          <w:rFonts w:ascii="Times New Roman" w:hAnsi="Times New Roman"/>
        </w:rPr>
        <w:t>e</w:t>
      </w:r>
      <w:r w:rsidRPr="00B32F62">
        <w:rPr>
          <w:rFonts w:ascii="Times New Roman" w:hAnsi="Times New Roman"/>
          <w:i/>
          <w:iCs/>
        </w:rPr>
        <w:t>.</w:t>
      </w:r>
    </w:p>
  </w:footnote>
  <w:footnote w:id="1165">
    <w:p w14:paraId="5324D89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66">
    <w:p w14:paraId="4796EF8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gl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67">
    <w:p w14:paraId="046EF3F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lor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68">
    <w:p w14:paraId="2F931FBB" w14:textId="63AB424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</w:t>
      </w:r>
      <w:r w:rsidR="007377EC" w:rsidRPr="00B32F62">
        <w:rPr>
          <w:rFonts w:ascii="Times New Roman" w:hAnsi="Times New Roman"/>
          <w:i/>
          <w:iCs/>
        </w:rPr>
        <w:t>nel</w:t>
      </w:r>
      <w:r w:rsidRPr="00B32F62">
        <w:rPr>
          <w:rFonts w:ascii="Times New Roman" w:hAnsi="Times New Roman"/>
          <w:i/>
          <w:iCs/>
        </w:rPr>
        <w:t xml:space="preserve"> margine esterno con segno di inserimento.</w:t>
      </w:r>
    </w:p>
  </w:footnote>
  <w:footnote w:id="1169">
    <w:p w14:paraId="3A35153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n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70">
    <w:p w14:paraId="217B8F0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71">
    <w:p w14:paraId="1C2A2A2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s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72">
    <w:p w14:paraId="189EE4C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u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73">
    <w:p w14:paraId="22BB168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1174">
    <w:p w14:paraId="7E5D403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75">
    <w:p w14:paraId="5A7671A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a </w:t>
      </w:r>
      <w:r w:rsidRPr="00B32F62">
        <w:rPr>
          <w:rFonts w:ascii="Times New Roman" w:hAnsi="Times New Roman"/>
          <w:i/>
          <w:iCs/>
        </w:rPr>
        <w:t xml:space="preserve">esito di correzione; segue </w:t>
      </w:r>
      <w:r w:rsidRPr="00B32F62">
        <w:rPr>
          <w:rFonts w:ascii="Times New Roman" w:hAnsi="Times New Roman"/>
        </w:rPr>
        <w:t xml:space="preserve">quell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76">
    <w:p w14:paraId="0CF1DE9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ò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77">
    <w:p w14:paraId="35F4398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conda</w:t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78">
    <w:p w14:paraId="75504D4E" w14:textId="45BAB71C" w:rsidR="00F25DDD" w:rsidRPr="00B32F62" w:rsidRDefault="00F25DDD" w:rsidP="00B32F62">
      <w:pPr>
        <w:jc w:val="both"/>
        <w:rPr>
          <w:rFonts w:ascii="Times New Roman" w:hAnsi="Times New Roman" w:cs="Times New Roman"/>
          <w:sz w:val="20"/>
          <w:szCs w:val="20"/>
        </w:rPr>
      </w:pPr>
      <w:r w:rsidRPr="00B32F62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32F62">
        <w:rPr>
          <w:rFonts w:ascii="Times New Roman" w:hAnsi="Times New Roman" w:cs="Times New Roman"/>
          <w:sz w:val="20"/>
          <w:szCs w:val="20"/>
        </w:rPr>
        <w:t xml:space="preserve"> gentilhuomo … medesimo Gaber</w:t>
      </w:r>
      <w:r w:rsidRPr="00B32F62">
        <w:rPr>
          <w:rFonts w:ascii="Times New Roman" w:hAnsi="Times New Roman" w:cs="Times New Roman"/>
          <w:i/>
          <w:iCs/>
          <w:sz w:val="20"/>
          <w:szCs w:val="20"/>
        </w:rPr>
        <w:t xml:space="preserve"> decodifica di testo cifrato </w:t>
      </w:r>
      <w:r w:rsidRPr="00B32F62">
        <w:rPr>
          <w:rFonts w:ascii="Times New Roman" w:hAnsi="Times New Roman" w:cs="Times New Roman"/>
          <w:i/>
          <w:sz w:val="20"/>
          <w:szCs w:val="20"/>
        </w:rPr>
        <w:t>presente a cc</w:t>
      </w:r>
      <w:r w:rsidRPr="00B32F62">
        <w:rPr>
          <w:rFonts w:ascii="Times New Roman" w:hAnsi="Times New Roman" w:cs="Times New Roman"/>
          <w:sz w:val="20"/>
          <w:szCs w:val="20"/>
        </w:rPr>
        <w:t>.</w:t>
      </w:r>
      <w:r w:rsidRPr="00B32F62">
        <w:rPr>
          <w:rFonts w:ascii="Times New Roman" w:hAnsi="Times New Roman" w:cs="Times New Roman"/>
          <w:i/>
          <w:iCs/>
          <w:sz w:val="20"/>
          <w:szCs w:val="20"/>
        </w:rPr>
        <w:t xml:space="preserve"> 486r-487r</w:t>
      </w:r>
      <w:r w:rsidRPr="00B32F62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1179">
    <w:p w14:paraId="24B291F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Leffran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80">
    <w:p w14:paraId="71956D8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1181">
    <w:p w14:paraId="0C9840A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82">
    <w:p w14:paraId="47F5AB6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volt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83">
    <w:p w14:paraId="36BE3D2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F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84">
    <w:p w14:paraId="3B3BEE3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;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85">
    <w:p w14:paraId="052F461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86">
    <w:p w14:paraId="019FE4F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ono parole depennate.</w:t>
      </w:r>
    </w:p>
  </w:footnote>
  <w:footnote w:id="1187">
    <w:p w14:paraId="6E1F11E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88">
    <w:p w14:paraId="38FE734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1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89">
    <w:p w14:paraId="149A58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3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190">
    <w:p w14:paraId="723BA8E1" w14:textId="77777777" w:rsidR="006A5EF3" w:rsidRPr="00B32F62" w:rsidRDefault="006A5EF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91">
    <w:p w14:paraId="5632EDDF" w14:textId="271E890F" w:rsidR="00B0047D" w:rsidRPr="00B32F62" w:rsidRDefault="00B0047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i … mi licentiai </w:t>
      </w:r>
      <w:r w:rsidRPr="00B32F62">
        <w:rPr>
          <w:rFonts w:ascii="Times New Roman" w:hAnsi="Times New Roman"/>
          <w:i/>
          <w:iCs/>
        </w:rPr>
        <w:t xml:space="preserve">decodifica di testo cifrato </w:t>
      </w:r>
      <w:r w:rsidRPr="00B32F62">
        <w:rPr>
          <w:rFonts w:ascii="Times New Roman" w:hAnsi="Times New Roman"/>
          <w:i/>
        </w:rPr>
        <w:t>presente a c</w:t>
      </w:r>
      <w:r w:rsidRPr="00B32F62">
        <w:rPr>
          <w:rFonts w:ascii="Times New Roman" w:hAnsi="Times New Roman"/>
        </w:rPr>
        <w:t>.</w:t>
      </w:r>
      <w:r w:rsidRPr="00B32F62">
        <w:rPr>
          <w:rFonts w:ascii="Times New Roman" w:hAnsi="Times New Roman"/>
          <w:i/>
          <w:iCs/>
        </w:rPr>
        <w:t xml:space="preserve"> 491r;</w:t>
      </w:r>
      <w:r w:rsidRPr="00B32F62">
        <w:rPr>
          <w:rFonts w:ascii="Times New Roman" w:hAnsi="Times New Roman"/>
          <w:i/>
        </w:rPr>
        <w:t xml:space="preserve"> con segno di rimando.</w:t>
      </w:r>
    </w:p>
  </w:footnote>
  <w:footnote w:id="1192">
    <w:p w14:paraId="2F1A86D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i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93">
    <w:p w14:paraId="27B38E9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gli f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94">
    <w:p w14:paraId="2E713C3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195">
    <w:p w14:paraId="491F3D1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continuat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96">
    <w:p w14:paraId="4E7800B6" w14:textId="681FBFA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</w:t>
      </w:r>
      <w:r w:rsidR="00FE350F" w:rsidRPr="00B32F62">
        <w:rPr>
          <w:rFonts w:ascii="Times New Roman" w:hAnsi="Times New Roman"/>
          <w:i/>
          <w:iCs/>
        </w:rPr>
        <w:t xml:space="preserve">i </w:t>
      </w:r>
      <w:r w:rsidRPr="00B32F62">
        <w:rPr>
          <w:rFonts w:ascii="Times New Roman" w:hAnsi="Times New Roman"/>
          <w:i/>
          <w:iCs/>
        </w:rPr>
        <w:t>inchiostro.</w:t>
      </w:r>
    </w:p>
  </w:footnote>
  <w:footnote w:id="1197">
    <w:p w14:paraId="7277A84F" w14:textId="370CC40E" w:rsidR="00B0047D" w:rsidRPr="00B32F62" w:rsidRDefault="00B0047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Fui … a’ vostri s(igno)ri </w:t>
      </w:r>
      <w:r w:rsidRPr="00B32F62">
        <w:rPr>
          <w:rFonts w:ascii="Times New Roman" w:hAnsi="Times New Roman"/>
          <w:i/>
          <w:iCs/>
        </w:rPr>
        <w:t xml:space="preserve">decodifica di testo cifrato </w:t>
      </w:r>
      <w:r w:rsidRPr="00B32F62">
        <w:rPr>
          <w:rFonts w:ascii="Times New Roman" w:hAnsi="Times New Roman"/>
          <w:i/>
        </w:rPr>
        <w:t>presente a c</w:t>
      </w:r>
      <w:r w:rsidRPr="00B32F62">
        <w:rPr>
          <w:rFonts w:ascii="Times New Roman" w:hAnsi="Times New Roman"/>
        </w:rPr>
        <w:t>.</w:t>
      </w:r>
      <w:r w:rsidRPr="00B32F62">
        <w:rPr>
          <w:rFonts w:ascii="Times New Roman" w:hAnsi="Times New Roman"/>
          <w:i/>
          <w:iCs/>
        </w:rPr>
        <w:t xml:space="preserve"> 491</w:t>
      </w:r>
      <w:r w:rsidRPr="00B32F62">
        <w:rPr>
          <w:rFonts w:ascii="Times New Roman" w:hAnsi="Times New Roman"/>
        </w:rPr>
        <w:t>r-v</w:t>
      </w:r>
      <w:r w:rsidRPr="00B32F62">
        <w:rPr>
          <w:rFonts w:ascii="Times New Roman" w:hAnsi="Times New Roman"/>
          <w:i/>
          <w:iCs/>
        </w:rPr>
        <w:t>;</w:t>
      </w:r>
      <w:r w:rsidRPr="00B32F62">
        <w:rPr>
          <w:rFonts w:ascii="Times New Roman" w:hAnsi="Times New Roman"/>
          <w:i/>
        </w:rPr>
        <w:t xml:space="preserve"> con segno di rimando.</w:t>
      </w:r>
    </w:p>
  </w:footnote>
  <w:footnote w:id="1198">
    <w:p w14:paraId="2199AB8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in-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199">
    <w:p w14:paraId="1F56EF3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200">
    <w:p w14:paraId="6523737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01">
    <w:p w14:paraId="1C1139F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1202">
    <w:p w14:paraId="5BEA09E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sareb-|b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03">
    <w:p w14:paraId="3C8BCEB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; 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arol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1204">
    <w:p w14:paraId="5A85575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1205">
    <w:p w14:paraId="48743B7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206">
    <w:p w14:paraId="2F790417" w14:textId="597CB980" w:rsidR="00FE350F" w:rsidRPr="00B32F62" w:rsidRDefault="00FE350F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un … ha gran credito </w:t>
      </w:r>
      <w:r w:rsidRPr="00B32F62">
        <w:rPr>
          <w:rFonts w:ascii="Times New Roman" w:hAnsi="Times New Roman"/>
          <w:i/>
          <w:iCs/>
        </w:rPr>
        <w:t>decodifica 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testo cifrato </w:t>
      </w:r>
      <w:r w:rsidRPr="00B32F62">
        <w:rPr>
          <w:rFonts w:ascii="Times New Roman" w:hAnsi="Times New Roman"/>
          <w:i/>
        </w:rPr>
        <w:t>presente a cc</w:t>
      </w:r>
      <w:r w:rsidRPr="00B32F62">
        <w:rPr>
          <w:rFonts w:ascii="Times New Roman" w:hAnsi="Times New Roman"/>
        </w:rPr>
        <w:t>.</w:t>
      </w:r>
      <w:r w:rsidRPr="00B32F62">
        <w:rPr>
          <w:rFonts w:ascii="Times New Roman" w:hAnsi="Times New Roman"/>
          <w:i/>
          <w:iCs/>
        </w:rPr>
        <w:t xml:space="preserve"> 491v-493r; </w:t>
      </w:r>
      <w:r w:rsidRPr="00B32F62">
        <w:rPr>
          <w:rFonts w:ascii="Times New Roman" w:hAnsi="Times New Roman"/>
          <w:i/>
        </w:rPr>
        <w:t>con segno di rimando.</w:t>
      </w:r>
    </w:p>
  </w:footnote>
  <w:footnote w:id="1207">
    <w:p w14:paraId="31CE342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1208">
    <w:p w14:paraId="4EB2AE8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.</w:t>
      </w:r>
    </w:p>
  </w:footnote>
  <w:footnote w:id="1209">
    <w:p w14:paraId="37DF4B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fatt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10">
    <w:p w14:paraId="0C6F1630" w14:textId="76584D1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</w:t>
      </w:r>
      <w:r w:rsidR="006C5C93" w:rsidRPr="00B32F62">
        <w:rPr>
          <w:rFonts w:ascii="Times New Roman" w:hAnsi="Times New Roman"/>
          <w:i/>
          <w:iCs/>
        </w:rPr>
        <w:t xml:space="preserve">i </w:t>
      </w:r>
      <w:r w:rsidRPr="00B32F62">
        <w:rPr>
          <w:rFonts w:ascii="Times New Roman" w:hAnsi="Times New Roman"/>
          <w:i/>
          <w:iCs/>
        </w:rPr>
        <w:t>inchiostro.</w:t>
      </w:r>
    </w:p>
  </w:footnote>
  <w:footnote w:id="1211">
    <w:p w14:paraId="1CB2F74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1212">
    <w:p w14:paraId="18C5D98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13">
    <w:p w14:paraId="7935FAD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al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14">
    <w:p w14:paraId="26E5B15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conda</w:t>
      </w:r>
      <w:r w:rsidRPr="00B32F62">
        <w:rPr>
          <w:rFonts w:ascii="Times New Roman" w:hAnsi="Times New Roman"/>
        </w:rPr>
        <w:t xml:space="preserve"> -n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15">
    <w:p w14:paraId="54D08A1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n Francia </w:t>
      </w:r>
      <w:r w:rsidRPr="00B32F62">
        <w:rPr>
          <w:rFonts w:ascii="Times New Roman" w:hAnsi="Times New Roman"/>
          <w:i/>
          <w:iCs/>
        </w:rPr>
        <w:t>aggiunto in sopralinea; segue</w:t>
      </w:r>
      <w:r w:rsidRPr="00B32F62">
        <w:rPr>
          <w:rFonts w:ascii="Times New Roman" w:hAnsi="Times New Roman"/>
        </w:rPr>
        <w:t xml:space="preserve"> a ch(e) il ch(e)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16">
    <w:p w14:paraId="5F4EF63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er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17">
    <w:p w14:paraId="73477B1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e</w:t>
      </w:r>
      <w:r w:rsidRPr="00B32F62">
        <w:rPr>
          <w:rFonts w:ascii="Times New Roman" w:hAnsi="Times New Roman"/>
          <w:i/>
        </w:rPr>
        <w:t>.</w:t>
      </w:r>
    </w:p>
  </w:footnote>
  <w:footnote w:id="1218">
    <w:p w14:paraId="184ABBB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parola depennata.</w:t>
      </w:r>
    </w:p>
  </w:footnote>
  <w:footnote w:id="1219">
    <w:p w14:paraId="060F129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all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20">
    <w:p w14:paraId="0B495240" w14:textId="5E3DCBB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 ritrar </w:t>
      </w:r>
      <w:r w:rsidRPr="00B32F62">
        <w:rPr>
          <w:rFonts w:ascii="Times New Roman" w:hAnsi="Times New Roman"/>
          <w:i/>
          <w:iCs/>
        </w:rPr>
        <w:t xml:space="preserve">aggiunto </w:t>
      </w:r>
      <w:r w:rsidR="00FE350F" w:rsidRPr="00B32F62">
        <w:rPr>
          <w:rFonts w:ascii="Times New Roman" w:hAnsi="Times New Roman"/>
          <w:i/>
          <w:iCs/>
        </w:rPr>
        <w:t>nel</w:t>
      </w:r>
      <w:r w:rsidRPr="00B32F62">
        <w:rPr>
          <w:rFonts w:ascii="Times New Roman" w:hAnsi="Times New Roman"/>
          <w:i/>
          <w:iCs/>
        </w:rPr>
        <w:t xml:space="preserve"> margine interno.</w:t>
      </w:r>
    </w:p>
  </w:footnote>
  <w:footnote w:id="1221">
    <w:p w14:paraId="16E50C7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22">
    <w:p w14:paraId="6C1CC37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1223">
    <w:p w14:paraId="2683A4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gli altr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24">
    <w:p w14:paraId="235B7D0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havera(n)n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25">
    <w:p w14:paraId="07D765D6" w14:textId="6463CD5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[…] disse che non saranno abbandonat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26">
    <w:p w14:paraId="6D6A6761" w14:textId="274975A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</w:t>
      </w:r>
      <w:r w:rsidR="00FE350F" w:rsidRPr="00B32F62">
        <w:rPr>
          <w:rFonts w:ascii="Times New Roman" w:hAnsi="Times New Roman"/>
          <w:bCs/>
          <w:i/>
          <w:iCs/>
        </w:rPr>
        <w:t xml:space="preserve">i </w:t>
      </w:r>
      <w:r w:rsidRPr="00B32F62">
        <w:rPr>
          <w:rFonts w:ascii="Times New Roman" w:hAnsi="Times New Roman"/>
          <w:bCs/>
          <w:i/>
          <w:iCs/>
        </w:rPr>
        <w:t>inchiostro.</w:t>
      </w:r>
    </w:p>
  </w:footnote>
  <w:footnote w:id="1227">
    <w:p w14:paraId="260CEDA0" w14:textId="0EE1C32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ò </w:t>
      </w:r>
      <w:r w:rsidR="00FE350F"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  <w:i/>
          <w:iCs/>
        </w:rPr>
        <w:t xml:space="preserve"> </w:t>
      </w:r>
      <w:r w:rsidRPr="00B32F62">
        <w:rPr>
          <w:rFonts w:ascii="Times New Roman" w:hAnsi="Times New Roman"/>
        </w:rPr>
        <w:t>-à</w:t>
      </w:r>
      <w:r w:rsidRPr="00B32F62">
        <w:rPr>
          <w:rFonts w:ascii="Times New Roman" w:hAnsi="Times New Roman"/>
          <w:i/>
          <w:iCs/>
        </w:rPr>
        <w:t>.</w:t>
      </w:r>
    </w:p>
  </w:footnote>
  <w:footnote w:id="1228">
    <w:p w14:paraId="5904D07D" w14:textId="2517775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n particolare </w:t>
      </w:r>
      <w:r w:rsidRPr="00B32F62">
        <w:rPr>
          <w:rFonts w:ascii="Times New Roman" w:hAnsi="Times New Roman"/>
          <w:i/>
          <w:iCs/>
        </w:rPr>
        <w:t xml:space="preserve">aggiunto </w:t>
      </w:r>
      <w:r w:rsidR="00FE350F" w:rsidRPr="00B32F62">
        <w:rPr>
          <w:rFonts w:ascii="Times New Roman" w:hAnsi="Times New Roman"/>
          <w:i/>
          <w:iCs/>
        </w:rPr>
        <w:t>nel</w:t>
      </w:r>
      <w:r w:rsidRPr="00B32F62">
        <w:rPr>
          <w:rFonts w:ascii="Times New Roman" w:hAnsi="Times New Roman"/>
          <w:i/>
          <w:iCs/>
        </w:rPr>
        <w:t xml:space="preserve"> margine interno.</w:t>
      </w:r>
    </w:p>
  </w:footnote>
  <w:footnote w:id="1229">
    <w:p w14:paraId="28BF428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i ha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hav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30">
    <w:p w14:paraId="4C68C75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.</w:t>
      </w:r>
    </w:p>
  </w:footnote>
  <w:footnote w:id="1231">
    <w:p w14:paraId="6AB4C75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m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32">
    <w:p w14:paraId="3451752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mo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33">
    <w:p w14:paraId="3407693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ben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34">
    <w:p w14:paraId="1B5CA1A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quest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35">
    <w:p w14:paraId="4BB327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1236">
    <w:p w14:paraId="330E189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et in quest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37">
    <w:p w14:paraId="3ED22CA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n questo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238">
    <w:p w14:paraId="2006D2D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l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39">
    <w:p w14:paraId="40D2437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trar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40">
    <w:p w14:paraId="5D73E8A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altr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41">
    <w:p w14:paraId="42B12B21" w14:textId="76902CD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Macchia </w:t>
      </w:r>
      <w:r w:rsidR="00FE350F" w:rsidRPr="00B32F62">
        <w:rPr>
          <w:rFonts w:ascii="Times New Roman" w:hAnsi="Times New Roman"/>
          <w:i/>
          <w:iCs/>
        </w:rPr>
        <w:t xml:space="preserve">di </w:t>
      </w:r>
      <w:r w:rsidRPr="00B32F62">
        <w:rPr>
          <w:rFonts w:ascii="Times New Roman" w:hAnsi="Times New Roman"/>
          <w:bCs/>
          <w:i/>
          <w:iCs/>
        </w:rPr>
        <w:t>inchiostro.</w:t>
      </w:r>
    </w:p>
  </w:footnote>
  <w:footnote w:id="1242">
    <w:p w14:paraId="21D0706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parola depennata.</w:t>
      </w:r>
    </w:p>
  </w:footnote>
  <w:footnote w:id="1243">
    <w:p w14:paraId="5473CF1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tra le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dalle </w:t>
      </w:r>
      <w:r w:rsidRPr="00B32F62">
        <w:rPr>
          <w:rFonts w:ascii="Times New Roman" w:hAnsi="Times New Roman"/>
          <w:i/>
          <w:iCs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1244">
    <w:p w14:paraId="79DD8D3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r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45">
    <w:p w14:paraId="438020B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d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46">
    <w:p w14:paraId="2575131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parola depennata.</w:t>
      </w:r>
    </w:p>
  </w:footnote>
  <w:footnote w:id="1247">
    <w:p w14:paraId="1769E25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 Francia </w:t>
      </w:r>
      <w:r w:rsidRPr="00B32F62">
        <w:rPr>
          <w:rFonts w:ascii="Times New Roman" w:hAnsi="Times New Roman"/>
          <w:i/>
          <w:iCs/>
        </w:rPr>
        <w:t>aggiunto in sopralinea su parola depennata.</w:t>
      </w:r>
    </w:p>
  </w:footnote>
  <w:footnote w:id="1248">
    <w:p w14:paraId="541D426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signor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49">
    <w:p w14:paraId="0188591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250">
    <w:p w14:paraId="66CF40C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con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51">
    <w:p w14:paraId="37F5796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perché i fin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52">
    <w:p w14:paraId="5F3E1DB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’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53">
    <w:p w14:paraId="6D068DA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i v(ostra) S(ereni)tà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54">
    <w:p w14:paraId="2F763FC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baron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55">
    <w:p w14:paraId="6678860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.</w:t>
      </w:r>
    </w:p>
  </w:footnote>
  <w:footnote w:id="1256">
    <w:p w14:paraId="38BAE69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egli anco ne’ discors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1257">
    <w:p w14:paraId="752C976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farl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58">
    <w:p w14:paraId="4AB929E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s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59">
    <w:p w14:paraId="3C885FF3" w14:textId="5167A63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- </w:t>
      </w:r>
      <w:r w:rsidR="00FE350F"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  <w:i/>
          <w:iCs/>
        </w:rPr>
        <w:t xml:space="preserve"> </w:t>
      </w:r>
      <w:r w:rsidRPr="00B32F62">
        <w:rPr>
          <w:rFonts w:ascii="Times New Roman" w:hAnsi="Times New Roman"/>
        </w:rPr>
        <w:t>ne-</w:t>
      </w:r>
      <w:r w:rsidRPr="00B32F62">
        <w:rPr>
          <w:rFonts w:ascii="Times New Roman" w:hAnsi="Times New Roman"/>
          <w:i/>
          <w:iCs/>
        </w:rPr>
        <w:t>.</w:t>
      </w:r>
    </w:p>
  </w:footnote>
  <w:footnote w:id="1260">
    <w:p w14:paraId="56D5C47E" w14:textId="20E5398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zze </w:t>
      </w:r>
      <w:r w:rsidRPr="00B32F62">
        <w:rPr>
          <w:rFonts w:ascii="Times New Roman" w:hAnsi="Times New Roman"/>
          <w:i/>
          <w:iCs/>
        </w:rPr>
        <w:t>esito di correzione</w:t>
      </w:r>
      <w:r w:rsidR="00FE350F" w:rsidRPr="00B32F62">
        <w:rPr>
          <w:rFonts w:ascii="Times New Roman" w:hAnsi="Times New Roman"/>
          <w:i/>
          <w:iCs/>
        </w:rPr>
        <w:t>;</w:t>
      </w:r>
      <w:r w:rsidR="00FE350F" w:rsidRPr="00B32F62">
        <w:rPr>
          <w:rFonts w:ascii="Times New Roman" w:hAnsi="Times New Roman"/>
        </w:rPr>
        <w:t xml:space="preserve"> delle … Gratie. etc. </w:t>
      </w:r>
      <w:r w:rsidR="00FE350F" w:rsidRPr="00B32F62">
        <w:rPr>
          <w:rFonts w:ascii="Times New Roman" w:hAnsi="Times New Roman"/>
          <w:i/>
          <w:iCs/>
        </w:rPr>
        <w:t xml:space="preserve">decodifica di testo cifrato </w:t>
      </w:r>
      <w:r w:rsidR="00FE350F" w:rsidRPr="00B32F62">
        <w:rPr>
          <w:rFonts w:ascii="Times New Roman" w:hAnsi="Times New Roman"/>
          <w:i/>
        </w:rPr>
        <w:t xml:space="preserve">presente a c. </w:t>
      </w:r>
      <w:r w:rsidR="00FE350F" w:rsidRPr="00B32F62">
        <w:rPr>
          <w:rFonts w:ascii="Times New Roman" w:hAnsi="Times New Roman"/>
          <w:i/>
          <w:iCs/>
        </w:rPr>
        <w:t>493r-v;</w:t>
      </w:r>
      <w:r w:rsidR="00FE350F" w:rsidRPr="00B32F62">
        <w:rPr>
          <w:rFonts w:ascii="Times New Roman" w:hAnsi="Times New Roman"/>
          <w:i/>
        </w:rPr>
        <w:t xml:space="preserve"> con segno di rimando.</w:t>
      </w:r>
    </w:p>
  </w:footnote>
  <w:footnote w:id="1261">
    <w:p w14:paraId="69708F4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62">
    <w:p w14:paraId="1E349817" w14:textId="389BF60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</w:t>
      </w:r>
      <w:r w:rsidR="00CF2A76" w:rsidRPr="00B32F62">
        <w:rPr>
          <w:rFonts w:ascii="Times New Roman" w:hAnsi="Times New Roman"/>
          <w:i/>
          <w:iCs/>
        </w:rPr>
        <w:t>nel</w:t>
      </w:r>
      <w:r w:rsidRPr="00B32F62">
        <w:rPr>
          <w:rFonts w:ascii="Times New Roman" w:hAnsi="Times New Roman"/>
          <w:i/>
          <w:iCs/>
        </w:rPr>
        <w:t xml:space="preserve"> margine interno; segue </w:t>
      </w:r>
      <w:r w:rsidRPr="00B32F62">
        <w:rPr>
          <w:rFonts w:ascii="Times New Roman" w:hAnsi="Times New Roman"/>
        </w:rPr>
        <w:t xml:space="preserve">fatt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63">
    <w:p w14:paraId="62BB7E46" w14:textId="093BC30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Macchia </w:t>
      </w:r>
      <w:r w:rsidR="00CF2A76" w:rsidRPr="00B32F62">
        <w:rPr>
          <w:rFonts w:ascii="Times New Roman" w:hAnsi="Times New Roman"/>
          <w:i/>
          <w:iCs/>
        </w:rPr>
        <w:t xml:space="preserve">di </w:t>
      </w:r>
      <w:r w:rsidRPr="00B32F62">
        <w:rPr>
          <w:rFonts w:ascii="Times New Roman" w:hAnsi="Times New Roman"/>
          <w:i/>
          <w:iCs/>
        </w:rPr>
        <w:t>inchiostro.</w:t>
      </w:r>
    </w:p>
  </w:footnote>
  <w:footnote w:id="1264">
    <w:p w14:paraId="4DE82E0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già in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265">
    <w:p w14:paraId="5F3B94C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roprio il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266">
    <w:p w14:paraId="0BC7209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ch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67">
    <w:p w14:paraId="7138E35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a Franza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268">
    <w:p w14:paraId="2E7769B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269">
    <w:p w14:paraId="361E450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270">
    <w:p w14:paraId="4249F67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 xml:space="preserve">esito di correzione; segue </w:t>
      </w:r>
      <w:r w:rsidRPr="00B32F62">
        <w:rPr>
          <w:rFonts w:ascii="Times New Roman" w:hAnsi="Times New Roman"/>
        </w:rPr>
        <w:t>ch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1271">
    <w:p w14:paraId="2A8097B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n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72">
    <w:p w14:paraId="7F12570F" w14:textId="77777777" w:rsidR="00E1534C" w:rsidRPr="00B32F62" w:rsidRDefault="00E1534C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273">
    <w:p w14:paraId="2249C7B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1274">
    <w:p w14:paraId="0380593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75">
    <w:p w14:paraId="6DEBEF6B" w14:textId="7209BE5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EB4C5C" w:rsidRPr="00B32F62">
        <w:rPr>
          <w:rFonts w:ascii="Times New Roman" w:hAnsi="Times New Roman"/>
          <w:i/>
          <w:color w:val="000000"/>
          <w:lang w:eastAsia="it-IT"/>
        </w:rPr>
        <w:t>Lacuna del margine esterno.</w:t>
      </w:r>
    </w:p>
  </w:footnote>
  <w:footnote w:id="1276">
    <w:p w14:paraId="60442B16" w14:textId="7383953A" w:rsidR="00EB4C5C" w:rsidRPr="00B32F62" w:rsidRDefault="00EB4C5C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color w:val="000000"/>
          <w:lang w:eastAsia="it-IT"/>
        </w:rPr>
        <w:t>Lacuna del margine esterno.</w:t>
      </w:r>
    </w:p>
  </w:footnote>
  <w:footnote w:id="1277">
    <w:p w14:paraId="0CD599D0" w14:textId="5B9CB6F3" w:rsidR="00806D4F" w:rsidRPr="00B32F62" w:rsidRDefault="00806D4F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  <w:color w:val="000000"/>
          <w:lang w:eastAsia="it-IT"/>
        </w:rPr>
        <w:t xml:space="preserve">Estrato </w:t>
      </w:r>
      <w:r w:rsidR="00663DC3" w:rsidRPr="00B32F62">
        <w:rPr>
          <w:rFonts w:ascii="Times New Roman" w:hAnsi="Times New Roman"/>
          <w:iCs/>
          <w:color w:val="000000"/>
          <w:lang w:eastAsia="it-IT"/>
        </w:rPr>
        <w:t xml:space="preserve">di una </w:t>
      </w:r>
      <w:r w:rsidRPr="00B32F62">
        <w:rPr>
          <w:rFonts w:ascii="Times New Roman" w:hAnsi="Times New Roman"/>
          <w:iCs/>
          <w:color w:val="000000"/>
          <w:lang w:eastAsia="it-IT"/>
        </w:rPr>
        <w:t xml:space="preserve">… dipendenze dell’artiglirie </w:t>
      </w:r>
      <w:r w:rsidRPr="00B32F62">
        <w:rPr>
          <w:rFonts w:ascii="Times New Roman" w:hAnsi="Times New Roman"/>
          <w:i/>
          <w:color w:val="000000"/>
          <w:lang w:eastAsia="it-IT"/>
        </w:rPr>
        <w:t>testo cifrato non decodificato</w:t>
      </w:r>
      <w:r w:rsidRPr="00B32F62">
        <w:rPr>
          <w:rFonts w:ascii="Times New Roman" w:hAnsi="Times New Roman"/>
          <w:i/>
          <w:iCs/>
        </w:rPr>
        <w:t>.</w:t>
      </w:r>
    </w:p>
  </w:footnote>
  <w:footnote w:id="1278">
    <w:p w14:paraId="44B8209D" w14:textId="77777777" w:rsidR="00806D4F" w:rsidRPr="00B32F62" w:rsidRDefault="00806D4F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me pare.</w:t>
      </w:r>
    </w:p>
  </w:footnote>
  <w:footnote w:id="1279">
    <w:p w14:paraId="66C810E8" w14:textId="77777777" w:rsidR="00806D4F" w:rsidRPr="00B32F62" w:rsidRDefault="00806D4F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color w:val="000000"/>
          <w:lang w:eastAsia="it-IT"/>
        </w:rPr>
        <w:t>Così A.</w:t>
      </w:r>
    </w:p>
  </w:footnote>
  <w:footnote w:id="1280">
    <w:p w14:paraId="243D92D6" w14:textId="77777777" w:rsidR="00806D4F" w:rsidRPr="00B32F62" w:rsidRDefault="00806D4F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1281">
    <w:p w14:paraId="23556EB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82">
    <w:p w14:paraId="1F84FE0E" w14:textId="47A31B6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ropositione … </w:t>
      </w:r>
      <w:r w:rsidR="00B0047D" w:rsidRPr="00B32F62">
        <w:rPr>
          <w:rFonts w:ascii="Times New Roman" w:hAnsi="Times New Roman"/>
        </w:rPr>
        <w:t xml:space="preserve">havesse </w:t>
      </w:r>
      <w:r w:rsidRPr="00B32F62">
        <w:rPr>
          <w:rFonts w:ascii="Times New Roman" w:hAnsi="Times New Roman"/>
        </w:rPr>
        <w:t>potuto</w:t>
      </w:r>
      <w:r w:rsidRPr="00B32F62">
        <w:rPr>
          <w:rFonts w:ascii="Times New Roman" w:hAnsi="Times New Roman"/>
          <w:i/>
          <w:iCs/>
        </w:rPr>
        <w:t xml:space="preserve"> decodifica di testo cifrato presente a c. 503r; con segno di rimando.</w:t>
      </w:r>
    </w:p>
  </w:footnote>
  <w:footnote w:id="1283">
    <w:p w14:paraId="4C1332E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284">
    <w:p w14:paraId="1795B81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1285">
    <w:p w14:paraId="65C520B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ch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86">
    <w:p w14:paraId="5684700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che mi potessero occorrer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287">
    <w:p w14:paraId="31C9D5A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1288">
    <w:p w14:paraId="2716CBE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Corretto su </w:t>
      </w:r>
      <w:r w:rsidRPr="00B32F62">
        <w:rPr>
          <w:rFonts w:ascii="Times New Roman" w:hAnsi="Times New Roman"/>
        </w:rPr>
        <w:t>li</w:t>
      </w:r>
      <w:r w:rsidRPr="00B32F62">
        <w:rPr>
          <w:rFonts w:ascii="Times New Roman" w:hAnsi="Times New Roman"/>
          <w:i/>
          <w:iCs/>
        </w:rPr>
        <w:t>.</w:t>
      </w:r>
    </w:p>
  </w:footnote>
  <w:footnote w:id="1289">
    <w:p w14:paraId="191B5FF6" w14:textId="77777777" w:rsidR="00C755A3" w:rsidRPr="00B32F62" w:rsidRDefault="00C755A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290">
    <w:p w14:paraId="30991B0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91">
    <w:p w14:paraId="7CAEF1F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venir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292">
    <w:p w14:paraId="515730BF" w14:textId="77777777" w:rsidR="00C755A3" w:rsidRPr="00B32F62" w:rsidRDefault="00C755A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293">
    <w:p w14:paraId="0EB2F3B5" w14:textId="77777777" w:rsidR="00C755A3" w:rsidRPr="00B32F62" w:rsidRDefault="00C755A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294">
    <w:p w14:paraId="5E86B9A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l-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1295">
    <w:p w14:paraId="718CF270" w14:textId="01850AC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>a Risuich</w:t>
      </w:r>
      <w:r w:rsidRPr="00B32F62">
        <w:rPr>
          <w:rFonts w:ascii="Times New Roman" w:hAnsi="Times New Roman"/>
          <w:i/>
          <w:iCs/>
        </w:rPr>
        <w:t xml:space="preserve"> depennato</w:t>
      </w:r>
    </w:p>
  </w:footnote>
  <w:footnote w:id="1296">
    <w:p w14:paraId="473DAA6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si trovano prig- </w:t>
      </w:r>
      <w:r w:rsidRPr="00B32F62">
        <w:rPr>
          <w:rFonts w:ascii="Times New Roman" w:hAnsi="Times New Roman"/>
          <w:i/>
          <w:iCs/>
        </w:rPr>
        <w:t>depennato</w:t>
      </w:r>
    </w:p>
  </w:footnote>
  <w:footnote w:id="1297">
    <w:p w14:paraId="23BFD51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p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1298">
    <w:p w14:paraId="115F983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1299">
    <w:p w14:paraId="1B60732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a</w:t>
      </w:r>
      <w:r w:rsidRPr="00B32F62">
        <w:rPr>
          <w:rFonts w:ascii="Times New Roman" w:hAnsi="Times New Roman"/>
          <w:i/>
          <w:iCs/>
        </w:rPr>
        <w:t>, come pare.</w:t>
      </w:r>
    </w:p>
  </w:footnote>
  <w:footnote w:id="1300">
    <w:p w14:paraId="5E2E062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-l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01">
    <w:p w14:paraId="26AE79A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rallegrarsi </w:t>
      </w:r>
      <w:r w:rsidRPr="00B32F62">
        <w:rPr>
          <w:rFonts w:ascii="Times New Roman" w:hAnsi="Times New Roman"/>
          <w:i/>
          <w:iCs/>
        </w:rPr>
        <w:t xml:space="preserve">depennato. </w:t>
      </w:r>
    </w:p>
  </w:footnote>
  <w:footnote w:id="1302">
    <w:p w14:paraId="0E7DEF1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haverebbe sentit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303">
    <w:p w14:paraId="05341A1A" w14:textId="77777777" w:rsidR="00C755A3" w:rsidRPr="00B32F62" w:rsidRDefault="00C755A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04">
    <w:p w14:paraId="1048E1C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-on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05">
    <w:p w14:paraId="570B36A9" w14:textId="14DDDAD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o … levate </w:t>
      </w:r>
      <w:r w:rsidRPr="00B32F62">
        <w:rPr>
          <w:rFonts w:ascii="Times New Roman" w:hAnsi="Times New Roman"/>
          <w:i/>
          <w:iCs/>
        </w:rPr>
        <w:t>decodifica di testo cifrato presente a c. 519r; con segno di rimando.</w:t>
      </w:r>
    </w:p>
  </w:footnote>
  <w:footnote w:id="1306">
    <w:p w14:paraId="643CCC4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sott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07">
    <w:p w14:paraId="0B75CCA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-le </w:t>
      </w:r>
      <w:r w:rsidRPr="00B32F62">
        <w:rPr>
          <w:rFonts w:ascii="Times New Roman" w:hAnsi="Times New Roman"/>
          <w:i/>
          <w:iCs/>
        </w:rPr>
        <w:t>depennato, come pare.</w:t>
      </w:r>
    </w:p>
  </w:footnote>
  <w:footnote w:id="1308">
    <w:p w14:paraId="41393574" w14:textId="1E217DA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663DC3" w:rsidRPr="00B32F62">
        <w:rPr>
          <w:rFonts w:ascii="Times New Roman" w:hAnsi="Times New Roman"/>
        </w:rPr>
        <w:t>Q</w:t>
      </w:r>
      <w:r w:rsidRPr="00B32F62">
        <w:rPr>
          <w:rFonts w:ascii="Times New Roman" w:hAnsi="Times New Roman"/>
        </w:rPr>
        <w:t>uesto</w:t>
      </w:r>
      <w:r w:rsidR="00663DC3"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</w:rPr>
        <w:t xml:space="preserve">… Gratie etc. </w:t>
      </w:r>
      <w:r w:rsidRPr="00B32F62">
        <w:rPr>
          <w:rFonts w:ascii="Times New Roman" w:hAnsi="Times New Roman"/>
          <w:i/>
          <w:iCs/>
        </w:rPr>
        <w:t xml:space="preserve">decodifica di testo cifrato presente </w:t>
      </w:r>
      <w:r w:rsidR="000C40D1" w:rsidRPr="00B32F62">
        <w:rPr>
          <w:rFonts w:ascii="Times New Roman" w:hAnsi="Times New Roman"/>
          <w:i/>
          <w:iCs/>
        </w:rPr>
        <w:t>a cc.</w:t>
      </w:r>
      <w:r w:rsidRPr="00B32F62">
        <w:rPr>
          <w:rFonts w:ascii="Times New Roman" w:hAnsi="Times New Roman"/>
          <w:i/>
          <w:iCs/>
        </w:rPr>
        <w:t xml:space="preserve"> 519r-522r; con segno di rimando.</w:t>
      </w:r>
    </w:p>
  </w:footnote>
  <w:footnote w:id="1309">
    <w:p w14:paraId="4AC4769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ebit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10">
    <w:p w14:paraId="6E0725D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diss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11">
    <w:p w14:paraId="2343D43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altra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312">
    <w:p w14:paraId="7C32234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ritrattar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313">
    <w:p w14:paraId="2A7FD241" w14:textId="32397F9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n quella </w:t>
      </w:r>
      <w:r w:rsidRPr="00B32F62">
        <w:rPr>
          <w:rFonts w:ascii="Times New Roman" w:hAnsi="Times New Roman"/>
          <w:i/>
          <w:iCs/>
        </w:rPr>
        <w:t>aggiunt</w:t>
      </w:r>
      <w:r w:rsidR="00812CF6" w:rsidRPr="00B32F62">
        <w:rPr>
          <w:rFonts w:ascii="Times New Roman" w:hAnsi="Times New Roman"/>
          <w:i/>
          <w:iCs/>
        </w:rPr>
        <w:t>o</w:t>
      </w:r>
      <w:r w:rsidRPr="00B32F62">
        <w:rPr>
          <w:rFonts w:ascii="Times New Roman" w:hAnsi="Times New Roman"/>
          <w:i/>
          <w:iCs/>
        </w:rPr>
        <w:t xml:space="preserve"> in sopralinea su </w:t>
      </w:r>
      <w:r w:rsidRPr="00B32F62">
        <w:rPr>
          <w:rFonts w:ascii="Times New Roman" w:hAnsi="Times New Roman"/>
        </w:rPr>
        <w:t>alla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1314">
    <w:p w14:paraId="5A143536" w14:textId="77777777" w:rsidR="000F5B07" w:rsidRPr="00B32F62" w:rsidRDefault="000F5B0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15">
    <w:p w14:paraId="1D3368DD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16">
    <w:p w14:paraId="04B1C655" w14:textId="05DDC90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o … Spagnuoli </w:t>
      </w:r>
      <w:r w:rsidRPr="00B32F62">
        <w:rPr>
          <w:rFonts w:ascii="Times New Roman" w:hAnsi="Times New Roman"/>
          <w:i/>
          <w:iCs/>
        </w:rPr>
        <w:t>decodifica di testo cifrato presente a c. 531r-v; con segno di rimando.</w:t>
      </w:r>
    </w:p>
  </w:footnote>
  <w:footnote w:id="1317">
    <w:p w14:paraId="33125FA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-scors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318">
    <w:p w14:paraId="631E8791" w14:textId="4AB5AEFE" w:rsidR="00663DC3" w:rsidRPr="00B32F62" w:rsidRDefault="00663DC3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 ascoltar la sirena</w:t>
      </w:r>
      <w:r w:rsidRPr="00B32F62">
        <w:rPr>
          <w:rFonts w:ascii="Times New Roman" w:hAnsi="Times New Roman"/>
          <w:i/>
          <w:iCs/>
        </w:rPr>
        <w:t xml:space="preserve"> testo cifrato non decodificato </w:t>
      </w:r>
      <w:r w:rsidR="00501E9E">
        <w:rPr>
          <w:rFonts w:ascii="Times New Roman" w:hAnsi="Times New Roman"/>
          <w:i/>
          <w:iCs/>
        </w:rPr>
        <w:t>a c. 531r-v</w:t>
      </w:r>
      <w:r w:rsidRPr="00B32F62">
        <w:rPr>
          <w:rFonts w:ascii="Times New Roman" w:hAnsi="Times New Roman"/>
          <w:i/>
          <w:iCs/>
        </w:rPr>
        <w:t>.</w:t>
      </w:r>
    </w:p>
  </w:footnote>
  <w:footnote w:id="1319">
    <w:p w14:paraId="7E7BD97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l … soccorso</w:t>
      </w:r>
      <w:r w:rsidRPr="00B32F62">
        <w:rPr>
          <w:rFonts w:ascii="Times New Roman" w:hAnsi="Times New Roman"/>
          <w:i/>
          <w:iCs/>
        </w:rPr>
        <w:t xml:space="preserve"> decodifica di testo cifrato presente a c. 531v; con segno di rimando.</w:t>
      </w:r>
    </w:p>
  </w:footnote>
  <w:footnote w:id="1320">
    <w:p w14:paraId="4D62F7E5" w14:textId="77777777" w:rsidR="000F5B07" w:rsidRPr="00B32F62" w:rsidRDefault="000F5B0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21">
    <w:p w14:paraId="44078AB9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22">
    <w:p w14:paraId="70527ED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vol-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1323">
    <w:p w14:paraId="27D8415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risoluto … rissolutione </w:t>
      </w:r>
      <w:r w:rsidRPr="00B32F62">
        <w:rPr>
          <w:rFonts w:ascii="Times New Roman" w:hAnsi="Times New Roman"/>
          <w:i/>
          <w:iCs/>
        </w:rPr>
        <w:t>decodifica di testo cifrato presente a c. 540r-v; con segno di rimando.</w:t>
      </w:r>
    </w:p>
  </w:footnote>
  <w:footnote w:id="1324">
    <w:p w14:paraId="2E4F749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avviso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325">
    <w:p w14:paraId="39393B8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-nd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26">
    <w:p w14:paraId="63AD35A8" w14:textId="660B46E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’ambasciator d’Inghilterra </w:t>
      </w:r>
      <w:r w:rsidRPr="00B32F62">
        <w:rPr>
          <w:rFonts w:ascii="Times New Roman" w:hAnsi="Times New Roman"/>
          <w:i/>
          <w:iCs/>
        </w:rPr>
        <w:t>aggiunto in sopralinea con segno d</w:t>
      </w:r>
      <w:r w:rsidR="00812CF6" w:rsidRPr="00B32F62">
        <w:rPr>
          <w:rFonts w:ascii="Times New Roman" w:hAnsi="Times New Roman"/>
          <w:i/>
          <w:iCs/>
        </w:rPr>
        <w:t xml:space="preserve">i </w:t>
      </w:r>
      <w:r w:rsidRPr="00B32F62">
        <w:rPr>
          <w:rFonts w:ascii="Times New Roman" w:hAnsi="Times New Roman"/>
          <w:i/>
          <w:iCs/>
        </w:rPr>
        <w:t>inserimento.</w:t>
      </w:r>
    </w:p>
  </w:footnote>
  <w:footnote w:id="1327">
    <w:p w14:paraId="06F04DCB" w14:textId="28750FB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a … </w:t>
      </w:r>
      <w:r w:rsidR="002F6612" w:rsidRPr="00B32F62">
        <w:rPr>
          <w:rFonts w:ascii="Times New Roman" w:hAnsi="Times New Roman"/>
        </w:rPr>
        <w:t>v(os</w:t>
      </w:r>
      <w:r w:rsidR="006A5014">
        <w:rPr>
          <w:rFonts w:ascii="Times New Roman" w:hAnsi="Times New Roman"/>
        </w:rPr>
        <w:t>t</w:t>
      </w:r>
      <w:r w:rsidR="002F6612" w:rsidRPr="00B32F62">
        <w:rPr>
          <w:rFonts w:ascii="Times New Roman" w:hAnsi="Times New Roman"/>
        </w:rPr>
        <w:t xml:space="preserve">ra) </w:t>
      </w:r>
      <w:r w:rsidRPr="00B32F62">
        <w:rPr>
          <w:rFonts w:ascii="Times New Roman" w:hAnsi="Times New Roman"/>
        </w:rPr>
        <w:t>Ser</w:t>
      </w:r>
      <w:r w:rsidR="002F6612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eni</w:t>
      </w:r>
      <w:r w:rsidR="002F6612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tà </w:t>
      </w:r>
      <w:r w:rsidRPr="00B32F62">
        <w:rPr>
          <w:rFonts w:ascii="Times New Roman" w:hAnsi="Times New Roman"/>
          <w:i/>
          <w:iCs/>
        </w:rPr>
        <w:t>decodifica di testo cifrato presente a cc.</w:t>
      </w:r>
      <w:r w:rsidR="00812CF6" w:rsidRPr="00B32F62">
        <w:rPr>
          <w:rFonts w:ascii="Times New Roman" w:hAnsi="Times New Roman"/>
          <w:i/>
          <w:iCs/>
        </w:rPr>
        <w:t xml:space="preserve"> </w:t>
      </w:r>
      <w:r w:rsidRPr="00B32F62">
        <w:rPr>
          <w:rFonts w:ascii="Times New Roman" w:hAnsi="Times New Roman"/>
          <w:i/>
          <w:iCs/>
        </w:rPr>
        <w:t>540v-541r; con segno di rimando.</w:t>
      </w:r>
    </w:p>
  </w:footnote>
  <w:footnote w:id="1328">
    <w:p w14:paraId="4BE51D77" w14:textId="7BC4D22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ella … Guisoni </w:t>
      </w:r>
      <w:r w:rsidRPr="00B32F62">
        <w:rPr>
          <w:rFonts w:ascii="Times New Roman" w:hAnsi="Times New Roman"/>
          <w:i/>
          <w:iCs/>
        </w:rPr>
        <w:t>aggiunto in sopralinea su testo cifrato</w:t>
      </w:r>
      <w:r w:rsidR="00AC1AAD" w:rsidRPr="00B32F62">
        <w:rPr>
          <w:rFonts w:ascii="Times New Roman" w:hAnsi="Times New Roman"/>
          <w:i/>
          <w:iCs/>
        </w:rPr>
        <w:t xml:space="preserve"> depennato.</w:t>
      </w:r>
    </w:p>
  </w:footnote>
  <w:footnote w:id="1329">
    <w:p w14:paraId="2FA84B5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… Pesaro </w:t>
      </w:r>
      <w:r w:rsidRPr="00B32F62">
        <w:rPr>
          <w:rFonts w:ascii="Times New Roman" w:hAnsi="Times New Roman"/>
          <w:i/>
          <w:iCs/>
        </w:rPr>
        <w:t>decodifica di testo cifrato presente a c. 541r; con segno di rimando.</w:t>
      </w:r>
    </w:p>
  </w:footnote>
  <w:footnote w:id="1330">
    <w:p w14:paraId="665E9AF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31">
    <w:p w14:paraId="566C2AE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>parte, il ch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1332">
    <w:p w14:paraId="5851110D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33">
    <w:p w14:paraId="6D603691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34">
    <w:p w14:paraId="286B7FD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35">
    <w:p w14:paraId="3F1493A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uno de’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1336">
    <w:p w14:paraId="1371561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37">
    <w:p w14:paraId="7E019EA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e </w:t>
      </w:r>
      <w:r w:rsidRPr="00B32F62">
        <w:rPr>
          <w:rFonts w:ascii="Times New Roman" w:hAnsi="Times New Roman"/>
          <w:i/>
          <w:iCs/>
        </w:rPr>
        <w:t xml:space="preserve">esito di correzione su </w:t>
      </w:r>
      <w:r w:rsidRPr="00B32F62">
        <w:rPr>
          <w:rFonts w:ascii="Times New Roman" w:hAnsi="Times New Roman"/>
        </w:rPr>
        <w:t>-te</w:t>
      </w:r>
      <w:r w:rsidRPr="00B32F62">
        <w:rPr>
          <w:rFonts w:ascii="Times New Roman" w:hAnsi="Times New Roman"/>
          <w:i/>
          <w:iCs/>
        </w:rPr>
        <w:t>.</w:t>
      </w:r>
    </w:p>
  </w:footnote>
  <w:footnote w:id="1338">
    <w:p w14:paraId="1F3154A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39">
    <w:p w14:paraId="428848A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1340">
    <w:p w14:paraId="01590AC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su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41">
    <w:p w14:paraId="4FFF971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Foro nel supporto.</w:t>
      </w:r>
    </w:p>
  </w:footnote>
  <w:footnote w:id="1342">
    <w:p w14:paraId="1B550210" w14:textId="10BB1FB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a … la flotta </w:t>
      </w:r>
      <w:r w:rsidR="0013631E" w:rsidRPr="00B32F62">
        <w:rPr>
          <w:rFonts w:ascii="Times New Roman" w:hAnsi="Times New Roman"/>
          <w:i/>
          <w:iCs/>
        </w:rPr>
        <w:t>decodifica di testo cifrato presente</w:t>
      </w:r>
      <w:r w:rsidRPr="00B32F62">
        <w:rPr>
          <w:rFonts w:ascii="Times New Roman" w:hAnsi="Times New Roman"/>
          <w:i/>
          <w:iCs/>
        </w:rPr>
        <w:t xml:space="preserve"> nel margine inferiore</w:t>
      </w:r>
      <w:r w:rsidR="003B1200" w:rsidRPr="00B32F62">
        <w:rPr>
          <w:rFonts w:ascii="Times New Roman" w:hAnsi="Times New Roman"/>
          <w:i/>
          <w:iCs/>
        </w:rPr>
        <w:t>;</w:t>
      </w:r>
      <w:r w:rsidRPr="00B32F62">
        <w:rPr>
          <w:rFonts w:ascii="Times New Roman" w:hAnsi="Times New Roman"/>
          <w:i/>
          <w:iCs/>
        </w:rPr>
        <w:t xml:space="preserve"> con segno di rimando.</w:t>
      </w:r>
    </w:p>
  </w:footnote>
  <w:footnote w:id="1343">
    <w:p w14:paraId="273CEC8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v- </w:t>
      </w:r>
      <w:r w:rsidRPr="00B32F62">
        <w:rPr>
          <w:rFonts w:ascii="Times New Roman" w:hAnsi="Times New Roman"/>
          <w:i/>
          <w:iCs/>
        </w:rPr>
        <w:t>esito di correzione, come pare.</w:t>
      </w:r>
    </w:p>
  </w:footnote>
  <w:footnote w:id="1344">
    <w:p w14:paraId="674B43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cas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45">
    <w:p w14:paraId="4D7B792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1346">
    <w:p w14:paraId="14E2C06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t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47">
    <w:p w14:paraId="59FB177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gra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1348">
    <w:p w14:paraId="10BFFBF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, come pare.</w:t>
      </w:r>
    </w:p>
  </w:footnote>
  <w:footnote w:id="1349">
    <w:p w14:paraId="3032BE8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q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1350">
    <w:p w14:paraId="25C3FB9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ec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51">
    <w:p w14:paraId="4861784B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52">
    <w:p w14:paraId="4E2A2001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53">
    <w:p w14:paraId="2E4B9C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d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54">
    <w:p w14:paraId="25AD5D4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G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55">
    <w:p w14:paraId="06DF86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- </w:t>
      </w:r>
      <w:r w:rsidRPr="00B32F62">
        <w:rPr>
          <w:rFonts w:ascii="Times New Roman" w:hAnsi="Times New Roman"/>
          <w:i/>
          <w:iCs/>
        </w:rPr>
        <w:t>esito di correzione, come pare.</w:t>
      </w:r>
    </w:p>
  </w:footnote>
  <w:footnote w:id="1356">
    <w:p w14:paraId="4849915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57">
    <w:p w14:paraId="495987C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h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1358">
    <w:p w14:paraId="0AB9C61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ad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59">
    <w:p w14:paraId="13F1251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ognun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60">
    <w:p w14:paraId="2527C64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61">
    <w:p w14:paraId="01EF82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ell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62">
    <w:p w14:paraId="5C80156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F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63">
    <w:p w14:paraId="38C1B17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testo cifrato.</w:t>
      </w:r>
    </w:p>
  </w:footnote>
  <w:footnote w:id="1364">
    <w:p w14:paraId="79C1F0A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65">
    <w:p w14:paraId="203B23D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66">
    <w:p w14:paraId="17DBE1A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67">
    <w:p w14:paraId="696B992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esito di correzione; seguono lettere depennate.</w:t>
      </w:r>
    </w:p>
  </w:footnote>
  <w:footnote w:id="1368">
    <w:p w14:paraId="5FDE774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69">
    <w:p w14:paraId="7493CF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ns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70">
    <w:p w14:paraId="659B2E8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71">
    <w:p w14:paraId="0D54BCA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1372">
    <w:p w14:paraId="06D5EA5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hann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73">
    <w:p w14:paraId="578C1B1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74">
    <w:p w14:paraId="34F83B7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4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75">
    <w:p w14:paraId="320F071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qu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1376">
    <w:p w14:paraId="0590180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77">
    <w:p w14:paraId="03F5DAF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78">
    <w:p w14:paraId="09DE388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79">
    <w:p w14:paraId="1078127B" w14:textId="77777777" w:rsidR="00EF5216" w:rsidRPr="00B32F62" w:rsidRDefault="00EF5216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80">
    <w:p w14:paraId="040E30CF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81">
    <w:p w14:paraId="2D2C7EF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75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82">
    <w:p w14:paraId="1F0FD2B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7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83">
    <w:p w14:paraId="3D12F85E" w14:textId="1F8A645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</w:t>
      </w:r>
      <w:r w:rsidR="002F6612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erenissi</w:t>
      </w:r>
      <w:r w:rsidR="002F6612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mo … Gratie etc. </w:t>
      </w:r>
      <w:r w:rsidRPr="00B32F62">
        <w:rPr>
          <w:rFonts w:ascii="Times New Roman" w:hAnsi="Times New Roman"/>
          <w:i/>
          <w:iCs/>
        </w:rPr>
        <w:t>decodifica di testo cifrato presente a c. 553r.</w:t>
      </w:r>
    </w:p>
  </w:footnote>
  <w:footnote w:id="1384">
    <w:p w14:paraId="1BCEF1B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conda</w:t>
      </w:r>
      <w:r w:rsidRPr="00B32F62">
        <w:rPr>
          <w:rFonts w:ascii="Times New Roman" w:hAnsi="Times New Roman"/>
        </w:rPr>
        <w:t xml:space="preserve"> -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385">
    <w:p w14:paraId="6D1C8CFD" w14:textId="56BA9DB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-3 </w:t>
      </w:r>
      <w:r w:rsidRPr="00B32F62">
        <w:rPr>
          <w:rFonts w:ascii="Times New Roman" w:hAnsi="Times New Roman"/>
          <w:i/>
          <w:iCs/>
        </w:rPr>
        <w:t xml:space="preserve">corretto su </w:t>
      </w:r>
      <w:r w:rsidRPr="00B32F62">
        <w:rPr>
          <w:rFonts w:ascii="Times New Roman" w:hAnsi="Times New Roman"/>
          <w:iCs/>
        </w:rPr>
        <w:t>-2</w:t>
      </w:r>
      <w:r w:rsidRPr="00B32F62">
        <w:rPr>
          <w:rFonts w:ascii="Times New Roman" w:hAnsi="Times New Roman"/>
          <w:i/>
          <w:iCs/>
        </w:rPr>
        <w:t>.</w:t>
      </w:r>
    </w:p>
  </w:footnote>
  <w:footnote w:id="1386">
    <w:p w14:paraId="713911B0" w14:textId="77777777" w:rsidR="005E3B6B" w:rsidRPr="00B32F62" w:rsidRDefault="005E3B6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87">
    <w:p w14:paraId="30DB71F4" w14:textId="77777777" w:rsidR="00441945" w:rsidRPr="00B32F62" w:rsidRDefault="00441945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388">
    <w:p w14:paraId="3D73FF5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042828" w14:textId="77777777" w:rsidR="00F25DDD" w:rsidRPr="00CC47F9" w:rsidRDefault="00F25DDD" w:rsidP="00CC47F9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 xml:space="preserve">Filza 11_1_Angelo_cc. 1r-34v </w:t>
    </w:r>
  </w:p>
  <w:p w14:paraId="2B24CFDF" w14:textId="77777777" w:rsidR="00F25DDD" w:rsidRDefault="00F25DDD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3BCDFE" w14:textId="77777777" w:rsidR="00F25DDD" w:rsidRPr="00CC47F9" w:rsidRDefault="00F25DDD" w:rsidP="000224A8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10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Ruben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298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333</w:t>
    </w:r>
    <w:r w:rsidRPr="00CC47F9">
      <w:rPr>
        <w:rFonts w:ascii="Times New Roman" w:hAnsi="Times New Roman" w:cs="Times New Roman"/>
      </w:rPr>
      <w:t xml:space="preserve">v </w:t>
    </w:r>
  </w:p>
  <w:p w14:paraId="295A7FF6" w14:textId="77777777" w:rsidR="00F25DDD" w:rsidRDefault="00F25DDD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54B6C6" w14:textId="0BA8FFF1" w:rsidR="00F25DDD" w:rsidRPr="00CC47F9" w:rsidRDefault="00F25DDD" w:rsidP="000224A8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11-12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Federic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334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394</w:t>
    </w:r>
    <w:r w:rsidRPr="00CC47F9">
      <w:rPr>
        <w:rFonts w:ascii="Times New Roman" w:hAnsi="Times New Roman" w:cs="Times New Roman"/>
      </w:rPr>
      <w:t xml:space="preserve">v </w:t>
    </w:r>
  </w:p>
  <w:p w14:paraId="28F4832D" w14:textId="77777777" w:rsidR="00F25DDD" w:rsidRDefault="00F25DDD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B975E" w14:textId="06ED9B35" w:rsidR="00F25DDD" w:rsidRPr="00CC47F9" w:rsidRDefault="00F25DDD" w:rsidP="000224A8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13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Ver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395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424</w:t>
    </w:r>
    <w:r w:rsidRPr="00CC47F9">
      <w:rPr>
        <w:rFonts w:ascii="Times New Roman" w:hAnsi="Times New Roman" w:cs="Times New Roman"/>
      </w:rPr>
      <w:t xml:space="preserve">v </w:t>
    </w:r>
  </w:p>
  <w:p w14:paraId="16FABF9A" w14:textId="77777777" w:rsidR="00F25DDD" w:rsidRDefault="00F25DDD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FD154C" w14:textId="5D1EBB58" w:rsidR="00F25DDD" w:rsidRPr="00CC47F9" w:rsidRDefault="00F25DDD" w:rsidP="000224A8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14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Cristin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425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462</w:t>
    </w:r>
    <w:r w:rsidRPr="00CC47F9">
      <w:rPr>
        <w:rFonts w:ascii="Times New Roman" w:hAnsi="Times New Roman" w:cs="Times New Roman"/>
      </w:rPr>
      <w:t xml:space="preserve">v </w:t>
    </w:r>
  </w:p>
  <w:p w14:paraId="0726C068" w14:textId="77777777" w:rsidR="00F25DDD" w:rsidRDefault="00F25DDD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11DD4C" w14:textId="77777777" w:rsidR="00F25DDD" w:rsidRPr="00CC47F9" w:rsidRDefault="00F25DDD" w:rsidP="000224A8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15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Flavi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463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502</w:t>
    </w:r>
    <w:r w:rsidRPr="00CC47F9">
      <w:rPr>
        <w:rFonts w:ascii="Times New Roman" w:hAnsi="Times New Roman" w:cs="Times New Roman"/>
      </w:rPr>
      <w:t xml:space="preserve">v </w:t>
    </w:r>
  </w:p>
  <w:p w14:paraId="3E63B19C" w14:textId="77777777" w:rsidR="00F25DDD" w:rsidRDefault="00F25DDD">
    <w:pPr>
      <w:pStyle w:val="Header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310687" w14:textId="7CA052F8" w:rsidR="00F25DDD" w:rsidRPr="00CC47F9" w:rsidRDefault="00F25DDD" w:rsidP="000224A8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16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Ver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503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542</w:t>
    </w:r>
    <w:r w:rsidRPr="00CC47F9">
      <w:rPr>
        <w:rFonts w:ascii="Times New Roman" w:hAnsi="Times New Roman" w:cs="Times New Roman"/>
      </w:rPr>
      <w:t xml:space="preserve">v </w:t>
    </w:r>
  </w:p>
  <w:p w14:paraId="33D42FB4" w14:textId="77777777" w:rsidR="00F25DDD" w:rsidRDefault="00F25DDD">
    <w:pPr>
      <w:pStyle w:val="Header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5A13E0" w14:textId="77777777" w:rsidR="00F25DDD" w:rsidRPr="00CC47F9" w:rsidRDefault="00F25DDD" w:rsidP="000224A8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17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Flavi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543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558</w:t>
    </w:r>
    <w:r w:rsidRPr="00CC47F9">
      <w:rPr>
        <w:rFonts w:ascii="Times New Roman" w:hAnsi="Times New Roman" w:cs="Times New Roman"/>
      </w:rPr>
      <w:t xml:space="preserve">v </w:t>
    </w:r>
  </w:p>
  <w:p w14:paraId="59B95330" w14:textId="77777777" w:rsidR="00F25DDD" w:rsidRDefault="00F25D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34A70" w14:textId="1F015DD7" w:rsidR="00F25DDD" w:rsidRPr="00CC47F9" w:rsidRDefault="00F25DDD" w:rsidP="00CC47F9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2</w:t>
    </w:r>
    <w:r w:rsidRPr="00CC47F9">
      <w:rPr>
        <w:rFonts w:ascii="Times New Roman" w:hAnsi="Times New Roman" w:cs="Times New Roman"/>
      </w:rPr>
      <w:t xml:space="preserve">_Angelo_cc. </w:t>
    </w:r>
    <w:r>
      <w:rPr>
        <w:rFonts w:ascii="Times New Roman" w:hAnsi="Times New Roman" w:cs="Times New Roman"/>
      </w:rPr>
      <w:t>35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66</w:t>
    </w:r>
    <w:r w:rsidRPr="00CC47F9">
      <w:rPr>
        <w:rFonts w:ascii="Times New Roman" w:hAnsi="Times New Roman" w:cs="Times New Roman"/>
      </w:rPr>
      <w:t xml:space="preserve">v </w:t>
    </w:r>
  </w:p>
  <w:p w14:paraId="1DEB5135" w14:textId="77777777" w:rsidR="00F25DDD" w:rsidRDefault="00F25D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84DE26" w14:textId="77777777" w:rsidR="00F25DDD" w:rsidRPr="00CC47F9" w:rsidRDefault="00F25DDD" w:rsidP="00CC47F9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3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Flavi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67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104</w:t>
    </w:r>
    <w:r w:rsidRPr="00CC47F9">
      <w:rPr>
        <w:rFonts w:ascii="Times New Roman" w:hAnsi="Times New Roman" w:cs="Times New Roman"/>
      </w:rPr>
      <w:t xml:space="preserve">v </w:t>
    </w:r>
  </w:p>
  <w:p w14:paraId="544B0775" w14:textId="77777777" w:rsidR="00F25DDD" w:rsidRDefault="00F25DD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78F24B" w14:textId="77777777" w:rsidR="00F25DDD" w:rsidRPr="00CC47F9" w:rsidRDefault="00F25DDD" w:rsidP="00CC47F9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4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Filippo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105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136</w:t>
    </w:r>
    <w:r w:rsidRPr="00CC47F9">
      <w:rPr>
        <w:rFonts w:ascii="Times New Roman" w:hAnsi="Times New Roman" w:cs="Times New Roman"/>
      </w:rPr>
      <w:t xml:space="preserve">v </w:t>
    </w:r>
  </w:p>
  <w:p w14:paraId="5AF3D7CC" w14:textId="77777777" w:rsidR="00F25DDD" w:rsidRDefault="00F25DD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CE891F" w14:textId="6D3FF49B" w:rsidR="00F25DDD" w:rsidRPr="00CC47F9" w:rsidRDefault="00F25DDD" w:rsidP="00CC47F9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5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Giorgi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137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172</w:t>
    </w:r>
    <w:r w:rsidRPr="00CC47F9">
      <w:rPr>
        <w:rFonts w:ascii="Times New Roman" w:hAnsi="Times New Roman" w:cs="Times New Roman"/>
      </w:rPr>
      <w:t xml:space="preserve">v </w:t>
    </w:r>
  </w:p>
  <w:p w14:paraId="536F205C" w14:textId="77777777" w:rsidR="00F25DDD" w:rsidRDefault="00F25DD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112A9" w14:textId="66B1FA08" w:rsidR="00F25DDD" w:rsidRPr="00CC47F9" w:rsidRDefault="00F25DDD" w:rsidP="00CC47F9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6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Cristin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173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202</w:t>
    </w:r>
    <w:r w:rsidRPr="00CC47F9">
      <w:rPr>
        <w:rFonts w:ascii="Times New Roman" w:hAnsi="Times New Roman" w:cs="Times New Roman"/>
      </w:rPr>
      <w:t xml:space="preserve">v </w:t>
    </w:r>
  </w:p>
  <w:p w14:paraId="5155AE9E" w14:textId="77777777" w:rsidR="00F25DDD" w:rsidRDefault="00F25DDD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068347" w14:textId="67420A62" w:rsidR="00F25DDD" w:rsidRPr="00CC47F9" w:rsidRDefault="00F25DDD" w:rsidP="00CC47F9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7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Giorgi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203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240</w:t>
    </w:r>
    <w:r w:rsidRPr="00CC47F9">
      <w:rPr>
        <w:rFonts w:ascii="Times New Roman" w:hAnsi="Times New Roman" w:cs="Times New Roman"/>
      </w:rPr>
      <w:t xml:space="preserve">v </w:t>
    </w:r>
  </w:p>
  <w:p w14:paraId="41E6E427" w14:textId="77777777" w:rsidR="00F25DDD" w:rsidRDefault="00F25DDD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A056BA" w14:textId="77777777" w:rsidR="00F25DDD" w:rsidRPr="00CC47F9" w:rsidRDefault="00F25DDD" w:rsidP="00CC47F9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8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Filippo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241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272</w:t>
    </w:r>
    <w:r w:rsidRPr="00CC47F9">
      <w:rPr>
        <w:rFonts w:ascii="Times New Roman" w:hAnsi="Times New Roman" w:cs="Times New Roman"/>
      </w:rPr>
      <w:t xml:space="preserve">v </w:t>
    </w:r>
  </w:p>
  <w:p w14:paraId="092BD34C" w14:textId="77777777" w:rsidR="00F25DDD" w:rsidRDefault="00F25DDD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FCE1DC" w14:textId="77777777" w:rsidR="00F25DDD" w:rsidRPr="00CC47F9" w:rsidRDefault="00F25DDD" w:rsidP="000224A8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1_</w:t>
    </w:r>
    <w:r>
      <w:rPr>
        <w:rFonts w:ascii="Times New Roman" w:hAnsi="Times New Roman" w:cs="Times New Roman"/>
      </w:rPr>
      <w:t>9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Ruben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273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297</w:t>
    </w:r>
    <w:r w:rsidRPr="00CC47F9">
      <w:rPr>
        <w:rFonts w:ascii="Times New Roman" w:hAnsi="Times New Roman" w:cs="Times New Roman"/>
      </w:rPr>
      <w:t xml:space="preserve">v </w:t>
    </w:r>
  </w:p>
  <w:p w14:paraId="4B71A337" w14:textId="77777777" w:rsidR="00F25DDD" w:rsidRDefault="00F25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87D4239"/>
    <w:multiLevelType w:val="hybridMultilevel"/>
    <w:tmpl w:val="A4F4C3FC"/>
    <w:lvl w:ilvl="0" w:tplc="8A488076">
      <w:start w:val="2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033AC8"/>
    <w:multiLevelType w:val="hybridMultilevel"/>
    <w:tmpl w:val="195E9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858135">
    <w:abstractNumId w:val="0"/>
  </w:num>
  <w:num w:numId="2" w16cid:durableId="8264749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hideSpellingErrors/>
  <w:defaultTabStop w:val="708"/>
  <w:hyphenationZone w:val="283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wMLcwNTY0MbQ0MjBW0lEKTi0uzszPAykwrwUAeQ1reCwAAAA="/>
  </w:docVars>
  <w:rsids>
    <w:rsidRoot w:val="004A07CB"/>
    <w:rsid w:val="0000057F"/>
    <w:rsid w:val="00000B65"/>
    <w:rsid w:val="00002DB4"/>
    <w:rsid w:val="000031BD"/>
    <w:rsid w:val="000052E3"/>
    <w:rsid w:val="0000531F"/>
    <w:rsid w:val="000125DD"/>
    <w:rsid w:val="000139E3"/>
    <w:rsid w:val="000224A8"/>
    <w:rsid w:val="00024414"/>
    <w:rsid w:val="00027751"/>
    <w:rsid w:val="000278FA"/>
    <w:rsid w:val="00033CE0"/>
    <w:rsid w:val="00046213"/>
    <w:rsid w:val="00047847"/>
    <w:rsid w:val="00053639"/>
    <w:rsid w:val="00054B95"/>
    <w:rsid w:val="00055246"/>
    <w:rsid w:val="000557CF"/>
    <w:rsid w:val="0005712F"/>
    <w:rsid w:val="00057244"/>
    <w:rsid w:val="000611DE"/>
    <w:rsid w:val="00063094"/>
    <w:rsid w:val="00065702"/>
    <w:rsid w:val="000719D2"/>
    <w:rsid w:val="0007559D"/>
    <w:rsid w:val="00075EB2"/>
    <w:rsid w:val="00076E3A"/>
    <w:rsid w:val="00077AEF"/>
    <w:rsid w:val="00082F5A"/>
    <w:rsid w:val="000835E1"/>
    <w:rsid w:val="0008727E"/>
    <w:rsid w:val="00091AF1"/>
    <w:rsid w:val="00093742"/>
    <w:rsid w:val="00095173"/>
    <w:rsid w:val="000A0875"/>
    <w:rsid w:val="000A2DAB"/>
    <w:rsid w:val="000A37F1"/>
    <w:rsid w:val="000A4C2C"/>
    <w:rsid w:val="000A533F"/>
    <w:rsid w:val="000A69FE"/>
    <w:rsid w:val="000B6268"/>
    <w:rsid w:val="000C0FA7"/>
    <w:rsid w:val="000C32E8"/>
    <w:rsid w:val="000C40D1"/>
    <w:rsid w:val="000C4219"/>
    <w:rsid w:val="000C4E5E"/>
    <w:rsid w:val="000C6368"/>
    <w:rsid w:val="000D0282"/>
    <w:rsid w:val="000D6331"/>
    <w:rsid w:val="000D7EFC"/>
    <w:rsid w:val="000E1BB2"/>
    <w:rsid w:val="000E31D3"/>
    <w:rsid w:val="000E40EF"/>
    <w:rsid w:val="000E563E"/>
    <w:rsid w:val="000E75B3"/>
    <w:rsid w:val="000F0414"/>
    <w:rsid w:val="000F3844"/>
    <w:rsid w:val="000F3FE1"/>
    <w:rsid w:val="000F402D"/>
    <w:rsid w:val="000F5B07"/>
    <w:rsid w:val="0010089D"/>
    <w:rsid w:val="00105F4B"/>
    <w:rsid w:val="001102E3"/>
    <w:rsid w:val="001135A5"/>
    <w:rsid w:val="001207D8"/>
    <w:rsid w:val="00120AC2"/>
    <w:rsid w:val="0012340B"/>
    <w:rsid w:val="0012495D"/>
    <w:rsid w:val="00130D40"/>
    <w:rsid w:val="0013181A"/>
    <w:rsid w:val="0013631E"/>
    <w:rsid w:val="00136A2C"/>
    <w:rsid w:val="00137952"/>
    <w:rsid w:val="00140713"/>
    <w:rsid w:val="001417C6"/>
    <w:rsid w:val="00144E02"/>
    <w:rsid w:val="0014522E"/>
    <w:rsid w:val="00147A6C"/>
    <w:rsid w:val="00147CEA"/>
    <w:rsid w:val="00150751"/>
    <w:rsid w:val="00151891"/>
    <w:rsid w:val="00154550"/>
    <w:rsid w:val="001548E8"/>
    <w:rsid w:val="00164962"/>
    <w:rsid w:val="00166AB8"/>
    <w:rsid w:val="00170ED7"/>
    <w:rsid w:val="00174248"/>
    <w:rsid w:val="001806B7"/>
    <w:rsid w:val="00187656"/>
    <w:rsid w:val="00187750"/>
    <w:rsid w:val="00190631"/>
    <w:rsid w:val="00192734"/>
    <w:rsid w:val="0019284B"/>
    <w:rsid w:val="001A5D6A"/>
    <w:rsid w:val="001B0165"/>
    <w:rsid w:val="001B3309"/>
    <w:rsid w:val="001B4303"/>
    <w:rsid w:val="001C175D"/>
    <w:rsid w:val="001C5A09"/>
    <w:rsid w:val="001D0112"/>
    <w:rsid w:val="001D7286"/>
    <w:rsid w:val="001E31B5"/>
    <w:rsid w:val="001E4730"/>
    <w:rsid w:val="001E68D0"/>
    <w:rsid w:val="001F1761"/>
    <w:rsid w:val="0020117C"/>
    <w:rsid w:val="00203B9C"/>
    <w:rsid w:val="0020591B"/>
    <w:rsid w:val="00207659"/>
    <w:rsid w:val="0021200A"/>
    <w:rsid w:val="002155AB"/>
    <w:rsid w:val="00217AEA"/>
    <w:rsid w:val="00217CBE"/>
    <w:rsid w:val="00221066"/>
    <w:rsid w:val="002224DB"/>
    <w:rsid w:val="0022345B"/>
    <w:rsid w:val="0022750D"/>
    <w:rsid w:val="002314F5"/>
    <w:rsid w:val="00237D4C"/>
    <w:rsid w:val="002432DE"/>
    <w:rsid w:val="0024621B"/>
    <w:rsid w:val="00246C70"/>
    <w:rsid w:val="00247FCF"/>
    <w:rsid w:val="002502E9"/>
    <w:rsid w:val="00251073"/>
    <w:rsid w:val="002515C6"/>
    <w:rsid w:val="00257EE2"/>
    <w:rsid w:val="00262108"/>
    <w:rsid w:val="002643DA"/>
    <w:rsid w:val="0026495B"/>
    <w:rsid w:val="00266115"/>
    <w:rsid w:val="00271F7B"/>
    <w:rsid w:val="00274C59"/>
    <w:rsid w:val="00276A0B"/>
    <w:rsid w:val="002772A5"/>
    <w:rsid w:val="00277CD7"/>
    <w:rsid w:val="00281C41"/>
    <w:rsid w:val="00287024"/>
    <w:rsid w:val="0029267F"/>
    <w:rsid w:val="00295C2D"/>
    <w:rsid w:val="00296304"/>
    <w:rsid w:val="00297FDE"/>
    <w:rsid w:val="002A075B"/>
    <w:rsid w:val="002A086A"/>
    <w:rsid w:val="002A0FF3"/>
    <w:rsid w:val="002A302D"/>
    <w:rsid w:val="002A5B28"/>
    <w:rsid w:val="002B0E29"/>
    <w:rsid w:val="002B134D"/>
    <w:rsid w:val="002B14C9"/>
    <w:rsid w:val="002B1A1F"/>
    <w:rsid w:val="002B63EF"/>
    <w:rsid w:val="002B7782"/>
    <w:rsid w:val="002B7836"/>
    <w:rsid w:val="002B7BB4"/>
    <w:rsid w:val="002C1E85"/>
    <w:rsid w:val="002C3219"/>
    <w:rsid w:val="002C5CF1"/>
    <w:rsid w:val="002C6C3A"/>
    <w:rsid w:val="002C726A"/>
    <w:rsid w:val="002D560F"/>
    <w:rsid w:val="002D6496"/>
    <w:rsid w:val="002D6634"/>
    <w:rsid w:val="002D7A28"/>
    <w:rsid w:val="002E2442"/>
    <w:rsid w:val="002E427F"/>
    <w:rsid w:val="002E47DB"/>
    <w:rsid w:val="002E5877"/>
    <w:rsid w:val="002F2BE8"/>
    <w:rsid w:val="002F5ED2"/>
    <w:rsid w:val="002F6612"/>
    <w:rsid w:val="003001A2"/>
    <w:rsid w:val="00303D06"/>
    <w:rsid w:val="0030493F"/>
    <w:rsid w:val="00314826"/>
    <w:rsid w:val="003168FE"/>
    <w:rsid w:val="00317379"/>
    <w:rsid w:val="003216B6"/>
    <w:rsid w:val="00326251"/>
    <w:rsid w:val="0033061B"/>
    <w:rsid w:val="00330990"/>
    <w:rsid w:val="0033532D"/>
    <w:rsid w:val="00335552"/>
    <w:rsid w:val="00336011"/>
    <w:rsid w:val="0034079E"/>
    <w:rsid w:val="00341113"/>
    <w:rsid w:val="00342C5E"/>
    <w:rsid w:val="00343B92"/>
    <w:rsid w:val="00343D61"/>
    <w:rsid w:val="00344CDF"/>
    <w:rsid w:val="00347846"/>
    <w:rsid w:val="00347D7D"/>
    <w:rsid w:val="00353DDD"/>
    <w:rsid w:val="00357992"/>
    <w:rsid w:val="00362F0B"/>
    <w:rsid w:val="003646AE"/>
    <w:rsid w:val="003659F4"/>
    <w:rsid w:val="003664E3"/>
    <w:rsid w:val="00367109"/>
    <w:rsid w:val="00375719"/>
    <w:rsid w:val="00382653"/>
    <w:rsid w:val="00384B34"/>
    <w:rsid w:val="0039001B"/>
    <w:rsid w:val="003902B1"/>
    <w:rsid w:val="0039576D"/>
    <w:rsid w:val="003976B0"/>
    <w:rsid w:val="00397F00"/>
    <w:rsid w:val="003A4728"/>
    <w:rsid w:val="003A66CA"/>
    <w:rsid w:val="003B10E0"/>
    <w:rsid w:val="003B1200"/>
    <w:rsid w:val="003B2CC7"/>
    <w:rsid w:val="003C299C"/>
    <w:rsid w:val="003C3221"/>
    <w:rsid w:val="003C4323"/>
    <w:rsid w:val="003D1847"/>
    <w:rsid w:val="003D305E"/>
    <w:rsid w:val="003E0D03"/>
    <w:rsid w:val="003E7C11"/>
    <w:rsid w:val="003F0B33"/>
    <w:rsid w:val="003F3616"/>
    <w:rsid w:val="003F5D21"/>
    <w:rsid w:val="003F6C70"/>
    <w:rsid w:val="004043DB"/>
    <w:rsid w:val="0040462E"/>
    <w:rsid w:val="00407D18"/>
    <w:rsid w:val="00410492"/>
    <w:rsid w:val="00414ED8"/>
    <w:rsid w:val="00416789"/>
    <w:rsid w:val="00416FA1"/>
    <w:rsid w:val="00417EF0"/>
    <w:rsid w:val="00423263"/>
    <w:rsid w:val="00425E6E"/>
    <w:rsid w:val="004313F2"/>
    <w:rsid w:val="0043149C"/>
    <w:rsid w:val="00431590"/>
    <w:rsid w:val="00432844"/>
    <w:rsid w:val="00433633"/>
    <w:rsid w:val="004343DA"/>
    <w:rsid w:val="00437942"/>
    <w:rsid w:val="0044040A"/>
    <w:rsid w:val="00441945"/>
    <w:rsid w:val="0044548D"/>
    <w:rsid w:val="00452227"/>
    <w:rsid w:val="00456C79"/>
    <w:rsid w:val="0046052F"/>
    <w:rsid w:val="004633AF"/>
    <w:rsid w:val="00464862"/>
    <w:rsid w:val="00465EC6"/>
    <w:rsid w:val="00465F54"/>
    <w:rsid w:val="004676DC"/>
    <w:rsid w:val="00473098"/>
    <w:rsid w:val="004745A7"/>
    <w:rsid w:val="0047514C"/>
    <w:rsid w:val="00475F8D"/>
    <w:rsid w:val="0048045B"/>
    <w:rsid w:val="00482322"/>
    <w:rsid w:val="00482765"/>
    <w:rsid w:val="00483518"/>
    <w:rsid w:val="0048372C"/>
    <w:rsid w:val="0048483A"/>
    <w:rsid w:val="00484CA8"/>
    <w:rsid w:val="00485B31"/>
    <w:rsid w:val="0048797A"/>
    <w:rsid w:val="00487D6F"/>
    <w:rsid w:val="0049170E"/>
    <w:rsid w:val="0049303D"/>
    <w:rsid w:val="004965A3"/>
    <w:rsid w:val="004A07CB"/>
    <w:rsid w:val="004A173C"/>
    <w:rsid w:val="004A1967"/>
    <w:rsid w:val="004A201B"/>
    <w:rsid w:val="004A43B2"/>
    <w:rsid w:val="004A50E9"/>
    <w:rsid w:val="004A5492"/>
    <w:rsid w:val="004B3601"/>
    <w:rsid w:val="004B41EC"/>
    <w:rsid w:val="004C030A"/>
    <w:rsid w:val="004C177E"/>
    <w:rsid w:val="004C230A"/>
    <w:rsid w:val="004C27CC"/>
    <w:rsid w:val="004D248B"/>
    <w:rsid w:val="004D7F94"/>
    <w:rsid w:val="004E04DF"/>
    <w:rsid w:val="004E1DE8"/>
    <w:rsid w:val="004E3DE9"/>
    <w:rsid w:val="004E59DF"/>
    <w:rsid w:val="004E65CD"/>
    <w:rsid w:val="004E7859"/>
    <w:rsid w:val="004F0E84"/>
    <w:rsid w:val="004F365C"/>
    <w:rsid w:val="004F4B44"/>
    <w:rsid w:val="004F73B4"/>
    <w:rsid w:val="00500559"/>
    <w:rsid w:val="00501AF4"/>
    <w:rsid w:val="00501E9E"/>
    <w:rsid w:val="00502986"/>
    <w:rsid w:val="00503458"/>
    <w:rsid w:val="00503ECB"/>
    <w:rsid w:val="00504E03"/>
    <w:rsid w:val="00505436"/>
    <w:rsid w:val="0050582E"/>
    <w:rsid w:val="005129FF"/>
    <w:rsid w:val="00513C50"/>
    <w:rsid w:val="00514306"/>
    <w:rsid w:val="00523852"/>
    <w:rsid w:val="00524619"/>
    <w:rsid w:val="00525E4F"/>
    <w:rsid w:val="00526CD3"/>
    <w:rsid w:val="00527360"/>
    <w:rsid w:val="0053136C"/>
    <w:rsid w:val="00533CC0"/>
    <w:rsid w:val="00534539"/>
    <w:rsid w:val="00536768"/>
    <w:rsid w:val="00536C21"/>
    <w:rsid w:val="00537E15"/>
    <w:rsid w:val="00545F6B"/>
    <w:rsid w:val="0054704E"/>
    <w:rsid w:val="00552942"/>
    <w:rsid w:val="00552D9F"/>
    <w:rsid w:val="00553AB0"/>
    <w:rsid w:val="00557F81"/>
    <w:rsid w:val="005608CB"/>
    <w:rsid w:val="00561711"/>
    <w:rsid w:val="00561F5E"/>
    <w:rsid w:val="0056566B"/>
    <w:rsid w:val="00566021"/>
    <w:rsid w:val="00566704"/>
    <w:rsid w:val="005675BB"/>
    <w:rsid w:val="0057165B"/>
    <w:rsid w:val="00581525"/>
    <w:rsid w:val="00581535"/>
    <w:rsid w:val="00584E40"/>
    <w:rsid w:val="005853A3"/>
    <w:rsid w:val="0058578F"/>
    <w:rsid w:val="005869BD"/>
    <w:rsid w:val="00595281"/>
    <w:rsid w:val="00595D2B"/>
    <w:rsid w:val="005A086F"/>
    <w:rsid w:val="005A1CCA"/>
    <w:rsid w:val="005A2616"/>
    <w:rsid w:val="005A354F"/>
    <w:rsid w:val="005A4F86"/>
    <w:rsid w:val="005A7E48"/>
    <w:rsid w:val="005B1740"/>
    <w:rsid w:val="005B5639"/>
    <w:rsid w:val="005B5834"/>
    <w:rsid w:val="005C6736"/>
    <w:rsid w:val="005E1448"/>
    <w:rsid w:val="005E20F0"/>
    <w:rsid w:val="005E373F"/>
    <w:rsid w:val="005E3B6B"/>
    <w:rsid w:val="005E585E"/>
    <w:rsid w:val="005E6598"/>
    <w:rsid w:val="005F0D08"/>
    <w:rsid w:val="005F758D"/>
    <w:rsid w:val="005F7F4A"/>
    <w:rsid w:val="006031BF"/>
    <w:rsid w:val="0060349E"/>
    <w:rsid w:val="00603B86"/>
    <w:rsid w:val="00603D54"/>
    <w:rsid w:val="0060465C"/>
    <w:rsid w:val="00604EC4"/>
    <w:rsid w:val="00606567"/>
    <w:rsid w:val="00611E4A"/>
    <w:rsid w:val="006124DC"/>
    <w:rsid w:val="00614E9D"/>
    <w:rsid w:val="006152E2"/>
    <w:rsid w:val="00617CA0"/>
    <w:rsid w:val="00621327"/>
    <w:rsid w:val="00623719"/>
    <w:rsid w:val="00634688"/>
    <w:rsid w:val="0063569C"/>
    <w:rsid w:val="00636282"/>
    <w:rsid w:val="00637A1F"/>
    <w:rsid w:val="006402EF"/>
    <w:rsid w:val="00640D2F"/>
    <w:rsid w:val="0064114E"/>
    <w:rsid w:val="0064312F"/>
    <w:rsid w:val="0064353C"/>
    <w:rsid w:val="00644A47"/>
    <w:rsid w:val="00644EBA"/>
    <w:rsid w:val="00645F4D"/>
    <w:rsid w:val="00653408"/>
    <w:rsid w:val="006560DF"/>
    <w:rsid w:val="00657A91"/>
    <w:rsid w:val="00660A4C"/>
    <w:rsid w:val="00663DC3"/>
    <w:rsid w:val="00664087"/>
    <w:rsid w:val="00664F27"/>
    <w:rsid w:val="006709D7"/>
    <w:rsid w:val="00673758"/>
    <w:rsid w:val="006838CE"/>
    <w:rsid w:val="00683C5D"/>
    <w:rsid w:val="00691C7F"/>
    <w:rsid w:val="00692BA6"/>
    <w:rsid w:val="00693C54"/>
    <w:rsid w:val="00694ACC"/>
    <w:rsid w:val="006952A4"/>
    <w:rsid w:val="0069705E"/>
    <w:rsid w:val="0069777C"/>
    <w:rsid w:val="006A1986"/>
    <w:rsid w:val="006A3CE4"/>
    <w:rsid w:val="006A5014"/>
    <w:rsid w:val="006A5A82"/>
    <w:rsid w:val="006A5EF3"/>
    <w:rsid w:val="006A7E22"/>
    <w:rsid w:val="006B0BE5"/>
    <w:rsid w:val="006B4212"/>
    <w:rsid w:val="006C3702"/>
    <w:rsid w:val="006C3CAE"/>
    <w:rsid w:val="006C5C93"/>
    <w:rsid w:val="006C76D9"/>
    <w:rsid w:val="006D0A88"/>
    <w:rsid w:val="006D0D5D"/>
    <w:rsid w:val="006D1BD2"/>
    <w:rsid w:val="006D20D0"/>
    <w:rsid w:val="006D4CD4"/>
    <w:rsid w:val="006E0492"/>
    <w:rsid w:val="006E11FA"/>
    <w:rsid w:val="006E121A"/>
    <w:rsid w:val="006E1DED"/>
    <w:rsid w:val="006E2D7B"/>
    <w:rsid w:val="006E42F3"/>
    <w:rsid w:val="006E623C"/>
    <w:rsid w:val="006F0B84"/>
    <w:rsid w:val="006F3F5D"/>
    <w:rsid w:val="006F41CE"/>
    <w:rsid w:val="006F64D3"/>
    <w:rsid w:val="006F7E97"/>
    <w:rsid w:val="0070669B"/>
    <w:rsid w:val="00710CF5"/>
    <w:rsid w:val="007121CE"/>
    <w:rsid w:val="00713858"/>
    <w:rsid w:val="0071467F"/>
    <w:rsid w:val="00714AA3"/>
    <w:rsid w:val="00721046"/>
    <w:rsid w:val="00723D83"/>
    <w:rsid w:val="0072605D"/>
    <w:rsid w:val="007278C3"/>
    <w:rsid w:val="00736B6D"/>
    <w:rsid w:val="007377EC"/>
    <w:rsid w:val="00741B41"/>
    <w:rsid w:val="007429C0"/>
    <w:rsid w:val="00742BEC"/>
    <w:rsid w:val="0075068E"/>
    <w:rsid w:val="00751657"/>
    <w:rsid w:val="00753696"/>
    <w:rsid w:val="007555F7"/>
    <w:rsid w:val="00755C66"/>
    <w:rsid w:val="00755CB6"/>
    <w:rsid w:val="007568B9"/>
    <w:rsid w:val="007653FB"/>
    <w:rsid w:val="00766E72"/>
    <w:rsid w:val="007711A3"/>
    <w:rsid w:val="0078750E"/>
    <w:rsid w:val="0079243C"/>
    <w:rsid w:val="007A2648"/>
    <w:rsid w:val="007A4878"/>
    <w:rsid w:val="007A6D46"/>
    <w:rsid w:val="007B18E4"/>
    <w:rsid w:val="007B19BC"/>
    <w:rsid w:val="007B1BB9"/>
    <w:rsid w:val="007B28C8"/>
    <w:rsid w:val="007B5E2C"/>
    <w:rsid w:val="007B6D96"/>
    <w:rsid w:val="007B768A"/>
    <w:rsid w:val="007C2397"/>
    <w:rsid w:val="007C247B"/>
    <w:rsid w:val="007C4DC2"/>
    <w:rsid w:val="007D29E3"/>
    <w:rsid w:val="007E0545"/>
    <w:rsid w:val="007E65FD"/>
    <w:rsid w:val="007E7307"/>
    <w:rsid w:val="007E73D1"/>
    <w:rsid w:val="007F362D"/>
    <w:rsid w:val="007F4883"/>
    <w:rsid w:val="007F5894"/>
    <w:rsid w:val="007F59C7"/>
    <w:rsid w:val="008040C2"/>
    <w:rsid w:val="00805324"/>
    <w:rsid w:val="00806D4F"/>
    <w:rsid w:val="00812CF6"/>
    <w:rsid w:val="0081409C"/>
    <w:rsid w:val="008157BD"/>
    <w:rsid w:val="008169AF"/>
    <w:rsid w:val="00821FD1"/>
    <w:rsid w:val="00823906"/>
    <w:rsid w:val="00830710"/>
    <w:rsid w:val="00832B79"/>
    <w:rsid w:val="00835076"/>
    <w:rsid w:val="0083558D"/>
    <w:rsid w:val="00836532"/>
    <w:rsid w:val="00840B45"/>
    <w:rsid w:val="00840C67"/>
    <w:rsid w:val="008420D3"/>
    <w:rsid w:val="00842614"/>
    <w:rsid w:val="0084741C"/>
    <w:rsid w:val="0085625B"/>
    <w:rsid w:val="00861143"/>
    <w:rsid w:val="00861415"/>
    <w:rsid w:val="008728DB"/>
    <w:rsid w:val="00881FD0"/>
    <w:rsid w:val="00882578"/>
    <w:rsid w:val="008839E6"/>
    <w:rsid w:val="008849DE"/>
    <w:rsid w:val="0089283B"/>
    <w:rsid w:val="00893338"/>
    <w:rsid w:val="00894FCA"/>
    <w:rsid w:val="00896948"/>
    <w:rsid w:val="00897BD4"/>
    <w:rsid w:val="008A1459"/>
    <w:rsid w:val="008B10E5"/>
    <w:rsid w:val="008B6654"/>
    <w:rsid w:val="008C0CEE"/>
    <w:rsid w:val="008D1FE5"/>
    <w:rsid w:val="008D4199"/>
    <w:rsid w:val="008D5529"/>
    <w:rsid w:val="008E1B17"/>
    <w:rsid w:val="008E458D"/>
    <w:rsid w:val="008E47A5"/>
    <w:rsid w:val="008E6213"/>
    <w:rsid w:val="008E69C5"/>
    <w:rsid w:val="008F00DA"/>
    <w:rsid w:val="008F58A6"/>
    <w:rsid w:val="008F78D2"/>
    <w:rsid w:val="008F797A"/>
    <w:rsid w:val="00905F8A"/>
    <w:rsid w:val="009105C7"/>
    <w:rsid w:val="00913F07"/>
    <w:rsid w:val="00914D6E"/>
    <w:rsid w:val="00917A74"/>
    <w:rsid w:val="00921421"/>
    <w:rsid w:val="00927936"/>
    <w:rsid w:val="00932D73"/>
    <w:rsid w:val="00937ABF"/>
    <w:rsid w:val="00937C63"/>
    <w:rsid w:val="009415D6"/>
    <w:rsid w:val="00941F19"/>
    <w:rsid w:val="009468F1"/>
    <w:rsid w:val="0095102C"/>
    <w:rsid w:val="00952665"/>
    <w:rsid w:val="00954659"/>
    <w:rsid w:val="00957156"/>
    <w:rsid w:val="009653BA"/>
    <w:rsid w:val="00970069"/>
    <w:rsid w:val="00970EAC"/>
    <w:rsid w:val="0097179B"/>
    <w:rsid w:val="009717E8"/>
    <w:rsid w:val="009727EF"/>
    <w:rsid w:val="00973C8E"/>
    <w:rsid w:val="0097460A"/>
    <w:rsid w:val="009817A1"/>
    <w:rsid w:val="009822B7"/>
    <w:rsid w:val="00984289"/>
    <w:rsid w:val="00986002"/>
    <w:rsid w:val="00986372"/>
    <w:rsid w:val="00993E21"/>
    <w:rsid w:val="00994614"/>
    <w:rsid w:val="00996D9E"/>
    <w:rsid w:val="009A0C01"/>
    <w:rsid w:val="009A5AE1"/>
    <w:rsid w:val="009A6608"/>
    <w:rsid w:val="009B06B1"/>
    <w:rsid w:val="009B07AB"/>
    <w:rsid w:val="009B6FD5"/>
    <w:rsid w:val="009C6C21"/>
    <w:rsid w:val="009C72D3"/>
    <w:rsid w:val="009C797A"/>
    <w:rsid w:val="009C7AA5"/>
    <w:rsid w:val="009D32E6"/>
    <w:rsid w:val="009D6818"/>
    <w:rsid w:val="009D7412"/>
    <w:rsid w:val="009E0A0C"/>
    <w:rsid w:val="009E1614"/>
    <w:rsid w:val="009E233D"/>
    <w:rsid w:val="009E6BAB"/>
    <w:rsid w:val="009F1911"/>
    <w:rsid w:val="009F27DD"/>
    <w:rsid w:val="009F4A34"/>
    <w:rsid w:val="009F55CC"/>
    <w:rsid w:val="009F7DAB"/>
    <w:rsid w:val="00A01D45"/>
    <w:rsid w:val="00A05D30"/>
    <w:rsid w:val="00A07151"/>
    <w:rsid w:val="00A1057B"/>
    <w:rsid w:val="00A11FE0"/>
    <w:rsid w:val="00A126CA"/>
    <w:rsid w:val="00A165CA"/>
    <w:rsid w:val="00A176C0"/>
    <w:rsid w:val="00A217AA"/>
    <w:rsid w:val="00A21A24"/>
    <w:rsid w:val="00A239C6"/>
    <w:rsid w:val="00A25FF1"/>
    <w:rsid w:val="00A26D0C"/>
    <w:rsid w:val="00A34E5C"/>
    <w:rsid w:val="00A37AD0"/>
    <w:rsid w:val="00A37EB3"/>
    <w:rsid w:val="00A417A6"/>
    <w:rsid w:val="00A42722"/>
    <w:rsid w:val="00A43D76"/>
    <w:rsid w:val="00A46CF7"/>
    <w:rsid w:val="00A46F3A"/>
    <w:rsid w:val="00A46F4B"/>
    <w:rsid w:val="00A475E3"/>
    <w:rsid w:val="00A50451"/>
    <w:rsid w:val="00A52FA2"/>
    <w:rsid w:val="00A563F6"/>
    <w:rsid w:val="00A57019"/>
    <w:rsid w:val="00A625D1"/>
    <w:rsid w:val="00A638D2"/>
    <w:rsid w:val="00A644DE"/>
    <w:rsid w:val="00A7397B"/>
    <w:rsid w:val="00A74E71"/>
    <w:rsid w:val="00A8174D"/>
    <w:rsid w:val="00A91B63"/>
    <w:rsid w:val="00A9286C"/>
    <w:rsid w:val="00AA490F"/>
    <w:rsid w:val="00AA4B3E"/>
    <w:rsid w:val="00AB0FAA"/>
    <w:rsid w:val="00AB2DFB"/>
    <w:rsid w:val="00AC1AAD"/>
    <w:rsid w:val="00AC3999"/>
    <w:rsid w:val="00AC5D51"/>
    <w:rsid w:val="00AD1B00"/>
    <w:rsid w:val="00AD2E94"/>
    <w:rsid w:val="00AD31F6"/>
    <w:rsid w:val="00AD71EB"/>
    <w:rsid w:val="00AD731C"/>
    <w:rsid w:val="00AD7E49"/>
    <w:rsid w:val="00AE0B64"/>
    <w:rsid w:val="00AE159C"/>
    <w:rsid w:val="00AE4770"/>
    <w:rsid w:val="00AE4B6C"/>
    <w:rsid w:val="00AE5A73"/>
    <w:rsid w:val="00AE6743"/>
    <w:rsid w:val="00AE7AA7"/>
    <w:rsid w:val="00AF2F30"/>
    <w:rsid w:val="00AF5957"/>
    <w:rsid w:val="00AF7E81"/>
    <w:rsid w:val="00B0047D"/>
    <w:rsid w:val="00B045E1"/>
    <w:rsid w:val="00B101ED"/>
    <w:rsid w:val="00B12287"/>
    <w:rsid w:val="00B12BC7"/>
    <w:rsid w:val="00B14042"/>
    <w:rsid w:val="00B14908"/>
    <w:rsid w:val="00B15D72"/>
    <w:rsid w:val="00B17F7B"/>
    <w:rsid w:val="00B212CA"/>
    <w:rsid w:val="00B22CDC"/>
    <w:rsid w:val="00B32F62"/>
    <w:rsid w:val="00B41BE0"/>
    <w:rsid w:val="00B47EC3"/>
    <w:rsid w:val="00B50351"/>
    <w:rsid w:val="00B533A9"/>
    <w:rsid w:val="00B55752"/>
    <w:rsid w:val="00B57E6B"/>
    <w:rsid w:val="00B57FD2"/>
    <w:rsid w:val="00B62AD5"/>
    <w:rsid w:val="00B63AA1"/>
    <w:rsid w:val="00B63FD7"/>
    <w:rsid w:val="00B645F1"/>
    <w:rsid w:val="00B6568A"/>
    <w:rsid w:val="00B6636C"/>
    <w:rsid w:val="00B67553"/>
    <w:rsid w:val="00B70A7D"/>
    <w:rsid w:val="00B729CE"/>
    <w:rsid w:val="00B8026A"/>
    <w:rsid w:val="00B8270B"/>
    <w:rsid w:val="00B829D0"/>
    <w:rsid w:val="00B83249"/>
    <w:rsid w:val="00B84D5D"/>
    <w:rsid w:val="00B91FCC"/>
    <w:rsid w:val="00B92B1C"/>
    <w:rsid w:val="00B92F01"/>
    <w:rsid w:val="00B93253"/>
    <w:rsid w:val="00B93E64"/>
    <w:rsid w:val="00B976A6"/>
    <w:rsid w:val="00B97BA3"/>
    <w:rsid w:val="00BA2528"/>
    <w:rsid w:val="00BA34D4"/>
    <w:rsid w:val="00BA3523"/>
    <w:rsid w:val="00BA402B"/>
    <w:rsid w:val="00BA757F"/>
    <w:rsid w:val="00BA7832"/>
    <w:rsid w:val="00BA7F0A"/>
    <w:rsid w:val="00BB25CF"/>
    <w:rsid w:val="00BB2B82"/>
    <w:rsid w:val="00BB3785"/>
    <w:rsid w:val="00BB44F6"/>
    <w:rsid w:val="00BC51BC"/>
    <w:rsid w:val="00BC6CBB"/>
    <w:rsid w:val="00BC7345"/>
    <w:rsid w:val="00BD2C04"/>
    <w:rsid w:val="00BD61F1"/>
    <w:rsid w:val="00BE26E2"/>
    <w:rsid w:val="00BE338B"/>
    <w:rsid w:val="00BE354C"/>
    <w:rsid w:val="00BE40D4"/>
    <w:rsid w:val="00BE7B9E"/>
    <w:rsid w:val="00BF4F43"/>
    <w:rsid w:val="00BF52C4"/>
    <w:rsid w:val="00C014FD"/>
    <w:rsid w:val="00C02329"/>
    <w:rsid w:val="00C05DA9"/>
    <w:rsid w:val="00C07D72"/>
    <w:rsid w:val="00C07D79"/>
    <w:rsid w:val="00C10FB4"/>
    <w:rsid w:val="00C111E2"/>
    <w:rsid w:val="00C11652"/>
    <w:rsid w:val="00C126EF"/>
    <w:rsid w:val="00C1611F"/>
    <w:rsid w:val="00C201C3"/>
    <w:rsid w:val="00C20EBC"/>
    <w:rsid w:val="00C22502"/>
    <w:rsid w:val="00C2454E"/>
    <w:rsid w:val="00C25CAE"/>
    <w:rsid w:val="00C346F2"/>
    <w:rsid w:val="00C412E5"/>
    <w:rsid w:val="00C50F7A"/>
    <w:rsid w:val="00C525E6"/>
    <w:rsid w:val="00C530C3"/>
    <w:rsid w:val="00C53A24"/>
    <w:rsid w:val="00C53C19"/>
    <w:rsid w:val="00C5658A"/>
    <w:rsid w:val="00C56B4F"/>
    <w:rsid w:val="00C571B9"/>
    <w:rsid w:val="00C636DC"/>
    <w:rsid w:val="00C6400D"/>
    <w:rsid w:val="00C64250"/>
    <w:rsid w:val="00C645CA"/>
    <w:rsid w:val="00C64700"/>
    <w:rsid w:val="00C64B56"/>
    <w:rsid w:val="00C655FE"/>
    <w:rsid w:val="00C73741"/>
    <w:rsid w:val="00C74228"/>
    <w:rsid w:val="00C755A3"/>
    <w:rsid w:val="00C7650B"/>
    <w:rsid w:val="00C774E6"/>
    <w:rsid w:val="00C8174E"/>
    <w:rsid w:val="00C81E76"/>
    <w:rsid w:val="00C82F11"/>
    <w:rsid w:val="00C83043"/>
    <w:rsid w:val="00C84783"/>
    <w:rsid w:val="00C8582E"/>
    <w:rsid w:val="00C86035"/>
    <w:rsid w:val="00C87233"/>
    <w:rsid w:val="00C90799"/>
    <w:rsid w:val="00C909B5"/>
    <w:rsid w:val="00C90AD0"/>
    <w:rsid w:val="00C97672"/>
    <w:rsid w:val="00CA0739"/>
    <w:rsid w:val="00CA28BF"/>
    <w:rsid w:val="00CA5CF8"/>
    <w:rsid w:val="00CB1DCE"/>
    <w:rsid w:val="00CB1E5C"/>
    <w:rsid w:val="00CB312F"/>
    <w:rsid w:val="00CB392C"/>
    <w:rsid w:val="00CC47F9"/>
    <w:rsid w:val="00CC768E"/>
    <w:rsid w:val="00CD2A7F"/>
    <w:rsid w:val="00CD49E3"/>
    <w:rsid w:val="00CD7050"/>
    <w:rsid w:val="00CE0548"/>
    <w:rsid w:val="00CE1DC4"/>
    <w:rsid w:val="00CE23BE"/>
    <w:rsid w:val="00CE67B3"/>
    <w:rsid w:val="00CF2470"/>
    <w:rsid w:val="00CF2A76"/>
    <w:rsid w:val="00CF5474"/>
    <w:rsid w:val="00CF564C"/>
    <w:rsid w:val="00CF7201"/>
    <w:rsid w:val="00D02112"/>
    <w:rsid w:val="00D03268"/>
    <w:rsid w:val="00D03495"/>
    <w:rsid w:val="00D04F75"/>
    <w:rsid w:val="00D067F4"/>
    <w:rsid w:val="00D10B79"/>
    <w:rsid w:val="00D12CAB"/>
    <w:rsid w:val="00D13166"/>
    <w:rsid w:val="00D1486D"/>
    <w:rsid w:val="00D1556D"/>
    <w:rsid w:val="00D165C7"/>
    <w:rsid w:val="00D17A65"/>
    <w:rsid w:val="00D17F6C"/>
    <w:rsid w:val="00D219EA"/>
    <w:rsid w:val="00D236B2"/>
    <w:rsid w:val="00D25D14"/>
    <w:rsid w:val="00D2668F"/>
    <w:rsid w:val="00D277D4"/>
    <w:rsid w:val="00D33098"/>
    <w:rsid w:val="00D338CC"/>
    <w:rsid w:val="00D3584E"/>
    <w:rsid w:val="00D36827"/>
    <w:rsid w:val="00D40D8F"/>
    <w:rsid w:val="00D41255"/>
    <w:rsid w:val="00D519AF"/>
    <w:rsid w:val="00D5230F"/>
    <w:rsid w:val="00D554E7"/>
    <w:rsid w:val="00D555B0"/>
    <w:rsid w:val="00D66FFD"/>
    <w:rsid w:val="00D70707"/>
    <w:rsid w:val="00D73AF6"/>
    <w:rsid w:val="00D75737"/>
    <w:rsid w:val="00D82117"/>
    <w:rsid w:val="00D833CC"/>
    <w:rsid w:val="00D83831"/>
    <w:rsid w:val="00D855EF"/>
    <w:rsid w:val="00D862E4"/>
    <w:rsid w:val="00D875B1"/>
    <w:rsid w:val="00D91A3F"/>
    <w:rsid w:val="00D93875"/>
    <w:rsid w:val="00DA0C75"/>
    <w:rsid w:val="00DA1749"/>
    <w:rsid w:val="00DA2C3E"/>
    <w:rsid w:val="00DA3046"/>
    <w:rsid w:val="00DA3ADD"/>
    <w:rsid w:val="00DA4A55"/>
    <w:rsid w:val="00DA5CA0"/>
    <w:rsid w:val="00DA6D3E"/>
    <w:rsid w:val="00DA76E9"/>
    <w:rsid w:val="00DB106E"/>
    <w:rsid w:val="00DB1C8F"/>
    <w:rsid w:val="00DB3E8C"/>
    <w:rsid w:val="00DB4365"/>
    <w:rsid w:val="00DB53A3"/>
    <w:rsid w:val="00DB6558"/>
    <w:rsid w:val="00DB6CAF"/>
    <w:rsid w:val="00DB7D2D"/>
    <w:rsid w:val="00DC77FD"/>
    <w:rsid w:val="00DD3FE1"/>
    <w:rsid w:val="00DE1483"/>
    <w:rsid w:val="00DE1D87"/>
    <w:rsid w:val="00DE501E"/>
    <w:rsid w:val="00DE6B9C"/>
    <w:rsid w:val="00DE7A42"/>
    <w:rsid w:val="00DF19C4"/>
    <w:rsid w:val="00DF3D65"/>
    <w:rsid w:val="00DF5AFC"/>
    <w:rsid w:val="00DF6992"/>
    <w:rsid w:val="00E012AD"/>
    <w:rsid w:val="00E01358"/>
    <w:rsid w:val="00E025ED"/>
    <w:rsid w:val="00E03448"/>
    <w:rsid w:val="00E05EE5"/>
    <w:rsid w:val="00E1280A"/>
    <w:rsid w:val="00E14995"/>
    <w:rsid w:val="00E1534C"/>
    <w:rsid w:val="00E20E86"/>
    <w:rsid w:val="00E21A67"/>
    <w:rsid w:val="00E2272C"/>
    <w:rsid w:val="00E24418"/>
    <w:rsid w:val="00E2755A"/>
    <w:rsid w:val="00E30C7B"/>
    <w:rsid w:val="00E339C8"/>
    <w:rsid w:val="00E35E57"/>
    <w:rsid w:val="00E35E83"/>
    <w:rsid w:val="00E41C66"/>
    <w:rsid w:val="00E42E06"/>
    <w:rsid w:val="00E42F28"/>
    <w:rsid w:val="00E44A53"/>
    <w:rsid w:val="00E45A15"/>
    <w:rsid w:val="00E4607A"/>
    <w:rsid w:val="00E46F82"/>
    <w:rsid w:val="00E514D3"/>
    <w:rsid w:val="00E51B02"/>
    <w:rsid w:val="00E61BB3"/>
    <w:rsid w:val="00E6330C"/>
    <w:rsid w:val="00E71B4F"/>
    <w:rsid w:val="00E725BD"/>
    <w:rsid w:val="00E76089"/>
    <w:rsid w:val="00E844B7"/>
    <w:rsid w:val="00E84E0F"/>
    <w:rsid w:val="00E86646"/>
    <w:rsid w:val="00E8670B"/>
    <w:rsid w:val="00E86BC5"/>
    <w:rsid w:val="00E875A2"/>
    <w:rsid w:val="00E9260D"/>
    <w:rsid w:val="00E938D7"/>
    <w:rsid w:val="00E93F61"/>
    <w:rsid w:val="00E94035"/>
    <w:rsid w:val="00E97673"/>
    <w:rsid w:val="00EA1979"/>
    <w:rsid w:val="00EA3A00"/>
    <w:rsid w:val="00EA4E0D"/>
    <w:rsid w:val="00EA76A5"/>
    <w:rsid w:val="00EB0F13"/>
    <w:rsid w:val="00EB4C5C"/>
    <w:rsid w:val="00EB57F8"/>
    <w:rsid w:val="00EC0627"/>
    <w:rsid w:val="00ED23A0"/>
    <w:rsid w:val="00EF1B75"/>
    <w:rsid w:val="00EF1CC6"/>
    <w:rsid w:val="00EF1FCD"/>
    <w:rsid w:val="00EF387F"/>
    <w:rsid w:val="00EF5216"/>
    <w:rsid w:val="00EF57ED"/>
    <w:rsid w:val="00EF78FB"/>
    <w:rsid w:val="00F0046B"/>
    <w:rsid w:val="00F02B19"/>
    <w:rsid w:val="00F053CF"/>
    <w:rsid w:val="00F05536"/>
    <w:rsid w:val="00F11B63"/>
    <w:rsid w:val="00F24364"/>
    <w:rsid w:val="00F24607"/>
    <w:rsid w:val="00F25C07"/>
    <w:rsid w:val="00F25DDD"/>
    <w:rsid w:val="00F359A9"/>
    <w:rsid w:val="00F439C0"/>
    <w:rsid w:val="00F50F60"/>
    <w:rsid w:val="00F5150C"/>
    <w:rsid w:val="00F51EE3"/>
    <w:rsid w:val="00F52A78"/>
    <w:rsid w:val="00F53B0D"/>
    <w:rsid w:val="00F563D7"/>
    <w:rsid w:val="00F571D8"/>
    <w:rsid w:val="00F57DC7"/>
    <w:rsid w:val="00F618C1"/>
    <w:rsid w:val="00F61C07"/>
    <w:rsid w:val="00F6228A"/>
    <w:rsid w:val="00F638F0"/>
    <w:rsid w:val="00F672B0"/>
    <w:rsid w:val="00F70251"/>
    <w:rsid w:val="00F76166"/>
    <w:rsid w:val="00F81BF6"/>
    <w:rsid w:val="00F81F00"/>
    <w:rsid w:val="00F83A5E"/>
    <w:rsid w:val="00F93A68"/>
    <w:rsid w:val="00FA0DDC"/>
    <w:rsid w:val="00FB2736"/>
    <w:rsid w:val="00FB5396"/>
    <w:rsid w:val="00FB5BC5"/>
    <w:rsid w:val="00FB5DA6"/>
    <w:rsid w:val="00FB76B3"/>
    <w:rsid w:val="00FC0231"/>
    <w:rsid w:val="00FC2ECD"/>
    <w:rsid w:val="00FC4045"/>
    <w:rsid w:val="00FC4FCB"/>
    <w:rsid w:val="00FC7D57"/>
    <w:rsid w:val="00FD2AB8"/>
    <w:rsid w:val="00FD3A96"/>
    <w:rsid w:val="00FD5438"/>
    <w:rsid w:val="00FD5CFE"/>
    <w:rsid w:val="00FE350F"/>
    <w:rsid w:val="00FE3AC4"/>
    <w:rsid w:val="00FE4CAE"/>
    <w:rsid w:val="00FF1303"/>
    <w:rsid w:val="0718E7D1"/>
    <w:rsid w:val="07589BEF"/>
    <w:rsid w:val="0ACD4A7E"/>
    <w:rsid w:val="0E360300"/>
    <w:rsid w:val="19A40F06"/>
    <w:rsid w:val="1A3452C6"/>
    <w:rsid w:val="1EC689A5"/>
    <w:rsid w:val="2767C74B"/>
    <w:rsid w:val="291A1E63"/>
    <w:rsid w:val="389B8443"/>
    <w:rsid w:val="42214673"/>
    <w:rsid w:val="470DF3DA"/>
    <w:rsid w:val="4D6AC272"/>
    <w:rsid w:val="63F06DD0"/>
    <w:rsid w:val="75ECC35D"/>
    <w:rsid w:val="765F9D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73442B"/>
  <w15:docId w15:val="{E24EEC1F-4E84-4426-8D34-1F6F579FC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3B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045B"/>
    <w:pPr>
      <w:keepNext/>
      <w:keepLines/>
      <w:suppressAutoHyphen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0D33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DefaultParagraphFont"/>
    <w:uiPriority w:val="99"/>
    <w:semiHidden/>
    <w:rsid w:val="00520D3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D33"/>
    <w:rPr>
      <w:rFonts w:ascii="Lucida Grande" w:hAnsi="Lucida Grande"/>
      <w:sz w:val="18"/>
      <w:szCs w:val="18"/>
    </w:rPr>
  </w:style>
  <w:style w:type="character" w:styleId="FootnoteReference">
    <w:name w:val="footnote reference"/>
    <w:uiPriority w:val="99"/>
    <w:rsid w:val="004A07CB"/>
    <w:rPr>
      <w:vertAlign w:val="superscript"/>
    </w:rPr>
  </w:style>
  <w:style w:type="paragraph" w:customStyle="1" w:styleId="Testopreformattato">
    <w:name w:val="Testo preformattato"/>
    <w:basedOn w:val="Normal"/>
    <w:rsid w:val="004A07CB"/>
    <w:pPr>
      <w:widowControl w:val="0"/>
      <w:suppressAutoHyphens/>
    </w:pPr>
    <w:rPr>
      <w:rFonts w:ascii="Courier New" w:eastAsia="NSimSun" w:hAnsi="Courier New" w:cs="Courier New"/>
      <w:kern w:val="1"/>
      <w:sz w:val="20"/>
      <w:szCs w:val="20"/>
      <w:lang w:eastAsia="hi-IN" w:bidi="hi-IN"/>
    </w:rPr>
  </w:style>
  <w:style w:type="paragraph" w:styleId="FootnoteText">
    <w:name w:val="footnote text"/>
    <w:basedOn w:val="Normal"/>
    <w:link w:val="FootnoteTextChar"/>
    <w:qFormat/>
    <w:rsid w:val="00664087"/>
    <w:pPr>
      <w:suppressAutoHyphens/>
      <w:spacing w:after="200" w:line="276" w:lineRule="auto"/>
    </w:pPr>
    <w:rPr>
      <w:rFonts w:ascii="Calibri" w:eastAsia="Calibri" w:hAnsi="Calibri" w:cs="Times New Roman"/>
      <w:sz w:val="20"/>
      <w:szCs w:val="20"/>
      <w:lang w:eastAsia="ar-SA"/>
    </w:rPr>
  </w:style>
  <w:style w:type="character" w:customStyle="1" w:styleId="FootnoteTextChar">
    <w:name w:val="Footnote Text Char"/>
    <w:basedOn w:val="DefaultParagraphFont"/>
    <w:link w:val="FootnoteText"/>
    <w:rsid w:val="004A07CB"/>
    <w:rPr>
      <w:rFonts w:ascii="Calibri" w:eastAsia="Calibri" w:hAnsi="Calibri" w:cs="Times New Roman"/>
      <w:sz w:val="20"/>
      <w:szCs w:val="20"/>
      <w:lang w:eastAsia="ar-SA"/>
    </w:rPr>
  </w:style>
  <w:style w:type="paragraph" w:styleId="Revision">
    <w:name w:val="Revision"/>
    <w:hidden/>
    <w:uiPriority w:val="99"/>
    <w:semiHidden/>
    <w:rsid w:val="00D855EF"/>
  </w:style>
  <w:style w:type="paragraph" w:styleId="Header">
    <w:name w:val="header"/>
    <w:basedOn w:val="Normal"/>
    <w:link w:val="HeaderChar"/>
    <w:uiPriority w:val="99"/>
    <w:unhideWhenUsed/>
    <w:rsid w:val="00CC47F9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47F9"/>
  </w:style>
  <w:style w:type="paragraph" w:styleId="Footer">
    <w:name w:val="footer"/>
    <w:basedOn w:val="Normal"/>
    <w:link w:val="FooterChar"/>
    <w:uiPriority w:val="99"/>
    <w:unhideWhenUsed/>
    <w:rsid w:val="00CC47F9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7F9"/>
  </w:style>
  <w:style w:type="character" w:styleId="CommentReference">
    <w:name w:val="annotation reference"/>
    <w:basedOn w:val="DefaultParagraphFont"/>
    <w:uiPriority w:val="99"/>
    <w:unhideWhenUsed/>
    <w:rsid w:val="003F0B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0B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0B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F0B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3F0B33"/>
    <w:rPr>
      <w:b/>
      <w:bCs/>
      <w:sz w:val="20"/>
      <w:szCs w:val="20"/>
    </w:rPr>
  </w:style>
  <w:style w:type="paragraph" w:styleId="Caption">
    <w:name w:val="caption"/>
    <w:basedOn w:val="NoSpacing"/>
    <w:next w:val="Normal"/>
    <w:uiPriority w:val="35"/>
    <w:unhideWhenUsed/>
    <w:qFormat/>
    <w:rsid w:val="0048045B"/>
    <w:pPr>
      <w:spacing w:before="120" w:after="120"/>
    </w:pPr>
    <w:rPr>
      <w:rFonts w:ascii="Garamond" w:eastAsia="Calibri" w:hAnsi="Garamond"/>
      <w:i/>
      <w:iCs/>
      <w:color w:val="44546A"/>
      <w:sz w:val="18"/>
      <w:szCs w:val="18"/>
    </w:rPr>
  </w:style>
  <w:style w:type="paragraph" w:styleId="NoSpacing">
    <w:name w:val="No Spacing"/>
    <w:uiPriority w:val="1"/>
    <w:qFormat/>
    <w:rsid w:val="0048045B"/>
    <w:rPr>
      <w:rFonts w:ascii="Times New Roman" w:hAnsi="Times New Roman" w:cs="Times New Roman (Corpo CS)"/>
    </w:rPr>
  </w:style>
  <w:style w:type="paragraph" w:customStyle="1" w:styleId="Didascalia2">
    <w:name w:val="Didascalia 2"/>
    <w:basedOn w:val="Caption"/>
    <w:next w:val="Normal"/>
    <w:qFormat/>
    <w:rsid w:val="0048045B"/>
    <w:pPr>
      <w:spacing w:after="360" w:line="276" w:lineRule="auto"/>
      <w:jc w:val="center"/>
    </w:pPr>
    <w:rPr>
      <w:i w:val="0"/>
      <w:sz w:val="20"/>
      <w:szCs w:val="20"/>
    </w:rPr>
  </w:style>
  <w:style w:type="numbering" w:customStyle="1" w:styleId="Nessunelenco1">
    <w:name w:val="Nessun elenco1"/>
    <w:next w:val="NoList"/>
    <w:uiPriority w:val="99"/>
    <w:semiHidden/>
    <w:unhideWhenUsed/>
    <w:rsid w:val="0048045B"/>
  </w:style>
  <w:style w:type="character" w:styleId="Strong">
    <w:name w:val="Strong"/>
    <w:basedOn w:val="DefaultParagraphFont"/>
    <w:uiPriority w:val="22"/>
    <w:qFormat/>
    <w:rsid w:val="0048045B"/>
    <w:rPr>
      <w:b/>
      <w:bCs/>
    </w:rPr>
  </w:style>
  <w:style w:type="paragraph" w:customStyle="1" w:styleId="Testonotaapidipagina1">
    <w:name w:val="Testo nota a piè di pagina1"/>
    <w:basedOn w:val="Normal"/>
    <w:next w:val="FootnoteText"/>
    <w:uiPriority w:val="99"/>
    <w:unhideWhenUsed/>
    <w:rsid w:val="0048045B"/>
    <w:rPr>
      <w:rFonts w:ascii="Times New Roman" w:hAnsi="Times New Roman" w:cs="Times New Roman (Corpo CS)"/>
    </w:rPr>
  </w:style>
  <w:style w:type="table" w:customStyle="1" w:styleId="Grigliatabella1">
    <w:name w:val="Griglia tabella1"/>
    <w:basedOn w:val="TableNormal"/>
    <w:next w:val="TableGrid"/>
    <w:uiPriority w:val="39"/>
    <w:rsid w:val="0048045B"/>
    <w:rPr>
      <w:rFonts w:ascii="Times New Roman" w:hAnsi="Times New Roman" w:cs="Times New Roman (Corpo CS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estazione1">
    <w:name w:val="Intestazione1"/>
    <w:basedOn w:val="Normal"/>
    <w:next w:val="Header"/>
    <w:uiPriority w:val="99"/>
    <w:unhideWhenUsed/>
    <w:rsid w:val="0048045B"/>
    <w:pPr>
      <w:tabs>
        <w:tab w:val="center" w:pos="4819"/>
        <w:tab w:val="right" w:pos="9638"/>
      </w:tabs>
    </w:pPr>
    <w:rPr>
      <w:rFonts w:ascii="Times New Roman" w:hAnsi="Times New Roman" w:cs="Times New Roman (Corpo CS)"/>
    </w:rPr>
  </w:style>
  <w:style w:type="paragraph" w:customStyle="1" w:styleId="Testocommento1">
    <w:name w:val="Testo commento1"/>
    <w:basedOn w:val="Normal"/>
    <w:next w:val="CommentText"/>
    <w:uiPriority w:val="99"/>
    <w:semiHidden/>
    <w:unhideWhenUsed/>
    <w:rsid w:val="0048045B"/>
    <w:rPr>
      <w:rFonts w:ascii="Times New Roman" w:hAnsi="Times New Roman" w:cs="Times New Roman (Corpo CS)"/>
    </w:rPr>
  </w:style>
  <w:style w:type="paragraph" w:customStyle="1" w:styleId="Soggettocommento1">
    <w:name w:val="Soggetto commento1"/>
    <w:basedOn w:val="CommentText"/>
    <w:next w:val="CommentText"/>
    <w:uiPriority w:val="99"/>
    <w:semiHidden/>
    <w:unhideWhenUsed/>
    <w:rsid w:val="0048045B"/>
    <w:rPr>
      <w:rFonts w:ascii="Times New Roman" w:hAnsi="Times New Roman" w:cs="Times New Roman (Corpo CS)"/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48045B"/>
  </w:style>
  <w:style w:type="paragraph" w:customStyle="1" w:styleId="p1">
    <w:name w:val="p1"/>
    <w:basedOn w:val="Normal"/>
    <w:rsid w:val="0048045B"/>
    <w:rPr>
      <w:rFonts w:ascii="Helvetica" w:hAnsi="Helvetica" w:cs="Times New Roman (Corpo CS)"/>
      <w:sz w:val="18"/>
      <w:szCs w:val="18"/>
      <w:lang w:eastAsia="it-IT"/>
    </w:rPr>
  </w:style>
  <w:style w:type="paragraph" w:customStyle="1" w:styleId="Paragrafoelenco1">
    <w:name w:val="Paragrafo elenco1"/>
    <w:basedOn w:val="Normal"/>
    <w:next w:val="ListParagraph"/>
    <w:uiPriority w:val="34"/>
    <w:qFormat/>
    <w:rsid w:val="0048045B"/>
    <w:pPr>
      <w:ind w:left="720"/>
      <w:contextualSpacing/>
    </w:pPr>
    <w:rPr>
      <w:rFonts w:ascii="Times New Roman" w:hAnsi="Times New Roman" w:cs="Times New Roman (Corpo CS)"/>
    </w:rPr>
  </w:style>
  <w:style w:type="paragraph" w:customStyle="1" w:styleId="Revisione1">
    <w:name w:val="Revisione1"/>
    <w:next w:val="Revision"/>
    <w:hidden/>
    <w:uiPriority w:val="99"/>
    <w:semiHidden/>
    <w:rsid w:val="0048045B"/>
    <w:rPr>
      <w:rFonts w:ascii="Times New Roman" w:hAnsi="Times New Roman" w:cs="Times New Roman (Corpo CS)"/>
    </w:rPr>
  </w:style>
  <w:style w:type="character" w:customStyle="1" w:styleId="TestonotaapidipaginaCarattere1">
    <w:name w:val="Testo nota a piè di pagina Carattere1"/>
    <w:basedOn w:val="DefaultParagraphFont"/>
    <w:rsid w:val="0048045B"/>
    <w:rPr>
      <w:sz w:val="20"/>
      <w:szCs w:val="20"/>
    </w:rPr>
  </w:style>
  <w:style w:type="table" w:styleId="TableGrid">
    <w:name w:val="Table Grid"/>
    <w:basedOn w:val="TableNormal"/>
    <w:uiPriority w:val="39"/>
    <w:rsid w:val="0048045B"/>
    <w:rPr>
      <w:rFonts w:ascii="Times New Roman" w:hAnsi="Times New Roman" w:cs="Times New Roman (Corpo CS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stazioneCarattere1">
    <w:name w:val="Intestazione Carattere1"/>
    <w:basedOn w:val="DefaultParagraphFont"/>
    <w:uiPriority w:val="99"/>
    <w:rsid w:val="0048045B"/>
  </w:style>
  <w:style w:type="character" w:customStyle="1" w:styleId="TestocommentoCarattere1">
    <w:name w:val="Testo commento Carattere1"/>
    <w:basedOn w:val="DefaultParagraphFont"/>
    <w:uiPriority w:val="99"/>
    <w:semiHidden/>
    <w:rsid w:val="0048045B"/>
    <w:rPr>
      <w:sz w:val="20"/>
      <w:szCs w:val="20"/>
    </w:rPr>
  </w:style>
  <w:style w:type="character" w:customStyle="1" w:styleId="SoggettocommentoCarattere1">
    <w:name w:val="Soggetto commento Carattere1"/>
    <w:basedOn w:val="TestocommentoCarattere1"/>
    <w:uiPriority w:val="99"/>
    <w:semiHidden/>
    <w:rsid w:val="0048045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8045B"/>
    <w:pPr>
      <w:suppressAutoHyphens/>
      <w:spacing w:after="200" w:line="276" w:lineRule="auto"/>
      <w:ind w:left="720"/>
      <w:contextualSpacing/>
    </w:pPr>
    <w:rPr>
      <w:rFonts w:ascii="Times New Roman" w:hAnsi="Times New Roman" w:cs="Times New Roman (Corpo CS)"/>
    </w:rPr>
  </w:style>
  <w:style w:type="character" w:styleId="Hyperlink">
    <w:name w:val="Hyperlink"/>
    <w:basedOn w:val="DefaultParagraphFont"/>
    <w:uiPriority w:val="99"/>
    <w:unhideWhenUsed/>
    <w:rsid w:val="0048045B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8045B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8045B"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48045B"/>
    <w:rPr>
      <w:color w:val="808080"/>
    </w:rPr>
  </w:style>
  <w:style w:type="paragraph" w:styleId="NormalWeb">
    <w:name w:val="Normal (Web)"/>
    <w:basedOn w:val="Normal"/>
    <w:uiPriority w:val="99"/>
    <w:rsid w:val="0048045B"/>
    <w:pPr>
      <w:spacing w:beforeLines="1" w:afterLines="1"/>
    </w:pPr>
    <w:rPr>
      <w:rFonts w:ascii="Times" w:hAnsi="Times" w:cs="Times New Roman"/>
      <w:sz w:val="20"/>
      <w:szCs w:val="20"/>
      <w:lang w:eastAsia="it-IT"/>
    </w:rPr>
  </w:style>
  <w:style w:type="character" w:customStyle="1" w:styleId="apple-converted-space">
    <w:name w:val="apple-converted-space"/>
    <w:basedOn w:val="DefaultParagraphFont"/>
    <w:rsid w:val="0048045B"/>
  </w:style>
  <w:style w:type="paragraph" w:styleId="BodyText">
    <w:name w:val="Body Text"/>
    <w:basedOn w:val="Normal"/>
    <w:link w:val="BodyTextChar"/>
    <w:rsid w:val="0048045B"/>
    <w:pPr>
      <w:suppressAutoHyphens/>
      <w:spacing w:after="120" w:line="276" w:lineRule="auto"/>
    </w:pPr>
    <w:rPr>
      <w:rFonts w:ascii="Calibri" w:eastAsia="Calibri" w:hAnsi="Calibri" w:cs="Times New Roman"/>
      <w:sz w:val="22"/>
      <w:szCs w:val="22"/>
      <w:lang w:eastAsia="ar-SA"/>
    </w:rPr>
  </w:style>
  <w:style w:type="character" w:customStyle="1" w:styleId="BodyTextChar">
    <w:name w:val="Body Text Char"/>
    <w:basedOn w:val="DefaultParagraphFont"/>
    <w:link w:val="BodyText"/>
    <w:rsid w:val="0048045B"/>
    <w:rPr>
      <w:rFonts w:ascii="Calibri" w:eastAsia="Calibri" w:hAnsi="Calibri" w:cs="Times New Roman"/>
      <w:sz w:val="22"/>
      <w:szCs w:val="22"/>
      <w:lang w:eastAsia="ar-SA"/>
    </w:rPr>
  </w:style>
  <w:style w:type="character" w:customStyle="1" w:styleId="PidipaginaCarattere1">
    <w:name w:val="Piè di pagina Carattere1"/>
    <w:basedOn w:val="DefaultParagraphFont"/>
    <w:uiPriority w:val="99"/>
    <w:semiHidden/>
    <w:rsid w:val="0048045B"/>
  </w:style>
  <w:style w:type="paragraph" w:customStyle="1" w:styleId="PreformattedText">
    <w:name w:val="Preformatted Text"/>
    <w:basedOn w:val="Normal"/>
    <w:rsid w:val="0048045B"/>
    <w:pPr>
      <w:widowControl w:val="0"/>
      <w:suppressAutoHyphens/>
      <w:autoSpaceDN w:val="0"/>
      <w:textAlignment w:val="baseline"/>
    </w:pPr>
    <w:rPr>
      <w:rFonts w:ascii="Courier New" w:eastAsia="NSimSun" w:hAnsi="Courier New" w:cs="Courier New"/>
      <w:kern w:val="3"/>
      <w:sz w:val="20"/>
      <w:szCs w:val="20"/>
      <w:lang w:eastAsia="zh-CN" w:bidi="hi-IN"/>
    </w:rPr>
  </w:style>
  <w:style w:type="paragraph" w:customStyle="1" w:styleId="Footnote">
    <w:name w:val="Footnote"/>
    <w:basedOn w:val="Normal"/>
    <w:rsid w:val="0048045B"/>
    <w:pPr>
      <w:widowControl w:val="0"/>
      <w:suppressLineNumbers/>
      <w:suppressAutoHyphens/>
      <w:autoSpaceDN w:val="0"/>
      <w:ind w:left="283" w:hanging="283"/>
      <w:textAlignment w:val="baseline"/>
    </w:pPr>
    <w:rPr>
      <w:rFonts w:ascii="Times New Roman" w:eastAsia="SimSun" w:hAnsi="Times New Roman" w:cs="Helvetica"/>
      <w:kern w:val="3"/>
      <w:sz w:val="20"/>
      <w:szCs w:val="20"/>
      <w:lang w:eastAsia="zh-CN" w:bidi="hi-I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45B"/>
    <w:pPr>
      <w:suppressAutoHyphens/>
    </w:pPr>
    <w:rPr>
      <w:rFonts w:ascii="Times New Roman" w:hAnsi="Times New Roman" w:cs="Times New Roman (Corpo CS)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45B"/>
    <w:rPr>
      <w:rFonts w:ascii="Times New Roman" w:hAnsi="Times New Roman" w:cs="Times New Roman (Corpo CS)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45B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4804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48045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952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8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7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18" Type="http://schemas.openxmlformats.org/officeDocument/2006/relationships/header" Target="header10.xm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3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header" Target="header9.xml"/><Relationship Id="rId25" Type="http://schemas.openxmlformats.org/officeDocument/2006/relationships/header" Target="header16.xml"/><Relationship Id="rId2" Type="http://schemas.openxmlformats.org/officeDocument/2006/relationships/numbering" Target="numbering.xml"/><Relationship Id="rId16" Type="http://schemas.openxmlformats.org/officeDocument/2006/relationships/header" Target="header8.xml"/><Relationship Id="rId20" Type="http://schemas.openxmlformats.org/officeDocument/2006/relationships/header" Target="header1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15.xml"/><Relationship Id="rId5" Type="http://schemas.openxmlformats.org/officeDocument/2006/relationships/webSettings" Target="webSettings.xml"/><Relationship Id="rId15" Type="http://schemas.openxmlformats.org/officeDocument/2006/relationships/header" Target="header7.xm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header" Target="header3.xml"/><Relationship Id="rId19" Type="http://schemas.openxmlformats.org/officeDocument/2006/relationships/header" Target="header1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6.xml"/><Relationship Id="rId22" Type="http://schemas.openxmlformats.org/officeDocument/2006/relationships/header" Target="header14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7F1817-50E1-41F1-BF7A-248AF5B11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71</Pages>
  <Words>149625</Words>
  <Characters>852868</Characters>
  <Application>Microsoft Office Word</Application>
  <DocSecurity>0</DocSecurity>
  <Lines>7107</Lines>
  <Paragraphs>2000</Paragraphs>
  <ScaleCrop>false</ScaleCrop>
  <Company/>
  <LinksUpToDate>false</LinksUpToDate>
  <CharactersWithSpaces>1000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rk Roorda</cp:lastModifiedBy>
  <cp:revision>174</cp:revision>
  <cp:lastPrinted>2021-01-31T18:18:00Z</cp:lastPrinted>
  <dcterms:created xsi:type="dcterms:W3CDTF">2024-04-05T16:25:00Z</dcterms:created>
  <dcterms:modified xsi:type="dcterms:W3CDTF">2024-10-16T10:10:00Z</dcterms:modified>
</cp:coreProperties>
</file>